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66571867" w:rsidR="009C6497" w:rsidRDefault="009C6497" w:rsidP="000C16C7">
      <w:pPr>
        <w:jc w:val="right"/>
        <w:rPr>
          <w:rFonts w:ascii="Arial" w:eastAsia="Arial" w:hAnsi="Arial" w:cs="Arial"/>
          <w:sz w:val="9"/>
          <w:szCs w:val="9"/>
        </w:rPr>
      </w:pPr>
    </w:p>
    <w:p w14:paraId="0C06C66C" w14:textId="3034EE62" w:rsidR="009C6497" w:rsidRDefault="009C6497" w:rsidP="000C16C7">
      <w:pPr>
        <w:jc w:val="right"/>
        <w:rPr>
          <w:rFonts w:ascii="Arial" w:eastAsia="Arial" w:hAnsi="Arial" w:cs="Arial"/>
          <w:sz w:val="9"/>
          <w:szCs w:val="9"/>
        </w:rPr>
      </w:pPr>
    </w:p>
    <w:p w14:paraId="7AF6DAE6" w14:textId="2149A126" w:rsidR="000C16C7" w:rsidRDefault="000C16C7" w:rsidP="000C16C7">
      <w:pPr>
        <w:jc w:val="right"/>
        <w:rPr>
          <w:rFonts w:ascii="Arial" w:eastAsia="Arial" w:hAnsi="Arial" w:cs="Arial"/>
          <w:sz w:val="9"/>
          <w:szCs w:val="9"/>
        </w:rPr>
      </w:pPr>
    </w:p>
    <w:p w14:paraId="1832D851" w14:textId="77777777" w:rsidR="005875DC" w:rsidRPr="005875DC" w:rsidRDefault="005875DC" w:rsidP="005875DC">
      <w:pPr>
        <w:widowControl w:val="0"/>
        <w:jc w:val="right"/>
        <w:rPr>
          <w:rFonts w:ascii="Arial" w:eastAsia="Arial" w:hAnsi="Arial" w:cs="Arial"/>
          <w:sz w:val="9"/>
          <w:szCs w:val="9"/>
        </w:rPr>
      </w:pPr>
    </w:p>
    <w:p w14:paraId="39536138" w14:textId="44FE70F7" w:rsidR="007F74D9" w:rsidRDefault="007F74D9" w:rsidP="007F74D9">
      <w:pPr>
        <w:pStyle w:val="BodyText"/>
        <w:rPr>
          <w:rFonts w:ascii="Times New Roman"/>
          <w:b w:val="0"/>
          <w:sz w:val="20"/>
        </w:rPr>
      </w:pPr>
      <w:r>
        <w:rPr>
          <w:noProof/>
          <w:lang w:val="en-AU" w:eastAsia="en-AU"/>
        </w:rPr>
        <mc:AlternateContent>
          <mc:Choice Requires="wpg">
            <w:drawing>
              <wp:anchor distT="0" distB="0" distL="114300" distR="114300" simplePos="0" relativeHeight="252342272" behindDoc="1" locked="0" layoutInCell="1" allowOverlap="1" wp14:anchorId="75BEF1E9" wp14:editId="2FD622B6">
                <wp:simplePos x="0" y="0"/>
                <wp:positionH relativeFrom="page">
                  <wp:posOffset>4445</wp:posOffset>
                </wp:positionH>
                <wp:positionV relativeFrom="page">
                  <wp:posOffset>3810</wp:posOffset>
                </wp:positionV>
                <wp:extent cx="7555865" cy="9606915"/>
                <wp:effectExtent l="4445" t="3810" r="254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9"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E0CB352" id="Group 3" o:spid="_x0000_s1026" style="position:absolute;margin-left:.35pt;margin-top:.3pt;width:594.95pt;height:756.45pt;z-index:-250974208;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">
                  <v:imagedata r:id="rId11" o:title=""/>
                </v:shape>
                <w10:wrap anchorx="page" anchory="page"/>
              </v:group>
            </w:pict>
          </mc:Fallback>
        </mc:AlternateContent>
      </w:r>
    </w:p>
    <w:p w14:paraId="4EC578A2" w14:textId="77777777" w:rsidR="007F74D9" w:rsidRDefault="007F74D9" w:rsidP="007F74D9">
      <w:pPr>
        <w:pStyle w:val="BodyText"/>
        <w:rPr>
          <w:rFonts w:ascii="Times New Roman"/>
          <w:b w:val="0"/>
          <w:sz w:val="20"/>
        </w:rPr>
      </w:pPr>
    </w:p>
    <w:p w14:paraId="08B1D026" w14:textId="77777777" w:rsidR="007F74D9" w:rsidRDefault="007F74D9" w:rsidP="007F74D9">
      <w:pPr>
        <w:pStyle w:val="BodyText"/>
        <w:rPr>
          <w:rFonts w:ascii="Times New Roman"/>
          <w:b w:val="0"/>
          <w:sz w:val="20"/>
        </w:rPr>
      </w:pPr>
    </w:p>
    <w:p w14:paraId="288AE77F" w14:textId="77777777" w:rsidR="007F74D9" w:rsidRDefault="007F74D9" w:rsidP="007F74D9">
      <w:pPr>
        <w:pStyle w:val="BodyText"/>
        <w:rPr>
          <w:rFonts w:ascii="Times New Roman"/>
          <w:b w:val="0"/>
          <w:sz w:val="20"/>
        </w:rPr>
      </w:pPr>
    </w:p>
    <w:p w14:paraId="73DFB49F" w14:textId="77777777" w:rsidR="007F74D9" w:rsidRDefault="007F74D9" w:rsidP="007F74D9">
      <w:pPr>
        <w:pStyle w:val="BodyText"/>
        <w:rPr>
          <w:rFonts w:ascii="Times New Roman"/>
          <w:b w:val="0"/>
          <w:sz w:val="20"/>
        </w:rPr>
      </w:pPr>
    </w:p>
    <w:p w14:paraId="68212E85" w14:textId="77777777" w:rsidR="007F74D9" w:rsidRDefault="007F74D9" w:rsidP="007F74D9">
      <w:pPr>
        <w:pStyle w:val="BodyText"/>
        <w:rPr>
          <w:rFonts w:ascii="Times New Roman"/>
          <w:b w:val="0"/>
          <w:sz w:val="20"/>
        </w:rPr>
      </w:pPr>
    </w:p>
    <w:p w14:paraId="5C02A0C5" w14:textId="77777777" w:rsidR="007F74D9" w:rsidRDefault="007F74D9" w:rsidP="007F74D9">
      <w:pPr>
        <w:pStyle w:val="BodyText"/>
        <w:rPr>
          <w:rFonts w:ascii="Times New Roman"/>
          <w:b w:val="0"/>
          <w:sz w:val="20"/>
        </w:rPr>
      </w:pPr>
    </w:p>
    <w:p w14:paraId="6BDE9A74" w14:textId="77777777" w:rsidR="007F74D9" w:rsidRDefault="007F74D9" w:rsidP="007F74D9">
      <w:pPr>
        <w:pStyle w:val="BodyText"/>
        <w:rPr>
          <w:rFonts w:ascii="Times New Roman"/>
          <w:b w:val="0"/>
          <w:sz w:val="20"/>
        </w:rPr>
      </w:pPr>
    </w:p>
    <w:p w14:paraId="55D83BC4" w14:textId="77777777" w:rsidR="007F74D9" w:rsidRDefault="007F74D9" w:rsidP="007F74D9">
      <w:pPr>
        <w:pStyle w:val="BodyText"/>
        <w:rPr>
          <w:rFonts w:ascii="Times New Roman"/>
          <w:b w:val="0"/>
          <w:sz w:val="20"/>
        </w:rPr>
      </w:pPr>
    </w:p>
    <w:p w14:paraId="6379B022" w14:textId="77777777" w:rsidR="007F74D9" w:rsidRDefault="007F74D9" w:rsidP="007F74D9">
      <w:pPr>
        <w:pStyle w:val="BodyText"/>
        <w:rPr>
          <w:rFonts w:ascii="Times New Roman"/>
          <w:b w:val="0"/>
          <w:sz w:val="20"/>
        </w:rPr>
      </w:pPr>
    </w:p>
    <w:p w14:paraId="4E66F1B3" w14:textId="77777777" w:rsidR="007F74D9" w:rsidRDefault="007F74D9" w:rsidP="007F74D9">
      <w:pPr>
        <w:pStyle w:val="BodyText"/>
        <w:rPr>
          <w:rFonts w:ascii="Times New Roman"/>
          <w:b w:val="0"/>
          <w:sz w:val="20"/>
        </w:rPr>
      </w:pPr>
    </w:p>
    <w:p w14:paraId="5E5348B3" w14:textId="77777777" w:rsidR="007F74D9" w:rsidRDefault="007F74D9" w:rsidP="007F74D9">
      <w:pPr>
        <w:pStyle w:val="BodyText"/>
        <w:rPr>
          <w:rFonts w:ascii="Times New Roman"/>
          <w:b w:val="0"/>
          <w:sz w:val="20"/>
        </w:rPr>
      </w:pPr>
    </w:p>
    <w:p w14:paraId="3C18F1B7" w14:textId="77777777" w:rsidR="007F74D9" w:rsidRDefault="007F74D9" w:rsidP="007F74D9">
      <w:pPr>
        <w:pStyle w:val="BodyText"/>
        <w:rPr>
          <w:rFonts w:ascii="Times New Roman"/>
          <w:b w:val="0"/>
          <w:sz w:val="20"/>
        </w:rPr>
      </w:pPr>
    </w:p>
    <w:p w14:paraId="23FDC888" w14:textId="77777777" w:rsidR="007F74D9" w:rsidRDefault="007F74D9" w:rsidP="007F74D9">
      <w:pPr>
        <w:pStyle w:val="BodyText"/>
        <w:rPr>
          <w:rFonts w:ascii="Times New Roman"/>
          <w:b w:val="0"/>
          <w:sz w:val="20"/>
        </w:rPr>
      </w:pPr>
    </w:p>
    <w:p w14:paraId="5A02D515" w14:textId="77777777" w:rsidR="007F74D9" w:rsidRDefault="007F74D9" w:rsidP="007F74D9">
      <w:pPr>
        <w:pStyle w:val="BodyText"/>
        <w:rPr>
          <w:rFonts w:ascii="Times New Roman"/>
          <w:b w:val="0"/>
          <w:sz w:val="20"/>
        </w:rPr>
      </w:pPr>
    </w:p>
    <w:p w14:paraId="39B57200" w14:textId="77777777" w:rsidR="007F74D9" w:rsidRDefault="007F74D9" w:rsidP="007F74D9">
      <w:pPr>
        <w:pStyle w:val="BodyText"/>
        <w:rPr>
          <w:rFonts w:ascii="Times New Roman"/>
          <w:b w:val="0"/>
          <w:sz w:val="20"/>
        </w:rPr>
      </w:pPr>
    </w:p>
    <w:p w14:paraId="00E34F02" w14:textId="77777777" w:rsidR="007F74D9" w:rsidRDefault="007F74D9" w:rsidP="007F74D9">
      <w:pPr>
        <w:pStyle w:val="BodyText"/>
        <w:rPr>
          <w:rFonts w:ascii="Times New Roman"/>
          <w:b w:val="0"/>
          <w:sz w:val="20"/>
        </w:rPr>
      </w:pPr>
    </w:p>
    <w:p w14:paraId="2B5AAD82" w14:textId="77777777" w:rsidR="007F74D9" w:rsidRDefault="007F74D9" w:rsidP="007F74D9">
      <w:pPr>
        <w:pStyle w:val="BodyText"/>
        <w:rPr>
          <w:rFonts w:ascii="Times New Roman"/>
          <w:b w:val="0"/>
          <w:sz w:val="20"/>
        </w:rPr>
      </w:pPr>
    </w:p>
    <w:p w14:paraId="50BF2D64" w14:textId="77777777" w:rsidR="007F74D9" w:rsidRDefault="007F74D9" w:rsidP="007F74D9">
      <w:pPr>
        <w:pStyle w:val="BodyText"/>
        <w:rPr>
          <w:rFonts w:ascii="Times New Roman"/>
          <w:b w:val="0"/>
          <w:sz w:val="20"/>
        </w:rPr>
      </w:pPr>
    </w:p>
    <w:p w14:paraId="513D4083" w14:textId="77777777" w:rsidR="007F74D9" w:rsidRDefault="007F74D9" w:rsidP="007F74D9">
      <w:pPr>
        <w:pStyle w:val="BodyText"/>
        <w:rPr>
          <w:rFonts w:ascii="Times New Roman"/>
          <w:b w:val="0"/>
          <w:sz w:val="20"/>
        </w:rPr>
      </w:pPr>
    </w:p>
    <w:p w14:paraId="35E0C864" w14:textId="77777777" w:rsidR="007F74D9" w:rsidRDefault="007F74D9" w:rsidP="007F74D9">
      <w:pPr>
        <w:pStyle w:val="BodyText"/>
        <w:rPr>
          <w:rFonts w:ascii="Times New Roman"/>
          <w:b w:val="0"/>
          <w:sz w:val="20"/>
        </w:rPr>
      </w:pPr>
    </w:p>
    <w:p w14:paraId="0B748643" w14:textId="77777777" w:rsidR="007F74D9" w:rsidRDefault="007F74D9" w:rsidP="007F74D9">
      <w:pPr>
        <w:pStyle w:val="BodyText"/>
        <w:rPr>
          <w:rFonts w:ascii="Times New Roman"/>
          <w:b w:val="0"/>
          <w:sz w:val="20"/>
        </w:rPr>
      </w:pPr>
    </w:p>
    <w:p w14:paraId="104F7B54" w14:textId="77777777" w:rsidR="007F74D9" w:rsidRDefault="007F74D9" w:rsidP="007F74D9">
      <w:pPr>
        <w:pStyle w:val="BodyText"/>
        <w:rPr>
          <w:rFonts w:ascii="Times New Roman"/>
          <w:b w:val="0"/>
          <w:sz w:val="20"/>
        </w:rPr>
      </w:pPr>
    </w:p>
    <w:p w14:paraId="543B07D4" w14:textId="77777777" w:rsidR="007F74D9" w:rsidRDefault="007F74D9" w:rsidP="007F74D9">
      <w:pPr>
        <w:pStyle w:val="BodyText"/>
        <w:rPr>
          <w:rFonts w:ascii="Times New Roman"/>
          <w:b w:val="0"/>
          <w:sz w:val="20"/>
        </w:rPr>
      </w:pPr>
    </w:p>
    <w:p w14:paraId="77A82056" w14:textId="77777777" w:rsidR="007F74D9" w:rsidRDefault="007F74D9" w:rsidP="007F74D9">
      <w:pPr>
        <w:pStyle w:val="BodyText"/>
        <w:rPr>
          <w:rFonts w:ascii="Times New Roman"/>
          <w:b w:val="0"/>
          <w:sz w:val="20"/>
        </w:rPr>
      </w:pPr>
    </w:p>
    <w:p w14:paraId="07ED78A9" w14:textId="77777777" w:rsidR="007F74D9" w:rsidRDefault="007F74D9" w:rsidP="007F74D9">
      <w:pPr>
        <w:pStyle w:val="BodyText"/>
        <w:rPr>
          <w:rFonts w:ascii="Times New Roman"/>
          <w:b w:val="0"/>
          <w:sz w:val="20"/>
        </w:rPr>
      </w:pPr>
    </w:p>
    <w:p w14:paraId="3C3A90C9" w14:textId="77777777" w:rsidR="007F74D9" w:rsidRDefault="007F74D9" w:rsidP="007F74D9">
      <w:pPr>
        <w:pStyle w:val="BodyText"/>
        <w:rPr>
          <w:rFonts w:ascii="Times New Roman"/>
          <w:b w:val="0"/>
          <w:sz w:val="20"/>
        </w:rPr>
      </w:pPr>
    </w:p>
    <w:p w14:paraId="2DD13B00" w14:textId="77777777" w:rsidR="007F74D9" w:rsidRDefault="007F74D9" w:rsidP="007F74D9">
      <w:pPr>
        <w:pStyle w:val="BodyText"/>
        <w:rPr>
          <w:rFonts w:ascii="Times New Roman"/>
          <w:b w:val="0"/>
          <w:sz w:val="20"/>
        </w:rPr>
      </w:pPr>
    </w:p>
    <w:p w14:paraId="4ED12985" w14:textId="77777777" w:rsidR="007F74D9" w:rsidRDefault="007F74D9" w:rsidP="007F74D9">
      <w:pPr>
        <w:pStyle w:val="BodyText"/>
        <w:rPr>
          <w:rFonts w:ascii="Times New Roman"/>
          <w:b w:val="0"/>
          <w:sz w:val="20"/>
        </w:rPr>
      </w:pPr>
    </w:p>
    <w:p w14:paraId="4932A7D6" w14:textId="77777777" w:rsidR="007F74D9" w:rsidRDefault="007F74D9" w:rsidP="007F74D9">
      <w:pPr>
        <w:pStyle w:val="BodyText"/>
        <w:rPr>
          <w:rFonts w:ascii="Times New Roman"/>
          <w:b w:val="0"/>
          <w:sz w:val="20"/>
        </w:rPr>
      </w:pPr>
    </w:p>
    <w:p w14:paraId="375D9263" w14:textId="77777777" w:rsidR="007F74D9" w:rsidRDefault="007F74D9" w:rsidP="007F74D9">
      <w:pPr>
        <w:pStyle w:val="BodyText"/>
        <w:rPr>
          <w:rFonts w:ascii="Times New Roman"/>
          <w:b w:val="0"/>
          <w:sz w:val="20"/>
        </w:rPr>
      </w:pPr>
    </w:p>
    <w:p w14:paraId="1BC5AB0C" w14:textId="77777777" w:rsidR="007F74D9" w:rsidRDefault="007F74D9" w:rsidP="007F74D9">
      <w:pPr>
        <w:pStyle w:val="BodyText"/>
        <w:rPr>
          <w:rFonts w:ascii="Times New Roman"/>
          <w:b w:val="0"/>
          <w:sz w:val="20"/>
        </w:rPr>
      </w:pPr>
    </w:p>
    <w:p w14:paraId="093F9EFD" w14:textId="77777777" w:rsidR="007F74D9" w:rsidRDefault="007F74D9" w:rsidP="007F74D9">
      <w:pPr>
        <w:pStyle w:val="BodyText"/>
        <w:rPr>
          <w:rFonts w:ascii="Times New Roman"/>
          <w:b w:val="0"/>
          <w:sz w:val="20"/>
        </w:rPr>
      </w:pPr>
    </w:p>
    <w:p w14:paraId="68C30927" w14:textId="77777777" w:rsidR="007F74D9" w:rsidRDefault="007F74D9" w:rsidP="007F74D9">
      <w:pPr>
        <w:pStyle w:val="BodyText"/>
        <w:rPr>
          <w:rFonts w:ascii="Times New Roman"/>
          <w:b w:val="0"/>
          <w:sz w:val="20"/>
        </w:rPr>
      </w:pPr>
    </w:p>
    <w:p w14:paraId="1D4314AE" w14:textId="77777777" w:rsidR="007F74D9" w:rsidRDefault="007F74D9" w:rsidP="007F74D9">
      <w:pPr>
        <w:pStyle w:val="BodyText"/>
        <w:rPr>
          <w:rFonts w:ascii="Times New Roman"/>
          <w:b w:val="0"/>
          <w:sz w:val="20"/>
        </w:rPr>
      </w:pPr>
    </w:p>
    <w:p w14:paraId="317D2630" w14:textId="77777777" w:rsidR="007F74D9" w:rsidRDefault="007F74D9" w:rsidP="007F74D9">
      <w:pPr>
        <w:pStyle w:val="BodyText"/>
        <w:rPr>
          <w:rFonts w:ascii="Times New Roman"/>
          <w:b w:val="0"/>
          <w:sz w:val="20"/>
        </w:rPr>
      </w:pPr>
    </w:p>
    <w:p w14:paraId="292EC426" w14:textId="77777777" w:rsidR="007F74D9" w:rsidRDefault="007F74D9" w:rsidP="007F74D9">
      <w:pPr>
        <w:pStyle w:val="BodyText"/>
        <w:rPr>
          <w:rFonts w:ascii="Times New Roman"/>
          <w:b w:val="0"/>
          <w:sz w:val="20"/>
        </w:rPr>
      </w:pPr>
    </w:p>
    <w:p w14:paraId="0227AEF0" w14:textId="77777777" w:rsidR="007F74D9" w:rsidRDefault="007F74D9" w:rsidP="007F74D9">
      <w:pPr>
        <w:pStyle w:val="BodyText"/>
        <w:rPr>
          <w:rFonts w:ascii="Times New Roman"/>
          <w:b w:val="0"/>
          <w:sz w:val="20"/>
        </w:rPr>
      </w:pPr>
    </w:p>
    <w:p w14:paraId="476EEB74" w14:textId="77777777" w:rsidR="007F74D9" w:rsidRDefault="007F74D9" w:rsidP="007F74D9">
      <w:pPr>
        <w:pStyle w:val="BodyText"/>
        <w:rPr>
          <w:rFonts w:ascii="Times New Roman"/>
          <w:b w:val="0"/>
          <w:sz w:val="20"/>
        </w:rPr>
      </w:pPr>
    </w:p>
    <w:p w14:paraId="054B98D0" w14:textId="77777777" w:rsidR="007F74D9" w:rsidRDefault="007F74D9" w:rsidP="007F74D9">
      <w:pPr>
        <w:pStyle w:val="BodyText"/>
        <w:rPr>
          <w:rFonts w:ascii="Times New Roman"/>
          <w:b w:val="0"/>
          <w:sz w:val="20"/>
        </w:rPr>
      </w:pPr>
    </w:p>
    <w:p w14:paraId="40321B9C" w14:textId="77777777" w:rsidR="007F74D9" w:rsidRDefault="007F74D9" w:rsidP="007F74D9">
      <w:pPr>
        <w:pStyle w:val="BodyText"/>
        <w:rPr>
          <w:rFonts w:ascii="Times New Roman"/>
          <w:b w:val="0"/>
          <w:sz w:val="20"/>
        </w:rPr>
      </w:pPr>
    </w:p>
    <w:p w14:paraId="5D5A046A" w14:textId="77777777" w:rsidR="007F74D9" w:rsidRDefault="007F74D9" w:rsidP="007F74D9">
      <w:pPr>
        <w:pStyle w:val="BodyText"/>
        <w:rPr>
          <w:rFonts w:ascii="Times New Roman"/>
          <w:b w:val="0"/>
          <w:sz w:val="20"/>
        </w:rPr>
      </w:pPr>
    </w:p>
    <w:p w14:paraId="6168410E" w14:textId="77777777" w:rsidR="007F74D9" w:rsidRDefault="007F74D9" w:rsidP="007F74D9">
      <w:pPr>
        <w:pStyle w:val="BodyText"/>
        <w:rPr>
          <w:rFonts w:ascii="Times New Roman"/>
          <w:b w:val="0"/>
          <w:sz w:val="20"/>
        </w:rPr>
      </w:pPr>
    </w:p>
    <w:p w14:paraId="679331A4" w14:textId="77777777" w:rsidR="007F74D9" w:rsidRDefault="007F74D9" w:rsidP="007F74D9">
      <w:pPr>
        <w:pStyle w:val="BodyText"/>
        <w:rPr>
          <w:rFonts w:ascii="Times New Roman"/>
          <w:b w:val="0"/>
          <w:sz w:val="20"/>
        </w:rPr>
      </w:pPr>
    </w:p>
    <w:p w14:paraId="17987362" w14:textId="77777777" w:rsidR="007F74D9" w:rsidRPr="007F74D9" w:rsidRDefault="007F74D9" w:rsidP="007F74D9">
      <w:pPr>
        <w:spacing w:line="240" w:lineRule="auto"/>
        <w:jc w:val="center"/>
        <w:rPr>
          <w:rFonts w:asciiTheme="minorHAnsi" w:hAnsiTheme="minorHAnsi" w:cstheme="minorHAnsi"/>
          <w:color w:val="FFFFFF" w:themeColor="background1"/>
          <w:sz w:val="42"/>
          <w:szCs w:val="42"/>
        </w:rPr>
      </w:pPr>
      <w:r w:rsidRPr="007F74D9">
        <w:rPr>
          <w:rFonts w:asciiTheme="minorHAnsi" w:hAnsiTheme="minorHAnsi" w:cstheme="minorHAnsi"/>
          <w:color w:val="FFFFFF" w:themeColor="background1"/>
          <w:sz w:val="42"/>
          <w:szCs w:val="42"/>
        </w:rPr>
        <w:t>CURRICULUM RESOURCE MODULE</w:t>
      </w:r>
    </w:p>
    <w:p w14:paraId="48896EEF" w14:textId="77777777" w:rsidR="007F74D9" w:rsidRPr="007F74D9" w:rsidRDefault="007F74D9" w:rsidP="007F74D9">
      <w:pPr>
        <w:spacing w:line="240" w:lineRule="auto"/>
        <w:jc w:val="center"/>
        <w:rPr>
          <w:rFonts w:asciiTheme="minorHAnsi" w:hAnsiTheme="minorHAnsi" w:cstheme="minorHAnsi"/>
          <w:b/>
          <w:color w:val="FFFFFF" w:themeColor="background1"/>
          <w:sz w:val="72"/>
          <w:szCs w:val="72"/>
        </w:rPr>
      </w:pPr>
      <w:r w:rsidRPr="007F74D9">
        <w:rPr>
          <w:rFonts w:asciiTheme="minorHAnsi" w:hAnsiTheme="minorHAnsi" w:cstheme="minorHAnsi"/>
          <w:b/>
          <w:color w:val="FFFFFF" w:themeColor="background1"/>
          <w:sz w:val="72"/>
          <w:szCs w:val="72"/>
        </w:rPr>
        <w:t>Amp up the volume</w:t>
      </w:r>
    </w:p>
    <w:p w14:paraId="2E43308E" w14:textId="5B71938D" w:rsidR="007F74D9" w:rsidRPr="007F74D9" w:rsidRDefault="007F74D9" w:rsidP="007F74D9">
      <w:pPr>
        <w:spacing w:line="240" w:lineRule="auto"/>
        <w:jc w:val="center"/>
        <w:rPr>
          <w:rFonts w:asciiTheme="minorHAnsi" w:hAnsiTheme="minorHAnsi" w:cstheme="minorHAnsi"/>
          <w:sz w:val="42"/>
          <w:szCs w:val="42"/>
        </w:rPr>
      </w:pPr>
      <w:r w:rsidRPr="007F74D9">
        <w:rPr>
          <w:rFonts w:asciiTheme="minorHAnsi" w:hAnsiTheme="minorHAnsi" w:cstheme="minorHAnsi"/>
          <w:color w:val="FFFFFF" w:themeColor="background1"/>
          <w:sz w:val="42"/>
          <w:szCs w:val="42"/>
        </w:rPr>
        <w:t>YEAR 9</w:t>
      </w:r>
      <w:r w:rsidRPr="007F74D9">
        <w:rPr>
          <w:rFonts w:asciiTheme="minorHAnsi" w:hAnsiTheme="minorHAnsi" w:cstheme="minorHAnsi"/>
          <w:sz w:val="42"/>
          <w:szCs w:val="42"/>
        </w:rPr>
        <w:br w:type="page"/>
      </w:r>
    </w:p>
    <w:p w14:paraId="41FAE789" w14:textId="4542C9C4" w:rsidR="006C50F7" w:rsidRPr="006C50F7" w:rsidRDefault="006C50F7" w:rsidP="008448AC">
      <w:pPr>
        <w:widowControl w:val="0"/>
        <w:spacing w:before="60" w:after="60"/>
        <w:rPr>
          <w:b/>
          <w:color w:val="2E74B5" w:themeColor="accent1" w:themeShade="BF"/>
          <w:sz w:val="28"/>
          <w:szCs w:val="28"/>
          <w:lang w:eastAsia="en-AU"/>
        </w:rPr>
      </w:pPr>
      <w:r w:rsidRPr="006C50F7">
        <w:rPr>
          <w:b/>
          <w:color w:val="2E74B5" w:themeColor="accent1" w:themeShade="BF"/>
          <w:sz w:val="28"/>
          <w:szCs w:val="28"/>
          <w:lang w:eastAsia="en-AU"/>
        </w:rPr>
        <w:lastRenderedPageBreak/>
        <w:t>Acknowledgements</w:t>
      </w:r>
    </w:p>
    <w:p w14:paraId="51914C15" w14:textId="610FC3BB" w:rsidR="006C50F7" w:rsidRDefault="006C50F7" w:rsidP="005907C6">
      <w:pPr>
        <w:widowControl w:val="0"/>
        <w:spacing w:before="0" w:after="0" w:line="240" w:lineRule="auto"/>
        <w:rPr>
          <w:color w:val="2E4E6B"/>
          <w:sz w:val="20"/>
          <w:szCs w:val="20"/>
          <w:lang w:eastAsia="en-AU"/>
        </w:rPr>
      </w:pPr>
      <w:r w:rsidRPr="008448AC">
        <w:rPr>
          <w:color w:val="2E4E6B"/>
          <w:sz w:val="20"/>
          <w:szCs w:val="20"/>
          <w:lang w:eastAsia="en-AU"/>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8448AC">
        <w:rPr>
          <w:color w:val="2E4E6B"/>
          <w:sz w:val="20"/>
          <w:szCs w:val="20"/>
          <w:lang w:eastAsia="en-AU"/>
        </w:rPr>
        <w:t>Scitech</w:t>
      </w:r>
      <w:proofErr w:type="spellEnd"/>
      <w:r w:rsidRPr="008448AC">
        <w:rPr>
          <w:color w:val="2E4E6B"/>
          <w:sz w:val="20"/>
          <w:szCs w:val="20"/>
          <w:lang w:eastAsia="en-AU"/>
        </w:rPr>
        <w:t>.</w:t>
      </w:r>
    </w:p>
    <w:p w14:paraId="34D4CD41" w14:textId="77777777" w:rsidR="005907C6" w:rsidRPr="005907C6" w:rsidRDefault="005907C6" w:rsidP="005907C6">
      <w:pPr>
        <w:widowControl w:val="0"/>
        <w:spacing w:before="0" w:after="0" w:line="240" w:lineRule="auto"/>
        <w:rPr>
          <w:color w:val="2E4E6B"/>
          <w:sz w:val="12"/>
          <w:szCs w:val="12"/>
          <w:lang w:eastAsia="en-AU"/>
        </w:rPr>
      </w:pPr>
    </w:p>
    <w:p w14:paraId="4E20AF40" w14:textId="77777777" w:rsidR="006C50F7" w:rsidRPr="008448AC" w:rsidRDefault="006C50F7" w:rsidP="005907C6">
      <w:pPr>
        <w:widowControl w:val="0"/>
        <w:spacing w:before="0" w:after="0" w:line="240" w:lineRule="auto"/>
        <w:rPr>
          <w:color w:val="2E4E6B"/>
          <w:sz w:val="20"/>
          <w:szCs w:val="20"/>
          <w:lang w:eastAsia="en-AU"/>
        </w:rPr>
      </w:pPr>
      <w:r w:rsidRPr="008448AC">
        <w:rPr>
          <w:color w:val="2E4E6B"/>
          <w:sz w:val="20"/>
          <w:szCs w:val="20"/>
          <w:lang w:eastAsia="en-AU"/>
        </w:rPr>
        <w:t>We acknowledge and thank the teachers and schools who are the co-creators of these resources.</w:t>
      </w:r>
    </w:p>
    <w:p w14:paraId="1C507401" w14:textId="77777777" w:rsidR="005875DC" w:rsidRPr="008448AC" w:rsidRDefault="005875DC" w:rsidP="008448AC">
      <w:pPr>
        <w:widowControl w:val="0"/>
        <w:spacing w:before="60" w:after="60"/>
        <w:rPr>
          <w:b/>
          <w:color w:val="2E74B5" w:themeColor="accent1" w:themeShade="BF"/>
          <w:sz w:val="28"/>
          <w:szCs w:val="28"/>
          <w:lang w:eastAsia="en-AU"/>
        </w:rPr>
      </w:pPr>
      <w:r w:rsidRPr="008448AC">
        <w:rPr>
          <w:b/>
          <w:color w:val="2E74B5" w:themeColor="accent1" w:themeShade="BF"/>
          <w:sz w:val="28"/>
          <w:szCs w:val="28"/>
          <w:lang w:eastAsia="en-AU"/>
        </w:rPr>
        <w:t>Copyright and intellectual property</w:t>
      </w:r>
    </w:p>
    <w:p w14:paraId="5620A014" w14:textId="1BF23578"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The copyright and intellectual property of this module remain the property of the Department.</w:t>
      </w:r>
    </w:p>
    <w:p w14:paraId="35F9EEF2" w14:textId="77777777" w:rsidR="005907C6" w:rsidRPr="005907C6" w:rsidRDefault="005907C6" w:rsidP="005907C6">
      <w:pPr>
        <w:widowControl w:val="0"/>
        <w:spacing w:before="0" w:after="0" w:line="240" w:lineRule="auto"/>
        <w:rPr>
          <w:color w:val="2E4E6B"/>
          <w:sz w:val="12"/>
          <w:szCs w:val="12"/>
          <w:lang w:eastAsia="en-AU"/>
        </w:rPr>
      </w:pPr>
    </w:p>
    <w:p w14:paraId="3CA9FC1A" w14:textId="6C0409C4"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Any Western Australian Curriculum content in this resource is used with the permission of the School Curriculum and Standards Authority</w:t>
      </w:r>
      <w:r w:rsidR="0059099E">
        <w:rPr>
          <w:color w:val="2E4E6B"/>
          <w:sz w:val="20"/>
          <w:szCs w:val="20"/>
          <w:lang w:eastAsia="en-AU"/>
        </w:rPr>
        <w:t xml:space="preserve"> (the Authority)</w:t>
      </w:r>
      <w:r w:rsidRPr="008F7F64">
        <w:rPr>
          <w:color w:val="2E4E6B"/>
          <w:sz w:val="20"/>
          <w:szCs w:val="20"/>
          <w:lang w:eastAsia="en-AU"/>
        </w:rPr>
        <w:t xml:space="preserve">; this permission does not constitute Authority endorsement of the resource. The Authority accepts no liability for any errors or damages arising from reliance on its content. </w:t>
      </w:r>
    </w:p>
    <w:p w14:paraId="71F786F5" w14:textId="77777777" w:rsidR="005907C6" w:rsidRPr="005907C6" w:rsidRDefault="005907C6" w:rsidP="005907C6">
      <w:pPr>
        <w:widowControl w:val="0"/>
        <w:spacing w:before="0" w:after="0" w:line="240" w:lineRule="auto"/>
        <w:rPr>
          <w:color w:val="2E4E6B"/>
          <w:sz w:val="12"/>
          <w:szCs w:val="12"/>
          <w:lang w:eastAsia="en-AU"/>
        </w:rPr>
      </w:pPr>
    </w:p>
    <w:p w14:paraId="60394D4E" w14:textId="164CFECA"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0059099E">
        <w:rPr>
          <w:color w:val="2E4E6B"/>
          <w:sz w:val="20"/>
          <w:szCs w:val="20"/>
          <w:lang w:eastAsia="en-AU"/>
        </w:rPr>
        <w:t>-</w:t>
      </w:r>
      <w:proofErr w:type="spellStart"/>
      <w:r w:rsidRPr="008F7F64">
        <w:rPr>
          <w:color w:val="2E4E6B"/>
          <w:sz w:val="20"/>
          <w:szCs w:val="20"/>
          <w:lang w:eastAsia="en-AU"/>
        </w:rPr>
        <w:t>NonCommercial</w:t>
      </w:r>
      <w:proofErr w:type="spellEnd"/>
      <w:r w:rsidRPr="008F7F64">
        <w:rPr>
          <w:color w:val="2E4E6B"/>
          <w:sz w:val="20"/>
          <w:szCs w:val="20"/>
          <w:lang w:eastAsia="en-AU"/>
        </w:rPr>
        <w:t xml:space="preserve"> 3.0 Australia licence.</w:t>
      </w:r>
    </w:p>
    <w:p w14:paraId="22D73FE9" w14:textId="77777777" w:rsidR="005907C6" w:rsidRPr="005907C6" w:rsidRDefault="005907C6" w:rsidP="005907C6">
      <w:pPr>
        <w:widowControl w:val="0"/>
        <w:spacing w:before="0" w:after="0" w:line="240" w:lineRule="auto"/>
        <w:rPr>
          <w:color w:val="2E4E6B"/>
          <w:sz w:val="12"/>
          <w:szCs w:val="12"/>
          <w:lang w:eastAsia="en-AU"/>
        </w:rPr>
      </w:pPr>
    </w:p>
    <w:p w14:paraId="11579DB4" w14:textId="475F18EC"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Any content on the www.scsa.wa.edu.au domain that has been derived from the Australian Curriculum may be used under the terms of Creative Commons Attribution-</w:t>
      </w:r>
      <w:proofErr w:type="spellStart"/>
      <w:r w:rsidRPr="008F7F64">
        <w:rPr>
          <w:color w:val="2E4E6B"/>
          <w:sz w:val="20"/>
          <w:szCs w:val="20"/>
          <w:lang w:eastAsia="en-AU"/>
        </w:rPr>
        <w:t>NonCommercial</w:t>
      </w:r>
      <w:proofErr w:type="spellEnd"/>
      <w:r w:rsidRPr="008F7F64">
        <w:rPr>
          <w:color w:val="2E4E6B"/>
          <w:sz w:val="20"/>
          <w:szCs w:val="20"/>
          <w:lang w:eastAsia="en-AU"/>
        </w:rPr>
        <w:t xml:space="preserve"> 3.0 Australia licence.</w:t>
      </w:r>
    </w:p>
    <w:p w14:paraId="264BFCFD" w14:textId="77777777" w:rsidR="005907C6" w:rsidRPr="005907C6" w:rsidRDefault="005907C6" w:rsidP="005907C6">
      <w:pPr>
        <w:widowControl w:val="0"/>
        <w:spacing w:before="0" w:after="0" w:line="240" w:lineRule="auto"/>
        <w:rPr>
          <w:color w:val="2E4E6B"/>
          <w:sz w:val="12"/>
          <w:szCs w:val="12"/>
          <w:lang w:eastAsia="en-AU"/>
        </w:rPr>
      </w:pPr>
    </w:p>
    <w:p w14:paraId="6949B93C" w14:textId="5EC42097"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 xml:space="preserve">Appendix 2: </w:t>
      </w:r>
      <w:r w:rsidR="0059099E">
        <w:rPr>
          <w:color w:val="2E4E6B"/>
          <w:sz w:val="20"/>
          <w:szCs w:val="20"/>
          <w:lang w:eastAsia="en-AU"/>
        </w:rPr>
        <w:t>G</w:t>
      </w:r>
      <w:r w:rsidRPr="008F7F64">
        <w:rPr>
          <w:color w:val="2E4E6B"/>
          <w:sz w:val="20"/>
          <w:szCs w:val="20"/>
          <w:lang w:eastAsia="en-AU"/>
        </w:rPr>
        <w:t>eneral capabilities continuums is adapted from ACARA, © Australian Curriculum, Assessment and Reporting Authority (</w:t>
      </w:r>
      <w:r w:rsidRPr="008448AC">
        <w:rPr>
          <w:color w:val="2E4E6B"/>
          <w:sz w:val="20"/>
          <w:szCs w:val="20"/>
          <w:lang w:eastAsia="en-AU"/>
        </w:rPr>
        <w:t>ACARA</w:t>
      </w:r>
      <w:r w:rsidRPr="008F7F64">
        <w:rPr>
          <w:color w:val="2E4E6B"/>
          <w:sz w:val="20"/>
          <w:szCs w:val="20"/>
          <w:lang w:eastAsia="en-AU"/>
        </w:rPr>
        <w:t>) 2009 to present, unless otherwise indicated. This material was downloaded from the AC</w:t>
      </w:r>
      <w:r w:rsidR="005907C6">
        <w:rPr>
          <w:color w:val="2E4E6B"/>
          <w:sz w:val="20"/>
          <w:szCs w:val="20"/>
          <w:lang w:eastAsia="en-AU"/>
        </w:rPr>
        <w:t>ARA website (</w:t>
      </w:r>
      <w:hyperlink r:id="rId12" w:history="1">
        <w:r w:rsidR="005907C6" w:rsidRPr="00B0509D">
          <w:rPr>
            <w:rStyle w:val="Hyperlink"/>
            <w:sz w:val="20"/>
            <w:szCs w:val="20"/>
            <w:lang w:eastAsia="en-AU"/>
          </w:rPr>
          <w:t>www.acara.edu.au</w:t>
        </w:r>
      </w:hyperlink>
      <w:r w:rsidR="005907C6">
        <w:rPr>
          <w:color w:val="2E4E6B"/>
          <w:sz w:val="20"/>
          <w:szCs w:val="20"/>
          <w:lang w:eastAsia="en-AU"/>
        </w:rPr>
        <w:t xml:space="preserve">) </w:t>
      </w:r>
      <w:r w:rsidRPr="008F7F64">
        <w:rPr>
          <w:color w:val="2E4E6B"/>
          <w:sz w:val="20"/>
          <w:szCs w:val="20"/>
          <w:lang w:eastAsia="en-AU"/>
        </w:rPr>
        <w:t>(accessed December 2015) and was not modified. The material is licensed under</w:t>
      </w:r>
      <w:r w:rsidR="006018E1">
        <w:rPr>
          <w:color w:val="2E4E6B"/>
          <w:sz w:val="20"/>
          <w:szCs w:val="20"/>
          <w:lang w:eastAsia="en-AU"/>
        </w:rPr>
        <w:t xml:space="preserve"> </w:t>
      </w:r>
      <w:r w:rsidRPr="008F7F64">
        <w:rPr>
          <w:color w:val="2E4E6B"/>
          <w:sz w:val="20"/>
          <w:szCs w:val="20"/>
          <w:lang w:eastAsia="en-AU"/>
        </w:rPr>
        <w:t>CC BY 4.0</w:t>
      </w:r>
      <w:r w:rsidR="006018E1">
        <w:rPr>
          <w:color w:val="2E4E6B"/>
          <w:sz w:val="20"/>
          <w:szCs w:val="20"/>
          <w:lang w:eastAsia="en-AU"/>
        </w:rPr>
        <w:t xml:space="preserve"> </w:t>
      </w:r>
      <w:r w:rsidRPr="008F7F64">
        <w:rPr>
          <w:color w:val="2E4E6B"/>
          <w:sz w:val="20"/>
          <w:szCs w:val="20"/>
          <w:lang w:eastAsia="en-AU"/>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5173412" w14:textId="77777777" w:rsidR="005907C6" w:rsidRPr="005907C6" w:rsidRDefault="005907C6" w:rsidP="005907C6">
      <w:pPr>
        <w:widowControl w:val="0"/>
        <w:spacing w:before="0" w:after="0" w:line="240" w:lineRule="auto"/>
        <w:rPr>
          <w:color w:val="2E4E6B"/>
          <w:sz w:val="12"/>
          <w:szCs w:val="12"/>
          <w:lang w:eastAsia="en-AU"/>
        </w:rPr>
      </w:pPr>
    </w:p>
    <w:p w14:paraId="4C543180" w14:textId="0E6D16C9"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14:paraId="0A0FE507" w14:textId="77777777" w:rsidR="005907C6" w:rsidRPr="005907C6" w:rsidRDefault="005907C6" w:rsidP="005907C6">
      <w:pPr>
        <w:widowControl w:val="0"/>
        <w:spacing w:before="0" w:after="0" w:line="240" w:lineRule="auto"/>
        <w:rPr>
          <w:color w:val="2E4E6B"/>
          <w:sz w:val="12"/>
          <w:szCs w:val="12"/>
          <w:lang w:eastAsia="en-AU"/>
        </w:rPr>
      </w:pPr>
    </w:p>
    <w:p w14:paraId="54FBDB42" w14:textId="2ED2CDD6" w:rsidR="006C50F7" w:rsidRDefault="006C50F7" w:rsidP="005907C6">
      <w:pPr>
        <w:widowControl w:val="0"/>
        <w:spacing w:before="0" w:after="0" w:line="240" w:lineRule="auto"/>
        <w:rPr>
          <w:color w:val="2E4E6B"/>
          <w:sz w:val="20"/>
          <w:szCs w:val="20"/>
          <w:lang w:eastAsia="en-AU"/>
        </w:rPr>
      </w:pPr>
      <w:r w:rsidRPr="008F7F64">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682F5299" w14:textId="77777777" w:rsidR="005907C6" w:rsidRPr="005907C6" w:rsidRDefault="005907C6" w:rsidP="005907C6">
      <w:pPr>
        <w:widowControl w:val="0"/>
        <w:spacing w:before="0" w:after="0" w:line="240" w:lineRule="auto"/>
        <w:rPr>
          <w:color w:val="2E4E6B"/>
          <w:sz w:val="12"/>
          <w:szCs w:val="12"/>
          <w:lang w:eastAsia="en-AU"/>
        </w:rPr>
      </w:pPr>
    </w:p>
    <w:p w14:paraId="46FEC298" w14:textId="703497AD" w:rsidR="0059099E" w:rsidRPr="008F7F64" w:rsidRDefault="0059099E" w:rsidP="005907C6">
      <w:pPr>
        <w:widowControl w:val="0"/>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sidR="004A3EB2">
        <w:rPr>
          <w:color w:val="2E4E6B"/>
          <w:sz w:val="20"/>
          <w:szCs w:val="20"/>
          <w:lang w:eastAsia="en-AU"/>
        </w:rPr>
        <w:t xml:space="preserve"> and </w:t>
      </w:r>
      <w:proofErr w:type="spellStart"/>
      <w:r w:rsidR="004A3EB2">
        <w:rPr>
          <w:color w:val="2E4E6B"/>
          <w:sz w:val="20"/>
          <w:szCs w:val="20"/>
          <w:lang w:eastAsia="en-AU"/>
        </w:rPr>
        <w:t>Pixabay</w:t>
      </w:r>
      <w:proofErr w:type="spellEnd"/>
      <w:r>
        <w:rPr>
          <w:color w:val="2E4E6B"/>
          <w:sz w:val="20"/>
          <w:szCs w:val="20"/>
          <w:lang w:eastAsia="en-AU"/>
        </w:rPr>
        <w:t xml:space="preserve"> </w:t>
      </w:r>
      <w:r w:rsidRPr="00572B16">
        <w:rPr>
          <w:color w:val="2E4E6B"/>
          <w:sz w:val="20"/>
          <w:szCs w:val="20"/>
          <w:lang w:eastAsia="en-AU"/>
        </w:rPr>
        <w:t>used under license.</w:t>
      </w:r>
    </w:p>
    <w:p w14:paraId="58D005BB" w14:textId="77777777" w:rsidR="005907C6" w:rsidRPr="005907C6" w:rsidRDefault="005907C6" w:rsidP="005907C6">
      <w:pPr>
        <w:spacing w:before="0" w:after="0" w:line="240" w:lineRule="auto"/>
        <w:rPr>
          <w:color w:val="2E4E6B"/>
          <w:sz w:val="12"/>
          <w:szCs w:val="12"/>
        </w:rPr>
      </w:pPr>
    </w:p>
    <w:p w14:paraId="609FB4C9" w14:textId="10D50FE9" w:rsidR="0057249E" w:rsidRDefault="00D96940" w:rsidP="005907C6">
      <w:pPr>
        <w:spacing w:before="0" w:after="0" w:line="240" w:lineRule="auto"/>
      </w:pPr>
      <w:r w:rsidRPr="008F7F64">
        <w:rPr>
          <w:color w:val="2E4E6B"/>
          <w:sz w:val="20"/>
          <w:szCs w:val="20"/>
        </w:rPr>
        <w:t xml:space="preserve">Attributions: </w:t>
      </w:r>
      <w:bookmarkStart w:id="0" w:name="_Hlk20886809"/>
      <w:r w:rsidR="0041631E" w:rsidRPr="00FD38A1">
        <w:rPr>
          <w:i/>
          <w:color w:val="2E4E6B"/>
          <w:sz w:val="20"/>
          <w:szCs w:val="20"/>
        </w:rPr>
        <w:t>Google Docs,</w:t>
      </w:r>
      <w:r w:rsidR="0041631E">
        <w:rPr>
          <w:color w:val="2E4E6B"/>
          <w:sz w:val="20"/>
          <w:szCs w:val="20"/>
        </w:rPr>
        <w:t xml:space="preserve"> </w:t>
      </w:r>
      <w:r w:rsidR="0041631E" w:rsidRPr="008F7F64">
        <w:rPr>
          <w:i/>
          <w:color w:val="2E4E6B"/>
          <w:sz w:val="20"/>
          <w:szCs w:val="20"/>
        </w:rPr>
        <w:t xml:space="preserve">Microsoft </w:t>
      </w:r>
      <w:r w:rsidR="0041631E" w:rsidRPr="008F7F64">
        <w:rPr>
          <w:rFonts w:eastAsia="Calibri" w:cs="Times New Roman"/>
          <w:i/>
          <w:color w:val="2E4E6B"/>
          <w:sz w:val="20"/>
          <w:szCs w:val="20"/>
        </w:rPr>
        <w:t xml:space="preserve">Excel, Survey Monkey, </w:t>
      </w:r>
      <w:proofErr w:type="spellStart"/>
      <w:r w:rsidR="0041631E" w:rsidRPr="008F7F64">
        <w:rPr>
          <w:rFonts w:eastAsia="Calibri" w:cs="Times New Roman"/>
          <w:i/>
          <w:color w:val="2E4E6B"/>
          <w:sz w:val="20"/>
          <w:szCs w:val="20"/>
        </w:rPr>
        <w:t>Kiblog</w:t>
      </w:r>
      <w:proofErr w:type="spellEnd"/>
      <w:r w:rsidR="0041631E" w:rsidRPr="008F7F64">
        <w:rPr>
          <w:rFonts w:eastAsia="Calibri" w:cs="Times New Roman"/>
          <w:i/>
          <w:color w:val="2E4E6B"/>
          <w:sz w:val="20"/>
          <w:szCs w:val="20"/>
        </w:rPr>
        <w:t xml:space="preserve">, </w:t>
      </w:r>
      <w:proofErr w:type="spellStart"/>
      <w:r w:rsidR="0041631E" w:rsidRPr="008F7F64">
        <w:rPr>
          <w:rFonts w:eastAsia="Calibri" w:cs="Times New Roman"/>
          <w:i/>
          <w:color w:val="2E4E6B"/>
          <w:sz w:val="20"/>
          <w:szCs w:val="20"/>
        </w:rPr>
        <w:t>Weebly</w:t>
      </w:r>
      <w:proofErr w:type="spellEnd"/>
      <w:r w:rsidR="0041631E" w:rsidRPr="008F7F64">
        <w:rPr>
          <w:rFonts w:eastAsia="Calibri" w:cs="Times New Roman"/>
          <w:i/>
          <w:color w:val="2E4E6B"/>
          <w:sz w:val="20"/>
          <w:szCs w:val="20"/>
        </w:rPr>
        <w:t xml:space="preserve">, Evernote, </w:t>
      </w:r>
      <w:r w:rsidR="0041631E" w:rsidRPr="008F7F64">
        <w:rPr>
          <w:i/>
          <w:color w:val="2E4E6B"/>
          <w:sz w:val="20"/>
          <w:szCs w:val="20"/>
        </w:rPr>
        <w:t xml:space="preserve">Autodesk, </w:t>
      </w:r>
      <w:proofErr w:type="spellStart"/>
      <w:r w:rsidR="0041631E" w:rsidRPr="008F7F64">
        <w:rPr>
          <w:i/>
          <w:color w:val="2E4E6B"/>
          <w:sz w:val="20"/>
          <w:szCs w:val="20"/>
        </w:rPr>
        <w:t>Tinkercad</w:t>
      </w:r>
      <w:proofErr w:type="spellEnd"/>
      <w:r w:rsidR="0041631E" w:rsidRPr="008F7F64">
        <w:rPr>
          <w:i/>
          <w:color w:val="2E4E6B"/>
          <w:sz w:val="20"/>
          <w:szCs w:val="20"/>
        </w:rPr>
        <w:t xml:space="preserve">, </w:t>
      </w:r>
      <w:proofErr w:type="spellStart"/>
      <w:r w:rsidR="0041631E" w:rsidRPr="008F7F64">
        <w:rPr>
          <w:i/>
          <w:color w:val="2E4E6B"/>
          <w:sz w:val="20"/>
          <w:szCs w:val="20"/>
        </w:rPr>
        <w:t>SketchU</w:t>
      </w:r>
      <w:r w:rsidR="0041631E">
        <w:rPr>
          <w:i/>
          <w:color w:val="2E4E6B"/>
          <w:sz w:val="20"/>
          <w:szCs w:val="20"/>
        </w:rPr>
        <w:t>p</w:t>
      </w:r>
      <w:proofErr w:type="spellEnd"/>
      <w:r w:rsidR="0041631E">
        <w:rPr>
          <w:i/>
          <w:color w:val="2E4E6B"/>
          <w:sz w:val="20"/>
          <w:szCs w:val="20"/>
        </w:rPr>
        <w:t xml:space="preserve">, </w:t>
      </w:r>
      <w:r w:rsidR="0041631E" w:rsidRPr="00A76017">
        <w:rPr>
          <w:rFonts w:eastAsia="Calibri" w:cs="Times New Roman"/>
          <w:i/>
          <w:color w:val="2E4E6B"/>
          <w:sz w:val="20"/>
          <w:szCs w:val="20"/>
        </w:rPr>
        <w:t xml:space="preserve">Sound Meter, Spectrum </w:t>
      </w:r>
      <w:proofErr w:type="spellStart"/>
      <w:r w:rsidR="0041631E" w:rsidRPr="00A76017">
        <w:rPr>
          <w:rFonts w:eastAsia="Calibri" w:cs="Times New Roman"/>
          <w:i/>
          <w:color w:val="2E4E6B"/>
          <w:sz w:val="20"/>
          <w:szCs w:val="20"/>
        </w:rPr>
        <w:t>Analyzer</w:t>
      </w:r>
      <w:proofErr w:type="spellEnd"/>
      <w:r w:rsidR="0041631E" w:rsidRPr="00A76017">
        <w:rPr>
          <w:rFonts w:eastAsia="Calibri" w:cs="Times New Roman"/>
          <w:i/>
          <w:color w:val="2E4E6B"/>
          <w:sz w:val="20"/>
          <w:szCs w:val="20"/>
        </w:rPr>
        <w:t>, Spectrum View</w:t>
      </w:r>
      <w:r w:rsidR="0041631E">
        <w:rPr>
          <w:rFonts w:eastAsia="Calibri" w:cs="Times New Roman"/>
          <w:i/>
          <w:color w:val="2E4E6B"/>
          <w:sz w:val="20"/>
          <w:szCs w:val="20"/>
        </w:rPr>
        <w:t xml:space="preserve">, </w:t>
      </w:r>
      <w:r w:rsidR="0041631E" w:rsidRPr="00A76017">
        <w:rPr>
          <w:rFonts w:eastAsia="Calibri" w:cs="Times New Roman"/>
          <w:i/>
          <w:color w:val="2E4E6B"/>
          <w:sz w:val="20"/>
          <w:szCs w:val="20"/>
        </w:rPr>
        <w:t>Decibel X, EQ Bars</w:t>
      </w:r>
      <w:r w:rsidR="0041631E">
        <w:rPr>
          <w:rFonts w:eastAsia="Calibri" w:cs="Times New Roman"/>
          <w:i/>
          <w:color w:val="2E4E6B"/>
          <w:sz w:val="20"/>
          <w:szCs w:val="20"/>
        </w:rPr>
        <w:t>.</w:t>
      </w:r>
      <w:bookmarkEnd w:id="0"/>
    </w:p>
    <w:p w14:paraId="3E3A4829" w14:textId="77777777" w:rsidR="00FD3D83" w:rsidRDefault="00FD3D83" w:rsidP="0057249E">
      <w:pPr>
        <w:sectPr w:rsidR="00FD3D83" w:rsidSect="007F74D9">
          <w:footerReference w:type="first" r:id="rId13"/>
          <w:pgSz w:w="11906" w:h="16838"/>
          <w:pgMar w:top="1440" w:right="1440" w:bottom="1440" w:left="1440" w:header="709" w:footer="709" w:gutter="0"/>
          <w:pgNumType w:start="0"/>
          <w:cols w:space="708"/>
          <w:titlePg/>
          <w:docGrid w:linePitch="360"/>
        </w:sectPr>
      </w:pPr>
    </w:p>
    <w:p w14:paraId="7DF05C41" w14:textId="3E54C108" w:rsidR="000C16C7" w:rsidRDefault="00B57639" w:rsidP="0057249E">
      <w:pPr>
        <w:rPr>
          <w:rFonts w:cstheme="minorHAnsi"/>
          <w:b/>
          <w:lang w:val="en-GB"/>
        </w:rPr>
      </w:pPr>
      <w:r w:rsidRPr="0070517D">
        <w:rPr>
          <w:rFonts w:ascii="Arial" w:eastAsia="Arial" w:hAnsi="Arial" w:cs="Arial"/>
          <w:noProof/>
          <w:sz w:val="9"/>
          <w:szCs w:val="9"/>
          <w:lang w:eastAsia="en-AU"/>
        </w:rPr>
        <w:drawing>
          <wp:anchor distT="0" distB="0" distL="114300" distR="114300" simplePos="0" relativeHeight="251878400" behindDoc="1" locked="0" layoutInCell="1" allowOverlap="1" wp14:anchorId="378DE006" wp14:editId="7466C233">
            <wp:simplePos x="0" y="0"/>
            <wp:positionH relativeFrom="margin">
              <wp:align>right</wp:align>
            </wp:positionH>
            <wp:positionV relativeFrom="margin">
              <wp:posOffset>0</wp:posOffset>
            </wp:positionV>
            <wp:extent cx="2206800" cy="792000"/>
            <wp:effectExtent l="0" t="0" r="3175" b="8255"/>
            <wp:wrapTopAndBottom/>
            <wp:docPr id="226" name="Picture 226"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5F1161" w:rsidRDefault="003F250E">
          <w:pPr>
            <w:pStyle w:val="TOCHeading"/>
            <w:rPr>
              <w:rFonts w:ascii="Century Gothic" w:hAnsi="Century Gothic"/>
              <w:sz w:val="40"/>
              <w:szCs w:val="40"/>
            </w:rPr>
          </w:pPr>
          <w:r w:rsidRPr="005F1161">
            <w:rPr>
              <w:rFonts w:ascii="Century Gothic" w:hAnsi="Century Gothic"/>
              <w:sz w:val="40"/>
              <w:szCs w:val="40"/>
            </w:rPr>
            <w:t>Table of c</w:t>
          </w:r>
          <w:r w:rsidR="006A2F75" w:rsidRPr="005F1161">
            <w:rPr>
              <w:rFonts w:ascii="Century Gothic" w:hAnsi="Century Gothic"/>
              <w:sz w:val="40"/>
              <w:szCs w:val="40"/>
            </w:rPr>
            <w:t>ontents</w:t>
          </w:r>
        </w:p>
        <w:p w14:paraId="41A9BF79" w14:textId="5A347D02" w:rsidR="00BA28B9" w:rsidRDefault="006A2F75">
          <w:pPr>
            <w:pStyle w:val="TOC1"/>
            <w:rPr>
              <w:rFonts w:asciiTheme="minorHAnsi" w:eastAsiaTheme="minorEastAsia" w:hAnsiTheme="minorHAnsi"/>
              <w:noProof/>
              <w:lang w:eastAsia="en-AU"/>
            </w:rPr>
          </w:pPr>
          <w:r>
            <w:fldChar w:fldCharType="begin"/>
          </w:r>
          <w:r>
            <w:instrText xml:space="preserve"> TOC \o "1-3" \h \z \u </w:instrText>
          </w:r>
          <w:r>
            <w:fldChar w:fldCharType="separate"/>
          </w:r>
          <w:hyperlink w:anchor="_Toc35618314" w:history="1">
            <w:r w:rsidR="00BA28B9" w:rsidRPr="00B96990">
              <w:rPr>
                <w:rStyle w:val="Hyperlink"/>
                <w:noProof/>
              </w:rPr>
              <w:t>The STEM Learning Project</w:t>
            </w:r>
            <w:r w:rsidR="00BA28B9">
              <w:rPr>
                <w:noProof/>
                <w:webHidden/>
              </w:rPr>
              <w:tab/>
            </w:r>
            <w:r w:rsidR="00BA28B9">
              <w:rPr>
                <w:noProof/>
                <w:webHidden/>
              </w:rPr>
              <w:fldChar w:fldCharType="begin"/>
            </w:r>
            <w:r w:rsidR="00BA28B9">
              <w:rPr>
                <w:noProof/>
                <w:webHidden/>
              </w:rPr>
              <w:instrText xml:space="preserve"> PAGEREF _Toc35618314 \h </w:instrText>
            </w:r>
            <w:r w:rsidR="00BA28B9">
              <w:rPr>
                <w:noProof/>
                <w:webHidden/>
              </w:rPr>
            </w:r>
            <w:r w:rsidR="00BA28B9">
              <w:rPr>
                <w:noProof/>
                <w:webHidden/>
              </w:rPr>
              <w:fldChar w:fldCharType="separate"/>
            </w:r>
            <w:r w:rsidR="009403BD">
              <w:rPr>
                <w:noProof/>
                <w:webHidden/>
              </w:rPr>
              <w:t>2</w:t>
            </w:r>
            <w:r w:rsidR="00BA28B9">
              <w:rPr>
                <w:noProof/>
                <w:webHidden/>
              </w:rPr>
              <w:fldChar w:fldCharType="end"/>
            </w:r>
          </w:hyperlink>
        </w:p>
        <w:p w14:paraId="2823574E" w14:textId="2F7E52B9" w:rsidR="00BA28B9" w:rsidRDefault="009403BD">
          <w:pPr>
            <w:pStyle w:val="TOC1"/>
            <w:rPr>
              <w:rFonts w:asciiTheme="minorHAnsi" w:eastAsiaTheme="minorEastAsia" w:hAnsiTheme="minorHAnsi"/>
              <w:noProof/>
              <w:lang w:eastAsia="en-AU"/>
            </w:rPr>
          </w:pPr>
          <w:hyperlink w:anchor="_Toc35618315" w:history="1">
            <w:r w:rsidR="00BA28B9" w:rsidRPr="00B96990">
              <w:rPr>
                <w:rStyle w:val="Hyperlink"/>
                <w:noProof/>
              </w:rPr>
              <w:t>Overview</w:t>
            </w:r>
            <w:r w:rsidR="00BA28B9">
              <w:rPr>
                <w:noProof/>
                <w:webHidden/>
              </w:rPr>
              <w:tab/>
            </w:r>
            <w:r w:rsidR="00BA28B9">
              <w:rPr>
                <w:noProof/>
                <w:webHidden/>
              </w:rPr>
              <w:fldChar w:fldCharType="begin"/>
            </w:r>
            <w:r w:rsidR="00BA28B9">
              <w:rPr>
                <w:noProof/>
                <w:webHidden/>
              </w:rPr>
              <w:instrText xml:space="preserve"> PAGEREF _Toc35618315 \h </w:instrText>
            </w:r>
            <w:r w:rsidR="00BA28B9">
              <w:rPr>
                <w:noProof/>
                <w:webHidden/>
              </w:rPr>
            </w:r>
            <w:r w:rsidR="00BA28B9">
              <w:rPr>
                <w:noProof/>
                <w:webHidden/>
              </w:rPr>
              <w:fldChar w:fldCharType="separate"/>
            </w:r>
            <w:r>
              <w:rPr>
                <w:noProof/>
                <w:webHidden/>
              </w:rPr>
              <w:t>3</w:t>
            </w:r>
            <w:r w:rsidR="00BA28B9">
              <w:rPr>
                <w:noProof/>
                <w:webHidden/>
              </w:rPr>
              <w:fldChar w:fldCharType="end"/>
            </w:r>
          </w:hyperlink>
        </w:p>
        <w:p w14:paraId="6ED916B6" w14:textId="7E195A3D" w:rsidR="00BA28B9" w:rsidRDefault="009403BD">
          <w:pPr>
            <w:pStyle w:val="TOC1"/>
            <w:rPr>
              <w:rFonts w:asciiTheme="minorHAnsi" w:eastAsiaTheme="minorEastAsia" w:hAnsiTheme="minorHAnsi"/>
              <w:noProof/>
              <w:lang w:eastAsia="en-AU"/>
            </w:rPr>
          </w:pPr>
          <w:hyperlink w:anchor="_Toc35618316" w:history="1">
            <w:r w:rsidR="00BA28B9" w:rsidRPr="00B96990">
              <w:rPr>
                <w:rStyle w:val="Hyperlink"/>
                <w:noProof/>
              </w:rPr>
              <w:t>Activity sequence and purpose</w:t>
            </w:r>
            <w:r w:rsidR="00BA28B9">
              <w:rPr>
                <w:noProof/>
                <w:webHidden/>
              </w:rPr>
              <w:tab/>
            </w:r>
            <w:r w:rsidR="00BA28B9">
              <w:rPr>
                <w:noProof/>
                <w:webHidden/>
              </w:rPr>
              <w:fldChar w:fldCharType="begin"/>
            </w:r>
            <w:r w:rsidR="00BA28B9">
              <w:rPr>
                <w:noProof/>
                <w:webHidden/>
              </w:rPr>
              <w:instrText xml:space="preserve"> PAGEREF _Toc35618316 \h </w:instrText>
            </w:r>
            <w:r w:rsidR="00BA28B9">
              <w:rPr>
                <w:noProof/>
                <w:webHidden/>
              </w:rPr>
            </w:r>
            <w:r w:rsidR="00BA28B9">
              <w:rPr>
                <w:noProof/>
                <w:webHidden/>
              </w:rPr>
              <w:fldChar w:fldCharType="separate"/>
            </w:r>
            <w:r>
              <w:rPr>
                <w:noProof/>
                <w:webHidden/>
              </w:rPr>
              <w:t>6</w:t>
            </w:r>
            <w:r w:rsidR="00BA28B9">
              <w:rPr>
                <w:noProof/>
                <w:webHidden/>
              </w:rPr>
              <w:fldChar w:fldCharType="end"/>
            </w:r>
          </w:hyperlink>
        </w:p>
        <w:p w14:paraId="194939FB" w14:textId="561F467C" w:rsidR="00BA28B9" w:rsidRDefault="009403BD">
          <w:pPr>
            <w:pStyle w:val="TOC1"/>
            <w:rPr>
              <w:rFonts w:asciiTheme="minorHAnsi" w:eastAsiaTheme="minorEastAsia" w:hAnsiTheme="minorHAnsi"/>
              <w:noProof/>
              <w:lang w:eastAsia="en-AU"/>
            </w:rPr>
          </w:pPr>
          <w:hyperlink w:anchor="_Toc35618317" w:history="1">
            <w:r w:rsidR="00BA28B9" w:rsidRPr="00B96990">
              <w:rPr>
                <w:rStyle w:val="Hyperlink"/>
                <w:noProof/>
              </w:rPr>
              <w:t>Background</w:t>
            </w:r>
            <w:r w:rsidR="00BA28B9">
              <w:rPr>
                <w:noProof/>
                <w:webHidden/>
              </w:rPr>
              <w:tab/>
            </w:r>
            <w:r w:rsidR="00BA28B9">
              <w:rPr>
                <w:noProof/>
                <w:webHidden/>
              </w:rPr>
              <w:fldChar w:fldCharType="begin"/>
            </w:r>
            <w:r w:rsidR="00BA28B9">
              <w:rPr>
                <w:noProof/>
                <w:webHidden/>
              </w:rPr>
              <w:instrText xml:space="preserve"> PAGEREF _Toc35618317 \h </w:instrText>
            </w:r>
            <w:r w:rsidR="00BA28B9">
              <w:rPr>
                <w:noProof/>
                <w:webHidden/>
              </w:rPr>
            </w:r>
            <w:r w:rsidR="00BA28B9">
              <w:rPr>
                <w:noProof/>
                <w:webHidden/>
              </w:rPr>
              <w:fldChar w:fldCharType="separate"/>
            </w:r>
            <w:r>
              <w:rPr>
                <w:noProof/>
                <w:webHidden/>
              </w:rPr>
              <w:t>7</w:t>
            </w:r>
            <w:r w:rsidR="00BA28B9">
              <w:rPr>
                <w:noProof/>
                <w:webHidden/>
              </w:rPr>
              <w:fldChar w:fldCharType="end"/>
            </w:r>
          </w:hyperlink>
        </w:p>
        <w:p w14:paraId="29422162" w14:textId="4F8D1DAD" w:rsidR="00BA28B9" w:rsidRDefault="009403BD">
          <w:pPr>
            <w:pStyle w:val="TOC1"/>
            <w:rPr>
              <w:rFonts w:asciiTheme="minorHAnsi" w:eastAsiaTheme="minorEastAsia" w:hAnsiTheme="minorHAnsi"/>
              <w:noProof/>
              <w:lang w:eastAsia="en-AU"/>
            </w:rPr>
          </w:pPr>
          <w:hyperlink w:anchor="_Toc35618318" w:history="1">
            <w:r w:rsidR="00BA28B9" w:rsidRPr="00B96990">
              <w:rPr>
                <w:rStyle w:val="Hyperlink"/>
                <w:noProof/>
              </w:rPr>
              <w:t>Activity 1: Sound amplification</w:t>
            </w:r>
            <w:r w:rsidR="00BA28B9">
              <w:rPr>
                <w:noProof/>
                <w:webHidden/>
              </w:rPr>
              <w:tab/>
            </w:r>
            <w:r w:rsidR="00BA28B9">
              <w:rPr>
                <w:noProof/>
                <w:webHidden/>
              </w:rPr>
              <w:fldChar w:fldCharType="begin"/>
            </w:r>
            <w:r w:rsidR="00BA28B9">
              <w:rPr>
                <w:noProof/>
                <w:webHidden/>
              </w:rPr>
              <w:instrText xml:space="preserve"> PAGEREF _Toc35618318 \h </w:instrText>
            </w:r>
            <w:r w:rsidR="00BA28B9">
              <w:rPr>
                <w:noProof/>
                <w:webHidden/>
              </w:rPr>
            </w:r>
            <w:r w:rsidR="00BA28B9">
              <w:rPr>
                <w:noProof/>
                <w:webHidden/>
              </w:rPr>
              <w:fldChar w:fldCharType="separate"/>
            </w:r>
            <w:r>
              <w:rPr>
                <w:noProof/>
                <w:webHidden/>
              </w:rPr>
              <w:t>10</w:t>
            </w:r>
            <w:r w:rsidR="00BA28B9">
              <w:rPr>
                <w:noProof/>
                <w:webHidden/>
              </w:rPr>
              <w:fldChar w:fldCharType="end"/>
            </w:r>
          </w:hyperlink>
        </w:p>
        <w:p w14:paraId="69078637" w14:textId="47F81AE8" w:rsidR="00BA28B9" w:rsidRDefault="009403BD">
          <w:pPr>
            <w:pStyle w:val="TOC1"/>
            <w:rPr>
              <w:rFonts w:asciiTheme="minorHAnsi" w:eastAsiaTheme="minorEastAsia" w:hAnsiTheme="minorHAnsi"/>
              <w:noProof/>
              <w:lang w:eastAsia="en-AU"/>
            </w:rPr>
          </w:pPr>
          <w:hyperlink w:anchor="_Toc35618319" w:history="1">
            <w:r w:rsidR="00BA28B9" w:rsidRPr="00B96990">
              <w:rPr>
                <w:rStyle w:val="Hyperlink"/>
                <w:noProof/>
              </w:rPr>
              <w:t>Activity 2: Materials and shapes</w:t>
            </w:r>
            <w:r w:rsidR="00BA28B9">
              <w:rPr>
                <w:noProof/>
                <w:webHidden/>
              </w:rPr>
              <w:tab/>
            </w:r>
            <w:r w:rsidR="00BA28B9">
              <w:rPr>
                <w:noProof/>
                <w:webHidden/>
              </w:rPr>
              <w:fldChar w:fldCharType="begin"/>
            </w:r>
            <w:r w:rsidR="00BA28B9">
              <w:rPr>
                <w:noProof/>
                <w:webHidden/>
              </w:rPr>
              <w:instrText xml:space="preserve"> PAGEREF _Toc35618319 \h </w:instrText>
            </w:r>
            <w:r w:rsidR="00BA28B9">
              <w:rPr>
                <w:noProof/>
                <w:webHidden/>
              </w:rPr>
            </w:r>
            <w:r w:rsidR="00BA28B9">
              <w:rPr>
                <w:noProof/>
                <w:webHidden/>
              </w:rPr>
              <w:fldChar w:fldCharType="separate"/>
            </w:r>
            <w:r>
              <w:rPr>
                <w:noProof/>
                <w:webHidden/>
              </w:rPr>
              <w:t>17</w:t>
            </w:r>
            <w:r w:rsidR="00BA28B9">
              <w:rPr>
                <w:noProof/>
                <w:webHidden/>
              </w:rPr>
              <w:fldChar w:fldCharType="end"/>
            </w:r>
          </w:hyperlink>
        </w:p>
        <w:p w14:paraId="60B4CF1C" w14:textId="7237631E" w:rsidR="00BA28B9" w:rsidRDefault="009403BD">
          <w:pPr>
            <w:pStyle w:val="TOC1"/>
            <w:rPr>
              <w:rFonts w:asciiTheme="minorHAnsi" w:eastAsiaTheme="minorEastAsia" w:hAnsiTheme="minorHAnsi"/>
              <w:noProof/>
              <w:lang w:eastAsia="en-AU"/>
            </w:rPr>
          </w:pPr>
          <w:hyperlink w:anchor="_Toc35618320" w:history="1">
            <w:r w:rsidR="00BA28B9" w:rsidRPr="00B96990">
              <w:rPr>
                <w:rStyle w:val="Hyperlink"/>
                <w:noProof/>
              </w:rPr>
              <w:t>Activity 3: Design and build</w:t>
            </w:r>
            <w:r w:rsidR="00BA28B9">
              <w:rPr>
                <w:noProof/>
                <w:webHidden/>
              </w:rPr>
              <w:tab/>
            </w:r>
            <w:r w:rsidR="00BA28B9">
              <w:rPr>
                <w:noProof/>
                <w:webHidden/>
              </w:rPr>
              <w:fldChar w:fldCharType="begin"/>
            </w:r>
            <w:r w:rsidR="00BA28B9">
              <w:rPr>
                <w:noProof/>
                <w:webHidden/>
              </w:rPr>
              <w:instrText xml:space="preserve"> PAGEREF _Toc35618320 \h </w:instrText>
            </w:r>
            <w:r w:rsidR="00BA28B9">
              <w:rPr>
                <w:noProof/>
                <w:webHidden/>
              </w:rPr>
            </w:r>
            <w:r w:rsidR="00BA28B9">
              <w:rPr>
                <w:noProof/>
                <w:webHidden/>
              </w:rPr>
              <w:fldChar w:fldCharType="separate"/>
            </w:r>
            <w:r>
              <w:rPr>
                <w:noProof/>
                <w:webHidden/>
              </w:rPr>
              <w:t>21</w:t>
            </w:r>
            <w:r w:rsidR="00BA28B9">
              <w:rPr>
                <w:noProof/>
                <w:webHidden/>
              </w:rPr>
              <w:fldChar w:fldCharType="end"/>
            </w:r>
          </w:hyperlink>
        </w:p>
        <w:p w14:paraId="137A4AED" w14:textId="2E46C5D4" w:rsidR="00BA28B9" w:rsidRDefault="009403BD">
          <w:pPr>
            <w:pStyle w:val="TOC1"/>
            <w:rPr>
              <w:rFonts w:asciiTheme="minorHAnsi" w:eastAsiaTheme="minorEastAsia" w:hAnsiTheme="minorHAnsi"/>
              <w:noProof/>
              <w:lang w:eastAsia="en-AU"/>
            </w:rPr>
          </w:pPr>
          <w:hyperlink w:anchor="_Toc35618321" w:history="1">
            <w:r w:rsidR="00BA28B9" w:rsidRPr="00B96990">
              <w:rPr>
                <w:rStyle w:val="Hyperlink"/>
                <w:noProof/>
              </w:rPr>
              <w:t>Activity 4: Sound test</w:t>
            </w:r>
            <w:r w:rsidR="00BA28B9">
              <w:rPr>
                <w:noProof/>
                <w:webHidden/>
              </w:rPr>
              <w:tab/>
            </w:r>
            <w:r w:rsidR="00BA28B9">
              <w:rPr>
                <w:noProof/>
                <w:webHidden/>
              </w:rPr>
              <w:fldChar w:fldCharType="begin"/>
            </w:r>
            <w:r w:rsidR="00BA28B9">
              <w:rPr>
                <w:noProof/>
                <w:webHidden/>
              </w:rPr>
              <w:instrText xml:space="preserve"> PAGEREF _Toc35618321 \h </w:instrText>
            </w:r>
            <w:r w:rsidR="00BA28B9">
              <w:rPr>
                <w:noProof/>
                <w:webHidden/>
              </w:rPr>
            </w:r>
            <w:r w:rsidR="00BA28B9">
              <w:rPr>
                <w:noProof/>
                <w:webHidden/>
              </w:rPr>
              <w:fldChar w:fldCharType="separate"/>
            </w:r>
            <w:r>
              <w:rPr>
                <w:noProof/>
                <w:webHidden/>
              </w:rPr>
              <w:t>27</w:t>
            </w:r>
            <w:r w:rsidR="00BA28B9">
              <w:rPr>
                <w:noProof/>
                <w:webHidden/>
              </w:rPr>
              <w:fldChar w:fldCharType="end"/>
            </w:r>
          </w:hyperlink>
        </w:p>
        <w:p w14:paraId="55993333" w14:textId="609DC5B7" w:rsidR="00BA28B9" w:rsidRDefault="009403BD">
          <w:pPr>
            <w:pStyle w:val="TOC1"/>
            <w:rPr>
              <w:rFonts w:asciiTheme="minorHAnsi" w:eastAsiaTheme="minorEastAsia" w:hAnsiTheme="minorHAnsi"/>
              <w:noProof/>
              <w:lang w:eastAsia="en-AU"/>
            </w:rPr>
          </w:pPr>
          <w:hyperlink w:anchor="_Toc35618322" w:history="1">
            <w:r w:rsidR="00BA28B9" w:rsidRPr="00B96990">
              <w:rPr>
                <w:rStyle w:val="Hyperlink"/>
                <w:noProof/>
              </w:rPr>
              <w:t>Appendix 1: Links to the Western Australian Curriculum</w:t>
            </w:r>
            <w:r w:rsidR="00BA28B9">
              <w:rPr>
                <w:noProof/>
                <w:webHidden/>
              </w:rPr>
              <w:tab/>
            </w:r>
            <w:r w:rsidR="00BA28B9">
              <w:rPr>
                <w:noProof/>
                <w:webHidden/>
              </w:rPr>
              <w:fldChar w:fldCharType="begin"/>
            </w:r>
            <w:r w:rsidR="00BA28B9">
              <w:rPr>
                <w:noProof/>
                <w:webHidden/>
              </w:rPr>
              <w:instrText xml:space="preserve"> PAGEREF _Toc35618322 \h </w:instrText>
            </w:r>
            <w:r w:rsidR="00BA28B9">
              <w:rPr>
                <w:noProof/>
                <w:webHidden/>
              </w:rPr>
            </w:r>
            <w:r w:rsidR="00BA28B9">
              <w:rPr>
                <w:noProof/>
                <w:webHidden/>
              </w:rPr>
              <w:fldChar w:fldCharType="separate"/>
            </w:r>
            <w:r>
              <w:rPr>
                <w:noProof/>
                <w:webHidden/>
              </w:rPr>
              <w:t>32</w:t>
            </w:r>
            <w:r w:rsidR="00BA28B9">
              <w:rPr>
                <w:noProof/>
                <w:webHidden/>
              </w:rPr>
              <w:fldChar w:fldCharType="end"/>
            </w:r>
          </w:hyperlink>
        </w:p>
        <w:p w14:paraId="714E01D8" w14:textId="6FA95A9D" w:rsidR="00BA28B9" w:rsidRDefault="009403BD">
          <w:pPr>
            <w:pStyle w:val="TOC1"/>
            <w:rPr>
              <w:rFonts w:asciiTheme="minorHAnsi" w:eastAsiaTheme="minorEastAsia" w:hAnsiTheme="minorHAnsi"/>
              <w:noProof/>
              <w:lang w:eastAsia="en-AU"/>
            </w:rPr>
          </w:pPr>
          <w:hyperlink w:anchor="_Toc35618323" w:history="1">
            <w:r w:rsidR="00BA28B9" w:rsidRPr="00B96990">
              <w:rPr>
                <w:rStyle w:val="Hyperlink"/>
                <w:noProof/>
              </w:rPr>
              <w:t>Appendix 1B: Mathematics proficiency strands</w:t>
            </w:r>
            <w:r w:rsidR="00BA28B9">
              <w:rPr>
                <w:noProof/>
                <w:webHidden/>
              </w:rPr>
              <w:tab/>
            </w:r>
            <w:r w:rsidR="00BA28B9">
              <w:rPr>
                <w:noProof/>
                <w:webHidden/>
              </w:rPr>
              <w:fldChar w:fldCharType="begin"/>
            </w:r>
            <w:r w:rsidR="00BA28B9">
              <w:rPr>
                <w:noProof/>
                <w:webHidden/>
              </w:rPr>
              <w:instrText xml:space="preserve"> PAGEREF _Toc35618323 \h </w:instrText>
            </w:r>
            <w:r w:rsidR="00BA28B9">
              <w:rPr>
                <w:noProof/>
                <w:webHidden/>
              </w:rPr>
            </w:r>
            <w:r w:rsidR="00BA28B9">
              <w:rPr>
                <w:noProof/>
                <w:webHidden/>
              </w:rPr>
              <w:fldChar w:fldCharType="separate"/>
            </w:r>
            <w:r>
              <w:rPr>
                <w:noProof/>
                <w:webHidden/>
              </w:rPr>
              <w:t>34</w:t>
            </w:r>
            <w:r w:rsidR="00BA28B9">
              <w:rPr>
                <w:noProof/>
                <w:webHidden/>
              </w:rPr>
              <w:fldChar w:fldCharType="end"/>
            </w:r>
          </w:hyperlink>
        </w:p>
        <w:p w14:paraId="58A99EE6" w14:textId="697E4F62" w:rsidR="00BA28B9" w:rsidRDefault="009403BD">
          <w:pPr>
            <w:pStyle w:val="TOC1"/>
            <w:rPr>
              <w:rFonts w:asciiTheme="minorHAnsi" w:eastAsiaTheme="minorEastAsia" w:hAnsiTheme="minorHAnsi"/>
              <w:noProof/>
              <w:lang w:eastAsia="en-AU"/>
            </w:rPr>
          </w:pPr>
          <w:hyperlink w:anchor="_Toc35618324" w:history="1">
            <w:r w:rsidR="00BA28B9" w:rsidRPr="00B96990">
              <w:rPr>
                <w:rStyle w:val="Hyperlink"/>
                <w:noProof/>
              </w:rPr>
              <w:t>Appendix 2: General capabilities continuums</w:t>
            </w:r>
            <w:r w:rsidR="00BA28B9">
              <w:rPr>
                <w:noProof/>
                <w:webHidden/>
              </w:rPr>
              <w:tab/>
            </w:r>
            <w:r w:rsidR="00BA28B9">
              <w:rPr>
                <w:noProof/>
                <w:webHidden/>
              </w:rPr>
              <w:fldChar w:fldCharType="begin"/>
            </w:r>
            <w:r w:rsidR="00BA28B9">
              <w:rPr>
                <w:noProof/>
                <w:webHidden/>
              </w:rPr>
              <w:instrText xml:space="preserve"> PAGEREF _Toc35618324 \h </w:instrText>
            </w:r>
            <w:r w:rsidR="00BA28B9">
              <w:rPr>
                <w:noProof/>
                <w:webHidden/>
              </w:rPr>
            </w:r>
            <w:r w:rsidR="00BA28B9">
              <w:rPr>
                <w:noProof/>
                <w:webHidden/>
              </w:rPr>
              <w:fldChar w:fldCharType="separate"/>
            </w:r>
            <w:r>
              <w:rPr>
                <w:noProof/>
                <w:webHidden/>
              </w:rPr>
              <w:t>35</w:t>
            </w:r>
            <w:r w:rsidR="00BA28B9">
              <w:rPr>
                <w:noProof/>
                <w:webHidden/>
              </w:rPr>
              <w:fldChar w:fldCharType="end"/>
            </w:r>
          </w:hyperlink>
        </w:p>
        <w:p w14:paraId="7E41B8E4" w14:textId="6349AD54" w:rsidR="00BA28B9" w:rsidRDefault="009403BD">
          <w:pPr>
            <w:pStyle w:val="TOC1"/>
            <w:rPr>
              <w:rFonts w:asciiTheme="minorHAnsi" w:eastAsiaTheme="minorEastAsia" w:hAnsiTheme="minorHAnsi"/>
              <w:noProof/>
              <w:lang w:eastAsia="en-AU"/>
            </w:rPr>
          </w:pPr>
          <w:hyperlink w:anchor="_Toc35618325" w:history="1">
            <w:r w:rsidR="00BA28B9" w:rsidRPr="00B96990">
              <w:rPr>
                <w:rStyle w:val="Hyperlink"/>
                <w:noProof/>
              </w:rPr>
              <w:t>Appendix 3: Materials list</w:t>
            </w:r>
            <w:r w:rsidR="00BA28B9">
              <w:rPr>
                <w:noProof/>
                <w:webHidden/>
              </w:rPr>
              <w:tab/>
            </w:r>
            <w:r w:rsidR="00BA28B9">
              <w:rPr>
                <w:noProof/>
                <w:webHidden/>
              </w:rPr>
              <w:fldChar w:fldCharType="begin"/>
            </w:r>
            <w:r w:rsidR="00BA28B9">
              <w:rPr>
                <w:noProof/>
                <w:webHidden/>
              </w:rPr>
              <w:instrText xml:space="preserve"> PAGEREF _Toc35618325 \h </w:instrText>
            </w:r>
            <w:r w:rsidR="00BA28B9">
              <w:rPr>
                <w:noProof/>
                <w:webHidden/>
              </w:rPr>
            </w:r>
            <w:r w:rsidR="00BA28B9">
              <w:rPr>
                <w:noProof/>
                <w:webHidden/>
              </w:rPr>
              <w:fldChar w:fldCharType="separate"/>
            </w:r>
            <w:r>
              <w:rPr>
                <w:noProof/>
                <w:webHidden/>
              </w:rPr>
              <w:t>38</w:t>
            </w:r>
            <w:r w:rsidR="00BA28B9">
              <w:rPr>
                <w:noProof/>
                <w:webHidden/>
              </w:rPr>
              <w:fldChar w:fldCharType="end"/>
            </w:r>
          </w:hyperlink>
        </w:p>
        <w:p w14:paraId="3A5EECC7" w14:textId="587D18E2" w:rsidR="00BA28B9" w:rsidRDefault="009403BD">
          <w:pPr>
            <w:pStyle w:val="TOC1"/>
            <w:rPr>
              <w:rFonts w:asciiTheme="minorHAnsi" w:eastAsiaTheme="minorEastAsia" w:hAnsiTheme="minorHAnsi"/>
              <w:noProof/>
              <w:lang w:eastAsia="en-AU"/>
            </w:rPr>
          </w:pPr>
          <w:hyperlink w:anchor="_Toc35618326" w:history="1">
            <w:r w:rsidR="00BA28B9" w:rsidRPr="00B96990">
              <w:rPr>
                <w:rStyle w:val="Hyperlink"/>
                <w:noProof/>
              </w:rPr>
              <w:t>Appendix 4: Design process guide</w:t>
            </w:r>
            <w:r w:rsidR="00BA28B9">
              <w:rPr>
                <w:noProof/>
                <w:webHidden/>
              </w:rPr>
              <w:tab/>
            </w:r>
            <w:r w:rsidR="00BA28B9">
              <w:rPr>
                <w:noProof/>
                <w:webHidden/>
              </w:rPr>
              <w:fldChar w:fldCharType="begin"/>
            </w:r>
            <w:r w:rsidR="00BA28B9">
              <w:rPr>
                <w:noProof/>
                <w:webHidden/>
              </w:rPr>
              <w:instrText xml:space="preserve"> PAGEREF _Toc35618326 \h </w:instrText>
            </w:r>
            <w:r w:rsidR="00BA28B9">
              <w:rPr>
                <w:noProof/>
                <w:webHidden/>
              </w:rPr>
            </w:r>
            <w:r w:rsidR="00BA28B9">
              <w:rPr>
                <w:noProof/>
                <w:webHidden/>
              </w:rPr>
              <w:fldChar w:fldCharType="separate"/>
            </w:r>
            <w:r>
              <w:rPr>
                <w:noProof/>
                <w:webHidden/>
              </w:rPr>
              <w:t>40</w:t>
            </w:r>
            <w:r w:rsidR="00BA28B9">
              <w:rPr>
                <w:noProof/>
                <w:webHidden/>
              </w:rPr>
              <w:fldChar w:fldCharType="end"/>
            </w:r>
          </w:hyperlink>
        </w:p>
        <w:p w14:paraId="66AE6223" w14:textId="3A6CBFCB" w:rsidR="00BA28B9" w:rsidRDefault="009403BD">
          <w:pPr>
            <w:pStyle w:val="TOC1"/>
            <w:rPr>
              <w:rFonts w:asciiTheme="minorHAnsi" w:eastAsiaTheme="minorEastAsia" w:hAnsiTheme="minorHAnsi"/>
              <w:noProof/>
              <w:lang w:eastAsia="en-AU"/>
            </w:rPr>
          </w:pPr>
          <w:hyperlink w:anchor="_Toc35618327" w:history="1">
            <w:r w:rsidR="00BA28B9" w:rsidRPr="00B96990">
              <w:rPr>
                <w:rStyle w:val="Hyperlink"/>
                <w:noProof/>
              </w:rPr>
              <w:t>Appendix 4B: Drawing in the design process</w:t>
            </w:r>
            <w:r w:rsidR="00BA28B9">
              <w:rPr>
                <w:noProof/>
                <w:webHidden/>
              </w:rPr>
              <w:tab/>
            </w:r>
            <w:r w:rsidR="00BA28B9">
              <w:rPr>
                <w:noProof/>
                <w:webHidden/>
              </w:rPr>
              <w:fldChar w:fldCharType="begin"/>
            </w:r>
            <w:r w:rsidR="00BA28B9">
              <w:rPr>
                <w:noProof/>
                <w:webHidden/>
              </w:rPr>
              <w:instrText xml:space="preserve"> PAGEREF _Toc35618327 \h </w:instrText>
            </w:r>
            <w:r w:rsidR="00BA28B9">
              <w:rPr>
                <w:noProof/>
                <w:webHidden/>
              </w:rPr>
            </w:r>
            <w:r w:rsidR="00BA28B9">
              <w:rPr>
                <w:noProof/>
                <w:webHidden/>
              </w:rPr>
              <w:fldChar w:fldCharType="separate"/>
            </w:r>
            <w:r>
              <w:rPr>
                <w:noProof/>
                <w:webHidden/>
              </w:rPr>
              <w:t>41</w:t>
            </w:r>
            <w:r w:rsidR="00BA28B9">
              <w:rPr>
                <w:noProof/>
                <w:webHidden/>
              </w:rPr>
              <w:fldChar w:fldCharType="end"/>
            </w:r>
          </w:hyperlink>
        </w:p>
        <w:p w14:paraId="4AF7BC5E" w14:textId="7EB3E41A" w:rsidR="00BA28B9" w:rsidRDefault="009403BD">
          <w:pPr>
            <w:pStyle w:val="TOC1"/>
            <w:rPr>
              <w:rFonts w:asciiTheme="minorHAnsi" w:eastAsiaTheme="minorEastAsia" w:hAnsiTheme="minorHAnsi"/>
              <w:noProof/>
              <w:lang w:eastAsia="en-AU"/>
            </w:rPr>
          </w:pPr>
          <w:hyperlink w:anchor="_Toc35618328" w:history="1">
            <w:r w:rsidR="00BA28B9" w:rsidRPr="00B96990">
              <w:rPr>
                <w:rStyle w:val="Hyperlink"/>
                <w:noProof/>
              </w:rPr>
              <w:t>Appendix 5: Student journal</w:t>
            </w:r>
            <w:r w:rsidR="00BA28B9">
              <w:rPr>
                <w:noProof/>
                <w:webHidden/>
              </w:rPr>
              <w:tab/>
            </w:r>
            <w:r w:rsidR="00BA28B9">
              <w:rPr>
                <w:noProof/>
                <w:webHidden/>
              </w:rPr>
              <w:fldChar w:fldCharType="begin"/>
            </w:r>
            <w:r w:rsidR="00BA28B9">
              <w:rPr>
                <w:noProof/>
                <w:webHidden/>
              </w:rPr>
              <w:instrText xml:space="preserve"> PAGEREF _Toc35618328 \h </w:instrText>
            </w:r>
            <w:r w:rsidR="00BA28B9">
              <w:rPr>
                <w:noProof/>
                <w:webHidden/>
              </w:rPr>
            </w:r>
            <w:r w:rsidR="00BA28B9">
              <w:rPr>
                <w:noProof/>
                <w:webHidden/>
              </w:rPr>
              <w:fldChar w:fldCharType="separate"/>
            </w:r>
            <w:r>
              <w:rPr>
                <w:noProof/>
                <w:webHidden/>
              </w:rPr>
              <w:t>42</w:t>
            </w:r>
            <w:r w:rsidR="00BA28B9">
              <w:rPr>
                <w:noProof/>
                <w:webHidden/>
              </w:rPr>
              <w:fldChar w:fldCharType="end"/>
            </w:r>
          </w:hyperlink>
        </w:p>
        <w:p w14:paraId="1D025252" w14:textId="0416B1B2" w:rsidR="00BA28B9" w:rsidRDefault="009403BD">
          <w:pPr>
            <w:pStyle w:val="TOC1"/>
            <w:rPr>
              <w:rFonts w:asciiTheme="minorHAnsi" w:eastAsiaTheme="minorEastAsia" w:hAnsiTheme="minorHAnsi"/>
              <w:noProof/>
              <w:lang w:eastAsia="en-AU"/>
            </w:rPr>
          </w:pPr>
          <w:hyperlink w:anchor="_Toc35618329" w:history="1">
            <w:r w:rsidR="00BA28B9" w:rsidRPr="00B96990">
              <w:rPr>
                <w:rStyle w:val="Hyperlink"/>
                <w:noProof/>
              </w:rPr>
              <w:t>Appendix 6: Student activity sheet 1.0: Journal checklist</w:t>
            </w:r>
            <w:r w:rsidR="00BA28B9">
              <w:rPr>
                <w:noProof/>
                <w:webHidden/>
              </w:rPr>
              <w:tab/>
            </w:r>
            <w:r w:rsidR="00BA28B9">
              <w:rPr>
                <w:noProof/>
                <w:webHidden/>
              </w:rPr>
              <w:fldChar w:fldCharType="begin"/>
            </w:r>
            <w:r w:rsidR="00BA28B9">
              <w:rPr>
                <w:noProof/>
                <w:webHidden/>
              </w:rPr>
              <w:instrText xml:space="preserve"> PAGEREF _Toc35618329 \h </w:instrText>
            </w:r>
            <w:r w:rsidR="00BA28B9">
              <w:rPr>
                <w:noProof/>
                <w:webHidden/>
              </w:rPr>
            </w:r>
            <w:r w:rsidR="00BA28B9">
              <w:rPr>
                <w:noProof/>
                <w:webHidden/>
              </w:rPr>
              <w:fldChar w:fldCharType="separate"/>
            </w:r>
            <w:r>
              <w:rPr>
                <w:noProof/>
                <w:webHidden/>
              </w:rPr>
              <w:t>43</w:t>
            </w:r>
            <w:r w:rsidR="00BA28B9">
              <w:rPr>
                <w:noProof/>
                <w:webHidden/>
              </w:rPr>
              <w:fldChar w:fldCharType="end"/>
            </w:r>
          </w:hyperlink>
        </w:p>
        <w:p w14:paraId="7D1CC40A" w14:textId="56430FCC" w:rsidR="00BA28B9" w:rsidRDefault="009403BD">
          <w:pPr>
            <w:pStyle w:val="TOC1"/>
            <w:rPr>
              <w:rFonts w:asciiTheme="minorHAnsi" w:eastAsiaTheme="minorEastAsia" w:hAnsiTheme="minorHAnsi"/>
              <w:noProof/>
              <w:lang w:eastAsia="en-AU"/>
            </w:rPr>
          </w:pPr>
          <w:hyperlink w:anchor="_Toc35618330" w:history="1">
            <w:r w:rsidR="00BA28B9" w:rsidRPr="00B96990">
              <w:rPr>
                <w:rStyle w:val="Hyperlink"/>
                <w:noProof/>
              </w:rPr>
              <w:t>Appendix 7: Teacher resource sheet 1.1: Cooperative learning – Roles</w:t>
            </w:r>
            <w:r w:rsidR="00BA28B9">
              <w:rPr>
                <w:noProof/>
                <w:webHidden/>
              </w:rPr>
              <w:tab/>
            </w:r>
            <w:r w:rsidR="00BA28B9">
              <w:rPr>
                <w:noProof/>
                <w:webHidden/>
              </w:rPr>
              <w:fldChar w:fldCharType="begin"/>
            </w:r>
            <w:r w:rsidR="00BA28B9">
              <w:rPr>
                <w:noProof/>
                <w:webHidden/>
              </w:rPr>
              <w:instrText xml:space="preserve"> PAGEREF _Toc35618330 \h </w:instrText>
            </w:r>
            <w:r w:rsidR="00BA28B9">
              <w:rPr>
                <w:noProof/>
                <w:webHidden/>
              </w:rPr>
            </w:r>
            <w:r w:rsidR="00BA28B9">
              <w:rPr>
                <w:noProof/>
                <w:webHidden/>
              </w:rPr>
              <w:fldChar w:fldCharType="separate"/>
            </w:r>
            <w:r>
              <w:rPr>
                <w:noProof/>
                <w:webHidden/>
              </w:rPr>
              <w:t>44</w:t>
            </w:r>
            <w:r w:rsidR="00BA28B9">
              <w:rPr>
                <w:noProof/>
                <w:webHidden/>
              </w:rPr>
              <w:fldChar w:fldCharType="end"/>
            </w:r>
          </w:hyperlink>
        </w:p>
        <w:p w14:paraId="5399B2EF" w14:textId="1A14D7E9" w:rsidR="00BA28B9" w:rsidRDefault="009403BD">
          <w:pPr>
            <w:pStyle w:val="TOC1"/>
            <w:rPr>
              <w:rFonts w:asciiTheme="minorHAnsi" w:eastAsiaTheme="minorEastAsia" w:hAnsiTheme="minorHAnsi"/>
              <w:noProof/>
              <w:lang w:eastAsia="en-AU"/>
            </w:rPr>
          </w:pPr>
          <w:hyperlink w:anchor="_Toc35618331" w:history="1">
            <w:r w:rsidR="00BA28B9" w:rsidRPr="00B96990">
              <w:rPr>
                <w:rStyle w:val="Hyperlink"/>
                <w:noProof/>
              </w:rPr>
              <w:t>Appendix 8: Teacher resource sheet 1.2: Cooperative learning – Jigsaw</w:t>
            </w:r>
            <w:r w:rsidR="00BA28B9">
              <w:rPr>
                <w:noProof/>
                <w:webHidden/>
              </w:rPr>
              <w:tab/>
            </w:r>
            <w:r w:rsidR="00BA28B9">
              <w:rPr>
                <w:noProof/>
                <w:webHidden/>
              </w:rPr>
              <w:fldChar w:fldCharType="begin"/>
            </w:r>
            <w:r w:rsidR="00BA28B9">
              <w:rPr>
                <w:noProof/>
                <w:webHidden/>
              </w:rPr>
              <w:instrText xml:space="preserve"> PAGEREF _Toc35618331 \h </w:instrText>
            </w:r>
            <w:r w:rsidR="00BA28B9">
              <w:rPr>
                <w:noProof/>
                <w:webHidden/>
              </w:rPr>
            </w:r>
            <w:r w:rsidR="00BA28B9">
              <w:rPr>
                <w:noProof/>
                <w:webHidden/>
              </w:rPr>
              <w:fldChar w:fldCharType="separate"/>
            </w:r>
            <w:r>
              <w:rPr>
                <w:noProof/>
                <w:webHidden/>
              </w:rPr>
              <w:t>45</w:t>
            </w:r>
            <w:r w:rsidR="00BA28B9">
              <w:rPr>
                <w:noProof/>
                <w:webHidden/>
              </w:rPr>
              <w:fldChar w:fldCharType="end"/>
            </w:r>
          </w:hyperlink>
        </w:p>
        <w:p w14:paraId="4A726C0A" w14:textId="5BA91856" w:rsidR="00BA28B9" w:rsidRDefault="009403BD">
          <w:pPr>
            <w:pStyle w:val="TOC1"/>
            <w:rPr>
              <w:rFonts w:asciiTheme="minorHAnsi" w:eastAsiaTheme="minorEastAsia" w:hAnsiTheme="minorHAnsi"/>
              <w:noProof/>
              <w:lang w:eastAsia="en-AU"/>
            </w:rPr>
          </w:pPr>
          <w:hyperlink w:anchor="_Toc35618332" w:history="1">
            <w:r w:rsidR="00BA28B9" w:rsidRPr="00B96990">
              <w:rPr>
                <w:rStyle w:val="Hyperlink"/>
                <w:noProof/>
              </w:rPr>
              <w:t>Appendix 9: Teacher resource sheet 1.3: Cooperative learning – Placemat</w:t>
            </w:r>
            <w:r w:rsidR="00BA28B9">
              <w:rPr>
                <w:noProof/>
                <w:webHidden/>
              </w:rPr>
              <w:tab/>
            </w:r>
            <w:r w:rsidR="00BA28B9">
              <w:rPr>
                <w:noProof/>
                <w:webHidden/>
              </w:rPr>
              <w:fldChar w:fldCharType="begin"/>
            </w:r>
            <w:r w:rsidR="00BA28B9">
              <w:rPr>
                <w:noProof/>
                <w:webHidden/>
              </w:rPr>
              <w:instrText xml:space="preserve"> PAGEREF _Toc35618332 \h </w:instrText>
            </w:r>
            <w:r w:rsidR="00BA28B9">
              <w:rPr>
                <w:noProof/>
                <w:webHidden/>
              </w:rPr>
            </w:r>
            <w:r w:rsidR="00BA28B9">
              <w:rPr>
                <w:noProof/>
                <w:webHidden/>
              </w:rPr>
              <w:fldChar w:fldCharType="separate"/>
            </w:r>
            <w:r>
              <w:rPr>
                <w:noProof/>
                <w:webHidden/>
              </w:rPr>
              <w:t>46</w:t>
            </w:r>
            <w:r w:rsidR="00BA28B9">
              <w:rPr>
                <w:noProof/>
                <w:webHidden/>
              </w:rPr>
              <w:fldChar w:fldCharType="end"/>
            </w:r>
          </w:hyperlink>
        </w:p>
        <w:p w14:paraId="22A7A715" w14:textId="498D31F5" w:rsidR="00BA28B9" w:rsidRDefault="009403BD">
          <w:pPr>
            <w:pStyle w:val="TOC1"/>
            <w:rPr>
              <w:rFonts w:asciiTheme="minorHAnsi" w:eastAsiaTheme="minorEastAsia" w:hAnsiTheme="minorHAnsi"/>
              <w:noProof/>
              <w:lang w:eastAsia="en-AU"/>
            </w:rPr>
          </w:pPr>
          <w:hyperlink w:anchor="_Toc35618333" w:history="1">
            <w:r w:rsidR="00BA28B9" w:rsidRPr="00B96990">
              <w:rPr>
                <w:rStyle w:val="Hyperlink"/>
                <w:noProof/>
              </w:rPr>
              <w:t>Appendix10: Teacher resource sheet 1.4: Cooperative learning – Think-pair-share</w:t>
            </w:r>
            <w:r w:rsidR="00BA28B9">
              <w:rPr>
                <w:noProof/>
                <w:webHidden/>
              </w:rPr>
              <w:tab/>
            </w:r>
            <w:r w:rsidR="00BA28B9">
              <w:rPr>
                <w:noProof/>
                <w:webHidden/>
              </w:rPr>
              <w:fldChar w:fldCharType="begin"/>
            </w:r>
            <w:r w:rsidR="00BA28B9">
              <w:rPr>
                <w:noProof/>
                <w:webHidden/>
              </w:rPr>
              <w:instrText xml:space="preserve"> PAGEREF _Toc35618333 \h </w:instrText>
            </w:r>
            <w:r w:rsidR="00BA28B9">
              <w:rPr>
                <w:noProof/>
                <w:webHidden/>
              </w:rPr>
            </w:r>
            <w:r w:rsidR="00BA28B9">
              <w:rPr>
                <w:noProof/>
                <w:webHidden/>
              </w:rPr>
              <w:fldChar w:fldCharType="separate"/>
            </w:r>
            <w:r>
              <w:rPr>
                <w:noProof/>
                <w:webHidden/>
              </w:rPr>
              <w:t>47</w:t>
            </w:r>
            <w:r w:rsidR="00BA28B9">
              <w:rPr>
                <w:noProof/>
                <w:webHidden/>
              </w:rPr>
              <w:fldChar w:fldCharType="end"/>
            </w:r>
          </w:hyperlink>
        </w:p>
        <w:p w14:paraId="14C1963E" w14:textId="661F383E" w:rsidR="00BA28B9" w:rsidRDefault="009403BD">
          <w:pPr>
            <w:pStyle w:val="TOC1"/>
            <w:rPr>
              <w:rFonts w:asciiTheme="minorHAnsi" w:eastAsiaTheme="minorEastAsia" w:hAnsiTheme="minorHAnsi"/>
              <w:noProof/>
              <w:lang w:eastAsia="en-AU"/>
            </w:rPr>
          </w:pPr>
          <w:hyperlink w:anchor="_Toc35618334" w:history="1">
            <w:r w:rsidR="00BA28B9" w:rsidRPr="00B96990">
              <w:rPr>
                <w:rStyle w:val="Hyperlink"/>
                <w:noProof/>
              </w:rPr>
              <w:t>Appendix 11: Teacher resource sheet 2.1: Sound stations</w:t>
            </w:r>
            <w:r w:rsidR="00BA28B9">
              <w:rPr>
                <w:noProof/>
                <w:webHidden/>
              </w:rPr>
              <w:tab/>
            </w:r>
            <w:r w:rsidR="00BA28B9">
              <w:rPr>
                <w:noProof/>
                <w:webHidden/>
              </w:rPr>
              <w:fldChar w:fldCharType="begin"/>
            </w:r>
            <w:r w:rsidR="00BA28B9">
              <w:rPr>
                <w:noProof/>
                <w:webHidden/>
              </w:rPr>
              <w:instrText xml:space="preserve"> PAGEREF _Toc35618334 \h </w:instrText>
            </w:r>
            <w:r w:rsidR="00BA28B9">
              <w:rPr>
                <w:noProof/>
                <w:webHidden/>
              </w:rPr>
            </w:r>
            <w:r w:rsidR="00BA28B9">
              <w:rPr>
                <w:noProof/>
                <w:webHidden/>
              </w:rPr>
              <w:fldChar w:fldCharType="separate"/>
            </w:r>
            <w:r>
              <w:rPr>
                <w:noProof/>
                <w:webHidden/>
              </w:rPr>
              <w:t>48</w:t>
            </w:r>
            <w:r w:rsidR="00BA28B9">
              <w:rPr>
                <w:noProof/>
                <w:webHidden/>
              </w:rPr>
              <w:fldChar w:fldCharType="end"/>
            </w:r>
          </w:hyperlink>
        </w:p>
        <w:p w14:paraId="61AD722F" w14:textId="6591B7EE" w:rsidR="00BA28B9" w:rsidRDefault="009403BD">
          <w:pPr>
            <w:pStyle w:val="TOC1"/>
            <w:rPr>
              <w:rFonts w:asciiTheme="minorHAnsi" w:eastAsiaTheme="minorEastAsia" w:hAnsiTheme="minorHAnsi"/>
              <w:noProof/>
              <w:lang w:eastAsia="en-AU"/>
            </w:rPr>
          </w:pPr>
          <w:hyperlink w:anchor="_Toc35618335" w:history="1">
            <w:r w:rsidR="00BA28B9" w:rsidRPr="00B96990">
              <w:rPr>
                <w:rStyle w:val="Hyperlink"/>
                <w:noProof/>
              </w:rPr>
              <w:t>Appendix 12: Teacher resource sheet 2.2: Amplifier review</w:t>
            </w:r>
            <w:r w:rsidR="00BA28B9">
              <w:rPr>
                <w:noProof/>
                <w:webHidden/>
              </w:rPr>
              <w:tab/>
            </w:r>
            <w:r w:rsidR="00BA28B9">
              <w:rPr>
                <w:noProof/>
                <w:webHidden/>
              </w:rPr>
              <w:fldChar w:fldCharType="begin"/>
            </w:r>
            <w:r w:rsidR="00BA28B9">
              <w:rPr>
                <w:noProof/>
                <w:webHidden/>
              </w:rPr>
              <w:instrText xml:space="preserve"> PAGEREF _Toc35618335 \h </w:instrText>
            </w:r>
            <w:r w:rsidR="00BA28B9">
              <w:rPr>
                <w:noProof/>
                <w:webHidden/>
              </w:rPr>
            </w:r>
            <w:r w:rsidR="00BA28B9">
              <w:rPr>
                <w:noProof/>
                <w:webHidden/>
              </w:rPr>
              <w:fldChar w:fldCharType="separate"/>
            </w:r>
            <w:r>
              <w:rPr>
                <w:noProof/>
                <w:webHidden/>
              </w:rPr>
              <w:t>57</w:t>
            </w:r>
            <w:r w:rsidR="00BA28B9">
              <w:rPr>
                <w:noProof/>
                <w:webHidden/>
              </w:rPr>
              <w:fldChar w:fldCharType="end"/>
            </w:r>
          </w:hyperlink>
        </w:p>
        <w:p w14:paraId="56024E9D" w14:textId="5A354574" w:rsidR="00BA28B9" w:rsidRDefault="009403BD">
          <w:pPr>
            <w:pStyle w:val="TOC1"/>
            <w:rPr>
              <w:rFonts w:asciiTheme="minorHAnsi" w:eastAsiaTheme="minorEastAsia" w:hAnsiTheme="minorHAnsi"/>
              <w:noProof/>
              <w:lang w:eastAsia="en-AU"/>
            </w:rPr>
          </w:pPr>
          <w:hyperlink w:anchor="_Toc35618336" w:history="1">
            <w:r w:rsidR="00BA28B9" w:rsidRPr="00B96990">
              <w:rPr>
                <w:rStyle w:val="Hyperlink"/>
                <w:noProof/>
              </w:rPr>
              <w:t>Appendix 13: Student activity sheet 3.1: Model scale diagram</w:t>
            </w:r>
            <w:r w:rsidR="00BA28B9">
              <w:rPr>
                <w:noProof/>
                <w:webHidden/>
              </w:rPr>
              <w:tab/>
            </w:r>
            <w:r w:rsidR="00BA28B9">
              <w:rPr>
                <w:noProof/>
                <w:webHidden/>
              </w:rPr>
              <w:fldChar w:fldCharType="begin"/>
            </w:r>
            <w:r w:rsidR="00BA28B9">
              <w:rPr>
                <w:noProof/>
                <w:webHidden/>
              </w:rPr>
              <w:instrText xml:space="preserve"> PAGEREF _Toc35618336 \h </w:instrText>
            </w:r>
            <w:r w:rsidR="00BA28B9">
              <w:rPr>
                <w:noProof/>
                <w:webHidden/>
              </w:rPr>
            </w:r>
            <w:r w:rsidR="00BA28B9">
              <w:rPr>
                <w:noProof/>
                <w:webHidden/>
              </w:rPr>
              <w:fldChar w:fldCharType="separate"/>
            </w:r>
            <w:r>
              <w:rPr>
                <w:noProof/>
                <w:webHidden/>
              </w:rPr>
              <w:t>58</w:t>
            </w:r>
            <w:r w:rsidR="00BA28B9">
              <w:rPr>
                <w:noProof/>
                <w:webHidden/>
              </w:rPr>
              <w:fldChar w:fldCharType="end"/>
            </w:r>
          </w:hyperlink>
        </w:p>
        <w:p w14:paraId="318EB933" w14:textId="57ADF475" w:rsidR="00BA28B9" w:rsidRDefault="009403BD">
          <w:pPr>
            <w:pStyle w:val="TOC1"/>
            <w:rPr>
              <w:rFonts w:asciiTheme="minorHAnsi" w:eastAsiaTheme="minorEastAsia" w:hAnsiTheme="minorHAnsi"/>
              <w:noProof/>
              <w:lang w:eastAsia="en-AU"/>
            </w:rPr>
          </w:pPr>
          <w:hyperlink w:anchor="_Toc35618337" w:history="1">
            <w:r w:rsidR="00BA28B9" w:rsidRPr="00B96990">
              <w:rPr>
                <w:rStyle w:val="Hyperlink"/>
                <w:noProof/>
              </w:rPr>
              <w:t>Appendix 14: Student activity sheet 3.2: Prototype troubleshooting</w:t>
            </w:r>
            <w:r w:rsidR="00BA28B9">
              <w:rPr>
                <w:noProof/>
                <w:webHidden/>
              </w:rPr>
              <w:tab/>
            </w:r>
            <w:r w:rsidR="00BA28B9">
              <w:rPr>
                <w:noProof/>
                <w:webHidden/>
              </w:rPr>
              <w:fldChar w:fldCharType="begin"/>
            </w:r>
            <w:r w:rsidR="00BA28B9">
              <w:rPr>
                <w:noProof/>
                <w:webHidden/>
              </w:rPr>
              <w:instrText xml:space="preserve"> PAGEREF _Toc35618337 \h </w:instrText>
            </w:r>
            <w:r w:rsidR="00BA28B9">
              <w:rPr>
                <w:noProof/>
                <w:webHidden/>
              </w:rPr>
            </w:r>
            <w:r w:rsidR="00BA28B9">
              <w:rPr>
                <w:noProof/>
                <w:webHidden/>
              </w:rPr>
              <w:fldChar w:fldCharType="separate"/>
            </w:r>
            <w:r>
              <w:rPr>
                <w:noProof/>
                <w:webHidden/>
              </w:rPr>
              <w:t>59</w:t>
            </w:r>
            <w:r w:rsidR="00BA28B9">
              <w:rPr>
                <w:noProof/>
                <w:webHidden/>
              </w:rPr>
              <w:fldChar w:fldCharType="end"/>
            </w:r>
          </w:hyperlink>
        </w:p>
        <w:p w14:paraId="4B639D0A" w14:textId="75BE186A" w:rsidR="00BA28B9" w:rsidRDefault="009403BD">
          <w:pPr>
            <w:pStyle w:val="TOC1"/>
            <w:rPr>
              <w:rFonts w:asciiTheme="minorHAnsi" w:eastAsiaTheme="minorEastAsia" w:hAnsiTheme="minorHAnsi"/>
              <w:noProof/>
              <w:lang w:eastAsia="en-AU"/>
            </w:rPr>
          </w:pPr>
          <w:hyperlink w:anchor="_Toc35618338" w:history="1">
            <w:r w:rsidR="00BA28B9" w:rsidRPr="00B96990">
              <w:rPr>
                <w:rStyle w:val="Hyperlink"/>
                <w:noProof/>
              </w:rPr>
              <w:t>Appendix 15: Student activity sheet 4.1: Design review</w:t>
            </w:r>
            <w:r w:rsidR="00BA28B9">
              <w:rPr>
                <w:noProof/>
                <w:webHidden/>
              </w:rPr>
              <w:tab/>
            </w:r>
            <w:r w:rsidR="00BA28B9">
              <w:rPr>
                <w:noProof/>
                <w:webHidden/>
              </w:rPr>
              <w:fldChar w:fldCharType="begin"/>
            </w:r>
            <w:r w:rsidR="00BA28B9">
              <w:rPr>
                <w:noProof/>
                <w:webHidden/>
              </w:rPr>
              <w:instrText xml:space="preserve"> PAGEREF _Toc35618338 \h </w:instrText>
            </w:r>
            <w:r w:rsidR="00BA28B9">
              <w:rPr>
                <w:noProof/>
                <w:webHidden/>
              </w:rPr>
            </w:r>
            <w:r w:rsidR="00BA28B9">
              <w:rPr>
                <w:noProof/>
                <w:webHidden/>
              </w:rPr>
              <w:fldChar w:fldCharType="separate"/>
            </w:r>
            <w:r>
              <w:rPr>
                <w:noProof/>
                <w:webHidden/>
              </w:rPr>
              <w:t>60</w:t>
            </w:r>
            <w:r w:rsidR="00BA28B9">
              <w:rPr>
                <w:noProof/>
                <w:webHidden/>
              </w:rPr>
              <w:fldChar w:fldCharType="end"/>
            </w:r>
          </w:hyperlink>
        </w:p>
        <w:p w14:paraId="478C555C" w14:textId="7333E8DC" w:rsidR="00BA28B9" w:rsidRDefault="009403BD">
          <w:pPr>
            <w:pStyle w:val="TOC1"/>
            <w:rPr>
              <w:rFonts w:asciiTheme="minorHAnsi" w:eastAsiaTheme="minorEastAsia" w:hAnsiTheme="minorHAnsi"/>
              <w:noProof/>
              <w:lang w:eastAsia="en-AU"/>
            </w:rPr>
          </w:pPr>
          <w:hyperlink w:anchor="_Toc35618339" w:history="1">
            <w:r w:rsidR="00BA28B9" w:rsidRPr="00B96990">
              <w:rPr>
                <w:rStyle w:val="Hyperlink"/>
                <w:noProof/>
              </w:rPr>
              <w:t>Appendix 16: Student activity sheet 4.2: Peer evaluation</w:t>
            </w:r>
            <w:r w:rsidR="00BA28B9">
              <w:rPr>
                <w:noProof/>
                <w:webHidden/>
              </w:rPr>
              <w:tab/>
            </w:r>
            <w:r w:rsidR="00BA28B9">
              <w:rPr>
                <w:noProof/>
                <w:webHidden/>
              </w:rPr>
              <w:fldChar w:fldCharType="begin"/>
            </w:r>
            <w:r w:rsidR="00BA28B9">
              <w:rPr>
                <w:noProof/>
                <w:webHidden/>
              </w:rPr>
              <w:instrText xml:space="preserve"> PAGEREF _Toc35618339 \h </w:instrText>
            </w:r>
            <w:r w:rsidR="00BA28B9">
              <w:rPr>
                <w:noProof/>
                <w:webHidden/>
              </w:rPr>
            </w:r>
            <w:r w:rsidR="00BA28B9">
              <w:rPr>
                <w:noProof/>
                <w:webHidden/>
              </w:rPr>
              <w:fldChar w:fldCharType="separate"/>
            </w:r>
            <w:r>
              <w:rPr>
                <w:noProof/>
                <w:webHidden/>
              </w:rPr>
              <w:t>61</w:t>
            </w:r>
            <w:r w:rsidR="00BA28B9">
              <w:rPr>
                <w:noProof/>
                <w:webHidden/>
              </w:rPr>
              <w:fldChar w:fldCharType="end"/>
            </w:r>
          </w:hyperlink>
        </w:p>
        <w:p w14:paraId="6DB38442" w14:textId="75C3C2EF" w:rsidR="00BA28B9" w:rsidRDefault="009403BD">
          <w:pPr>
            <w:pStyle w:val="TOC1"/>
            <w:rPr>
              <w:rFonts w:asciiTheme="minorHAnsi" w:eastAsiaTheme="minorEastAsia" w:hAnsiTheme="minorHAnsi"/>
              <w:noProof/>
              <w:lang w:eastAsia="en-AU"/>
            </w:rPr>
          </w:pPr>
          <w:hyperlink w:anchor="_Toc35618340" w:history="1">
            <w:r w:rsidR="00BA28B9" w:rsidRPr="00B96990">
              <w:rPr>
                <w:rStyle w:val="Hyperlink"/>
                <w:noProof/>
              </w:rPr>
              <w:t>Appendix 17: Student activity sheet 4.3: Self-evaluation</w:t>
            </w:r>
            <w:r w:rsidR="00BA28B9">
              <w:rPr>
                <w:noProof/>
                <w:webHidden/>
              </w:rPr>
              <w:tab/>
            </w:r>
            <w:r w:rsidR="00BA28B9">
              <w:rPr>
                <w:noProof/>
                <w:webHidden/>
              </w:rPr>
              <w:fldChar w:fldCharType="begin"/>
            </w:r>
            <w:r w:rsidR="00BA28B9">
              <w:rPr>
                <w:noProof/>
                <w:webHidden/>
              </w:rPr>
              <w:instrText xml:space="preserve"> PAGEREF _Toc35618340 \h </w:instrText>
            </w:r>
            <w:r w:rsidR="00BA28B9">
              <w:rPr>
                <w:noProof/>
                <w:webHidden/>
              </w:rPr>
            </w:r>
            <w:r w:rsidR="00BA28B9">
              <w:rPr>
                <w:noProof/>
                <w:webHidden/>
              </w:rPr>
              <w:fldChar w:fldCharType="separate"/>
            </w:r>
            <w:r>
              <w:rPr>
                <w:noProof/>
                <w:webHidden/>
              </w:rPr>
              <w:t>6</w:t>
            </w:r>
            <w:r>
              <w:rPr>
                <w:noProof/>
                <w:webHidden/>
              </w:rPr>
              <w:t>2</w:t>
            </w:r>
            <w:r w:rsidR="00BA28B9">
              <w:rPr>
                <w:noProof/>
                <w:webHidden/>
              </w:rPr>
              <w:fldChar w:fldCharType="end"/>
            </w:r>
          </w:hyperlink>
        </w:p>
        <w:p w14:paraId="13613B39" w14:textId="52575AB8" w:rsidR="00E97DFA" w:rsidRDefault="006A2F75" w:rsidP="00FD3D83">
          <w:pPr>
            <w:spacing w:beforeLines="40" w:before="96" w:afterLines="40" w:after="96" w:line="240" w:lineRule="auto"/>
            <w:rPr>
              <w:bCs/>
              <w:noProof/>
            </w:rPr>
          </w:pPr>
          <w:r>
            <w:rPr>
              <w:b/>
              <w:bCs/>
              <w:noProof/>
            </w:rPr>
            <w:fldChar w:fldCharType="end"/>
          </w:r>
        </w:p>
      </w:sdtContent>
    </w:sdt>
    <w:bookmarkEnd w:id="1" w:displacedByCustomXml="prev"/>
    <w:p w14:paraId="1E5DA284" w14:textId="77777777" w:rsidR="00F028B1" w:rsidRPr="00F028B1" w:rsidRDefault="00F028B1" w:rsidP="00F028B1">
      <w:pPr>
        <w:rPr>
          <w:rFonts w:eastAsiaTheme="majorEastAsia" w:cstheme="majorBidi"/>
          <w:sz w:val="28"/>
          <w:szCs w:val="32"/>
        </w:rPr>
      </w:pPr>
      <w:bookmarkStart w:id="2" w:name="_Toc472489571"/>
      <w:bookmarkStart w:id="3" w:name="_Toc474848064"/>
      <w:r>
        <w:br w:type="page"/>
      </w:r>
    </w:p>
    <w:p w14:paraId="30BF8474" w14:textId="77777777" w:rsidR="009E4F41" w:rsidRPr="009E4F41" w:rsidRDefault="00521CE3" w:rsidP="009E4F41">
      <w:pPr>
        <w:pStyle w:val="Heading1"/>
        <w:rPr>
          <w:b w:val="0"/>
        </w:rPr>
      </w:pPr>
      <w:bookmarkStart w:id="4" w:name="_Toc35618314"/>
      <w:r w:rsidRPr="00004675">
        <w:t xml:space="preserve">The </w:t>
      </w:r>
      <w:bookmarkEnd w:id="2"/>
      <w:bookmarkEnd w:id="3"/>
      <w:r w:rsidR="009E4F41" w:rsidRPr="009E4F41">
        <w:t>STEM Learning Project</w:t>
      </w:r>
      <w:bookmarkEnd w:id="4"/>
    </w:p>
    <w:p w14:paraId="3E491D66" w14:textId="77777777" w:rsidR="009E4F41" w:rsidRPr="009E4F41" w:rsidRDefault="009E4F41" w:rsidP="009E4F41">
      <w:pPr>
        <w:widowControl w:val="0"/>
        <w:spacing w:after="240"/>
        <w:rPr>
          <w:lang w:eastAsia="en-AU"/>
        </w:rPr>
      </w:pPr>
      <w:r w:rsidRPr="009E4F41">
        <w:rPr>
          <w:lang w:eastAsia="en-AU"/>
        </w:rPr>
        <w:t>The aim of the STEM Learning Project is to generate students’ interest, enjoyment and engagement with STEM (Science, Technology, Engineering and Mathematics) and to encourage their ongoing participation in STEM both at school and in subsequent careers. The curriculum resources will support teachers to implement and extend the Western Australian Curriculum and develop the general capabilities across Kindergarten to Year 12.</w:t>
      </w:r>
    </w:p>
    <w:p w14:paraId="15F9A1EE" w14:textId="77777777" w:rsidR="009E4F41" w:rsidRPr="009E4F41" w:rsidRDefault="009E4F41" w:rsidP="009E4F41">
      <w:pPr>
        <w:widowControl w:val="0"/>
        <w:rPr>
          <w:b/>
          <w:color w:val="757575"/>
          <w:lang w:eastAsia="en-AU"/>
        </w:rPr>
      </w:pPr>
      <w:r w:rsidRPr="009E4F41">
        <w:rPr>
          <w:b/>
          <w:lang w:eastAsia="en-AU"/>
        </w:rPr>
        <w:t>Why STEM?</w:t>
      </w:r>
    </w:p>
    <w:p w14:paraId="24C5F311" w14:textId="309E2B05" w:rsidR="009E4F41" w:rsidRPr="009E4F41" w:rsidRDefault="009E4F41" w:rsidP="009E4F41">
      <w:pPr>
        <w:widowControl w:val="0"/>
        <w:rPr>
          <w:lang w:eastAsia="en-AU"/>
        </w:rPr>
      </w:pPr>
      <w:r w:rsidRPr="009E4F41">
        <w:rPr>
          <w:lang w:eastAsia="en-AU"/>
        </w:rPr>
        <w:t>A quality STEM education will develop the knowledge and intellectual skills to drive the innovation required to address global economic, social and environmental challenges.</w:t>
      </w:r>
    </w:p>
    <w:p w14:paraId="590A9137" w14:textId="673A349A" w:rsidR="009E4F41" w:rsidRPr="009E4F41" w:rsidRDefault="009E4F41" w:rsidP="009E4F41">
      <w:pPr>
        <w:widowControl w:val="0"/>
        <w:spacing w:after="240"/>
        <w:rPr>
          <w:lang w:eastAsia="en-AU"/>
        </w:rPr>
      </w:pPr>
      <w:r w:rsidRPr="009E4F41">
        <w:rPr>
          <w:lang w:eastAsia="en-AU"/>
        </w:rPr>
        <w:t>STEM capability is the key to navigating the employment landscape changed by globalisation and digital disruption. Routine manual and cognitive jobs are in decline whilst non-routine cognitive jobs are growing strongly in Australia. Seventy-five per cent of the jobs in the emerging economy will require critical and creative thinking and problem</w:t>
      </w:r>
      <w:r w:rsidR="0001364D">
        <w:rPr>
          <w:lang w:eastAsia="en-AU"/>
        </w:rPr>
        <w:t>-</w:t>
      </w:r>
      <w:r w:rsidRPr="009E4F41">
        <w:rPr>
          <w:lang w:eastAsia="en-AU"/>
        </w:rPr>
        <w:t>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p w14:paraId="7B046462" w14:textId="77777777" w:rsidR="00204FD2" w:rsidRPr="00204FD2" w:rsidRDefault="00204FD2" w:rsidP="00204FD2">
      <w:pPr>
        <w:widowControl w:val="0"/>
        <w:rPr>
          <w:b/>
          <w:lang w:eastAsia="en-AU"/>
        </w:rPr>
      </w:pPr>
      <w:r w:rsidRPr="00204FD2">
        <w:rPr>
          <w:b/>
          <w:lang w:eastAsia="en-AU"/>
        </w:rPr>
        <w:t>The approach</w:t>
      </w:r>
    </w:p>
    <w:p w14:paraId="728BF81D" w14:textId="77777777" w:rsidR="00204FD2" w:rsidRPr="00204FD2" w:rsidRDefault="00204FD2" w:rsidP="00204FD2">
      <w:pPr>
        <w:widowControl w:val="0"/>
        <w:rPr>
          <w:color w:val="757575"/>
          <w:lang w:eastAsia="en-AU"/>
        </w:rPr>
      </w:pPr>
      <w:r w:rsidRPr="00204FD2">
        <w:rPr>
          <w:lang w:eastAsia="en-AU"/>
        </w:rPr>
        <w:t>STEM capabilities are developed when students are challenged to solve open-ended, real-world problems that engage students in the processes of the STEM disciplines.</w:t>
      </w:r>
    </w:p>
    <w:p w14:paraId="7EBA5BC1" w14:textId="401672F0" w:rsidR="00204FD2" w:rsidRPr="00204FD2" w:rsidRDefault="0059099E" w:rsidP="00204FD2">
      <w:pPr>
        <w:spacing w:before="0" w:after="160" w:line="259" w:lineRule="auto"/>
      </w:pPr>
      <w:r>
        <w:rPr>
          <w:noProof/>
          <w:lang w:eastAsia="en-AU"/>
        </w:rPr>
        <mc:AlternateContent>
          <mc:Choice Requires="wpg">
            <w:drawing>
              <wp:anchor distT="0" distB="0" distL="114300" distR="114300" simplePos="0" relativeHeight="252309504" behindDoc="0" locked="0" layoutInCell="1" allowOverlap="1" wp14:anchorId="043D417B" wp14:editId="41499773">
                <wp:simplePos x="0" y="0"/>
                <wp:positionH relativeFrom="margin">
                  <wp:align>center</wp:align>
                </wp:positionH>
                <wp:positionV relativeFrom="paragraph">
                  <wp:posOffset>9525</wp:posOffset>
                </wp:positionV>
                <wp:extent cx="4429176" cy="3240126"/>
                <wp:effectExtent l="0" t="0" r="9525" b="0"/>
                <wp:wrapNone/>
                <wp:docPr id="2" name="Group 2"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8" name="Picture 2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5"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descr="A close up of a map&#10;&#10;Description generated with high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CE07CD7" id="Group 2"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75pt;width:348.75pt;height:255.15pt;z-index:252309504;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i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Ci&#10;igA/CiiigAwPSj8KKKAD8KMD0oooAPwowPSiigAx7UfhRRQAY9qMe1FFABgelH4UUUAH4UYHpRRQ&#10;AY9qMe1FFABR+FFFAB+FH4UUUAGPa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9lQSwMECgAA&#10;AAAAAAAhAJQYaEaQAQEAkAEBABUAAABkcnMvbWVkaWEvaW1hZ2UyLmpwZWf/2P/gABBKRklGAAEB&#10;AQDcANwAAP/bAEMAAgEBAQEBAgEBAQICAgICBAMCAgICBQQEAwQGBQYGBgUGBgYHCQgGBwkHBgYI&#10;CwgJCgoKCgoGCAsMCwoMCQoKCv/bAEMBAgICAgICBQMDBQoHBgcKCgoKCgoKCgoKCgoKCgoKCgoK&#10;CgoKCgoKCgoKCgoKCgoKCgoKCgoKCgoKCgoKCgoKCv/AABEIAmwEK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">
                  <v:imagedata r:id="rId21" o:title="The diagram shows the process from real-world problem to research (Activity 1) to investigation via science and mathematics (Activity 2) to designing a solution (Activity 3) to communicating and evaluating that solution (Activity 4)" cropbottom="53253f"/>
                </v:shape>
                <v:shape id="Picture 30"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">
                  <v:imagedata r:id="rId22" o:title="A close up of a map&#10;&#10;Description generated with high confidence"/>
                </v:shape>
                <w10:wrap anchorx="margin"/>
              </v:group>
            </w:pict>
          </mc:Fallback>
        </mc:AlternateContent>
      </w:r>
    </w:p>
    <w:p w14:paraId="112FC020" w14:textId="2B263D34" w:rsidR="00E54F28" w:rsidRPr="0083475D" w:rsidRDefault="0059099E" w:rsidP="008901B6">
      <w:pPr>
        <w:rPr>
          <w:b/>
          <w:color w:val="2E74B5" w:themeColor="accent1" w:themeShade="BF"/>
          <w:sz w:val="28"/>
          <w:szCs w:val="28"/>
        </w:rPr>
      </w:pPr>
      <w:r>
        <w:rPr>
          <w:noProof/>
          <w:lang w:eastAsia="en-AU"/>
        </w:rPr>
        <mc:AlternateContent>
          <mc:Choice Requires="wps">
            <w:drawing>
              <wp:anchor distT="0" distB="0" distL="114300" distR="114300" simplePos="0" relativeHeight="252311552" behindDoc="0" locked="0" layoutInCell="1" allowOverlap="1" wp14:anchorId="7506B4B3" wp14:editId="68FEB620">
                <wp:simplePos x="0" y="0"/>
                <wp:positionH relativeFrom="margin">
                  <wp:posOffset>1076325</wp:posOffset>
                </wp:positionH>
                <wp:positionV relativeFrom="paragraph">
                  <wp:posOffset>2981325</wp:posOffset>
                </wp:positionV>
                <wp:extent cx="3848100" cy="219075"/>
                <wp:effectExtent l="0" t="0" r="0" b="9525"/>
                <wp:wrapNone/>
                <wp:docPr id="228" name="Text Box 228"/>
                <wp:cNvGraphicFramePr/>
                <a:graphic xmlns:a="http://schemas.openxmlformats.org/drawingml/2006/main">
                  <a:graphicData uri="http://schemas.microsoft.com/office/word/2010/wordprocessingShape">
                    <wps:wsp>
                      <wps:cNvSpPr txBox="1"/>
                      <wps:spPr>
                        <a:xfrm>
                          <a:off x="0" y="0"/>
                          <a:ext cx="3848100" cy="219075"/>
                        </a:xfrm>
                        <a:prstGeom prst="rect">
                          <a:avLst/>
                        </a:prstGeom>
                        <a:solidFill>
                          <a:prstClr val="white"/>
                        </a:solidFill>
                        <a:ln>
                          <a:noFill/>
                        </a:ln>
                      </wps:spPr>
                      <wps:txbx>
                        <w:txbxContent>
                          <w:p w14:paraId="4915DE07" w14:textId="77777777" w:rsidR="00C03792" w:rsidRPr="00B7346F" w:rsidRDefault="00C03792" w:rsidP="0059099E">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06B4B3" id="_x0000_t202" coordsize="21600,21600" o:spt="202" path="m,l,21600r21600,l21600,xe">
                <v:stroke joinstyle="miter"/>
                <v:path gradientshapeok="t" o:connecttype="rect"/>
              </v:shapetype>
              <v:shape id="Text Box 228" o:spid="_x0000_s1026" type="#_x0000_t202" style="position:absolute;margin-left:84.75pt;margin-top:234.75pt;width:303pt;height:17.25pt;z-index:25231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" stroked="f">
                <v:textbox inset="0,0,0,0">
                  <w:txbxContent>
                    <w:p w14:paraId="4915DE07" w14:textId="77777777" w:rsidR="00C03792" w:rsidRPr="00B7346F" w:rsidRDefault="00C03792" w:rsidP="0059099E">
                      <w:pPr>
                        <w:pStyle w:val="Caption"/>
                        <w:jc w:val="center"/>
                        <w:rPr>
                          <w:noProof/>
                        </w:rPr>
                      </w:pPr>
                      <w:r>
                        <w:t>STEM Consortium</w:t>
                      </w:r>
                    </w:p>
                  </w:txbxContent>
                </v:textbox>
                <w10:wrap anchorx="margin"/>
              </v:shape>
            </w:pict>
          </mc:Fallback>
        </mc:AlternateContent>
      </w:r>
      <w:r w:rsidR="00204FD2" w:rsidRPr="00204FD2">
        <w:rPr>
          <w:b/>
        </w:rPr>
        <w:br w:type="page"/>
      </w:r>
      <w:r w:rsidR="00426987" w:rsidRPr="0083475D">
        <w:rPr>
          <w:b/>
          <w:color w:val="2E74B5" w:themeColor="accent1" w:themeShade="BF"/>
          <w:sz w:val="28"/>
          <w:szCs w:val="28"/>
        </w:rPr>
        <w:t xml:space="preserve">Year 9 – </w:t>
      </w:r>
      <w:r w:rsidR="00027947" w:rsidRPr="0083475D">
        <w:rPr>
          <w:b/>
          <w:color w:val="2E74B5" w:themeColor="accent1" w:themeShade="BF"/>
          <w:sz w:val="28"/>
          <w:szCs w:val="28"/>
        </w:rPr>
        <w:t>Amp up the volume</w:t>
      </w:r>
    </w:p>
    <w:p w14:paraId="4CE7FA4C" w14:textId="53FDE283" w:rsidR="00E54F28" w:rsidRPr="0083475D" w:rsidRDefault="00E54F28" w:rsidP="00370234">
      <w:pPr>
        <w:pStyle w:val="Heading1"/>
        <w:spacing w:before="240"/>
      </w:pPr>
      <w:bookmarkStart w:id="5" w:name="_Toc465262493"/>
      <w:bookmarkStart w:id="6" w:name="_Toc474848065"/>
      <w:bookmarkStart w:id="7" w:name="_Toc35618315"/>
      <w:r w:rsidRPr="0083475D">
        <w:t>Overview</w:t>
      </w:r>
      <w:bookmarkEnd w:id="5"/>
      <w:bookmarkEnd w:id="6"/>
      <w:bookmarkEnd w:id="7"/>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E92398D" w14:textId="2666576C" w:rsidR="00E54F28" w:rsidRPr="000A5FD2" w:rsidRDefault="00E54F28" w:rsidP="006B09CD">
            <w:pPr>
              <w:spacing w:before="240"/>
              <w:rPr>
                <w:rFonts w:cstheme="minorHAnsi"/>
                <w:b/>
                <w:lang w:val="en-AU"/>
              </w:rPr>
            </w:pPr>
            <w:r w:rsidRPr="000A5FD2">
              <w:rPr>
                <w:rFonts w:cstheme="minorHAnsi"/>
                <w:b/>
                <w:lang w:val="en-AU"/>
              </w:rPr>
              <w:t xml:space="preserve">What is the context? </w:t>
            </w:r>
          </w:p>
          <w:p w14:paraId="24DD4413" w14:textId="7DAA0DFC" w:rsidR="00A50FD5" w:rsidRPr="00830C3F" w:rsidRDefault="009360B7" w:rsidP="00C4335B">
            <w:pPr>
              <w:rPr>
                <w:rFonts w:cstheme="minorHAnsi"/>
                <w:lang w:val="en-AU"/>
              </w:rPr>
            </w:pPr>
            <w:r w:rsidRPr="000A5FD2">
              <w:rPr>
                <w:lang w:val="en-AU"/>
              </w:rPr>
              <w:t xml:space="preserve">People like to share music and videos using their phones </w:t>
            </w:r>
            <w:r w:rsidR="00A53B60">
              <w:rPr>
                <w:lang w:val="en-AU"/>
              </w:rPr>
              <w:t>in different social situations. T</w:t>
            </w:r>
            <w:r w:rsidR="00ED0709">
              <w:rPr>
                <w:lang w:val="en-AU"/>
              </w:rPr>
              <w:t>o</w:t>
            </w:r>
            <w:r w:rsidR="00A53B60">
              <w:rPr>
                <w:lang w:val="en-AU"/>
              </w:rPr>
              <w:t xml:space="preserve"> do this</w:t>
            </w:r>
            <w:r w:rsidR="00ED0709">
              <w:rPr>
                <w:lang w:val="en-AU"/>
              </w:rPr>
              <w:t>,</w:t>
            </w:r>
            <w:r w:rsidR="00A53B60">
              <w:rPr>
                <w:lang w:val="en-AU"/>
              </w:rPr>
              <w:t xml:space="preserve"> sound must often be amplified.</w:t>
            </w:r>
            <w:r w:rsidR="00A50FD5">
              <w:rPr>
                <w:rFonts w:ascii="museo-sans" w:hAnsi="museo-sans"/>
                <w:sz w:val="27"/>
                <w:szCs w:val="27"/>
                <w:shd w:val="clear" w:color="auto" w:fill="FFFFFF"/>
              </w:rPr>
              <w:t xml:space="preserve"> </w:t>
            </w:r>
          </w:p>
          <w:p w14:paraId="04716FF9" w14:textId="2FE4FE5C" w:rsidR="00E54F28" w:rsidRPr="000A5FD2" w:rsidRDefault="00E54F28" w:rsidP="000A5FD2">
            <w:pPr>
              <w:spacing w:before="240"/>
              <w:rPr>
                <w:rFonts w:cstheme="minorHAnsi"/>
                <w:b/>
                <w:lang w:val="en-AU"/>
              </w:rPr>
            </w:pPr>
            <w:r w:rsidRPr="000A5FD2">
              <w:rPr>
                <w:rFonts w:cstheme="minorHAnsi"/>
                <w:b/>
                <w:lang w:val="en-AU"/>
              </w:rPr>
              <w:t>What is the problem?</w:t>
            </w:r>
          </w:p>
          <w:p w14:paraId="33CB1285" w14:textId="554DE996" w:rsidR="00E54F28" w:rsidRPr="000A5FD2" w:rsidRDefault="009360B7" w:rsidP="004E6283">
            <w:pPr>
              <w:spacing w:after="240"/>
              <w:rPr>
                <w:rFonts w:cstheme="minorHAnsi"/>
                <w:lang w:val="en-AU"/>
              </w:rPr>
            </w:pPr>
            <w:r w:rsidRPr="000A5FD2">
              <w:rPr>
                <w:rFonts w:cstheme="minorHAnsi"/>
                <w:lang w:val="en-AU"/>
              </w:rPr>
              <w:t xml:space="preserve">How can </w:t>
            </w:r>
            <w:r w:rsidR="00830C3F">
              <w:rPr>
                <w:rFonts w:cstheme="minorHAnsi"/>
                <w:lang w:val="en-AU"/>
              </w:rPr>
              <w:t>we</w:t>
            </w:r>
            <w:r w:rsidR="00830C3F" w:rsidRPr="000A5FD2">
              <w:rPr>
                <w:rFonts w:cstheme="minorHAnsi"/>
                <w:lang w:val="en-AU"/>
              </w:rPr>
              <w:t xml:space="preserve"> </w:t>
            </w:r>
            <w:r w:rsidRPr="000A5FD2">
              <w:rPr>
                <w:rFonts w:cstheme="minorHAnsi"/>
                <w:lang w:val="en-AU"/>
              </w:rPr>
              <w:t xml:space="preserve">build a portable </w:t>
            </w:r>
            <w:r w:rsidR="004733EC">
              <w:rPr>
                <w:rFonts w:cstheme="minorHAnsi"/>
                <w:lang w:val="en-AU"/>
              </w:rPr>
              <w:t>amplifier</w:t>
            </w:r>
            <w:r w:rsidRPr="000A5FD2">
              <w:rPr>
                <w:rFonts w:cstheme="minorHAnsi"/>
                <w:lang w:val="en-AU"/>
              </w:rPr>
              <w:t xml:space="preserve"> that passively amplifies the sound produced by </w:t>
            </w:r>
            <w:r w:rsidR="00830C3F">
              <w:rPr>
                <w:rFonts w:cstheme="minorHAnsi"/>
                <w:lang w:val="en-AU"/>
              </w:rPr>
              <w:t>our</w:t>
            </w:r>
            <w:r w:rsidR="00830C3F" w:rsidRPr="000A5FD2">
              <w:rPr>
                <w:rFonts w:cstheme="minorHAnsi"/>
                <w:lang w:val="en-AU"/>
              </w:rPr>
              <w:t xml:space="preserve"> </w:t>
            </w:r>
            <w:r w:rsidR="004E6283">
              <w:rPr>
                <w:rFonts w:cstheme="minorHAnsi"/>
                <w:lang w:val="en-AU"/>
              </w:rPr>
              <w:t>smart</w:t>
            </w:r>
            <w:r w:rsidRPr="000A5FD2">
              <w:rPr>
                <w:rFonts w:cstheme="minorHAnsi"/>
                <w:lang w:val="en-AU"/>
              </w:rPr>
              <w:t>phone</w:t>
            </w:r>
            <w:r w:rsidR="00830C3F">
              <w:rPr>
                <w:rFonts w:cstheme="minorHAnsi"/>
                <w:lang w:val="en-AU"/>
              </w:rPr>
              <w:t>s</w:t>
            </w:r>
            <w:r w:rsidRPr="000A5FD2">
              <w:rPr>
                <w:rFonts w:cstheme="minorHAnsi"/>
                <w:lang w:val="en-AU"/>
              </w:rPr>
              <w:t>?</w:t>
            </w:r>
          </w:p>
        </w:tc>
      </w:tr>
      <w:tr w:rsidR="00E54F28" w14:paraId="301E05F9" w14:textId="77777777" w:rsidTr="00E54F28">
        <w:tc>
          <w:tcPr>
            <w:tcW w:w="9016" w:type="dxa"/>
          </w:tcPr>
          <w:p w14:paraId="59924B84" w14:textId="197B30D9" w:rsidR="00E54F28" w:rsidRPr="000A5FD2" w:rsidRDefault="00D96940" w:rsidP="006B09CD">
            <w:pPr>
              <w:spacing w:before="240"/>
              <w:rPr>
                <w:b/>
                <w:lang w:val="en-AU"/>
              </w:rPr>
            </w:pPr>
            <w:r w:rsidRPr="000A5FD2">
              <w:rPr>
                <w:lang w:val="en-AU"/>
              </w:rPr>
              <w:br w:type="page"/>
            </w:r>
            <w:r w:rsidR="00625D4B" w:rsidRPr="009A614B">
              <w:rPr>
                <w:b/>
                <w:lang w:val="en-AU"/>
              </w:rPr>
              <w:t xml:space="preserve">How does this module support </w:t>
            </w:r>
            <w:r w:rsidR="00625D4B">
              <w:rPr>
                <w:b/>
                <w:lang w:val="en-AU"/>
              </w:rPr>
              <w:t>integration of the STEM disciplines?</w:t>
            </w:r>
          </w:p>
          <w:p w14:paraId="0C82CD8B" w14:textId="0C54FD12" w:rsidR="00B6404D" w:rsidRDefault="00B6404D" w:rsidP="00B6404D">
            <w:pPr>
              <w:rPr>
                <w:rFonts w:cstheme="minorHAnsi"/>
                <w:lang w:val="en-AU"/>
              </w:rPr>
            </w:pPr>
            <w:r w:rsidRPr="00B6404D">
              <w:rPr>
                <w:rFonts w:cstheme="minorHAnsi"/>
                <w:lang w:val="en-AU"/>
              </w:rPr>
              <w:t xml:space="preserve">Using science, </w:t>
            </w:r>
            <w:r w:rsidR="000C2AB1" w:rsidRPr="00B6404D">
              <w:rPr>
                <w:rFonts w:cstheme="minorHAnsi"/>
                <w:lang w:val="en-AU"/>
              </w:rPr>
              <w:t xml:space="preserve">technology </w:t>
            </w:r>
            <w:r w:rsidRPr="00B6404D">
              <w:rPr>
                <w:rFonts w:cstheme="minorHAnsi"/>
                <w:lang w:val="en-AU"/>
              </w:rPr>
              <w:t xml:space="preserve">and </w:t>
            </w:r>
            <w:r w:rsidR="000C2AB1" w:rsidRPr="00B6404D">
              <w:rPr>
                <w:rFonts w:cstheme="minorHAnsi"/>
                <w:lang w:val="en-AU"/>
              </w:rPr>
              <w:t xml:space="preserve">mathematics </w:t>
            </w:r>
            <w:r w:rsidRPr="00B6404D">
              <w:rPr>
                <w:rFonts w:cstheme="minorHAnsi"/>
                <w:lang w:val="en-AU"/>
              </w:rPr>
              <w:t>to address a real</w:t>
            </w:r>
            <w:r w:rsidR="00F962CE">
              <w:rPr>
                <w:rFonts w:cstheme="minorHAnsi"/>
                <w:lang w:val="en-AU"/>
              </w:rPr>
              <w:t>-</w:t>
            </w:r>
            <w:r w:rsidRPr="00B6404D">
              <w:rPr>
                <w:rFonts w:cstheme="minorHAnsi"/>
                <w:lang w:val="en-AU"/>
              </w:rPr>
              <w:t>world problem, students draw on prior knowledge and learn new principles to collaborat</w:t>
            </w:r>
            <w:r w:rsidR="00DD59CD">
              <w:rPr>
                <w:rFonts w:cstheme="minorHAnsi"/>
                <w:lang w:val="en-AU"/>
              </w:rPr>
              <w:t>ively produce a solution</w:t>
            </w:r>
            <w:r w:rsidRPr="00B6404D">
              <w:rPr>
                <w:rFonts w:cstheme="minorHAnsi"/>
                <w:lang w:val="en-AU"/>
              </w:rPr>
              <w:t xml:space="preserve">. </w:t>
            </w:r>
          </w:p>
          <w:p w14:paraId="6F57DD05" w14:textId="18C6EAD3" w:rsidR="006A0567" w:rsidRPr="006A0567" w:rsidRDefault="006A0567" w:rsidP="00821C07">
            <w:pPr>
              <w:rPr>
                <w:rFonts w:cstheme="minorHAnsi"/>
                <w:b/>
                <w:lang w:val="en-AU"/>
              </w:rPr>
            </w:pPr>
            <w:r w:rsidRPr="006A0567">
              <w:rPr>
                <w:rFonts w:cstheme="minorHAnsi"/>
                <w:b/>
                <w:lang w:val="en-AU"/>
              </w:rPr>
              <w:t>Science</w:t>
            </w:r>
          </w:p>
          <w:p w14:paraId="55498ECD" w14:textId="74A2F5CF" w:rsidR="008824B7" w:rsidRDefault="006A0567" w:rsidP="00821C07">
            <w:pPr>
              <w:spacing w:after="0"/>
              <w:rPr>
                <w:rFonts w:cstheme="minorHAnsi"/>
              </w:rPr>
            </w:pPr>
            <w:r w:rsidRPr="00260A17">
              <w:rPr>
                <w:rFonts w:cstheme="minorHAnsi"/>
              </w:rPr>
              <w:t>S</w:t>
            </w:r>
            <w:r w:rsidR="000C2AB1" w:rsidRPr="00260A17">
              <w:rPr>
                <w:rFonts w:cstheme="minorHAnsi"/>
              </w:rPr>
              <w:t xml:space="preserve">tudents learn </w:t>
            </w:r>
            <w:r w:rsidR="00260A17">
              <w:rPr>
                <w:rFonts w:cstheme="minorHAnsi"/>
              </w:rPr>
              <w:t xml:space="preserve">about the wave model and characteristics of sound and apply </w:t>
            </w:r>
            <w:r w:rsidR="003C4887">
              <w:rPr>
                <w:rFonts w:cstheme="minorHAnsi"/>
              </w:rPr>
              <w:t xml:space="preserve">the </w:t>
            </w:r>
            <w:r w:rsidR="00B6404D" w:rsidRPr="00260A17">
              <w:rPr>
                <w:rFonts w:cstheme="minorHAnsi"/>
              </w:rPr>
              <w:t>principles of energy transfer (</w:t>
            </w:r>
            <w:r w:rsidR="00B6404D" w:rsidRPr="007D23C8">
              <w:rPr>
                <w:rFonts w:cstheme="minorHAnsi"/>
                <w:b/>
                <w:i/>
              </w:rPr>
              <w:t>ACSSU182</w:t>
            </w:r>
            <w:r w:rsidR="007D23C8" w:rsidRPr="007D23C8">
              <w:rPr>
                <w:rFonts w:cstheme="minorHAnsi"/>
                <w:b/>
                <w:i/>
              </w:rPr>
              <w:t>: Energy transfer through different mediums can be explained using wave and particle models</w:t>
            </w:r>
            <w:r w:rsidR="00B6404D" w:rsidRPr="00260A17">
              <w:rPr>
                <w:rFonts w:cstheme="minorHAnsi"/>
              </w:rPr>
              <w:t xml:space="preserve">) </w:t>
            </w:r>
            <w:r w:rsidR="00260A17">
              <w:rPr>
                <w:rFonts w:cstheme="minorHAnsi"/>
              </w:rPr>
              <w:t>to the design of a passive amplifier. Students investigate variables affecting sound transfer and amplification through</w:t>
            </w:r>
            <w:r w:rsidR="008824B7">
              <w:rPr>
                <w:rFonts w:cstheme="minorHAnsi"/>
              </w:rPr>
              <w:t>:</w:t>
            </w:r>
          </w:p>
          <w:p w14:paraId="53FA431C" w14:textId="0F0920E3" w:rsidR="008824B7" w:rsidRPr="00821C07" w:rsidRDefault="003C4887" w:rsidP="00821C07">
            <w:pPr>
              <w:pStyle w:val="ListParagraph"/>
            </w:pPr>
            <w:r>
              <w:t>F</w:t>
            </w:r>
            <w:r w:rsidR="00B6404D" w:rsidRPr="005E484D">
              <w:t xml:space="preserve">ormulating questions </w:t>
            </w:r>
            <w:r w:rsidR="00260A17" w:rsidRPr="005E484D">
              <w:t xml:space="preserve">and predicting </w:t>
            </w:r>
            <w:r w:rsidR="00B6404D" w:rsidRPr="00350044">
              <w:t>(</w:t>
            </w:r>
            <w:r w:rsidR="00B6404D" w:rsidRPr="007D23C8">
              <w:rPr>
                <w:b/>
                <w:i/>
              </w:rPr>
              <w:t>ACSIS164</w:t>
            </w:r>
            <w:r w:rsidR="007D23C8" w:rsidRPr="007D23C8">
              <w:rPr>
                <w:b/>
                <w:i/>
              </w:rPr>
              <w:t xml:space="preserve">: </w:t>
            </w:r>
            <w:r w:rsidR="007D23C8" w:rsidRPr="007D23C8">
              <w:rPr>
                <w:rFonts w:cstheme="minorHAnsi"/>
                <w:b/>
                <w:i/>
              </w:rPr>
              <w:t>Formulate questions or hypotheses that can be investigated scientifically</w:t>
            </w:r>
            <w:r w:rsidR="00B6404D" w:rsidRPr="00350044">
              <w:t>)</w:t>
            </w:r>
            <w:r w:rsidR="00260A17" w:rsidRPr="006D7BE2">
              <w:t xml:space="preserve"> </w:t>
            </w:r>
          </w:p>
          <w:p w14:paraId="2BBF3070" w14:textId="2832A108" w:rsidR="008824B7" w:rsidRPr="00821C07" w:rsidRDefault="003C4887" w:rsidP="00821C07">
            <w:pPr>
              <w:pStyle w:val="ListParagraph"/>
            </w:pPr>
            <w:r>
              <w:t>P</w:t>
            </w:r>
            <w:r w:rsidR="00260A17" w:rsidRPr="005E484D">
              <w:t xml:space="preserve">lanning and conducting </w:t>
            </w:r>
            <w:r w:rsidR="00C820EF" w:rsidRPr="005E484D">
              <w:t xml:space="preserve">investigations to collect </w:t>
            </w:r>
            <w:r w:rsidR="00260A17" w:rsidRPr="00350044">
              <w:t xml:space="preserve">reliable </w:t>
            </w:r>
            <w:r w:rsidR="00C820EF" w:rsidRPr="006D7BE2">
              <w:t xml:space="preserve">data </w:t>
            </w:r>
            <w:r w:rsidR="00B6404D" w:rsidRPr="006D7BE2">
              <w:t>(</w:t>
            </w:r>
            <w:r w:rsidR="00B6404D" w:rsidRPr="007D23C8">
              <w:rPr>
                <w:b/>
                <w:i/>
              </w:rPr>
              <w:t>ACSIS165</w:t>
            </w:r>
            <w:r w:rsidR="007D23C8" w:rsidRPr="007D23C8">
              <w:rPr>
                <w:b/>
                <w:i/>
              </w:rPr>
              <w:t xml:space="preserve">: </w:t>
            </w:r>
            <w:r w:rsidR="007D23C8" w:rsidRPr="007D23C8">
              <w:rPr>
                <w:rFonts w:cstheme="minorHAnsi"/>
                <w:b/>
                <w:i/>
              </w:rPr>
              <w:t>Plan, select and use appropriate investigation types to collect reliable data</w:t>
            </w:r>
            <w:r w:rsidR="00B6404D" w:rsidRPr="006D7BE2">
              <w:t>)</w:t>
            </w:r>
          </w:p>
          <w:p w14:paraId="1D522DC3" w14:textId="773B2278" w:rsidR="008824B7" w:rsidRPr="00821C07" w:rsidRDefault="003C4887" w:rsidP="00821C07">
            <w:pPr>
              <w:pStyle w:val="ListParagraph"/>
            </w:pPr>
            <w:r>
              <w:t>U</w:t>
            </w:r>
            <w:r w:rsidR="00260A17" w:rsidRPr="005E484D">
              <w:t>sing digital technologies</w:t>
            </w:r>
            <w:r w:rsidR="00B6404D" w:rsidRPr="005E484D">
              <w:t xml:space="preserve"> (</w:t>
            </w:r>
            <w:r w:rsidR="00B6404D" w:rsidRPr="007D23C8">
              <w:rPr>
                <w:b/>
                <w:i/>
              </w:rPr>
              <w:t>ACSIS166</w:t>
            </w:r>
            <w:r w:rsidR="007D23C8" w:rsidRPr="007D23C8">
              <w:rPr>
                <w:b/>
                <w:i/>
              </w:rPr>
              <w:t xml:space="preserve">: </w:t>
            </w:r>
            <w:r w:rsidR="007D23C8" w:rsidRPr="007D23C8">
              <w:rPr>
                <w:rFonts w:cstheme="minorHAnsi"/>
                <w:b/>
                <w:i/>
              </w:rPr>
              <w:t>Select and use appropriate equipment, including digital technologies, to collect and record data systematically and accurately</w:t>
            </w:r>
            <w:r w:rsidR="00B6404D" w:rsidRPr="005E484D">
              <w:t>)</w:t>
            </w:r>
          </w:p>
          <w:p w14:paraId="7A2A9747" w14:textId="03FEB778" w:rsidR="008824B7" w:rsidRPr="00821C07" w:rsidRDefault="003C4887" w:rsidP="00821C07">
            <w:pPr>
              <w:pStyle w:val="ListParagraph"/>
            </w:pPr>
            <w:proofErr w:type="spellStart"/>
            <w:r>
              <w:t>A</w:t>
            </w:r>
            <w:r w:rsidR="00B6404D" w:rsidRPr="005E484D">
              <w:t>nalysing</w:t>
            </w:r>
            <w:proofErr w:type="spellEnd"/>
            <w:r w:rsidR="00B6404D" w:rsidRPr="005E484D">
              <w:t xml:space="preserve"> data </w:t>
            </w:r>
            <w:r w:rsidR="00260A17" w:rsidRPr="005E484D">
              <w:t>to identify patter</w:t>
            </w:r>
            <w:r w:rsidR="00FF6BD4" w:rsidRPr="00350044">
              <w:t>n</w:t>
            </w:r>
            <w:r w:rsidR="00260A17" w:rsidRPr="006D7BE2">
              <w:t xml:space="preserve">s and relationships between variables </w:t>
            </w:r>
            <w:r w:rsidR="00B6404D" w:rsidRPr="00821C07">
              <w:t>(</w:t>
            </w:r>
            <w:r w:rsidR="00B6404D" w:rsidRPr="007D23C8">
              <w:rPr>
                <w:b/>
                <w:i/>
              </w:rPr>
              <w:t>ACSIS169</w:t>
            </w:r>
            <w:r w:rsidR="007D23C8" w:rsidRPr="007D23C8">
              <w:rPr>
                <w:b/>
                <w:i/>
              </w:rPr>
              <w:t xml:space="preserve">: </w:t>
            </w:r>
            <w:proofErr w:type="spellStart"/>
            <w:r w:rsidR="007D23C8" w:rsidRPr="007D23C8">
              <w:rPr>
                <w:rFonts w:cstheme="minorHAnsi"/>
                <w:b/>
                <w:i/>
              </w:rPr>
              <w:t>Analyse</w:t>
            </w:r>
            <w:proofErr w:type="spellEnd"/>
            <w:r w:rsidR="007D23C8" w:rsidRPr="007D23C8">
              <w:rPr>
                <w:rFonts w:cstheme="minorHAnsi"/>
                <w:b/>
                <w:i/>
              </w:rPr>
              <w:t xml:space="preserve"> patterns and trends in </w:t>
            </w:r>
            <w:r w:rsidR="007D23C8" w:rsidRPr="007D23C8">
              <w:rPr>
                <w:rFonts w:cstheme="minorHAnsi"/>
                <w:b/>
                <w:i/>
                <w:lang w:val="en-AU"/>
              </w:rPr>
              <w:t>data</w:t>
            </w:r>
            <w:r w:rsidR="007D23C8" w:rsidRPr="007D23C8">
              <w:rPr>
                <w:rFonts w:cstheme="minorHAnsi"/>
                <w:b/>
                <w:i/>
              </w:rPr>
              <w:t>, including describing relationships between variables and identifying inconsistencies</w:t>
            </w:r>
            <w:r w:rsidR="00B6404D" w:rsidRPr="00821C07">
              <w:t>)</w:t>
            </w:r>
          </w:p>
          <w:p w14:paraId="301AA762" w14:textId="7A89E38F" w:rsidR="007D23C8" w:rsidRPr="007D23C8" w:rsidRDefault="003C4887" w:rsidP="00C9501B">
            <w:pPr>
              <w:pStyle w:val="ListParagraph"/>
            </w:pPr>
            <w:r>
              <w:t>D</w:t>
            </w:r>
            <w:r w:rsidR="00B6404D" w:rsidRPr="005E484D">
              <w:t xml:space="preserve">rawing </w:t>
            </w:r>
            <w:r w:rsidR="00260A17" w:rsidRPr="00350044">
              <w:t xml:space="preserve">on scientific principles to make </w:t>
            </w:r>
            <w:r w:rsidR="00B6404D" w:rsidRPr="006D7BE2">
              <w:t xml:space="preserve">conclusions </w:t>
            </w:r>
            <w:r w:rsidR="00260A17" w:rsidRPr="006D7BE2">
              <w:t xml:space="preserve">consistent with the evidence </w:t>
            </w:r>
            <w:r w:rsidR="00B6404D" w:rsidRPr="00821C07">
              <w:t>(</w:t>
            </w:r>
            <w:r w:rsidR="00B6404D" w:rsidRPr="007D23C8">
              <w:rPr>
                <w:b/>
                <w:i/>
              </w:rPr>
              <w:t>ACSAIS170</w:t>
            </w:r>
            <w:r w:rsidR="007D23C8" w:rsidRPr="007D23C8">
              <w:rPr>
                <w:b/>
                <w:i/>
              </w:rPr>
              <w:t>:</w:t>
            </w:r>
            <w:r w:rsidR="007D23C8" w:rsidRPr="007D23C8">
              <w:rPr>
                <w:rFonts w:cstheme="minorHAnsi"/>
                <w:b/>
                <w:bCs/>
                <w:i/>
              </w:rPr>
              <w:t xml:space="preserve"> Use knowledge of scientific concepts to draw conclusions that are consistent with </w:t>
            </w:r>
            <w:r w:rsidR="007D23C8" w:rsidRPr="007D23C8">
              <w:rPr>
                <w:b/>
                <w:i/>
              </w:rPr>
              <w:t>evidence</w:t>
            </w:r>
            <w:r w:rsidR="00B6404D" w:rsidRPr="00821C07">
              <w:t>)</w:t>
            </w:r>
            <w:r w:rsidR="000C2AB1" w:rsidRPr="00821C07">
              <w:t xml:space="preserve">. </w:t>
            </w:r>
          </w:p>
          <w:p w14:paraId="222B6A9C" w14:textId="76A5A0DC" w:rsidR="006A0567" w:rsidRPr="00260A17" w:rsidRDefault="006A0567" w:rsidP="006A744C">
            <w:pPr>
              <w:spacing w:before="240"/>
              <w:rPr>
                <w:rFonts w:cstheme="minorHAnsi"/>
                <w:b/>
                <w:lang w:val="en-AU"/>
              </w:rPr>
            </w:pPr>
            <w:r w:rsidRPr="00260A17">
              <w:rPr>
                <w:rFonts w:cstheme="minorHAnsi"/>
                <w:b/>
              </w:rPr>
              <w:t>Technology</w:t>
            </w:r>
          </w:p>
          <w:p w14:paraId="518DDB5B" w14:textId="77777777" w:rsidR="0000283C" w:rsidRDefault="006A0567" w:rsidP="0000283C">
            <w:pPr>
              <w:rPr>
                <w:rFonts w:cstheme="minorHAnsi"/>
              </w:rPr>
            </w:pPr>
            <w:r w:rsidRPr="00260A17">
              <w:rPr>
                <w:rFonts w:cstheme="minorHAnsi"/>
              </w:rPr>
              <w:t>S</w:t>
            </w:r>
            <w:r w:rsidR="00B6404D" w:rsidRPr="00260A17">
              <w:rPr>
                <w:rFonts w:cstheme="minorHAnsi"/>
              </w:rPr>
              <w:t>tudents design a passive amplifier</w:t>
            </w:r>
            <w:r w:rsidR="007E49CB" w:rsidRPr="00260A17">
              <w:rPr>
                <w:rFonts w:cstheme="minorHAnsi"/>
              </w:rPr>
              <w:t xml:space="preserve"> </w:t>
            </w:r>
            <w:r w:rsidR="009518BF">
              <w:rPr>
                <w:rFonts w:cstheme="minorHAnsi"/>
              </w:rPr>
              <w:t>that takes into consideration</w:t>
            </w:r>
            <w:r w:rsidR="00B6404D" w:rsidRPr="00260A17">
              <w:rPr>
                <w:rFonts w:cstheme="minorHAnsi"/>
              </w:rPr>
              <w:t xml:space="preserve"> the ways </w:t>
            </w:r>
            <w:r w:rsidR="0057425F" w:rsidRPr="00260A17">
              <w:rPr>
                <w:rFonts w:cstheme="minorHAnsi"/>
              </w:rPr>
              <w:t>in which</w:t>
            </w:r>
            <w:r w:rsidR="00B6404D" w:rsidRPr="00260A17">
              <w:rPr>
                <w:rFonts w:cstheme="minorHAnsi"/>
              </w:rPr>
              <w:t xml:space="preserve"> materials and sound energy impact on amplification</w:t>
            </w:r>
            <w:r w:rsidR="0022762D">
              <w:rPr>
                <w:rFonts w:cstheme="minorHAnsi"/>
              </w:rPr>
              <w:t xml:space="preserve"> </w:t>
            </w:r>
            <w:r w:rsidR="0022762D" w:rsidRPr="00B82F01">
              <w:rPr>
                <w:rFonts w:cstheme="minorHAnsi"/>
              </w:rPr>
              <w:t>(</w:t>
            </w:r>
            <w:r w:rsidR="0022762D" w:rsidRPr="007D23C8">
              <w:rPr>
                <w:rFonts w:cstheme="minorHAnsi"/>
                <w:b/>
                <w:i/>
              </w:rPr>
              <w:t>ACTDEK043</w:t>
            </w:r>
            <w:r w:rsidR="007D23C8" w:rsidRPr="007D23C8">
              <w:rPr>
                <w:rFonts w:cstheme="minorHAnsi"/>
                <w:b/>
                <w:i/>
              </w:rPr>
              <w:t>:</w:t>
            </w:r>
            <w:r w:rsidR="007D23C8" w:rsidRPr="007D23C8">
              <w:rPr>
                <w:rFonts w:cs="Helvetica"/>
                <w:b/>
                <w:i/>
                <w:lang w:val="en"/>
              </w:rPr>
              <w:t xml:space="preserve"> The characteristics and properties of materials, combined with force, motion and energy, to create solutions</w:t>
            </w:r>
            <w:r w:rsidR="0022762D">
              <w:rPr>
                <w:rFonts w:cstheme="minorHAnsi"/>
              </w:rPr>
              <w:t xml:space="preserve">). Students prepare a design brief based on </w:t>
            </w:r>
            <w:r w:rsidR="009518BF">
              <w:rPr>
                <w:rFonts w:cstheme="minorHAnsi"/>
              </w:rPr>
              <w:t>specified</w:t>
            </w:r>
          </w:p>
          <w:p w14:paraId="50AB4277" w14:textId="77777777" w:rsidR="0000283C" w:rsidRDefault="0022762D" w:rsidP="0000283C">
            <w:pPr>
              <w:spacing w:before="240"/>
              <w:rPr>
                <w:rFonts w:cstheme="minorHAnsi"/>
              </w:rPr>
            </w:pPr>
            <w:r>
              <w:rPr>
                <w:rFonts w:cstheme="minorHAnsi"/>
              </w:rPr>
              <w:t xml:space="preserve">success criteria </w:t>
            </w:r>
            <w:r w:rsidRPr="00194448">
              <w:rPr>
                <w:rFonts w:cstheme="minorHAnsi"/>
              </w:rPr>
              <w:t>(</w:t>
            </w:r>
            <w:r w:rsidRPr="00A349E6">
              <w:rPr>
                <w:rFonts w:cs="Helvetica"/>
                <w:b/>
                <w:i/>
                <w:lang w:val="en"/>
              </w:rPr>
              <w:t>WATPPS54</w:t>
            </w:r>
            <w:r w:rsidR="007D23C8" w:rsidRPr="00A349E6">
              <w:rPr>
                <w:rFonts w:cs="Helvetica"/>
                <w:b/>
                <w:i/>
                <w:lang w:val="en"/>
              </w:rPr>
              <w:t>:</w:t>
            </w:r>
            <w:r w:rsidR="007D23C8" w:rsidRPr="00A349E6">
              <w:rPr>
                <w:rFonts w:cstheme="majorHAnsi"/>
                <w:b/>
                <w:i/>
                <w:lang w:val="en"/>
              </w:rPr>
              <w:t xml:space="preserve"> Identify and define the needs of a stakeholder, to create a brief, for a solution</w:t>
            </w:r>
            <w:r w:rsidR="009F2B9E">
              <w:rPr>
                <w:rFonts w:cs="Helvetica"/>
                <w:lang w:val="en"/>
              </w:rPr>
              <w:t xml:space="preserve">).  They </w:t>
            </w:r>
            <w:r w:rsidR="009518BF">
              <w:rPr>
                <w:rFonts w:cstheme="minorHAnsi"/>
              </w:rPr>
              <w:t xml:space="preserve">represent their design using appropriate technical terms and </w:t>
            </w:r>
            <w:r>
              <w:rPr>
                <w:rFonts w:cstheme="minorHAnsi"/>
              </w:rPr>
              <w:t>assess alternative</w:t>
            </w:r>
            <w:r w:rsidR="009518BF">
              <w:rPr>
                <w:rFonts w:cstheme="minorHAnsi"/>
              </w:rPr>
              <w:t>s</w:t>
            </w:r>
            <w:r>
              <w:rPr>
                <w:rFonts w:cstheme="minorHAnsi"/>
              </w:rPr>
              <w:t xml:space="preserve"> (</w:t>
            </w:r>
            <w:r w:rsidRPr="00A349E6">
              <w:rPr>
                <w:rFonts w:cstheme="minorHAnsi"/>
                <w:b/>
                <w:i/>
              </w:rPr>
              <w:t>WATPPS57</w:t>
            </w:r>
            <w:r w:rsidR="007D23C8" w:rsidRPr="00A349E6">
              <w:rPr>
                <w:rFonts w:cstheme="minorHAnsi"/>
                <w:b/>
                <w:i/>
              </w:rPr>
              <w:t>:</w:t>
            </w:r>
            <w:r w:rsidR="007D23C8" w:rsidRPr="00A349E6">
              <w:rPr>
                <w:rFonts w:cstheme="minorHAnsi"/>
                <w:b/>
                <w:i/>
                <w:lang w:val="en-GB"/>
              </w:rPr>
              <w:t xml:space="preserve"> Design solutions assessing alternative designs against given criteria, using appropriate technical terms and technology</w:t>
            </w:r>
            <w:r w:rsidRPr="00B82F01">
              <w:rPr>
                <w:rFonts w:cstheme="minorHAnsi"/>
              </w:rPr>
              <w:t>)</w:t>
            </w:r>
            <w:r w:rsidR="00CF2DAC">
              <w:rPr>
                <w:rFonts w:cstheme="minorHAnsi"/>
              </w:rPr>
              <w:t xml:space="preserve">. </w:t>
            </w:r>
          </w:p>
          <w:p w14:paraId="21B6C118" w14:textId="66B88AA1" w:rsidR="004F46E1" w:rsidRDefault="00CF2DAC" w:rsidP="0000283C">
            <w:pPr>
              <w:rPr>
                <w:rFonts w:cstheme="minorHAnsi"/>
                <w:lang w:val="en-AU"/>
              </w:rPr>
            </w:pPr>
            <w:r>
              <w:rPr>
                <w:rFonts w:cstheme="minorHAnsi"/>
              </w:rPr>
              <w:t>Students</w:t>
            </w:r>
            <w:r w:rsidR="0022762D">
              <w:rPr>
                <w:rFonts w:cstheme="minorHAnsi"/>
              </w:rPr>
              <w:t xml:space="preserve"> </w:t>
            </w:r>
            <w:r w:rsidR="00B6404D" w:rsidRPr="00260A17">
              <w:rPr>
                <w:rFonts w:cstheme="minorHAnsi"/>
              </w:rPr>
              <w:t>make a prototype</w:t>
            </w:r>
            <w:r w:rsidR="00F962CE" w:rsidRPr="00260A17">
              <w:rPr>
                <w:rFonts w:cstheme="minorHAnsi"/>
              </w:rPr>
              <w:t xml:space="preserve"> and</w:t>
            </w:r>
            <w:r w:rsidR="00B6404D" w:rsidRPr="00260A17">
              <w:rPr>
                <w:rFonts w:cstheme="minorHAnsi"/>
              </w:rPr>
              <w:t xml:space="preserve"> </w:t>
            </w:r>
            <w:r w:rsidR="000C2AB1" w:rsidRPr="00260A17">
              <w:rPr>
                <w:rFonts w:cstheme="minorHAnsi"/>
              </w:rPr>
              <w:t xml:space="preserve">present their </w:t>
            </w:r>
            <w:r w:rsidR="008824B7">
              <w:rPr>
                <w:rFonts w:cstheme="minorHAnsi"/>
              </w:rPr>
              <w:t>solution,</w:t>
            </w:r>
            <w:r w:rsidR="008824B7" w:rsidRPr="00260A17">
              <w:rPr>
                <w:rFonts w:cstheme="minorHAnsi"/>
              </w:rPr>
              <w:t xml:space="preserve"> </w:t>
            </w:r>
            <w:r w:rsidR="00B6404D" w:rsidRPr="00260A17">
              <w:rPr>
                <w:rFonts w:cstheme="minorHAnsi"/>
              </w:rPr>
              <w:t>justify</w:t>
            </w:r>
            <w:r w:rsidR="0057425F" w:rsidRPr="00260A17">
              <w:rPr>
                <w:rFonts w:cstheme="minorHAnsi"/>
              </w:rPr>
              <w:t>ing</w:t>
            </w:r>
            <w:r w:rsidR="00B6404D" w:rsidRPr="00260A17">
              <w:rPr>
                <w:rFonts w:cstheme="minorHAnsi"/>
              </w:rPr>
              <w:t xml:space="preserve"> the approach taken</w:t>
            </w:r>
            <w:r w:rsidR="0022762D">
              <w:rPr>
                <w:rFonts w:cstheme="minorHAnsi"/>
              </w:rPr>
              <w:t xml:space="preserve"> and </w:t>
            </w:r>
            <w:r w:rsidR="00AC0C9F">
              <w:rPr>
                <w:rFonts w:cstheme="minorHAnsi"/>
              </w:rPr>
              <w:t xml:space="preserve">the </w:t>
            </w:r>
            <w:r w:rsidR="0022762D">
              <w:rPr>
                <w:rFonts w:cstheme="minorHAnsi"/>
              </w:rPr>
              <w:t>materials used (</w:t>
            </w:r>
            <w:r w:rsidR="004F46E1" w:rsidRPr="007D23C8">
              <w:rPr>
                <w:rFonts w:cstheme="minorHAnsi"/>
                <w:b/>
                <w:i/>
              </w:rPr>
              <w:t>WATPPS55</w:t>
            </w:r>
            <w:r w:rsidR="007D23C8" w:rsidRPr="007D23C8">
              <w:rPr>
                <w:rFonts w:cstheme="minorHAnsi"/>
                <w:b/>
                <w:i/>
              </w:rPr>
              <w:t>:</w:t>
            </w:r>
            <w:r w:rsidR="007D23C8" w:rsidRPr="007D23C8">
              <w:rPr>
                <w:rFonts w:cstheme="minorHAnsi"/>
                <w:b/>
                <w:i/>
                <w:lang w:val="en-GB"/>
              </w:rPr>
              <w:t xml:space="preserve"> Investigate a selection of components/resources to develop solution ideas, identifying and considering constraints</w:t>
            </w:r>
            <w:r w:rsidR="0022762D">
              <w:rPr>
                <w:rFonts w:cstheme="minorHAnsi"/>
              </w:rPr>
              <w:t>)</w:t>
            </w:r>
            <w:r w:rsidR="003E11D7">
              <w:rPr>
                <w:rFonts w:cstheme="minorHAnsi"/>
              </w:rPr>
              <w:t xml:space="preserve">. </w:t>
            </w:r>
            <w:r w:rsidR="009F2B9E">
              <w:rPr>
                <w:rFonts w:cstheme="minorHAnsi"/>
              </w:rPr>
              <w:t xml:space="preserve">Students </w:t>
            </w:r>
            <w:r w:rsidR="009F2B9E">
              <w:rPr>
                <w:lang w:val="en-AU"/>
              </w:rPr>
              <w:t xml:space="preserve">use their success </w:t>
            </w:r>
            <w:hyperlink r:id="rId23" w:tooltip="Display the glossary entry for criteria" w:history="1">
              <w:r w:rsidR="009F2B9E" w:rsidRPr="00821C07">
                <w:rPr>
                  <w:lang w:val="en-AU"/>
                </w:rPr>
                <w:t>criteria</w:t>
              </w:r>
            </w:hyperlink>
            <w:r w:rsidR="009F2B9E">
              <w:t xml:space="preserve"> to </w:t>
            </w:r>
            <w:r w:rsidR="00A7770C" w:rsidRPr="00350044">
              <w:t>e</w:t>
            </w:r>
            <w:r w:rsidR="00A7770C" w:rsidRPr="00821C07">
              <w:rPr>
                <w:lang w:val="en-AU"/>
              </w:rPr>
              <w:t xml:space="preserve">valuate </w:t>
            </w:r>
            <w:r w:rsidR="009F2B9E">
              <w:rPr>
                <w:lang w:val="en-AU"/>
              </w:rPr>
              <w:t xml:space="preserve">their designs as well as their design process </w:t>
            </w:r>
            <w:r w:rsidR="004F46E1" w:rsidRPr="00260A17">
              <w:rPr>
                <w:rFonts w:cstheme="minorHAnsi"/>
              </w:rPr>
              <w:t>(</w:t>
            </w:r>
            <w:r w:rsidR="004F46E1" w:rsidRPr="007D23C8">
              <w:rPr>
                <w:rFonts w:cstheme="minorHAnsi"/>
                <w:b/>
                <w:i/>
              </w:rPr>
              <w:t>WATPPS59</w:t>
            </w:r>
            <w:r w:rsidR="007D23C8" w:rsidRPr="007D23C8">
              <w:rPr>
                <w:rFonts w:cstheme="minorHAnsi"/>
                <w:b/>
                <w:i/>
              </w:rPr>
              <w:t>:</w:t>
            </w:r>
            <w:r w:rsidR="007D23C8" w:rsidRPr="007D23C8">
              <w:rPr>
                <w:rFonts w:cstheme="minorHAnsi"/>
                <w:b/>
                <w:i/>
                <w:lang w:val="en-GB"/>
              </w:rPr>
              <w:t xml:space="preserve"> Evaluate design processes and solutions against student-developed criteria</w:t>
            </w:r>
            <w:r w:rsidR="004F46E1" w:rsidRPr="00260A17">
              <w:rPr>
                <w:rFonts w:cstheme="minorHAnsi"/>
              </w:rPr>
              <w:t>).</w:t>
            </w:r>
            <w:r w:rsidR="004F46E1">
              <w:rPr>
                <w:rFonts w:cstheme="minorHAnsi"/>
                <w:lang w:val="en-AU"/>
              </w:rPr>
              <w:t xml:space="preserve"> </w:t>
            </w:r>
          </w:p>
          <w:p w14:paraId="203A6171" w14:textId="4105D56E" w:rsidR="005875DC" w:rsidRDefault="005875DC" w:rsidP="005875DC">
            <w:pPr>
              <w:rPr>
                <w:lang w:val="en-AU"/>
              </w:rPr>
            </w:pPr>
            <w:r>
              <w:rPr>
                <w:lang w:val="en-AU"/>
              </w:rPr>
              <w:t xml:space="preserve">The </w:t>
            </w:r>
            <w:hyperlink w:anchor="_Appendix_4B:_Drawing_1" w:history="1">
              <w:r w:rsidRPr="00F028B1">
                <w:rPr>
                  <w:rStyle w:val="Hyperlink"/>
                </w:rPr>
                <w:t>Design process guide</w:t>
              </w:r>
            </w:hyperlink>
            <w:r>
              <w:rPr>
                <w:lang w:val="en-AU"/>
              </w:rPr>
              <w:t xml:space="preserve"> is included as a resource to </w:t>
            </w:r>
            <w:r w:rsidR="0059099E">
              <w:rPr>
                <w:lang w:val="en-AU"/>
              </w:rPr>
              <w:t>help</w:t>
            </w:r>
            <w:r>
              <w:rPr>
                <w:lang w:val="en-AU"/>
              </w:rPr>
              <w:t xml:space="preserve"> teachers understand the complete design process as developed in the Technologies syllabus.</w:t>
            </w:r>
          </w:p>
          <w:p w14:paraId="4B190EFC" w14:textId="05810A8B" w:rsidR="006A0567" w:rsidRPr="006A0567" w:rsidRDefault="006A0567" w:rsidP="006A744C">
            <w:pPr>
              <w:spacing w:before="240"/>
              <w:rPr>
                <w:rFonts w:cstheme="minorHAnsi"/>
                <w:b/>
                <w:lang w:val="en-AU"/>
              </w:rPr>
            </w:pPr>
            <w:r w:rsidRPr="006A0567">
              <w:rPr>
                <w:rFonts w:cstheme="minorHAnsi"/>
                <w:b/>
                <w:lang w:val="en-AU"/>
              </w:rPr>
              <w:t>Mathematics</w:t>
            </w:r>
          </w:p>
          <w:p w14:paraId="59411060" w14:textId="619C1B7C" w:rsidR="00A349E6" w:rsidRPr="006A744C" w:rsidRDefault="006A0567" w:rsidP="00E64D6F">
            <w:pPr>
              <w:spacing w:after="240"/>
              <w:rPr>
                <w:rFonts w:cstheme="minorHAnsi"/>
                <w:lang w:val="en-AU"/>
              </w:rPr>
            </w:pPr>
            <w:r w:rsidRPr="00B145BC">
              <w:rPr>
                <w:rFonts w:cstheme="minorHAnsi"/>
              </w:rPr>
              <w:t>S</w:t>
            </w:r>
            <w:r w:rsidR="00B6404D" w:rsidRPr="00B145BC">
              <w:rPr>
                <w:rFonts w:cstheme="minorHAnsi"/>
              </w:rPr>
              <w:t xml:space="preserve">tudents </w:t>
            </w:r>
            <w:r w:rsidR="00B145BC">
              <w:rPr>
                <w:rFonts w:cstheme="minorHAnsi"/>
              </w:rPr>
              <w:t xml:space="preserve">apply index laws to numerical expressions with integer indices </w:t>
            </w:r>
            <w:r w:rsidR="00E64D6F" w:rsidRPr="00B145BC">
              <w:rPr>
                <w:rFonts w:cstheme="minorHAnsi"/>
              </w:rPr>
              <w:t>(</w:t>
            </w:r>
            <w:r w:rsidR="00E64D6F" w:rsidRPr="00A349E6">
              <w:rPr>
                <w:rFonts w:cstheme="minorHAnsi"/>
                <w:b/>
                <w:i/>
              </w:rPr>
              <w:t>ACMNA209</w:t>
            </w:r>
            <w:r w:rsidR="00A349E6" w:rsidRPr="00A349E6">
              <w:rPr>
                <w:rFonts w:cstheme="minorHAnsi"/>
                <w:b/>
                <w:i/>
              </w:rPr>
              <w:t>:</w:t>
            </w:r>
            <w:r w:rsidR="00A349E6" w:rsidRPr="00A349E6">
              <w:rPr>
                <w:rFonts w:eastAsia="Calibri" w:cs="Times New Roman"/>
                <w:b/>
                <w:i/>
              </w:rPr>
              <w:t xml:space="preserve"> Apply index laws to numerical expressions with integer indices</w:t>
            </w:r>
            <w:r w:rsidR="00E64D6F" w:rsidRPr="00B145BC">
              <w:rPr>
                <w:rFonts w:cstheme="minorHAnsi"/>
              </w:rPr>
              <w:t>)</w:t>
            </w:r>
            <w:r w:rsidR="00C02B8F">
              <w:rPr>
                <w:rFonts w:cstheme="minorHAnsi"/>
              </w:rPr>
              <w:t xml:space="preserve"> </w:t>
            </w:r>
            <w:r w:rsidR="00B145BC">
              <w:rPr>
                <w:rFonts w:cstheme="minorHAnsi"/>
              </w:rPr>
              <w:t xml:space="preserve">and develop an </w:t>
            </w:r>
            <w:r w:rsidR="00B6404D" w:rsidRPr="00B145BC">
              <w:rPr>
                <w:rFonts w:cstheme="minorHAnsi"/>
              </w:rPr>
              <w:t>understand</w:t>
            </w:r>
            <w:r w:rsidR="00B145BC">
              <w:rPr>
                <w:rFonts w:cstheme="minorHAnsi"/>
              </w:rPr>
              <w:t>ing of</w:t>
            </w:r>
            <w:r w:rsidR="00B6404D" w:rsidRPr="00B145BC">
              <w:rPr>
                <w:rFonts w:cstheme="minorHAnsi"/>
              </w:rPr>
              <w:t xml:space="preserve"> the decibel scale</w:t>
            </w:r>
            <w:r w:rsidR="00B145BC">
              <w:rPr>
                <w:rFonts w:cstheme="minorHAnsi"/>
              </w:rPr>
              <w:t>. They</w:t>
            </w:r>
            <w:r w:rsidR="00B6404D" w:rsidRPr="00B145BC">
              <w:rPr>
                <w:rFonts w:cstheme="minorHAnsi"/>
              </w:rPr>
              <w:t xml:space="preserve"> calculate surface areas and volumes </w:t>
            </w:r>
            <w:r w:rsidR="00B145BC">
              <w:rPr>
                <w:rFonts w:cstheme="minorHAnsi"/>
              </w:rPr>
              <w:t xml:space="preserve">of cylinders and right prisms as they determine the </w:t>
            </w:r>
            <w:r w:rsidR="00D2066C">
              <w:rPr>
                <w:rFonts w:cstheme="minorHAnsi"/>
              </w:rPr>
              <w:t xml:space="preserve">quantity </w:t>
            </w:r>
            <w:r w:rsidR="00B145BC">
              <w:rPr>
                <w:rFonts w:cstheme="minorHAnsi"/>
              </w:rPr>
              <w:t>of</w:t>
            </w:r>
            <w:r w:rsidR="00D2066C">
              <w:rPr>
                <w:rFonts w:cstheme="minorHAnsi"/>
              </w:rPr>
              <w:t xml:space="preserve"> each</w:t>
            </w:r>
            <w:r w:rsidR="00B145BC">
              <w:rPr>
                <w:rFonts w:cstheme="minorHAnsi"/>
              </w:rPr>
              <w:t xml:space="preserve"> material required to construct their amplifier </w:t>
            </w:r>
            <w:r w:rsidR="00B6404D" w:rsidRPr="00B145BC">
              <w:rPr>
                <w:rFonts w:cstheme="minorHAnsi"/>
              </w:rPr>
              <w:t>(</w:t>
            </w:r>
            <w:r w:rsidR="00B6404D" w:rsidRPr="00A349E6">
              <w:rPr>
                <w:rFonts w:cstheme="minorHAnsi"/>
                <w:b/>
                <w:i/>
              </w:rPr>
              <w:t>ACMMG216</w:t>
            </w:r>
            <w:r w:rsidR="00A349E6" w:rsidRPr="00A349E6">
              <w:rPr>
                <w:rFonts w:cstheme="minorHAnsi"/>
                <w:b/>
                <w:i/>
              </w:rPr>
              <w:t>:</w:t>
            </w:r>
            <w:r w:rsidR="00A349E6" w:rsidRPr="00A349E6">
              <w:rPr>
                <w:rFonts w:eastAsia="Calibri" w:cs="Times New Roman"/>
                <w:b/>
                <w:i/>
              </w:rPr>
              <w:t xml:space="preserve"> Calculate areas of composite shapes; </w:t>
            </w:r>
            <w:r w:rsidR="00B6404D" w:rsidRPr="00A349E6">
              <w:rPr>
                <w:rFonts w:cstheme="minorHAnsi"/>
                <w:b/>
                <w:i/>
              </w:rPr>
              <w:t>ACMMG217</w:t>
            </w:r>
            <w:r w:rsidR="00A349E6" w:rsidRPr="00A349E6">
              <w:rPr>
                <w:rFonts w:cstheme="minorHAnsi"/>
                <w:b/>
                <w:i/>
              </w:rPr>
              <w:t>:</w:t>
            </w:r>
            <w:r w:rsidR="00A349E6" w:rsidRPr="00A349E6">
              <w:rPr>
                <w:rFonts w:eastAsia="Calibri" w:cs="Times New Roman"/>
                <w:b/>
                <w:i/>
              </w:rPr>
              <w:t xml:space="preserve"> Calculate the surface area and volume of cylinders and solve related problems; and </w:t>
            </w:r>
            <w:r w:rsidR="00B6404D" w:rsidRPr="00A349E6">
              <w:rPr>
                <w:rFonts w:cstheme="minorHAnsi"/>
                <w:b/>
                <w:i/>
              </w:rPr>
              <w:t>ACMMG218</w:t>
            </w:r>
            <w:r w:rsidR="00A349E6" w:rsidRPr="00A349E6">
              <w:rPr>
                <w:rFonts w:cstheme="minorHAnsi"/>
                <w:b/>
                <w:i/>
              </w:rPr>
              <w:t>:</w:t>
            </w:r>
            <w:r w:rsidR="00A349E6" w:rsidRPr="00A349E6">
              <w:rPr>
                <w:rFonts w:eastAsia="Calibri" w:cs="Times New Roman"/>
                <w:b/>
                <w:i/>
              </w:rPr>
              <w:t xml:space="preserve"> Solve problems involving the surface area and volume of right prisms</w:t>
            </w:r>
            <w:r w:rsidR="00B6404D" w:rsidRPr="00B145BC">
              <w:rPr>
                <w:rFonts w:cstheme="minorHAnsi"/>
              </w:rPr>
              <w:t>).</w:t>
            </w:r>
            <w:r w:rsidR="00870414">
              <w:rPr>
                <w:rFonts w:cstheme="minorHAnsi"/>
                <w:lang w:val="en-AU"/>
              </w:rPr>
              <w:t xml:space="preserve"> </w:t>
            </w:r>
          </w:p>
        </w:tc>
      </w:tr>
      <w:tr w:rsidR="006A744C" w14:paraId="2DF73149" w14:textId="77777777" w:rsidTr="00E54F28">
        <w:tc>
          <w:tcPr>
            <w:tcW w:w="9016" w:type="dxa"/>
          </w:tcPr>
          <w:p w14:paraId="32043EF8" w14:textId="711C6F82" w:rsidR="006A744C" w:rsidRPr="006A744C" w:rsidRDefault="006A744C" w:rsidP="006A744C">
            <w:pPr>
              <w:widowControl w:val="0"/>
              <w:spacing w:before="240"/>
              <w:rPr>
                <w:b/>
                <w:lang w:val="en-GB"/>
              </w:rPr>
            </w:pPr>
            <w:r w:rsidRPr="006A744C">
              <w:rPr>
                <w:b/>
                <w:lang w:val="en-GB"/>
              </w:rPr>
              <w:t>General capabilities</w:t>
            </w:r>
          </w:p>
          <w:p w14:paraId="67F081C3" w14:textId="53BFBCFA" w:rsidR="006A744C" w:rsidRDefault="006A744C" w:rsidP="005875DC">
            <w:pPr>
              <w:widowControl w:val="0"/>
              <w:spacing w:after="0"/>
              <w:rPr>
                <w:rFonts w:cstheme="minorHAnsi"/>
                <w:lang w:val="en-GB"/>
              </w:rPr>
            </w:pPr>
            <w:r w:rsidRPr="006A744C">
              <w:rPr>
                <w:lang w:val="en-AU"/>
              </w:rPr>
              <w:t>There are opportunities for the development of general capabilities and cross-</w:t>
            </w:r>
            <w:r w:rsidRPr="006A744C">
              <w:rPr>
                <w:rFonts w:cstheme="minorHAnsi"/>
                <w:lang w:val="en-GB"/>
              </w:rPr>
              <w:t>curriculum priorities as students engage with</w:t>
            </w:r>
            <w:r>
              <w:rPr>
                <w:rFonts w:cstheme="minorHAnsi"/>
                <w:lang w:val="en-GB"/>
              </w:rPr>
              <w:t xml:space="preserve"> </w:t>
            </w:r>
            <w:r w:rsidRPr="006A744C">
              <w:rPr>
                <w:rFonts w:cstheme="minorHAnsi"/>
                <w:i/>
                <w:lang w:val="en-GB"/>
              </w:rPr>
              <w:t>Amp up the volume</w:t>
            </w:r>
            <w:r w:rsidRPr="006A744C">
              <w:rPr>
                <w:rFonts w:cstheme="minorHAnsi"/>
                <w:lang w:val="en-GB"/>
              </w:rPr>
              <w:t>. In this module, students:</w:t>
            </w:r>
          </w:p>
          <w:p w14:paraId="10AF1599" w14:textId="16109C18" w:rsidR="006A744C" w:rsidRPr="006A744C" w:rsidRDefault="006A744C" w:rsidP="000A0C4D">
            <w:pPr>
              <w:widowControl w:val="0"/>
              <w:numPr>
                <w:ilvl w:val="0"/>
                <w:numId w:val="26"/>
              </w:numPr>
              <w:spacing w:before="0"/>
              <w:ind w:left="454" w:hanging="227"/>
              <w:rPr>
                <w:lang w:val="en-GB"/>
              </w:rPr>
            </w:pPr>
            <w:r w:rsidRPr="006A744C">
              <w:rPr>
                <w:lang w:val="en-GB"/>
              </w:rPr>
              <w:t>Develop problem</w:t>
            </w:r>
            <w:r w:rsidR="0001364D">
              <w:rPr>
                <w:lang w:val="en-GB"/>
              </w:rPr>
              <w:t>-</w:t>
            </w:r>
            <w:r w:rsidRPr="006A744C">
              <w:rPr>
                <w:lang w:val="en-GB"/>
              </w:rPr>
              <w:t>solving skills as they research the problem and its context (</w:t>
            </w:r>
            <w:r w:rsidRPr="005875DC">
              <w:rPr>
                <w:i/>
                <w:lang w:val="en-GB"/>
              </w:rPr>
              <w:t>Activity</w:t>
            </w:r>
            <w:r w:rsidR="00CF2DAC">
              <w:rPr>
                <w:i/>
                <w:lang w:val="en-GB"/>
              </w:rPr>
              <w:t xml:space="preserve"> </w:t>
            </w:r>
            <w:r w:rsidRPr="005875DC">
              <w:rPr>
                <w:i/>
                <w:lang w:val="en-GB"/>
              </w:rPr>
              <w:t>1</w:t>
            </w:r>
            <w:r w:rsidRPr="006A744C">
              <w:rPr>
                <w:lang w:val="en-GB"/>
              </w:rPr>
              <w:t>); investigate parameters impacting on the problem (</w:t>
            </w:r>
            <w:r w:rsidRPr="005875DC">
              <w:rPr>
                <w:i/>
                <w:lang w:val="en-GB"/>
              </w:rPr>
              <w:t>Activity 2</w:t>
            </w:r>
            <w:r w:rsidRPr="006A744C">
              <w:rPr>
                <w:lang w:val="en-GB"/>
              </w:rPr>
              <w:t>); imagine and develop solutions (</w:t>
            </w:r>
            <w:r w:rsidRPr="005875DC">
              <w:rPr>
                <w:i/>
                <w:lang w:val="en-GB"/>
              </w:rPr>
              <w:t>Activity 3</w:t>
            </w:r>
            <w:r w:rsidRPr="006A744C">
              <w:rPr>
                <w:lang w:val="en-GB"/>
              </w:rPr>
              <w:t>); and evaluate and communicate their solutions to an audience (</w:t>
            </w:r>
            <w:r w:rsidRPr="005875DC">
              <w:rPr>
                <w:i/>
                <w:lang w:val="en-GB"/>
              </w:rPr>
              <w:t>Activity 4</w:t>
            </w:r>
            <w:r w:rsidRPr="006A744C">
              <w:rPr>
                <w:lang w:val="en-GB"/>
              </w:rPr>
              <w:t>).</w:t>
            </w:r>
          </w:p>
          <w:p w14:paraId="27DC3672" w14:textId="769C22E5" w:rsidR="006A744C" w:rsidRPr="006A744C" w:rsidRDefault="006A744C" w:rsidP="000A0C4D">
            <w:pPr>
              <w:widowControl w:val="0"/>
              <w:numPr>
                <w:ilvl w:val="0"/>
                <w:numId w:val="26"/>
              </w:numPr>
              <w:ind w:left="454" w:hanging="227"/>
              <w:rPr>
                <w:lang w:val="en-GB"/>
              </w:rPr>
            </w:pPr>
            <w:r w:rsidRPr="006A744C">
              <w:rPr>
                <w:lang w:val="en-GB"/>
              </w:rPr>
              <w:t>Utilise creative thinking as they generate possible design solutions; and critical thinking, numeracy skills and ethical understanding as they choose between alternative approaches to solving the problem.</w:t>
            </w:r>
          </w:p>
          <w:p w14:paraId="56A93C5C" w14:textId="56398C28" w:rsidR="00CF2DAC" w:rsidRPr="0000283C" w:rsidRDefault="00CF2DAC" w:rsidP="00CF2DAC">
            <w:pPr>
              <w:numPr>
                <w:ilvl w:val="0"/>
                <w:numId w:val="26"/>
              </w:numPr>
              <w:spacing w:after="0"/>
              <w:ind w:left="454" w:hanging="227"/>
              <w:rPr>
                <w:b/>
                <w:color w:val="000000" w:themeColor="text1"/>
                <w:lang w:val="en-AU"/>
              </w:rPr>
            </w:pPr>
            <w:r w:rsidRPr="00F624BA">
              <w:rPr>
                <w:lang w:val="en-GB"/>
              </w:rPr>
              <w:t xml:space="preserve">Utilise personal </w:t>
            </w:r>
            <w:r w:rsidRPr="00F624BA">
              <w:rPr>
                <w:lang w:val="en-AU"/>
              </w:rPr>
              <w:t xml:space="preserve">and social capability as they develop socially cohesive and effective working teams; collaborate in generating solutions; adopt group roles; and reflect on their group work </w:t>
            </w:r>
            <w:r w:rsidRPr="00DC1B05">
              <w:rPr>
                <w:color w:val="000000" w:themeColor="text1"/>
                <w:lang w:val="en-AU"/>
              </w:rPr>
              <w:t>capabilities through sharing their ideas, responding to the suggestions of others and engaging in self and peer evaluation.</w:t>
            </w:r>
          </w:p>
          <w:p w14:paraId="78C2C7C6" w14:textId="77777777" w:rsidR="0000283C" w:rsidRPr="00DC1B05" w:rsidRDefault="0000283C" w:rsidP="0000283C">
            <w:pPr>
              <w:spacing w:after="0"/>
              <w:ind w:left="454"/>
              <w:rPr>
                <w:b/>
                <w:color w:val="000000" w:themeColor="text1"/>
                <w:lang w:val="en-AU"/>
              </w:rPr>
            </w:pPr>
          </w:p>
          <w:p w14:paraId="6DC040E3" w14:textId="4FE2CF4F" w:rsidR="006A744C" w:rsidRDefault="006A744C" w:rsidP="000A0C4D">
            <w:pPr>
              <w:widowControl w:val="0"/>
              <w:numPr>
                <w:ilvl w:val="0"/>
                <w:numId w:val="26"/>
              </w:numPr>
              <w:ind w:left="454" w:hanging="227"/>
              <w:rPr>
                <w:lang w:val="en-GB"/>
              </w:rPr>
            </w:pPr>
            <w:r w:rsidRPr="00655D82">
              <w:rPr>
                <w:lang w:val="en-GB"/>
              </w:rPr>
              <w:t xml:space="preserve">Utilise a range of literacies </w:t>
            </w:r>
            <w:r w:rsidR="00860FF2" w:rsidRPr="00F624BA">
              <w:rPr>
                <w:lang w:val="en-AU"/>
              </w:rPr>
              <w:t xml:space="preserve">and </w:t>
            </w:r>
            <w:r w:rsidR="00860FF2">
              <w:rPr>
                <w:lang w:val="en-AU"/>
              </w:rPr>
              <w:t>i</w:t>
            </w:r>
            <w:r w:rsidR="00860FF2" w:rsidRPr="00F624BA">
              <w:rPr>
                <w:lang w:val="en-AU"/>
              </w:rPr>
              <w:t>nformation and communication technologies (ICT) capabilities</w:t>
            </w:r>
            <w:r w:rsidR="00860FF2" w:rsidRPr="00655D82">
              <w:rPr>
                <w:lang w:val="en-GB"/>
              </w:rPr>
              <w:t xml:space="preserve"> </w:t>
            </w:r>
            <w:r w:rsidRPr="00655D82">
              <w:rPr>
                <w:lang w:val="en-GB"/>
              </w:rPr>
              <w:t>as they record their work</w:t>
            </w:r>
            <w:r w:rsidR="00CF2DAC">
              <w:rPr>
                <w:lang w:val="en-GB"/>
              </w:rPr>
              <w:t xml:space="preserve"> </w:t>
            </w:r>
            <w:r w:rsidR="00CF2DAC">
              <w:rPr>
                <w:lang w:val="en-AU"/>
              </w:rPr>
              <w:t>in a journal</w:t>
            </w:r>
            <w:r w:rsidRPr="00655D82">
              <w:rPr>
                <w:lang w:val="en-GB"/>
              </w:rPr>
              <w:t xml:space="preserve">; and present their solutions to an audience in </w:t>
            </w:r>
            <w:r w:rsidRPr="005875DC">
              <w:rPr>
                <w:i/>
                <w:lang w:val="en-GB"/>
              </w:rPr>
              <w:t>Activity 4</w:t>
            </w:r>
            <w:r w:rsidRPr="00655D82">
              <w:rPr>
                <w:lang w:val="en-GB"/>
              </w:rPr>
              <w:t>.</w:t>
            </w:r>
          </w:p>
          <w:p w14:paraId="31D0AFDB" w14:textId="7454CF6C" w:rsidR="008E53B2" w:rsidRPr="0000283C" w:rsidRDefault="00860FF2" w:rsidP="008E53B2">
            <w:pPr>
              <w:widowControl w:val="0"/>
              <w:numPr>
                <w:ilvl w:val="0"/>
                <w:numId w:val="26"/>
              </w:numPr>
              <w:spacing w:after="240"/>
              <w:ind w:left="454" w:hanging="227"/>
              <w:rPr>
                <w:lang w:val="en-GB"/>
              </w:rPr>
            </w:pPr>
            <w:r w:rsidRPr="00F624BA">
              <w:rPr>
                <w:lang w:val="en-AU"/>
              </w:rPr>
              <w:t xml:space="preserve">Communicate and, using evidence, justify their group’s design to </w:t>
            </w:r>
            <w:r>
              <w:rPr>
                <w:lang w:val="en-AU"/>
              </w:rPr>
              <w:t>their peers.</w:t>
            </w:r>
          </w:p>
        </w:tc>
      </w:tr>
      <w:tr w:rsidR="006A744C" w14:paraId="18A190F8" w14:textId="77777777" w:rsidTr="00E54F28">
        <w:tc>
          <w:tcPr>
            <w:tcW w:w="9016" w:type="dxa"/>
          </w:tcPr>
          <w:p w14:paraId="7FCCE475" w14:textId="00116450" w:rsidR="005875DC" w:rsidRPr="005875DC" w:rsidRDefault="005875DC" w:rsidP="005875DC">
            <w:pPr>
              <w:widowControl w:val="0"/>
              <w:spacing w:before="240"/>
              <w:rPr>
                <w:rFonts w:asciiTheme="minorHAnsi" w:hAnsiTheme="minorHAnsi"/>
                <w:b/>
                <w:lang w:val="en-AU"/>
              </w:rPr>
            </w:pPr>
            <w:r w:rsidRPr="005875DC">
              <w:rPr>
                <w:b/>
                <w:lang w:val="en-AU"/>
              </w:rPr>
              <w:t>What are the pedagogical principles of the STEM learning modules?</w:t>
            </w:r>
          </w:p>
          <w:p w14:paraId="72654CBE" w14:textId="665923D6" w:rsidR="005875DC" w:rsidRDefault="005875DC" w:rsidP="005875DC">
            <w:pPr>
              <w:widowControl w:val="0"/>
              <w:rPr>
                <w:lang w:val="en-AU"/>
              </w:rPr>
            </w:pPr>
            <w:r w:rsidRPr="005875DC">
              <w:rPr>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r w:rsidR="00D740AA">
              <w:rPr>
                <w:lang w:val="en-AU"/>
              </w:rPr>
              <w:t>.</w:t>
            </w:r>
          </w:p>
          <w:p w14:paraId="4742A8DD" w14:textId="635500E0" w:rsidR="00821C07" w:rsidRPr="005875DC" w:rsidRDefault="005875DC" w:rsidP="00285DD1">
            <w:pPr>
              <w:widowControl w:val="0"/>
              <w:spacing w:after="0"/>
              <w:rPr>
                <w:lang w:val="en-AU"/>
              </w:rPr>
            </w:pPr>
            <w:r w:rsidRPr="005875DC">
              <w:rPr>
                <w:lang w:val="en-AU"/>
              </w:rPr>
              <w:t>The design of the modules is based on four pedagogical principles:</w:t>
            </w:r>
          </w:p>
          <w:p w14:paraId="70569D17" w14:textId="77777777" w:rsidR="005875DC" w:rsidRPr="005875DC" w:rsidRDefault="005875DC" w:rsidP="00D57F23">
            <w:pPr>
              <w:widowControl w:val="0"/>
              <w:numPr>
                <w:ilvl w:val="0"/>
                <w:numId w:val="27"/>
              </w:numPr>
              <w:autoSpaceDE w:val="0"/>
              <w:autoSpaceDN w:val="0"/>
              <w:adjustRightInd w:val="0"/>
              <w:spacing w:after="0"/>
              <w:ind w:left="454" w:hanging="227"/>
              <w:rPr>
                <w:lang w:val="en-AU"/>
              </w:rPr>
            </w:pPr>
            <w:r w:rsidRPr="005875DC">
              <w:rPr>
                <w:lang w:val="en-AU"/>
              </w:rPr>
              <w:t>Problem-based learning</w:t>
            </w:r>
          </w:p>
          <w:p w14:paraId="45D56B99" w14:textId="4D5D91DA" w:rsidR="005875DC" w:rsidRPr="005875DC" w:rsidRDefault="005875DC" w:rsidP="008E53B2">
            <w:pPr>
              <w:ind w:left="454"/>
              <w:contextualSpacing/>
              <w:rPr>
                <w:lang w:val="en-AU"/>
              </w:rPr>
            </w:pPr>
            <w:r w:rsidRPr="005875DC">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278DAA52" w14:textId="77777777" w:rsidR="005875DC" w:rsidRPr="005875DC" w:rsidRDefault="005875DC" w:rsidP="000A0C4D">
            <w:pPr>
              <w:widowControl w:val="0"/>
              <w:numPr>
                <w:ilvl w:val="0"/>
                <w:numId w:val="27"/>
              </w:numPr>
              <w:autoSpaceDE w:val="0"/>
              <w:autoSpaceDN w:val="0"/>
              <w:adjustRightInd w:val="0"/>
              <w:spacing w:before="240" w:after="0"/>
              <w:ind w:left="454" w:hanging="227"/>
              <w:rPr>
                <w:lang w:val="en-AU"/>
              </w:rPr>
            </w:pPr>
            <w:r w:rsidRPr="005875DC">
              <w:rPr>
                <w:lang w:val="en-AU"/>
              </w:rPr>
              <w:t>Developing higher order thinking</w:t>
            </w:r>
          </w:p>
          <w:p w14:paraId="1EF6B01F" w14:textId="45388687" w:rsidR="00285DD1" w:rsidRDefault="005875DC" w:rsidP="000B0057">
            <w:pPr>
              <w:ind w:left="454"/>
              <w:contextualSpacing/>
              <w:rPr>
                <w:rFonts w:cstheme="minorHAnsi"/>
                <w:noProof/>
                <w:lang w:val="en-AU" w:eastAsia="en-AU"/>
              </w:rPr>
            </w:pPr>
            <w:r w:rsidRPr="005875DC">
              <w:rPr>
                <w:rFonts w:cstheme="minorHAnsi"/>
                <w:noProof/>
                <w:lang w:eastAsia="en-AU"/>
              </w:rPr>
              <w:drawing>
                <wp:anchor distT="0" distB="0" distL="114300" distR="114300" simplePos="0" relativeHeight="252048384" behindDoc="0" locked="0" layoutInCell="1" allowOverlap="1" wp14:anchorId="4A59EF75" wp14:editId="68133F39">
                  <wp:simplePos x="0" y="0"/>
                  <wp:positionH relativeFrom="margin">
                    <wp:align>right</wp:align>
                  </wp:positionH>
                  <wp:positionV relativeFrom="paragraph">
                    <wp:posOffset>4318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75DC">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5875DC">
              <w:rPr>
                <w:rFonts w:cstheme="minorHAnsi"/>
                <w:noProof/>
                <w:lang w:val="en-AU" w:eastAsia="en-AU"/>
              </w:rPr>
              <w:t xml:space="preserve"> </w:t>
            </w:r>
          </w:p>
          <w:p w14:paraId="24CB75FD" w14:textId="77777777" w:rsidR="005875DC" w:rsidRPr="005875DC" w:rsidRDefault="005875DC" w:rsidP="00D57F23">
            <w:pPr>
              <w:widowControl w:val="0"/>
              <w:numPr>
                <w:ilvl w:val="0"/>
                <w:numId w:val="27"/>
              </w:numPr>
              <w:autoSpaceDE w:val="0"/>
              <w:autoSpaceDN w:val="0"/>
              <w:adjustRightInd w:val="0"/>
              <w:spacing w:before="240" w:after="0"/>
              <w:ind w:left="454" w:hanging="227"/>
              <w:rPr>
                <w:lang w:val="en-AU"/>
              </w:rPr>
            </w:pPr>
            <w:r w:rsidRPr="005875DC">
              <w:rPr>
                <w:lang w:val="en-AU"/>
              </w:rPr>
              <w:t>Collaborative learning</w:t>
            </w:r>
          </w:p>
          <w:p w14:paraId="2C7A2642" w14:textId="77777777" w:rsidR="005875DC" w:rsidRPr="005875DC" w:rsidRDefault="005875DC" w:rsidP="005875DC">
            <w:pPr>
              <w:ind w:left="454"/>
              <w:contextualSpacing/>
              <w:rPr>
                <w:lang w:val="en-AU"/>
              </w:rPr>
            </w:pPr>
            <w:r w:rsidRPr="005875DC">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651A6B8F" w14:textId="77777777" w:rsidR="005875DC" w:rsidRPr="005875DC" w:rsidRDefault="005875DC" w:rsidP="000A0C4D">
            <w:pPr>
              <w:widowControl w:val="0"/>
              <w:numPr>
                <w:ilvl w:val="0"/>
                <w:numId w:val="27"/>
              </w:numPr>
              <w:autoSpaceDE w:val="0"/>
              <w:autoSpaceDN w:val="0"/>
              <w:adjustRightInd w:val="0"/>
              <w:spacing w:before="240" w:after="0"/>
              <w:ind w:left="454" w:hanging="227"/>
              <w:rPr>
                <w:lang w:val="en-AU"/>
              </w:rPr>
            </w:pPr>
            <w:r w:rsidRPr="005875DC">
              <w:rPr>
                <w:lang w:val="en-AU"/>
              </w:rPr>
              <w:t>Reflective practice</w:t>
            </w:r>
          </w:p>
          <w:p w14:paraId="419D2A46" w14:textId="5DBFBF48" w:rsidR="005875DC" w:rsidRPr="005875DC" w:rsidRDefault="005875DC" w:rsidP="005875DC">
            <w:pPr>
              <w:ind w:left="454"/>
              <w:contextualSpacing/>
              <w:rPr>
                <w:lang w:val="en-AU"/>
              </w:rPr>
            </w:pPr>
            <w:r w:rsidRPr="005875DC">
              <w:rPr>
                <w:lang w:val="en-AU"/>
              </w:rPr>
              <w:t xml:space="preserve">Recording observations, ideas and one’s reflections on the learning experiences in some form of journal fosters deeper engagement and metacognitive awareness of what is being learnt. Information that can support teachers with </w:t>
            </w:r>
            <w:r w:rsidR="00EA1C0F">
              <w:rPr>
                <w:lang w:val="en-AU"/>
              </w:rPr>
              <w:t>journaling</w:t>
            </w:r>
            <w:r w:rsidRPr="005875DC">
              <w:rPr>
                <w:lang w:val="en-AU"/>
              </w:rPr>
              <w:t xml:space="preserve"> is included in the resource sheets.</w:t>
            </w:r>
          </w:p>
          <w:p w14:paraId="73B8EE79" w14:textId="64AF46CB" w:rsidR="006A744C" w:rsidRPr="006A744C" w:rsidRDefault="005875DC" w:rsidP="00285DD1">
            <w:pPr>
              <w:spacing w:before="240" w:after="240"/>
              <w:rPr>
                <w:b/>
              </w:rPr>
            </w:pPr>
            <w:r w:rsidRPr="005875DC">
              <w:rPr>
                <w:lang w:val="en-AU"/>
              </w:rPr>
              <w:t>These pedagogical principles can be explored further in the STEM Learning Project online professional learning modules located in Connect Resources.</w:t>
            </w:r>
          </w:p>
        </w:tc>
      </w:tr>
    </w:tbl>
    <w:p w14:paraId="6F486E00" w14:textId="45C2AFE4" w:rsidR="002B54C0" w:rsidRDefault="00A910D2" w:rsidP="006A744C">
      <w:pPr>
        <w:pStyle w:val="Heading1"/>
      </w:pPr>
      <w:bookmarkStart w:id="8" w:name="_Toc474848066"/>
      <w:r w:rsidRPr="00FF6161">
        <w:br w:type="page"/>
      </w:r>
      <w:bookmarkStart w:id="9" w:name="_Toc35618316"/>
      <w:r w:rsidR="000256E5">
        <w:t>Activity sequence</w:t>
      </w:r>
      <w:r w:rsidR="008F5EFA">
        <w:t xml:space="preserve"> and purpose</w:t>
      </w:r>
      <w:bookmarkEnd w:id="8"/>
      <w:bookmarkEnd w:id="9"/>
    </w:p>
    <w:tbl>
      <w:tblPr>
        <w:tblStyle w:val="PlainTable2"/>
        <w:tblW w:w="5000" w:type="pct"/>
        <w:jc w:val="center"/>
        <w:tblLook w:val="04A0" w:firstRow="1" w:lastRow="0" w:firstColumn="1" w:lastColumn="0" w:noHBand="0" w:noVBand="1"/>
      </w:tblPr>
      <w:tblGrid>
        <w:gridCol w:w="3970"/>
        <w:gridCol w:w="5056"/>
      </w:tblGrid>
      <w:tr w:rsidR="000C16C7" w:rsidRPr="00A868B1" w14:paraId="5C6069E1" w14:textId="77777777" w:rsidTr="00F45418">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AA79F9F" w14:textId="2E762519" w:rsidR="000C16C7" w:rsidRPr="000954F7" w:rsidRDefault="007049B5" w:rsidP="0062573F">
            <w:pPr>
              <w:spacing w:before="60" w:after="60"/>
              <w:rPr>
                <w:rFonts w:cstheme="minorHAnsi"/>
                <w:lang w:val="en-GB"/>
              </w:rPr>
            </w:pPr>
            <w:r w:rsidRPr="00FF4BC6">
              <w:rPr>
                <w:rFonts w:cstheme="minorHAnsi"/>
                <w:noProof/>
                <w:lang w:eastAsia="en-AU"/>
              </w:rPr>
              <w:drawing>
                <wp:anchor distT="0" distB="0" distL="114300" distR="114300" simplePos="0" relativeHeight="252328960" behindDoc="0" locked="0" layoutInCell="1" allowOverlap="1" wp14:anchorId="61345AFC" wp14:editId="4F848D80">
                  <wp:simplePos x="0" y="0"/>
                  <wp:positionH relativeFrom="column">
                    <wp:posOffset>1165225</wp:posOffset>
                  </wp:positionH>
                  <wp:positionV relativeFrom="paragraph">
                    <wp:posOffset>67310</wp:posOffset>
                  </wp:positionV>
                  <wp:extent cx="576000" cy="576000"/>
                  <wp:effectExtent l="0" t="0" r="0" b="0"/>
                  <wp:wrapNone/>
                  <wp:docPr id="239" name="Picture 239"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54F7">
              <w:rPr>
                <w:noProof/>
                <w:lang w:eastAsia="en-AU"/>
              </w:rPr>
              <w:drawing>
                <wp:inline distT="0" distB="0" distL="0" distR="0" wp14:anchorId="2D036AFC" wp14:editId="772C0DB3">
                  <wp:extent cx="2076450" cy="1476375"/>
                  <wp:effectExtent l="0" t="0" r="19050" b="9525"/>
                  <wp:docPr id="238" name="Diagram 2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1A261E9F" w14:textId="4F41A05C" w:rsidR="000C16C7" w:rsidRPr="000954F7" w:rsidRDefault="000C16C7" w:rsidP="00521CE3">
            <w:pPr>
              <w:spacing w:after="240"/>
              <w:rPr>
                <w:rFonts w:cstheme="minorHAnsi"/>
                <w:lang w:val="en-GB"/>
              </w:rPr>
            </w:pPr>
          </w:p>
        </w:tc>
        <w:tc>
          <w:tcPr>
            <w:tcW w:w="2801" w:type="pct"/>
            <w:tcMar>
              <w:left w:w="85" w:type="dxa"/>
              <w:right w:w="85" w:type="dxa"/>
            </w:tcMar>
            <w:vAlign w:val="center"/>
          </w:tcPr>
          <w:p w14:paraId="5063B2CE" w14:textId="77777777" w:rsidR="00EA1C0F" w:rsidRDefault="005907C6" w:rsidP="0047681B">
            <w:pPr>
              <w:cnfStyle w:val="100000000000" w:firstRow="1" w:lastRow="0" w:firstColumn="0" w:lastColumn="0" w:oddVBand="0" w:evenVBand="0" w:oddHBand="0" w:evenHBand="0" w:firstRowFirstColumn="0" w:firstRowLastColumn="0" w:lastRowFirstColumn="0" w:lastRowLastColumn="0"/>
              <w:rPr>
                <w:rFonts w:cstheme="minorHAnsi"/>
                <w:b w:val="0"/>
              </w:rPr>
            </w:pPr>
            <w:r w:rsidRPr="00C00ED0">
              <w:rPr>
                <w:rFonts w:cstheme="minorHAnsi"/>
                <w:lang w:val="en-GB"/>
              </w:rPr>
              <w:t>Sound amplification</w:t>
            </w:r>
            <w:r>
              <w:rPr>
                <w:rFonts w:cstheme="minorHAnsi"/>
                <w:b w:val="0"/>
              </w:rPr>
              <w:t xml:space="preserve"> </w:t>
            </w:r>
          </w:p>
          <w:p w14:paraId="722DA6AF" w14:textId="0231ED27" w:rsidR="000C16C7" w:rsidRPr="00327D37" w:rsidRDefault="00830C3F" w:rsidP="0047681B">
            <w:pPr>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rFonts w:cstheme="minorHAnsi"/>
                <w:b w:val="0"/>
              </w:rPr>
              <w:t xml:space="preserve">Students </w:t>
            </w:r>
            <w:r w:rsidR="006018E1" w:rsidRPr="00C00ED0">
              <w:rPr>
                <w:rFonts w:cstheme="minorHAnsi"/>
                <w:b w:val="0"/>
              </w:rPr>
              <w:t xml:space="preserve">engage with the problem of passive </w:t>
            </w:r>
            <w:r>
              <w:rPr>
                <w:rFonts w:cstheme="minorHAnsi"/>
                <w:b w:val="0"/>
              </w:rPr>
              <w:t xml:space="preserve">sound </w:t>
            </w:r>
            <w:r w:rsidR="006018E1" w:rsidRPr="00C00ED0">
              <w:rPr>
                <w:rFonts w:cstheme="minorHAnsi"/>
                <w:b w:val="0"/>
              </w:rPr>
              <w:t xml:space="preserve">amplification </w:t>
            </w:r>
            <w:r>
              <w:rPr>
                <w:rFonts w:cstheme="minorHAnsi"/>
                <w:b w:val="0"/>
              </w:rPr>
              <w:t>as</w:t>
            </w:r>
            <w:r w:rsidR="006018E1">
              <w:rPr>
                <w:rFonts w:cstheme="minorHAnsi"/>
                <w:b w:val="0"/>
              </w:rPr>
              <w:t xml:space="preserve"> they </w:t>
            </w:r>
            <w:r w:rsidR="0047681B" w:rsidRPr="00C00ED0">
              <w:rPr>
                <w:rFonts w:cstheme="minorHAnsi"/>
                <w:b w:val="0"/>
              </w:rPr>
              <w:t xml:space="preserve">research amplifiers </w:t>
            </w:r>
            <w:r w:rsidR="0047681B">
              <w:rPr>
                <w:rFonts w:cstheme="minorHAnsi"/>
                <w:b w:val="0"/>
              </w:rPr>
              <w:t>and measur</w:t>
            </w:r>
            <w:r>
              <w:rPr>
                <w:rFonts w:cstheme="minorHAnsi"/>
                <w:b w:val="0"/>
              </w:rPr>
              <w:t>e</w:t>
            </w:r>
            <w:r w:rsidR="0047681B">
              <w:rPr>
                <w:rFonts w:cstheme="minorHAnsi"/>
                <w:b w:val="0"/>
              </w:rPr>
              <w:t xml:space="preserve"> sound levels</w:t>
            </w:r>
            <w:r w:rsidR="006018E1">
              <w:rPr>
                <w:rFonts w:cstheme="minorHAnsi"/>
                <w:b w:val="0"/>
              </w:rPr>
              <w:t>.</w:t>
            </w:r>
          </w:p>
        </w:tc>
      </w:tr>
      <w:tr w:rsidR="000C16C7" w:rsidRPr="00A868B1" w14:paraId="0D61345B" w14:textId="77777777" w:rsidTr="00F45418">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29708BE" w14:textId="138D2E91" w:rsidR="000C16C7" w:rsidRPr="00C00ED0" w:rsidRDefault="00CF2DAC" w:rsidP="0062573F">
            <w:pPr>
              <w:spacing w:before="60" w:after="60"/>
              <w:rPr>
                <w:rFonts w:cstheme="minorHAnsi"/>
                <w:b w:val="0"/>
                <w:lang w:val="en-GB"/>
              </w:rPr>
            </w:pPr>
            <w:r>
              <w:rPr>
                <w:noProof/>
                <w:lang w:eastAsia="en-AU"/>
              </w:rPr>
              <w:drawing>
                <wp:anchor distT="0" distB="0" distL="114300" distR="114300" simplePos="0" relativeHeight="252303360" behindDoc="0" locked="0" layoutInCell="1" allowOverlap="1" wp14:anchorId="6A6BC3D0" wp14:editId="3964744D">
                  <wp:simplePos x="0" y="0"/>
                  <wp:positionH relativeFrom="column">
                    <wp:posOffset>955675</wp:posOffset>
                  </wp:positionH>
                  <wp:positionV relativeFrom="paragraph">
                    <wp:posOffset>210185</wp:posOffset>
                  </wp:positionV>
                  <wp:extent cx="1028101" cy="393700"/>
                  <wp:effectExtent l="0" t="0" r="635" b="6350"/>
                  <wp:wrapNone/>
                  <wp:docPr id="15" name="Picture 15"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28101" cy="393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72F6BF95" wp14:editId="3D0DC21F">
                  <wp:extent cx="2076450" cy="1466850"/>
                  <wp:effectExtent l="0" t="0" r="76200" b="1905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73759BC" w14:textId="3ED7E7BB" w:rsidR="000C16C7" w:rsidRPr="000954F7" w:rsidRDefault="000C16C7" w:rsidP="00521CE3">
            <w:pPr>
              <w:spacing w:after="240"/>
              <w:rPr>
                <w:rFonts w:cstheme="minorHAnsi"/>
                <w:lang w:val="en-GB"/>
              </w:rPr>
            </w:pPr>
          </w:p>
        </w:tc>
        <w:tc>
          <w:tcPr>
            <w:tcW w:w="2801" w:type="pct"/>
            <w:tcMar>
              <w:left w:w="85" w:type="dxa"/>
              <w:right w:w="85" w:type="dxa"/>
            </w:tcMar>
            <w:vAlign w:val="center"/>
          </w:tcPr>
          <w:p w14:paraId="307B33D6" w14:textId="77777777" w:rsidR="00EA1C0F" w:rsidRPr="00EA1C0F" w:rsidRDefault="005907C6" w:rsidP="002421DD">
            <w:pPr>
              <w:cnfStyle w:val="000000100000" w:firstRow="0" w:lastRow="0" w:firstColumn="0" w:lastColumn="0" w:oddVBand="0" w:evenVBand="0" w:oddHBand="1" w:evenHBand="0" w:firstRowFirstColumn="0" w:firstRowLastColumn="0" w:lastRowFirstColumn="0" w:lastRowLastColumn="0"/>
              <w:rPr>
                <w:rFonts w:cstheme="minorHAnsi"/>
                <w:b/>
                <w:lang w:val="en-GB"/>
              </w:rPr>
            </w:pPr>
            <w:r w:rsidRPr="00EA1C0F">
              <w:rPr>
                <w:rFonts w:cstheme="minorHAnsi"/>
                <w:b/>
                <w:lang w:val="en-GB"/>
              </w:rPr>
              <w:t xml:space="preserve">Materials and shapes </w:t>
            </w:r>
          </w:p>
          <w:p w14:paraId="5D7C8758" w14:textId="248F8201" w:rsidR="000C16C7" w:rsidRPr="000954F7" w:rsidRDefault="00C00ED0" w:rsidP="002421DD">
            <w:pPr>
              <w:cnfStyle w:val="000000100000" w:firstRow="0" w:lastRow="0" w:firstColumn="0" w:lastColumn="0" w:oddVBand="0" w:evenVBand="0" w:oddHBand="1" w:evenHBand="0" w:firstRowFirstColumn="0" w:firstRowLastColumn="0" w:lastRowFirstColumn="0" w:lastRowLastColumn="0"/>
              <w:rPr>
                <w:rFonts w:cstheme="minorHAnsi"/>
                <w:lang w:val="en-GB"/>
              </w:rPr>
            </w:pPr>
            <w:r w:rsidRPr="00C00ED0">
              <w:rPr>
                <w:rFonts w:cstheme="minorHAnsi"/>
                <w:bCs/>
              </w:rPr>
              <w:t>Students</w:t>
            </w:r>
            <w:r w:rsidRPr="00C00ED0">
              <w:rPr>
                <w:rFonts w:cstheme="minorHAnsi"/>
              </w:rPr>
              <w:t xml:space="preserve"> investigate the nature of sound, its transmission, reflection and ab</w:t>
            </w:r>
            <w:r w:rsidR="00C820EF">
              <w:rPr>
                <w:rFonts w:cstheme="minorHAnsi"/>
              </w:rPr>
              <w:t>sorptio</w:t>
            </w:r>
            <w:r w:rsidR="00DD59CD">
              <w:rPr>
                <w:rFonts w:cstheme="minorHAnsi"/>
              </w:rPr>
              <w:t>n by materials</w:t>
            </w:r>
            <w:r w:rsidR="00B10D70">
              <w:rPr>
                <w:rFonts w:cstheme="minorHAnsi"/>
              </w:rPr>
              <w:t>,</w:t>
            </w:r>
            <w:r w:rsidR="00DD59CD">
              <w:rPr>
                <w:rFonts w:cstheme="minorHAnsi"/>
              </w:rPr>
              <w:t xml:space="preserve"> and t</w:t>
            </w:r>
            <w:r w:rsidRPr="00C00ED0">
              <w:rPr>
                <w:rFonts w:cstheme="minorHAnsi"/>
              </w:rPr>
              <w:t xml:space="preserve">he effect </w:t>
            </w:r>
            <w:r w:rsidR="002421DD">
              <w:rPr>
                <w:rFonts w:cstheme="minorHAnsi"/>
              </w:rPr>
              <w:t xml:space="preserve">of </w:t>
            </w:r>
            <w:r w:rsidRPr="00C00ED0">
              <w:rPr>
                <w:rFonts w:cstheme="minorHAnsi"/>
              </w:rPr>
              <w:t>sh</w:t>
            </w:r>
            <w:r w:rsidR="00BE63F3">
              <w:rPr>
                <w:rFonts w:cstheme="minorHAnsi"/>
              </w:rPr>
              <w:t>ape on</w:t>
            </w:r>
            <w:r w:rsidR="002421DD">
              <w:rPr>
                <w:rFonts w:cstheme="minorHAnsi"/>
              </w:rPr>
              <w:t xml:space="preserve"> amplification</w:t>
            </w:r>
            <w:r w:rsidR="00BE63F3">
              <w:rPr>
                <w:rFonts w:cstheme="minorHAnsi"/>
              </w:rPr>
              <w:t xml:space="preserve">. </w:t>
            </w:r>
            <w:r w:rsidR="00B10D70">
              <w:rPr>
                <w:rFonts w:cstheme="minorHAnsi"/>
              </w:rPr>
              <w:t xml:space="preserve">Students use this </w:t>
            </w:r>
            <w:r w:rsidR="00BE63F3">
              <w:rPr>
                <w:rFonts w:cstheme="minorHAnsi"/>
              </w:rPr>
              <w:t xml:space="preserve">information to </w:t>
            </w:r>
            <w:r w:rsidRPr="00C00ED0">
              <w:rPr>
                <w:rFonts w:cstheme="minorHAnsi"/>
              </w:rPr>
              <w:t xml:space="preserve">formulate </w:t>
            </w:r>
            <w:r w:rsidR="00B779E5">
              <w:rPr>
                <w:rFonts w:cstheme="minorHAnsi"/>
              </w:rPr>
              <w:t xml:space="preserve">principles to guide </w:t>
            </w:r>
            <w:r w:rsidR="00DD59CD">
              <w:rPr>
                <w:rFonts w:cstheme="minorHAnsi"/>
              </w:rPr>
              <w:t xml:space="preserve">the </w:t>
            </w:r>
            <w:r w:rsidRPr="00A7770C">
              <w:rPr>
                <w:rFonts w:cstheme="minorHAnsi"/>
              </w:rPr>
              <w:t xml:space="preserve">design </w:t>
            </w:r>
            <w:r w:rsidR="00A910D2">
              <w:rPr>
                <w:rFonts w:cstheme="minorHAnsi"/>
              </w:rPr>
              <w:t>of</w:t>
            </w:r>
            <w:r w:rsidR="00A910D2" w:rsidRPr="00C00ED0">
              <w:rPr>
                <w:rFonts w:cstheme="minorHAnsi"/>
              </w:rPr>
              <w:t xml:space="preserve"> </w:t>
            </w:r>
            <w:r w:rsidRPr="00C00ED0">
              <w:rPr>
                <w:rFonts w:cstheme="minorHAnsi"/>
              </w:rPr>
              <w:t>their passive amplifier.</w:t>
            </w:r>
            <w:r w:rsidRPr="00C00ED0">
              <w:rPr>
                <w:rFonts w:cstheme="minorHAnsi"/>
                <w:lang w:val="en-GB"/>
              </w:rPr>
              <w:t xml:space="preserve"> </w:t>
            </w:r>
          </w:p>
        </w:tc>
      </w:tr>
      <w:tr w:rsidR="000C16C7" w:rsidRPr="00A868B1" w14:paraId="6AE67437" w14:textId="77777777" w:rsidTr="00F45418">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6EA7DA5E" w14:textId="1C276621" w:rsidR="000C16C7" w:rsidRPr="00C00ED0" w:rsidRDefault="00FF4BC6" w:rsidP="00DD59CD">
            <w:pPr>
              <w:spacing w:before="60" w:after="60"/>
              <w:rPr>
                <w:rFonts w:cstheme="minorHAnsi"/>
                <w:b w:val="0"/>
              </w:rPr>
            </w:pPr>
            <w:r w:rsidRPr="00FF4BC6">
              <w:rPr>
                <w:noProof/>
                <w:lang w:eastAsia="en-AU"/>
              </w:rPr>
              <w:drawing>
                <wp:anchor distT="0" distB="0" distL="114300" distR="114300" simplePos="0" relativeHeight="252002304" behindDoc="0" locked="0" layoutInCell="1" allowOverlap="1" wp14:anchorId="2416142B" wp14:editId="021F0458">
                  <wp:simplePos x="0" y="0"/>
                  <wp:positionH relativeFrom="column">
                    <wp:posOffset>1151890</wp:posOffset>
                  </wp:positionH>
                  <wp:positionV relativeFrom="paragraph">
                    <wp:posOffset>121920</wp:posOffset>
                  </wp:positionV>
                  <wp:extent cx="576000" cy="576000"/>
                  <wp:effectExtent l="0" t="0" r="0" b="0"/>
                  <wp:wrapNone/>
                  <wp:docPr id="23" name="Picture 23"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5CEC6E01">
                  <wp:extent cx="2076450" cy="1638300"/>
                  <wp:effectExtent l="0" t="0" r="76200" b="1905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38714102" w14:textId="3D0AF293" w:rsidR="000C16C7" w:rsidRPr="000954F7" w:rsidRDefault="000C16C7" w:rsidP="00521CE3">
            <w:pPr>
              <w:spacing w:after="240"/>
              <w:rPr>
                <w:rFonts w:cstheme="minorHAnsi"/>
              </w:rPr>
            </w:pPr>
          </w:p>
        </w:tc>
        <w:tc>
          <w:tcPr>
            <w:tcW w:w="2801" w:type="pct"/>
            <w:tcMar>
              <w:left w:w="85" w:type="dxa"/>
              <w:right w:w="85" w:type="dxa"/>
            </w:tcMar>
            <w:vAlign w:val="center"/>
          </w:tcPr>
          <w:p w14:paraId="702C8494" w14:textId="77777777" w:rsidR="00EA1C0F" w:rsidRPr="00EA1C0F" w:rsidRDefault="00EA1C0F" w:rsidP="00C820EF">
            <w:pPr>
              <w:cnfStyle w:val="000000000000" w:firstRow="0" w:lastRow="0" w:firstColumn="0" w:lastColumn="0" w:oddVBand="0" w:evenVBand="0" w:oddHBand="0" w:evenHBand="0" w:firstRowFirstColumn="0" w:firstRowLastColumn="0" w:lastRowFirstColumn="0" w:lastRowLastColumn="0"/>
              <w:rPr>
                <w:b/>
                <w:bCs/>
              </w:rPr>
            </w:pPr>
            <w:r w:rsidRPr="00EA1C0F">
              <w:rPr>
                <w:rFonts w:cstheme="minorHAnsi"/>
                <w:b/>
              </w:rPr>
              <w:t>Design and build</w:t>
            </w:r>
            <w:r w:rsidRPr="00EA1C0F">
              <w:rPr>
                <w:b/>
                <w:bCs/>
              </w:rPr>
              <w:t xml:space="preserve"> </w:t>
            </w:r>
          </w:p>
          <w:p w14:paraId="7627AB60" w14:textId="7B511200" w:rsidR="000C16C7" w:rsidRPr="000954F7" w:rsidRDefault="00C00ED0" w:rsidP="00C820EF">
            <w:pPr>
              <w:cnfStyle w:val="000000000000" w:firstRow="0" w:lastRow="0" w:firstColumn="0" w:lastColumn="0" w:oddVBand="0" w:evenVBand="0" w:oddHBand="0" w:evenHBand="0" w:firstRowFirstColumn="0" w:firstRowLastColumn="0" w:lastRowFirstColumn="0" w:lastRowLastColumn="0"/>
              <w:rPr>
                <w:rFonts w:cstheme="minorHAnsi"/>
                <w:lang w:val="en-GB"/>
              </w:rPr>
            </w:pPr>
            <w:r w:rsidRPr="00C00ED0">
              <w:rPr>
                <w:bCs/>
              </w:rPr>
              <w:t xml:space="preserve">Using the principles </w:t>
            </w:r>
            <w:r w:rsidR="00C820EF">
              <w:rPr>
                <w:bCs/>
              </w:rPr>
              <w:t>of energy transfer</w:t>
            </w:r>
            <w:r w:rsidR="00263DEB">
              <w:rPr>
                <w:bCs/>
              </w:rPr>
              <w:t xml:space="preserve"> </w:t>
            </w:r>
            <w:r w:rsidRPr="00C00ED0">
              <w:rPr>
                <w:bCs/>
              </w:rPr>
              <w:t>and evidence from their investigations, students collaboratively design</w:t>
            </w:r>
            <w:r w:rsidR="00DD59CD">
              <w:rPr>
                <w:bCs/>
              </w:rPr>
              <w:t xml:space="preserve"> a passive amplifier</w:t>
            </w:r>
            <w:r w:rsidRPr="00C00ED0">
              <w:rPr>
                <w:bCs/>
              </w:rPr>
              <w:t xml:space="preserve">, make a prototype, select materials and then create their </w:t>
            </w:r>
            <w:r w:rsidR="00BE63F3">
              <w:rPr>
                <w:bCs/>
              </w:rPr>
              <w:t xml:space="preserve">passive </w:t>
            </w:r>
            <w:r w:rsidRPr="00C00ED0">
              <w:rPr>
                <w:bCs/>
              </w:rPr>
              <w:t>amplifier.</w:t>
            </w:r>
          </w:p>
        </w:tc>
      </w:tr>
      <w:tr w:rsidR="00A67E01" w:rsidRPr="00A868B1" w14:paraId="1683AD87" w14:textId="77777777" w:rsidTr="00F45418">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7A02270" w14:textId="12DC6EBF" w:rsidR="007D7089" w:rsidRPr="00C00ED0" w:rsidRDefault="00FF4BC6" w:rsidP="007D7089">
            <w:pPr>
              <w:spacing w:before="60" w:after="60"/>
              <w:rPr>
                <w:rFonts w:cstheme="minorHAnsi"/>
                <w:b w:val="0"/>
              </w:rPr>
            </w:pPr>
            <w:r w:rsidRPr="00FF4BC6">
              <w:rPr>
                <w:rFonts w:cstheme="minorHAnsi"/>
                <w:noProof/>
                <w:lang w:eastAsia="en-AU"/>
              </w:rPr>
              <w:drawing>
                <wp:anchor distT="0" distB="0" distL="114300" distR="114300" simplePos="0" relativeHeight="252003328" behindDoc="0" locked="0" layoutInCell="1" allowOverlap="1" wp14:anchorId="164C62F5" wp14:editId="578861F5">
                  <wp:simplePos x="0" y="0"/>
                  <wp:positionH relativeFrom="column">
                    <wp:posOffset>1151890</wp:posOffset>
                  </wp:positionH>
                  <wp:positionV relativeFrom="paragraph">
                    <wp:posOffset>37498</wp:posOffset>
                  </wp:positionV>
                  <wp:extent cx="576000" cy="576000"/>
                  <wp:effectExtent l="0" t="0" r="0" b="0"/>
                  <wp:wrapNone/>
                  <wp:docPr id="29" name="Picture 29"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720D75E7">
                  <wp:extent cx="2076450" cy="1428750"/>
                  <wp:effectExtent l="0" t="0" r="19050" b="1905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004B710D">
              <w:rPr>
                <w:rFonts w:cstheme="minorHAnsi"/>
                <w:b w:val="0"/>
              </w:rPr>
              <w:t xml:space="preserve"> </w:t>
            </w:r>
          </w:p>
          <w:p w14:paraId="0FD87CCF" w14:textId="7DF366EA" w:rsidR="00A67E01" w:rsidRPr="000954F7" w:rsidRDefault="00A67E01" w:rsidP="00521CE3">
            <w:pPr>
              <w:spacing w:after="240"/>
              <w:rPr>
                <w:noProof/>
                <w:lang w:eastAsia="en-AU"/>
              </w:rPr>
            </w:pPr>
          </w:p>
        </w:tc>
        <w:tc>
          <w:tcPr>
            <w:tcW w:w="2801" w:type="pct"/>
            <w:tcMar>
              <w:left w:w="85" w:type="dxa"/>
              <w:right w:w="85" w:type="dxa"/>
            </w:tcMar>
            <w:vAlign w:val="center"/>
          </w:tcPr>
          <w:p w14:paraId="6FA3B585" w14:textId="77777777" w:rsidR="00EA1C0F" w:rsidRPr="00EA1C0F" w:rsidRDefault="00EA1C0F" w:rsidP="00DE398E">
            <w:pPr>
              <w:cnfStyle w:val="000000100000" w:firstRow="0" w:lastRow="0" w:firstColumn="0" w:lastColumn="0" w:oddVBand="0" w:evenVBand="0" w:oddHBand="1" w:evenHBand="0" w:firstRowFirstColumn="0" w:firstRowLastColumn="0" w:lastRowFirstColumn="0" w:lastRowLastColumn="0"/>
              <w:rPr>
                <w:rFonts w:cstheme="minorHAnsi"/>
                <w:b/>
              </w:rPr>
            </w:pPr>
            <w:r w:rsidRPr="00EA1C0F">
              <w:rPr>
                <w:rFonts w:cstheme="minorHAnsi"/>
                <w:b/>
              </w:rPr>
              <w:t xml:space="preserve">Sound test </w:t>
            </w:r>
          </w:p>
          <w:p w14:paraId="69B66D15" w14:textId="2A829BE7" w:rsidR="00BB5F2E" w:rsidRPr="000F4ECF" w:rsidRDefault="00727C53" w:rsidP="00DE398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 class</w:t>
            </w:r>
            <w:r w:rsidRPr="008C3957">
              <w:rPr>
                <w:rFonts w:cstheme="minorHAnsi"/>
              </w:rPr>
              <w:t xml:space="preserve"> measure</w:t>
            </w:r>
            <w:r>
              <w:rPr>
                <w:rFonts w:cstheme="minorHAnsi"/>
              </w:rPr>
              <w:t>s</w:t>
            </w:r>
            <w:r w:rsidRPr="008C3957">
              <w:rPr>
                <w:rFonts w:cstheme="minorHAnsi"/>
              </w:rPr>
              <w:t xml:space="preserve"> </w:t>
            </w:r>
            <w:r w:rsidR="00DE398E">
              <w:rPr>
                <w:rFonts w:cstheme="minorHAnsi"/>
              </w:rPr>
              <w:t xml:space="preserve">the </w:t>
            </w:r>
            <w:r w:rsidRPr="008C3957">
              <w:rPr>
                <w:rFonts w:cstheme="minorHAnsi"/>
              </w:rPr>
              <w:t>sound amplification</w:t>
            </w:r>
            <w:r>
              <w:rPr>
                <w:rFonts w:cstheme="minorHAnsi"/>
              </w:rPr>
              <w:t xml:space="preserve"> </w:t>
            </w:r>
            <w:r w:rsidR="00DE398E">
              <w:rPr>
                <w:rFonts w:cstheme="minorHAnsi"/>
              </w:rPr>
              <w:t xml:space="preserve">produced by </w:t>
            </w:r>
            <w:r>
              <w:rPr>
                <w:rFonts w:cstheme="minorHAnsi"/>
              </w:rPr>
              <w:t>each</w:t>
            </w:r>
            <w:r w:rsidR="00DE398E">
              <w:rPr>
                <w:rFonts w:cstheme="minorHAnsi"/>
              </w:rPr>
              <w:t xml:space="preserve"> design, collecting and displaying</w:t>
            </w:r>
            <w:r>
              <w:rPr>
                <w:rFonts w:cstheme="minorHAnsi"/>
              </w:rPr>
              <w:t xml:space="preserve"> data </w:t>
            </w:r>
            <w:r w:rsidR="00DE398E">
              <w:rPr>
                <w:rFonts w:cstheme="minorHAnsi"/>
              </w:rPr>
              <w:t>for evaluation</w:t>
            </w:r>
            <w:r>
              <w:rPr>
                <w:rFonts w:cstheme="minorHAnsi"/>
              </w:rPr>
              <w:t xml:space="preserve">. </w:t>
            </w:r>
            <w:r w:rsidR="00C00ED0" w:rsidRPr="008C3957">
              <w:rPr>
                <w:rFonts w:cstheme="minorHAnsi"/>
              </w:rPr>
              <w:t xml:space="preserve">Groups </w:t>
            </w:r>
            <w:r w:rsidR="00C00ED0">
              <w:rPr>
                <w:rFonts w:cstheme="minorHAnsi"/>
              </w:rPr>
              <w:t>present</w:t>
            </w:r>
            <w:r w:rsidR="00C00ED0" w:rsidRPr="008C3957">
              <w:rPr>
                <w:rFonts w:cstheme="minorHAnsi"/>
              </w:rPr>
              <w:t xml:space="preserve"> their </w:t>
            </w:r>
            <w:r w:rsidR="00BE63F3">
              <w:rPr>
                <w:rFonts w:cstheme="minorHAnsi"/>
              </w:rPr>
              <w:t>amplifiers</w:t>
            </w:r>
            <w:r w:rsidR="00C00ED0" w:rsidRPr="008C3957">
              <w:rPr>
                <w:rFonts w:cstheme="minorHAnsi"/>
              </w:rPr>
              <w:t xml:space="preserve"> to </w:t>
            </w:r>
            <w:r w:rsidR="00C00ED0">
              <w:rPr>
                <w:rFonts w:cstheme="minorHAnsi"/>
              </w:rPr>
              <w:t>the class</w:t>
            </w:r>
            <w:r w:rsidR="00E94837">
              <w:rPr>
                <w:rFonts w:cstheme="minorHAnsi"/>
              </w:rPr>
              <w:t xml:space="preserve"> and </w:t>
            </w:r>
            <w:r w:rsidR="00C00ED0" w:rsidRPr="008C3957">
              <w:rPr>
                <w:rFonts w:cstheme="minorHAnsi"/>
              </w:rPr>
              <w:t>justif</w:t>
            </w:r>
            <w:r w:rsidR="00E94837">
              <w:rPr>
                <w:rFonts w:cstheme="minorHAnsi"/>
              </w:rPr>
              <w:t>y</w:t>
            </w:r>
            <w:r w:rsidR="00C00ED0" w:rsidRPr="008C3957">
              <w:rPr>
                <w:rFonts w:cstheme="minorHAnsi"/>
              </w:rPr>
              <w:t xml:space="preserve"> their design based on </w:t>
            </w:r>
            <w:r w:rsidR="00DE398E">
              <w:rPr>
                <w:rFonts w:cstheme="minorHAnsi"/>
              </w:rPr>
              <w:t xml:space="preserve">scientific </w:t>
            </w:r>
            <w:r w:rsidR="00CB4F4D">
              <w:rPr>
                <w:rFonts w:cstheme="minorHAnsi"/>
              </w:rPr>
              <w:t xml:space="preserve">   </w:t>
            </w:r>
            <w:r w:rsidR="00C00ED0">
              <w:rPr>
                <w:rFonts w:cstheme="minorHAnsi"/>
              </w:rPr>
              <w:t>principles</w:t>
            </w:r>
            <w:r w:rsidR="004D086F">
              <w:rPr>
                <w:rFonts w:cstheme="minorHAnsi"/>
              </w:rPr>
              <w:t xml:space="preserve"> and </w:t>
            </w:r>
            <w:r w:rsidR="00B10D70">
              <w:rPr>
                <w:rFonts w:cstheme="minorHAnsi"/>
              </w:rPr>
              <w:t xml:space="preserve">their </w:t>
            </w:r>
            <w:r w:rsidR="004D086F">
              <w:rPr>
                <w:rFonts w:cstheme="minorHAnsi"/>
              </w:rPr>
              <w:t>reflection</w:t>
            </w:r>
            <w:r w:rsidR="00B10D70">
              <w:rPr>
                <w:rFonts w:cstheme="minorHAnsi"/>
              </w:rPr>
              <w:t>s</w:t>
            </w:r>
            <w:r w:rsidR="00C00ED0" w:rsidRPr="008C3957">
              <w:rPr>
                <w:rFonts w:cstheme="minorHAnsi"/>
              </w:rPr>
              <w:t xml:space="preserve">. </w:t>
            </w:r>
          </w:p>
        </w:tc>
      </w:tr>
    </w:tbl>
    <w:p w14:paraId="7587E84C" w14:textId="578E20CA" w:rsidR="007B7169" w:rsidRDefault="00AE5877" w:rsidP="00656A48">
      <w:pPr>
        <w:pStyle w:val="Heading1"/>
      </w:pPr>
      <w:bookmarkStart w:id="10" w:name="_Toc474848067"/>
      <w:bookmarkStart w:id="11" w:name="_Toc35618317"/>
      <w:r>
        <w:t>Background</w:t>
      </w:r>
      <w:bookmarkEnd w:id="10"/>
      <w:bookmarkEnd w:id="1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14:paraId="45F33D41" w14:textId="77777777" w:rsidTr="00523FC4">
        <w:trPr>
          <w:trHeight w:val="6936"/>
        </w:trPr>
        <w:tc>
          <w:tcPr>
            <w:tcW w:w="2405" w:type="dxa"/>
          </w:tcPr>
          <w:p w14:paraId="73DF2492" w14:textId="7CC005A4" w:rsidR="004D6247" w:rsidRPr="00B5529D" w:rsidRDefault="00DE68E4" w:rsidP="00370862">
            <w:pPr>
              <w:spacing w:after="240" w:line="259" w:lineRule="auto"/>
              <w:rPr>
                <w:sz w:val="24"/>
                <w:szCs w:val="24"/>
              </w:rPr>
            </w:pPr>
            <w:r>
              <w:rPr>
                <w:b/>
                <w:sz w:val="24"/>
                <w:szCs w:val="24"/>
              </w:rPr>
              <w:t>Expected learning</w:t>
            </w:r>
          </w:p>
        </w:tc>
        <w:tc>
          <w:tcPr>
            <w:tcW w:w="6611" w:type="dxa"/>
          </w:tcPr>
          <w:p w14:paraId="4C6AD980" w14:textId="5274C959" w:rsidR="002B53DD" w:rsidRPr="00B6404D" w:rsidRDefault="00630AB3" w:rsidP="00370862">
            <w:pPr>
              <w:spacing w:after="0"/>
              <w:rPr>
                <w:lang w:val="en-AU"/>
              </w:rPr>
            </w:pPr>
            <w:r>
              <w:rPr>
                <w:lang w:val="en-AU"/>
              </w:rPr>
              <w:t>S</w:t>
            </w:r>
            <w:r w:rsidR="00357895" w:rsidRPr="00B6404D">
              <w:rPr>
                <w:lang w:val="en-AU"/>
              </w:rPr>
              <w:t xml:space="preserve">tudents will be </w:t>
            </w:r>
            <w:r w:rsidR="002B53DD" w:rsidRPr="00B6404D">
              <w:rPr>
                <w:lang w:val="en-AU"/>
              </w:rPr>
              <w:t>able to:</w:t>
            </w:r>
          </w:p>
          <w:p w14:paraId="5AAD07EE" w14:textId="71993348"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 xml:space="preserve">Describe </w:t>
            </w:r>
            <w:r w:rsidR="00370862">
              <w:rPr>
                <w:lang w:val="en-AU"/>
              </w:rPr>
              <w:t xml:space="preserve">the </w:t>
            </w:r>
            <w:r w:rsidRPr="00B6404D">
              <w:rPr>
                <w:lang w:val="en-AU"/>
              </w:rPr>
              <w:t>characteristics of sound waves, the ref</w:t>
            </w:r>
            <w:r w:rsidR="00370862">
              <w:rPr>
                <w:lang w:val="en-AU"/>
              </w:rPr>
              <w:t>lection and absorption of sound</w:t>
            </w:r>
            <w:r w:rsidRPr="00B6404D">
              <w:rPr>
                <w:lang w:val="en-AU"/>
              </w:rPr>
              <w:t xml:space="preserve"> and how the intensity of sound can be measured.</w:t>
            </w:r>
          </w:p>
          <w:p w14:paraId="3B1629C0" w14:textId="33F72403"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 xml:space="preserve">Write decimal powers of </w:t>
            </w:r>
            <w:r w:rsidR="00FE3668">
              <w:rPr>
                <w:lang w:val="en-AU"/>
              </w:rPr>
              <w:t>ten</w:t>
            </w:r>
            <w:r w:rsidRPr="00B6404D">
              <w:rPr>
                <w:lang w:val="en-AU"/>
              </w:rPr>
              <w:t xml:space="preserve"> using indices.</w:t>
            </w:r>
          </w:p>
          <w:p w14:paraId="5C4C80FE" w14:textId="77777777"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Formulate a question and investigate the impact of a variable on the transfer or amplification of sound.</w:t>
            </w:r>
          </w:p>
          <w:p w14:paraId="7DFD6CBB" w14:textId="77777777"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Explain why particular digital technologies were used to accurately measure sound intensity and amplification, and to organise and display data.</w:t>
            </w:r>
          </w:p>
          <w:p w14:paraId="7E4147AD" w14:textId="4670D2BC"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 xml:space="preserve">Analyse and interpret data </w:t>
            </w:r>
            <w:r w:rsidR="00370862">
              <w:rPr>
                <w:lang w:val="en-AU"/>
              </w:rPr>
              <w:t>and</w:t>
            </w:r>
            <w:r w:rsidRPr="00B6404D">
              <w:rPr>
                <w:lang w:val="en-AU"/>
              </w:rPr>
              <w:t xml:space="preserve"> </w:t>
            </w:r>
            <w:r w:rsidR="00EC53E6">
              <w:rPr>
                <w:lang w:val="en-AU"/>
              </w:rPr>
              <w:t xml:space="preserve">use </w:t>
            </w:r>
            <w:r w:rsidRPr="00B6404D">
              <w:rPr>
                <w:lang w:val="en-AU"/>
              </w:rPr>
              <w:t xml:space="preserve">scientific principles </w:t>
            </w:r>
            <w:r w:rsidR="00370862">
              <w:rPr>
                <w:lang w:val="en-AU"/>
              </w:rPr>
              <w:t>to</w:t>
            </w:r>
            <w:r w:rsidRPr="00B6404D">
              <w:rPr>
                <w:lang w:val="en-AU"/>
              </w:rPr>
              <w:t xml:space="preserve"> draw conclusions consistent with the evidence.</w:t>
            </w:r>
          </w:p>
          <w:p w14:paraId="2967C0E5" w14:textId="0B110841" w:rsidR="00B6404D" w:rsidRPr="00B6404D" w:rsidRDefault="00434ACC" w:rsidP="000A0C4D">
            <w:pPr>
              <w:widowControl w:val="0"/>
              <w:numPr>
                <w:ilvl w:val="0"/>
                <w:numId w:val="6"/>
              </w:numPr>
              <w:spacing w:before="60" w:after="60" w:line="240" w:lineRule="auto"/>
              <w:ind w:left="567" w:hanging="340"/>
              <w:rPr>
                <w:lang w:val="en-AU"/>
              </w:rPr>
            </w:pPr>
            <w:r>
              <w:rPr>
                <w:lang w:val="en-AU"/>
              </w:rPr>
              <w:t>Research and</w:t>
            </w:r>
            <w:r w:rsidR="00B6404D" w:rsidRPr="00B6404D">
              <w:rPr>
                <w:lang w:val="en-AU"/>
              </w:rPr>
              <w:t xml:space="preserve"> imagine possibilities and frame the design</w:t>
            </w:r>
            <w:r w:rsidR="00CB0056">
              <w:rPr>
                <w:lang w:val="en-AU"/>
              </w:rPr>
              <w:t xml:space="preserve"> of a passive amplifier</w:t>
            </w:r>
            <w:r w:rsidR="00B6404D" w:rsidRPr="00B6404D">
              <w:rPr>
                <w:lang w:val="en-AU"/>
              </w:rPr>
              <w:t xml:space="preserve"> </w:t>
            </w:r>
            <w:r w:rsidR="00B0352C">
              <w:rPr>
                <w:lang w:val="en-AU"/>
              </w:rPr>
              <w:t>considering</w:t>
            </w:r>
            <w:r w:rsidR="00B6404D" w:rsidRPr="00B6404D">
              <w:rPr>
                <w:lang w:val="en-AU"/>
              </w:rPr>
              <w:t xml:space="preserve"> shapes, materials and constraints.</w:t>
            </w:r>
          </w:p>
          <w:p w14:paraId="0C5FCD36" w14:textId="01AAFA72" w:rsidR="00B6404D" w:rsidRPr="00B6404D" w:rsidRDefault="00B6404D" w:rsidP="000A0C4D">
            <w:pPr>
              <w:widowControl w:val="0"/>
              <w:numPr>
                <w:ilvl w:val="0"/>
                <w:numId w:val="6"/>
              </w:numPr>
              <w:spacing w:before="60" w:after="60" w:line="240" w:lineRule="auto"/>
              <w:ind w:left="567" w:hanging="340"/>
              <w:rPr>
                <w:lang w:val="en-AU"/>
              </w:rPr>
            </w:pPr>
            <w:r w:rsidRPr="00B6404D">
              <w:rPr>
                <w:lang w:val="en-AU"/>
              </w:rPr>
              <w:t xml:space="preserve">Consider </w:t>
            </w:r>
            <w:r w:rsidR="00EC53E6">
              <w:rPr>
                <w:lang w:val="en-AU"/>
              </w:rPr>
              <w:t xml:space="preserve">viable </w:t>
            </w:r>
            <w:r w:rsidRPr="00B6404D">
              <w:rPr>
                <w:lang w:val="en-AU"/>
              </w:rPr>
              <w:t xml:space="preserve">options and create a design based on scientific principles </w:t>
            </w:r>
            <w:r w:rsidR="00C21B98">
              <w:rPr>
                <w:lang w:val="en-AU"/>
              </w:rPr>
              <w:t xml:space="preserve">that </w:t>
            </w:r>
            <w:r w:rsidR="00B0352C">
              <w:rPr>
                <w:lang w:val="en-AU"/>
              </w:rPr>
              <w:t>is represented</w:t>
            </w:r>
            <w:r w:rsidR="00C21B98">
              <w:rPr>
                <w:lang w:val="en-AU"/>
              </w:rPr>
              <w:t xml:space="preserve"> in</w:t>
            </w:r>
            <w:r w:rsidRPr="00B6404D">
              <w:rPr>
                <w:lang w:val="en-AU"/>
              </w:rPr>
              <w:t xml:space="preserve"> an annotated sketch. </w:t>
            </w:r>
          </w:p>
          <w:p w14:paraId="5250570D" w14:textId="6641C7DE" w:rsidR="00B6404D" w:rsidRDefault="00B6404D" w:rsidP="000A0C4D">
            <w:pPr>
              <w:widowControl w:val="0"/>
              <w:numPr>
                <w:ilvl w:val="0"/>
                <w:numId w:val="6"/>
              </w:numPr>
              <w:spacing w:before="60" w:after="60" w:line="240" w:lineRule="auto"/>
              <w:ind w:left="567" w:hanging="340"/>
              <w:rPr>
                <w:lang w:val="en-AU"/>
              </w:rPr>
            </w:pPr>
            <w:r w:rsidRPr="00B6404D">
              <w:rPr>
                <w:lang w:val="en-AU"/>
              </w:rPr>
              <w:t xml:space="preserve">Calculate </w:t>
            </w:r>
            <w:r w:rsidR="00EC53E6">
              <w:rPr>
                <w:lang w:val="en-AU"/>
              </w:rPr>
              <w:t xml:space="preserve">the </w:t>
            </w:r>
            <w:r w:rsidRPr="00B6404D">
              <w:rPr>
                <w:lang w:val="en-AU"/>
              </w:rPr>
              <w:t>surface area and volume of cylinders and prisms to compare sizes and draw conclusions about size and sound amplification.</w:t>
            </w:r>
          </w:p>
          <w:p w14:paraId="085C1ACE" w14:textId="58B6E1B8" w:rsidR="00895CE8" w:rsidRPr="00B6404D" w:rsidRDefault="00895CE8" w:rsidP="000A0C4D">
            <w:pPr>
              <w:widowControl w:val="0"/>
              <w:numPr>
                <w:ilvl w:val="0"/>
                <w:numId w:val="6"/>
              </w:numPr>
              <w:spacing w:before="60" w:after="60" w:line="240" w:lineRule="auto"/>
              <w:ind w:left="567" w:hanging="340"/>
              <w:rPr>
                <w:lang w:val="en-AU"/>
              </w:rPr>
            </w:pPr>
            <w:r>
              <w:rPr>
                <w:lang w:val="en-AU"/>
              </w:rPr>
              <w:t xml:space="preserve">Document findings derived from the prototyping and use these to enhance the design. </w:t>
            </w:r>
          </w:p>
          <w:p w14:paraId="36145AFC" w14:textId="5352B799" w:rsidR="004D6247" w:rsidRPr="00370862" w:rsidRDefault="003E0639" w:rsidP="00E119B7">
            <w:pPr>
              <w:widowControl w:val="0"/>
              <w:spacing w:before="60" w:after="240" w:line="240" w:lineRule="auto"/>
              <w:ind w:left="567" w:hanging="340"/>
              <w:rPr>
                <w:lang w:val="en-AU"/>
              </w:rPr>
            </w:pPr>
            <w:r>
              <w:rPr>
                <w:lang w:val="en-AU"/>
              </w:rPr>
              <w:t xml:space="preserve">10. </w:t>
            </w:r>
            <w:r w:rsidR="00B6404D" w:rsidRPr="00B6404D">
              <w:rPr>
                <w:lang w:val="en-AU"/>
              </w:rPr>
              <w:t xml:space="preserve">Evaluate the </w:t>
            </w:r>
            <w:r w:rsidR="00EC53E6">
              <w:rPr>
                <w:lang w:val="en-AU"/>
              </w:rPr>
              <w:t xml:space="preserve">final </w:t>
            </w:r>
            <w:r w:rsidR="00B6404D" w:rsidRPr="00B6404D">
              <w:rPr>
                <w:lang w:val="en-AU"/>
              </w:rPr>
              <w:t xml:space="preserve">design </w:t>
            </w:r>
            <w:r w:rsidR="00895CE8">
              <w:rPr>
                <w:lang w:val="en-AU"/>
              </w:rPr>
              <w:t>using test data.</w:t>
            </w:r>
          </w:p>
        </w:tc>
      </w:tr>
      <w:tr w:rsidR="00F1373B" w14:paraId="2AF44922" w14:textId="77777777" w:rsidTr="00523FC4">
        <w:tc>
          <w:tcPr>
            <w:tcW w:w="2405" w:type="dxa"/>
          </w:tcPr>
          <w:p w14:paraId="085D67F4" w14:textId="680B04B4" w:rsidR="00F1373B" w:rsidRPr="00B5529D" w:rsidRDefault="00F1373B" w:rsidP="00F1373B">
            <w:pPr>
              <w:spacing w:after="240" w:line="259" w:lineRule="auto"/>
              <w:rPr>
                <w:b/>
                <w:sz w:val="24"/>
                <w:szCs w:val="24"/>
              </w:rPr>
            </w:pPr>
            <w:r w:rsidRPr="00B5529D">
              <w:rPr>
                <w:b/>
                <w:sz w:val="24"/>
                <w:szCs w:val="24"/>
              </w:rPr>
              <w:t>Vocabulary</w:t>
            </w:r>
          </w:p>
        </w:tc>
        <w:tc>
          <w:tcPr>
            <w:tcW w:w="6611" w:type="dxa"/>
          </w:tcPr>
          <w:p w14:paraId="09C0650E" w14:textId="0CB9A603" w:rsidR="00F1373B" w:rsidRPr="00F0775C" w:rsidRDefault="00F1373B" w:rsidP="0000283C">
            <w:pPr>
              <w:spacing w:after="0"/>
              <w:rPr>
                <w:lang w:val="en-AU"/>
              </w:rPr>
            </w:pPr>
            <w:r w:rsidRPr="00F0775C">
              <w:rPr>
                <w:lang w:val="en-AU"/>
              </w:rPr>
              <w:t>The following vocabulary list contains terms that need to be understood, eit</w:t>
            </w:r>
            <w:r>
              <w:rPr>
                <w:lang w:val="en-AU"/>
              </w:rPr>
              <w:t>her before the module commences</w:t>
            </w:r>
            <w:r w:rsidRPr="00F0775C">
              <w:rPr>
                <w:lang w:val="en-AU"/>
              </w:rPr>
              <w:t xml:space="preserve"> or developed as they are used</w:t>
            </w:r>
            <w:r w:rsidR="00C4335B">
              <w:rPr>
                <w:lang w:val="en-AU"/>
              </w:rPr>
              <w:t>:</w:t>
            </w:r>
          </w:p>
          <w:p w14:paraId="0269ABE6" w14:textId="71FF3D4D" w:rsidR="00F1373B" w:rsidRPr="00F0775C" w:rsidRDefault="008F5460" w:rsidP="00821C07">
            <w:pPr>
              <w:spacing w:before="60" w:after="240"/>
            </w:pPr>
            <w:r>
              <w:rPr>
                <w:lang w:val="en-AU"/>
              </w:rPr>
              <w:t>absorption</w:t>
            </w:r>
            <w:r w:rsidR="00364DBD">
              <w:rPr>
                <w:lang w:val="en-AU"/>
              </w:rPr>
              <w:t xml:space="preserve">, </w:t>
            </w:r>
            <w:r w:rsidR="00ED6772">
              <w:rPr>
                <w:lang w:val="en-AU"/>
              </w:rPr>
              <w:t xml:space="preserve">amplitude, angle of incidence, </w:t>
            </w:r>
            <w:r w:rsidR="00A24304" w:rsidRPr="00710DEC">
              <w:t>bivariate</w:t>
            </w:r>
            <w:r w:rsidR="00A24304">
              <w:t xml:space="preserve">, </w:t>
            </w:r>
            <w:r w:rsidR="00ED6772">
              <w:rPr>
                <w:lang w:val="en-AU"/>
              </w:rPr>
              <w:t xml:space="preserve">compression, </w:t>
            </w:r>
            <w:r w:rsidR="00CD5ED7">
              <w:rPr>
                <w:lang w:val="en-AU"/>
              </w:rPr>
              <w:t>computer</w:t>
            </w:r>
            <w:r w:rsidR="00CB4B42">
              <w:rPr>
                <w:lang w:val="en-AU"/>
              </w:rPr>
              <w:t>-</w:t>
            </w:r>
            <w:r w:rsidR="00CD5ED7">
              <w:rPr>
                <w:lang w:val="en-AU"/>
              </w:rPr>
              <w:t xml:space="preserve">aided </w:t>
            </w:r>
            <w:r w:rsidR="00CB4B42">
              <w:rPr>
                <w:lang w:val="en-AU"/>
              </w:rPr>
              <w:t xml:space="preserve">design </w:t>
            </w:r>
            <w:r w:rsidR="00CD5ED7">
              <w:rPr>
                <w:lang w:val="en-AU"/>
              </w:rPr>
              <w:t xml:space="preserve">(CAD), </w:t>
            </w:r>
            <w:r w:rsidR="00ED6772">
              <w:rPr>
                <w:lang w:val="en-AU"/>
              </w:rPr>
              <w:t>decibel, diffused, equilibrium, frequency, ideation</w:t>
            </w:r>
            <w:r w:rsidR="00B9102E">
              <w:rPr>
                <w:lang w:val="en-AU"/>
              </w:rPr>
              <w:t>, indices</w:t>
            </w:r>
            <w:r w:rsidR="00ED6772">
              <w:rPr>
                <w:lang w:val="en-AU"/>
              </w:rPr>
              <w:t xml:space="preserve">, Joules, loudness, </w:t>
            </w:r>
            <w:proofErr w:type="spellStart"/>
            <w:r w:rsidR="00B9102E">
              <w:rPr>
                <w:lang w:val="en-AU"/>
              </w:rPr>
              <w:t>micropascal</w:t>
            </w:r>
            <w:proofErr w:type="spellEnd"/>
            <w:r w:rsidR="00B9102E">
              <w:rPr>
                <w:lang w:val="en-AU"/>
              </w:rPr>
              <w:t xml:space="preserve">, </w:t>
            </w:r>
            <w:r w:rsidR="00ED6772">
              <w:rPr>
                <w:lang w:val="en-AU"/>
              </w:rPr>
              <w:t>molecule, passive, pitch,</w:t>
            </w:r>
            <w:r w:rsidR="00B9102E">
              <w:rPr>
                <w:lang w:val="en-AU"/>
              </w:rPr>
              <w:t xml:space="preserve"> prefix,</w:t>
            </w:r>
            <w:r w:rsidR="00ED6772">
              <w:rPr>
                <w:lang w:val="en-AU"/>
              </w:rPr>
              <w:t xml:space="preserve"> prototyp</w:t>
            </w:r>
            <w:r w:rsidR="00CD5ED7">
              <w:rPr>
                <w:lang w:val="en-AU"/>
              </w:rPr>
              <w:t>e</w:t>
            </w:r>
            <w:r w:rsidR="00ED6772">
              <w:rPr>
                <w:lang w:val="en-AU"/>
              </w:rPr>
              <w:t xml:space="preserve">, rarefaction, reflected, refraction, resonate, </w:t>
            </w:r>
            <w:r w:rsidR="005B5E4B">
              <w:rPr>
                <w:lang w:val="en-AU"/>
              </w:rPr>
              <w:t>s</w:t>
            </w:r>
            <w:r w:rsidR="00F1373B">
              <w:rPr>
                <w:lang w:val="en-AU"/>
              </w:rPr>
              <w:t>ound wave</w:t>
            </w:r>
            <w:r w:rsidR="00CD5ED7">
              <w:rPr>
                <w:lang w:val="en-AU"/>
              </w:rPr>
              <w:t>.</w:t>
            </w:r>
            <w:r w:rsidR="00B779E5">
              <w:rPr>
                <w:lang w:val="en-AU"/>
              </w:rPr>
              <w:t xml:space="preserve"> </w:t>
            </w:r>
          </w:p>
        </w:tc>
      </w:tr>
      <w:tr w:rsidR="00F1373B" w14:paraId="3EBF6CD8" w14:textId="77777777" w:rsidTr="00523FC4">
        <w:tc>
          <w:tcPr>
            <w:tcW w:w="2405" w:type="dxa"/>
          </w:tcPr>
          <w:p w14:paraId="2A104E1D" w14:textId="50BF6206" w:rsidR="00F1373B" w:rsidRPr="00B5529D" w:rsidRDefault="00F1373B" w:rsidP="00F1373B">
            <w:pPr>
              <w:spacing w:after="240" w:line="259" w:lineRule="auto"/>
              <w:rPr>
                <w:b/>
                <w:sz w:val="24"/>
                <w:szCs w:val="24"/>
              </w:rPr>
            </w:pPr>
            <w:r w:rsidRPr="00B5529D">
              <w:rPr>
                <w:b/>
                <w:sz w:val="24"/>
                <w:szCs w:val="24"/>
              </w:rPr>
              <w:t>Timing</w:t>
            </w:r>
          </w:p>
        </w:tc>
        <w:tc>
          <w:tcPr>
            <w:tcW w:w="6611" w:type="dxa"/>
          </w:tcPr>
          <w:p w14:paraId="4E917EEF" w14:textId="282BAD33" w:rsidR="00F1373B" w:rsidRPr="004F054D" w:rsidRDefault="00F1373B" w:rsidP="00F1373B">
            <w:pPr>
              <w:spacing w:after="240"/>
              <w:rPr>
                <w:lang w:val="en-GB"/>
              </w:rPr>
            </w:pPr>
            <w:r w:rsidRPr="00F0775C">
              <w:rPr>
                <w:lang w:val="en-AU"/>
              </w:rPr>
              <w:t xml:space="preserve">There </w:t>
            </w:r>
            <w:r w:rsidRPr="00384F40">
              <w:rPr>
                <w:lang w:val="en-AU"/>
              </w:rPr>
              <w:t>is</w:t>
            </w:r>
            <w:r w:rsidRPr="00F0775C">
              <w:rPr>
                <w:lang w:val="en-AU"/>
              </w:rPr>
              <w:t xml:space="preserve"> no </w:t>
            </w:r>
            <w:r>
              <w:rPr>
                <w:lang w:val="en-AU"/>
              </w:rPr>
              <w:t>prescribed</w:t>
            </w:r>
            <w:r w:rsidRPr="00384F40">
              <w:rPr>
                <w:lang w:val="en-AU"/>
              </w:rPr>
              <w:t xml:space="preserve"> duration</w:t>
            </w:r>
            <w:r w:rsidRPr="00F0775C">
              <w:rPr>
                <w:lang w:val="en-AU"/>
              </w:rPr>
              <w:t xml:space="preserve"> for </w:t>
            </w:r>
            <w:r w:rsidRPr="00384F40">
              <w:rPr>
                <w:lang w:val="en-AU"/>
              </w:rPr>
              <w:t>this</w:t>
            </w:r>
            <w:r w:rsidRPr="00F0775C">
              <w:rPr>
                <w:lang w:val="en-AU"/>
              </w:rPr>
              <w:t xml:space="preserve"> module</w:t>
            </w:r>
            <w:r w:rsidRPr="00384F40">
              <w:rPr>
                <w:lang w:val="en-AU"/>
              </w:rPr>
              <w:t>. The module is designed to be flexible enough for teachers to adapt.</w:t>
            </w:r>
            <w:r w:rsidRPr="00F0775C">
              <w:rPr>
                <w:lang w:val="en-AU"/>
              </w:rPr>
              <w:t xml:space="preserve"> Activities do not equate to lessons; one activity may require </w:t>
            </w:r>
            <w:r w:rsidRPr="00384F40">
              <w:rPr>
                <w:lang w:val="en-AU"/>
              </w:rPr>
              <w:t>more than one lesson</w:t>
            </w:r>
            <w:r w:rsidRPr="00F0775C">
              <w:rPr>
                <w:lang w:val="en-AU"/>
              </w:rPr>
              <w:t xml:space="preserve"> to implement.</w:t>
            </w:r>
          </w:p>
        </w:tc>
      </w:tr>
      <w:tr w:rsidR="004A05ED" w14:paraId="12D0EA4B" w14:textId="77777777" w:rsidTr="00523FC4">
        <w:tc>
          <w:tcPr>
            <w:tcW w:w="2405" w:type="dxa"/>
          </w:tcPr>
          <w:p w14:paraId="22C4FB7A" w14:textId="570264E6" w:rsidR="004A05ED" w:rsidRPr="00B5529D" w:rsidRDefault="004A05ED" w:rsidP="004A05ED">
            <w:pPr>
              <w:spacing w:after="240" w:line="259" w:lineRule="auto"/>
              <w:rPr>
                <w:b/>
                <w:sz w:val="24"/>
                <w:szCs w:val="24"/>
              </w:rPr>
            </w:pPr>
            <w:r w:rsidRPr="00B5529D">
              <w:rPr>
                <w:b/>
                <w:sz w:val="24"/>
                <w:szCs w:val="24"/>
                <w:lang w:val="en-AU"/>
              </w:rPr>
              <w:t>Consumable materials</w:t>
            </w:r>
          </w:p>
        </w:tc>
        <w:tc>
          <w:tcPr>
            <w:tcW w:w="6611" w:type="dxa"/>
          </w:tcPr>
          <w:p w14:paraId="79F04D43" w14:textId="67DF9859" w:rsidR="004A05ED" w:rsidRPr="00F0775C" w:rsidRDefault="004A05ED" w:rsidP="004A05ED">
            <w:pPr>
              <w:spacing w:after="240"/>
              <w:rPr>
                <w:lang w:val="en-AU"/>
              </w:rPr>
            </w:pPr>
            <w:r>
              <w:rPr>
                <w:lang w:val="en-AU"/>
              </w:rPr>
              <w:t xml:space="preserve">A </w:t>
            </w:r>
            <w:hyperlink w:anchor="_Appendix_3:_Materials" w:history="1">
              <w:r w:rsidRPr="00F028B1">
                <w:rPr>
                  <w:rStyle w:val="Hyperlink"/>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4A05ED" w14:paraId="42194E15" w14:textId="77777777" w:rsidTr="00523FC4">
        <w:tc>
          <w:tcPr>
            <w:tcW w:w="2405" w:type="dxa"/>
          </w:tcPr>
          <w:p w14:paraId="38C4604E" w14:textId="6AA3AD8D" w:rsidR="004A05ED" w:rsidRPr="00B5529D" w:rsidRDefault="004A05ED" w:rsidP="004A05ED">
            <w:pPr>
              <w:spacing w:after="240" w:line="259" w:lineRule="auto"/>
              <w:rPr>
                <w:b/>
                <w:sz w:val="24"/>
                <w:szCs w:val="24"/>
                <w:lang w:val="en-AU"/>
              </w:rPr>
            </w:pPr>
            <w:r w:rsidRPr="00B5529D">
              <w:rPr>
                <w:b/>
                <w:sz w:val="24"/>
                <w:szCs w:val="24"/>
              </w:rPr>
              <w:t>Safety notes</w:t>
            </w:r>
          </w:p>
        </w:tc>
        <w:tc>
          <w:tcPr>
            <w:tcW w:w="6611" w:type="dxa"/>
          </w:tcPr>
          <w:p w14:paraId="564CFEE8" w14:textId="7CAB921E" w:rsidR="00786749" w:rsidRDefault="005B5E4B" w:rsidP="008B1D2E">
            <w:pPr>
              <w:rPr>
                <w:lang w:val="en-GB"/>
              </w:rPr>
            </w:pPr>
            <w:r>
              <w:rPr>
                <w:lang w:val="en-GB"/>
              </w:rPr>
              <w:t>There are</w:t>
            </w:r>
            <w:r w:rsidR="008B1D2E">
              <w:rPr>
                <w:lang w:val="en-GB"/>
              </w:rPr>
              <w:t xml:space="preserve"> potential hazards inherent in these activities and with the equipment </w:t>
            </w:r>
            <w:r>
              <w:rPr>
                <w:lang w:val="en-GB"/>
              </w:rPr>
              <w:t xml:space="preserve">being </w:t>
            </w:r>
            <w:r w:rsidR="008B1D2E">
              <w:rPr>
                <w:lang w:val="en-GB"/>
              </w:rPr>
              <w:t xml:space="preserve">used, and </w:t>
            </w:r>
            <w:r>
              <w:rPr>
                <w:lang w:val="en-GB"/>
              </w:rPr>
              <w:t xml:space="preserve">a </w:t>
            </w:r>
            <w:r w:rsidR="008B1D2E">
              <w:rPr>
                <w:lang w:val="en-GB"/>
              </w:rPr>
              <w:t xml:space="preserve">plan to mitigate </w:t>
            </w:r>
            <w:r>
              <w:rPr>
                <w:lang w:val="en-GB"/>
              </w:rPr>
              <w:t xml:space="preserve">any </w:t>
            </w:r>
            <w:r w:rsidR="008B1D2E">
              <w:rPr>
                <w:lang w:val="en-GB"/>
              </w:rPr>
              <w:t>risks</w:t>
            </w:r>
            <w:r>
              <w:rPr>
                <w:lang w:val="en-GB"/>
              </w:rPr>
              <w:t xml:space="preserve"> will be required</w:t>
            </w:r>
            <w:r w:rsidR="008B1D2E">
              <w:rPr>
                <w:lang w:val="en-GB"/>
              </w:rPr>
              <w:t xml:space="preserve">. </w:t>
            </w:r>
          </w:p>
          <w:p w14:paraId="1BD29C61" w14:textId="0A24D7B7" w:rsidR="008B1D2E" w:rsidRDefault="008B1D2E" w:rsidP="008B1D2E">
            <w:pPr>
              <w:spacing w:after="0"/>
              <w:rPr>
                <w:lang w:val="en-GB"/>
              </w:rPr>
            </w:pPr>
            <w:r>
              <w:rPr>
                <w:lang w:val="en-GB"/>
              </w:rPr>
              <w:t>Potential hazards specific to this module include but are not limited to:</w:t>
            </w:r>
          </w:p>
          <w:p w14:paraId="7D948285" w14:textId="07E48566" w:rsidR="00B50C6A" w:rsidRPr="006D7BE2" w:rsidRDefault="00B50C6A" w:rsidP="00821C07">
            <w:pPr>
              <w:pStyle w:val="ListParagraph"/>
            </w:pPr>
            <w:r w:rsidRPr="00350044">
              <w:t>Possible exposure to cyber bullying, privacy violations and uninvited solicitatio</w:t>
            </w:r>
            <w:r w:rsidRPr="006D7BE2">
              <w:t>ns when using the internet</w:t>
            </w:r>
          </w:p>
          <w:p w14:paraId="12AC27C0" w14:textId="64DE3F38" w:rsidR="006A7384" w:rsidRPr="00350044" w:rsidRDefault="00B50C6A" w:rsidP="00821C07">
            <w:pPr>
              <w:pStyle w:val="ListParagraph"/>
            </w:pPr>
            <w:r w:rsidRPr="00C02B8F">
              <w:t>R</w:t>
            </w:r>
            <w:r w:rsidR="006A7384" w:rsidRPr="00C02B8F">
              <w:t xml:space="preserve">epeated exposure to sounds at or above 85 decibels </w:t>
            </w:r>
            <w:r w:rsidRPr="00C02B8F">
              <w:t>or short</w:t>
            </w:r>
            <w:r w:rsidR="00CB4B42">
              <w:t>-</w:t>
            </w:r>
            <w:r w:rsidRPr="00C02B8F">
              <w:t>term exposure to extremely high noise levels (140 decibels)</w:t>
            </w:r>
            <w:r w:rsidR="006A7384" w:rsidRPr="00C02B8F">
              <w:t xml:space="preserve"> </w:t>
            </w:r>
          </w:p>
          <w:p w14:paraId="60AF59EA" w14:textId="261BA44B" w:rsidR="006A7384" w:rsidRPr="004D5B1D" w:rsidRDefault="00B10D70" w:rsidP="00821C07">
            <w:pPr>
              <w:pStyle w:val="ListParagraph"/>
              <w:spacing w:after="240"/>
              <w:rPr>
                <w:lang w:val="en-GB"/>
              </w:rPr>
            </w:pPr>
            <w:r w:rsidRPr="00350044">
              <w:t>C</w:t>
            </w:r>
            <w:r w:rsidR="00786749" w:rsidRPr="00C02B8F">
              <w:t xml:space="preserve">utting tools </w:t>
            </w:r>
            <w:r w:rsidR="004D5B1D" w:rsidRPr="00C02B8F">
              <w:t xml:space="preserve">used </w:t>
            </w:r>
            <w:r w:rsidR="00786749" w:rsidRPr="00C02B8F">
              <w:t xml:space="preserve">to build </w:t>
            </w:r>
            <w:r w:rsidRPr="00350044">
              <w:t xml:space="preserve">the </w:t>
            </w:r>
            <w:r w:rsidR="00786749" w:rsidRPr="00C02B8F">
              <w:t>amplifiers</w:t>
            </w:r>
            <w:r w:rsidR="004D5B1D" w:rsidRPr="00C02B8F">
              <w:t>.</w:t>
            </w:r>
            <w:r w:rsidR="004D5B1D">
              <w:rPr>
                <w:lang w:val="en-GB"/>
              </w:rPr>
              <w:t xml:space="preserve"> </w:t>
            </w:r>
          </w:p>
        </w:tc>
      </w:tr>
      <w:tr w:rsidR="004A05ED" w14:paraId="3E3A4C85" w14:textId="77777777" w:rsidTr="00523FC4">
        <w:tc>
          <w:tcPr>
            <w:tcW w:w="2405" w:type="dxa"/>
          </w:tcPr>
          <w:p w14:paraId="2F933BC1" w14:textId="6753C90D" w:rsidR="004A05ED" w:rsidRPr="00B5529D" w:rsidRDefault="004A05ED" w:rsidP="004A05ED">
            <w:pPr>
              <w:spacing w:after="240" w:line="259" w:lineRule="auto"/>
              <w:rPr>
                <w:b/>
                <w:sz w:val="24"/>
                <w:szCs w:val="24"/>
              </w:rPr>
            </w:pPr>
            <w:r w:rsidRPr="00B5529D">
              <w:rPr>
                <w:b/>
                <w:sz w:val="24"/>
                <w:szCs w:val="24"/>
              </w:rPr>
              <w:t>Assessment</w:t>
            </w:r>
          </w:p>
        </w:tc>
        <w:tc>
          <w:tcPr>
            <w:tcW w:w="6611" w:type="dxa"/>
          </w:tcPr>
          <w:p w14:paraId="1454F7DA" w14:textId="77777777" w:rsidR="004A05ED" w:rsidRPr="00F1373B" w:rsidRDefault="004A05ED" w:rsidP="00D57F23">
            <w:pPr>
              <w:spacing w:after="0"/>
              <w:rPr>
                <w:lang w:val="en-AU"/>
              </w:rPr>
            </w:pPr>
            <w:r w:rsidRPr="00F1373B">
              <w:rPr>
                <w:lang w:val="en-AU"/>
              </w:rPr>
              <w:t>The STEM modules have been developed to provide students with learning experiences to solve authentic real-world problems using science, technology, engineering and mathematics capabilities. While working through the module, the following assessment opportunities will arise:</w:t>
            </w:r>
          </w:p>
          <w:p w14:paraId="1AB530E7" w14:textId="1FF9D674" w:rsidR="004A05ED" w:rsidRPr="00F1373B" w:rsidRDefault="004A05ED" w:rsidP="000A0C4D">
            <w:pPr>
              <w:pStyle w:val="ListParagraph"/>
              <w:numPr>
                <w:ilvl w:val="0"/>
                <w:numId w:val="23"/>
              </w:numPr>
              <w:ind w:left="454" w:hanging="227"/>
              <w:rPr>
                <w:lang w:val="en-GB"/>
              </w:rPr>
            </w:pPr>
            <w:r w:rsidRPr="00F1373B">
              <w:rPr>
                <w:lang w:val="en-GB"/>
              </w:rPr>
              <w:t xml:space="preserve">Real numbers </w:t>
            </w:r>
            <w:r w:rsidRPr="00F1373B">
              <w:rPr>
                <w:rFonts w:cs="Helvetica"/>
                <w:lang w:val="en"/>
              </w:rPr>
              <w:t xml:space="preserve">(ACMNA209) </w:t>
            </w:r>
            <w:r w:rsidRPr="00F1373B">
              <w:rPr>
                <w:lang w:val="en-GB"/>
              </w:rPr>
              <w:t xml:space="preserve">can be assessed in </w:t>
            </w:r>
            <w:r w:rsidR="00CB4B42">
              <w:rPr>
                <w:lang w:val="en-GB"/>
              </w:rPr>
              <w:br/>
            </w:r>
            <w:r w:rsidRPr="00F1373B">
              <w:rPr>
                <w:i/>
                <w:lang w:val="en-GB"/>
              </w:rPr>
              <w:t>Activity 1</w:t>
            </w:r>
            <w:r w:rsidR="00591068">
              <w:rPr>
                <w:i/>
                <w:lang w:val="en-GB"/>
              </w:rPr>
              <w:t>,</w:t>
            </w:r>
            <w:r w:rsidR="00591068">
              <w:rPr>
                <w:lang w:val="en-GB"/>
              </w:rPr>
              <w:t xml:space="preserve"> </w:t>
            </w:r>
            <w:r w:rsidR="00591068" w:rsidRPr="00BA2CCD">
              <w:rPr>
                <w:i/>
                <w:lang w:val="en-GB"/>
              </w:rPr>
              <w:t>Part 3</w:t>
            </w:r>
            <w:r w:rsidRPr="00F1373B">
              <w:rPr>
                <w:lang w:val="en-GB"/>
              </w:rPr>
              <w:t xml:space="preserve"> </w:t>
            </w:r>
            <w:r w:rsidR="00591068">
              <w:rPr>
                <w:lang w:val="en-GB"/>
              </w:rPr>
              <w:t>when analysing the decibel scale</w:t>
            </w:r>
            <w:r w:rsidR="0087424F">
              <w:rPr>
                <w:lang w:val="en-GB"/>
              </w:rPr>
              <w:t>.</w:t>
            </w:r>
          </w:p>
          <w:p w14:paraId="3421C511" w14:textId="2B0A4614" w:rsidR="004A05ED" w:rsidRPr="00F1373B" w:rsidRDefault="004A05ED" w:rsidP="000A0C4D">
            <w:pPr>
              <w:pStyle w:val="ListParagraph"/>
              <w:numPr>
                <w:ilvl w:val="0"/>
                <w:numId w:val="23"/>
              </w:numPr>
              <w:ind w:left="454" w:hanging="227"/>
              <w:rPr>
                <w:lang w:val="en-GB"/>
              </w:rPr>
            </w:pPr>
            <w:r w:rsidRPr="00F1373B">
              <w:rPr>
                <w:lang w:val="en-GB"/>
              </w:rPr>
              <w:t xml:space="preserve">The physics of sound </w:t>
            </w:r>
            <w:r w:rsidRPr="00F1373B">
              <w:rPr>
                <w:rFonts w:cs="Helvetica"/>
                <w:lang w:val="en"/>
              </w:rPr>
              <w:t xml:space="preserve">(ACSSU182) can be assessed in </w:t>
            </w:r>
            <w:r w:rsidRPr="00F1373B">
              <w:rPr>
                <w:rFonts w:cs="Helvetica"/>
                <w:i/>
                <w:lang w:val="en"/>
              </w:rPr>
              <w:t xml:space="preserve">Activities 2 </w:t>
            </w:r>
            <w:r w:rsidRPr="00F1373B">
              <w:rPr>
                <w:rFonts w:cs="Helvetica"/>
                <w:lang w:val="en"/>
              </w:rPr>
              <w:t>and</w:t>
            </w:r>
            <w:r w:rsidRPr="00F1373B">
              <w:rPr>
                <w:rFonts w:cs="Helvetica"/>
                <w:i/>
                <w:lang w:val="en"/>
              </w:rPr>
              <w:t xml:space="preserve"> 4</w:t>
            </w:r>
            <w:r w:rsidRPr="00F1373B">
              <w:rPr>
                <w:rFonts w:cs="Helvetica"/>
                <w:lang w:val="en"/>
              </w:rPr>
              <w:t xml:space="preserve"> where students justify their amplifiers with reference to sound waves (including </w:t>
            </w:r>
            <w:r w:rsidR="00F64156">
              <w:rPr>
                <w:rFonts w:cs="Helvetica"/>
                <w:lang w:val="en"/>
              </w:rPr>
              <w:t xml:space="preserve">the </w:t>
            </w:r>
            <w:r w:rsidRPr="00F1373B">
              <w:rPr>
                <w:rFonts w:cs="Helvetica"/>
                <w:lang w:val="en"/>
              </w:rPr>
              <w:t xml:space="preserve">angle of incidence, </w:t>
            </w:r>
            <w:r w:rsidR="00F64156">
              <w:rPr>
                <w:rFonts w:cs="Helvetica"/>
                <w:lang w:val="en"/>
              </w:rPr>
              <w:t xml:space="preserve">the </w:t>
            </w:r>
            <w:r w:rsidRPr="00F1373B">
              <w:rPr>
                <w:rFonts w:cs="Helvetica"/>
                <w:lang w:val="en"/>
              </w:rPr>
              <w:t xml:space="preserve">angle of reflection and sound absorption) and their data interpretation. </w:t>
            </w:r>
          </w:p>
          <w:p w14:paraId="0E91EB08" w14:textId="37A03CF2" w:rsidR="004A05ED" w:rsidRPr="00F1373B" w:rsidRDefault="004E0703" w:rsidP="000A0C4D">
            <w:pPr>
              <w:pStyle w:val="ListParagraph"/>
              <w:numPr>
                <w:ilvl w:val="0"/>
                <w:numId w:val="23"/>
              </w:numPr>
              <w:ind w:left="454" w:hanging="227"/>
              <w:rPr>
                <w:lang w:val="en-GB"/>
              </w:rPr>
            </w:pPr>
            <w:r>
              <w:t xml:space="preserve">A </w:t>
            </w:r>
            <w:hyperlink w:anchor="_Appendix_5:_Student" w:history="1">
              <w:r w:rsidR="004A05ED" w:rsidRPr="0025124E">
                <w:rPr>
                  <w:rStyle w:val="Hyperlink"/>
                  <w:lang w:val="en-GB"/>
                </w:rPr>
                <w:t>Student journal</w:t>
              </w:r>
            </w:hyperlink>
            <w:r w:rsidR="004A05ED" w:rsidRPr="00F1373B">
              <w:rPr>
                <w:lang w:val="en-GB"/>
              </w:rPr>
              <w:t xml:space="preserve"> </w:t>
            </w:r>
            <w:r>
              <w:rPr>
                <w:lang w:val="en-GB"/>
              </w:rPr>
              <w:t>is to be</w:t>
            </w:r>
            <w:r w:rsidR="004A05ED" w:rsidRPr="00F1373B">
              <w:rPr>
                <w:lang w:val="en-GB"/>
              </w:rPr>
              <w:t xml:space="preserve"> used throughout the activities for student</w:t>
            </w:r>
            <w:r w:rsidR="000152F1">
              <w:rPr>
                <w:lang w:val="en-GB"/>
              </w:rPr>
              <w:t>s to</w:t>
            </w:r>
            <w:r w:rsidR="004A05ED" w:rsidRPr="00F1373B">
              <w:rPr>
                <w:lang w:val="en-GB"/>
              </w:rPr>
              <w:t xml:space="preserve"> reflect</w:t>
            </w:r>
            <w:r w:rsidR="000152F1">
              <w:rPr>
                <w:lang w:val="en-GB"/>
              </w:rPr>
              <w:t xml:space="preserve"> </w:t>
            </w:r>
            <w:r w:rsidR="004A05ED" w:rsidRPr="00F1373B">
              <w:rPr>
                <w:lang w:val="en-GB"/>
              </w:rPr>
              <w:t xml:space="preserve">on </w:t>
            </w:r>
            <w:r w:rsidR="000152F1">
              <w:rPr>
                <w:lang w:val="en-GB"/>
              </w:rPr>
              <w:t>their learning and justify their</w:t>
            </w:r>
            <w:r w:rsidR="004A05ED" w:rsidRPr="00F1373B">
              <w:rPr>
                <w:lang w:val="en-GB"/>
              </w:rPr>
              <w:t xml:space="preserve"> thinking. Journal entries from </w:t>
            </w:r>
            <w:r w:rsidR="004A05ED" w:rsidRPr="00F1373B">
              <w:rPr>
                <w:i/>
                <w:lang w:val="en-GB"/>
              </w:rPr>
              <w:t xml:space="preserve">Activities 2 </w:t>
            </w:r>
            <w:r w:rsidR="004A05ED" w:rsidRPr="00F1373B">
              <w:rPr>
                <w:lang w:val="en-GB"/>
              </w:rPr>
              <w:t>and</w:t>
            </w:r>
            <w:r w:rsidR="004A05ED" w:rsidRPr="00F1373B">
              <w:rPr>
                <w:i/>
                <w:lang w:val="en-GB"/>
              </w:rPr>
              <w:t xml:space="preserve"> 4</w:t>
            </w:r>
            <w:r w:rsidR="004A05ED" w:rsidRPr="00F1373B">
              <w:rPr>
                <w:lang w:val="en-GB"/>
              </w:rPr>
              <w:t xml:space="preserve"> can be used to assess Science inquiry skills</w:t>
            </w:r>
            <w:r w:rsidR="00821C07">
              <w:rPr>
                <w:lang w:val="en-GB"/>
              </w:rPr>
              <w:t>.</w:t>
            </w:r>
          </w:p>
          <w:p w14:paraId="0EF23AD2" w14:textId="4B7A01A2" w:rsidR="004A05ED" w:rsidRDefault="004A05ED" w:rsidP="000A0C4D">
            <w:pPr>
              <w:pStyle w:val="ListParagraph"/>
              <w:numPr>
                <w:ilvl w:val="0"/>
                <w:numId w:val="23"/>
              </w:numPr>
              <w:ind w:left="454" w:hanging="227"/>
              <w:rPr>
                <w:lang w:val="en-GB"/>
              </w:rPr>
            </w:pPr>
            <w:r w:rsidRPr="00F1373B">
              <w:rPr>
                <w:lang w:val="en-GB"/>
              </w:rPr>
              <w:t xml:space="preserve">Design and Technology and Digital Technologies content descriptions can be assessed through journal entries for </w:t>
            </w:r>
            <w:r w:rsidRPr="00F1373B">
              <w:rPr>
                <w:i/>
                <w:lang w:val="en-GB"/>
              </w:rPr>
              <w:t xml:space="preserve">Activities 3 </w:t>
            </w:r>
            <w:r w:rsidRPr="00F1373B">
              <w:rPr>
                <w:lang w:val="en-GB"/>
              </w:rPr>
              <w:t>and</w:t>
            </w:r>
            <w:r w:rsidRPr="00F1373B">
              <w:rPr>
                <w:i/>
                <w:lang w:val="en-GB"/>
              </w:rPr>
              <w:t xml:space="preserve"> 4</w:t>
            </w:r>
            <w:r w:rsidRPr="00F1373B">
              <w:rPr>
                <w:lang w:val="en-GB"/>
              </w:rPr>
              <w:t xml:space="preserve">. </w:t>
            </w:r>
          </w:p>
          <w:p w14:paraId="229D87F5" w14:textId="7060A65C" w:rsidR="007F0AC4" w:rsidRPr="00F1373B" w:rsidRDefault="007F0AC4" w:rsidP="000A0C4D">
            <w:pPr>
              <w:pStyle w:val="ListParagraph"/>
              <w:numPr>
                <w:ilvl w:val="0"/>
                <w:numId w:val="23"/>
              </w:numPr>
              <w:ind w:left="454" w:hanging="227"/>
              <w:rPr>
                <w:lang w:val="en-GB"/>
              </w:rPr>
            </w:pPr>
            <w:r>
              <w:rPr>
                <w:lang w:val="en-GB"/>
              </w:rPr>
              <w:t xml:space="preserve">This module will provide context for test items on </w:t>
            </w:r>
            <w:r w:rsidR="00FF6BD4">
              <w:rPr>
                <w:lang w:val="en-GB"/>
              </w:rPr>
              <w:t>S</w:t>
            </w:r>
            <w:r>
              <w:rPr>
                <w:lang w:val="en-GB"/>
              </w:rPr>
              <w:t>cience understanding</w:t>
            </w:r>
            <w:r w:rsidR="009E2A00">
              <w:rPr>
                <w:lang w:val="en-GB"/>
              </w:rPr>
              <w:t>s</w:t>
            </w:r>
            <w:r>
              <w:rPr>
                <w:lang w:val="en-GB"/>
              </w:rPr>
              <w:t xml:space="preserve"> and </w:t>
            </w:r>
            <w:r w:rsidR="00FF6BD4">
              <w:rPr>
                <w:lang w:val="en-GB"/>
              </w:rPr>
              <w:t>S</w:t>
            </w:r>
            <w:r>
              <w:rPr>
                <w:lang w:val="en-GB"/>
              </w:rPr>
              <w:t xml:space="preserve">cience inquiry skills. </w:t>
            </w:r>
          </w:p>
          <w:p w14:paraId="48F7D71F" w14:textId="55C394DB" w:rsidR="00D740AA" w:rsidRDefault="009403BD" w:rsidP="008373C3">
            <w:pPr>
              <w:rPr>
                <w:lang w:val="en"/>
              </w:rPr>
            </w:pPr>
            <w:hyperlink w:anchor="_Appendix_1:_Curriculum" w:history="1">
              <w:r w:rsidR="00E7738B">
                <w:rPr>
                  <w:rStyle w:val="Hyperlink"/>
                </w:rPr>
                <w:t>Appendix 1</w:t>
              </w:r>
            </w:hyperlink>
            <w:r w:rsidR="00526128">
              <w:t xml:space="preserve"> </w:t>
            </w:r>
            <w:r w:rsidR="00E7738B">
              <w:rPr>
                <w:lang w:val="en-AU"/>
              </w:rPr>
              <w:t xml:space="preserve">indicates how the activities are linked to the Western Australian Curriculum. </w:t>
            </w:r>
          </w:p>
          <w:p w14:paraId="2C923C18" w14:textId="77777777" w:rsidR="0000283C" w:rsidRDefault="005B5E4B" w:rsidP="008373C3">
            <w:pPr>
              <w:rPr>
                <w:lang w:val="en"/>
              </w:rPr>
            </w:pPr>
            <w:r w:rsidRPr="00685C6C">
              <w:rPr>
                <w:lang w:val="en"/>
              </w:rPr>
              <w:t>Evidence of learn</w:t>
            </w:r>
            <w:r w:rsidRPr="005F0242">
              <w:rPr>
                <w:lang w:val="en"/>
              </w:rPr>
              <w:t xml:space="preserve">ing from </w:t>
            </w:r>
            <w:r w:rsidR="00EB4F46">
              <w:rPr>
                <w:lang w:val="en"/>
              </w:rPr>
              <w:t>journaling</w:t>
            </w:r>
            <w:r w:rsidRPr="005F0242">
              <w:rPr>
                <w:lang w:val="en"/>
              </w:rPr>
              <w:t xml:space="preserve">, presentations and anecdotal notes from this module can contribute towards the larger body of evidence gathered throughout a teaching period and can be used to make on-balance </w:t>
            </w:r>
          </w:p>
          <w:p w14:paraId="609C0E3C" w14:textId="5FD5EA81" w:rsidR="004A05ED" w:rsidRPr="008F5335" w:rsidRDefault="005B5E4B" w:rsidP="0000283C">
            <w:pPr>
              <w:spacing w:before="240"/>
              <w:rPr>
                <w:lang w:val="en-AU"/>
              </w:rPr>
            </w:pPr>
            <w:r w:rsidRPr="005F0242">
              <w:rPr>
                <w:lang w:val="en"/>
              </w:rPr>
              <w:t xml:space="preserve">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3E68315B" w14:textId="363DB0C8" w:rsidR="00E82121" w:rsidRPr="00316F76" w:rsidRDefault="004A05ED" w:rsidP="00C82788">
            <w:pPr>
              <w:spacing w:after="240"/>
              <w:rPr>
                <w:lang w:val="en-AU"/>
              </w:rPr>
            </w:pPr>
            <w:r w:rsidRPr="008F5335">
              <w:rPr>
                <w:lang w:val="en-AU"/>
              </w:rPr>
              <w:t xml:space="preserve">Students </w:t>
            </w:r>
            <w:r w:rsidR="005B5E4B" w:rsidRPr="008F5335">
              <w:rPr>
                <w:lang w:val="en-AU"/>
              </w:rPr>
              <w:t>can</w:t>
            </w:r>
            <w:r w:rsidRPr="008F5335">
              <w:rPr>
                <w:lang w:val="en-AU"/>
              </w:rPr>
              <w:t xml:space="preserve"> further develop the general capabilities </w:t>
            </w:r>
            <w:r w:rsidR="00D52350">
              <w:rPr>
                <w:lang w:val="en-AU"/>
              </w:rPr>
              <w:t>of</w:t>
            </w:r>
            <w:r w:rsidRPr="008F5335">
              <w:rPr>
                <w:lang w:val="en-AU"/>
              </w:rPr>
              <w:t xml:space="preserve"> 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_2" w:history="1">
              <w:r w:rsidRPr="00C82788">
                <w:rPr>
                  <w:rStyle w:val="Hyperlink"/>
                </w:rPr>
                <w:t>General capabilities continuums</w:t>
              </w:r>
            </w:hyperlink>
            <w:r w:rsidR="00C82788">
              <w:rPr>
                <w:lang w:val="en-AU"/>
              </w:rPr>
              <w:t xml:space="preserve"> b</w:t>
            </w:r>
            <w:r w:rsidRPr="008F5335">
              <w:rPr>
                <w:lang w:val="en-AU"/>
              </w:rPr>
              <w:t xml:space="preserve">ut are not </w:t>
            </w:r>
            <w:r>
              <w:rPr>
                <w:lang w:val="en-AU"/>
              </w:rPr>
              <w:t xml:space="preserve">intended to be </w:t>
            </w:r>
            <w:r w:rsidRPr="008F5335">
              <w:rPr>
                <w:lang w:val="en-AU"/>
              </w:rPr>
              <w:t>for assessment purposes.</w:t>
            </w:r>
          </w:p>
        </w:tc>
      </w:tr>
    </w:tbl>
    <w:p w14:paraId="6DF540B8" w14:textId="38B8F9FB" w:rsidR="00800FDF" w:rsidRDefault="00800FDF">
      <w:bookmarkStart w:id="12" w:name="_Toc474848068"/>
      <w:r>
        <w:br w:type="page"/>
      </w:r>
    </w:p>
    <w:p w14:paraId="510A14E3" w14:textId="035EFBF9" w:rsidR="0019717D" w:rsidRDefault="0019717D" w:rsidP="0019717D">
      <w:pPr>
        <w:pStyle w:val="Heading1"/>
      </w:pPr>
      <w:bookmarkStart w:id="13" w:name="_Toc35618318"/>
      <w:r>
        <w:t xml:space="preserve">Activity </w:t>
      </w:r>
      <w:r w:rsidR="006F4BBF">
        <w:t>1</w:t>
      </w:r>
      <w:r>
        <w:t>: Sound amplification</w:t>
      </w:r>
      <w:bookmarkEnd w:id="12"/>
      <w:bookmarkEnd w:id="13"/>
    </w:p>
    <w:tbl>
      <w:tblPr>
        <w:tblStyle w:val="TableGrid"/>
        <w:tblW w:w="9206" w:type="dxa"/>
        <w:tblLayout w:type="fixed"/>
        <w:tblLook w:val="04A0" w:firstRow="1" w:lastRow="0" w:firstColumn="1" w:lastColumn="0" w:noHBand="0" w:noVBand="1"/>
      </w:tblPr>
      <w:tblGrid>
        <w:gridCol w:w="2449"/>
        <w:gridCol w:w="6757"/>
      </w:tblGrid>
      <w:tr w:rsidR="006F4BBF" w14:paraId="33FA6735" w14:textId="77777777" w:rsidTr="007D3D06">
        <w:tc>
          <w:tcPr>
            <w:tcW w:w="2449" w:type="dxa"/>
            <w:tcBorders>
              <w:left w:val="nil"/>
              <w:right w:val="nil"/>
            </w:tcBorders>
          </w:tcPr>
          <w:p w14:paraId="01218CD5" w14:textId="5473425D" w:rsidR="006F4BBF" w:rsidRPr="008811A9" w:rsidRDefault="00251194" w:rsidP="00251194">
            <w:pPr>
              <w:spacing w:after="240" w:line="259" w:lineRule="auto"/>
              <w:rPr>
                <w:b/>
              </w:rPr>
            </w:pPr>
            <w:r w:rsidRPr="00251194">
              <w:rPr>
                <w:b/>
                <w:noProof/>
                <w:lang w:eastAsia="en-AU"/>
              </w:rPr>
              <w:drawing>
                <wp:anchor distT="0" distB="0" distL="114300" distR="114300" simplePos="0" relativeHeight="252004352" behindDoc="1" locked="0" layoutInCell="1" allowOverlap="1" wp14:anchorId="79E4BB19" wp14:editId="56539AA4">
                  <wp:simplePos x="0" y="0"/>
                  <wp:positionH relativeFrom="margin">
                    <wp:posOffset>0</wp:posOffset>
                  </wp:positionH>
                  <wp:positionV relativeFrom="paragraph">
                    <wp:posOffset>264795</wp:posOffset>
                  </wp:positionV>
                  <wp:extent cx="900000" cy="900000"/>
                  <wp:effectExtent l="0" t="0" r="0" b="0"/>
                  <wp:wrapNone/>
                  <wp:docPr id="31" name="Picture 31"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5D9" w:rsidRPr="008811A9">
              <w:rPr>
                <w:b/>
              </w:rPr>
              <w:t>Activity focus</w:t>
            </w:r>
          </w:p>
        </w:tc>
        <w:tc>
          <w:tcPr>
            <w:tcW w:w="6757" w:type="dxa"/>
            <w:tcBorders>
              <w:left w:val="nil"/>
              <w:right w:val="nil"/>
            </w:tcBorders>
          </w:tcPr>
          <w:p w14:paraId="4BD1B600" w14:textId="62BBDD47" w:rsidR="00860FF2" w:rsidRDefault="005746E9" w:rsidP="004E13D2">
            <w:pPr>
              <w:rPr>
                <w:rFonts w:cstheme="minorHAnsi"/>
                <w:lang w:val="en-AU"/>
              </w:rPr>
            </w:pPr>
            <w:r>
              <w:rPr>
                <w:rFonts w:cstheme="minorHAnsi"/>
                <w:lang w:val="en-AU"/>
              </w:rPr>
              <w:t>This activity is designed t</w:t>
            </w:r>
            <w:r w:rsidR="00243325" w:rsidRPr="00782D56">
              <w:rPr>
                <w:rFonts w:cstheme="minorHAnsi"/>
                <w:lang w:val="en-AU"/>
              </w:rPr>
              <w:t>o capture students’ interest</w:t>
            </w:r>
            <w:r w:rsidR="00E576D9" w:rsidRPr="00782D56">
              <w:rPr>
                <w:rFonts w:cstheme="minorHAnsi"/>
                <w:lang w:val="en-AU"/>
              </w:rPr>
              <w:t xml:space="preserve"> and </w:t>
            </w:r>
            <w:r w:rsidR="00895CE8">
              <w:rPr>
                <w:rFonts w:cstheme="minorHAnsi"/>
                <w:lang w:val="en-AU"/>
              </w:rPr>
              <w:t>familiaris</w:t>
            </w:r>
            <w:r w:rsidR="00243325" w:rsidRPr="00782D56">
              <w:rPr>
                <w:rFonts w:cstheme="minorHAnsi"/>
                <w:lang w:val="en-AU"/>
              </w:rPr>
              <w:t>e them with</w:t>
            </w:r>
            <w:r w:rsidR="00E576D9" w:rsidRPr="00782D56">
              <w:rPr>
                <w:rFonts w:cstheme="minorHAnsi"/>
                <w:lang w:val="en-AU"/>
              </w:rPr>
              <w:t xml:space="preserve"> examp</w:t>
            </w:r>
            <w:r w:rsidR="004A5A6D">
              <w:rPr>
                <w:rFonts w:cstheme="minorHAnsi"/>
                <w:lang w:val="en-AU"/>
              </w:rPr>
              <w:t>les of passive sound amplifiers</w:t>
            </w:r>
            <w:r w:rsidR="005B50DE">
              <w:rPr>
                <w:rFonts w:cstheme="minorHAnsi"/>
                <w:lang w:val="en-AU"/>
              </w:rPr>
              <w:t xml:space="preserve"> </w:t>
            </w:r>
            <w:r w:rsidR="00E7738B">
              <w:rPr>
                <w:rFonts w:cstheme="minorHAnsi"/>
                <w:lang w:val="en-AU"/>
              </w:rPr>
              <w:t xml:space="preserve">that are </w:t>
            </w:r>
            <w:r w:rsidR="005B50DE">
              <w:rPr>
                <w:rFonts w:cstheme="minorHAnsi"/>
                <w:lang w:val="en-AU"/>
              </w:rPr>
              <w:t xml:space="preserve">suitable for use with </w:t>
            </w:r>
            <w:r w:rsidR="004E6283">
              <w:rPr>
                <w:rFonts w:cstheme="minorHAnsi"/>
                <w:lang w:val="en-AU"/>
              </w:rPr>
              <w:t>smart</w:t>
            </w:r>
            <w:r w:rsidR="005B50DE">
              <w:rPr>
                <w:rFonts w:cstheme="minorHAnsi"/>
                <w:lang w:val="en-AU"/>
              </w:rPr>
              <w:t>phones</w:t>
            </w:r>
            <w:r w:rsidR="004E13D2">
              <w:rPr>
                <w:rFonts w:cstheme="minorHAnsi"/>
                <w:lang w:val="en-AU"/>
              </w:rPr>
              <w:t xml:space="preserve"> </w:t>
            </w:r>
          </w:p>
          <w:p w14:paraId="7F247070" w14:textId="0C7A5313" w:rsidR="004E13D2" w:rsidRPr="000C06EA" w:rsidRDefault="004E13D2" w:rsidP="00821C07">
            <w:pPr>
              <w:spacing w:after="240"/>
              <w:rPr>
                <w:rFonts w:cstheme="minorHAnsi"/>
                <w:lang w:val="en-AU"/>
              </w:rPr>
            </w:pPr>
          </w:p>
        </w:tc>
      </w:tr>
      <w:tr w:rsidR="006F4BBF" w14:paraId="16B7E542" w14:textId="77777777" w:rsidTr="007D3D06">
        <w:tc>
          <w:tcPr>
            <w:tcW w:w="2449" w:type="dxa"/>
            <w:tcBorders>
              <w:left w:val="nil"/>
              <w:right w:val="nil"/>
            </w:tcBorders>
          </w:tcPr>
          <w:p w14:paraId="28563EA3" w14:textId="29F4C678" w:rsidR="006F4BBF" w:rsidRPr="008811A9" w:rsidRDefault="004A05ED" w:rsidP="005B0CF9">
            <w:pPr>
              <w:spacing w:after="240" w:line="259" w:lineRule="auto"/>
              <w:rPr>
                <w:b/>
              </w:rPr>
            </w:pPr>
            <w:r>
              <w:rPr>
                <w:b/>
                <w:lang w:val="en-AU"/>
              </w:rPr>
              <w:t>B</w:t>
            </w:r>
            <w:r w:rsidRPr="00384F40">
              <w:rPr>
                <w:b/>
                <w:lang w:val="en-AU"/>
              </w:rPr>
              <w:t>ackground information</w:t>
            </w:r>
          </w:p>
        </w:tc>
        <w:tc>
          <w:tcPr>
            <w:tcW w:w="6757" w:type="dxa"/>
            <w:tcBorders>
              <w:left w:val="nil"/>
              <w:right w:val="nil"/>
            </w:tcBorders>
          </w:tcPr>
          <w:p w14:paraId="0F9329A3" w14:textId="77777777" w:rsidR="004F27D1" w:rsidRPr="00782D56" w:rsidRDefault="004F27D1" w:rsidP="004F27D1">
            <w:pPr>
              <w:spacing w:before="240"/>
              <w:rPr>
                <w:b/>
                <w:lang w:val="en-AU"/>
              </w:rPr>
            </w:pPr>
            <w:r w:rsidRPr="00782D56">
              <w:rPr>
                <w:b/>
                <w:lang w:val="en-AU"/>
              </w:rPr>
              <w:t>What are the characteristics of sound?</w:t>
            </w:r>
          </w:p>
          <w:p w14:paraId="1BB0F8BB" w14:textId="53EDD7DB" w:rsidR="004F27D1" w:rsidRDefault="004F27D1" w:rsidP="004F27D1">
            <w:pPr>
              <w:spacing w:after="0"/>
              <w:rPr>
                <w:lang w:val="en-AU"/>
              </w:rPr>
            </w:pPr>
            <w:bookmarkStart w:id="14" w:name="_Hlk32920682"/>
            <w:r w:rsidRPr="00782D56">
              <w:rPr>
                <w:lang w:val="en-AU"/>
              </w:rPr>
              <w:t xml:space="preserve">Sound is a form of energy made by vibrating objects. </w:t>
            </w:r>
            <w:r>
              <w:rPr>
                <w:lang w:val="en-AU"/>
              </w:rPr>
              <w:t xml:space="preserve">A vibrating object such as a loudspeaker or musical instrument causes small pressure changes in the </w:t>
            </w:r>
            <w:r w:rsidR="00526128">
              <w:rPr>
                <w:lang w:val="en-AU"/>
              </w:rPr>
              <w:t>surrounding air</w:t>
            </w:r>
            <w:r>
              <w:rPr>
                <w:lang w:val="en-AU"/>
              </w:rPr>
              <w:t xml:space="preserve">. This creates </w:t>
            </w:r>
            <w:r w:rsidRPr="00782D56">
              <w:rPr>
                <w:lang w:val="en-AU"/>
              </w:rPr>
              <w:t>alternating pattern</w:t>
            </w:r>
            <w:r>
              <w:rPr>
                <w:lang w:val="en-AU"/>
              </w:rPr>
              <w:t>s</w:t>
            </w:r>
            <w:r w:rsidRPr="00782D56">
              <w:rPr>
                <w:lang w:val="en-AU"/>
              </w:rPr>
              <w:t xml:space="preserve"> of</w:t>
            </w:r>
            <w:r>
              <w:rPr>
                <w:lang w:val="en-AU"/>
              </w:rPr>
              <w:t xml:space="preserve"> compressions (high pressure) and rarefactions (low pressure)</w:t>
            </w:r>
            <w:r w:rsidRPr="00782D56">
              <w:rPr>
                <w:lang w:val="en-AU"/>
              </w:rPr>
              <w:t xml:space="preserve">. </w:t>
            </w:r>
            <w:r>
              <w:rPr>
                <w:lang w:val="en-AU"/>
              </w:rPr>
              <w:t xml:space="preserve">The compressions and rarefactions </w:t>
            </w:r>
            <w:r w:rsidR="00B0352C" w:rsidRPr="00782D56">
              <w:rPr>
                <w:lang w:val="en-AU"/>
              </w:rPr>
              <w:t xml:space="preserve">travel through </w:t>
            </w:r>
            <w:r w:rsidR="00B0352C">
              <w:rPr>
                <w:lang w:val="en-AU"/>
              </w:rPr>
              <w:t xml:space="preserve">the </w:t>
            </w:r>
            <w:r w:rsidR="00B0352C" w:rsidRPr="00782D56">
              <w:rPr>
                <w:lang w:val="en-AU"/>
              </w:rPr>
              <w:t>air</w:t>
            </w:r>
            <w:r w:rsidR="00B0352C">
              <w:rPr>
                <w:lang w:val="en-AU"/>
              </w:rPr>
              <w:t xml:space="preserve"> </w:t>
            </w:r>
            <w:r>
              <w:rPr>
                <w:lang w:val="en-AU"/>
              </w:rPr>
              <w:t xml:space="preserve">away from the vibrating source. </w:t>
            </w:r>
          </w:p>
          <w:p w14:paraId="6F42DF58" w14:textId="442F2F94" w:rsidR="004F27D1" w:rsidRPr="00F028B1" w:rsidRDefault="004F27D1" w:rsidP="00434ACC">
            <w:pPr>
              <w:rPr>
                <w:rStyle w:val="Hyperlink"/>
                <w:sz w:val="20"/>
                <w:szCs w:val="20"/>
                <w:lang w:val="en-AU"/>
              </w:rPr>
            </w:pPr>
            <w:r>
              <w:rPr>
                <w:lang w:val="en-AU"/>
              </w:rPr>
              <w:t xml:space="preserve">Key points to remember are: sound is </w:t>
            </w:r>
            <w:r w:rsidR="00007F71">
              <w:rPr>
                <w:lang w:val="en-AU"/>
              </w:rPr>
              <w:t>created</w:t>
            </w:r>
            <w:r>
              <w:rPr>
                <w:lang w:val="en-AU"/>
              </w:rPr>
              <w:t xml:space="preserve"> by a vibrating source</w:t>
            </w:r>
            <w:r w:rsidR="00913BCE">
              <w:rPr>
                <w:lang w:val="en-AU"/>
              </w:rPr>
              <w:t xml:space="preserve">; </w:t>
            </w:r>
            <w:r w:rsidR="00913BCE" w:rsidRPr="00782D56">
              <w:rPr>
                <w:lang w:val="en-AU"/>
              </w:rPr>
              <w:t>the</w:t>
            </w:r>
            <w:r w:rsidRPr="00782D56">
              <w:rPr>
                <w:lang w:val="en-AU"/>
              </w:rPr>
              <w:t xml:space="preserve"> particles </w:t>
            </w:r>
            <w:r>
              <w:rPr>
                <w:lang w:val="en-AU"/>
              </w:rPr>
              <w:t xml:space="preserve">in the </w:t>
            </w:r>
            <w:r w:rsidR="00D91532">
              <w:rPr>
                <w:lang w:val="en-AU"/>
              </w:rPr>
              <w:t xml:space="preserve">air </w:t>
            </w:r>
            <w:r>
              <w:rPr>
                <w:lang w:val="en-AU"/>
              </w:rPr>
              <w:t xml:space="preserve">around the source </w:t>
            </w:r>
            <w:r w:rsidRPr="00782D56">
              <w:rPr>
                <w:lang w:val="en-AU"/>
              </w:rPr>
              <w:t xml:space="preserve">vibrate in the same direction as the wave travels </w:t>
            </w:r>
            <w:r>
              <w:rPr>
                <w:lang w:val="en-AU"/>
              </w:rPr>
              <w:t>(</w:t>
            </w:r>
            <w:proofErr w:type="spellStart"/>
            <w:r w:rsidRPr="00782D56">
              <w:rPr>
                <w:lang w:val="en-AU"/>
              </w:rPr>
              <w:t>ie</w:t>
            </w:r>
            <w:proofErr w:type="spellEnd"/>
            <w:r w:rsidRPr="00782D56">
              <w:rPr>
                <w:lang w:val="en-AU"/>
              </w:rPr>
              <w:t xml:space="preserve"> as a longitudinal wave</w:t>
            </w:r>
            <w:r>
              <w:rPr>
                <w:lang w:val="en-AU"/>
              </w:rPr>
              <w:t>)</w:t>
            </w:r>
            <w:r w:rsidR="008E39EC">
              <w:rPr>
                <w:lang w:val="en-AU"/>
              </w:rPr>
              <w:t>;</w:t>
            </w:r>
            <w:r>
              <w:rPr>
                <w:lang w:val="en-AU"/>
              </w:rPr>
              <w:t xml:space="preserve"> </w:t>
            </w:r>
            <w:r w:rsidRPr="00782D56">
              <w:rPr>
                <w:lang w:val="en-AU"/>
              </w:rPr>
              <w:t xml:space="preserve">the particles of </w:t>
            </w:r>
            <w:r w:rsidR="00526128">
              <w:rPr>
                <w:lang w:val="en-AU"/>
              </w:rPr>
              <w:t>air</w:t>
            </w:r>
            <w:r w:rsidRPr="00782D56">
              <w:rPr>
                <w:lang w:val="en-AU"/>
              </w:rPr>
              <w:t xml:space="preserve"> vibrate and </w:t>
            </w:r>
            <w:r>
              <w:rPr>
                <w:lang w:val="en-AU"/>
              </w:rPr>
              <w:t>transfer</w:t>
            </w:r>
            <w:r w:rsidRPr="00782D56">
              <w:rPr>
                <w:lang w:val="en-AU"/>
              </w:rPr>
              <w:t xml:space="preserve"> the sound energy through </w:t>
            </w:r>
            <w:r w:rsidR="00F64156">
              <w:rPr>
                <w:lang w:val="en-AU"/>
              </w:rPr>
              <w:t xml:space="preserve">the </w:t>
            </w:r>
            <w:r w:rsidR="00526128">
              <w:rPr>
                <w:lang w:val="en-AU"/>
              </w:rPr>
              <w:t>air</w:t>
            </w:r>
            <w:r w:rsidRPr="00782D56">
              <w:rPr>
                <w:lang w:val="en-AU"/>
              </w:rPr>
              <w:t xml:space="preserve"> as a wave.</w:t>
            </w:r>
          </w:p>
          <w:bookmarkEnd w:id="14"/>
          <w:p w14:paraId="636AA069" w14:textId="56237716" w:rsidR="00B1634B" w:rsidRDefault="004F27D1" w:rsidP="00434ACC">
            <w:pPr>
              <w:rPr>
                <w:lang w:val="en-AU"/>
              </w:rPr>
            </w:pPr>
            <w:r w:rsidRPr="00782D56">
              <w:rPr>
                <w:lang w:val="en-AU"/>
              </w:rPr>
              <w:t>The pitch of a sound is determined by the frequency of vibrations and loudness is determined by the amplitude of the vibrations. Amplitude is the distance from the equilibrium (rest) position of a particle to the point of its maximum displacement. Frequency refers to the number of complete waves that pass a given point per second.</w:t>
            </w:r>
          </w:p>
          <w:p w14:paraId="6D9D2979" w14:textId="5195FBD2" w:rsidR="00E61B8C" w:rsidRDefault="004F27D1" w:rsidP="00434ACC">
            <w:pPr>
              <w:rPr>
                <w:i/>
                <w:lang w:val="en-AU"/>
              </w:rPr>
            </w:pPr>
            <w:r>
              <w:rPr>
                <w:lang w:val="en-AU"/>
              </w:rPr>
              <w:t>I</w:t>
            </w:r>
            <w:r w:rsidRPr="00782D56">
              <w:rPr>
                <w:lang w:val="en-AU"/>
              </w:rPr>
              <w:t>llustrations and simulati</w:t>
            </w:r>
            <w:r>
              <w:rPr>
                <w:lang w:val="en-AU"/>
              </w:rPr>
              <w:t xml:space="preserve">ons of sound characteristics can be viewed </w:t>
            </w:r>
            <w:r w:rsidR="008E39EC">
              <w:rPr>
                <w:lang w:val="en-AU"/>
              </w:rPr>
              <w:t xml:space="preserve">on the </w:t>
            </w:r>
            <w:r w:rsidR="00E61B8C">
              <w:rPr>
                <w:i/>
                <w:lang w:val="en-AU"/>
              </w:rPr>
              <w:t xml:space="preserve">Sound is a Pressure wave </w:t>
            </w:r>
            <w:r w:rsidR="00E61B8C" w:rsidRPr="00A60785">
              <w:rPr>
                <w:lang w:val="en-AU"/>
              </w:rPr>
              <w:t>and</w:t>
            </w:r>
            <w:r w:rsidR="00E61B8C">
              <w:rPr>
                <w:i/>
                <w:lang w:val="en-AU"/>
              </w:rPr>
              <w:t xml:space="preserve"> </w:t>
            </w:r>
            <w:r w:rsidR="00A60785" w:rsidRPr="00A60785">
              <w:rPr>
                <w:i/>
                <w:lang w:val="en-AU"/>
              </w:rPr>
              <w:t>Sound</w:t>
            </w:r>
            <w:r w:rsidR="008E39EC">
              <w:rPr>
                <w:i/>
                <w:lang w:val="en-AU"/>
              </w:rPr>
              <w:t xml:space="preserve"> </w:t>
            </w:r>
            <w:r w:rsidR="008E39EC" w:rsidRPr="00D57F23">
              <w:rPr>
                <w:iCs/>
              </w:rPr>
              <w:t>webpages (see</w:t>
            </w:r>
            <w:r w:rsidR="008E39EC">
              <w:rPr>
                <w:i/>
                <w:lang w:val="en-AU"/>
              </w:rPr>
              <w:t xml:space="preserve"> Digital resources</w:t>
            </w:r>
            <w:r w:rsidR="008E39EC" w:rsidRPr="00D57F23">
              <w:rPr>
                <w:iCs/>
              </w:rPr>
              <w:t>)</w:t>
            </w:r>
            <w:r w:rsidR="008E39EC">
              <w:rPr>
                <w:i/>
                <w:lang w:val="en-AU"/>
              </w:rPr>
              <w:t>.</w:t>
            </w:r>
            <w:r w:rsidR="00A60785">
              <w:rPr>
                <w:i/>
                <w:lang w:val="en-AU"/>
              </w:rPr>
              <w:t xml:space="preserve"> </w:t>
            </w:r>
          </w:p>
          <w:p w14:paraId="6F656CFA" w14:textId="77777777" w:rsidR="004F27D1" w:rsidRPr="00782D56" w:rsidRDefault="004F27D1" w:rsidP="004F27D1">
            <w:pPr>
              <w:spacing w:before="240"/>
              <w:rPr>
                <w:b/>
                <w:lang w:val="en-AU"/>
              </w:rPr>
            </w:pPr>
            <w:r w:rsidRPr="00782D56">
              <w:rPr>
                <w:b/>
                <w:lang w:val="en-AU"/>
              </w:rPr>
              <w:t>How is sound transmitted and reflected?</w:t>
            </w:r>
          </w:p>
          <w:p w14:paraId="2112A071" w14:textId="7C020FBF" w:rsidR="004F27D1" w:rsidRDefault="004F27D1" w:rsidP="004F27D1">
            <w:pPr>
              <w:rPr>
                <w:lang w:val="en-AU"/>
              </w:rPr>
            </w:pPr>
            <w:r>
              <w:rPr>
                <w:lang w:val="en-AU"/>
              </w:rPr>
              <w:t xml:space="preserve">A medium's ability to transfer sound energy is affected by the spacing of the particles, the speed </w:t>
            </w:r>
            <w:r w:rsidR="00007F71">
              <w:rPr>
                <w:lang w:val="en-AU"/>
              </w:rPr>
              <w:t xml:space="preserve">at </w:t>
            </w:r>
            <w:r>
              <w:rPr>
                <w:lang w:val="en-AU"/>
              </w:rPr>
              <w:t>which the particles return to their original location when they are disturbed (elasticity) and temperature.</w:t>
            </w:r>
            <w:r w:rsidRPr="00782D56">
              <w:rPr>
                <w:lang w:val="en-AU"/>
              </w:rPr>
              <w:t xml:space="preserve"> </w:t>
            </w:r>
          </w:p>
          <w:p w14:paraId="4EB84F9D" w14:textId="77777777" w:rsidR="0000283C" w:rsidRDefault="00434ACC" w:rsidP="00434ACC">
            <w:pPr>
              <w:rPr>
                <w:lang w:val="en-AU"/>
              </w:rPr>
            </w:pPr>
            <w:r>
              <w:rPr>
                <w:lang w:val="en-AU"/>
              </w:rPr>
              <w:t>Compared to in air, s</w:t>
            </w:r>
            <w:r w:rsidR="004F27D1" w:rsidRPr="00782D56">
              <w:rPr>
                <w:lang w:val="en-AU"/>
              </w:rPr>
              <w:t xml:space="preserve">ound waves travel about </w:t>
            </w:r>
            <w:r w:rsidR="004F27D1">
              <w:rPr>
                <w:lang w:val="en-AU"/>
              </w:rPr>
              <w:t>thirteen</w:t>
            </w:r>
            <w:r w:rsidR="004F27D1" w:rsidRPr="00782D56">
              <w:rPr>
                <w:lang w:val="en-AU"/>
              </w:rPr>
              <w:t xml:space="preserve"> times faster in wood and about four times faster in water. They also travel faster on hotter days</w:t>
            </w:r>
            <w:r w:rsidR="00CB4B42">
              <w:rPr>
                <w:lang w:val="en-AU"/>
              </w:rPr>
              <w:t>,</w:t>
            </w:r>
            <w:r w:rsidR="004F27D1" w:rsidRPr="00782D56">
              <w:rPr>
                <w:lang w:val="en-AU"/>
              </w:rPr>
              <w:t xml:space="preserve"> as </w:t>
            </w:r>
            <w:r w:rsidR="00526128">
              <w:rPr>
                <w:lang w:val="en-AU"/>
              </w:rPr>
              <w:t>at</w:t>
            </w:r>
            <w:r w:rsidR="004F27D1" w:rsidRPr="00782D56">
              <w:rPr>
                <w:lang w:val="en-AU"/>
              </w:rPr>
              <w:t xml:space="preserve"> </w:t>
            </w:r>
            <w:r w:rsidR="0049201E">
              <w:rPr>
                <w:lang w:val="en-AU"/>
              </w:rPr>
              <w:t>higher temperature</w:t>
            </w:r>
            <w:r w:rsidR="00526128">
              <w:rPr>
                <w:lang w:val="en-AU"/>
              </w:rPr>
              <w:t xml:space="preserve">s the </w:t>
            </w:r>
            <w:r w:rsidR="004F27D1" w:rsidRPr="00782D56">
              <w:rPr>
                <w:lang w:val="en-AU"/>
              </w:rPr>
              <w:t xml:space="preserve">molecules </w:t>
            </w:r>
            <w:r w:rsidR="00526128">
              <w:rPr>
                <w:lang w:val="en-AU"/>
              </w:rPr>
              <w:t>have greater kinetic energy and consequently</w:t>
            </w:r>
            <w:r w:rsidR="00152A4E">
              <w:rPr>
                <w:lang w:val="en-AU"/>
              </w:rPr>
              <w:t xml:space="preserve"> </w:t>
            </w:r>
          </w:p>
          <w:p w14:paraId="62A1DEFF" w14:textId="6A40B04C" w:rsidR="004F27D1" w:rsidRDefault="004F27D1" w:rsidP="0000283C">
            <w:pPr>
              <w:spacing w:before="240"/>
              <w:rPr>
                <w:lang w:val="en-AU"/>
              </w:rPr>
            </w:pPr>
            <w:r>
              <w:rPr>
                <w:lang w:val="en-AU"/>
              </w:rPr>
              <w:t>collide with</w:t>
            </w:r>
            <w:r w:rsidRPr="00782D56">
              <w:rPr>
                <w:lang w:val="en-AU"/>
              </w:rPr>
              <w:t xml:space="preserve"> each other more </w:t>
            </w:r>
            <w:r>
              <w:rPr>
                <w:lang w:val="en-AU"/>
              </w:rPr>
              <w:t>frequently</w:t>
            </w:r>
            <w:r w:rsidRPr="00782D56">
              <w:rPr>
                <w:lang w:val="en-AU"/>
              </w:rPr>
              <w:t xml:space="preserve"> than when it is co</w:t>
            </w:r>
            <w:r>
              <w:rPr>
                <w:lang w:val="en-AU"/>
              </w:rPr>
              <w:t>oler</w:t>
            </w:r>
            <w:r w:rsidRPr="00782D56">
              <w:rPr>
                <w:lang w:val="en-AU"/>
              </w:rPr>
              <w:t>.</w:t>
            </w:r>
            <w:r>
              <w:rPr>
                <w:lang w:val="en-AU"/>
              </w:rPr>
              <w:t xml:space="preserve"> </w:t>
            </w:r>
          </w:p>
          <w:p w14:paraId="76F4D591" w14:textId="710C025D" w:rsidR="004F27D1" w:rsidRDefault="004F27D1" w:rsidP="00821C07">
            <w:pPr>
              <w:rPr>
                <w:lang w:val="en-AU"/>
              </w:rPr>
            </w:pPr>
            <w:r w:rsidRPr="00782D56">
              <w:rPr>
                <w:lang w:val="en-AU"/>
              </w:rPr>
              <w:t xml:space="preserve">When a sound wave reaches a </w:t>
            </w:r>
            <w:r>
              <w:rPr>
                <w:lang w:val="en-AU"/>
              </w:rPr>
              <w:t xml:space="preserve">solid </w:t>
            </w:r>
            <w:r w:rsidR="00FE6A4E" w:rsidRPr="00782D56">
              <w:rPr>
                <w:lang w:val="en-AU"/>
              </w:rPr>
              <w:t>surface,</w:t>
            </w:r>
            <w:r w:rsidRPr="00782D56">
              <w:rPr>
                <w:lang w:val="en-AU"/>
              </w:rPr>
              <w:t xml:space="preserve"> it can be reflected (</w:t>
            </w:r>
            <w:r>
              <w:rPr>
                <w:lang w:val="en-AU"/>
              </w:rPr>
              <w:t xml:space="preserve">mostly by </w:t>
            </w:r>
            <w:r w:rsidRPr="00782D56">
              <w:rPr>
                <w:lang w:val="en-AU"/>
              </w:rPr>
              <w:t>smooth</w:t>
            </w:r>
            <w:r w:rsidR="00434ACC">
              <w:rPr>
                <w:lang w:val="en-AU"/>
              </w:rPr>
              <w:t>,</w:t>
            </w:r>
            <w:r w:rsidRPr="00782D56">
              <w:rPr>
                <w:lang w:val="en-AU"/>
              </w:rPr>
              <w:t xml:space="preserve"> hard surfaces), absorbed (</w:t>
            </w:r>
            <w:r w:rsidR="00801B20">
              <w:rPr>
                <w:lang w:val="en-AU"/>
              </w:rPr>
              <w:t xml:space="preserve">more by </w:t>
            </w:r>
            <w:r w:rsidRPr="00782D56">
              <w:rPr>
                <w:lang w:val="en-AU"/>
              </w:rPr>
              <w:t>rough and soft surfaces) or diffused (rough surfaces). The refle</w:t>
            </w:r>
            <w:r>
              <w:rPr>
                <w:lang w:val="en-AU"/>
              </w:rPr>
              <w:t xml:space="preserve">ction of sound follows the </w:t>
            </w:r>
            <w:r w:rsidR="00BF45C3">
              <w:rPr>
                <w:lang w:val="en-AU"/>
              </w:rPr>
              <w:t>L</w:t>
            </w:r>
            <w:r>
              <w:rPr>
                <w:lang w:val="en-AU"/>
              </w:rPr>
              <w:t>aw</w:t>
            </w:r>
            <w:r w:rsidR="00BF45C3">
              <w:rPr>
                <w:lang w:val="en-AU"/>
              </w:rPr>
              <w:t xml:space="preserve"> of reflection</w:t>
            </w:r>
            <w:r w:rsidR="00E7738B">
              <w:rPr>
                <w:lang w:val="en-AU"/>
              </w:rPr>
              <w:t xml:space="preserve"> which states that </w:t>
            </w:r>
            <w:r w:rsidR="00BF45C3">
              <w:rPr>
                <w:lang w:val="en-AU"/>
              </w:rPr>
              <w:t xml:space="preserve">the </w:t>
            </w:r>
            <w:r w:rsidRPr="00782D56">
              <w:rPr>
                <w:lang w:val="en-AU"/>
              </w:rPr>
              <w:t xml:space="preserve">angle of incidence equals </w:t>
            </w:r>
            <w:r w:rsidR="00BF45C3">
              <w:rPr>
                <w:lang w:val="en-AU"/>
              </w:rPr>
              <w:t xml:space="preserve">the </w:t>
            </w:r>
            <w:r w:rsidRPr="00782D56">
              <w:rPr>
                <w:lang w:val="en-AU"/>
              </w:rPr>
              <w:t>angle of reflection.</w:t>
            </w:r>
            <w:r>
              <w:rPr>
                <w:lang w:val="en-AU"/>
              </w:rPr>
              <w:t xml:space="preserve"> </w:t>
            </w:r>
            <w:r w:rsidR="00BA62DC">
              <w:rPr>
                <w:lang w:val="en-AU"/>
              </w:rPr>
              <w:t xml:space="preserve">Refer to the </w:t>
            </w:r>
            <w:r w:rsidR="0055245F" w:rsidRPr="0055245F">
              <w:rPr>
                <w:i/>
                <w:lang w:val="en-AU"/>
              </w:rPr>
              <w:t>Reflection, Refraction</w:t>
            </w:r>
            <w:r w:rsidR="0055245F">
              <w:rPr>
                <w:i/>
                <w:lang w:val="en-AU"/>
              </w:rPr>
              <w:t>,</w:t>
            </w:r>
            <w:r w:rsidR="0055245F" w:rsidRPr="0055245F">
              <w:rPr>
                <w:i/>
                <w:lang w:val="en-AU"/>
              </w:rPr>
              <w:t xml:space="preserve"> and Diffraction</w:t>
            </w:r>
            <w:r w:rsidR="0055245F">
              <w:rPr>
                <w:lang w:val="en-AU"/>
              </w:rPr>
              <w:t xml:space="preserve"> </w:t>
            </w:r>
            <w:r w:rsidR="00E7738B">
              <w:rPr>
                <w:lang w:val="en-AU"/>
              </w:rPr>
              <w:t xml:space="preserve">as well as the </w:t>
            </w:r>
            <w:r w:rsidR="0055245F" w:rsidRPr="0055245F">
              <w:rPr>
                <w:i/>
                <w:lang w:val="en-AU"/>
              </w:rPr>
              <w:t>Reflection of Sound</w:t>
            </w:r>
            <w:r w:rsidR="00FD3C2A">
              <w:rPr>
                <w:lang w:val="en-AU"/>
              </w:rPr>
              <w:t xml:space="preserve"> </w:t>
            </w:r>
            <w:r w:rsidR="00BA62DC">
              <w:rPr>
                <w:lang w:val="en-AU"/>
              </w:rPr>
              <w:t xml:space="preserve">webpages </w:t>
            </w:r>
            <w:r w:rsidR="00FD3C2A">
              <w:rPr>
                <w:lang w:val="en-AU"/>
              </w:rPr>
              <w:t>for f</w:t>
            </w:r>
            <w:r>
              <w:rPr>
                <w:lang w:val="en-AU"/>
              </w:rPr>
              <w:t>urther information</w:t>
            </w:r>
            <w:r w:rsidR="00BA62DC">
              <w:rPr>
                <w:lang w:val="en-AU"/>
              </w:rPr>
              <w:t xml:space="preserve"> (see </w:t>
            </w:r>
            <w:r w:rsidR="00BA62DC" w:rsidRPr="00D57F23">
              <w:rPr>
                <w:i/>
                <w:iCs/>
              </w:rPr>
              <w:t>Digital resources</w:t>
            </w:r>
            <w:r w:rsidR="00BA62DC">
              <w:rPr>
                <w:lang w:val="en-AU"/>
              </w:rPr>
              <w:t>)</w:t>
            </w:r>
            <w:r w:rsidR="00FD3C2A">
              <w:rPr>
                <w:lang w:val="en-AU"/>
              </w:rPr>
              <w:t xml:space="preserve">. </w:t>
            </w:r>
          </w:p>
          <w:p w14:paraId="4ECB0000" w14:textId="77777777" w:rsidR="004F27D1" w:rsidRPr="00782D56" w:rsidRDefault="004F27D1" w:rsidP="00821C07">
            <w:pPr>
              <w:rPr>
                <w:b/>
                <w:lang w:val="en-AU"/>
              </w:rPr>
            </w:pPr>
            <w:r w:rsidRPr="00782D56">
              <w:rPr>
                <w:b/>
                <w:lang w:val="en-AU"/>
              </w:rPr>
              <w:t>What is loudness of sound and how is it measured?</w:t>
            </w:r>
          </w:p>
          <w:p w14:paraId="0A1CBC3B" w14:textId="2EBC18DE" w:rsidR="002B1133" w:rsidRDefault="004F27D1" w:rsidP="004F27D1">
            <w:pPr>
              <w:spacing w:after="0"/>
              <w:rPr>
                <w:color w:val="000000" w:themeColor="text1"/>
                <w:lang w:val="en-AU"/>
              </w:rPr>
            </w:pPr>
            <w:r w:rsidRPr="00782D56">
              <w:rPr>
                <w:lang w:val="en-AU"/>
              </w:rPr>
              <w:t xml:space="preserve">The loudness of a sound is a </w:t>
            </w:r>
            <w:r w:rsidRPr="00782D56">
              <w:rPr>
                <w:color w:val="000000" w:themeColor="text1"/>
                <w:lang w:val="en-AU"/>
              </w:rPr>
              <w:t xml:space="preserve">subjective </w:t>
            </w:r>
            <w:r w:rsidR="00BA62DC">
              <w:rPr>
                <w:color w:val="000000" w:themeColor="text1"/>
                <w:lang w:val="en-AU"/>
              </w:rPr>
              <w:t>term</w:t>
            </w:r>
            <w:r w:rsidR="00BA62DC" w:rsidRPr="00782D56">
              <w:rPr>
                <w:color w:val="000000" w:themeColor="text1"/>
                <w:lang w:val="en-AU"/>
              </w:rPr>
              <w:t xml:space="preserve"> </w:t>
            </w:r>
            <w:r w:rsidRPr="00782D56">
              <w:rPr>
                <w:color w:val="000000" w:themeColor="text1"/>
                <w:lang w:val="en-AU"/>
              </w:rPr>
              <w:t xml:space="preserve">describing the </w:t>
            </w:r>
            <w:r>
              <w:rPr>
                <w:color w:val="000000" w:themeColor="text1"/>
                <w:lang w:val="en-AU"/>
              </w:rPr>
              <w:t>ear's</w:t>
            </w:r>
            <w:r w:rsidRPr="00782D56">
              <w:rPr>
                <w:color w:val="000000" w:themeColor="text1"/>
                <w:lang w:val="en-AU"/>
              </w:rPr>
              <w:t xml:space="preserve"> perception of </w:t>
            </w:r>
            <w:r w:rsidR="00846720">
              <w:rPr>
                <w:color w:val="000000" w:themeColor="text1"/>
                <w:lang w:val="en-AU"/>
              </w:rPr>
              <w:t>the intensity of a sound. Sound intensity depends on the frequency, amplitude and speed of a sound travelling through a particular medium</w:t>
            </w:r>
            <w:r w:rsidRPr="00782D56">
              <w:rPr>
                <w:color w:val="000000" w:themeColor="text1"/>
                <w:lang w:val="en-AU"/>
              </w:rPr>
              <w:t xml:space="preserve">. </w:t>
            </w:r>
            <w:r w:rsidR="00846720">
              <w:rPr>
                <w:color w:val="000000" w:themeColor="text1"/>
                <w:lang w:val="en-AU"/>
              </w:rPr>
              <w:t>The perceived loudness</w:t>
            </w:r>
            <w:r w:rsidRPr="00782D56">
              <w:rPr>
                <w:color w:val="000000" w:themeColor="text1"/>
                <w:lang w:val="en-AU"/>
              </w:rPr>
              <w:t xml:space="preserve"> depends on the ear's sensitivity to the particular frequencies contained in the sound. The ear's response to increasing sound intensity is a power-of-ten function </w:t>
            </w:r>
            <w:r>
              <w:rPr>
                <w:color w:val="000000" w:themeColor="text1"/>
                <w:lang w:val="en-AU"/>
              </w:rPr>
              <w:t>(</w:t>
            </w:r>
            <w:proofErr w:type="spellStart"/>
            <w:r w:rsidRPr="00782D56">
              <w:rPr>
                <w:color w:val="000000" w:themeColor="text1"/>
                <w:lang w:val="en-AU"/>
              </w:rPr>
              <w:t>ie</w:t>
            </w:r>
            <w:proofErr w:type="spellEnd"/>
            <w:r w:rsidRPr="00782D56">
              <w:rPr>
                <w:color w:val="000000" w:themeColor="text1"/>
                <w:lang w:val="en-AU"/>
              </w:rPr>
              <w:t xml:space="preserve"> it is a logarithmic relationship</w:t>
            </w:r>
            <w:r>
              <w:rPr>
                <w:color w:val="000000" w:themeColor="text1"/>
                <w:lang w:val="en-AU"/>
              </w:rPr>
              <w:t>)</w:t>
            </w:r>
            <w:r w:rsidRPr="00782D56">
              <w:rPr>
                <w:color w:val="000000" w:themeColor="text1"/>
                <w:lang w:val="en-AU"/>
              </w:rPr>
              <w:t xml:space="preserve">. </w:t>
            </w:r>
          </w:p>
          <w:p w14:paraId="41010C2D" w14:textId="2DBBE383" w:rsidR="00CB3228" w:rsidRDefault="004F27D1" w:rsidP="004F27D1">
            <w:pPr>
              <w:spacing w:after="0"/>
              <w:rPr>
                <w:color w:val="000000" w:themeColor="text1"/>
                <w:lang w:val="en-AU"/>
              </w:rPr>
            </w:pPr>
            <w:r w:rsidRPr="00782D56">
              <w:rPr>
                <w:color w:val="000000" w:themeColor="text1"/>
                <w:lang w:val="en-AU"/>
              </w:rPr>
              <w:t xml:space="preserve">A general </w:t>
            </w:r>
            <w:r w:rsidR="00DD17F7" w:rsidRPr="00782D56">
              <w:rPr>
                <w:color w:val="000000" w:themeColor="text1"/>
                <w:lang w:val="en-AU"/>
              </w:rPr>
              <w:t>rule-of-thumb</w:t>
            </w:r>
            <w:r w:rsidRPr="00782D56">
              <w:rPr>
                <w:color w:val="000000" w:themeColor="text1"/>
                <w:lang w:val="en-AU"/>
              </w:rPr>
              <w:t xml:space="preserve"> is that the intensity must be increased by about a factor of ten </w:t>
            </w:r>
            <w:r>
              <w:rPr>
                <w:color w:val="000000" w:themeColor="text1"/>
                <w:lang w:val="en-AU"/>
              </w:rPr>
              <w:t>for a</w:t>
            </w:r>
            <w:r w:rsidRPr="00782D56">
              <w:rPr>
                <w:color w:val="000000" w:themeColor="text1"/>
                <w:lang w:val="en-AU"/>
              </w:rPr>
              <w:t xml:space="preserve"> sound</w:t>
            </w:r>
            <w:r>
              <w:rPr>
                <w:color w:val="000000" w:themeColor="text1"/>
                <w:lang w:val="en-AU"/>
              </w:rPr>
              <w:t xml:space="preserve"> to be</w:t>
            </w:r>
            <w:r w:rsidRPr="00782D56">
              <w:rPr>
                <w:color w:val="000000" w:themeColor="text1"/>
                <w:lang w:val="en-AU"/>
              </w:rPr>
              <w:t xml:space="preserve"> twice as loud. This is why the loudness of sound is measured using the logarithmic </w:t>
            </w:r>
            <w:hyperlink r:id="rId50" w:anchor="c1" w:history="1">
              <w:r w:rsidRPr="00782D56">
                <w:rPr>
                  <w:color w:val="000000" w:themeColor="text1"/>
                  <w:lang w:val="en-AU"/>
                </w:rPr>
                <w:t>decibel</w:t>
              </w:r>
            </w:hyperlink>
            <w:r w:rsidRPr="00782D56">
              <w:rPr>
                <w:color w:val="000000" w:themeColor="text1"/>
                <w:lang w:val="en-AU"/>
              </w:rPr>
              <w:t xml:space="preserve"> scale. </w:t>
            </w:r>
            <w:r w:rsidR="00CB3228">
              <w:rPr>
                <w:color w:val="000000" w:themeColor="text1"/>
                <w:lang w:val="en-AU"/>
              </w:rPr>
              <w:t>On a usual linear scale, the intervals are constant (</w:t>
            </w:r>
            <w:proofErr w:type="spellStart"/>
            <w:r w:rsidR="00CB3228">
              <w:rPr>
                <w:color w:val="000000" w:themeColor="text1"/>
                <w:lang w:val="en-AU"/>
              </w:rPr>
              <w:t>eg</w:t>
            </w:r>
            <w:proofErr w:type="spellEnd"/>
            <w:r w:rsidR="00CB3228">
              <w:rPr>
                <w:color w:val="000000" w:themeColor="text1"/>
                <w:lang w:val="en-AU"/>
              </w:rPr>
              <w:t xml:space="preserve"> 0 to 10, 10 to 20, 20 to 30 and so on). A logarithmic scale is non-linear with the interval between values being a ratio (multiplier), often 10 (</w:t>
            </w:r>
            <w:proofErr w:type="spellStart"/>
            <w:r w:rsidR="00CB3228">
              <w:rPr>
                <w:color w:val="000000" w:themeColor="text1"/>
                <w:lang w:val="en-AU"/>
              </w:rPr>
              <w:t>eg</w:t>
            </w:r>
            <w:proofErr w:type="spellEnd"/>
            <w:r w:rsidR="00CB3228">
              <w:rPr>
                <w:color w:val="000000" w:themeColor="text1"/>
                <w:lang w:val="en-AU"/>
              </w:rPr>
              <w:t xml:space="preserve"> 0 to 10, 10 to 100, 100 to 1000 and so on)</w:t>
            </w:r>
            <w:r w:rsidR="002B1133">
              <w:rPr>
                <w:color w:val="000000" w:themeColor="text1"/>
                <w:lang w:val="en-AU"/>
              </w:rPr>
              <w:t>.</w:t>
            </w:r>
            <w:r w:rsidR="00AE75BB">
              <w:rPr>
                <w:color w:val="000000" w:themeColor="text1"/>
                <w:lang w:val="en-AU"/>
              </w:rPr>
              <w:t xml:space="preserve"> Logarithmic scales are used when there is a rapid increase in the range of values being measured (exponential change). Examples include the loudness of sounds, intensity of light, magnitude of earthquakes and pH of chemical solutions.</w:t>
            </w:r>
          </w:p>
          <w:p w14:paraId="5CCBEA52" w14:textId="6378FAEE" w:rsidR="004F27D1" w:rsidRDefault="004F27D1" w:rsidP="004F27D1">
            <w:pPr>
              <w:spacing w:after="0"/>
              <w:rPr>
                <w:lang w:val="en-AU"/>
              </w:rPr>
            </w:pPr>
            <w:r w:rsidRPr="00782D56">
              <w:rPr>
                <w:color w:val="000000" w:themeColor="text1"/>
                <w:lang w:val="en-AU"/>
              </w:rPr>
              <w:t>Intensity is the amount of energy per second passing through a square metre (cross</w:t>
            </w:r>
            <w:r w:rsidR="00FF6BD4">
              <w:rPr>
                <w:color w:val="000000" w:themeColor="text1"/>
                <w:lang w:val="en-AU"/>
              </w:rPr>
              <w:t>-</w:t>
            </w:r>
            <w:r w:rsidRPr="00782D56">
              <w:rPr>
                <w:color w:val="000000" w:themeColor="text1"/>
                <w:lang w:val="en-AU"/>
              </w:rPr>
              <w:t xml:space="preserve">section) </w:t>
            </w:r>
            <w:r>
              <w:rPr>
                <w:color w:val="000000" w:themeColor="text1"/>
                <w:lang w:val="en-AU"/>
              </w:rPr>
              <w:t>(</w:t>
            </w:r>
            <w:proofErr w:type="spellStart"/>
            <w:r w:rsidRPr="00782D56">
              <w:rPr>
                <w:color w:val="000000" w:themeColor="text1"/>
                <w:lang w:val="en-AU"/>
              </w:rPr>
              <w:t>ie</w:t>
            </w:r>
            <w:proofErr w:type="spellEnd"/>
            <w:r w:rsidRPr="00782D56">
              <w:rPr>
                <w:color w:val="000000" w:themeColor="text1"/>
                <w:lang w:val="en-AU"/>
              </w:rPr>
              <w:t xml:space="preserve"> Joules per second per square metre</w:t>
            </w:r>
            <w:r>
              <w:rPr>
                <w:color w:val="000000" w:themeColor="text1"/>
                <w:lang w:val="en-AU"/>
              </w:rPr>
              <w:t>)</w:t>
            </w:r>
            <w:r w:rsidRPr="00782D56">
              <w:rPr>
                <w:color w:val="000000" w:themeColor="text1"/>
                <w:lang w:val="en-AU"/>
              </w:rPr>
              <w:t xml:space="preserve">. </w:t>
            </w:r>
            <w:r w:rsidRPr="00782D56">
              <w:rPr>
                <w:lang w:val="en-AU"/>
              </w:rPr>
              <w:t xml:space="preserve">Intensity of </w:t>
            </w:r>
            <w:r w:rsidR="00A62FD4">
              <w:rPr>
                <w:lang w:val="en-AU"/>
              </w:rPr>
              <w:t xml:space="preserve">sound </w:t>
            </w:r>
            <w:r w:rsidRPr="00782D56">
              <w:rPr>
                <w:lang w:val="en-AU"/>
              </w:rPr>
              <w:t>waves is proportional to the amplitude squared of the vibration.</w:t>
            </w:r>
            <w:r>
              <w:rPr>
                <w:lang w:val="en-AU"/>
              </w:rPr>
              <w:t xml:space="preserve"> Further information can be found </w:t>
            </w:r>
            <w:r w:rsidR="00BA62DC">
              <w:rPr>
                <w:lang w:val="en-AU"/>
              </w:rPr>
              <w:t>on the</w:t>
            </w:r>
            <w:r w:rsidR="005759ED">
              <w:rPr>
                <w:lang w:val="en-AU"/>
              </w:rPr>
              <w:t xml:space="preserve"> </w:t>
            </w:r>
            <w:r w:rsidR="005759ED" w:rsidRPr="005759ED">
              <w:rPr>
                <w:i/>
                <w:lang w:val="en-AU"/>
              </w:rPr>
              <w:t>Loudness</w:t>
            </w:r>
            <w:r w:rsidR="00BA62DC">
              <w:rPr>
                <w:lang w:val="en-AU"/>
              </w:rPr>
              <w:t xml:space="preserve"> webpage (see </w:t>
            </w:r>
            <w:r w:rsidR="00BA62DC" w:rsidRPr="00D57F23">
              <w:rPr>
                <w:i/>
                <w:iCs/>
              </w:rPr>
              <w:t>Digital resources</w:t>
            </w:r>
            <w:r w:rsidR="00BA62DC">
              <w:rPr>
                <w:lang w:val="en-AU"/>
              </w:rPr>
              <w:t>)</w:t>
            </w:r>
            <w:r w:rsidR="00306A74">
              <w:rPr>
                <w:lang w:val="en-AU"/>
              </w:rPr>
              <w:t>.</w:t>
            </w:r>
            <w:r w:rsidR="005759ED">
              <w:rPr>
                <w:lang w:val="en-AU"/>
              </w:rPr>
              <w:t xml:space="preserve"> </w:t>
            </w:r>
          </w:p>
          <w:p w14:paraId="60332E05" w14:textId="2D34D56B" w:rsidR="00A86D8B" w:rsidRPr="00397DCB" w:rsidRDefault="004F27D1" w:rsidP="00397DCB">
            <w:pPr>
              <w:rPr>
                <w:lang w:val="en-AU"/>
              </w:rPr>
            </w:pPr>
            <w:r w:rsidRPr="00782D56">
              <w:rPr>
                <w:lang w:val="en-AU"/>
              </w:rPr>
              <w:t xml:space="preserve">There are </w:t>
            </w:r>
            <w:r>
              <w:rPr>
                <w:lang w:val="en-AU"/>
              </w:rPr>
              <w:t>many</w:t>
            </w:r>
            <w:r w:rsidRPr="00782D56">
              <w:rPr>
                <w:lang w:val="en-AU"/>
              </w:rPr>
              <w:t xml:space="preserve"> free apps that can be downloaded </w:t>
            </w:r>
            <w:r>
              <w:rPr>
                <w:lang w:val="en-AU"/>
              </w:rPr>
              <w:t>(</w:t>
            </w:r>
            <w:r w:rsidR="002B1133">
              <w:rPr>
                <w:lang w:val="en-AU"/>
              </w:rPr>
              <w:t>s</w:t>
            </w:r>
            <w:r>
              <w:rPr>
                <w:lang w:val="en-AU"/>
              </w:rPr>
              <w:t xml:space="preserve">ee </w:t>
            </w:r>
            <w:r w:rsidRPr="00ED6D06">
              <w:rPr>
                <w:i/>
                <w:lang w:val="en-AU"/>
              </w:rPr>
              <w:t>Digital resources</w:t>
            </w:r>
            <w:r>
              <w:rPr>
                <w:lang w:val="en-AU"/>
              </w:rPr>
              <w:t xml:space="preserve">) </w:t>
            </w:r>
            <w:r w:rsidRPr="00782D56">
              <w:rPr>
                <w:lang w:val="en-AU"/>
              </w:rPr>
              <w:t>that measure sound intensity in decibels. Other apps show the sound spectrum, that is, the intensity of the various wavelengths that comprise a sound. Complete suites of measurement tools are also available</w:t>
            </w:r>
            <w:r>
              <w:rPr>
                <w:lang w:val="en-AU"/>
              </w:rPr>
              <w:t xml:space="preserve">. </w:t>
            </w:r>
          </w:p>
          <w:p w14:paraId="5E226168" w14:textId="67D410F6" w:rsidR="004F27D1" w:rsidRPr="00782D56" w:rsidRDefault="004F27D1" w:rsidP="004F27D1">
            <w:pPr>
              <w:spacing w:before="240"/>
              <w:rPr>
                <w:b/>
                <w:lang w:val="en-AU"/>
              </w:rPr>
            </w:pPr>
            <w:r w:rsidRPr="00782D56">
              <w:rPr>
                <w:b/>
                <w:lang w:val="en-AU"/>
              </w:rPr>
              <w:t>What is the difference between active and passive amplification of sound?</w:t>
            </w:r>
          </w:p>
          <w:p w14:paraId="67FFBD67" w14:textId="042BAE1C" w:rsidR="004F27D1" w:rsidRDefault="004F27D1" w:rsidP="004F27D1">
            <w:pPr>
              <w:rPr>
                <w:lang w:val="en-AU"/>
              </w:rPr>
            </w:pPr>
            <w:r w:rsidRPr="00782D56">
              <w:rPr>
                <w:lang w:val="en-AU"/>
              </w:rPr>
              <w:t>An electrical</w:t>
            </w:r>
            <w:r w:rsidR="00306A74">
              <w:rPr>
                <w:lang w:val="en-AU"/>
              </w:rPr>
              <w:t xml:space="preserve"> </w:t>
            </w:r>
            <w:r w:rsidR="0057044B">
              <w:rPr>
                <w:lang w:val="en-AU"/>
              </w:rPr>
              <w:t>(active)</w:t>
            </w:r>
            <w:r w:rsidRPr="00782D56">
              <w:rPr>
                <w:lang w:val="en-AU"/>
              </w:rPr>
              <w:t xml:space="preserve"> </w:t>
            </w:r>
            <w:r w:rsidR="0057044B" w:rsidRPr="00782D56">
              <w:rPr>
                <w:lang w:val="en-AU"/>
              </w:rPr>
              <w:t>amplifi</w:t>
            </w:r>
            <w:r w:rsidR="0057044B">
              <w:rPr>
                <w:lang w:val="en-AU"/>
              </w:rPr>
              <w:t>cation</w:t>
            </w:r>
            <w:r w:rsidR="0057044B" w:rsidRPr="00782D56">
              <w:rPr>
                <w:lang w:val="en-AU"/>
              </w:rPr>
              <w:t xml:space="preserve"> </w:t>
            </w:r>
            <w:r w:rsidRPr="00782D56">
              <w:rPr>
                <w:lang w:val="en-AU"/>
              </w:rPr>
              <w:t xml:space="preserve">provides additional energy </w:t>
            </w:r>
            <w:r>
              <w:rPr>
                <w:lang w:val="en-AU"/>
              </w:rPr>
              <w:t xml:space="preserve">to the electrical signal that carries the wave information, thus increasing the signal’s amplitude. When this </w:t>
            </w:r>
            <w:r w:rsidR="0047681B">
              <w:rPr>
                <w:lang w:val="en-AU"/>
              </w:rPr>
              <w:t xml:space="preserve">electrical </w:t>
            </w:r>
            <w:r>
              <w:rPr>
                <w:lang w:val="en-AU"/>
              </w:rPr>
              <w:t xml:space="preserve">signal is converted to sound energy by a speaker, the sound is louder. </w:t>
            </w:r>
          </w:p>
          <w:p w14:paraId="59120477" w14:textId="1C13F02F" w:rsidR="004F27D1" w:rsidRPr="00782D56" w:rsidRDefault="004F27D1" w:rsidP="004F27D1">
            <w:pPr>
              <w:rPr>
                <w:lang w:val="en-AU"/>
              </w:rPr>
            </w:pPr>
            <w:r w:rsidRPr="00782D56">
              <w:rPr>
                <w:lang w:val="en-AU"/>
              </w:rPr>
              <w:t xml:space="preserve">Passive amplifiers do not </w:t>
            </w:r>
            <w:r w:rsidR="0047681B">
              <w:rPr>
                <w:lang w:val="en-AU"/>
              </w:rPr>
              <w:t>use any</w:t>
            </w:r>
            <w:r>
              <w:rPr>
                <w:lang w:val="en-AU"/>
              </w:rPr>
              <w:t xml:space="preserve"> additional energy. They u</w:t>
            </w:r>
            <w:r w:rsidRPr="00782D56">
              <w:rPr>
                <w:lang w:val="en-AU"/>
              </w:rPr>
              <w:t xml:space="preserve">se reflection of sound to direct more of the sound waves towards the listener to </w:t>
            </w:r>
            <w:r>
              <w:rPr>
                <w:lang w:val="en-AU"/>
              </w:rPr>
              <w:t>increase the</w:t>
            </w:r>
            <w:r w:rsidRPr="00782D56">
              <w:rPr>
                <w:lang w:val="en-AU"/>
              </w:rPr>
              <w:t xml:space="preserve"> lou</w:t>
            </w:r>
            <w:r>
              <w:rPr>
                <w:lang w:val="en-AU"/>
              </w:rPr>
              <w:t>dness, as in an orchestral shell, or</w:t>
            </w:r>
            <w:r w:rsidRPr="00782D56">
              <w:rPr>
                <w:lang w:val="en-AU"/>
              </w:rPr>
              <w:t xml:space="preserve"> use surface</w:t>
            </w:r>
            <w:r>
              <w:rPr>
                <w:lang w:val="en-AU"/>
              </w:rPr>
              <w:t>s</w:t>
            </w:r>
            <w:r w:rsidRPr="00782D56">
              <w:rPr>
                <w:lang w:val="en-AU"/>
              </w:rPr>
              <w:t xml:space="preserve"> that resonate and increase the number of air particles vibrating</w:t>
            </w:r>
            <w:r>
              <w:rPr>
                <w:lang w:val="en-AU"/>
              </w:rPr>
              <w:t>,</w:t>
            </w:r>
            <w:r w:rsidRPr="00782D56">
              <w:rPr>
                <w:lang w:val="en-AU"/>
              </w:rPr>
              <w:t xml:space="preserve"> as in the body of an acoustic guitar. Hard</w:t>
            </w:r>
            <w:r>
              <w:rPr>
                <w:lang w:val="en-AU"/>
              </w:rPr>
              <w:t>,</w:t>
            </w:r>
            <w:r w:rsidRPr="00782D56">
              <w:rPr>
                <w:lang w:val="en-AU"/>
              </w:rPr>
              <w:t xml:space="preserve"> smooth surfaces are best for reflecting sound and </w:t>
            </w:r>
            <w:r w:rsidR="00F64156">
              <w:rPr>
                <w:lang w:val="en-AU"/>
              </w:rPr>
              <w:t>can</w:t>
            </w:r>
            <w:r w:rsidR="00F64156" w:rsidRPr="00782D56">
              <w:rPr>
                <w:lang w:val="en-AU"/>
              </w:rPr>
              <w:t xml:space="preserve"> </w:t>
            </w:r>
            <w:r w:rsidRPr="00782D56">
              <w:rPr>
                <w:lang w:val="en-AU"/>
              </w:rPr>
              <w:t xml:space="preserve">be curved to give more control over the direction of the sound. </w:t>
            </w:r>
          </w:p>
          <w:p w14:paraId="0FADB9A7" w14:textId="59F4B35B" w:rsidR="00C90EFA" w:rsidRPr="00782D56" w:rsidRDefault="004F27D1" w:rsidP="004F27D1">
            <w:pPr>
              <w:spacing w:after="240"/>
              <w:rPr>
                <w:lang w:val="en-AU"/>
              </w:rPr>
            </w:pPr>
            <w:r w:rsidRPr="00782D56">
              <w:rPr>
                <w:lang w:val="en-AU"/>
              </w:rPr>
              <w:t>Resonance occurs when the frequency of the forced vibrations of an object matches the object’s natural frequency</w:t>
            </w:r>
            <w:r>
              <w:rPr>
                <w:lang w:val="en-AU"/>
              </w:rPr>
              <w:t>,</w:t>
            </w:r>
            <w:r w:rsidRPr="00782D56">
              <w:rPr>
                <w:lang w:val="en-AU"/>
              </w:rPr>
              <w:t xml:space="preserve"> producing a large</w:t>
            </w:r>
            <w:r>
              <w:rPr>
                <w:lang w:val="en-AU"/>
              </w:rPr>
              <w:t>r</w:t>
            </w:r>
            <w:r w:rsidRPr="00782D56">
              <w:rPr>
                <w:lang w:val="en-AU"/>
              </w:rPr>
              <w:t xml:space="preserve"> amplitude. </w:t>
            </w:r>
            <w:r w:rsidR="00151DE3">
              <w:rPr>
                <w:rFonts w:eastAsia="Times New Roman" w:cs="Times New Roman"/>
                <w:lang w:val="en-AU" w:eastAsia="en-AU"/>
              </w:rPr>
              <w:t>For ex</w:t>
            </w:r>
            <w:r w:rsidR="009E21B4">
              <w:rPr>
                <w:rFonts w:eastAsia="Times New Roman" w:cs="Times New Roman"/>
                <w:lang w:val="en-AU" w:eastAsia="en-AU"/>
              </w:rPr>
              <w:t xml:space="preserve">ample, </w:t>
            </w:r>
            <w:r w:rsidR="009E21B4">
              <w:rPr>
                <w:rFonts w:eastAsia="Times New Roman" w:cs="Times New Roman"/>
                <w:color w:val="242729"/>
                <w:lang w:val="en-AU" w:eastAsia="en-AU"/>
              </w:rPr>
              <w:t>t</w:t>
            </w:r>
            <w:r w:rsidRPr="00782D56">
              <w:rPr>
                <w:rFonts w:eastAsia="Times New Roman" w:cs="Times New Roman"/>
                <w:color w:val="242729"/>
                <w:lang w:val="en-AU" w:eastAsia="en-AU"/>
              </w:rPr>
              <w:t>he body of an acoustic guitar and the column of air in a woodwind instrument resonate in response to the vibrating string or reed of the instrument thus making the sound louder.</w:t>
            </w:r>
          </w:p>
        </w:tc>
      </w:tr>
      <w:tr w:rsidR="00B96B83" w14:paraId="2A8CDDCF" w14:textId="77777777" w:rsidTr="007D3D06">
        <w:tc>
          <w:tcPr>
            <w:tcW w:w="2449" w:type="dxa"/>
            <w:tcBorders>
              <w:left w:val="nil"/>
              <w:right w:val="nil"/>
            </w:tcBorders>
          </w:tcPr>
          <w:p w14:paraId="4464D45A" w14:textId="6A5C3B93" w:rsidR="00B96B83" w:rsidRPr="00243932" w:rsidRDefault="004A05ED" w:rsidP="005B0CF9">
            <w:pPr>
              <w:spacing w:after="240" w:line="259" w:lineRule="auto"/>
              <w:rPr>
                <w:b/>
                <w:lang w:val="en-GB"/>
              </w:rPr>
            </w:pPr>
            <w:r>
              <w:rPr>
                <w:b/>
                <w:lang w:val="en-AU"/>
              </w:rPr>
              <w:t>I</w:t>
            </w:r>
            <w:r w:rsidRPr="001F076C">
              <w:rPr>
                <w:b/>
                <w:lang w:val="en-AU"/>
              </w:rPr>
              <w:t>nstructional procedures</w:t>
            </w:r>
          </w:p>
        </w:tc>
        <w:tc>
          <w:tcPr>
            <w:tcW w:w="6757" w:type="dxa"/>
            <w:tcBorders>
              <w:left w:val="nil"/>
              <w:right w:val="nil"/>
            </w:tcBorders>
          </w:tcPr>
          <w:p w14:paraId="01DF24B5" w14:textId="5BC46940" w:rsidR="008B1D2E" w:rsidRPr="00E55588" w:rsidRDefault="009E601B" w:rsidP="00E55588">
            <w:pPr>
              <w:rPr>
                <w:lang w:val="en-GB"/>
              </w:rPr>
            </w:pPr>
            <w:r>
              <w:rPr>
                <w:lang w:val="en-GB"/>
              </w:rPr>
              <w:t xml:space="preserve">The constraints of the project will need to be defined; the </w:t>
            </w:r>
            <w:r>
              <w:t>fewer the constraints, the greater the learning opportunities.</w:t>
            </w:r>
          </w:p>
          <w:p w14:paraId="688FD552" w14:textId="77777777" w:rsidR="008B1D2E" w:rsidRDefault="008B1D2E" w:rsidP="008B1D2E">
            <w:pPr>
              <w:spacing w:after="0"/>
              <w:rPr>
                <w:lang w:val="en-GB"/>
              </w:rPr>
            </w:pPr>
            <w:r>
              <w:rPr>
                <w:lang w:val="en-GB"/>
              </w:rPr>
              <w:t>For example, students could:</w:t>
            </w:r>
          </w:p>
          <w:p w14:paraId="70F79304" w14:textId="2B04C0AC" w:rsidR="008B1D2E" w:rsidRPr="00D57F23" w:rsidRDefault="00545FF8" w:rsidP="00D57F23">
            <w:pPr>
              <w:pStyle w:val="ListParagraph"/>
              <w:numPr>
                <w:ilvl w:val="0"/>
                <w:numId w:val="12"/>
              </w:numPr>
              <w:ind w:left="454" w:hanging="227"/>
            </w:pPr>
            <w:r>
              <w:rPr>
                <w:lang w:val="en-GB"/>
              </w:rPr>
              <w:t>U</w:t>
            </w:r>
            <w:r w:rsidR="008B1D2E">
              <w:rPr>
                <w:lang w:val="en-GB"/>
              </w:rPr>
              <w:t xml:space="preserve">se </w:t>
            </w:r>
            <w:r w:rsidR="003E769A">
              <w:rPr>
                <w:lang w:val="en-GB"/>
              </w:rPr>
              <w:t xml:space="preserve">only </w:t>
            </w:r>
            <w:r w:rsidR="00024E04">
              <w:rPr>
                <w:lang w:val="en-GB"/>
              </w:rPr>
              <w:t xml:space="preserve">free </w:t>
            </w:r>
            <w:r w:rsidR="008B1D2E">
              <w:rPr>
                <w:lang w:val="en-GB"/>
              </w:rPr>
              <w:t xml:space="preserve">recycled materials </w:t>
            </w:r>
          </w:p>
          <w:p w14:paraId="64CFE455" w14:textId="0DAF81AB" w:rsidR="008B1D2E" w:rsidRPr="00D57F23" w:rsidRDefault="00545FF8" w:rsidP="00D57F23">
            <w:pPr>
              <w:pStyle w:val="ListParagraph"/>
              <w:numPr>
                <w:ilvl w:val="0"/>
                <w:numId w:val="12"/>
              </w:numPr>
              <w:ind w:left="454" w:hanging="227"/>
            </w:pPr>
            <w:r>
              <w:rPr>
                <w:lang w:val="en-AU"/>
              </w:rPr>
              <w:t>U</w:t>
            </w:r>
            <w:r w:rsidR="008B1D2E" w:rsidRPr="00D57F23">
              <w:rPr>
                <w:lang w:val="en-AU"/>
              </w:rPr>
              <w:t>s</w:t>
            </w:r>
            <w:r w:rsidR="003E769A">
              <w:rPr>
                <w:lang w:val="en-AU"/>
              </w:rPr>
              <w:t xml:space="preserve">e only </w:t>
            </w:r>
            <w:r w:rsidR="008B1D2E" w:rsidRPr="00D57F23">
              <w:rPr>
                <w:lang w:val="en-AU"/>
              </w:rPr>
              <w:t>materials that need to be cut and shaped</w:t>
            </w:r>
          </w:p>
          <w:p w14:paraId="013936F2" w14:textId="163BBE3D" w:rsidR="00CF48EE" w:rsidRPr="00D57F23" w:rsidRDefault="00545FF8" w:rsidP="00D57F23">
            <w:pPr>
              <w:pStyle w:val="ListParagraph"/>
              <w:numPr>
                <w:ilvl w:val="0"/>
                <w:numId w:val="12"/>
              </w:numPr>
              <w:ind w:left="454" w:hanging="227"/>
            </w:pPr>
            <w:r>
              <w:rPr>
                <w:lang w:val="en-AU"/>
              </w:rPr>
              <w:t>U</w:t>
            </w:r>
            <w:r w:rsidR="00CF48EE" w:rsidRPr="00D57F23">
              <w:rPr>
                <w:lang w:val="en-AU"/>
              </w:rPr>
              <w:t>s</w:t>
            </w:r>
            <w:r w:rsidR="003E769A">
              <w:rPr>
                <w:lang w:val="en-AU"/>
              </w:rPr>
              <w:t xml:space="preserve">e only </w:t>
            </w:r>
            <w:r w:rsidR="00CF48EE" w:rsidRPr="00D57F23">
              <w:rPr>
                <w:lang w:val="en-AU"/>
              </w:rPr>
              <w:t xml:space="preserve">materials </w:t>
            </w:r>
            <w:r w:rsidR="00AE3778" w:rsidRPr="00D57F23">
              <w:rPr>
                <w:lang w:val="en-AU"/>
              </w:rPr>
              <w:t xml:space="preserve">already in the form of a 3D shape </w:t>
            </w:r>
            <w:r w:rsidR="003E769A">
              <w:rPr>
                <w:lang w:val="en-AU"/>
              </w:rPr>
              <w:t xml:space="preserve">that can be </w:t>
            </w:r>
            <w:r w:rsidR="00AE3778" w:rsidRPr="00D57F23">
              <w:rPr>
                <w:lang w:val="en-AU"/>
              </w:rPr>
              <w:t xml:space="preserve">modified safely </w:t>
            </w:r>
            <w:r w:rsidR="00024E04">
              <w:rPr>
                <w:lang w:val="en-AU"/>
              </w:rPr>
              <w:t xml:space="preserve">and easily </w:t>
            </w:r>
          </w:p>
          <w:p w14:paraId="6A9ED45E" w14:textId="467230E7" w:rsidR="00AE75BB" w:rsidRPr="00D57F23" w:rsidRDefault="00881BEC" w:rsidP="00D57F23">
            <w:pPr>
              <w:pStyle w:val="ListParagraph"/>
              <w:numPr>
                <w:ilvl w:val="0"/>
                <w:numId w:val="12"/>
              </w:numPr>
              <w:ind w:left="454" w:hanging="227"/>
            </w:pPr>
            <w:r w:rsidRPr="00D57F23">
              <w:rPr>
                <w:lang w:val="en-AU"/>
              </w:rPr>
              <w:t>U</w:t>
            </w:r>
            <w:r w:rsidR="008B1D2E" w:rsidRPr="00D57F23">
              <w:rPr>
                <w:lang w:val="en-AU"/>
              </w:rPr>
              <w:t>se a 3D printer</w:t>
            </w:r>
            <w:r w:rsidR="00DE3AD0">
              <w:rPr>
                <w:lang w:val="en-AU"/>
              </w:rPr>
              <w:t xml:space="preserve"> or other technologies</w:t>
            </w:r>
            <w:r w:rsidR="008B1D2E" w:rsidRPr="00D57F23">
              <w:rPr>
                <w:lang w:val="en-AU"/>
              </w:rPr>
              <w:t>.</w:t>
            </w:r>
          </w:p>
          <w:p w14:paraId="10C720AB" w14:textId="01C60BB8" w:rsidR="00E55588" w:rsidRDefault="008B1D2E" w:rsidP="00024E04">
            <w:pPr>
              <w:rPr>
                <w:rFonts w:eastAsia="Times New Roman"/>
              </w:rPr>
            </w:pPr>
            <w:r>
              <w:rPr>
                <w:lang w:val="en-GB"/>
              </w:rPr>
              <w:t>Although many websites show homemade products for passive sound amplification (</w:t>
            </w:r>
            <w:r>
              <w:t xml:space="preserve">search </w:t>
            </w:r>
            <w:r w:rsidR="00DD17F7">
              <w:t>‘</w:t>
            </w:r>
            <w:r w:rsidRPr="00ED6D06">
              <w:rPr>
                <w:rFonts w:eastAsia="Times New Roman"/>
              </w:rPr>
              <w:t>passive sound amplifier</w:t>
            </w:r>
            <w:r w:rsidR="00DD17F7">
              <w:rPr>
                <w:rFonts w:eastAsia="Times New Roman"/>
              </w:rPr>
              <w:t>’</w:t>
            </w:r>
            <w:r>
              <w:rPr>
                <w:rFonts w:eastAsia="Times New Roman"/>
              </w:rPr>
              <w:t xml:space="preserve">), they typically do not provide the scientific or design principles </w:t>
            </w:r>
            <w:r w:rsidR="006851AC">
              <w:rPr>
                <w:rFonts w:eastAsia="Times New Roman"/>
              </w:rPr>
              <w:t>on which the design is based.</w:t>
            </w:r>
            <w:r>
              <w:rPr>
                <w:rFonts w:eastAsia="Times New Roman"/>
              </w:rPr>
              <w:t xml:space="preserve"> </w:t>
            </w:r>
          </w:p>
          <w:p w14:paraId="6B334FE4" w14:textId="59835C84" w:rsidR="0032406B" w:rsidRPr="009B08ED" w:rsidRDefault="00E7738B" w:rsidP="00E7738B">
            <w:pPr>
              <w:rPr>
                <w:color w:val="000000" w:themeColor="text1"/>
                <w:lang w:val="en-AU"/>
              </w:rPr>
            </w:pPr>
            <w:r>
              <w:rPr>
                <w:color w:val="000000" w:themeColor="text1"/>
                <w:lang w:val="en-AU"/>
              </w:rPr>
              <w:t>In this</w:t>
            </w:r>
            <w:r w:rsidR="00C36A1E" w:rsidRPr="006400F3">
              <w:rPr>
                <w:color w:val="000000" w:themeColor="text1"/>
                <w:lang w:val="en-AU"/>
              </w:rPr>
              <w:t xml:space="preserve"> </w:t>
            </w:r>
            <w:r w:rsidR="00C36A1E">
              <w:rPr>
                <w:color w:val="000000" w:themeColor="text1"/>
                <w:lang w:val="en-AU"/>
              </w:rPr>
              <w:t>module</w:t>
            </w:r>
            <w:r w:rsidR="00C36A1E" w:rsidRPr="00073584">
              <w:rPr>
                <w:i/>
                <w:color w:val="000000" w:themeColor="text1"/>
                <w:lang w:val="en-AU"/>
              </w:rPr>
              <w:t xml:space="preserve"> </w:t>
            </w:r>
            <w:r>
              <w:rPr>
                <w:color w:val="000000" w:themeColor="text1"/>
                <w:lang w:val="en-AU"/>
              </w:rPr>
              <w:t xml:space="preserve">students </w:t>
            </w:r>
            <w:r w:rsidR="00C36A1E" w:rsidRPr="006400F3">
              <w:rPr>
                <w:color w:val="000000" w:themeColor="text1"/>
                <w:lang w:val="en-AU"/>
              </w:rPr>
              <w:t xml:space="preserve">work with </w:t>
            </w:r>
            <w:r w:rsidR="00C36A1E">
              <w:rPr>
                <w:color w:val="000000" w:themeColor="text1"/>
                <w:lang w:val="en-AU"/>
              </w:rPr>
              <w:t xml:space="preserve">surface area and volumes of </w:t>
            </w:r>
            <w:r>
              <w:rPr>
                <w:color w:val="000000" w:themeColor="text1"/>
                <w:lang w:val="en-AU"/>
              </w:rPr>
              <w:t>three-dimensional</w:t>
            </w:r>
            <w:r w:rsidR="00C36A1E">
              <w:rPr>
                <w:color w:val="000000" w:themeColor="text1"/>
                <w:lang w:val="en-AU"/>
              </w:rPr>
              <w:t xml:space="preserve"> shapes</w:t>
            </w:r>
            <w:r w:rsidR="00C36A1E" w:rsidRPr="006400F3">
              <w:rPr>
                <w:color w:val="000000" w:themeColor="text1"/>
                <w:lang w:val="en-AU"/>
              </w:rPr>
              <w:t xml:space="preserve">. </w:t>
            </w:r>
            <w:r w:rsidR="00881BEC">
              <w:rPr>
                <w:iCs/>
                <w:color w:val="000000" w:themeColor="text1"/>
              </w:rPr>
              <w:t>T</w:t>
            </w:r>
            <w:r w:rsidR="00C36A1E" w:rsidRPr="002750B0">
              <w:rPr>
                <w:iCs/>
                <w:color w:val="000000" w:themeColor="text1"/>
              </w:rPr>
              <w:t>he</w:t>
            </w:r>
            <w:r w:rsidR="00881BEC">
              <w:rPr>
                <w:iCs/>
                <w:color w:val="000000" w:themeColor="text1"/>
              </w:rPr>
              <w:t xml:space="preserve"> </w:t>
            </w:r>
            <w:r w:rsidR="004C0A87">
              <w:rPr>
                <w:iCs/>
                <w:color w:val="000000" w:themeColor="text1"/>
              </w:rPr>
              <w:t>webpages listed in the</w:t>
            </w:r>
            <w:r w:rsidR="00C36A1E" w:rsidRPr="002750B0">
              <w:rPr>
                <w:iCs/>
                <w:color w:val="000000" w:themeColor="text1"/>
              </w:rPr>
              <w:t xml:space="preserve"> </w:t>
            </w:r>
            <w:r w:rsidR="00C36A1E" w:rsidRPr="009F748C">
              <w:rPr>
                <w:i/>
                <w:color w:val="000000" w:themeColor="text1"/>
              </w:rPr>
              <w:t>Digital resources</w:t>
            </w:r>
            <w:r w:rsidR="00C36A1E" w:rsidRPr="002750B0">
              <w:rPr>
                <w:iCs/>
                <w:color w:val="000000" w:themeColor="text1"/>
              </w:rPr>
              <w:t xml:space="preserve"> </w:t>
            </w:r>
            <w:r w:rsidR="004C0A87">
              <w:rPr>
                <w:iCs/>
                <w:color w:val="000000" w:themeColor="text1"/>
              </w:rPr>
              <w:t xml:space="preserve">section </w:t>
            </w:r>
            <w:r w:rsidR="00881BEC">
              <w:rPr>
                <w:iCs/>
                <w:color w:val="000000" w:themeColor="text1"/>
              </w:rPr>
              <w:t xml:space="preserve">can be </w:t>
            </w:r>
            <w:r w:rsidR="00881BEC" w:rsidRPr="006400F3">
              <w:rPr>
                <w:color w:val="000000" w:themeColor="text1"/>
                <w:lang w:val="en-AU"/>
              </w:rPr>
              <w:t>used as a re</w:t>
            </w:r>
            <w:r w:rsidR="00DB56F5">
              <w:rPr>
                <w:color w:val="000000" w:themeColor="text1"/>
                <w:lang w:val="en-AU"/>
              </w:rPr>
              <w:t>source to develop</w:t>
            </w:r>
            <w:r w:rsidR="00881BEC" w:rsidRPr="006400F3">
              <w:rPr>
                <w:color w:val="000000" w:themeColor="text1"/>
                <w:lang w:val="en-AU"/>
              </w:rPr>
              <w:t xml:space="preserve"> these mathematical concepts</w:t>
            </w:r>
            <w:r w:rsidR="00881BEC">
              <w:rPr>
                <w:color w:val="000000" w:themeColor="text1"/>
                <w:lang w:val="en-AU"/>
              </w:rPr>
              <w:t xml:space="preserve">: </w:t>
            </w:r>
            <w:r w:rsidR="006D17FA" w:rsidRPr="00184966">
              <w:rPr>
                <w:i/>
              </w:rPr>
              <w:t>Geometric solids (3D shapes</w:t>
            </w:r>
            <w:r w:rsidR="006D17FA">
              <w:rPr>
                <w:i/>
              </w:rPr>
              <w:t>),</w:t>
            </w:r>
            <w:r w:rsidR="006D17FA">
              <w:t xml:space="preserve"> </w:t>
            </w:r>
            <w:r w:rsidR="00DD17F7">
              <w:rPr>
                <w:i/>
              </w:rPr>
              <w:t>Geometry 3-D Shapes Interactive</w:t>
            </w:r>
            <w:r w:rsidR="006D17FA">
              <w:t xml:space="preserve">, </w:t>
            </w:r>
            <w:r w:rsidR="006D17FA" w:rsidRPr="0088655C">
              <w:rPr>
                <w:i/>
              </w:rPr>
              <w:t>Basic geometry</w:t>
            </w:r>
            <w:r w:rsidR="00F10817" w:rsidRPr="00E37856">
              <w:rPr>
                <w:rFonts w:cstheme="minorHAnsi"/>
                <w:lang w:val="en-AU"/>
              </w:rPr>
              <w:t xml:space="preserve"> – </w:t>
            </w:r>
            <w:r w:rsidR="006D17FA" w:rsidRPr="00184966">
              <w:rPr>
                <w:i/>
              </w:rPr>
              <w:t>Volume and surface area</w:t>
            </w:r>
            <w:r w:rsidR="006D17FA">
              <w:t xml:space="preserve"> and </w:t>
            </w:r>
            <w:r w:rsidR="006D17FA" w:rsidRPr="00517E0D">
              <w:rPr>
                <w:i/>
              </w:rPr>
              <w:t>High school geometry</w:t>
            </w:r>
            <w:r w:rsidR="00F10817" w:rsidRPr="00E37856">
              <w:rPr>
                <w:rFonts w:cstheme="minorHAnsi"/>
                <w:lang w:val="en-AU"/>
              </w:rPr>
              <w:t xml:space="preserve"> – </w:t>
            </w:r>
            <w:r w:rsidR="006D17FA" w:rsidRPr="00517E0D">
              <w:rPr>
                <w:i/>
              </w:rPr>
              <w:t>Solid geometry</w:t>
            </w:r>
            <w:r w:rsidR="00881BEC">
              <w:rPr>
                <w:color w:val="000000" w:themeColor="text1"/>
                <w:lang w:val="en-AU"/>
              </w:rPr>
              <w:t>.</w:t>
            </w:r>
            <w:r w:rsidR="00C36A1E" w:rsidRPr="006400F3">
              <w:rPr>
                <w:color w:val="000000" w:themeColor="text1"/>
                <w:lang w:val="en-AU"/>
              </w:rPr>
              <w:t xml:space="preserve"> </w:t>
            </w:r>
          </w:p>
        </w:tc>
      </w:tr>
      <w:tr w:rsidR="006F4BBF" w14:paraId="1EBF748F" w14:textId="77777777" w:rsidTr="007D3D06">
        <w:tc>
          <w:tcPr>
            <w:tcW w:w="2449" w:type="dxa"/>
            <w:tcBorders>
              <w:left w:val="nil"/>
              <w:right w:val="nil"/>
            </w:tcBorders>
          </w:tcPr>
          <w:p w14:paraId="27E2C130" w14:textId="5EAFC56C" w:rsidR="006F4BBF" w:rsidRPr="008811A9" w:rsidRDefault="00DE68E4" w:rsidP="00925F6B">
            <w:pPr>
              <w:spacing w:after="240" w:line="259" w:lineRule="auto"/>
              <w:rPr>
                <w:b/>
              </w:rPr>
            </w:pPr>
            <w:r>
              <w:rPr>
                <w:b/>
              </w:rPr>
              <w:t>Expected learning</w:t>
            </w:r>
          </w:p>
        </w:tc>
        <w:tc>
          <w:tcPr>
            <w:tcW w:w="6757" w:type="dxa"/>
            <w:tcBorders>
              <w:left w:val="nil"/>
              <w:right w:val="nil"/>
            </w:tcBorders>
          </w:tcPr>
          <w:p w14:paraId="5C6BCC89" w14:textId="77777777" w:rsidR="006F4BBF" w:rsidRDefault="00C90EFA" w:rsidP="00913BCE">
            <w:pPr>
              <w:spacing w:after="0" w:line="240" w:lineRule="auto"/>
            </w:pPr>
            <w:r>
              <w:t>Students will be able to:</w:t>
            </w:r>
          </w:p>
          <w:p w14:paraId="46D0BFDF" w14:textId="7D01729E" w:rsidR="009A081B" w:rsidRPr="0076051C" w:rsidRDefault="009A081B" w:rsidP="000A0C4D">
            <w:pPr>
              <w:pStyle w:val="ListNumbered"/>
              <w:framePr w:wrap="around"/>
              <w:numPr>
                <w:ilvl w:val="0"/>
                <w:numId w:val="9"/>
              </w:numPr>
              <w:ind w:left="454" w:hanging="227"/>
            </w:pPr>
            <w:r w:rsidRPr="0076051C">
              <w:t>Identify the features of c</w:t>
            </w:r>
            <w:r w:rsidR="004733EC">
              <w:t>ommercial passive amplifiers</w:t>
            </w:r>
            <w:r w:rsidR="002D07FD" w:rsidRPr="002D33E6">
              <w:t xml:space="preserve"> </w:t>
            </w:r>
            <w:r w:rsidR="002D33E6">
              <w:t>(Science, Technologies</w:t>
            </w:r>
            <w:r w:rsidR="002D07FD" w:rsidRPr="002D33E6">
              <w:t>)</w:t>
            </w:r>
            <w:r w:rsidRPr="002D33E6">
              <w:t>.</w:t>
            </w:r>
            <w:r w:rsidR="00F14C23" w:rsidRPr="002D33E6">
              <w:t xml:space="preserve"> </w:t>
            </w:r>
          </w:p>
          <w:p w14:paraId="515DA29B" w14:textId="43450E20" w:rsidR="009A081B" w:rsidRPr="0076051C" w:rsidRDefault="009A081B" w:rsidP="000A0C4D">
            <w:pPr>
              <w:pStyle w:val="ListNumbered"/>
              <w:framePr w:wrap="around"/>
              <w:numPr>
                <w:ilvl w:val="0"/>
                <w:numId w:val="9"/>
              </w:numPr>
              <w:ind w:left="454" w:hanging="227"/>
            </w:pPr>
            <w:r w:rsidRPr="0076051C">
              <w:t xml:space="preserve">Describe </w:t>
            </w:r>
            <w:r w:rsidR="005B5E4B">
              <w:t xml:space="preserve">the </w:t>
            </w:r>
            <w:r w:rsidRPr="0076051C">
              <w:t xml:space="preserve">characteristics of </w:t>
            </w:r>
            <w:r w:rsidR="001D5ED9">
              <w:t xml:space="preserve">sound waves </w:t>
            </w:r>
            <w:r w:rsidR="005B5E4B">
              <w:t xml:space="preserve">and </w:t>
            </w:r>
            <w:r w:rsidRPr="0076051C">
              <w:t>the ref</w:t>
            </w:r>
            <w:r w:rsidR="002D07FD">
              <w:t>le</w:t>
            </w:r>
            <w:r w:rsidR="00895CE8">
              <w:t>ction and absorption of sound (S</w:t>
            </w:r>
            <w:r w:rsidR="002D07FD">
              <w:t>cience).</w:t>
            </w:r>
          </w:p>
          <w:p w14:paraId="1033F0EC" w14:textId="089F6A93" w:rsidR="009A081B" w:rsidRPr="0076051C" w:rsidRDefault="009A081B" w:rsidP="000A0C4D">
            <w:pPr>
              <w:pStyle w:val="ListNumbered"/>
              <w:framePr w:wrap="around"/>
              <w:numPr>
                <w:ilvl w:val="0"/>
                <w:numId w:val="9"/>
              </w:numPr>
              <w:ind w:left="454" w:hanging="227"/>
            </w:pPr>
            <w:r w:rsidRPr="0076051C">
              <w:t>Explain the relationship between sound intensity</w:t>
            </w:r>
            <w:r w:rsidR="006851AC">
              <w:t>, l</w:t>
            </w:r>
            <w:r w:rsidR="002D07FD">
              <w:t>o</w:t>
            </w:r>
            <w:r w:rsidR="00895CE8">
              <w:t>udness and the decibel scale (Science, M</w:t>
            </w:r>
            <w:r w:rsidR="002D07FD">
              <w:t>athematics).</w:t>
            </w:r>
          </w:p>
          <w:p w14:paraId="1469D079" w14:textId="759A6A5D" w:rsidR="00C56EA8" w:rsidRDefault="009A081B" w:rsidP="00D05237">
            <w:pPr>
              <w:pStyle w:val="ListNumbered"/>
              <w:framePr w:wrap="around"/>
              <w:numPr>
                <w:ilvl w:val="0"/>
                <w:numId w:val="9"/>
              </w:numPr>
              <w:ind w:left="454" w:hanging="227"/>
            </w:pPr>
            <w:r w:rsidRPr="0076051C">
              <w:t xml:space="preserve">Identify possible </w:t>
            </w:r>
            <w:r w:rsidR="00DB56F5">
              <w:t xml:space="preserve">3D </w:t>
            </w:r>
            <w:r w:rsidRPr="0076051C">
              <w:t>shapes fo</w:t>
            </w:r>
            <w:r w:rsidR="002D07FD">
              <w:t>r the design of t</w:t>
            </w:r>
            <w:r w:rsidR="00895CE8">
              <w:t>heir amplifier (M</w:t>
            </w:r>
            <w:r w:rsidR="002D07FD">
              <w:t>athematics).</w:t>
            </w:r>
          </w:p>
          <w:p w14:paraId="411A085B" w14:textId="38EDA0D3" w:rsidR="00D05237" w:rsidRPr="00D05237" w:rsidRDefault="00D05237" w:rsidP="00821C07">
            <w:pPr>
              <w:pStyle w:val="ListNumbered"/>
              <w:framePr w:wrap="around"/>
              <w:numPr>
                <w:ilvl w:val="0"/>
                <w:numId w:val="9"/>
              </w:numPr>
              <w:spacing w:after="120"/>
              <w:ind w:left="454" w:hanging="227"/>
            </w:pPr>
            <w:r>
              <w:t xml:space="preserve"> Write decimal powers of ten using indices (Mathematics). </w:t>
            </w:r>
          </w:p>
        </w:tc>
      </w:tr>
      <w:tr w:rsidR="001B25D9" w14:paraId="199D5E79" w14:textId="77777777" w:rsidTr="007D3D06">
        <w:trPr>
          <w:trHeight w:val="450"/>
        </w:trPr>
        <w:tc>
          <w:tcPr>
            <w:tcW w:w="2449" w:type="dxa"/>
            <w:vMerge w:val="restart"/>
            <w:tcBorders>
              <w:left w:val="nil"/>
              <w:right w:val="nil"/>
            </w:tcBorders>
          </w:tcPr>
          <w:p w14:paraId="31E76233" w14:textId="1FE1198F" w:rsidR="001B25D9" w:rsidRPr="008811A9" w:rsidRDefault="00800FDF" w:rsidP="00800FDF">
            <w:pPr>
              <w:spacing w:after="240" w:line="259" w:lineRule="auto"/>
              <w:rPr>
                <w:b/>
              </w:rPr>
            </w:pPr>
            <w:r>
              <w:rPr>
                <w:b/>
              </w:rPr>
              <w:t>Equipment required</w:t>
            </w:r>
          </w:p>
        </w:tc>
        <w:tc>
          <w:tcPr>
            <w:tcW w:w="6757" w:type="dxa"/>
            <w:tcBorders>
              <w:left w:val="nil"/>
              <w:right w:val="nil"/>
            </w:tcBorders>
          </w:tcPr>
          <w:p w14:paraId="3D1990E6" w14:textId="77777777" w:rsidR="001B25D9" w:rsidRDefault="001B25D9" w:rsidP="00152E2E">
            <w:pPr>
              <w:spacing w:line="259" w:lineRule="auto"/>
              <w:rPr>
                <w:b/>
              </w:rPr>
            </w:pPr>
            <w:r w:rsidRPr="001B25D9">
              <w:rPr>
                <w:b/>
              </w:rPr>
              <w:t>For the class:</w:t>
            </w:r>
          </w:p>
          <w:p w14:paraId="14AF069D" w14:textId="67F72F9D" w:rsidR="00152E2E" w:rsidRPr="00CA28F6" w:rsidRDefault="00152E2E" w:rsidP="00D57F23">
            <w:pPr>
              <w:rPr>
                <w:lang w:val="en-GB"/>
              </w:rPr>
            </w:pPr>
            <w:r w:rsidRPr="00152E2E">
              <w:rPr>
                <w:lang w:val="en-GB"/>
              </w:rPr>
              <w:t xml:space="preserve">Access to a computer, digital projector </w:t>
            </w:r>
          </w:p>
        </w:tc>
      </w:tr>
      <w:tr w:rsidR="001B25D9" w14:paraId="18401A08" w14:textId="77777777" w:rsidTr="007D3D06">
        <w:trPr>
          <w:trHeight w:val="450"/>
        </w:trPr>
        <w:tc>
          <w:tcPr>
            <w:tcW w:w="2449" w:type="dxa"/>
            <w:vMerge/>
            <w:tcBorders>
              <w:left w:val="nil"/>
              <w:right w:val="nil"/>
            </w:tcBorders>
          </w:tcPr>
          <w:p w14:paraId="04CDDBE5" w14:textId="77777777" w:rsidR="001B25D9" w:rsidRPr="008811A9" w:rsidRDefault="001B25D9">
            <w:pPr>
              <w:spacing w:after="160" w:line="259" w:lineRule="auto"/>
              <w:rPr>
                <w:b/>
              </w:rPr>
            </w:pPr>
          </w:p>
        </w:tc>
        <w:tc>
          <w:tcPr>
            <w:tcW w:w="6757" w:type="dxa"/>
            <w:tcBorders>
              <w:left w:val="nil"/>
              <w:right w:val="nil"/>
            </w:tcBorders>
          </w:tcPr>
          <w:p w14:paraId="2C34EBDB" w14:textId="77777777" w:rsidR="00A016FB" w:rsidRDefault="001B25D9" w:rsidP="00A016FB">
            <w:pPr>
              <w:spacing w:line="259" w:lineRule="auto"/>
            </w:pPr>
            <w:r w:rsidRPr="001B25D9">
              <w:rPr>
                <w:b/>
              </w:rPr>
              <w:t>For the students</w:t>
            </w:r>
            <w:r w:rsidR="00A016FB">
              <w:t>:</w:t>
            </w:r>
          </w:p>
          <w:p w14:paraId="0089365A" w14:textId="3797D241" w:rsidR="001D47C3" w:rsidRPr="00A016FB" w:rsidRDefault="001D47C3" w:rsidP="00E2153A">
            <w:r>
              <w:rPr>
                <w:lang w:val="en-GB"/>
              </w:rPr>
              <w:t xml:space="preserve">Individual </w:t>
            </w:r>
            <w:r w:rsidR="00AD5E49">
              <w:rPr>
                <w:lang w:val="en-GB"/>
              </w:rPr>
              <w:t>student</w:t>
            </w:r>
            <w:r>
              <w:rPr>
                <w:lang w:val="en-GB"/>
              </w:rPr>
              <w:t xml:space="preserve"> journal</w:t>
            </w:r>
          </w:p>
          <w:p w14:paraId="75C0005C" w14:textId="77777777" w:rsidR="00AD5E49" w:rsidRDefault="00152E2E" w:rsidP="006D17FA">
            <w:pPr>
              <w:rPr>
                <w:lang w:val="en-GB"/>
              </w:rPr>
            </w:pPr>
            <w:r w:rsidRPr="00152E2E">
              <w:rPr>
                <w:lang w:val="en-GB"/>
              </w:rPr>
              <w:t>Internet ac</w:t>
            </w:r>
            <w:r w:rsidR="00FA4A98">
              <w:rPr>
                <w:lang w:val="en-GB"/>
              </w:rPr>
              <w:t xml:space="preserve">cess or </w:t>
            </w:r>
            <w:r w:rsidR="00C97050">
              <w:rPr>
                <w:lang w:val="en-GB"/>
              </w:rPr>
              <w:t xml:space="preserve">access to </w:t>
            </w:r>
            <w:r w:rsidR="00FA4A98">
              <w:rPr>
                <w:lang w:val="en-GB"/>
              </w:rPr>
              <w:t xml:space="preserve">a </w:t>
            </w:r>
            <w:r w:rsidR="00C97050">
              <w:rPr>
                <w:lang w:val="en-GB"/>
              </w:rPr>
              <w:t>resource library</w:t>
            </w:r>
          </w:p>
          <w:p w14:paraId="3974504E" w14:textId="77777777" w:rsidR="004021FB" w:rsidRDefault="004021FB" w:rsidP="00821C07">
            <w:pPr>
              <w:rPr>
                <w:lang w:val="en-GB"/>
              </w:rPr>
            </w:pPr>
            <w:r w:rsidRPr="00152E2E">
              <w:rPr>
                <w:lang w:val="en-GB"/>
              </w:rPr>
              <w:t>Station</w:t>
            </w:r>
            <w:r w:rsidR="00FF6BD4">
              <w:rPr>
                <w:lang w:val="en-GB"/>
              </w:rPr>
              <w:t>e</w:t>
            </w:r>
            <w:r w:rsidRPr="00152E2E">
              <w:rPr>
                <w:lang w:val="en-GB"/>
              </w:rPr>
              <w:t xml:space="preserve">ry items </w:t>
            </w:r>
            <w:r>
              <w:rPr>
                <w:lang w:val="en-GB"/>
              </w:rPr>
              <w:t>(</w:t>
            </w:r>
            <w:proofErr w:type="spellStart"/>
            <w:r>
              <w:rPr>
                <w:lang w:val="en-GB"/>
              </w:rPr>
              <w:t>eg</w:t>
            </w:r>
            <w:proofErr w:type="spellEnd"/>
            <w:r w:rsidRPr="00152E2E">
              <w:rPr>
                <w:lang w:val="en-GB"/>
              </w:rPr>
              <w:t xml:space="preserve"> pens, pencils, </w:t>
            </w:r>
            <w:r>
              <w:rPr>
                <w:lang w:val="en-GB"/>
              </w:rPr>
              <w:t>felt tip pens</w:t>
            </w:r>
            <w:r w:rsidRPr="00152E2E">
              <w:rPr>
                <w:lang w:val="en-GB"/>
              </w:rPr>
              <w:t>, ruler</w:t>
            </w:r>
            <w:r>
              <w:rPr>
                <w:lang w:val="en-GB"/>
              </w:rPr>
              <w:t xml:space="preserve">s </w:t>
            </w:r>
            <w:proofErr w:type="spellStart"/>
            <w:r>
              <w:rPr>
                <w:lang w:val="en-GB"/>
              </w:rPr>
              <w:t>etc</w:t>
            </w:r>
            <w:proofErr w:type="spellEnd"/>
            <w:r>
              <w:rPr>
                <w:lang w:val="en-GB"/>
              </w:rPr>
              <w:t>)</w:t>
            </w:r>
          </w:p>
          <w:p w14:paraId="68798069" w14:textId="13E16B72" w:rsidR="00F10817" w:rsidRPr="00F0775C" w:rsidRDefault="009403BD" w:rsidP="00821C07">
            <w:pPr>
              <w:rPr>
                <w:lang w:val="en-GB"/>
              </w:rPr>
            </w:pPr>
            <w:hyperlink w:anchor="_Appendix_6:_Student" w:history="1">
              <w:r w:rsidR="00F10817" w:rsidRPr="000E2C31">
                <w:rPr>
                  <w:rStyle w:val="Hyperlink"/>
                </w:rPr>
                <w:t>Student activity sheet 1.0: Journal checklist</w:t>
              </w:r>
            </w:hyperlink>
          </w:p>
        </w:tc>
      </w:tr>
      <w:tr w:rsidR="0072304E" w14:paraId="6C33E9F6" w14:textId="77777777" w:rsidTr="007D3D06">
        <w:trPr>
          <w:trHeight w:val="450"/>
        </w:trPr>
        <w:tc>
          <w:tcPr>
            <w:tcW w:w="2449" w:type="dxa"/>
            <w:tcBorders>
              <w:left w:val="nil"/>
              <w:right w:val="nil"/>
            </w:tcBorders>
          </w:tcPr>
          <w:p w14:paraId="3FE4E319" w14:textId="606F21BC" w:rsidR="0072304E" w:rsidRPr="008811A9" w:rsidRDefault="0072304E" w:rsidP="00800FDF">
            <w:pPr>
              <w:spacing w:after="240"/>
              <w:rPr>
                <w:b/>
              </w:rPr>
            </w:pPr>
            <w:r w:rsidRPr="008811A9">
              <w:rPr>
                <w:b/>
              </w:rPr>
              <w:t>Preparation</w:t>
            </w:r>
          </w:p>
        </w:tc>
        <w:tc>
          <w:tcPr>
            <w:tcW w:w="6757" w:type="dxa"/>
            <w:tcBorders>
              <w:left w:val="nil"/>
              <w:right w:val="nil"/>
            </w:tcBorders>
          </w:tcPr>
          <w:p w14:paraId="221E2352" w14:textId="4CB91FBB" w:rsidR="00874047" w:rsidRDefault="00874047" w:rsidP="00874047">
            <w:pPr>
              <w:widowControl w:val="0"/>
              <w:rPr>
                <w:lang w:val="en-GB"/>
              </w:rPr>
            </w:pPr>
            <w:r>
              <w:rPr>
                <w:lang w:val="en-GB"/>
              </w:rPr>
              <w:t xml:space="preserve">Decide on </w:t>
            </w:r>
            <w:r w:rsidR="00C15578">
              <w:rPr>
                <w:lang w:val="en-GB"/>
              </w:rPr>
              <w:t xml:space="preserve">the </w:t>
            </w:r>
            <w:r>
              <w:rPr>
                <w:lang w:val="en-GB"/>
              </w:rPr>
              <w:t>design constraints</w:t>
            </w:r>
            <w:r w:rsidR="006D17FA">
              <w:rPr>
                <w:lang w:val="en-GB"/>
              </w:rPr>
              <w:t>.</w:t>
            </w:r>
          </w:p>
          <w:p w14:paraId="4AE91E15" w14:textId="220482E4" w:rsidR="0072304E" w:rsidRPr="00874047" w:rsidRDefault="00874047">
            <w:pPr>
              <w:widowControl w:val="0"/>
              <w:rPr>
                <w:lang w:val="en-AU"/>
              </w:rPr>
            </w:pPr>
            <w:r>
              <w:rPr>
                <w:lang w:val="en-AU"/>
              </w:rPr>
              <w:t>Ensure</w:t>
            </w:r>
            <w:r w:rsidRPr="00E820D8">
              <w:rPr>
                <w:lang w:val="en-AU"/>
              </w:rPr>
              <w:t xml:space="preserve"> </w:t>
            </w:r>
            <w:r>
              <w:rPr>
                <w:lang w:val="en-AU"/>
              </w:rPr>
              <w:t xml:space="preserve">students have </w:t>
            </w:r>
            <w:r w:rsidRPr="00E820D8">
              <w:rPr>
                <w:lang w:val="en-AU"/>
              </w:rPr>
              <w:t>access to digital devices for online research</w:t>
            </w:r>
            <w:r>
              <w:rPr>
                <w:lang w:val="en-AU"/>
              </w:rPr>
              <w:t>.</w:t>
            </w:r>
          </w:p>
        </w:tc>
      </w:tr>
      <w:tr w:rsidR="0072304E" w14:paraId="30DBEC20" w14:textId="77777777" w:rsidTr="007D3D06">
        <w:trPr>
          <w:trHeight w:val="90"/>
        </w:trPr>
        <w:tc>
          <w:tcPr>
            <w:tcW w:w="2449" w:type="dxa"/>
            <w:vMerge w:val="restart"/>
            <w:tcBorders>
              <w:left w:val="nil"/>
              <w:right w:val="nil"/>
            </w:tcBorders>
          </w:tcPr>
          <w:p w14:paraId="00929B5B" w14:textId="53682D21" w:rsidR="0072304E" w:rsidRPr="008811A9" w:rsidRDefault="0072304E" w:rsidP="0072304E">
            <w:pPr>
              <w:spacing w:after="240" w:line="259" w:lineRule="auto"/>
              <w:rPr>
                <w:b/>
              </w:rPr>
            </w:pPr>
            <w:r w:rsidRPr="008811A9">
              <w:rPr>
                <w:b/>
              </w:rPr>
              <w:t>Activity parts</w:t>
            </w:r>
          </w:p>
        </w:tc>
        <w:tc>
          <w:tcPr>
            <w:tcW w:w="6757" w:type="dxa"/>
            <w:tcBorders>
              <w:left w:val="nil"/>
              <w:right w:val="nil"/>
            </w:tcBorders>
          </w:tcPr>
          <w:p w14:paraId="772EE60C" w14:textId="1F6838A3" w:rsidR="00EF6468" w:rsidRPr="00E37856" w:rsidRDefault="0072304E" w:rsidP="00E37856">
            <w:pPr>
              <w:spacing w:line="259" w:lineRule="auto"/>
              <w:rPr>
                <w:b/>
                <w:lang w:val="en-AU"/>
              </w:rPr>
            </w:pPr>
            <w:r w:rsidRPr="00E37856">
              <w:rPr>
                <w:b/>
                <w:lang w:val="en-AU"/>
              </w:rPr>
              <w:t xml:space="preserve">Part 1: </w:t>
            </w:r>
            <w:r w:rsidR="007A0218">
              <w:rPr>
                <w:b/>
                <w:lang w:val="en-AU"/>
              </w:rPr>
              <w:t>Introduction</w:t>
            </w:r>
          </w:p>
          <w:p w14:paraId="13613684" w14:textId="7D8B1630" w:rsidR="0076051C" w:rsidRPr="007A0218" w:rsidRDefault="007A0218" w:rsidP="007A0218">
            <w:pPr>
              <w:widowControl w:val="0"/>
              <w:autoSpaceDE w:val="0"/>
              <w:autoSpaceDN w:val="0"/>
              <w:adjustRightInd w:val="0"/>
              <w:rPr>
                <w:rFonts w:cstheme="minorHAnsi"/>
                <w:lang w:val="en-AU"/>
              </w:rPr>
            </w:pPr>
            <w:r>
              <w:rPr>
                <w:rFonts w:cstheme="minorHAnsi"/>
                <w:lang w:val="en-AU"/>
              </w:rPr>
              <w:t xml:space="preserve">Introduce students to the problem: </w:t>
            </w:r>
            <w:r w:rsidR="00BC361C" w:rsidRPr="007A0218">
              <w:rPr>
                <w:i/>
                <w:lang w:val="en-AU"/>
              </w:rPr>
              <w:t xml:space="preserve">How can you build a portable </w:t>
            </w:r>
            <w:r w:rsidR="004733EC" w:rsidRPr="007A0218">
              <w:rPr>
                <w:i/>
                <w:lang w:val="en-AU"/>
              </w:rPr>
              <w:t>amplifier</w:t>
            </w:r>
            <w:r w:rsidR="00BC361C" w:rsidRPr="007A0218">
              <w:rPr>
                <w:i/>
                <w:lang w:val="en-AU"/>
              </w:rPr>
              <w:t xml:space="preserve"> that passively amplifies the sound produced by your </w:t>
            </w:r>
            <w:r w:rsidR="004E6283" w:rsidRPr="007A0218">
              <w:rPr>
                <w:i/>
                <w:lang w:val="en-AU"/>
              </w:rPr>
              <w:t>smart</w:t>
            </w:r>
            <w:r w:rsidR="00BC361C" w:rsidRPr="007A0218">
              <w:rPr>
                <w:i/>
                <w:lang w:val="en-AU"/>
              </w:rPr>
              <w:t xml:space="preserve">phone? </w:t>
            </w:r>
          </w:p>
          <w:p w14:paraId="68224B52" w14:textId="5A21CBFB" w:rsidR="00BC361C" w:rsidRPr="00E37856" w:rsidRDefault="007A0218" w:rsidP="007A0218">
            <w:pPr>
              <w:widowControl w:val="0"/>
              <w:autoSpaceDE w:val="0"/>
              <w:autoSpaceDN w:val="0"/>
              <w:adjustRightInd w:val="0"/>
              <w:rPr>
                <w:rFonts w:cstheme="minorHAnsi"/>
                <w:lang w:val="en-AU"/>
              </w:rPr>
            </w:pPr>
            <w:r>
              <w:rPr>
                <w:rFonts w:cstheme="minorHAnsi"/>
                <w:lang w:val="en-AU"/>
              </w:rPr>
              <w:t>Outline the constraints on their design</w:t>
            </w:r>
            <w:r w:rsidR="00D55FF7" w:rsidRPr="00152E2E">
              <w:rPr>
                <w:lang w:val="en-GB"/>
              </w:rPr>
              <w:t xml:space="preserve"> </w:t>
            </w:r>
            <w:r w:rsidR="00BC361C" w:rsidRPr="00E37856">
              <w:rPr>
                <w:rFonts w:cstheme="minorHAnsi"/>
                <w:lang w:val="en-AU"/>
              </w:rPr>
              <w:t>and allow questions to clarify the task.</w:t>
            </w:r>
          </w:p>
          <w:p w14:paraId="38E3FF3A" w14:textId="7503289D" w:rsidR="00BC361C" w:rsidRDefault="00BC361C" w:rsidP="00D57F23">
            <w:pPr>
              <w:widowControl w:val="0"/>
              <w:autoSpaceDE w:val="0"/>
              <w:autoSpaceDN w:val="0"/>
              <w:adjustRightInd w:val="0"/>
              <w:rPr>
                <w:rFonts w:cstheme="minorHAnsi"/>
                <w:lang w:val="en-AU"/>
              </w:rPr>
            </w:pPr>
            <w:r w:rsidRPr="00E37856">
              <w:rPr>
                <w:rFonts w:cstheme="minorHAnsi"/>
                <w:lang w:val="en-AU"/>
              </w:rPr>
              <w:t xml:space="preserve">Explain that the design process will be documented using </w:t>
            </w:r>
            <w:r w:rsidR="00E97D9B">
              <w:rPr>
                <w:rFonts w:cstheme="minorHAnsi"/>
                <w:lang w:val="en-AU"/>
              </w:rPr>
              <w:t>a</w:t>
            </w:r>
            <w:r w:rsidRPr="00E37856">
              <w:rPr>
                <w:rFonts w:cstheme="minorHAnsi"/>
                <w:lang w:val="en-AU"/>
              </w:rPr>
              <w:t xml:space="preserve"> </w:t>
            </w:r>
            <w:r w:rsidR="00366298">
              <w:rPr>
                <w:rFonts w:cstheme="minorHAnsi"/>
                <w:iCs/>
                <w:lang w:val="en-AU"/>
              </w:rPr>
              <w:t>student</w:t>
            </w:r>
            <w:r w:rsidRPr="00D57F23">
              <w:rPr>
                <w:rFonts w:cstheme="minorHAnsi"/>
                <w:iCs/>
              </w:rPr>
              <w:t xml:space="preserve"> journal</w:t>
            </w:r>
            <w:r w:rsidRPr="00E37856">
              <w:rPr>
                <w:rFonts w:cstheme="minorHAnsi"/>
                <w:lang w:val="en-AU"/>
              </w:rPr>
              <w:t xml:space="preserve"> or digital portfolio</w:t>
            </w:r>
            <w:r w:rsidR="00881BEC">
              <w:rPr>
                <w:rFonts w:cstheme="minorHAnsi"/>
                <w:lang w:val="en-AU"/>
              </w:rPr>
              <w:t xml:space="preserve"> (see </w:t>
            </w:r>
            <w:hyperlink w:anchor="_Appendix_5:_Student" w:history="1">
              <w:r w:rsidR="00881BEC" w:rsidRPr="00881BEC">
                <w:rPr>
                  <w:rStyle w:val="Hyperlink"/>
                  <w:rFonts w:cstheme="minorHAnsi"/>
                  <w:lang w:val="en-AU"/>
                </w:rPr>
                <w:t>Student journal</w:t>
              </w:r>
            </w:hyperlink>
            <w:r w:rsidR="005B1507">
              <w:rPr>
                <w:rFonts w:cstheme="minorHAnsi"/>
                <w:lang w:val="en-AU"/>
              </w:rPr>
              <w:t xml:space="preserve"> for more information)</w:t>
            </w:r>
            <w:r w:rsidRPr="00E37856">
              <w:rPr>
                <w:rFonts w:cstheme="minorHAnsi"/>
                <w:lang w:val="en-AU"/>
              </w:rPr>
              <w:t xml:space="preserve">. </w:t>
            </w:r>
            <w:r w:rsidR="005B5E4B">
              <w:rPr>
                <w:rFonts w:cstheme="minorHAnsi"/>
                <w:lang w:val="en-AU"/>
              </w:rPr>
              <w:t>S</w:t>
            </w:r>
            <w:r w:rsidRPr="00E37856">
              <w:rPr>
                <w:rFonts w:cstheme="minorHAnsi"/>
                <w:lang w:val="en-AU"/>
              </w:rPr>
              <w:t xml:space="preserve">tudents </w:t>
            </w:r>
            <w:r w:rsidR="005B5E4B">
              <w:rPr>
                <w:rFonts w:cstheme="minorHAnsi"/>
                <w:lang w:val="en-AU"/>
              </w:rPr>
              <w:t xml:space="preserve">start by </w:t>
            </w:r>
            <w:r w:rsidR="00E97D9B">
              <w:rPr>
                <w:rFonts w:cstheme="minorHAnsi"/>
                <w:lang w:val="en-AU"/>
              </w:rPr>
              <w:t>record</w:t>
            </w:r>
            <w:r w:rsidR="005B5E4B">
              <w:rPr>
                <w:rFonts w:cstheme="minorHAnsi"/>
                <w:lang w:val="en-AU"/>
              </w:rPr>
              <w:t>ing</w:t>
            </w:r>
            <w:r w:rsidRPr="00E37856">
              <w:rPr>
                <w:rFonts w:cstheme="minorHAnsi"/>
                <w:lang w:val="en-AU"/>
              </w:rPr>
              <w:t xml:space="preserve"> the </w:t>
            </w:r>
            <w:r w:rsidR="00020CE5">
              <w:rPr>
                <w:rFonts w:cstheme="minorHAnsi"/>
                <w:lang w:val="en-AU"/>
              </w:rPr>
              <w:t>problem</w:t>
            </w:r>
            <w:r w:rsidRPr="00E37856">
              <w:rPr>
                <w:rFonts w:cstheme="minorHAnsi"/>
                <w:lang w:val="en-AU"/>
              </w:rPr>
              <w:t xml:space="preserve"> and constraints in their journal </w:t>
            </w:r>
            <w:r w:rsidR="00E97D9B">
              <w:rPr>
                <w:rFonts w:cstheme="minorHAnsi"/>
                <w:lang w:val="en-AU"/>
              </w:rPr>
              <w:t>or</w:t>
            </w:r>
            <w:r w:rsidRPr="00E37856">
              <w:rPr>
                <w:rFonts w:cstheme="minorHAnsi"/>
                <w:lang w:val="en-AU"/>
              </w:rPr>
              <w:t xml:space="preserve"> digital portfolio.</w:t>
            </w:r>
          </w:p>
          <w:p w14:paraId="7A0D3B2F" w14:textId="75FA9CDA" w:rsidR="00FB6296" w:rsidRPr="00E37856" w:rsidRDefault="00FB6296" w:rsidP="00821C07">
            <w:pPr>
              <w:widowControl w:val="0"/>
              <w:spacing w:after="0"/>
              <w:rPr>
                <w:rFonts w:cstheme="minorHAnsi"/>
                <w:lang w:val="en-AU"/>
              </w:rPr>
            </w:pPr>
            <w:r w:rsidRPr="00E37856">
              <w:rPr>
                <w:lang w:val="en-AU"/>
              </w:rPr>
              <w:t xml:space="preserve">Students work in groups for this activity. </w:t>
            </w:r>
            <w:r w:rsidRPr="00E37856">
              <w:rPr>
                <w:rFonts w:cstheme="minorHAnsi"/>
                <w:lang w:val="en-AU"/>
              </w:rPr>
              <w:t xml:space="preserve">The recommended group size is four students and roles </w:t>
            </w:r>
            <w:r w:rsidR="007B4B24">
              <w:rPr>
                <w:rFonts w:cstheme="minorHAnsi"/>
                <w:lang w:val="en-AU"/>
              </w:rPr>
              <w:t xml:space="preserve">may be assigned </w:t>
            </w:r>
            <w:r w:rsidRPr="00E37856">
              <w:rPr>
                <w:rFonts w:cstheme="minorHAnsi"/>
                <w:lang w:val="en-AU"/>
              </w:rPr>
              <w:t>to group members</w:t>
            </w:r>
            <w:r>
              <w:rPr>
                <w:rFonts w:cstheme="minorHAnsi"/>
                <w:lang w:val="en-AU"/>
              </w:rPr>
              <w:t>.</w:t>
            </w:r>
            <w:r w:rsidRPr="00E37856">
              <w:rPr>
                <w:rFonts w:cstheme="minorHAnsi"/>
                <w:lang w:val="en-AU"/>
              </w:rPr>
              <w:t xml:space="preserve"> </w:t>
            </w:r>
            <w:r w:rsidR="00895CE8">
              <w:rPr>
                <w:rFonts w:cstheme="minorHAnsi"/>
                <w:lang w:val="en-AU"/>
              </w:rPr>
              <w:t>Suggestions for group roles are</w:t>
            </w:r>
            <w:r w:rsidRPr="00E37856">
              <w:rPr>
                <w:rFonts w:cstheme="minorHAnsi"/>
                <w:lang w:val="en-AU"/>
              </w:rPr>
              <w:t xml:space="preserve"> provided in </w:t>
            </w:r>
            <w:hyperlink w:anchor="_Appendix_7:_Teacher" w:history="1">
              <w:r w:rsidRPr="00F028B1">
                <w:rPr>
                  <w:rStyle w:val="Hyperlink"/>
                </w:rPr>
                <w:t>Teacher resource sheet 1.1</w:t>
              </w:r>
              <w:r w:rsidR="005B5E4B" w:rsidRPr="00F028B1">
                <w:rPr>
                  <w:rStyle w:val="Hyperlink"/>
                </w:rPr>
                <w:t>:</w:t>
              </w:r>
              <w:r w:rsidRPr="00F028B1">
                <w:rPr>
                  <w:rStyle w:val="Hyperlink"/>
                </w:rPr>
                <w:t xml:space="preserve"> Cooperative </w:t>
              </w:r>
              <w:r w:rsidR="00350044">
                <w:rPr>
                  <w:rStyle w:val="Hyperlink"/>
                </w:rPr>
                <w:t>l</w:t>
              </w:r>
              <w:r w:rsidRPr="00F028B1">
                <w:rPr>
                  <w:rStyle w:val="Hyperlink"/>
                </w:rPr>
                <w:t>earning – Roles</w:t>
              </w:r>
            </w:hyperlink>
            <w:r w:rsidRPr="00E37856">
              <w:rPr>
                <w:i/>
                <w:lang w:val="en-AU"/>
              </w:rPr>
              <w:t>.</w:t>
            </w:r>
          </w:p>
          <w:p w14:paraId="18B17EB1" w14:textId="77777777" w:rsidR="00024E04" w:rsidRDefault="00024E04" w:rsidP="00137BF5">
            <w:pPr>
              <w:widowControl w:val="0"/>
              <w:autoSpaceDE w:val="0"/>
              <w:autoSpaceDN w:val="0"/>
              <w:adjustRightInd w:val="0"/>
              <w:rPr>
                <w:rFonts w:cstheme="minorHAnsi"/>
                <w:lang w:val="en-AU"/>
              </w:rPr>
            </w:pPr>
          </w:p>
          <w:p w14:paraId="54EB3A82" w14:textId="094B020E" w:rsidR="00137BF5" w:rsidRDefault="00D55FF7" w:rsidP="00024E04">
            <w:pPr>
              <w:widowControl w:val="0"/>
              <w:autoSpaceDE w:val="0"/>
              <w:autoSpaceDN w:val="0"/>
              <w:adjustRightInd w:val="0"/>
              <w:spacing w:before="240"/>
              <w:rPr>
                <w:rFonts w:cstheme="minorHAnsi"/>
                <w:lang w:val="en-AU"/>
              </w:rPr>
            </w:pPr>
            <w:r>
              <w:rPr>
                <w:rFonts w:cstheme="minorHAnsi"/>
                <w:lang w:val="en-AU"/>
              </w:rPr>
              <w:t>In groups</w:t>
            </w:r>
            <w:r w:rsidR="007B4B24">
              <w:rPr>
                <w:rFonts w:cstheme="minorHAnsi"/>
                <w:lang w:val="en-AU"/>
              </w:rPr>
              <w:t>,</w:t>
            </w:r>
            <w:r w:rsidRPr="00E37856">
              <w:rPr>
                <w:rFonts w:cstheme="minorHAnsi"/>
                <w:lang w:val="en-AU"/>
              </w:rPr>
              <w:t xml:space="preserve"> </w:t>
            </w:r>
            <w:r>
              <w:rPr>
                <w:rFonts w:cstheme="minorHAnsi"/>
                <w:lang w:val="en-AU"/>
              </w:rPr>
              <w:t>s</w:t>
            </w:r>
            <w:r w:rsidR="00416C2D">
              <w:rPr>
                <w:rFonts w:cstheme="minorHAnsi"/>
                <w:lang w:val="en-AU"/>
              </w:rPr>
              <w:t xml:space="preserve">tudents discuss </w:t>
            </w:r>
            <w:r w:rsidR="0009314E">
              <w:rPr>
                <w:rFonts w:cstheme="minorHAnsi"/>
                <w:lang w:val="en-AU"/>
              </w:rPr>
              <w:t xml:space="preserve">the </w:t>
            </w:r>
            <w:r w:rsidR="00BC361C" w:rsidRPr="00E37856">
              <w:rPr>
                <w:rFonts w:cstheme="minorHAnsi"/>
                <w:lang w:val="en-AU"/>
              </w:rPr>
              <w:t>information they will need to create a solution to the problem</w:t>
            </w:r>
            <w:r w:rsidR="00C522D0">
              <w:rPr>
                <w:rFonts w:cstheme="minorHAnsi"/>
                <w:lang w:val="en-AU"/>
              </w:rPr>
              <w:t xml:space="preserve"> </w:t>
            </w:r>
            <w:r w:rsidR="00A6151C">
              <w:rPr>
                <w:rFonts w:cstheme="minorHAnsi"/>
                <w:lang w:val="en-AU"/>
              </w:rPr>
              <w:t xml:space="preserve">and </w:t>
            </w:r>
            <w:r w:rsidR="00BC361C" w:rsidRPr="00E37856">
              <w:rPr>
                <w:rFonts w:cstheme="minorHAnsi"/>
                <w:lang w:val="en-AU"/>
              </w:rPr>
              <w:t>write their research questions in</w:t>
            </w:r>
            <w:r w:rsidR="00A5698E">
              <w:rPr>
                <w:rFonts w:cstheme="minorHAnsi"/>
                <w:lang w:val="en-AU"/>
              </w:rPr>
              <w:t xml:space="preserve"> their</w:t>
            </w:r>
            <w:r w:rsidR="00BC361C" w:rsidRPr="00E37856">
              <w:rPr>
                <w:rFonts w:cstheme="minorHAnsi"/>
                <w:lang w:val="en-AU"/>
              </w:rPr>
              <w:t xml:space="preserve"> journal under the heading – </w:t>
            </w:r>
            <w:r w:rsidR="00BC361C" w:rsidRPr="00E37856">
              <w:rPr>
                <w:rFonts w:cstheme="minorHAnsi"/>
                <w:i/>
                <w:lang w:val="en-AU"/>
              </w:rPr>
              <w:t>Questions to be researched</w:t>
            </w:r>
            <w:r w:rsidR="00BC361C" w:rsidRPr="00E37856">
              <w:rPr>
                <w:rFonts w:cstheme="minorHAnsi"/>
                <w:lang w:val="en-AU"/>
              </w:rPr>
              <w:t>.</w:t>
            </w:r>
          </w:p>
          <w:p w14:paraId="668D3CDA" w14:textId="54D39AEC" w:rsidR="00BC361C" w:rsidRPr="00137BF5" w:rsidRDefault="00BC361C" w:rsidP="00D57F23">
            <w:pPr>
              <w:widowControl w:val="0"/>
              <w:autoSpaceDE w:val="0"/>
              <w:autoSpaceDN w:val="0"/>
              <w:adjustRightInd w:val="0"/>
              <w:spacing w:after="0"/>
              <w:rPr>
                <w:rFonts w:cstheme="minorHAnsi"/>
                <w:lang w:val="en-AU"/>
              </w:rPr>
            </w:pPr>
            <w:r w:rsidRPr="00E37856">
              <w:rPr>
                <w:lang w:val="en-AU"/>
              </w:rPr>
              <w:t xml:space="preserve">Student questions could include: </w:t>
            </w:r>
          </w:p>
          <w:p w14:paraId="53646830" w14:textId="4727F146" w:rsidR="00BC361C" w:rsidRPr="00F1453C" w:rsidRDefault="00BC361C" w:rsidP="0009314E">
            <w:pPr>
              <w:pStyle w:val="ListParagraph"/>
            </w:pPr>
            <w:r w:rsidRPr="00F1453C">
              <w:t xml:space="preserve">What is passive amplification? </w:t>
            </w:r>
          </w:p>
          <w:p w14:paraId="1DA7C219" w14:textId="77777777" w:rsidR="0009314E" w:rsidRPr="00F1453C" w:rsidRDefault="0009314E" w:rsidP="0009314E">
            <w:pPr>
              <w:pStyle w:val="ListParagraph"/>
            </w:pPr>
            <w:r w:rsidRPr="00F1453C">
              <w:t>What passive a</w:t>
            </w:r>
            <w:r>
              <w:t>mplifiers</w:t>
            </w:r>
            <w:r w:rsidRPr="00F1453C">
              <w:t xml:space="preserve"> already exist for </w:t>
            </w:r>
            <w:r>
              <w:t>smartphones</w:t>
            </w:r>
            <w:r w:rsidRPr="00F1453C">
              <w:t>?</w:t>
            </w:r>
          </w:p>
          <w:p w14:paraId="1ED86E5F" w14:textId="1FF546A2" w:rsidR="00BC361C" w:rsidRPr="00F1453C" w:rsidRDefault="00BC361C" w:rsidP="0009314E">
            <w:pPr>
              <w:pStyle w:val="ListParagraph"/>
            </w:pPr>
            <w:r w:rsidRPr="00F1453C">
              <w:t>What materials help amplify sounds?</w:t>
            </w:r>
          </w:p>
          <w:p w14:paraId="700EF0B3" w14:textId="3DF5FFDF" w:rsidR="00BC361C" w:rsidRPr="00F1453C" w:rsidRDefault="00BC361C" w:rsidP="0009314E">
            <w:pPr>
              <w:pStyle w:val="ListParagraph"/>
            </w:pPr>
            <w:r w:rsidRPr="00F1453C">
              <w:t>How does sound get louder?</w:t>
            </w:r>
          </w:p>
          <w:p w14:paraId="0834FA18" w14:textId="6A0474F9" w:rsidR="00BC361C" w:rsidRPr="00F1453C" w:rsidRDefault="00BC361C" w:rsidP="0009314E">
            <w:pPr>
              <w:pStyle w:val="ListParagraph"/>
            </w:pPr>
            <w:r w:rsidRPr="00F1453C">
              <w:t xml:space="preserve">How do you measure </w:t>
            </w:r>
            <w:r w:rsidR="00A5698E">
              <w:t>the loudness of a sound</w:t>
            </w:r>
            <w:r w:rsidRPr="00F1453C">
              <w:t xml:space="preserve">? </w:t>
            </w:r>
          </w:p>
          <w:p w14:paraId="283B6F7C" w14:textId="04DA0949" w:rsidR="00103BB2" w:rsidRPr="00F1453C" w:rsidRDefault="00BC361C" w:rsidP="0009314E">
            <w:pPr>
              <w:pStyle w:val="ListParagraph"/>
            </w:pPr>
            <w:r w:rsidRPr="00F1453C">
              <w:t>What shape</w:t>
            </w:r>
            <w:r w:rsidR="0087424F">
              <w:t xml:space="preserve">s are used for the amplifiers? </w:t>
            </w:r>
            <w:r w:rsidR="00A32A52" w:rsidRPr="00184966">
              <w:rPr>
                <w:i/>
              </w:rPr>
              <w:t>Geometric solids (3D shapes)</w:t>
            </w:r>
            <w:r w:rsidR="007F3FC3" w:rsidRPr="00184966">
              <w:rPr>
                <w:rStyle w:val="Hyperlink"/>
                <w:i w:val="0"/>
                <w:color w:val="auto"/>
                <w:u w:val="none"/>
              </w:rPr>
              <w:t xml:space="preserve"> in</w:t>
            </w:r>
            <w:r w:rsidR="004C0A87">
              <w:rPr>
                <w:rStyle w:val="Hyperlink"/>
                <w:i w:val="0"/>
                <w:color w:val="auto"/>
                <w:u w:val="none"/>
              </w:rPr>
              <w:t xml:space="preserve"> the</w:t>
            </w:r>
            <w:r w:rsidR="007F3FC3" w:rsidRPr="00184966">
              <w:rPr>
                <w:rStyle w:val="Hyperlink"/>
                <w:color w:val="auto"/>
                <w:u w:val="none"/>
              </w:rPr>
              <w:t xml:space="preserve"> Digital resources</w:t>
            </w:r>
            <w:r w:rsidRPr="00184966">
              <w:t xml:space="preserve"> </w:t>
            </w:r>
            <w:r w:rsidR="004C0A87">
              <w:t xml:space="preserve">section </w:t>
            </w:r>
            <w:r w:rsidRPr="00F1453C">
              <w:t>can b</w:t>
            </w:r>
            <w:r w:rsidR="00D55FF7">
              <w:t xml:space="preserve">e used to </w:t>
            </w:r>
            <w:r w:rsidR="00BC268B">
              <w:t xml:space="preserve">review </w:t>
            </w:r>
            <w:r w:rsidR="00870414">
              <w:t>shapes</w:t>
            </w:r>
            <w:r w:rsidR="00D26371">
              <w:t>.</w:t>
            </w:r>
          </w:p>
          <w:p w14:paraId="45E6AD90" w14:textId="5FB90235" w:rsidR="00CD07BF" w:rsidRPr="00103BB2" w:rsidRDefault="009D24D5" w:rsidP="00D57F23">
            <w:pPr>
              <w:spacing w:after="0"/>
              <w:rPr>
                <w:lang w:val="en-AU"/>
              </w:rPr>
            </w:pPr>
            <w:r>
              <w:rPr>
                <w:lang w:val="en-AU"/>
              </w:rPr>
              <w:t>Ci</w:t>
            </w:r>
            <w:r w:rsidR="00CD07BF" w:rsidRPr="00103BB2">
              <w:rPr>
                <w:lang w:val="en-AU"/>
              </w:rPr>
              <w:t xml:space="preserve">rculate between groups </w:t>
            </w:r>
            <w:r>
              <w:rPr>
                <w:lang w:val="en-AU"/>
              </w:rPr>
              <w:t>and</w:t>
            </w:r>
            <w:r w:rsidR="00E33204" w:rsidRPr="00103BB2">
              <w:rPr>
                <w:lang w:val="en-AU"/>
              </w:rPr>
              <w:t xml:space="preserve"> prompt student thinking</w:t>
            </w:r>
            <w:r>
              <w:rPr>
                <w:lang w:val="en-AU"/>
              </w:rPr>
              <w:t xml:space="preserve"> </w:t>
            </w:r>
            <w:r w:rsidR="00D26371">
              <w:rPr>
                <w:lang w:val="en-AU"/>
              </w:rPr>
              <w:t>using questions such as</w:t>
            </w:r>
            <w:r w:rsidR="00CD07BF" w:rsidRPr="00103BB2">
              <w:rPr>
                <w:lang w:val="en-AU"/>
              </w:rPr>
              <w:t>:</w:t>
            </w:r>
          </w:p>
          <w:p w14:paraId="3D9D3A7D" w14:textId="579686E4" w:rsidR="00CD07BF" w:rsidRPr="00F1453C" w:rsidRDefault="000E0EAE" w:rsidP="0009314E">
            <w:pPr>
              <w:pStyle w:val="ListParagraph"/>
            </w:pPr>
            <w:r w:rsidRPr="00F260B1">
              <w:rPr>
                <w:noProof/>
                <w:lang w:eastAsia="en-AU"/>
              </w:rPr>
              <w:drawing>
                <wp:anchor distT="0" distB="0" distL="114300" distR="114300" simplePos="0" relativeHeight="251851776" behindDoc="0" locked="0" layoutInCell="1" allowOverlap="1" wp14:anchorId="35F2024E" wp14:editId="191E8CF7">
                  <wp:simplePos x="0" y="0"/>
                  <wp:positionH relativeFrom="column">
                    <wp:posOffset>-415290</wp:posOffset>
                  </wp:positionH>
                  <wp:positionV relativeFrom="paragraph">
                    <wp:posOffset>115570</wp:posOffset>
                  </wp:positionV>
                  <wp:extent cx="360000" cy="360000"/>
                  <wp:effectExtent l="0" t="0" r="2540" b="2540"/>
                  <wp:wrapNone/>
                  <wp:docPr id="49" name="Picture 4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7BF" w:rsidRPr="00F1453C">
              <w:t xml:space="preserve">How do you make these shapes? </w:t>
            </w:r>
          </w:p>
          <w:p w14:paraId="53D9AAB2" w14:textId="33428AE8" w:rsidR="00CD07BF" w:rsidRPr="00F1453C" w:rsidRDefault="00A5698E" w:rsidP="0009314E">
            <w:pPr>
              <w:pStyle w:val="ListParagraph"/>
            </w:pPr>
            <w:r>
              <w:t>What is a net and how is it relevant here</w:t>
            </w:r>
            <w:r w:rsidR="00CD07BF" w:rsidRPr="00F1453C">
              <w:t>?</w:t>
            </w:r>
          </w:p>
          <w:p w14:paraId="02E84093" w14:textId="4B15EAB3" w:rsidR="00F1453C" w:rsidRPr="00A10D8E" w:rsidRDefault="00CD07BF" w:rsidP="0009314E">
            <w:pPr>
              <w:pStyle w:val="ListParagraph"/>
            </w:pPr>
            <w:r w:rsidRPr="00F1453C">
              <w:t>Do you know how to calculate surface area an</w:t>
            </w:r>
            <w:r w:rsidR="007D3D06">
              <w:t xml:space="preserve">d volume for different shapes? </w:t>
            </w:r>
            <w:r w:rsidR="004C0A87">
              <w:t xml:space="preserve">The </w:t>
            </w:r>
            <w:r w:rsidR="0009314E">
              <w:t xml:space="preserve">following three </w:t>
            </w:r>
            <w:r w:rsidR="004C0A87">
              <w:t>webpages</w:t>
            </w:r>
            <w:r w:rsidR="009B5548">
              <w:t>,</w:t>
            </w:r>
            <w:r w:rsidR="004C0A87">
              <w:t xml:space="preserve"> listed in the </w:t>
            </w:r>
            <w:r w:rsidR="004C0A87" w:rsidRPr="00D57F23">
              <w:rPr>
                <w:i/>
                <w:iCs/>
              </w:rPr>
              <w:t>Digital resources</w:t>
            </w:r>
            <w:r w:rsidR="004C0A87">
              <w:t xml:space="preserve"> section</w:t>
            </w:r>
            <w:r w:rsidR="009B5548">
              <w:t>,</w:t>
            </w:r>
            <w:r w:rsidR="004C0A87">
              <w:t xml:space="preserve"> can be used to review and </w:t>
            </w:r>
            <w:proofErr w:type="spellStart"/>
            <w:r w:rsidR="004C0A87">
              <w:t>practise</w:t>
            </w:r>
            <w:proofErr w:type="spellEnd"/>
            <w:r w:rsidR="004C0A87">
              <w:t xml:space="preserve"> using formulas: </w:t>
            </w:r>
            <w:r w:rsidR="00350044" w:rsidRPr="00821C07">
              <w:rPr>
                <w:i/>
              </w:rPr>
              <w:t>Geometry 3-D Shapes Interactive</w:t>
            </w:r>
            <w:r w:rsidR="0009314E">
              <w:rPr>
                <w:i/>
              </w:rPr>
              <w:t>;</w:t>
            </w:r>
            <w:r w:rsidR="006C71BD">
              <w:t xml:space="preserve"> </w:t>
            </w:r>
            <w:r w:rsidR="0088655C" w:rsidRPr="0088655C">
              <w:rPr>
                <w:i/>
              </w:rPr>
              <w:t>Basic geometry</w:t>
            </w:r>
            <w:r w:rsidR="00F10817" w:rsidRPr="00E37856">
              <w:rPr>
                <w:rFonts w:cstheme="minorHAnsi"/>
                <w:lang w:val="en-AU"/>
              </w:rPr>
              <w:t xml:space="preserve"> – </w:t>
            </w:r>
            <w:r w:rsidR="00184966" w:rsidRPr="00184966">
              <w:rPr>
                <w:i/>
              </w:rPr>
              <w:t>Volume and surface area</w:t>
            </w:r>
            <w:r w:rsidR="0009314E">
              <w:rPr>
                <w:i/>
              </w:rPr>
              <w:t>;</w:t>
            </w:r>
            <w:r w:rsidR="006C71BD">
              <w:t xml:space="preserve"> and</w:t>
            </w:r>
            <w:r w:rsidR="00517E0D">
              <w:t xml:space="preserve"> </w:t>
            </w:r>
            <w:r w:rsidR="00517E0D" w:rsidRPr="00517E0D">
              <w:rPr>
                <w:i/>
              </w:rPr>
              <w:t>High school geometry</w:t>
            </w:r>
            <w:r w:rsidR="00F10817" w:rsidRPr="00E37856">
              <w:rPr>
                <w:rFonts w:cstheme="minorHAnsi"/>
                <w:lang w:val="en-AU"/>
              </w:rPr>
              <w:t xml:space="preserve"> – </w:t>
            </w:r>
            <w:r w:rsidR="00517E0D" w:rsidRPr="00517E0D">
              <w:rPr>
                <w:i/>
              </w:rPr>
              <w:t>Solid geometry</w:t>
            </w:r>
            <w:r w:rsidR="004C0A87">
              <w:t>.</w:t>
            </w:r>
          </w:p>
          <w:p w14:paraId="135EA490" w14:textId="6C45A3ED" w:rsidR="00800FDF" w:rsidRPr="00E37856" w:rsidRDefault="00A6151C" w:rsidP="00D57F23">
            <w:pPr>
              <w:widowControl w:val="0"/>
              <w:autoSpaceDE w:val="0"/>
              <w:autoSpaceDN w:val="0"/>
              <w:adjustRightInd w:val="0"/>
              <w:rPr>
                <w:rFonts w:cstheme="minorHAnsi"/>
                <w:lang w:val="en-AU"/>
              </w:rPr>
            </w:pPr>
            <w:r>
              <w:rPr>
                <w:rFonts w:cstheme="minorHAnsi"/>
                <w:lang w:val="en-AU"/>
              </w:rPr>
              <w:t>G</w:t>
            </w:r>
            <w:r w:rsidR="00BC361C" w:rsidRPr="00E37856">
              <w:rPr>
                <w:rFonts w:cstheme="minorHAnsi"/>
                <w:lang w:val="en-AU"/>
              </w:rPr>
              <w:t xml:space="preserve">roups share </w:t>
            </w:r>
            <w:r w:rsidR="00F66FA8">
              <w:rPr>
                <w:rFonts w:cstheme="minorHAnsi"/>
                <w:lang w:val="en-AU"/>
              </w:rPr>
              <w:t>the</w:t>
            </w:r>
            <w:r w:rsidR="00F10817">
              <w:rPr>
                <w:rFonts w:cstheme="minorHAnsi"/>
                <w:lang w:val="en-AU"/>
              </w:rPr>
              <w:t>ir</w:t>
            </w:r>
            <w:r w:rsidR="00F66FA8">
              <w:rPr>
                <w:rFonts w:cstheme="minorHAnsi"/>
                <w:lang w:val="en-AU"/>
              </w:rPr>
              <w:t xml:space="preserve"> questions </w:t>
            </w:r>
            <w:r w:rsidR="00BC361C" w:rsidRPr="00E37856">
              <w:rPr>
                <w:rFonts w:cstheme="minorHAnsi"/>
                <w:lang w:val="en-AU"/>
              </w:rPr>
              <w:t xml:space="preserve">and </w:t>
            </w:r>
            <w:r w:rsidR="00FB550A">
              <w:rPr>
                <w:rFonts w:cstheme="minorHAnsi"/>
                <w:lang w:val="en-AU"/>
              </w:rPr>
              <w:t xml:space="preserve">list </w:t>
            </w:r>
            <w:r w:rsidR="00F5364D">
              <w:rPr>
                <w:rFonts w:cstheme="minorHAnsi"/>
                <w:lang w:val="en-AU"/>
              </w:rPr>
              <w:t xml:space="preserve">in their journal </w:t>
            </w:r>
            <w:r w:rsidR="00F66FA8">
              <w:rPr>
                <w:rFonts w:cstheme="minorHAnsi"/>
                <w:lang w:val="en-AU"/>
              </w:rPr>
              <w:t>any</w:t>
            </w:r>
            <w:r w:rsidR="009D24D5">
              <w:rPr>
                <w:rFonts w:cstheme="minorHAnsi"/>
                <w:lang w:val="en-AU"/>
              </w:rPr>
              <w:t xml:space="preserve"> </w:t>
            </w:r>
            <w:r w:rsidR="00BC361C" w:rsidRPr="00E37856">
              <w:rPr>
                <w:rFonts w:cstheme="minorHAnsi"/>
                <w:lang w:val="en-AU"/>
              </w:rPr>
              <w:t xml:space="preserve">relevant </w:t>
            </w:r>
            <w:r w:rsidR="00F5364D">
              <w:rPr>
                <w:rFonts w:cstheme="minorHAnsi"/>
                <w:lang w:val="en-AU"/>
              </w:rPr>
              <w:t>questions</w:t>
            </w:r>
            <w:r w:rsidR="00BC361C" w:rsidRPr="00E37856">
              <w:rPr>
                <w:rFonts w:cstheme="minorHAnsi"/>
                <w:lang w:val="en-AU"/>
              </w:rPr>
              <w:t xml:space="preserve"> they may not have consid</w:t>
            </w:r>
            <w:r w:rsidR="00F5364D">
              <w:rPr>
                <w:rFonts w:cstheme="minorHAnsi"/>
                <w:lang w:val="en-AU"/>
              </w:rPr>
              <w:t>ered in their own group.</w:t>
            </w:r>
          </w:p>
        </w:tc>
      </w:tr>
      <w:tr w:rsidR="0072304E" w14:paraId="6F398889" w14:textId="77777777" w:rsidTr="0087424F">
        <w:tc>
          <w:tcPr>
            <w:tcW w:w="2449" w:type="dxa"/>
            <w:vMerge/>
            <w:tcBorders>
              <w:left w:val="nil"/>
              <w:right w:val="nil"/>
            </w:tcBorders>
          </w:tcPr>
          <w:p w14:paraId="08E3FF45" w14:textId="0B3F0CEB" w:rsidR="0072304E" w:rsidRPr="008811A9" w:rsidRDefault="0072304E" w:rsidP="0072304E">
            <w:pPr>
              <w:spacing w:after="160" w:line="259" w:lineRule="auto"/>
              <w:rPr>
                <w:b/>
              </w:rPr>
            </w:pPr>
          </w:p>
        </w:tc>
        <w:tc>
          <w:tcPr>
            <w:tcW w:w="6757" w:type="dxa"/>
            <w:tcBorders>
              <w:left w:val="nil"/>
              <w:right w:val="nil"/>
            </w:tcBorders>
          </w:tcPr>
          <w:p w14:paraId="1575BC40" w14:textId="13C433D4" w:rsidR="0072304E" w:rsidRPr="00E37856" w:rsidRDefault="0072304E" w:rsidP="00E37856">
            <w:pPr>
              <w:spacing w:line="259" w:lineRule="auto"/>
              <w:rPr>
                <w:b/>
                <w:lang w:val="en-AU"/>
              </w:rPr>
            </w:pPr>
            <w:r w:rsidRPr="00E37856">
              <w:rPr>
                <w:b/>
                <w:lang w:val="en-AU"/>
              </w:rPr>
              <w:t>Part 2: Student research</w:t>
            </w:r>
          </w:p>
          <w:p w14:paraId="75EBEDCD" w14:textId="3F92559B" w:rsidR="00D53F59" w:rsidRDefault="001A2C1D">
            <w:pPr>
              <w:widowControl w:val="0"/>
              <w:rPr>
                <w:lang w:val="en-AU"/>
              </w:rPr>
            </w:pPr>
            <w:r w:rsidRPr="00E37856">
              <w:rPr>
                <w:lang w:val="en-AU"/>
              </w:rPr>
              <w:t>In groups</w:t>
            </w:r>
            <w:r w:rsidR="00AD68A6">
              <w:rPr>
                <w:lang w:val="en-AU"/>
              </w:rPr>
              <w:t>,</w:t>
            </w:r>
            <w:r w:rsidRPr="00E37856">
              <w:rPr>
                <w:lang w:val="en-AU"/>
              </w:rPr>
              <w:t xml:space="preserve"> s</w:t>
            </w:r>
            <w:r w:rsidR="00ED0F4C" w:rsidRPr="00E37856">
              <w:rPr>
                <w:lang w:val="en-AU"/>
              </w:rPr>
              <w:t xml:space="preserve">tudents research the </w:t>
            </w:r>
            <w:r w:rsidR="0000593F" w:rsidRPr="00E37856">
              <w:rPr>
                <w:lang w:val="en-AU"/>
              </w:rPr>
              <w:t xml:space="preserve">questions developed in </w:t>
            </w:r>
            <w:r w:rsidR="0009314E">
              <w:rPr>
                <w:lang w:val="en-AU"/>
              </w:rPr>
              <w:br/>
            </w:r>
            <w:r w:rsidR="00FB550A" w:rsidRPr="0045595E">
              <w:rPr>
                <w:i/>
                <w:lang w:val="en-AU"/>
              </w:rPr>
              <w:t>Part</w:t>
            </w:r>
            <w:r w:rsidR="0000593F" w:rsidRPr="0045595E">
              <w:rPr>
                <w:i/>
                <w:lang w:val="en-AU"/>
              </w:rPr>
              <w:t xml:space="preserve"> 1</w:t>
            </w:r>
            <w:r w:rsidRPr="00E37856">
              <w:rPr>
                <w:lang w:val="en-AU"/>
              </w:rPr>
              <w:t xml:space="preserve">. Research </w:t>
            </w:r>
            <w:r w:rsidR="00895CE8">
              <w:rPr>
                <w:lang w:val="en-AU"/>
              </w:rPr>
              <w:t xml:space="preserve">findings </w:t>
            </w:r>
            <w:r w:rsidRPr="00E37856">
              <w:rPr>
                <w:lang w:val="en-AU"/>
              </w:rPr>
              <w:t>and examp</w:t>
            </w:r>
            <w:r w:rsidR="00103BB2">
              <w:rPr>
                <w:lang w:val="en-AU"/>
              </w:rPr>
              <w:t xml:space="preserve">les should be recorded </w:t>
            </w:r>
            <w:r w:rsidR="00DE4908">
              <w:rPr>
                <w:lang w:val="en-AU"/>
              </w:rPr>
              <w:t xml:space="preserve">either </w:t>
            </w:r>
            <w:r w:rsidR="00103BB2">
              <w:rPr>
                <w:lang w:val="en-AU"/>
              </w:rPr>
              <w:t xml:space="preserve">in </w:t>
            </w:r>
            <w:r w:rsidR="009E601B">
              <w:rPr>
                <w:lang w:val="en-AU"/>
              </w:rPr>
              <w:t>their</w:t>
            </w:r>
            <w:r w:rsidR="00DE4908">
              <w:rPr>
                <w:lang w:val="en-AU"/>
              </w:rPr>
              <w:t xml:space="preserve"> </w:t>
            </w:r>
            <w:r w:rsidR="0000593F" w:rsidRPr="00E37856">
              <w:rPr>
                <w:lang w:val="en-AU"/>
              </w:rPr>
              <w:t>journals</w:t>
            </w:r>
            <w:r w:rsidR="00DE4908">
              <w:rPr>
                <w:lang w:val="en-AU"/>
              </w:rPr>
              <w:t xml:space="preserve"> or using an online collaborative tool.</w:t>
            </w:r>
          </w:p>
          <w:p w14:paraId="538B970D" w14:textId="2E3C965A" w:rsidR="0072304E" w:rsidRPr="00E37856" w:rsidRDefault="00DE4908" w:rsidP="00D57F23">
            <w:pPr>
              <w:widowControl w:val="0"/>
              <w:spacing w:after="0"/>
              <w:rPr>
                <w:lang w:val="en-AU"/>
              </w:rPr>
            </w:pPr>
            <w:r>
              <w:rPr>
                <w:lang w:val="en-AU"/>
              </w:rPr>
              <w:t>P</w:t>
            </w:r>
            <w:r w:rsidR="0072304E" w:rsidRPr="00E37856">
              <w:rPr>
                <w:lang w:val="en-AU"/>
              </w:rPr>
              <w:t xml:space="preserve">rovide students with short term goals </w:t>
            </w:r>
            <w:r w:rsidR="002F2AB9">
              <w:rPr>
                <w:lang w:val="en-AU"/>
              </w:rPr>
              <w:t xml:space="preserve">and assist them </w:t>
            </w:r>
            <w:r w:rsidR="0072304E" w:rsidRPr="00E37856">
              <w:rPr>
                <w:lang w:val="en-AU"/>
              </w:rPr>
              <w:t>to stay focused during their research</w:t>
            </w:r>
            <w:r w:rsidR="002F2AB9">
              <w:rPr>
                <w:lang w:val="en-AU"/>
              </w:rPr>
              <w:t xml:space="preserve"> by:</w:t>
            </w:r>
          </w:p>
          <w:p w14:paraId="2D2EB1E7" w14:textId="38CD054A" w:rsidR="0072304E" w:rsidRPr="00E37856" w:rsidRDefault="00DE4908" w:rsidP="0076241B">
            <w:pPr>
              <w:pStyle w:val="ListParagraph"/>
              <w:rPr>
                <w:lang w:val="en-AU"/>
              </w:rPr>
            </w:pPr>
            <w:r>
              <w:rPr>
                <w:lang w:val="en-AU"/>
              </w:rPr>
              <w:t>S</w:t>
            </w:r>
            <w:r w:rsidR="009D24D5">
              <w:rPr>
                <w:lang w:val="en-AU"/>
              </w:rPr>
              <w:t>har</w:t>
            </w:r>
            <w:r>
              <w:rPr>
                <w:lang w:val="en-AU"/>
              </w:rPr>
              <w:t>ing</w:t>
            </w:r>
            <w:r w:rsidR="009D24D5">
              <w:rPr>
                <w:lang w:val="en-AU"/>
              </w:rPr>
              <w:t xml:space="preserve"> the workload</w:t>
            </w:r>
            <w:r>
              <w:rPr>
                <w:lang w:val="en-AU"/>
              </w:rPr>
              <w:t xml:space="preserve">; a cooperative strategy could work well here, see </w:t>
            </w:r>
            <w:hyperlink w:anchor="_Appendix_7:_Teacher" w:history="1">
              <w:r w:rsidRPr="00DE4908">
                <w:rPr>
                  <w:rStyle w:val="Hyperlink"/>
                  <w:lang w:val="en-AU"/>
                </w:rPr>
                <w:t>Teacher resource sheet 1.1</w:t>
              </w:r>
              <w:r w:rsidR="00F10817">
                <w:rPr>
                  <w:rStyle w:val="Hyperlink"/>
                  <w:lang w:val="en-AU"/>
                </w:rPr>
                <w:t>:</w:t>
              </w:r>
              <w:r w:rsidRPr="00DE4908">
                <w:rPr>
                  <w:rStyle w:val="Hyperlink"/>
                  <w:lang w:val="en-AU"/>
                </w:rPr>
                <w:t xml:space="preserve"> Cooperative learning</w:t>
              </w:r>
              <w:r w:rsidR="00F10817">
                <w:rPr>
                  <w:rStyle w:val="Hyperlink"/>
                  <w:lang w:val="en-AU"/>
                </w:rPr>
                <w:t xml:space="preserve"> - Roles</w:t>
              </w:r>
            </w:hyperlink>
            <w:r>
              <w:rPr>
                <w:lang w:val="en-AU"/>
              </w:rPr>
              <w:t xml:space="preserve"> </w:t>
            </w:r>
          </w:p>
          <w:p w14:paraId="736BBF22" w14:textId="2C50B49C" w:rsidR="0072304E" w:rsidRPr="00E37856" w:rsidRDefault="004C0A87" w:rsidP="0076241B">
            <w:pPr>
              <w:pStyle w:val="ListParagraph"/>
              <w:rPr>
                <w:lang w:val="en-AU"/>
              </w:rPr>
            </w:pPr>
            <w:r>
              <w:rPr>
                <w:lang w:val="en-AU"/>
              </w:rPr>
              <w:t>I</w:t>
            </w:r>
            <w:r w:rsidR="0072304E" w:rsidRPr="00E37856">
              <w:rPr>
                <w:lang w:val="en-AU"/>
              </w:rPr>
              <w:t>nform</w:t>
            </w:r>
            <w:r w:rsidR="002F2AB9">
              <w:rPr>
                <w:lang w:val="en-AU"/>
              </w:rPr>
              <w:t>ing</w:t>
            </w:r>
            <w:r w:rsidR="0072304E" w:rsidRPr="00E37856">
              <w:rPr>
                <w:lang w:val="en-AU"/>
              </w:rPr>
              <w:t xml:space="preserve"> </w:t>
            </w:r>
            <w:proofErr w:type="gramStart"/>
            <w:r w:rsidR="0072304E" w:rsidRPr="00E37856">
              <w:rPr>
                <w:lang w:val="en-AU"/>
              </w:rPr>
              <w:t>students</w:t>
            </w:r>
            <w:proofErr w:type="gramEnd"/>
            <w:r w:rsidR="0072304E" w:rsidRPr="00E37856">
              <w:rPr>
                <w:lang w:val="en-AU"/>
              </w:rPr>
              <w:t xml:space="preserve"> they will be asked to share one question and the</w:t>
            </w:r>
            <w:r w:rsidR="0000593F" w:rsidRPr="00E37856">
              <w:rPr>
                <w:lang w:val="en-AU"/>
              </w:rPr>
              <w:t>ir</w:t>
            </w:r>
            <w:r w:rsidR="0072304E" w:rsidRPr="00E37856">
              <w:rPr>
                <w:lang w:val="en-AU"/>
              </w:rPr>
              <w:t xml:space="preserve"> answer </w:t>
            </w:r>
            <w:r w:rsidR="0000593F" w:rsidRPr="00E37856">
              <w:rPr>
                <w:lang w:val="en-AU"/>
              </w:rPr>
              <w:t xml:space="preserve">with </w:t>
            </w:r>
            <w:r w:rsidR="0072304E" w:rsidRPr="00E37856">
              <w:rPr>
                <w:lang w:val="en-AU"/>
              </w:rPr>
              <w:t>the class</w:t>
            </w:r>
          </w:p>
          <w:p w14:paraId="5655A182" w14:textId="77777777" w:rsidR="00D740AA" w:rsidRDefault="00B16614" w:rsidP="00205EB4">
            <w:pPr>
              <w:pStyle w:val="ListParagraph"/>
              <w:spacing w:after="120"/>
              <w:rPr>
                <w:lang w:val="en-AU"/>
              </w:rPr>
            </w:pPr>
            <w:r>
              <w:rPr>
                <w:lang w:val="en-AU"/>
              </w:rPr>
              <w:t>Suggest</w:t>
            </w:r>
            <w:r w:rsidR="00F10817">
              <w:rPr>
                <w:lang w:val="en-AU"/>
              </w:rPr>
              <w:t>ing</w:t>
            </w:r>
            <w:r>
              <w:rPr>
                <w:lang w:val="en-AU"/>
              </w:rPr>
              <w:t xml:space="preserve"> </w:t>
            </w:r>
            <w:r w:rsidR="0000593F" w:rsidRPr="00E37856">
              <w:rPr>
                <w:lang w:val="en-AU"/>
              </w:rPr>
              <w:t xml:space="preserve">they </w:t>
            </w:r>
            <w:r w:rsidR="0072304E" w:rsidRPr="00E37856">
              <w:rPr>
                <w:lang w:val="en-AU"/>
              </w:rPr>
              <w:t>aim to find the answer to a set number of questions.</w:t>
            </w:r>
          </w:p>
          <w:p w14:paraId="2DC4BAA8" w14:textId="0C66E18D" w:rsidR="00024E04" w:rsidRPr="00E37856" w:rsidRDefault="00024E04" w:rsidP="00024E04">
            <w:pPr>
              <w:rPr>
                <w:lang w:val="en-AU"/>
              </w:rPr>
            </w:pPr>
          </w:p>
        </w:tc>
      </w:tr>
      <w:tr w:rsidR="0072304E" w14:paraId="08647E30" w14:textId="77777777" w:rsidTr="007D3D06">
        <w:trPr>
          <w:trHeight w:val="90"/>
        </w:trPr>
        <w:tc>
          <w:tcPr>
            <w:tcW w:w="2449" w:type="dxa"/>
            <w:vMerge/>
            <w:tcBorders>
              <w:left w:val="nil"/>
              <w:right w:val="nil"/>
            </w:tcBorders>
          </w:tcPr>
          <w:p w14:paraId="7AFD4776" w14:textId="47D550DB" w:rsidR="0072304E" w:rsidRPr="008811A9" w:rsidRDefault="0072304E" w:rsidP="0072304E">
            <w:pPr>
              <w:spacing w:after="160" w:line="259" w:lineRule="auto"/>
              <w:rPr>
                <w:b/>
              </w:rPr>
            </w:pPr>
          </w:p>
        </w:tc>
        <w:tc>
          <w:tcPr>
            <w:tcW w:w="6757" w:type="dxa"/>
            <w:tcBorders>
              <w:left w:val="nil"/>
              <w:right w:val="nil"/>
            </w:tcBorders>
          </w:tcPr>
          <w:p w14:paraId="1E91BD43" w14:textId="70F1B3CD" w:rsidR="00A76FEC" w:rsidRPr="001B38ED" w:rsidRDefault="00A76FEC" w:rsidP="00A76FEC">
            <w:pPr>
              <w:spacing w:line="259" w:lineRule="auto"/>
              <w:rPr>
                <w:b/>
                <w:lang w:val="en-AU"/>
              </w:rPr>
            </w:pPr>
            <w:r w:rsidRPr="001B38ED">
              <w:rPr>
                <w:b/>
                <w:lang w:val="en-AU"/>
              </w:rPr>
              <w:t xml:space="preserve">Part 3: </w:t>
            </w:r>
            <w:r w:rsidR="00E34BA8" w:rsidRPr="001B38ED">
              <w:rPr>
                <w:b/>
                <w:lang w:val="en-AU"/>
              </w:rPr>
              <w:t xml:space="preserve">The decibel scale </w:t>
            </w:r>
          </w:p>
          <w:p w14:paraId="12137BF0" w14:textId="2F2D9E83" w:rsidR="003D61FD" w:rsidRPr="00DD0870" w:rsidRDefault="008C5370" w:rsidP="00E5271B">
            <w:pPr>
              <w:rPr>
                <w:lang w:val="en-AU"/>
              </w:rPr>
            </w:pPr>
            <w:r>
              <w:rPr>
                <w:lang w:val="en-AU"/>
              </w:rPr>
              <w:t>Introduce students</w:t>
            </w:r>
            <w:r w:rsidR="00A76FEC" w:rsidRPr="00DD0870">
              <w:rPr>
                <w:lang w:val="en-AU"/>
              </w:rPr>
              <w:t xml:space="preserve"> to the science of sound and passive sound amplification, consolidating the measurement of loudness </w:t>
            </w:r>
            <w:r w:rsidR="0087424F" w:rsidRPr="00DD0870">
              <w:rPr>
                <w:lang w:val="en-AU"/>
              </w:rPr>
              <w:t>of sound using a decibel scale</w:t>
            </w:r>
            <w:r w:rsidR="00461041" w:rsidRPr="00DD0870">
              <w:rPr>
                <w:lang w:val="en-AU"/>
              </w:rPr>
              <w:t xml:space="preserve"> and the acoustic properties of materials.</w:t>
            </w:r>
            <w:r w:rsidR="003D61FD" w:rsidRPr="00DD0870">
              <w:rPr>
                <w:lang w:val="en-AU"/>
              </w:rPr>
              <w:t xml:space="preserve"> </w:t>
            </w:r>
          </w:p>
          <w:p w14:paraId="33B2FB12" w14:textId="77777777" w:rsidR="00F10817" w:rsidRDefault="00B56C05" w:rsidP="00E5271B">
            <w:pPr>
              <w:rPr>
                <w:lang w:val="en-AU"/>
              </w:rPr>
            </w:pPr>
            <w:r w:rsidRPr="00DD0870">
              <w:rPr>
                <w:lang w:val="en-AU"/>
              </w:rPr>
              <w:t xml:space="preserve">Engage students in researching </w:t>
            </w:r>
            <w:r w:rsidR="007A01D3">
              <w:rPr>
                <w:lang w:val="en-AU"/>
              </w:rPr>
              <w:t>sound intensity</w:t>
            </w:r>
            <w:r w:rsidR="007A01D3" w:rsidRPr="00DD0870">
              <w:rPr>
                <w:lang w:val="en-AU"/>
              </w:rPr>
              <w:t xml:space="preserve"> </w:t>
            </w:r>
            <w:r w:rsidR="003D61FD" w:rsidRPr="00DD0870">
              <w:rPr>
                <w:lang w:val="en-AU"/>
              </w:rPr>
              <w:t>and i</w:t>
            </w:r>
            <w:r w:rsidR="000A0C4D" w:rsidRPr="00DD0870">
              <w:rPr>
                <w:lang w:val="en-AU"/>
              </w:rPr>
              <w:t>ts</w:t>
            </w:r>
            <w:r w:rsidR="003D61FD" w:rsidRPr="00DD0870">
              <w:rPr>
                <w:lang w:val="en-AU"/>
              </w:rPr>
              <w:t xml:space="preserve"> measurement using the decibel and the </w:t>
            </w:r>
            <w:proofErr w:type="spellStart"/>
            <w:r w:rsidR="003D61FD" w:rsidRPr="00DD0870">
              <w:rPr>
                <w:lang w:val="en-AU"/>
              </w:rPr>
              <w:t>micropascal</w:t>
            </w:r>
            <w:proofErr w:type="spellEnd"/>
            <w:r w:rsidR="00E96704">
              <w:rPr>
                <w:lang w:val="en-AU"/>
              </w:rPr>
              <w:t xml:space="preserve"> scales</w:t>
            </w:r>
            <w:r w:rsidR="003D61FD" w:rsidRPr="00DD0870">
              <w:rPr>
                <w:lang w:val="en-AU"/>
              </w:rPr>
              <w:t xml:space="preserve">. </w:t>
            </w:r>
            <w:r w:rsidR="000A0C4D" w:rsidRPr="00DD0870">
              <w:rPr>
                <w:lang w:val="en-AU"/>
              </w:rPr>
              <w:t>Refer students to</w:t>
            </w:r>
            <w:r w:rsidR="004C0A87">
              <w:rPr>
                <w:lang w:val="en-AU"/>
              </w:rPr>
              <w:t xml:space="preserve"> the</w:t>
            </w:r>
            <w:r w:rsidR="000A0C4D" w:rsidRPr="00DD0870">
              <w:rPr>
                <w:lang w:val="en-AU"/>
              </w:rPr>
              <w:t xml:space="preserve"> </w:t>
            </w:r>
            <w:r w:rsidR="000A0C4D" w:rsidRPr="00DD0870">
              <w:rPr>
                <w:i/>
                <w:lang w:val="en-AU"/>
              </w:rPr>
              <w:t>Loudness</w:t>
            </w:r>
            <w:r w:rsidR="000A0C4D" w:rsidRPr="00DD0870">
              <w:rPr>
                <w:lang w:val="en-AU"/>
              </w:rPr>
              <w:t xml:space="preserve"> </w:t>
            </w:r>
            <w:r w:rsidR="004C0A87">
              <w:rPr>
                <w:lang w:val="en-AU"/>
              </w:rPr>
              <w:t xml:space="preserve">webpage </w:t>
            </w:r>
            <w:r w:rsidR="000A0C4D" w:rsidRPr="00DD0870">
              <w:rPr>
                <w:lang w:val="en-AU"/>
              </w:rPr>
              <w:t xml:space="preserve">(see </w:t>
            </w:r>
            <w:r w:rsidR="000A0C4D" w:rsidRPr="00DD0870">
              <w:rPr>
                <w:i/>
                <w:lang w:val="en-AU"/>
              </w:rPr>
              <w:t>Digital resources</w:t>
            </w:r>
            <w:r w:rsidR="000A0C4D" w:rsidRPr="00DD0870">
              <w:rPr>
                <w:lang w:val="en-AU"/>
              </w:rPr>
              <w:t xml:space="preserve">) to initiate research. </w:t>
            </w:r>
          </w:p>
          <w:p w14:paraId="50A92266" w14:textId="0426D944" w:rsidR="00E5271B" w:rsidRDefault="00D314C9" w:rsidP="00E5271B">
            <w:pPr>
              <w:rPr>
                <w:lang w:val="en-AU"/>
              </w:rPr>
            </w:pPr>
            <w:r w:rsidRPr="00DD0870">
              <w:rPr>
                <w:lang w:val="en-AU"/>
              </w:rPr>
              <w:t xml:space="preserve">Students use their research </w:t>
            </w:r>
            <w:r w:rsidR="00F10817">
              <w:rPr>
                <w:lang w:val="en-AU"/>
              </w:rPr>
              <w:t>to</w:t>
            </w:r>
            <w:r w:rsidR="00F10817" w:rsidRPr="00DD0870">
              <w:rPr>
                <w:lang w:val="en-AU"/>
              </w:rPr>
              <w:t xml:space="preserve"> </w:t>
            </w:r>
            <w:r w:rsidR="00540F58" w:rsidRPr="00DD0870">
              <w:rPr>
                <w:lang w:val="en-AU"/>
              </w:rPr>
              <w:t>construct</w:t>
            </w:r>
            <w:r w:rsidRPr="00DD0870">
              <w:rPr>
                <w:lang w:val="en-AU"/>
              </w:rPr>
              <w:t xml:space="preserve"> a digital infographic to represent their understanding of the decibel scale</w:t>
            </w:r>
            <w:r w:rsidR="00B56C05" w:rsidRPr="00DD0870">
              <w:rPr>
                <w:lang w:val="en-AU"/>
              </w:rPr>
              <w:t xml:space="preserve">. This resource can be used to develop mathematical understandings of </w:t>
            </w:r>
            <w:r w:rsidR="007D69A2">
              <w:rPr>
                <w:lang w:val="en-AU"/>
              </w:rPr>
              <w:t xml:space="preserve">the decibel scale as a logarithmic scale, </w:t>
            </w:r>
            <w:r w:rsidR="00B56C05" w:rsidRPr="00DD0870">
              <w:rPr>
                <w:lang w:val="en-AU"/>
              </w:rPr>
              <w:t>units of measurement</w:t>
            </w:r>
            <w:r w:rsidR="001B38ED">
              <w:rPr>
                <w:lang w:val="en-AU"/>
              </w:rPr>
              <w:t>, unit conversions</w:t>
            </w:r>
            <w:r w:rsidR="00B56C05" w:rsidRPr="00DD0870">
              <w:rPr>
                <w:lang w:val="en-AU"/>
              </w:rPr>
              <w:t xml:space="preserve">, prefixes and indices. </w:t>
            </w:r>
          </w:p>
          <w:p w14:paraId="6E188289" w14:textId="6169B8BA" w:rsidR="007B1B28" w:rsidRDefault="00466A63" w:rsidP="00D57F23">
            <w:pPr>
              <w:spacing w:after="0"/>
              <w:rPr>
                <w:lang w:val="en-AU"/>
              </w:rPr>
            </w:pPr>
            <w:r>
              <w:rPr>
                <w:lang w:val="en-AU"/>
              </w:rPr>
              <w:t xml:space="preserve">Students </w:t>
            </w:r>
            <w:r w:rsidR="007A01D3">
              <w:rPr>
                <w:lang w:val="en-AU"/>
              </w:rPr>
              <w:t xml:space="preserve">develop </w:t>
            </w:r>
            <w:r w:rsidR="00502132">
              <w:rPr>
                <w:lang w:val="en-AU"/>
              </w:rPr>
              <w:t>three</w:t>
            </w:r>
            <w:r w:rsidR="009E219A">
              <w:rPr>
                <w:lang w:val="en-AU"/>
              </w:rPr>
              <w:t xml:space="preserve"> questions </w:t>
            </w:r>
            <w:r w:rsidR="007A01D3">
              <w:rPr>
                <w:lang w:val="en-AU"/>
              </w:rPr>
              <w:t xml:space="preserve">related to their </w:t>
            </w:r>
            <w:r w:rsidR="009E219A">
              <w:rPr>
                <w:lang w:val="en-AU"/>
              </w:rPr>
              <w:t xml:space="preserve">infographic </w:t>
            </w:r>
            <w:r w:rsidR="007A01D3">
              <w:rPr>
                <w:lang w:val="en-AU"/>
              </w:rPr>
              <w:t xml:space="preserve">that </w:t>
            </w:r>
            <w:r w:rsidR="000E505C">
              <w:rPr>
                <w:lang w:val="en-AU"/>
              </w:rPr>
              <w:t xml:space="preserve">can be used </w:t>
            </w:r>
            <w:r w:rsidR="00502132">
              <w:rPr>
                <w:lang w:val="en-AU"/>
              </w:rPr>
              <w:t>to</w:t>
            </w:r>
            <w:r w:rsidR="00A744DF">
              <w:rPr>
                <w:lang w:val="en-AU"/>
              </w:rPr>
              <w:t xml:space="preserve"> </w:t>
            </w:r>
            <w:r w:rsidR="00164C82">
              <w:rPr>
                <w:lang w:val="en-AU"/>
              </w:rPr>
              <w:t xml:space="preserve">review </w:t>
            </w:r>
            <w:r w:rsidR="00CD3802">
              <w:rPr>
                <w:lang w:val="en-AU"/>
              </w:rPr>
              <w:t xml:space="preserve">their </w:t>
            </w:r>
            <w:r w:rsidR="00536A11">
              <w:rPr>
                <w:lang w:val="en-AU"/>
              </w:rPr>
              <w:t>classmates</w:t>
            </w:r>
            <w:r w:rsidR="00CD3802">
              <w:rPr>
                <w:lang w:val="en-AU"/>
              </w:rPr>
              <w:t>’</w:t>
            </w:r>
            <w:r w:rsidR="00502132">
              <w:rPr>
                <w:lang w:val="en-AU"/>
              </w:rPr>
              <w:t xml:space="preserve"> </w:t>
            </w:r>
            <w:r w:rsidR="00536A11">
              <w:rPr>
                <w:lang w:val="en-AU"/>
              </w:rPr>
              <w:t>knowledge</w:t>
            </w:r>
            <w:r w:rsidR="009E219A">
              <w:rPr>
                <w:lang w:val="en-AU"/>
              </w:rPr>
              <w:t xml:space="preserve"> </w:t>
            </w:r>
            <w:r w:rsidR="00A744DF">
              <w:rPr>
                <w:lang w:val="en-AU"/>
              </w:rPr>
              <w:t>of</w:t>
            </w:r>
            <w:r w:rsidR="009E219A">
              <w:rPr>
                <w:lang w:val="en-AU"/>
              </w:rPr>
              <w:t xml:space="preserve"> the decibel scale.</w:t>
            </w:r>
            <w:r w:rsidR="00502132">
              <w:rPr>
                <w:lang w:val="en-AU"/>
              </w:rPr>
              <w:t xml:space="preserve"> Questions should </w:t>
            </w:r>
            <w:r w:rsidR="007B1B28">
              <w:rPr>
                <w:lang w:val="en-AU"/>
              </w:rPr>
              <w:t>focus on the following mathematical concepts:</w:t>
            </w:r>
          </w:p>
          <w:p w14:paraId="65DF2461" w14:textId="22151754" w:rsidR="007160DB" w:rsidRDefault="007160DB" w:rsidP="007160DB">
            <w:pPr>
              <w:pStyle w:val="ListParagraph"/>
              <w:rPr>
                <w:lang w:val="en-AU"/>
              </w:rPr>
            </w:pPr>
            <w:r>
              <w:rPr>
                <w:lang w:val="en-AU"/>
              </w:rPr>
              <w:t xml:space="preserve">Unit conversions </w:t>
            </w:r>
            <w:r w:rsidR="00CD3802">
              <w:rPr>
                <w:lang w:val="en-AU"/>
              </w:rPr>
              <w:t>(</w:t>
            </w:r>
            <w:proofErr w:type="spellStart"/>
            <w:r>
              <w:rPr>
                <w:lang w:val="en-AU"/>
              </w:rPr>
              <w:t>eg</w:t>
            </w:r>
            <w:proofErr w:type="spellEnd"/>
            <w:r>
              <w:rPr>
                <w:lang w:val="en-AU"/>
              </w:rPr>
              <w:t xml:space="preserve"> conversions between decibels and </w:t>
            </w:r>
            <w:proofErr w:type="spellStart"/>
            <w:r>
              <w:rPr>
                <w:lang w:val="en-AU"/>
              </w:rPr>
              <w:t>micropascals</w:t>
            </w:r>
            <w:proofErr w:type="spellEnd"/>
            <w:r w:rsidR="00CD3802">
              <w:rPr>
                <w:lang w:val="en-AU"/>
              </w:rPr>
              <w:t>)</w:t>
            </w:r>
          </w:p>
          <w:p w14:paraId="3A3DEFE3" w14:textId="32EA88A0" w:rsidR="007B1B28" w:rsidRDefault="007B1B28" w:rsidP="007B1B28">
            <w:pPr>
              <w:pStyle w:val="ListParagraph"/>
              <w:rPr>
                <w:lang w:val="en-AU"/>
              </w:rPr>
            </w:pPr>
            <w:r>
              <w:rPr>
                <w:lang w:val="en-AU"/>
              </w:rPr>
              <w:t xml:space="preserve">Prefixes </w:t>
            </w:r>
            <w:r w:rsidR="00CD3802">
              <w:rPr>
                <w:lang w:val="en-AU"/>
              </w:rPr>
              <w:t>(</w:t>
            </w:r>
            <w:proofErr w:type="spellStart"/>
            <w:r>
              <w:rPr>
                <w:lang w:val="en-AU"/>
              </w:rPr>
              <w:t>eg</w:t>
            </w:r>
            <w:proofErr w:type="spellEnd"/>
            <w:r>
              <w:rPr>
                <w:lang w:val="en-AU"/>
              </w:rPr>
              <w:t xml:space="preserve"> </w:t>
            </w:r>
            <w:r w:rsidR="00502132">
              <w:rPr>
                <w:lang w:val="en-AU"/>
              </w:rPr>
              <w:t>conversion</w:t>
            </w:r>
            <w:r w:rsidR="00A744DF">
              <w:rPr>
                <w:lang w:val="en-AU"/>
              </w:rPr>
              <w:t>s</w:t>
            </w:r>
            <w:r>
              <w:rPr>
                <w:lang w:val="en-AU"/>
              </w:rPr>
              <w:t xml:space="preserve"> between bels and decibels, </w:t>
            </w:r>
            <w:proofErr w:type="spellStart"/>
            <w:r>
              <w:rPr>
                <w:lang w:val="en-AU"/>
              </w:rPr>
              <w:t>pascals</w:t>
            </w:r>
            <w:proofErr w:type="spellEnd"/>
            <w:r>
              <w:rPr>
                <w:lang w:val="en-AU"/>
              </w:rPr>
              <w:t xml:space="preserve"> and </w:t>
            </w:r>
            <w:proofErr w:type="spellStart"/>
            <w:r>
              <w:rPr>
                <w:lang w:val="en-AU"/>
              </w:rPr>
              <w:t>micropascals</w:t>
            </w:r>
            <w:proofErr w:type="spellEnd"/>
            <w:r w:rsidR="00CD3802">
              <w:rPr>
                <w:lang w:val="en-AU"/>
              </w:rPr>
              <w:t>)</w:t>
            </w:r>
            <w:r>
              <w:rPr>
                <w:lang w:val="en-AU"/>
              </w:rPr>
              <w:t xml:space="preserve"> </w:t>
            </w:r>
          </w:p>
          <w:p w14:paraId="40FA5289" w14:textId="2FE0AC29" w:rsidR="007B1B28" w:rsidRDefault="000E505C" w:rsidP="007B1B28">
            <w:pPr>
              <w:pStyle w:val="ListParagraph"/>
              <w:rPr>
                <w:lang w:val="en-AU"/>
              </w:rPr>
            </w:pPr>
            <w:r>
              <w:rPr>
                <w:lang w:val="en-AU"/>
              </w:rPr>
              <w:t xml:space="preserve">The use of indices in the </w:t>
            </w:r>
            <w:proofErr w:type="spellStart"/>
            <w:r>
              <w:rPr>
                <w:lang w:val="en-AU"/>
              </w:rPr>
              <w:t>micropascal</w:t>
            </w:r>
            <w:proofErr w:type="spellEnd"/>
            <w:r>
              <w:rPr>
                <w:lang w:val="en-AU"/>
              </w:rPr>
              <w:t xml:space="preserve"> scale</w:t>
            </w:r>
            <w:r w:rsidR="00CD3802">
              <w:rPr>
                <w:lang w:val="en-AU"/>
              </w:rPr>
              <w:t>.</w:t>
            </w:r>
          </w:p>
          <w:p w14:paraId="4B5C2693" w14:textId="59396CA5" w:rsidR="00405FBB" w:rsidRPr="00E5271B" w:rsidRDefault="000E505C" w:rsidP="00D57F23">
            <w:pPr>
              <w:spacing w:after="0"/>
              <w:rPr>
                <w:lang w:val="en-AU"/>
              </w:rPr>
            </w:pPr>
            <w:r>
              <w:rPr>
                <w:rFonts w:cstheme="minorHAnsi"/>
                <w:lang w:val="en-AU"/>
              </w:rPr>
              <w:t>In</w:t>
            </w:r>
            <w:r w:rsidR="00E96704" w:rsidRPr="00E820D8">
              <w:rPr>
                <w:rFonts w:cstheme="minorHAnsi"/>
                <w:lang w:val="en-AU"/>
              </w:rPr>
              <w:t xml:space="preserve"> </w:t>
            </w:r>
            <w:r w:rsidR="000A0C4D" w:rsidRPr="00E820D8">
              <w:rPr>
                <w:rFonts w:cstheme="minorHAnsi"/>
                <w:lang w:val="en-AU"/>
              </w:rPr>
              <w:t>a class discussion</w:t>
            </w:r>
            <w:r>
              <w:rPr>
                <w:rFonts w:cstheme="minorHAnsi"/>
                <w:lang w:val="en-AU"/>
              </w:rPr>
              <w:t xml:space="preserve">, students explore and reflect on </w:t>
            </w:r>
            <w:r w:rsidR="00DD0870">
              <w:rPr>
                <w:rFonts w:cstheme="minorHAnsi"/>
                <w:lang w:val="en-AU"/>
              </w:rPr>
              <w:t xml:space="preserve">their </w:t>
            </w:r>
            <w:r w:rsidR="002F6A65">
              <w:rPr>
                <w:rFonts w:cstheme="minorHAnsi"/>
                <w:lang w:val="en-AU"/>
              </w:rPr>
              <w:t>understanding</w:t>
            </w:r>
            <w:r w:rsidR="000A0C4D">
              <w:rPr>
                <w:rFonts w:cstheme="minorHAnsi"/>
                <w:lang w:val="en-AU"/>
              </w:rPr>
              <w:t xml:space="preserve"> of the science of sound</w:t>
            </w:r>
            <w:r w:rsidR="00FE2F05">
              <w:rPr>
                <w:rFonts w:cstheme="minorHAnsi"/>
                <w:lang w:val="en-AU"/>
              </w:rPr>
              <w:t xml:space="preserve">. </w:t>
            </w:r>
            <w:r w:rsidR="00405FBB">
              <w:rPr>
                <w:rFonts w:cstheme="minorHAnsi"/>
                <w:lang w:val="en-AU"/>
              </w:rPr>
              <w:t xml:space="preserve">Focus questions can include: </w:t>
            </w:r>
          </w:p>
          <w:p w14:paraId="27621F57" w14:textId="0B09E849" w:rsidR="00D53F59" w:rsidRDefault="00D53F59" w:rsidP="00D53F59">
            <w:pPr>
              <w:pStyle w:val="ListParagraph"/>
              <w:numPr>
                <w:ilvl w:val="0"/>
                <w:numId w:val="31"/>
              </w:numPr>
              <w:ind w:left="454" w:hanging="227"/>
            </w:pPr>
            <w:r w:rsidRPr="002750B0">
              <w:rPr>
                <w:noProof/>
                <w:lang w:eastAsia="en-AU"/>
              </w:rPr>
              <w:drawing>
                <wp:anchor distT="0" distB="0" distL="114300" distR="114300" simplePos="0" relativeHeight="252293120" behindDoc="0" locked="0" layoutInCell="1" allowOverlap="1" wp14:anchorId="04868660" wp14:editId="37DDB79D">
                  <wp:simplePos x="0" y="0"/>
                  <wp:positionH relativeFrom="column">
                    <wp:posOffset>-403225</wp:posOffset>
                  </wp:positionH>
                  <wp:positionV relativeFrom="paragraph">
                    <wp:posOffset>122555</wp:posOffset>
                  </wp:positionV>
                  <wp:extent cx="360000" cy="360000"/>
                  <wp:effectExtent l="0" t="0" r="2540" b="2540"/>
                  <wp:wrapNone/>
                  <wp:docPr id="22" name="Picture 2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Wh</w:t>
            </w:r>
            <w:r w:rsidR="004011CF">
              <w:t xml:space="preserve">y do people </w:t>
            </w:r>
            <w:r w:rsidR="00535306">
              <w:t xml:space="preserve">experience different loudness </w:t>
            </w:r>
            <w:r w:rsidR="004011CF">
              <w:t>when listening to sounds of the same intensity</w:t>
            </w:r>
            <w:r>
              <w:t>?</w:t>
            </w:r>
          </w:p>
          <w:p w14:paraId="6DC48EF9" w14:textId="17CC52F4" w:rsidR="00D53F59" w:rsidRDefault="00D53F59" w:rsidP="00D53F59">
            <w:pPr>
              <w:pStyle w:val="ListParagraph"/>
              <w:numPr>
                <w:ilvl w:val="0"/>
                <w:numId w:val="31"/>
              </w:numPr>
              <w:ind w:left="454" w:hanging="227"/>
            </w:pPr>
            <w:bookmarkStart w:id="15" w:name="_Hlk29558714"/>
            <w:r>
              <w:t>How</w:t>
            </w:r>
            <w:r w:rsidR="00DE4908">
              <w:t xml:space="preserve"> </w:t>
            </w:r>
            <w:r w:rsidR="00A24304">
              <w:t>are</w:t>
            </w:r>
            <w:r w:rsidR="00157BB8">
              <w:t xml:space="preserve"> logarithm</w:t>
            </w:r>
            <w:r w:rsidR="00A24304">
              <w:t>s</w:t>
            </w:r>
            <w:r w:rsidR="00157BB8">
              <w:t xml:space="preserve"> </w:t>
            </w:r>
            <w:r w:rsidR="00A24304">
              <w:t xml:space="preserve">used </w:t>
            </w:r>
            <w:r w:rsidR="009E601B">
              <w:t>to measure</w:t>
            </w:r>
            <w:r w:rsidR="00DE4908">
              <w:t xml:space="preserve"> sound intensity?</w:t>
            </w:r>
          </w:p>
          <w:bookmarkEnd w:id="15"/>
          <w:p w14:paraId="59C59B4C" w14:textId="5B7F00F7" w:rsidR="00157BB8" w:rsidRPr="002727BC" w:rsidRDefault="00157BB8" w:rsidP="00D53F59">
            <w:pPr>
              <w:pStyle w:val="ListParagraph"/>
              <w:numPr>
                <w:ilvl w:val="0"/>
                <w:numId w:val="31"/>
              </w:numPr>
              <w:ind w:left="454" w:hanging="227"/>
            </w:pPr>
            <w:r w:rsidRPr="005A7221">
              <w:t xml:space="preserve">How </w:t>
            </w:r>
            <w:r w:rsidR="002727BC" w:rsidRPr="005A7221">
              <w:t>can</w:t>
            </w:r>
            <w:r w:rsidRPr="005A7221">
              <w:t xml:space="preserve"> prefixes, indices and unit conversions </w:t>
            </w:r>
            <w:r w:rsidR="002727BC" w:rsidRPr="005A7221">
              <w:t>make</w:t>
            </w:r>
            <w:r w:rsidRPr="005A7221">
              <w:t xml:space="preserve"> the decibel scale</w:t>
            </w:r>
            <w:r w:rsidR="002727BC" w:rsidRPr="005A7221">
              <w:t xml:space="preserve"> easier to interpret</w:t>
            </w:r>
            <w:r w:rsidRPr="002727BC">
              <w:t>?</w:t>
            </w:r>
          </w:p>
          <w:p w14:paraId="41569FB8" w14:textId="1585BB42" w:rsidR="000A0C4D" w:rsidRDefault="00FE2F05" w:rsidP="00EF5D2A">
            <w:pPr>
              <w:rPr>
                <w:rFonts w:cstheme="minorHAnsi"/>
                <w:lang w:val="en-GB"/>
              </w:rPr>
            </w:pPr>
            <w:r>
              <w:rPr>
                <w:lang w:val="en-AU"/>
              </w:rPr>
              <w:t xml:space="preserve">Provide time for student </w:t>
            </w:r>
            <w:r w:rsidR="00E96704">
              <w:rPr>
                <w:lang w:val="en-AU"/>
              </w:rPr>
              <w:t>self-</w:t>
            </w:r>
            <w:r>
              <w:rPr>
                <w:lang w:val="en-AU"/>
              </w:rPr>
              <w:t xml:space="preserve">reflection and </w:t>
            </w:r>
            <w:r w:rsidR="000E505C">
              <w:rPr>
                <w:lang w:val="en-AU"/>
              </w:rPr>
              <w:t>journa</w:t>
            </w:r>
            <w:r w:rsidR="00F10817">
              <w:rPr>
                <w:lang w:val="en-AU"/>
              </w:rPr>
              <w:t>l</w:t>
            </w:r>
            <w:r w:rsidR="000E505C">
              <w:rPr>
                <w:lang w:val="en-AU"/>
              </w:rPr>
              <w:t>ing.</w:t>
            </w:r>
            <w:r w:rsidR="000E505C">
              <w:rPr>
                <w:rFonts w:cstheme="minorHAnsi"/>
              </w:rPr>
              <w:t xml:space="preserve"> Students should record</w:t>
            </w:r>
            <w:r w:rsidR="00545FF8">
              <w:rPr>
                <w:rFonts w:cstheme="minorHAnsi"/>
              </w:rPr>
              <w:t xml:space="preserve"> </w:t>
            </w:r>
            <w:r w:rsidR="000E505C" w:rsidRPr="00311CDD">
              <w:rPr>
                <w:rFonts w:cstheme="minorHAnsi"/>
              </w:rPr>
              <w:t xml:space="preserve">key information and ideas </w:t>
            </w:r>
            <w:r w:rsidRPr="00311CDD">
              <w:rPr>
                <w:rFonts w:cstheme="minorHAnsi"/>
              </w:rPr>
              <w:t>they</w:t>
            </w:r>
            <w:r w:rsidRPr="00311CDD">
              <w:rPr>
                <w:rFonts w:cstheme="minorHAnsi"/>
                <w:lang w:val="en-GB"/>
              </w:rPr>
              <w:t xml:space="preserve"> consider important for </w:t>
            </w:r>
            <w:r>
              <w:rPr>
                <w:rFonts w:cstheme="minorHAnsi"/>
                <w:lang w:val="en-GB"/>
              </w:rPr>
              <w:t xml:space="preserve">creating a passive amplifier. </w:t>
            </w:r>
          </w:p>
          <w:p w14:paraId="5AE51701" w14:textId="15E2D2AB" w:rsidR="00194102" w:rsidRDefault="00194102" w:rsidP="00194102">
            <w:pPr>
              <w:widowControl w:val="0"/>
              <w:contextualSpacing/>
              <w:rPr>
                <w:lang w:val="en-AU"/>
              </w:rPr>
            </w:pPr>
            <w:r w:rsidRPr="005D6CF5">
              <w:rPr>
                <w:lang w:val="en-AU"/>
              </w:rPr>
              <w:t xml:space="preserve">Distribute </w:t>
            </w:r>
            <w:hyperlink w:anchor="_Appendix_6:_Student" w:history="1">
              <w:r w:rsidRPr="000E2C31">
                <w:rPr>
                  <w:rStyle w:val="Hyperlink"/>
                </w:rPr>
                <w:t>Student activity sheet 1.0: Journal checklist</w:t>
              </w:r>
            </w:hyperlink>
            <w:r w:rsidRPr="005D6CF5">
              <w:rPr>
                <w:lang w:val="en-AU"/>
              </w:rPr>
              <w:t xml:space="preserve"> (one per student).</w:t>
            </w:r>
            <w:r>
              <w:rPr>
                <w:lang w:val="en-AU"/>
              </w:rPr>
              <w:t xml:space="preserve"> </w:t>
            </w:r>
            <w:r w:rsidRPr="005D6CF5">
              <w:rPr>
                <w:lang w:val="en-AU"/>
              </w:rPr>
              <w:t>Students should ensure all relevant activities on the list are included in their journal</w:t>
            </w:r>
            <w:r>
              <w:rPr>
                <w:lang w:val="en-AU"/>
              </w:rPr>
              <w:t xml:space="preserve">. Advise students that they need to </w:t>
            </w:r>
            <w:r w:rsidRPr="005D6CF5">
              <w:rPr>
                <w:lang w:val="en-AU"/>
              </w:rPr>
              <w:t xml:space="preserve">submit </w:t>
            </w:r>
            <w:r>
              <w:rPr>
                <w:lang w:val="en-AU"/>
              </w:rPr>
              <w:t xml:space="preserve">their journal </w:t>
            </w:r>
            <w:r w:rsidRPr="005D6CF5">
              <w:rPr>
                <w:lang w:val="en-AU"/>
              </w:rPr>
              <w:t>for feedback and assessment</w:t>
            </w:r>
            <w:r>
              <w:rPr>
                <w:lang w:val="en-AU"/>
              </w:rPr>
              <w:t xml:space="preserve"> at the end of the module</w:t>
            </w:r>
            <w:r w:rsidRPr="005D6CF5">
              <w:rPr>
                <w:lang w:val="en-AU"/>
              </w:rPr>
              <w:t>.</w:t>
            </w:r>
          </w:p>
          <w:p w14:paraId="61AB6C3E" w14:textId="5C36E75C" w:rsidR="00194102" w:rsidRPr="00FE2F05" w:rsidRDefault="00194102" w:rsidP="00EF5D2A">
            <w:pPr>
              <w:rPr>
                <w:rFonts w:cstheme="minorHAnsi"/>
                <w:lang w:val="en-AU"/>
              </w:rPr>
            </w:pPr>
          </w:p>
        </w:tc>
      </w:tr>
      <w:tr w:rsidR="0072304E" w14:paraId="1BE12115" w14:textId="77777777" w:rsidTr="007D3D06">
        <w:tc>
          <w:tcPr>
            <w:tcW w:w="2449" w:type="dxa"/>
            <w:tcBorders>
              <w:left w:val="nil"/>
              <w:bottom w:val="single" w:sz="4" w:space="0" w:color="auto"/>
              <w:right w:val="nil"/>
            </w:tcBorders>
          </w:tcPr>
          <w:p w14:paraId="7FFE555C" w14:textId="2A18CC96" w:rsidR="0072304E" w:rsidRPr="008811A9" w:rsidRDefault="0072304E" w:rsidP="0072304E">
            <w:pPr>
              <w:spacing w:after="240" w:line="259" w:lineRule="auto"/>
              <w:rPr>
                <w:b/>
              </w:rPr>
            </w:pPr>
            <w:r w:rsidRPr="008811A9">
              <w:rPr>
                <w:b/>
              </w:rPr>
              <w:t>Resource sheets</w:t>
            </w:r>
          </w:p>
        </w:tc>
        <w:tc>
          <w:tcPr>
            <w:tcW w:w="6757" w:type="dxa"/>
            <w:tcBorders>
              <w:left w:val="nil"/>
              <w:bottom w:val="single" w:sz="4" w:space="0" w:color="auto"/>
              <w:right w:val="nil"/>
            </w:tcBorders>
          </w:tcPr>
          <w:p w14:paraId="5B178A9C" w14:textId="39B8B919" w:rsidR="005B1507" w:rsidRDefault="009403BD" w:rsidP="00591068">
            <w:hyperlink w:anchor="_Appendix_5:_Student" w:history="1">
              <w:r w:rsidR="005B1507" w:rsidRPr="00881BEC">
                <w:rPr>
                  <w:rStyle w:val="Hyperlink"/>
                  <w:rFonts w:cstheme="minorHAnsi"/>
                  <w:lang w:val="en-AU"/>
                </w:rPr>
                <w:t>Student journal</w:t>
              </w:r>
            </w:hyperlink>
          </w:p>
          <w:p w14:paraId="6D8C4C43" w14:textId="3A5686D9" w:rsidR="00F10817" w:rsidRDefault="009403BD" w:rsidP="00821C07">
            <w:hyperlink w:anchor="_Appendix_6:_Student" w:history="1">
              <w:r w:rsidR="00F10817" w:rsidRPr="000E2C31">
                <w:rPr>
                  <w:rStyle w:val="Hyperlink"/>
                </w:rPr>
                <w:t>Student activity sheet 1.0: Journal checklist</w:t>
              </w:r>
            </w:hyperlink>
          </w:p>
          <w:p w14:paraId="5B1DA8CA" w14:textId="411C1632" w:rsidR="0072304E" w:rsidRPr="00591068" w:rsidRDefault="009403BD" w:rsidP="00D57F23">
            <w:pPr>
              <w:spacing w:after="240"/>
              <w:rPr>
                <w:i/>
                <w:color w:val="215986"/>
                <w:u w:val="single"/>
              </w:rPr>
            </w:pPr>
            <w:hyperlink w:anchor="_Appendix_7:_Teacher" w:history="1">
              <w:r w:rsidR="00C03BFC" w:rsidRPr="00F028B1">
                <w:rPr>
                  <w:rStyle w:val="Hyperlink"/>
                </w:rPr>
                <w:t>Teacher resource sheet 1.1: Cooperative learning – Roles</w:t>
              </w:r>
            </w:hyperlink>
            <w:r w:rsidR="00C03BFC" w:rsidRPr="00F028B1">
              <w:rPr>
                <w:rStyle w:val="Hyperlink"/>
              </w:rPr>
              <w:t xml:space="preserve"> </w:t>
            </w:r>
          </w:p>
        </w:tc>
      </w:tr>
      <w:tr w:rsidR="00E06ABC" w14:paraId="2467DAE0" w14:textId="77777777" w:rsidTr="007D3D06">
        <w:trPr>
          <w:trHeight w:val="114"/>
        </w:trPr>
        <w:tc>
          <w:tcPr>
            <w:tcW w:w="2449" w:type="dxa"/>
            <w:vMerge w:val="restart"/>
            <w:tcBorders>
              <w:top w:val="single" w:sz="4" w:space="0" w:color="auto"/>
              <w:left w:val="nil"/>
              <w:right w:val="nil"/>
            </w:tcBorders>
          </w:tcPr>
          <w:p w14:paraId="365D6C5C" w14:textId="64DBE67A" w:rsidR="00E06ABC" w:rsidRPr="008811A9" w:rsidRDefault="00E06ABC" w:rsidP="00E06ABC">
            <w:pPr>
              <w:spacing w:after="240" w:line="259" w:lineRule="auto"/>
              <w:rPr>
                <w:b/>
              </w:rPr>
            </w:pPr>
            <w:r>
              <w:rPr>
                <w:b/>
              </w:rPr>
              <w:t>Digital resources</w:t>
            </w:r>
          </w:p>
        </w:tc>
        <w:tc>
          <w:tcPr>
            <w:tcW w:w="6757" w:type="dxa"/>
            <w:tcBorders>
              <w:top w:val="single" w:sz="4" w:space="0" w:color="auto"/>
              <w:left w:val="nil"/>
              <w:bottom w:val="single" w:sz="4" w:space="0" w:color="auto"/>
              <w:right w:val="nil"/>
            </w:tcBorders>
          </w:tcPr>
          <w:p w14:paraId="26012CA2" w14:textId="77777777" w:rsidR="001A4657" w:rsidRDefault="001D64DB" w:rsidP="00D57F23">
            <w:pPr>
              <w:spacing w:after="0"/>
            </w:pPr>
            <w:r>
              <w:rPr>
                <w:i/>
              </w:rPr>
              <w:t>Sound is a Pressure Wave</w:t>
            </w:r>
            <w:r>
              <w:t xml:space="preserve"> (the Physics Classroom</w:t>
            </w:r>
            <w:r w:rsidR="004021FB">
              <w:t>, 2019</w:t>
            </w:r>
            <w:r>
              <w:t>)</w:t>
            </w:r>
          </w:p>
          <w:p w14:paraId="3912E1A9" w14:textId="4597DC86" w:rsidR="00A60785" w:rsidRPr="00A60785" w:rsidRDefault="009403BD" w:rsidP="00D57F23">
            <w:pPr>
              <w:spacing w:before="0"/>
              <w:rPr>
                <w:i/>
                <w:color w:val="215986"/>
                <w:u w:val="single"/>
              </w:rPr>
            </w:pPr>
            <w:hyperlink r:id="rId52" w:history="1">
              <w:r w:rsidR="001D64DB">
                <w:rPr>
                  <w:rStyle w:val="Hyperlink"/>
                  <w:lang w:val="en-AU"/>
                </w:rPr>
                <w:t>www.physicsclassroom.com/class/sound/u11l1c.cfm</w:t>
              </w:r>
            </w:hyperlink>
          </w:p>
        </w:tc>
      </w:tr>
      <w:tr w:rsidR="00E06ABC" w14:paraId="0874D649" w14:textId="77777777" w:rsidTr="007D3D06">
        <w:trPr>
          <w:trHeight w:val="112"/>
        </w:trPr>
        <w:tc>
          <w:tcPr>
            <w:tcW w:w="2449" w:type="dxa"/>
            <w:vMerge/>
            <w:tcBorders>
              <w:left w:val="nil"/>
              <w:right w:val="nil"/>
            </w:tcBorders>
          </w:tcPr>
          <w:p w14:paraId="17E18FE9" w14:textId="77777777" w:rsidR="00E06ABC" w:rsidRPr="008811A9" w:rsidRDefault="00E06ABC" w:rsidP="00E06ABC">
            <w:pPr>
              <w:rPr>
                <w:b/>
              </w:rPr>
            </w:pPr>
          </w:p>
        </w:tc>
        <w:tc>
          <w:tcPr>
            <w:tcW w:w="6757" w:type="dxa"/>
            <w:tcBorders>
              <w:top w:val="single" w:sz="4" w:space="0" w:color="auto"/>
              <w:left w:val="nil"/>
              <w:bottom w:val="single" w:sz="4" w:space="0" w:color="auto"/>
              <w:right w:val="nil"/>
            </w:tcBorders>
          </w:tcPr>
          <w:p w14:paraId="23B03B13" w14:textId="77777777" w:rsidR="001A4657" w:rsidRDefault="001D64DB" w:rsidP="00D57F23">
            <w:pPr>
              <w:spacing w:after="0"/>
            </w:pPr>
            <w:r>
              <w:rPr>
                <w:i/>
              </w:rPr>
              <w:t>Sound</w:t>
            </w:r>
            <w:r>
              <w:t xml:space="preserve"> (Chris Woodford, 2016)</w:t>
            </w:r>
          </w:p>
          <w:p w14:paraId="435AAB92" w14:textId="6DF3CC5B" w:rsidR="00E06ABC" w:rsidRPr="00E37856" w:rsidRDefault="009403BD" w:rsidP="00D57F23">
            <w:pPr>
              <w:spacing w:before="0"/>
              <w:rPr>
                <w:lang w:val="en-AU"/>
              </w:rPr>
            </w:pPr>
            <w:hyperlink r:id="rId53" w:history="1">
              <w:r w:rsidR="001D64DB">
                <w:rPr>
                  <w:rStyle w:val="Hyperlink"/>
                  <w:lang w:val="en-AU"/>
                </w:rPr>
                <w:t>www.explainthatstuff.com/sound.html</w:t>
              </w:r>
            </w:hyperlink>
          </w:p>
        </w:tc>
      </w:tr>
      <w:tr w:rsidR="00E06ABC" w14:paraId="0FE7B3C9" w14:textId="77777777" w:rsidTr="007D3D06">
        <w:trPr>
          <w:trHeight w:val="112"/>
        </w:trPr>
        <w:tc>
          <w:tcPr>
            <w:tcW w:w="2449" w:type="dxa"/>
            <w:vMerge/>
            <w:tcBorders>
              <w:left w:val="nil"/>
              <w:right w:val="nil"/>
            </w:tcBorders>
          </w:tcPr>
          <w:p w14:paraId="26DD88A5" w14:textId="77777777" w:rsidR="00E06ABC" w:rsidRPr="008811A9" w:rsidRDefault="00E06ABC" w:rsidP="00E06ABC">
            <w:pPr>
              <w:rPr>
                <w:b/>
              </w:rPr>
            </w:pPr>
          </w:p>
        </w:tc>
        <w:tc>
          <w:tcPr>
            <w:tcW w:w="6757" w:type="dxa"/>
            <w:tcBorders>
              <w:top w:val="single" w:sz="4" w:space="0" w:color="auto"/>
              <w:left w:val="nil"/>
              <w:bottom w:val="single" w:sz="4" w:space="0" w:color="auto"/>
              <w:right w:val="nil"/>
            </w:tcBorders>
          </w:tcPr>
          <w:p w14:paraId="21BB634A" w14:textId="77777777" w:rsidR="001A4657" w:rsidRDefault="00E06ABC" w:rsidP="00D57F23">
            <w:pPr>
              <w:spacing w:after="0"/>
            </w:pPr>
            <w:r>
              <w:rPr>
                <w:i/>
              </w:rPr>
              <w:t>Reflection, Refraction, and Diffraction</w:t>
            </w:r>
            <w:r>
              <w:t xml:space="preserve"> (the Physics Classroom</w:t>
            </w:r>
            <w:r w:rsidR="00A51CB5">
              <w:t>, 2019</w:t>
            </w:r>
            <w:r>
              <w:t>)</w:t>
            </w:r>
          </w:p>
          <w:p w14:paraId="1BCFD9EA" w14:textId="6ADE2309" w:rsidR="00E06ABC" w:rsidRPr="00E37856" w:rsidRDefault="009403BD" w:rsidP="00D57F23">
            <w:pPr>
              <w:spacing w:before="0"/>
              <w:rPr>
                <w:lang w:val="en-AU"/>
              </w:rPr>
            </w:pPr>
            <w:hyperlink r:id="rId54" w:history="1">
              <w:r w:rsidR="00CD3802" w:rsidRPr="009C4DEE">
                <w:rPr>
                  <w:rStyle w:val="Hyperlink"/>
                </w:rPr>
                <w:t>www.physicsclassroom.com/class/waves/Lesson-3/Reflection,-Refraction,-and-Diffraction</w:t>
              </w:r>
            </w:hyperlink>
          </w:p>
        </w:tc>
      </w:tr>
      <w:tr w:rsidR="00E06ABC" w14:paraId="13AD7A9E" w14:textId="77777777" w:rsidTr="007D3D06">
        <w:trPr>
          <w:trHeight w:val="112"/>
        </w:trPr>
        <w:tc>
          <w:tcPr>
            <w:tcW w:w="2449" w:type="dxa"/>
            <w:vMerge/>
            <w:tcBorders>
              <w:left w:val="nil"/>
              <w:right w:val="nil"/>
            </w:tcBorders>
          </w:tcPr>
          <w:p w14:paraId="4FF1B79B" w14:textId="55CF9C74" w:rsidR="00E06ABC" w:rsidRPr="008811A9" w:rsidRDefault="00E06ABC" w:rsidP="00E06ABC">
            <w:pPr>
              <w:spacing w:after="160" w:line="259" w:lineRule="auto"/>
              <w:rPr>
                <w:b/>
              </w:rPr>
            </w:pPr>
          </w:p>
        </w:tc>
        <w:tc>
          <w:tcPr>
            <w:tcW w:w="6757" w:type="dxa"/>
            <w:tcBorders>
              <w:top w:val="single" w:sz="4" w:space="0" w:color="auto"/>
              <w:left w:val="nil"/>
              <w:bottom w:val="single" w:sz="4" w:space="0" w:color="auto"/>
              <w:right w:val="nil"/>
            </w:tcBorders>
          </w:tcPr>
          <w:p w14:paraId="61DE122E" w14:textId="77777777" w:rsidR="001A4657" w:rsidRDefault="00E06ABC" w:rsidP="00D57F23">
            <w:pPr>
              <w:spacing w:after="0"/>
            </w:pPr>
            <w:r>
              <w:rPr>
                <w:i/>
              </w:rPr>
              <w:t>Reflection of Sound</w:t>
            </w:r>
            <w:r>
              <w:t xml:space="preserve"> (CR Nave, </w:t>
            </w:r>
            <w:proofErr w:type="spellStart"/>
            <w:r>
              <w:t>HyperPhysics</w:t>
            </w:r>
            <w:proofErr w:type="spellEnd"/>
            <w:r>
              <w:t>, 2017)</w:t>
            </w:r>
          </w:p>
          <w:p w14:paraId="071D8CC1" w14:textId="66F311BE" w:rsidR="00E06ABC" w:rsidRPr="00E37856" w:rsidRDefault="009403BD" w:rsidP="00D57F23">
            <w:pPr>
              <w:spacing w:before="0"/>
              <w:rPr>
                <w:lang w:val="en-AU"/>
              </w:rPr>
            </w:pPr>
            <w:hyperlink r:id="rId55" w:history="1">
              <w:r w:rsidR="00E06ABC">
                <w:rPr>
                  <w:rStyle w:val="Hyperlink"/>
                  <w:lang w:val="en-AU"/>
                </w:rPr>
                <w:t>hyperphysics.phy-astr.gsu.edu/</w:t>
              </w:r>
              <w:proofErr w:type="spellStart"/>
              <w:r w:rsidR="00E06ABC">
                <w:rPr>
                  <w:rStyle w:val="Hyperlink"/>
                  <w:lang w:val="en-AU"/>
                </w:rPr>
                <w:t>hbase</w:t>
              </w:r>
              <w:proofErr w:type="spellEnd"/>
              <w:r w:rsidR="00E06ABC">
                <w:rPr>
                  <w:rStyle w:val="Hyperlink"/>
                  <w:lang w:val="en-AU"/>
                </w:rPr>
                <w:t>/sound/reflec.html</w:t>
              </w:r>
            </w:hyperlink>
          </w:p>
        </w:tc>
      </w:tr>
      <w:tr w:rsidR="00836B8B" w14:paraId="6FBED9D0" w14:textId="77777777" w:rsidTr="007D3D06">
        <w:trPr>
          <w:trHeight w:val="112"/>
        </w:trPr>
        <w:tc>
          <w:tcPr>
            <w:tcW w:w="2449" w:type="dxa"/>
            <w:vMerge/>
            <w:tcBorders>
              <w:left w:val="nil"/>
              <w:right w:val="nil"/>
            </w:tcBorders>
          </w:tcPr>
          <w:p w14:paraId="2798EA9E" w14:textId="77777777" w:rsidR="00836B8B" w:rsidRPr="008811A9" w:rsidRDefault="00836B8B" w:rsidP="00E06ABC">
            <w:pPr>
              <w:spacing w:after="160" w:line="259" w:lineRule="auto"/>
              <w:rPr>
                <w:b/>
              </w:rPr>
            </w:pPr>
          </w:p>
        </w:tc>
        <w:tc>
          <w:tcPr>
            <w:tcW w:w="6757" w:type="dxa"/>
            <w:tcBorders>
              <w:top w:val="single" w:sz="4" w:space="0" w:color="auto"/>
              <w:left w:val="nil"/>
              <w:bottom w:val="single" w:sz="4" w:space="0" w:color="auto"/>
              <w:right w:val="nil"/>
            </w:tcBorders>
          </w:tcPr>
          <w:p w14:paraId="60E6D7DB" w14:textId="77777777" w:rsidR="001A4657" w:rsidRDefault="00801D3D" w:rsidP="00D57F23">
            <w:pPr>
              <w:spacing w:after="0"/>
            </w:pPr>
            <w:r>
              <w:rPr>
                <w:i/>
              </w:rPr>
              <w:t xml:space="preserve">Loudness </w:t>
            </w:r>
            <w:r>
              <w:t xml:space="preserve">(CR Nave, </w:t>
            </w:r>
            <w:proofErr w:type="spellStart"/>
            <w:r>
              <w:t>HyperPhysics</w:t>
            </w:r>
            <w:proofErr w:type="spellEnd"/>
            <w:r>
              <w:t>, 2017)</w:t>
            </w:r>
          </w:p>
          <w:p w14:paraId="306D64C0" w14:textId="15FCA16F" w:rsidR="00836B8B" w:rsidRPr="004021FB" w:rsidRDefault="009403BD" w:rsidP="00D57F23">
            <w:pPr>
              <w:spacing w:before="0"/>
              <w:rPr>
                <w:i/>
                <w:color w:val="215986"/>
                <w:u w:val="single"/>
              </w:rPr>
            </w:pPr>
            <w:hyperlink r:id="rId56" w:history="1">
              <w:r w:rsidR="00801D3D">
                <w:rPr>
                  <w:rStyle w:val="Hyperlink"/>
                  <w:lang w:val="en-AU"/>
                </w:rPr>
                <w:t>hyperphysics.phy-astr.gsu.edu/</w:t>
              </w:r>
              <w:proofErr w:type="spellStart"/>
              <w:r w:rsidR="00801D3D">
                <w:rPr>
                  <w:rStyle w:val="Hyperlink"/>
                  <w:lang w:val="en-AU"/>
                </w:rPr>
                <w:t>hbase</w:t>
              </w:r>
              <w:proofErr w:type="spellEnd"/>
              <w:r w:rsidR="00801D3D">
                <w:rPr>
                  <w:rStyle w:val="Hyperlink"/>
                  <w:lang w:val="en-AU"/>
                </w:rPr>
                <w:t>/sound/loud.html</w:t>
              </w:r>
            </w:hyperlink>
          </w:p>
        </w:tc>
      </w:tr>
      <w:tr w:rsidR="006C71BD" w14:paraId="5C2D90B0" w14:textId="77777777" w:rsidTr="007D3D06">
        <w:trPr>
          <w:trHeight w:val="112"/>
        </w:trPr>
        <w:tc>
          <w:tcPr>
            <w:tcW w:w="2449" w:type="dxa"/>
            <w:vMerge/>
            <w:tcBorders>
              <w:left w:val="nil"/>
              <w:right w:val="nil"/>
            </w:tcBorders>
          </w:tcPr>
          <w:p w14:paraId="6BD33ACE" w14:textId="77777777" w:rsidR="006C71BD" w:rsidRPr="008811A9" w:rsidRDefault="006C71BD" w:rsidP="00E06ABC">
            <w:pPr>
              <w:spacing w:after="160" w:line="259" w:lineRule="auto"/>
              <w:rPr>
                <w:b/>
              </w:rPr>
            </w:pPr>
          </w:p>
        </w:tc>
        <w:tc>
          <w:tcPr>
            <w:tcW w:w="6757" w:type="dxa"/>
            <w:tcBorders>
              <w:top w:val="single" w:sz="4" w:space="0" w:color="auto"/>
              <w:left w:val="nil"/>
              <w:bottom w:val="single" w:sz="4" w:space="0" w:color="auto"/>
              <w:right w:val="nil"/>
            </w:tcBorders>
          </w:tcPr>
          <w:p w14:paraId="633D9469" w14:textId="77777777" w:rsidR="004021FB" w:rsidRDefault="004021FB" w:rsidP="00D57F23">
            <w:pPr>
              <w:spacing w:after="0"/>
              <w:rPr>
                <w:i/>
              </w:rPr>
            </w:pPr>
            <w:r w:rsidRPr="00836B8B">
              <w:rPr>
                <w:i/>
              </w:rPr>
              <w:t>Geometric solids (</w:t>
            </w:r>
            <w:r>
              <w:rPr>
                <w:i/>
              </w:rPr>
              <w:t xml:space="preserve">3D </w:t>
            </w:r>
            <w:proofErr w:type="gramStart"/>
            <w:r>
              <w:rPr>
                <w:i/>
              </w:rPr>
              <w:t>shapes)</w:t>
            </w:r>
            <w:r w:rsidRPr="00836B8B">
              <w:t>(</w:t>
            </w:r>
            <w:proofErr w:type="gramEnd"/>
            <w:r w:rsidRPr="00836B8B">
              <w:t>Khan Academy, 2019)</w:t>
            </w:r>
          </w:p>
          <w:p w14:paraId="2183E67A" w14:textId="17C9D906" w:rsidR="006C71BD" w:rsidRDefault="009403BD" w:rsidP="00D57F23">
            <w:pPr>
              <w:spacing w:before="0"/>
              <w:rPr>
                <w:i/>
              </w:rPr>
            </w:pPr>
            <w:hyperlink r:id="rId57" w:anchor="basic-geo-geometric-solids" w:history="1">
              <w:r w:rsidR="00CD3802" w:rsidRPr="009C4DEE">
                <w:rPr>
                  <w:rStyle w:val="Hyperlink"/>
                </w:rPr>
                <w:t>www.khanacademy.org/math/basic-geo/basic-geometry-shapes#basic-geo-geometric-solids</w:t>
              </w:r>
            </w:hyperlink>
          </w:p>
        </w:tc>
      </w:tr>
      <w:tr w:rsidR="00991745" w14:paraId="6D73BD2D" w14:textId="77777777" w:rsidTr="007D3D06">
        <w:trPr>
          <w:trHeight w:val="112"/>
        </w:trPr>
        <w:tc>
          <w:tcPr>
            <w:tcW w:w="2449" w:type="dxa"/>
            <w:vMerge/>
            <w:tcBorders>
              <w:left w:val="nil"/>
              <w:right w:val="nil"/>
            </w:tcBorders>
          </w:tcPr>
          <w:p w14:paraId="12A3B6ED" w14:textId="77777777" w:rsidR="00991745" w:rsidRPr="008811A9" w:rsidRDefault="00991745" w:rsidP="00E06ABC">
            <w:pPr>
              <w:spacing w:after="160" w:line="259" w:lineRule="auto"/>
              <w:rPr>
                <w:b/>
              </w:rPr>
            </w:pPr>
          </w:p>
        </w:tc>
        <w:tc>
          <w:tcPr>
            <w:tcW w:w="6757" w:type="dxa"/>
            <w:tcBorders>
              <w:top w:val="single" w:sz="4" w:space="0" w:color="auto"/>
              <w:left w:val="nil"/>
              <w:bottom w:val="single" w:sz="4" w:space="0" w:color="auto"/>
              <w:right w:val="nil"/>
            </w:tcBorders>
          </w:tcPr>
          <w:p w14:paraId="0EF81C41" w14:textId="7D69D200" w:rsidR="001A4657" w:rsidRDefault="00545FF8" w:rsidP="00D57F23">
            <w:pPr>
              <w:spacing w:after="0"/>
            </w:pPr>
            <w:r>
              <w:rPr>
                <w:i/>
              </w:rPr>
              <w:t>Geometry 3</w:t>
            </w:r>
            <w:r w:rsidR="00F10817">
              <w:rPr>
                <w:i/>
              </w:rPr>
              <w:t>-</w:t>
            </w:r>
            <w:r>
              <w:rPr>
                <w:i/>
              </w:rPr>
              <w:t>D Shapes Interactive</w:t>
            </w:r>
            <w:r w:rsidR="004021FB">
              <w:t xml:space="preserve"> (Annenberg Foundation, 20</w:t>
            </w:r>
            <w:r>
              <w:t>0</w:t>
            </w:r>
            <w:r w:rsidR="004021FB">
              <w:t>7)</w:t>
            </w:r>
          </w:p>
          <w:p w14:paraId="2DAD53C7" w14:textId="5FAA4807" w:rsidR="00991745" w:rsidRPr="00836B8B" w:rsidRDefault="009403BD" w:rsidP="00D57F23">
            <w:pPr>
              <w:spacing w:before="0"/>
              <w:rPr>
                <w:i/>
              </w:rPr>
            </w:pPr>
            <w:hyperlink r:id="rId58" w:history="1">
              <w:r w:rsidR="00545FF8" w:rsidRPr="00350044">
                <w:rPr>
                  <w:rStyle w:val="Hyperlink"/>
                </w:rPr>
                <w:t>www.learner.org/series/interactive-geometry-3d-shapes/</w:t>
              </w:r>
            </w:hyperlink>
          </w:p>
        </w:tc>
      </w:tr>
      <w:tr w:rsidR="00517E0D" w14:paraId="0580E7B6" w14:textId="77777777" w:rsidTr="007D3D06">
        <w:trPr>
          <w:trHeight w:val="112"/>
        </w:trPr>
        <w:tc>
          <w:tcPr>
            <w:tcW w:w="2449" w:type="dxa"/>
            <w:vMerge/>
            <w:tcBorders>
              <w:left w:val="nil"/>
              <w:right w:val="nil"/>
            </w:tcBorders>
          </w:tcPr>
          <w:p w14:paraId="64E2FE80" w14:textId="77777777" w:rsidR="00517E0D" w:rsidRPr="008811A9" w:rsidRDefault="00517E0D" w:rsidP="00E06ABC">
            <w:pPr>
              <w:spacing w:after="160" w:line="259" w:lineRule="auto"/>
              <w:rPr>
                <w:b/>
              </w:rPr>
            </w:pPr>
          </w:p>
        </w:tc>
        <w:tc>
          <w:tcPr>
            <w:tcW w:w="6757" w:type="dxa"/>
            <w:tcBorders>
              <w:top w:val="single" w:sz="4" w:space="0" w:color="auto"/>
              <w:left w:val="nil"/>
              <w:bottom w:val="single" w:sz="4" w:space="0" w:color="auto"/>
              <w:right w:val="nil"/>
            </w:tcBorders>
          </w:tcPr>
          <w:p w14:paraId="5F3203C9" w14:textId="229A2277" w:rsidR="004021FB" w:rsidRPr="00991745" w:rsidRDefault="004021FB" w:rsidP="00D57F23">
            <w:pPr>
              <w:spacing w:after="0"/>
            </w:pPr>
            <w:r>
              <w:rPr>
                <w:i/>
              </w:rPr>
              <w:t>Basic geometry</w:t>
            </w:r>
            <w:r w:rsidR="00F10817" w:rsidRPr="00E37856">
              <w:rPr>
                <w:rFonts w:cstheme="minorHAnsi"/>
                <w:lang w:val="en-AU"/>
              </w:rPr>
              <w:t xml:space="preserve"> – </w:t>
            </w:r>
            <w:r>
              <w:rPr>
                <w:i/>
              </w:rPr>
              <w:t xml:space="preserve">Volume and surface area </w:t>
            </w:r>
            <w:r w:rsidRPr="00991745">
              <w:t xml:space="preserve">(Khan Academy, 2019) </w:t>
            </w:r>
          </w:p>
          <w:p w14:paraId="734A53E2" w14:textId="0CB3BDC2" w:rsidR="00517E0D" w:rsidRDefault="009403BD" w:rsidP="00D57F23">
            <w:pPr>
              <w:spacing w:before="0"/>
              <w:rPr>
                <w:i/>
              </w:rPr>
            </w:pPr>
            <w:hyperlink r:id="rId59" w:history="1">
              <w:r w:rsidR="00CD3802" w:rsidRPr="009C4DEE">
                <w:rPr>
                  <w:rStyle w:val="Hyperlink"/>
                </w:rPr>
                <w:t>www.khanacademy.org/math/basic-geo/basic-geo-volume-sa</w:t>
              </w:r>
            </w:hyperlink>
          </w:p>
        </w:tc>
      </w:tr>
      <w:tr w:rsidR="00E06ABC" w14:paraId="07212927" w14:textId="77777777" w:rsidTr="007D3D06">
        <w:trPr>
          <w:trHeight w:val="112"/>
        </w:trPr>
        <w:tc>
          <w:tcPr>
            <w:tcW w:w="2449" w:type="dxa"/>
            <w:vMerge/>
            <w:tcBorders>
              <w:left w:val="nil"/>
              <w:right w:val="nil"/>
            </w:tcBorders>
          </w:tcPr>
          <w:p w14:paraId="00B7485E" w14:textId="77777777" w:rsidR="00E06ABC" w:rsidRPr="008811A9" w:rsidRDefault="00E06ABC" w:rsidP="00E06ABC">
            <w:pPr>
              <w:spacing w:after="160" w:line="259" w:lineRule="auto"/>
              <w:rPr>
                <w:b/>
              </w:rPr>
            </w:pPr>
          </w:p>
        </w:tc>
        <w:tc>
          <w:tcPr>
            <w:tcW w:w="6757" w:type="dxa"/>
            <w:tcBorders>
              <w:top w:val="single" w:sz="4" w:space="0" w:color="auto"/>
              <w:left w:val="nil"/>
              <w:bottom w:val="single" w:sz="4" w:space="0" w:color="auto"/>
              <w:right w:val="nil"/>
            </w:tcBorders>
          </w:tcPr>
          <w:p w14:paraId="1C3E2289" w14:textId="0E28F49E" w:rsidR="004021FB" w:rsidRDefault="004021FB" w:rsidP="00D57F23">
            <w:pPr>
              <w:spacing w:after="0"/>
              <w:rPr>
                <w:i/>
              </w:rPr>
            </w:pPr>
            <w:r>
              <w:rPr>
                <w:i/>
              </w:rPr>
              <w:t>High school geometry</w:t>
            </w:r>
            <w:r w:rsidR="00F10817" w:rsidRPr="00E37856">
              <w:rPr>
                <w:rFonts w:cstheme="minorHAnsi"/>
                <w:lang w:val="en-AU"/>
              </w:rPr>
              <w:t xml:space="preserve"> – </w:t>
            </w:r>
            <w:r>
              <w:rPr>
                <w:i/>
              </w:rPr>
              <w:t xml:space="preserve">Solid geometry </w:t>
            </w:r>
            <w:r w:rsidRPr="00517E0D">
              <w:t>(Khan Academy, 2019)</w:t>
            </w:r>
            <w:r>
              <w:rPr>
                <w:i/>
              </w:rPr>
              <w:t xml:space="preserve"> </w:t>
            </w:r>
          </w:p>
          <w:p w14:paraId="125FFAB2" w14:textId="6683826E" w:rsidR="00E06ABC" w:rsidRPr="00E37856" w:rsidRDefault="009403BD" w:rsidP="00D57F23">
            <w:pPr>
              <w:spacing w:before="0"/>
            </w:pPr>
            <w:hyperlink r:id="rId60" w:history="1">
              <w:r w:rsidR="00CD3802" w:rsidRPr="009C4DEE">
                <w:rPr>
                  <w:rStyle w:val="Hyperlink"/>
                </w:rPr>
                <w:t>www.khanacademy.org/math/geometry/hs-geo-solids</w:t>
              </w:r>
            </w:hyperlink>
            <w:r w:rsidR="004021FB" w:rsidRPr="00E37856">
              <w:t xml:space="preserve"> </w:t>
            </w:r>
          </w:p>
        </w:tc>
      </w:tr>
      <w:tr w:rsidR="00E06ABC" w14:paraId="75080697" w14:textId="77777777" w:rsidTr="007D3D06">
        <w:trPr>
          <w:trHeight w:val="112"/>
        </w:trPr>
        <w:tc>
          <w:tcPr>
            <w:tcW w:w="2449" w:type="dxa"/>
            <w:vMerge/>
            <w:tcBorders>
              <w:left w:val="nil"/>
              <w:right w:val="nil"/>
            </w:tcBorders>
          </w:tcPr>
          <w:p w14:paraId="0AC8D8FF" w14:textId="77777777" w:rsidR="00E06ABC" w:rsidRPr="008811A9" w:rsidRDefault="00E06ABC" w:rsidP="00E06ABC">
            <w:pPr>
              <w:spacing w:after="160" w:line="259" w:lineRule="auto"/>
              <w:rPr>
                <w:b/>
              </w:rPr>
            </w:pPr>
          </w:p>
        </w:tc>
        <w:tc>
          <w:tcPr>
            <w:tcW w:w="6757" w:type="dxa"/>
            <w:tcBorders>
              <w:top w:val="single" w:sz="4" w:space="0" w:color="auto"/>
              <w:left w:val="nil"/>
              <w:bottom w:val="single" w:sz="4" w:space="0" w:color="auto"/>
              <w:right w:val="nil"/>
            </w:tcBorders>
          </w:tcPr>
          <w:p w14:paraId="57767039" w14:textId="77777777" w:rsidR="00E06ABC" w:rsidRPr="004B7B1F" w:rsidRDefault="00785821" w:rsidP="00CF0055">
            <w:pPr>
              <w:rPr>
                <w:b/>
                <w:lang w:val="en-AU"/>
              </w:rPr>
            </w:pPr>
            <w:r w:rsidRPr="004B7B1F">
              <w:rPr>
                <w:b/>
                <w:lang w:val="en-AU"/>
              </w:rPr>
              <w:t>Apps for measuring sound levels and sound spectrums</w:t>
            </w:r>
          </w:p>
          <w:p w14:paraId="6DAF10EB" w14:textId="426A8D83" w:rsidR="00785821" w:rsidRPr="008776F2" w:rsidRDefault="00CF0055" w:rsidP="008776F2">
            <w:pPr>
              <w:rPr>
                <w:i/>
                <w:lang w:val="en-AU"/>
              </w:rPr>
            </w:pPr>
            <w:r w:rsidRPr="00D57F23">
              <w:rPr>
                <w:iCs/>
              </w:rPr>
              <w:t>Android:</w:t>
            </w:r>
            <w:r w:rsidRPr="008776F2">
              <w:rPr>
                <w:i/>
                <w:lang w:val="en-AU"/>
              </w:rPr>
              <w:t xml:space="preserve"> </w:t>
            </w:r>
            <w:bookmarkStart w:id="16" w:name="_Hlk20887045"/>
            <w:r w:rsidRPr="008776F2">
              <w:rPr>
                <w:i/>
                <w:lang w:val="en-AU"/>
              </w:rPr>
              <w:t>Sound Meter, S</w:t>
            </w:r>
            <w:r w:rsidR="008776F2" w:rsidRPr="008776F2">
              <w:rPr>
                <w:i/>
                <w:lang w:val="en-AU"/>
              </w:rPr>
              <w:t xml:space="preserve">pectrum </w:t>
            </w:r>
            <w:proofErr w:type="spellStart"/>
            <w:r w:rsidR="008776F2" w:rsidRPr="008776F2">
              <w:rPr>
                <w:i/>
                <w:lang w:val="en-AU"/>
              </w:rPr>
              <w:t>A</w:t>
            </w:r>
            <w:r w:rsidRPr="008776F2">
              <w:rPr>
                <w:i/>
                <w:lang w:val="en-AU"/>
              </w:rPr>
              <w:t>nalyzer</w:t>
            </w:r>
            <w:proofErr w:type="spellEnd"/>
            <w:r w:rsidRPr="008776F2">
              <w:rPr>
                <w:i/>
                <w:lang w:val="en-AU"/>
              </w:rPr>
              <w:t>, Spectrum View</w:t>
            </w:r>
          </w:p>
          <w:p w14:paraId="56397345" w14:textId="11C637B4" w:rsidR="00CF0055" w:rsidRPr="00E37856" w:rsidRDefault="004B7B1F" w:rsidP="00CF0055">
            <w:pPr>
              <w:spacing w:after="240"/>
              <w:rPr>
                <w:lang w:val="en-AU"/>
              </w:rPr>
            </w:pPr>
            <w:r w:rsidRPr="00D57F23">
              <w:rPr>
                <w:iCs/>
              </w:rPr>
              <w:t>i</w:t>
            </w:r>
            <w:r w:rsidR="00CF0055" w:rsidRPr="00D57F23">
              <w:rPr>
                <w:iCs/>
              </w:rPr>
              <w:t>OS:</w:t>
            </w:r>
            <w:r w:rsidR="00CF0055" w:rsidRPr="008776F2">
              <w:rPr>
                <w:i/>
                <w:lang w:val="en-AU"/>
              </w:rPr>
              <w:t xml:space="preserve"> Decibel X, EQ Bars, Spectrum </w:t>
            </w:r>
            <w:proofErr w:type="spellStart"/>
            <w:r w:rsidR="00CF0055" w:rsidRPr="008776F2">
              <w:rPr>
                <w:i/>
                <w:lang w:val="en-AU"/>
              </w:rPr>
              <w:t>Analyzer</w:t>
            </w:r>
            <w:bookmarkEnd w:id="16"/>
            <w:proofErr w:type="spellEnd"/>
          </w:p>
        </w:tc>
      </w:tr>
    </w:tbl>
    <w:p w14:paraId="2027D5D4" w14:textId="7028F9EF" w:rsidR="00327D37" w:rsidRDefault="00327D37">
      <w:r>
        <w:br w:type="page"/>
      </w:r>
    </w:p>
    <w:p w14:paraId="5DD266DD" w14:textId="76CCFC71" w:rsidR="008811A9" w:rsidRDefault="008811A9" w:rsidP="000B48CE">
      <w:pPr>
        <w:pStyle w:val="Heading1"/>
      </w:pPr>
      <w:bookmarkStart w:id="17" w:name="_Toc474848069"/>
      <w:bookmarkStart w:id="18" w:name="_Toc35618319"/>
      <w:r>
        <w:t xml:space="preserve">Activity 2: </w:t>
      </w:r>
      <w:r w:rsidR="00C561A1">
        <w:t>Materials and shapes</w:t>
      </w:r>
      <w:bookmarkEnd w:id="17"/>
      <w:bookmarkEnd w:id="18"/>
    </w:p>
    <w:tbl>
      <w:tblPr>
        <w:tblStyle w:val="TableGrid"/>
        <w:tblW w:w="0" w:type="auto"/>
        <w:tblLayout w:type="fixed"/>
        <w:tblLook w:val="04A0" w:firstRow="1" w:lastRow="0" w:firstColumn="1" w:lastColumn="0" w:noHBand="0" w:noVBand="1"/>
      </w:tblPr>
      <w:tblGrid>
        <w:gridCol w:w="2404"/>
        <w:gridCol w:w="6616"/>
      </w:tblGrid>
      <w:tr w:rsidR="008811A9" w14:paraId="56532BB2" w14:textId="77777777" w:rsidTr="001C4A1B">
        <w:tc>
          <w:tcPr>
            <w:tcW w:w="2404" w:type="dxa"/>
            <w:tcBorders>
              <w:left w:val="nil"/>
              <w:right w:val="nil"/>
            </w:tcBorders>
          </w:tcPr>
          <w:p w14:paraId="429EAD38" w14:textId="77777777" w:rsidR="00D87BFC" w:rsidRDefault="00D87BFC" w:rsidP="00D87BFC">
            <w:pPr>
              <w:spacing w:after="240" w:line="259" w:lineRule="auto"/>
              <w:rPr>
                <w:noProof/>
              </w:rPr>
            </w:pPr>
            <w:r w:rsidRPr="00384F40">
              <w:rPr>
                <w:b/>
                <w:lang w:val="en-AU"/>
              </w:rPr>
              <w:t>Activity focus</w:t>
            </w:r>
          </w:p>
          <w:p w14:paraId="6BC1206C" w14:textId="5C680BCB" w:rsidR="008811A9" w:rsidRPr="008811A9" w:rsidRDefault="00D87BFC" w:rsidP="00D87BFC">
            <w:pPr>
              <w:spacing w:after="240" w:line="259" w:lineRule="auto"/>
              <w:rPr>
                <w:b/>
              </w:rPr>
            </w:pPr>
            <w:r>
              <w:rPr>
                <w:noProof/>
                <w:lang w:eastAsia="en-AU"/>
              </w:rPr>
              <w:drawing>
                <wp:inline distT="0" distB="0" distL="0" distR="0" wp14:anchorId="1E994B68" wp14:editId="5CF8D0DD">
                  <wp:extent cx="1152525" cy="394611"/>
                  <wp:effectExtent l="0" t="0" r="0" b="5715"/>
                  <wp:docPr id="27" name="Picture 27"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8747" t="11466" r="8117" b="14030"/>
                          <a:stretch/>
                        </pic:blipFill>
                        <pic:spPr bwMode="auto">
                          <a:xfrm>
                            <a:off x="0" y="0"/>
                            <a:ext cx="1267542" cy="4339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16" w:type="dxa"/>
            <w:tcBorders>
              <w:left w:val="nil"/>
              <w:right w:val="nil"/>
            </w:tcBorders>
          </w:tcPr>
          <w:p w14:paraId="0B9DCDF3" w14:textId="064221B5" w:rsidR="00462FD0" w:rsidRDefault="00EC4510" w:rsidP="00D379C3">
            <w:pPr>
              <w:widowControl w:val="0"/>
              <w:rPr>
                <w:rFonts w:cstheme="minorHAnsi"/>
              </w:rPr>
            </w:pPr>
            <w:r>
              <w:rPr>
                <w:lang w:val="en-AU"/>
              </w:rPr>
              <w:t>This activity is designed to develop students'</w:t>
            </w:r>
            <w:r w:rsidR="00B46775">
              <w:rPr>
                <w:lang w:val="en-AU"/>
              </w:rPr>
              <w:t xml:space="preserve"> </w:t>
            </w:r>
            <w:r w:rsidR="00C30039" w:rsidRPr="00AB1D5C">
              <w:rPr>
                <w:lang w:val="en-AU"/>
              </w:rPr>
              <w:t xml:space="preserve">understanding of the principles of sound transfer, </w:t>
            </w:r>
            <w:r w:rsidR="00504AAD">
              <w:rPr>
                <w:lang w:val="en-AU"/>
              </w:rPr>
              <w:t>particularly</w:t>
            </w:r>
            <w:r w:rsidR="00C30039" w:rsidRPr="00AB1D5C">
              <w:rPr>
                <w:lang w:val="en-AU"/>
              </w:rPr>
              <w:t xml:space="preserve"> those affecting passive amplification.</w:t>
            </w:r>
            <w:r w:rsidR="00786597">
              <w:rPr>
                <w:lang w:val="en-AU"/>
              </w:rPr>
              <w:t xml:space="preserve"> </w:t>
            </w:r>
            <w:r w:rsidR="00767221">
              <w:rPr>
                <w:rFonts w:cstheme="minorHAnsi"/>
              </w:rPr>
              <w:t>Student</w:t>
            </w:r>
            <w:r w:rsidR="00FF6BD4">
              <w:rPr>
                <w:rFonts w:cstheme="minorHAnsi"/>
              </w:rPr>
              <w:t>s</w:t>
            </w:r>
            <w:r w:rsidR="00767221">
              <w:rPr>
                <w:rFonts w:cstheme="minorHAnsi"/>
              </w:rPr>
              <w:t xml:space="preserve"> use this </w:t>
            </w:r>
            <w:r w:rsidR="001E273E">
              <w:rPr>
                <w:rFonts w:cstheme="minorHAnsi"/>
              </w:rPr>
              <w:t xml:space="preserve">information to </w:t>
            </w:r>
            <w:r w:rsidR="001E273E" w:rsidRPr="00C00ED0">
              <w:rPr>
                <w:rFonts w:cstheme="minorHAnsi"/>
              </w:rPr>
              <w:t xml:space="preserve">formulate </w:t>
            </w:r>
            <w:r w:rsidR="001E273E">
              <w:rPr>
                <w:rFonts w:cstheme="minorHAnsi"/>
              </w:rPr>
              <w:t xml:space="preserve">the </w:t>
            </w:r>
            <w:r w:rsidR="001E273E" w:rsidRPr="00C00ED0">
              <w:rPr>
                <w:rFonts w:cstheme="minorHAnsi"/>
              </w:rPr>
              <w:t xml:space="preserve">design </w:t>
            </w:r>
            <w:r w:rsidR="00E96704">
              <w:rPr>
                <w:rFonts w:cstheme="minorHAnsi"/>
              </w:rPr>
              <w:t>parameters</w:t>
            </w:r>
            <w:r w:rsidR="00E96704" w:rsidRPr="00C00ED0">
              <w:rPr>
                <w:rFonts w:cstheme="minorHAnsi"/>
              </w:rPr>
              <w:t xml:space="preserve"> </w:t>
            </w:r>
            <w:r w:rsidR="001E273E" w:rsidRPr="00C00ED0">
              <w:rPr>
                <w:rFonts w:cstheme="minorHAnsi"/>
              </w:rPr>
              <w:t>for their passive amplifier.</w:t>
            </w:r>
          </w:p>
          <w:p w14:paraId="6B05BDE7" w14:textId="7D2B9270" w:rsidR="00D379C3" w:rsidRPr="00D379C3" w:rsidRDefault="00D379C3" w:rsidP="00D379C3">
            <w:pPr>
              <w:widowControl w:val="0"/>
              <w:rPr>
                <w:lang w:val="en-AU"/>
              </w:rPr>
            </w:pPr>
          </w:p>
        </w:tc>
      </w:tr>
      <w:tr w:rsidR="00B96B83" w14:paraId="409CEC25" w14:textId="77777777" w:rsidTr="001C4A1B">
        <w:tc>
          <w:tcPr>
            <w:tcW w:w="2404" w:type="dxa"/>
            <w:tcBorders>
              <w:left w:val="nil"/>
              <w:right w:val="nil"/>
            </w:tcBorders>
          </w:tcPr>
          <w:p w14:paraId="7586652E" w14:textId="7BDC7837" w:rsidR="00B96B83" w:rsidRPr="008811A9" w:rsidRDefault="004A05ED" w:rsidP="009C71EE">
            <w:pPr>
              <w:spacing w:after="240" w:line="259" w:lineRule="auto"/>
              <w:rPr>
                <w:b/>
              </w:rPr>
            </w:pPr>
            <w:r>
              <w:rPr>
                <w:b/>
                <w:lang w:val="en-GB"/>
              </w:rPr>
              <w:t>I</w:t>
            </w:r>
            <w:r w:rsidR="00B96B83">
              <w:rPr>
                <w:b/>
                <w:lang w:val="en-GB"/>
              </w:rPr>
              <w:t>nstructional</w:t>
            </w:r>
            <w:r w:rsidR="00D45BF3">
              <w:rPr>
                <w:b/>
                <w:lang w:val="en-GB"/>
              </w:rPr>
              <w:t xml:space="preserve"> </w:t>
            </w:r>
            <w:r w:rsidR="00B96B83">
              <w:rPr>
                <w:b/>
                <w:lang w:val="en-GB"/>
              </w:rPr>
              <w:t>procedures</w:t>
            </w:r>
          </w:p>
        </w:tc>
        <w:tc>
          <w:tcPr>
            <w:tcW w:w="6616" w:type="dxa"/>
            <w:tcBorders>
              <w:left w:val="nil"/>
              <w:right w:val="nil"/>
            </w:tcBorders>
          </w:tcPr>
          <w:p w14:paraId="3FE49E62" w14:textId="68F2C586" w:rsidR="00B96B83" w:rsidRPr="00AB1D5C" w:rsidRDefault="00786597" w:rsidP="00D57F23">
            <w:pPr>
              <w:widowControl w:val="0"/>
              <w:spacing w:after="240"/>
              <w:rPr>
                <w:lang w:val="en-AU"/>
              </w:rPr>
            </w:pPr>
            <w:r>
              <w:rPr>
                <w:rFonts w:cstheme="minorHAnsi"/>
                <w:lang w:val="en-AU"/>
              </w:rPr>
              <w:t>With teacher direction</w:t>
            </w:r>
            <w:r w:rsidRPr="00AB1D5C">
              <w:rPr>
                <w:rFonts w:cstheme="minorHAnsi"/>
                <w:lang w:val="en-AU"/>
              </w:rPr>
              <w:t xml:space="preserve">, students collaboratively </w:t>
            </w:r>
            <w:r>
              <w:rPr>
                <w:rFonts w:cstheme="minorHAnsi"/>
                <w:lang w:val="en-AU"/>
              </w:rPr>
              <w:t>investigate</w:t>
            </w:r>
            <w:r w:rsidRPr="00AB1D5C">
              <w:rPr>
                <w:rFonts w:cstheme="minorHAnsi"/>
                <w:lang w:val="en-AU"/>
              </w:rPr>
              <w:t xml:space="preserve"> sound transfer principles and </w:t>
            </w:r>
            <w:r>
              <w:rPr>
                <w:rFonts w:cstheme="minorHAnsi"/>
                <w:lang w:val="en-AU"/>
              </w:rPr>
              <w:t xml:space="preserve">the </w:t>
            </w:r>
            <w:r w:rsidRPr="00AB1D5C">
              <w:rPr>
                <w:rFonts w:cstheme="minorHAnsi"/>
                <w:lang w:val="en-AU"/>
              </w:rPr>
              <w:t>variables that may affect sound amplification</w:t>
            </w:r>
            <w:r w:rsidRPr="00AB1D5C">
              <w:rPr>
                <w:lang w:val="en-AU"/>
              </w:rPr>
              <w:t>.</w:t>
            </w:r>
            <w:r>
              <w:rPr>
                <w:lang w:val="en-AU"/>
              </w:rPr>
              <w:t xml:space="preserve"> </w:t>
            </w:r>
            <w:hyperlink w:anchor="_Appendix_11:_Student" w:history="1">
              <w:r w:rsidRPr="00786597">
                <w:rPr>
                  <w:rStyle w:val="Hyperlink"/>
                  <w:lang w:val="en-AU"/>
                </w:rPr>
                <w:t>Teacher resource sheet 2.1: Sound stations</w:t>
              </w:r>
            </w:hyperlink>
            <w:r w:rsidR="00C31216">
              <w:t xml:space="preserve"> </w:t>
            </w:r>
            <w:r w:rsidR="00082BBD" w:rsidRPr="00821C07">
              <w:t>illustrates how the eight sound station activities can be implemented as student</w:t>
            </w:r>
            <w:r w:rsidR="003D0576">
              <w:t>-</w:t>
            </w:r>
            <w:r w:rsidR="00082BBD" w:rsidRPr="00821C07">
              <w:t xml:space="preserve">directed investigations to create opportunities for the development of both sound concepts and science inquiry skills. </w:t>
            </w:r>
            <w:r w:rsidR="00836506" w:rsidRPr="00821C07">
              <w:t>Alternatively, t</w:t>
            </w:r>
            <w:r w:rsidR="00082BBD" w:rsidRPr="00821C07">
              <w:t xml:space="preserve">eachers may choose to implement these </w:t>
            </w:r>
            <w:r w:rsidR="00836506" w:rsidRPr="00821C07">
              <w:t>as</w:t>
            </w:r>
            <w:r w:rsidR="00082BBD" w:rsidRPr="00821C07">
              <w:t xml:space="preserve"> teacher</w:t>
            </w:r>
            <w:r w:rsidR="003D0576">
              <w:t>-</w:t>
            </w:r>
            <w:r w:rsidR="00082BBD" w:rsidRPr="00821C07">
              <w:t xml:space="preserve">directed </w:t>
            </w:r>
            <w:r w:rsidR="00836506" w:rsidRPr="00821C07">
              <w:t xml:space="preserve">student experiments or some as teacher demonstrations to reduce the </w:t>
            </w:r>
            <w:proofErr w:type="spellStart"/>
            <w:r w:rsidR="00836506" w:rsidRPr="00821C07">
              <w:t>organisational</w:t>
            </w:r>
            <w:proofErr w:type="spellEnd"/>
            <w:r w:rsidR="00836506" w:rsidRPr="00821C07">
              <w:t xml:space="preserve"> and cognitive complexity of the tasks.</w:t>
            </w:r>
            <w:r>
              <w:rPr>
                <w:lang w:val="en-AU"/>
              </w:rPr>
              <w:t xml:space="preserve"> Teachers need to read this fully and prepare for the experiments that students may conduct.</w:t>
            </w:r>
          </w:p>
        </w:tc>
      </w:tr>
      <w:tr w:rsidR="008811A9" w14:paraId="3B94B4A6" w14:textId="77777777" w:rsidTr="001C4A1B">
        <w:trPr>
          <w:cantSplit/>
        </w:trPr>
        <w:tc>
          <w:tcPr>
            <w:tcW w:w="2404" w:type="dxa"/>
            <w:tcBorders>
              <w:left w:val="nil"/>
              <w:right w:val="nil"/>
            </w:tcBorders>
          </w:tcPr>
          <w:p w14:paraId="00A73F29" w14:textId="695E7107" w:rsidR="008811A9" w:rsidRPr="008811A9" w:rsidRDefault="00DE68E4" w:rsidP="00AD7172">
            <w:pPr>
              <w:spacing w:after="240" w:line="259" w:lineRule="auto"/>
              <w:rPr>
                <w:b/>
              </w:rPr>
            </w:pPr>
            <w:r>
              <w:rPr>
                <w:b/>
              </w:rPr>
              <w:t>Expected learning</w:t>
            </w:r>
          </w:p>
        </w:tc>
        <w:tc>
          <w:tcPr>
            <w:tcW w:w="6616" w:type="dxa"/>
            <w:tcBorders>
              <w:left w:val="nil"/>
              <w:right w:val="nil"/>
            </w:tcBorders>
          </w:tcPr>
          <w:p w14:paraId="44FBDFB1" w14:textId="51E7011F" w:rsidR="00C30039" w:rsidRPr="00AB1D5C" w:rsidRDefault="00C90EFA" w:rsidP="00364D6E">
            <w:pPr>
              <w:spacing w:after="0" w:line="240" w:lineRule="auto"/>
              <w:rPr>
                <w:lang w:val="en-AU"/>
              </w:rPr>
            </w:pPr>
            <w:r w:rsidRPr="00AB1D5C">
              <w:rPr>
                <w:lang w:val="en-AU"/>
              </w:rPr>
              <w:t>Students will be able to:</w:t>
            </w:r>
            <w:r w:rsidR="00C30039" w:rsidRPr="00AB1D5C">
              <w:rPr>
                <w:lang w:val="en-AU"/>
              </w:rPr>
              <w:t xml:space="preserve"> </w:t>
            </w:r>
          </w:p>
          <w:p w14:paraId="0F276786" w14:textId="05F56FD1" w:rsidR="00C56EA8" w:rsidRPr="00767221" w:rsidRDefault="00C56EA8" w:rsidP="00D57F23">
            <w:pPr>
              <w:pStyle w:val="ListNumbered"/>
              <w:framePr w:wrap="around"/>
              <w:numPr>
                <w:ilvl w:val="0"/>
                <w:numId w:val="11"/>
              </w:numPr>
              <w:ind w:left="454" w:hanging="227"/>
            </w:pPr>
            <w:r w:rsidRPr="00767221">
              <w:t>Formulate a question and investigate the impact of variables on the tra</w:t>
            </w:r>
            <w:r w:rsidR="002D07FD" w:rsidRPr="00767221">
              <w:t>ns</w:t>
            </w:r>
            <w:r w:rsidR="00EE001E" w:rsidRPr="00767221">
              <w:t>fer or amplification of sound (S</w:t>
            </w:r>
            <w:r w:rsidR="002D07FD" w:rsidRPr="00767221">
              <w:t>cience).</w:t>
            </w:r>
          </w:p>
          <w:p w14:paraId="1A362656" w14:textId="4490A43C" w:rsidR="00172D92" w:rsidRPr="00767221" w:rsidRDefault="00172D92" w:rsidP="00D57F23">
            <w:pPr>
              <w:pStyle w:val="ListNumbered"/>
              <w:framePr w:wrap="around"/>
            </w:pPr>
            <w:r w:rsidRPr="00767221">
              <w:t>Explain why particular digital technologies were used to accurately measure sound intensity and amplification</w:t>
            </w:r>
            <w:r w:rsidR="003D0576">
              <w:t>,</w:t>
            </w:r>
            <w:r w:rsidRPr="00767221">
              <w:t xml:space="preserve"> and to </w:t>
            </w:r>
            <w:proofErr w:type="spellStart"/>
            <w:r w:rsidRPr="00767221">
              <w:t>organise</w:t>
            </w:r>
            <w:proofErr w:type="spellEnd"/>
            <w:r w:rsidRPr="00767221">
              <w:t xml:space="preserve"> and display data</w:t>
            </w:r>
            <w:r w:rsidR="00D05237" w:rsidRPr="00767221">
              <w:t xml:space="preserve"> (Science, Technologies). </w:t>
            </w:r>
          </w:p>
          <w:p w14:paraId="2B2EC051" w14:textId="7129FF75" w:rsidR="00C9295E" w:rsidRPr="00C22D89" w:rsidRDefault="00C56EA8" w:rsidP="00D57F23">
            <w:pPr>
              <w:pStyle w:val="ListNumbered"/>
              <w:framePr w:wrap="around"/>
              <w:spacing w:after="240"/>
            </w:pPr>
            <w:proofErr w:type="spellStart"/>
            <w:r w:rsidRPr="00767221">
              <w:t>Analyse</w:t>
            </w:r>
            <w:proofErr w:type="spellEnd"/>
            <w:r w:rsidRPr="00767221">
              <w:t xml:space="preserve"> and interpret </w:t>
            </w:r>
            <w:r w:rsidR="00CF39D8" w:rsidRPr="00767221">
              <w:t>data and</w:t>
            </w:r>
            <w:r w:rsidR="0066184C" w:rsidRPr="00767221">
              <w:t xml:space="preserve"> use</w:t>
            </w:r>
            <w:r w:rsidR="00EC4510" w:rsidRPr="00767221">
              <w:t xml:space="preserve"> scientific principles</w:t>
            </w:r>
            <w:r w:rsidRPr="00767221">
              <w:t xml:space="preserve"> </w:t>
            </w:r>
            <w:r w:rsidR="00AD7172" w:rsidRPr="00767221">
              <w:t>to</w:t>
            </w:r>
            <w:r w:rsidRPr="00767221">
              <w:t xml:space="preserve"> draw conclusions consistent with evidence</w:t>
            </w:r>
            <w:r w:rsidR="00EE001E" w:rsidRPr="00767221">
              <w:t xml:space="preserve"> (S</w:t>
            </w:r>
            <w:r w:rsidR="002D07FD" w:rsidRPr="00767221">
              <w:t>cience)</w:t>
            </w:r>
            <w:r w:rsidRPr="00767221">
              <w:t>.</w:t>
            </w:r>
          </w:p>
        </w:tc>
      </w:tr>
      <w:tr w:rsidR="008811A9" w14:paraId="3E8DBBED" w14:textId="77777777" w:rsidTr="00B31DA8">
        <w:trPr>
          <w:cantSplit/>
        </w:trPr>
        <w:tc>
          <w:tcPr>
            <w:tcW w:w="2404" w:type="dxa"/>
            <w:vMerge w:val="restart"/>
            <w:tcBorders>
              <w:left w:val="nil"/>
              <w:right w:val="nil"/>
            </w:tcBorders>
          </w:tcPr>
          <w:p w14:paraId="6F2C0606" w14:textId="54E83D40" w:rsidR="008811A9" w:rsidRPr="008811A9" w:rsidRDefault="008811A9" w:rsidP="008473C2">
            <w:pPr>
              <w:spacing w:after="240" w:line="259" w:lineRule="auto"/>
              <w:rPr>
                <w:b/>
              </w:rPr>
            </w:pPr>
            <w:r w:rsidRPr="008811A9">
              <w:rPr>
                <w:b/>
              </w:rPr>
              <w:t>Equipment required</w:t>
            </w:r>
          </w:p>
        </w:tc>
        <w:tc>
          <w:tcPr>
            <w:tcW w:w="6616" w:type="dxa"/>
            <w:tcBorders>
              <w:left w:val="nil"/>
              <w:right w:val="nil"/>
            </w:tcBorders>
          </w:tcPr>
          <w:p w14:paraId="1F07398D" w14:textId="77777777" w:rsidR="008811A9" w:rsidRDefault="008811A9" w:rsidP="009C71EE">
            <w:pPr>
              <w:spacing w:line="259" w:lineRule="auto"/>
              <w:rPr>
                <w:b/>
              </w:rPr>
            </w:pPr>
            <w:r w:rsidRPr="001B25D9">
              <w:rPr>
                <w:b/>
              </w:rPr>
              <w:t>For the class:</w:t>
            </w:r>
          </w:p>
          <w:p w14:paraId="06EFF4C4" w14:textId="1FCAECD0" w:rsidR="00C30039" w:rsidRPr="001B25D9" w:rsidRDefault="00FC4E98" w:rsidP="00364D6E">
            <w:pPr>
              <w:spacing w:line="259" w:lineRule="auto"/>
              <w:rPr>
                <w:b/>
              </w:rPr>
            </w:pPr>
            <w:r>
              <w:rPr>
                <w:lang w:val="en-GB"/>
              </w:rPr>
              <w:t>Equipment for sound testing</w:t>
            </w:r>
            <w:r w:rsidR="009D24D5">
              <w:rPr>
                <w:lang w:val="en-GB"/>
              </w:rPr>
              <w:t xml:space="preserve"> stations</w:t>
            </w:r>
            <w:r w:rsidR="003D0576">
              <w:rPr>
                <w:lang w:val="en-GB"/>
              </w:rPr>
              <w:t xml:space="preserve"> (see </w:t>
            </w:r>
            <w:hyperlink w:anchor="_Appendix_3:_Materials" w:history="1">
              <w:r w:rsidR="003D0576" w:rsidRPr="003D0576">
                <w:rPr>
                  <w:rStyle w:val="Hyperlink"/>
                  <w:lang w:val="en-GB"/>
                </w:rPr>
                <w:t>Materials list</w:t>
              </w:r>
            </w:hyperlink>
            <w:r w:rsidR="003D0576">
              <w:rPr>
                <w:lang w:val="en-GB"/>
              </w:rPr>
              <w:t>)</w:t>
            </w:r>
          </w:p>
        </w:tc>
      </w:tr>
      <w:tr w:rsidR="008811A9" w14:paraId="65F1AB31" w14:textId="77777777" w:rsidTr="00824DFB">
        <w:trPr>
          <w:cantSplit/>
        </w:trPr>
        <w:tc>
          <w:tcPr>
            <w:tcW w:w="2404" w:type="dxa"/>
            <w:vMerge/>
            <w:tcBorders>
              <w:left w:val="nil"/>
              <w:right w:val="nil"/>
            </w:tcBorders>
          </w:tcPr>
          <w:p w14:paraId="5E6F39D4" w14:textId="77777777" w:rsidR="008811A9" w:rsidRPr="008811A9" w:rsidRDefault="008811A9" w:rsidP="008811A9">
            <w:pPr>
              <w:spacing w:after="160" w:line="259" w:lineRule="auto"/>
              <w:rPr>
                <w:b/>
              </w:rPr>
            </w:pPr>
          </w:p>
        </w:tc>
        <w:tc>
          <w:tcPr>
            <w:tcW w:w="6616" w:type="dxa"/>
            <w:tcBorders>
              <w:left w:val="nil"/>
              <w:right w:val="nil"/>
            </w:tcBorders>
          </w:tcPr>
          <w:p w14:paraId="47F88AD8" w14:textId="77777777" w:rsidR="008811A9" w:rsidRDefault="008811A9" w:rsidP="009C71EE">
            <w:pPr>
              <w:spacing w:line="259" w:lineRule="auto"/>
            </w:pPr>
            <w:r w:rsidRPr="001B25D9">
              <w:rPr>
                <w:b/>
              </w:rPr>
              <w:t>For the students</w:t>
            </w:r>
            <w:r>
              <w:t>:</w:t>
            </w:r>
          </w:p>
          <w:p w14:paraId="6C0A65D6" w14:textId="1A0C4463" w:rsidR="00824DFB" w:rsidRPr="002B4F1A" w:rsidRDefault="00AD5E49" w:rsidP="00D57F23">
            <w:pPr>
              <w:spacing w:after="240"/>
              <w:rPr>
                <w:lang w:val="en-GB"/>
              </w:rPr>
            </w:pPr>
            <w:r>
              <w:rPr>
                <w:lang w:val="en-GB"/>
              </w:rPr>
              <w:t>Student</w:t>
            </w:r>
            <w:r w:rsidR="00FC4E98">
              <w:rPr>
                <w:lang w:val="en-GB"/>
              </w:rPr>
              <w:t xml:space="preserve"> </w:t>
            </w:r>
            <w:r w:rsidR="00B05DE0">
              <w:rPr>
                <w:lang w:val="en-GB"/>
              </w:rPr>
              <w:t xml:space="preserve">journals </w:t>
            </w:r>
            <w:r w:rsidR="00FC4E98">
              <w:rPr>
                <w:lang w:val="en-GB"/>
              </w:rPr>
              <w:t xml:space="preserve">or digital </w:t>
            </w:r>
            <w:r w:rsidR="008D0912">
              <w:rPr>
                <w:lang w:val="en-GB"/>
              </w:rPr>
              <w:t xml:space="preserve">recording </w:t>
            </w:r>
            <w:r w:rsidR="002B4F1A">
              <w:rPr>
                <w:lang w:val="en-GB"/>
              </w:rPr>
              <w:t>device</w:t>
            </w:r>
          </w:p>
        </w:tc>
      </w:tr>
      <w:tr w:rsidR="00824DFB" w14:paraId="2E825620" w14:textId="77777777" w:rsidTr="005E484D">
        <w:trPr>
          <w:trHeight w:val="2274"/>
        </w:trPr>
        <w:tc>
          <w:tcPr>
            <w:tcW w:w="2404" w:type="dxa"/>
            <w:tcBorders>
              <w:left w:val="nil"/>
              <w:right w:val="nil"/>
            </w:tcBorders>
          </w:tcPr>
          <w:p w14:paraId="4A477D42" w14:textId="4E45E65D" w:rsidR="00824DFB" w:rsidRPr="00F260B1" w:rsidRDefault="00824DFB" w:rsidP="00824DFB">
            <w:pPr>
              <w:spacing w:after="240" w:line="259" w:lineRule="auto"/>
              <w:rPr>
                <w:noProof/>
                <w:lang w:eastAsia="en-AU"/>
              </w:rPr>
            </w:pPr>
            <w:r w:rsidRPr="008811A9">
              <w:rPr>
                <w:b/>
              </w:rPr>
              <w:t>Preparation</w:t>
            </w:r>
          </w:p>
        </w:tc>
        <w:tc>
          <w:tcPr>
            <w:tcW w:w="6616" w:type="dxa"/>
            <w:tcBorders>
              <w:left w:val="nil"/>
              <w:right w:val="nil"/>
            </w:tcBorders>
          </w:tcPr>
          <w:p w14:paraId="33618B02" w14:textId="7BF9639E" w:rsidR="00113C32" w:rsidRDefault="00113C32" w:rsidP="00113C32">
            <w:pPr>
              <w:spacing w:after="0"/>
            </w:pPr>
            <w:r>
              <w:t xml:space="preserve">Prior to the activity, source and prepare the materials required to conduct the </w:t>
            </w:r>
            <w:r w:rsidR="001E3179">
              <w:t>sound station activities</w:t>
            </w:r>
            <w:r>
              <w:t xml:space="preserve"> (see </w:t>
            </w:r>
            <w:hyperlink w:anchor="_Appendix_3:_Materials" w:history="1">
              <w:r w:rsidRPr="00767221">
                <w:rPr>
                  <w:rStyle w:val="Hyperlink"/>
                </w:rPr>
                <w:t>Materials list</w:t>
              </w:r>
            </w:hyperlink>
            <w:r>
              <w:t xml:space="preserve">). </w:t>
            </w:r>
          </w:p>
          <w:p w14:paraId="2DFFEABA" w14:textId="296F8BBA" w:rsidR="00767221" w:rsidRDefault="00767221" w:rsidP="006B6FAB">
            <w:pPr>
              <w:spacing w:after="0"/>
            </w:pPr>
            <w:r>
              <w:t>P</w:t>
            </w:r>
            <w:r w:rsidR="00CF3377">
              <w:t xml:space="preserve">repare for the </w:t>
            </w:r>
            <w:r>
              <w:t>s</w:t>
            </w:r>
            <w:r w:rsidR="00786597">
              <w:t xml:space="preserve">ound stations activity </w:t>
            </w:r>
            <w:r w:rsidR="006B6FAB">
              <w:t xml:space="preserve">as </w:t>
            </w:r>
            <w:r w:rsidR="00CF3377">
              <w:t xml:space="preserve">detailed </w:t>
            </w:r>
            <w:r w:rsidR="006B6FAB">
              <w:t>in</w:t>
            </w:r>
            <w:r w:rsidR="00786597">
              <w:t xml:space="preserve"> </w:t>
            </w:r>
            <w:hyperlink w:anchor="_Appendix_11:_Student" w:history="1">
              <w:r w:rsidR="00CF3377">
                <w:rPr>
                  <w:rStyle w:val="Hyperlink"/>
                </w:rPr>
                <w:t>Teacher resource sheet 2.1: Sound stations</w:t>
              </w:r>
            </w:hyperlink>
            <w:r w:rsidR="00786597" w:rsidRPr="00821C07">
              <w:rPr>
                <w:rStyle w:val="Hyperlink"/>
                <w:i w:val="0"/>
                <w:color w:val="auto"/>
                <w:u w:val="none"/>
              </w:rPr>
              <w:t>.</w:t>
            </w:r>
            <w:r w:rsidR="006B6FAB">
              <w:t xml:space="preserve"> </w:t>
            </w:r>
          </w:p>
          <w:p w14:paraId="339D2432" w14:textId="5E085253" w:rsidR="00786597" w:rsidRPr="00CF3377" w:rsidRDefault="00767221" w:rsidP="00D57F23">
            <w:pPr>
              <w:spacing w:after="240"/>
            </w:pPr>
            <w:r>
              <w:t>Download t</w:t>
            </w:r>
            <w:r w:rsidR="00786597">
              <w:t xml:space="preserve">he apps suggested in the </w:t>
            </w:r>
            <w:r w:rsidR="00786597" w:rsidRPr="00786597">
              <w:rPr>
                <w:i/>
              </w:rPr>
              <w:t>Digital resources</w:t>
            </w:r>
            <w:r w:rsidR="00786597">
              <w:t xml:space="preserve"> for </w:t>
            </w:r>
            <w:r w:rsidR="00786597" w:rsidRPr="00D57F23">
              <w:rPr>
                <w:i/>
                <w:iCs/>
              </w:rPr>
              <w:t>Activity</w:t>
            </w:r>
            <w:r w:rsidR="00605B23">
              <w:rPr>
                <w:i/>
                <w:iCs/>
              </w:rPr>
              <w:t xml:space="preserve"> </w:t>
            </w:r>
            <w:r w:rsidR="00786597" w:rsidRPr="00D57F23">
              <w:rPr>
                <w:i/>
                <w:iCs/>
              </w:rPr>
              <w:t>1</w:t>
            </w:r>
            <w:r w:rsidR="00786597">
              <w:t>.</w:t>
            </w:r>
          </w:p>
        </w:tc>
      </w:tr>
      <w:tr w:rsidR="00D740AA" w14:paraId="07D4B7D9" w14:textId="77777777" w:rsidTr="005E484D">
        <w:trPr>
          <w:trHeight w:val="558"/>
        </w:trPr>
        <w:tc>
          <w:tcPr>
            <w:tcW w:w="2404" w:type="dxa"/>
            <w:vMerge w:val="restart"/>
            <w:tcBorders>
              <w:left w:val="nil"/>
              <w:right w:val="nil"/>
            </w:tcBorders>
          </w:tcPr>
          <w:p w14:paraId="4DA045F3" w14:textId="77777777" w:rsidR="00D740AA" w:rsidRPr="008811A9" w:rsidRDefault="00D740AA" w:rsidP="005E484D">
            <w:pPr>
              <w:spacing w:after="240" w:line="259" w:lineRule="auto"/>
              <w:rPr>
                <w:b/>
              </w:rPr>
            </w:pPr>
            <w:r w:rsidRPr="00213F26">
              <w:rPr>
                <w:noProof/>
                <w:color w:val="FF0000"/>
                <w:lang w:eastAsia="en-AU"/>
              </w:rPr>
              <w:drawing>
                <wp:anchor distT="0" distB="0" distL="114300" distR="114300" simplePos="0" relativeHeight="252336128" behindDoc="0" locked="0" layoutInCell="1" allowOverlap="1" wp14:anchorId="621157DC" wp14:editId="21E9ABFD">
                  <wp:simplePos x="0" y="0"/>
                  <wp:positionH relativeFrom="column">
                    <wp:posOffset>1134745</wp:posOffset>
                  </wp:positionH>
                  <wp:positionV relativeFrom="paragraph">
                    <wp:posOffset>6211570</wp:posOffset>
                  </wp:positionV>
                  <wp:extent cx="359410" cy="359410"/>
                  <wp:effectExtent l="0" t="0" r="2540" b="2540"/>
                  <wp:wrapNone/>
                  <wp:docPr id="18" name="Picture 18"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11A9">
              <w:rPr>
                <w:b/>
              </w:rPr>
              <w:t>Activity parts</w:t>
            </w:r>
          </w:p>
        </w:tc>
        <w:tc>
          <w:tcPr>
            <w:tcW w:w="6616" w:type="dxa"/>
            <w:tcBorders>
              <w:left w:val="nil"/>
              <w:right w:val="nil"/>
            </w:tcBorders>
          </w:tcPr>
          <w:p w14:paraId="18A86CB9" w14:textId="77777777" w:rsidR="00D740AA" w:rsidRPr="00E93FEF" w:rsidRDefault="00D740AA" w:rsidP="005E484D">
            <w:pPr>
              <w:rPr>
                <w:b/>
                <w:lang w:val="en-GB"/>
              </w:rPr>
            </w:pPr>
            <w:r w:rsidRPr="00E93FEF">
              <w:rPr>
                <w:b/>
              </w:rPr>
              <w:t xml:space="preserve">Part 1: </w:t>
            </w:r>
            <w:r w:rsidRPr="00E93FEF">
              <w:rPr>
                <w:b/>
                <w:lang w:val="en-GB"/>
              </w:rPr>
              <w:t xml:space="preserve">Introduction </w:t>
            </w:r>
          </w:p>
          <w:p w14:paraId="105FB44D" w14:textId="77777777" w:rsidR="00D740AA" w:rsidRDefault="00D740AA" w:rsidP="005E484D">
            <w:pPr>
              <w:spacing w:after="0"/>
              <w:rPr>
                <w:lang w:val="en-GB"/>
              </w:rPr>
            </w:pPr>
            <w:r>
              <w:rPr>
                <w:lang w:val="en-GB"/>
              </w:rPr>
              <w:t xml:space="preserve">In groups, students reflect on </w:t>
            </w:r>
            <w:r w:rsidRPr="0064703D">
              <w:rPr>
                <w:i/>
                <w:lang w:val="en-GB"/>
              </w:rPr>
              <w:t>Activity 1</w:t>
            </w:r>
            <w:r>
              <w:rPr>
                <w:lang w:val="en-GB"/>
              </w:rPr>
              <w:t xml:space="preserve"> and share answers to the following questions with the class: </w:t>
            </w:r>
          </w:p>
          <w:p w14:paraId="42949F33" w14:textId="77777777" w:rsidR="00D740AA" w:rsidRPr="00707A8E" w:rsidRDefault="00D740AA" w:rsidP="005E484D">
            <w:pPr>
              <w:pStyle w:val="ListParagraph"/>
              <w:spacing w:line="276" w:lineRule="auto"/>
            </w:pPr>
            <w:r w:rsidRPr="00707A8E">
              <w:rPr>
                <w:noProof/>
                <w:lang w:eastAsia="en-AU"/>
              </w:rPr>
              <w:drawing>
                <wp:anchor distT="0" distB="0" distL="114300" distR="114300" simplePos="0" relativeHeight="252335104" behindDoc="0" locked="0" layoutInCell="1" allowOverlap="1" wp14:anchorId="7EBE5A39" wp14:editId="67983497">
                  <wp:simplePos x="0" y="0"/>
                  <wp:positionH relativeFrom="column">
                    <wp:posOffset>-380811</wp:posOffset>
                  </wp:positionH>
                  <wp:positionV relativeFrom="paragraph">
                    <wp:posOffset>66522</wp:posOffset>
                  </wp:positionV>
                  <wp:extent cx="360000" cy="360000"/>
                  <wp:effectExtent l="0" t="0" r="2540" b="2540"/>
                  <wp:wrapNone/>
                  <wp:docPr id="17" name="Picture 1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07A8E">
              <w:t>What new information did you learn?</w:t>
            </w:r>
          </w:p>
          <w:p w14:paraId="5AAC4E54" w14:textId="4208BC32" w:rsidR="00D740AA" w:rsidRDefault="00D740AA" w:rsidP="005E484D">
            <w:pPr>
              <w:pStyle w:val="ListParagraph"/>
              <w:spacing w:after="120" w:line="276" w:lineRule="auto"/>
            </w:pPr>
            <w:r w:rsidRPr="00707A8E">
              <w:t xml:space="preserve">What information have you identified that </w:t>
            </w:r>
            <w:r>
              <w:t xml:space="preserve">will assist with </w:t>
            </w:r>
            <w:r w:rsidRPr="000A5FD2">
              <w:rPr>
                <w:rFonts w:cstheme="minorHAnsi"/>
                <w:lang w:val="en-AU"/>
              </w:rPr>
              <w:t>build</w:t>
            </w:r>
            <w:r>
              <w:rPr>
                <w:rFonts w:cstheme="minorHAnsi"/>
                <w:lang w:val="en-AU"/>
              </w:rPr>
              <w:t>ing</w:t>
            </w:r>
            <w:r w:rsidRPr="000A5FD2">
              <w:rPr>
                <w:rFonts w:cstheme="minorHAnsi"/>
                <w:lang w:val="en-AU"/>
              </w:rPr>
              <w:t xml:space="preserve"> a portable </w:t>
            </w:r>
            <w:r>
              <w:rPr>
                <w:rFonts w:cstheme="minorHAnsi"/>
                <w:lang w:val="en-AU"/>
              </w:rPr>
              <w:t>amplifier</w:t>
            </w:r>
            <w:r w:rsidRPr="000A5FD2">
              <w:rPr>
                <w:rFonts w:cstheme="minorHAnsi"/>
                <w:lang w:val="en-AU"/>
              </w:rPr>
              <w:t xml:space="preserve"> that passively amplifies the sound produced by </w:t>
            </w:r>
            <w:r w:rsidR="00743F99">
              <w:rPr>
                <w:rFonts w:cstheme="minorHAnsi"/>
                <w:lang w:val="en-AU"/>
              </w:rPr>
              <w:t>a</w:t>
            </w:r>
            <w:r w:rsidRPr="000A5FD2">
              <w:rPr>
                <w:rFonts w:cstheme="minorHAnsi"/>
                <w:lang w:val="en-AU"/>
              </w:rPr>
              <w:t xml:space="preserve"> </w:t>
            </w:r>
            <w:r>
              <w:rPr>
                <w:rFonts w:cstheme="minorHAnsi"/>
                <w:lang w:val="en-AU"/>
              </w:rPr>
              <w:t>smart</w:t>
            </w:r>
            <w:r w:rsidRPr="000A5FD2">
              <w:rPr>
                <w:rFonts w:cstheme="minorHAnsi"/>
                <w:lang w:val="en-AU"/>
              </w:rPr>
              <w:t>phone?</w:t>
            </w:r>
          </w:p>
          <w:p w14:paraId="1F45CE73" w14:textId="77777777" w:rsidR="00D740AA" w:rsidRDefault="00D740AA" w:rsidP="005E484D">
            <w:pPr>
              <w:widowControl w:val="0"/>
              <w:autoSpaceDE w:val="0"/>
              <w:autoSpaceDN w:val="0"/>
              <w:adjustRightInd w:val="0"/>
              <w:spacing w:after="60"/>
              <w:rPr>
                <w:lang w:val="en-GB"/>
              </w:rPr>
            </w:pPr>
            <w:r w:rsidRPr="00121632">
              <w:rPr>
                <w:lang w:val="en-GB"/>
              </w:rPr>
              <w:t>Explain to students that in this activity they will</w:t>
            </w:r>
            <w:r>
              <w:rPr>
                <w:lang w:val="en-GB"/>
              </w:rPr>
              <w:t>:</w:t>
            </w:r>
          </w:p>
          <w:p w14:paraId="540DD4C3" w14:textId="64254C99" w:rsidR="00D740AA" w:rsidRPr="00F1453C" w:rsidRDefault="00D740AA" w:rsidP="005E484D">
            <w:pPr>
              <w:pStyle w:val="ListParagraph"/>
              <w:spacing w:line="276" w:lineRule="auto"/>
            </w:pPr>
            <w:r>
              <w:t>I</w:t>
            </w:r>
            <w:r w:rsidRPr="00F1453C">
              <w:t xml:space="preserve">nvestigate </w:t>
            </w:r>
            <w:r w:rsidR="003D0576">
              <w:t xml:space="preserve">the </w:t>
            </w:r>
            <w:r w:rsidRPr="00F1453C">
              <w:t>vario</w:t>
            </w:r>
            <w:r>
              <w:t>us principles of sound transfer</w:t>
            </w:r>
          </w:p>
          <w:p w14:paraId="31A82584" w14:textId="77777777" w:rsidR="00D740AA" w:rsidRPr="00F1453C" w:rsidRDefault="00D740AA" w:rsidP="005E484D">
            <w:pPr>
              <w:pStyle w:val="ListParagraph"/>
              <w:spacing w:line="276" w:lineRule="auto"/>
            </w:pPr>
            <w:r>
              <w:t>I</w:t>
            </w:r>
            <w:r w:rsidRPr="00F1453C">
              <w:t>nvestigate</w:t>
            </w:r>
            <w:r>
              <w:t xml:space="preserve"> aspects of sound amplification</w:t>
            </w:r>
          </w:p>
          <w:p w14:paraId="1AB40947" w14:textId="5A34A2DA" w:rsidR="00D740AA" w:rsidRPr="00F0775C" w:rsidRDefault="00743F99" w:rsidP="00743F99">
            <w:pPr>
              <w:pStyle w:val="ListParagraph"/>
              <w:spacing w:after="120" w:line="276" w:lineRule="auto"/>
              <w:rPr>
                <w:i/>
                <w:lang w:val="en-GB"/>
              </w:rPr>
            </w:pPr>
            <w:r>
              <w:t xml:space="preserve">Learn about some science </w:t>
            </w:r>
            <w:r w:rsidR="00D740AA">
              <w:t xml:space="preserve">principles </w:t>
            </w:r>
            <w:r>
              <w:t xml:space="preserve">that will </w:t>
            </w:r>
            <w:r w:rsidR="00D740AA">
              <w:t>guide the</w:t>
            </w:r>
            <w:r>
              <w:t xml:space="preserve">m in the </w:t>
            </w:r>
            <w:r w:rsidR="00D740AA">
              <w:t xml:space="preserve">design of </w:t>
            </w:r>
            <w:r>
              <w:t>a</w:t>
            </w:r>
            <w:r w:rsidR="00D740AA">
              <w:t xml:space="preserve"> passive amplifier. </w:t>
            </w:r>
          </w:p>
        </w:tc>
      </w:tr>
      <w:tr w:rsidR="00D740AA" w14:paraId="0ED97A75" w14:textId="77777777" w:rsidTr="005E484D">
        <w:tc>
          <w:tcPr>
            <w:tcW w:w="2404" w:type="dxa"/>
            <w:vMerge/>
            <w:tcBorders>
              <w:left w:val="nil"/>
              <w:right w:val="nil"/>
            </w:tcBorders>
          </w:tcPr>
          <w:p w14:paraId="069DA526" w14:textId="77777777" w:rsidR="00D740AA" w:rsidRPr="008811A9" w:rsidRDefault="00D740AA" w:rsidP="005E484D">
            <w:pPr>
              <w:spacing w:after="160" w:line="259" w:lineRule="auto"/>
              <w:rPr>
                <w:b/>
              </w:rPr>
            </w:pPr>
          </w:p>
        </w:tc>
        <w:tc>
          <w:tcPr>
            <w:tcW w:w="6616" w:type="dxa"/>
            <w:tcBorders>
              <w:left w:val="nil"/>
              <w:right w:val="nil"/>
            </w:tcBorders>
          </w:tcPr>
          <w:p w14:paraId="68D567D0" w14:textId="77777777" w:rsidR="00D740AA" w:rsidRPr="00AC2103" w:rsidRDefault="00D740AA" w:rsidP="005E484D">
            <w:pPr>
              <w:rPr>
                <w:lang w:val="en-GB"/>
              </w:rPr>
            </w:pPr>
            <w:r w:rsidRPr="00AC2103">
              <w:rPr>
                <w:b/>
              </w:rPr>
              <w:t xml:space="preserve">Part 2: </w:t>
            </w:r>
            <w:r w:rsidRPr="00AC2103">
              <w:rPr>
                <w:b/>
                <w:lang w:val="en-GB"/>
              </w:rPr>
              <w:t>Investigation</w:t>
            </w:r>
            <w:r w:rsidRPr="00AC2103">
              <w:rPr>
                <w:lang w:val="en-GB"/>
              </w:rPr>
              <w:t xml:space="preserve"> </w:t>
            </w:r>
          </w:p>
          <w:p w14:paraId="5DFC7B90" w14:textId="77777777" w:rsidR="00D740AA" w:rsidRPr="00AC2103" w:rsidRDefault="00D740AA" w:rsidP="005E484D">
            <w:pPr>
              <w:widowControl w:val="0"/>
            </w:pPr>
            <w:r>
              <w:t>Students</w:t>
            </w:r>
            <w:r w:rsidRPr="00AC2103">
              <w:t xml:space="preserve"> plan and conduct investigation</w:t>
            </w:r>
            <w:r>
              <w:t>s</w:t>
            </w:r>
            <w:r w:rsidRPr="00AC2103">
              <w:t xml:space="preserve"> to test variables </w:t>
            </w:r>
            <w:r>
              <w:t>affecting</w:t>
            </w:r>
            <w:r w:rsidRPr="00AC2103">
              <w:t xml:space="preserve"> sound transfer. This </w:t>
            </w:r>
            <w:r>
              <w:t>will</w:t>
            </w:r>
            <w:r w:rsidRPr="00AC2103">
              <w:t xml:space="preserve"> develop their understandings of the principles of sound transfer</w:t>
            </w:r>
            <w:r>
              <w:t xml:space="preserve"> and provide an opportunity to develop inquiry skills</w:t>
            </w:r>
            <w:r w:rsidRPr="00AC2103">
              <w:t xml:space="preserve">. </w:t>
            </w:r>
          </w:p>
          <w:p w14:paraId="3A1D3DD2" w14:textId="686163E3" w:rsidR="00D740AA" w:rsidRPr="00AC2103" w:rsidRDefault="00D740AA" w:rsidP="00743F99">
            <w:pPr>
              <w:widowControl w:val="0"/>
            </w:pPr>
            <w:r w:rsidRPr="00AC2103">
              <w:t xml:space="preserve">The instructional procedures and lesson steps are outlined in </w:t>
            </w:r>
            <w:hyperlink w:anchor="_Appendix_11:_Student" w:history="1">
              <w:r w:rsidRPr="00AC2103">
                <w:rPr>
                  <w:rStyle w:val="Hyperlink"/>
                </w:rPr>
                <w:t>Teacher resource sheet 2.1: Sound stations</w:t>
              </w:r>
            </w:hyperlink>
            <w:r w:rsidRPr="00821C07">
              <w:t>.</w:t>
            </w:r>
          </w:p>
        </w:tc>
      </w:tr>
      <w:tr w:rsidR="00D740AA" w14:paraId="3EE7EA39" w14:textId="77777777" w:rsidTr="005E484D">
        <w:trPr>
          <w:trHeight w:val="90"/>
        </w:trPr>
        <w:tc>
          <w:tcPr>
            <w:tcW w:w="2404" w:type="dxa"/>
            <w:vMerge/>
            <w:tcBorders>
              <w:left w:val="nil"/>
              <w:right w:val="nil"/>
            </w:tcBorders>
          </w:tcPr>
          <w:p w14:paraId="483B93D3" w14:textId="77777777" w:rsidR="00D740AA" w:rsidRPr="008811A9" w:rsidRDefault="00D740AA" w:rsidP="005E484D">
            <w:pPr>
              <w:spacing w:after="160" w:line="259" w:lineRule="auto"/>
              <w:rPr>
                <w:b/>
              </w:rPr>
            </w:pPr>
          </w:p>
        </w:tc>
        <w:tc>
          <w:tcPr>
            <w:tcW w:w="6616" w:type="dxa"/>
            <w:tcBorders>
              <w:left w:val="nil"/>
              <w:right w:val="nil"/>
            </w:tcBorders>
          </w:tcPr>
          <w:p w14:paraId="30A2DDC5" w14:textId="77777777" w:rsidR="00D740AA" w:rsidRPr="00E93FEF" w:rsidRDefault="00D740AA" w:rsidP="005E484D">
            <w:pPr>
              <w:rPr>
                <w:b/>
                <w:lang w:val="en-AU"/>
              </w:rPr>
            </w:pPr>
            <w:r w:rsidRPr="00E93FEF">
              <w:rPr>
                <w:b/>
                <w:lang w:val="en-AU"/>
              </w:rPr>
              <w:t xml:space="preserve">Part </w:t>
            </w:r>
            <w:r>
              <w:rPr>
                <w:b/>
                <w:lang w:val="en-AU"/>
              </w:rPr>
              <w:t>3</w:t>
            </w:r>
            <w:r w:rsidRPr="00E93FEF">
              <w:rPr>
                <w:b/>
                <w:lang w:val="en-AU"/>
              </w:rPr>
              <w:t xml:space="preserve">: </w:t>
            </w:r>
            <w:r>
              <w:rPr>
                <w:b/>
                <w:lang w:val="en-AU"/>
              </w:rPr>
              <w:t>Debrief</w:t>
            </w:r>
          </w:p>
          <w:p w14:paraId="7322996B" w14:textId="5323667A" w:rsidR="00D740AA" w:rsidRDefault="00D740AA" w:rsidP="005E484D">
            <w:pPr>
              <w:spacing w:after="0"/>
              <w:rPr>
                <w:lang w:val="en-AU"/>
              </w:rPr>
            </w:pPr>
            <w:r>
              <w:rPr>
                <w:lang w:val="en-AU"/>
              </w:rPr>
              <w:t>L</w:t>
            </w:r>
            <w:r w:rsidRPr="003F01B0">
              <w:rPr>
                <w:lang w:val="en-AU"/>
              </w:rPr>
              <w:t xml:space="preserve">ead </w:t>
            </w:r>
            <w:r>
              <w:rPr>
                <w:lang w:val="en-AU"/>
              </w:rPr>
              <w:t xml:space="preserve">a </w:t>
            </w:r>
            <w:r w:rsidRPr="003F01B0">
              <w:rPr>
                <w:lang w:val="en-AU"/>
              </w:rPr>
              <w:t xml:space="preserve">class discussion to confirm the findings from </w:t>
            </w:r>
            <w:r w:rsidRPr="00AC2103">
              <w:rPr>
                <w:lang w:val="en-AU"/>
              </w:rPr>
              <w:t xml:space="preserve">each </w:t>
            </w:r>
            <w:r>
              <w:rPr>
                <w:lang w:val="en-AU"/>
              </w:rPr>
              <w:t xml:space="preserve">sound station </w:t>
            </w:r>
            <w:r w:rsidRPr="00AC2103">
              <w:rPr>
                <w:lang w:val="en-AU"/>
              </w:rPr>
              <w:t xml:space="preserve">and </w:t>
            </w:r>
            <w:r w:rsidR="00743F99">
              <w:rPr>
                <w:lang w:val="en-AU"/>
              </w:rPr>
              <w:t xml:space="preserve">determine </w:t>
            </w:r>
            <w:r>
              <w:rPr>
                <w:lang w:val="en-AU"/>
              </w:rPr>
              <w:t xml:space="preserve">what constitutes </w:t>
            </w:r>
            <w:r w:rsidRPr="00AC2103">
              <w:rPr>
                <w:lang w:val="en-AU"/>
              </w:rPr>
              <w:t>good experimental design.</w:t>
            </w:r>
            <w:r w:rsidRPr="00707A8E">
              <w:rPr>
                <w:lang w:val="en-AU"/>
              </w:rPr>
              <w:t xml:space="preserve"> </w:t>
            </w:r>
          </w:p>
          <w:p w14:paraId="11648952" w14:textId="77777777" w:rsidR="00D740AA" w:rsidRPr="003F01B0" w:rsidRDefault="00D740AA" w:rsidP="005E484D">
            <w:pPr>
              <w:spacing w:after="0"/>
              <w:rPr>
                <w:lang w:val="en-AU"/>
              </w:rPr>
            </w:pPr>
            <w:r>
              <w:rPr>
                <w:lang w:val="en-AU"/>
              </w:rPr>
              <w:t>F</w:t>
            </w:r>
            <w:r w:rsidRPr="00707A8E">
              <w:rPr>
                <w:lang w:val="en-AU"/>
              </w:rPr>
              <w:t>ocus</w:t>
            </w:r>
            <w:r w:rsidRPr="003F01B0">
              <w:rPr>
                <w:lang w:val="en-AU"/>
              </w:rPr>
              <w:t xml:space="preserve"> questions could include:</w:t>
            </w:r>
          </w:p>
          <w:p w14:paraId="58F4D48C" w14:textId="77777777" w:rsidR="00D740AA" w:rsidRPr="007F47B6" w:rsidRDefault="00D740AA" w:rsidP="005E484D">
            <w:pPr>
              <w:pStyle w:val="ListParagraph"/>
              <w:rPr>
                <w:lang w:val="en-AU"/>
              </w:rPr>
            </w:pPr>
            <w:r w:rsidRPr="007F47B6">
              <w:rPr>
                <w:lang w:val="en-AU"/>
              </w:rPr>
              <w:t xml:space="preserve">What factors can help to amplify a sound? </w:t>
            </w:r>
          </w:p>
          <w:p w14:paraId="438ADCD2" w14:textId="77777777" w:rsidR="00D740AA" w:rsidRPr="007F47B6" w:rsidRDefault="00D740AA" w:rsidP="005E484D">
            <w:pPr>
              <w:pStyle w:val="ListParagraph"/>
              <w:rPr>
                <w:lang w:val="en-AU"/>
              </w:rPr>
            </w:pPr>
            <w:r w:rsidRPr="007F47B6">
              <w:rPr>
                <w:lang w:val="en-AU"/>
              </w:rPr>
              <w:t xml:space="preserve">How do these factors affect sound amplification? </w:t>
            </w:r>
          </w:p>
          <w:p w14:paraId="41463596" w14:textId="77777777" w:rsidR="00D740AA" w:rsidRPr="00942F06" w:rsidRDefault="00D740AA" w:rsidP="005E484D">
            <w:pPr>
              <w:pStyle w:val="ListParagraph"/>
              <w:spacing w:after="120"/>
            </w:pPr>
            <w:r>
              <w:t>What have you learnt that could be applied to designing a passive amplifier?</w:t>
            </w:r>
          </w:p>
          <w:p w14:paraId="3D829867" w14:textId="1AA8A820" w:rsidR="00D740AA" w:rsidRDefault="00D740AA" w:rsidP="00024E04">
            <w:pPr>
              <w:spacing w:before="240"/>
              <w:rPr>
                <w:lang w:val="en-AU"/>
              </w:rPr>
            </w:pPr>
            <w:r>
              <w:rPr>
                <w:lang w:val="en-AU"/>
              </w:rPr>
              <w:t xml:space="preserve">Ask </w:t>
            </w:r>
            <w:r w:rsidRPr="003F01B0">
              <w:rPr>
                <w:lang w:val="en-AU"/>
              </w:rPr>
              <w:t xml:space="preserve">students to use evidence </w:t>
            </w:r>
            <w:r>
              <w:rPr>
                <w:lang w:val="en-AU"/>
              </w:rPr>
              <w:t>to justify their claims (</w:t>
            </w:r>
            <w:proofErr w:type="spellStart"/>
            <w:r>
              <w:rPr>
                <w:lang w:val="en-AU"/>
              </w:rPr>
              <w:t>eg</w:t>
            </w:r>
            <w:proofErr w:type="spellEnd"/>
            <w:r>
              <w:rPr>
                <w:lang w:val="en-AU"/>
              </w:rPr>
              <w:t xml:space="preserve"> H</w:t>
            </w:r>
            <w:r w:rsidRPr="003F01B0">
              <w:rPr>
                <w:lang w:val="en-AU"/>
              </w:rPr>
              <w:t xml:space="preserve">ow do you know that? Why? </w:t>
            </w:r>
            <w:r w:rsidR="0005328C">
              <w:rPr>
                <w:lang w:val="en-AU"/>
              </w:rPr>
              <w:t>…</w:t>
            </w:r>
            <w:r w:rsidR="0005328C" w:rsidRPr="00821C07">
              <w:rPr>
                <w:i/>
                <w:iCs/>
              </w:rPr>
              <w:t>b</w:t>
            </w:r>
            <w:r w:rsidRPr="00821C07">
              <w:rPr>
                <w:i/>
                <w:iCs/>
              </w:rPr>
              <w:t>ecause</w:t>
            </w:r>
            <w:r>
              <w:rPr>
                <w:lang w:val="en-AU"/>
              </w:rPr>
              <w:t>…</w:t>
            </w:r>
            <w:r w:rsidRPr="003F01B0">
              <w:rPr>
                <w:lang w:val="en-AU"/>
              </w:rPr>
              <w:t>).</w:t>
            </w:r>
          </w:p>
          <w:p w14:paraId="464D8321" w14:textId="2232AD7F" w:rsidR="00D740AA" w:rsidRDefault="00D740AA" w:rsidP="005E484D">
            <w:pPr>
              <w:rPr>
                <w:lang w:val="en-AU"/>
              </w:rPr>
            </w:pPr>
            <w:r w:rsidRPr="003F01B0">
              <w:rPr>
                <w:lang w:val="en-AU"/>
              </w:rPr>
              <w:t>There will be opportunities in this discussion to review the manipulatio</w:t>
            </w:r>
            <w:r>
              <w:rPr>
                <w:lang w:val="en-AU"/>
              </w:rPr>
              <w:t>n and control of variables (</w:t>
            </w:r>
            <w:proofErr w:type="spellStart"/>
            <w:r>
              <w:rPr>
                <w:lang w:val="en-AU"/>
              </w:rPr>
              <w:t>eg</w:t>
            </w:r>
            <w:proofErr w:type="spellEnd"/>
            <w:r>
              <w:rPr>
                <w:lang w:val="en-AU"/>
              </w:rPr>
              <w:t xml:space="preserve"> W</w:t>
            </w:r>
            <w:r w:rsidRPr="003F01B0">
              <w:rPr>
                <w:lang w:val="en-AU"/>
              </w:rPr>
              <w:t>hich variables did you change, measure and keep the same</w:t>
            </w:r>
            <w:r>
              <w:rPr>
                <w:lang w:val="en-AU"/>
              </w:rPr>
              <w:t>?</w:t>
            </w:r>
            <w:r w:rsidRPr="003F01B0">
              <w:rPr>
                <w:lang w:val="en-AU"/>
              </w:rPr>
              <w:t>)</w:t>
            </w:r>
            <w:r>
              <w:rPr>
                <w:lang w:val="en-AU"/>
              </w:rPr>
              <w:t xml:space="preserve">. </w:t>
            </w:r>
          </w:p>
          <w:p w14:paraId="26AC6693" w14:textId="41CDEA29" w:rsidR="00D740AA" w:rsidRPr="00AC2103" w:rsidRDefault="00D740AA" w:rsidP="005E484D">
            <w:pPr>
              <w:rPr>
                <w:b/>
              </w:rPr>
            </w:pPr>
            <w:r w:rsidRPr="00AC2103">
              <w:rPr>
                <w:lang w:val="en-GB"/>
              </w:rPr>
              <w:t xml:space="preserve">Based on the </w:t>
            </w:r>
            <w:r>
              <w:rPr>
                <w:lang w:val="en-GB"/>
              </w:rPr>
              <w:t>class discussion</w:t>
            </w:r>
            <w:r w:rsidRPr="00AC2103">
              <w:rPr>
                <w:lang w:val="en-GB"/>
              </w:rPr>
              <w:t>,</w:t>
            </w:r>
            <w:r>
              <w:rPr>
                <w:lang w:val="en-GB"/>
              </w:rPr>
              <w:t xml:space="preserve"> students</w:t>
            </w:r>
            <w:r w:rsidRPr="00AC2103">
              <w:rPr>
                <w:lang w:val="en-GB"/>
              </w:rPr>
              <w:t xml:space="preserve"> </w:t>
            </w:r>
            <w:r>
              <w:rPr>
                <w:lang w:val="en-GB"/>
              </w:rPr>
              <w:t>update their findings</w:t>
            </w:r>
            <w:r w:rsidR="00C31216">
              <w:rPr>
                <w:lang w:val="en-GB"/>
              </w:rPr>
              <w:t xml:space="preserve"> </w:t>
            </w:r>
            <w:r>
              <w:rPr>
                <w:lang w:val="en-GB"/>
              </w:rPr>
              <w:t>from each sound station</w:t>
            </w:r>
            <w:r w:rsidRPr="00AC2103">
              <w:rPr>
                <w:lang w:val="en-GB"/>
              </w:rPr>
              <w:t xml:space="preserve"> </w:t>
            </w:r>
            <w:r>
              <w:rPr>
                <w:lang w:val="en-GB"/>
              </w:rPr>
              <w:t xml:space="preserve">activity </w:t>
            </w:r>
            <w:r w:rsidRPr="00AC2103">
              <w:rPr>
                <w:lang w:val="en-GB"/>
              </w:rPr>
              <w:t>in their journal.</w:t>
            </w:r>
          </w:p>
        </w:tc>
      </w:tr>
      <w:tr w:rsidR="00D740AA" w14:paraId="6B35129B" w14:textId="77777777" w:rsidTr="005E484D">
        <w:tc>
          <w:tcPr>
            <w:tcW w:w="2404" w:type="dxa"/>
            <w:vMerge w:val="restart"/>
            <w:tcBorders>
              <w:left w:val="nil"/>
              <w:right w:val="nil"/>
            </w:tcBorders>
          </w:tcPr>
          <w:p w14:paraId="5773CEB9" w14:textId="77777777" w:rsidR="00D740AA" w:rsidRPr="008811A9" w:rsidRDefault="00D740AA" w:rsidP="005E484D">
            <w:pPr>
              <w:spacing w:after="160" w:line="259" w:lineRule="auto"/>
              <w:rPr>
                <w:b/>
              </w:rPr>
            </w:pPr>
          </w:p>
        </w:tc>
        <w:tc>
          <w:tcPr>
            <w:tcW w:w="6616" w:type="dxa"/>
            <w:tcBorders>
              <w:left w:val="nil"/>
              <w:right w:val="nil"/>
            </w:tcBorders>
          </w:tcPr>
          <w:p w14:paraId="10CE70FE" w14:textId="53468201" w:rsidR="00D740AA" w:rsidRPr="00F0775C" w:rsidRDefault="00D740AA" w:rsidP="005E484D">
            <w:pPr>
              <w:rPr>
                <w:b/>
                <w:lang w:val="en-GB"/>
              </w:rPr>
            </w:pPr>
            <w:r w:rsidRPr="001B25D9">
              <w:rPr>
                <w:b/>
              </w:rPr>
              <w:t xml:space="preserve">Part </w:t>
            </w:r>
            <w:r>
              <w:rPr>
                <w:b/>
              </w:rPr>
              <w:t>4</w:t>
            </w:r>
            <w:r w:rsidRPr="001B25D9">
              <w:rPr>
                <w:b/>
              </w:rPr>
              <w:t xml:space="preserve">: </w:t>
            </w:r>
            <w:r w:rsidRPr="00121632">
              <w:rPr>
                <w:b/>
                <w:lang w:val="en-GB"/>
              </w:rPr>
              <w:t>Refining selection</w:t>
            </w:r>
          </w:p>
          <w:p w14:paraId="308EBBB5" w14:textId="384859E6" w:rsidR="00D740AA" w:rsidRDefault="00D740AA" w:rsidP="005E484D">
            <w:pPr>
              <w:spacing w:line="259" w:lineRule="auto"/>
              <w:rPr>
                <w:lang w:val="en-GB"/>
              </w:rPr>
            </w:pPr>
            <w:r>
              <w:rPr>
                <w:lang w:val="en-GB"/>
              </w:rPr>
              <w:t>Students review</w:t>
            </w:r>
            <w:r w:rsidRPr="00121632">
              <w:rPr>
                <w:lang w:val="en-GB"/>
              </w:rPr>
              <w:t xml:space="preserve"> </w:t>
            </w:r>
            <w:r w:rsidR="007D37AA">
              <w:rPr>
                <w:lang w:val="en-GB"/>
              </w:rPr>
              <w:t xml:space="preserve">the </w:t>
            </w:r>
            <w:r w:rsidRPr="00121632">
              <w:rPr>
                <w:lang w:val="en-GB"/>
              </w:rPr>
              <w:t xml:space="preserve">examples of passive amplifiers they </w:t>
            </w:r>
            <w:r>
              <w:rPr>
                <w:lang w:val="en-GB"/>
              </w:rPr>
              <w:t xml:space="preserve">researched in </w:t>
            </w:r>
            <w:r w:rsidRPr="00821C07">
              <w:rPr>
                <w:i/>
                <w:iCs/>
                <w:lang w:val="en-GB"/>
              </w:rPr>
              <w:t>Activity 1</w:t>
            </w:r>
            <w:r>
              <w:rPr>
                <w:lang w:val="en-GB"/>
              </w:rPr>
              <w:t xml:space="preserve"> and identify those </w:t>
            </w:r>
            <w:r w:rsidRPr="00121632">
              <w:rPr>
                <w:lang w:val="en-GB"/>
              </w:rPr>
              <w:t xml:space="preserve">they predict </w:t>
            </w:r>
            <w:r>
              <w:rPr>
                <w:lang w:val="en-GB"/>
              </w:rPr>
              <w:t>would</w:t>
            </w:r>
            <w:r w:rsidRPr="00121632">
              <w:rPr>
                <w:lang w:val="en-GB"/>
              </w:rPr>
              <w:t xml:space="preserve"> be most effective. </w:t>
            </w:r>
            <w:r w:rsidR="00024E04">
              <w:rPr>
                <w:lang w:val="en-GB"/>
              </w:rPr>
              <w:t xml:space="preserve"> </w:t>
            </w:r>
            <w:r w:rsidRPr="00121632">
              <w:rPr>
                <w:lang w:val="en-GB"/>
              </w:rPr>
              <w:t xml:space="preserve">These should be clearly </w:t>
            </w:r>
            <w:r>
              <w:rPr>
                <w:lang w:val="en-GB"/>
              </w:rPr>
              <w:t>identified</w:t>
            </w:r>
            <w:r w:rsidRPr="00121632">
              <w:rPr>
                <w:lang w:val="en-GB"/>
              </w:rPr>
              <w:t xml:space="preserve"> in their journal</w:t>
            </w:r>
            <w:r>
              <w:rPr>
                <w:lang w:val="en-GB"/>
              </w:rPr>
              <w:t>s with comments about their expected effectiveness based on their knowledge of sound transfer.</w:t>
            </w:r>
          </w:p>
          <w:p w14:paraId="6EC3DE53" w14:textId="56D52DAA" w:rsidR="00D740AA" w:rsidRPr="00F0775C" w:rsidRDefault="00EE389F" w:rsidP="00E3498F">
            <w:pPr>
              <w:spacing w:line="259" w:lineRule="auto"/>
              <w:rPr>
                <w:lang w:val="en-GB"/>
              </w:rPr>
            </w:pPr>
            <w:r>
              <w:rPr>
                <w:lang w:val="en-GB"/>
              </w:rPr>
              <w:t>An example of this is provided on</w:t>
            </w:r>
            <w:r>
              <w:t xml:space="preserve"> </w:t>
            </w:r>
            <w:hyperlink w:anchor="_Appendix_14:_Student_1" w:history="1">
              <w:r w:rsidR="00D740AA" w:rsidRPr="000E2C31">
                <w:rPr>
                  <w:rStyle w:val="Hyperlink"/>
                </w:rPr>
                <w:t>Teacher resource sheet 2.</w:t>
              </w:r>
              <w:r w:rsidR="00D740AA">
                <w:rPr>
                  <w:rStyle w:val="Hyperlink"/>
                </w:rPr>
                <w:t>2</w:t>
              </w:r>
              <w:r w:rsidR="00D740AA" w:rsidRPr="000E2C31">
                <w:rPr>
                  <w:rStyle w:val="Hyperlink"/>
                </w:rPr>
                <w:t>: Amplifier review</w:t>
              </w:r>
            </w:hyperlink>
            <w:r w:rsidR="00D740AA">
              <w:rPr>
                <w:lang w:val="en-GB"/>
              </w:rPr>
              <w:t>.</w:t>
            </w:r>
          </w:p>
        </w:tc>
      </w:tr>
      <w:tr w:rsidR="00D740AA" w14:paraId="29B5B582" w14:textId="77777777" w:rsidTr="005E484D">
        <w:trPr>
          <w:trHeight w:val="90"/>
        </w:trPr>
        <w:tc>
          <w:tcPr>
            <w:tcW w:w="2404" w:type="dxa"/>
            <w:vMerge/>
            <w:tcBorders>
              <w:left w:val="nil"/>
              <w:right w:val="nil"/>
            </w:tcBorders>
          </w:tcPr>
          <w:p w14:paraId="6E17B945" w14:textId="77777777" w:rsidR="00D740AA" w:rsidRPr="008811A9" w:rsidRDefault="00D740AA" w:rsidP="005E484D">
            <w:pPr>
              <w:spacing w:after="160" w:line="259" w:lineRule="auto"/>
              <w:rPr>
                <w:b/>
              </w:rPr>
            </w:pPr>
          </w:p>
        </w:tc>
        <w:tc>
          <w:tcPr>
            <w:tcW w:w="6616" w:type="dxa"/>
            <w:tcBorders>
              <w:left w:val="nil"/>
              <w:right w:val="nil"/>
            </w:tcBorders>
          </w:tcPr>
          <w:p w14:paraId="1F2B7ABD" w14:textId="77777777" w:rsidR="00D740AA" w:rsidRPr="00121632" w:rsidRDefault="00D740AA" w:rsidP="005E484D">
            <w:pPr>
              <w:rPr>
                <w:lang w:val="en-GB"/>
              </w:rPr>
            </w:pPr>
            <w:r w:rsidRPr="001B25D9">
              <w:rPr>
                <w:b/>
              </w:rPr>
              <w:t xml:space="preserve">Part </w:t>
            </w:r>
            <w:r>
              <w:rPr>
                <w:b/>
              </w:rPr>
              <w:t>6</w:t>
            </w:r>
            <w:r w:rsidRPr="001B25D9">
              <w:rPr>
                <w:b/>
              </w:rPr>
              <w:t xml:space="preserve">: </w:t>
            </w:r>
            <w:r w:rsidRPr="00121632">
              <w:rPr>
                <w:b/>
                <w:lang w:val="en-GB"/>
              </w:rPr>
              <w:t>Forward</w:t>
            </w:r>
            <w:r>
              <w:rPr>
                <w:b/>
                <w:lang w:val="en-GB"/>
              </w:rPr>
              <w:t>-</w:t>
            </w:r>
            <w:r w:rsidRPr="00121632">
              <w:rPr>
                <w:b/>
                <w:lang w:val="en-GB"/>
              </w:rPr>
              <w:t>thinking</w:t>
            </w:r>
          </w:p>
          <w:p w14:paraId="62106313" w14:textId="6FE6B8D5" w:rsidR="00D740AA" w:rsidRPr="00CD434B" w:rsidRDefault="00D740AA" w:rsidP="00E3498F">
            <w:pPr>
              <w:widowControl w:val="0"/>
              <w:rPr>
                <w:iCs/>
                <w:lang w:val="en-GB"/>
              </w:rPr>
            </w:pPr>
            <w:r>
              <w:rPr>
                <w:lang w:val="en-GB"/>
              </w:rPr>
              <w:t>Based on students’ research and investigations, students record</w:t>
            </w:r>
            <w:r w:rsidRPr="00121632">
              <w:rPr>
                <w:lang w:val="en-GB"/>
              </w:rPr>
              <w:t xml:space="preserve"> the </w:t>
            </w:r>
            <w:r w:rsidR="00E3498F">
              <w:rPr>
                <w:lang w:val="en-GB"/>
              </w:rPr>
              <w:t xml:space="preserve">sound </w:t>
            </w:r>
            <w:r w:rsidRPr="00121632">
              <w:rPr>
                <w:lang w:val="en-GB"/>
              </w:rPr>
              <w:t xml:space="preserve">principles they consider important </w:t>
            </w:r>
            <w:r w:rsidR="00E3498F">
              <w:rPr>
                <w:lang w:val="en-GB"/>
              </w:rPr>
              <w:t xml:space="preserve">to the </w:t>
            </w:r>
            <w:r w:rsidRPr="00121632">
              <w:rPr>
                <w:lang w:val="en-GB"/>
              </w:rPr>
              <w:t>design of their amplifier. This will be thei</w:t>
            </w:r>
            <w:r>
              <w:rPr>
                <w:lang w:val="en-GB"/>
              </w:rPr>
              <w:t xml:space="preserve">r starting point in </w:t>
            </w:r>
            <w:r w:rsidRPr="00B077D1">
              <w:rPr>
                <w:i/>
                <w:lang w:val="en-GB"/>
              </w:rPr>
              <w:t>Activity 3.</w:t>
            </w:r>
            <w:r>
              <w:rPr>
                <w:iCs/>
                <w:lang w:val="en-GB"/>
              </w:rPr>
              <w:t xml:space="preserve"> Students should also consider how they would judge the effectiveness and utility of their </w:t>
            </w:r>
            <w:r w:rsidR="00E3498F">
              <w:rPr>
                <w:iCs/>
                <w:lang w:val="en-GB"/>
              </w:rPr>
              <w:t xml:space="preserve">amplifier </w:t>
            </w:r>
            <w:r>
              <w:rPr>
                <w:iCs/>
                <w:lang w:val="en-GB"/>
              </w:rPr>
              <w:t>and record these proposed success criteria in their journals.</w:t>
            </w:r>
          </w:p>
        </w:tc>
      </w:tr>
      <w:tr w:rsidR="00D740AA" w14:paraId="670CAA36" w14:textId="77777777" w:rsidTr="005E484D">
        <w:tc>
          <w:tcPr>
            <w:tcW w:w="2404" w:type="dxa"/>
            <w:tcBorders>
              <w:left w:val="nil"/>
              <w:right w:val="nil"/>
            </w:tcBorders>
          </w:tcPr>
          <w:p w14:paraId="3B00FB64" w14:textId="77777777" w:rsidR="00D740AA" w:rsidRPr="008811A9" w:rsidRDefault="00D740AA" w:rsidP="005E484D">
            <w:pPr>
              <w:spacing w:after="240" w:line="259" w:lineRule="auto"/>
              <w:rPr>
                <w:b/>
              </w:rPr>
            </w:pPr>
            <w:r w:rsidRPr="008811A9">
              <w:rPr>
                <w:b/>
              </w:rPr>
              <w:t>Resource sheets</w:t>
            </w:r>
          </w:p>
        </w:tc>
        <w:tc>
          <w:tcPr>
            <w:tcW w:w="6616" w:type="dxa"/>
            <w:tcBorders>
              <w:left w:val="nil"/>
              <w:right w:val="nil"/>
            </w:tcBorders>
          </w:tcPr>
          <w:p w14:paraId="1C59C1CD" w14:textId="0B47D5F0" w:rsidR="00C31216" w:rsidRPr="000E2C31" w:rsidRDefault="009403BD" w:rsidP="005E484D">
            <w:pPr>
              <w:rPr>
                <w:lang w:val="en-GB"/>
              </w:rPr>
            </w:pPr>
            <w:hyperlink w:anchor="_Appendix_3:_Materials" w:history="1">
              <w:r w:rsidR="00C31216" w:rsidRPr="00767221">
                <w:rPr>
                  <w:rStyle w:val="Hyperlink"/>
                </w:rPr>
                <w:t>Materials list</w:t>
              </w:r>
            </w:hyperlink>
          </w:p>
          <w:p w14:paraId="68BD2C25" w14:textId="5DE70E5C" w:rsidR="00D740AA" w:rsidRPr="000E2C31" w:rsidRDefault="009403BD" w:rsidP="005E484D">
            <w:pPr>
              <w:rPr>
                <w:lang w:val="en-GB"/>
              </w:rPr>
            </w:pPr>
            <w:hyperlink w:anchor="_Appendix_11:_Student" w:history="1">
              <w:r w:rsidR="00D740AA" w:rsidRPr="000E2C31">
                <w:rPr>
                  <w:rStyle w:val="Hyperlink"/>
                  <w:lang w:val="en-GB"/>
                </w:rPr>
                <w:t>Teacher resource sheet 2.1: Sound stations</w:t>
              </w:r>
            </w:hyperlink>
          </w:p>
          <w:p w14:paraId="3C5369BF" w14:textId="041EC5C7" w:rsidR="00D740AA" w:rsidRPr="00821C07" w:rsidRDefault="009403BD" w:rsidP="005E484D">
            <w:pPr>
              <w:spacing w:after="240"/>
              <w:rPr>
                <w:rStyle w:val="Hyperlink"/>
              </w:rPr>
            </w:pPr>
            <w:hyperlink w:anchor="_Appendix_14:_Student_1" w:history="1">
              <w:r w:rsidR="00D740AA" w:rsidRPr="00821C07">
                <w:rPr>
                  <w:rStyle w:val="Hyperlink"/>
                  <w:lang w:val="en-AU"/>
                </w:rPr>
                <w:t>Teacher resource sheet 2.2: Amplifier review</w:t>
              </w:r>
            </w:hyperlink>
          </w:p>
        </w:tc>
      </w:tr>
      <w:tr w:rsidR="00D740AA" w14:paraId="4E144CF5" w14:textId="77777777" w:rsidTr="005E484D">
        <w:tc>
          <w:tcPr>
            <w:tcW w:w="2404" w:type="dxa"/>
            <w:vMerge w:val="restart"/>
            <w:tcBorders>
              <w:left w:val="nil"/>
              <w:right w:val="nil"/>
            </w:tcBorders>
          </w:tcPr>
          <w:p w14:paraId="6BEAD40C" w14:textId="77777777" w:rsidR="00D740AA" w:rsidRPr="008811A9" w:rsidRDefault="00D740AA" w:rsidP="005E484D">
            <w:pPr>
              <w:spacing w:after="240" w:line="259" w:lineRule="auto"/>
              <w:rPr>
                <w:b/>
              </w:rPr>
            </w:pPr>
            <w:r>
              <w:rPr>
                <w:b/>
              </w:rPr>
              <w:t>Digital resources</w:t>
            </w:r>
          </w:p>
        </w:tc>
        <w:tc>
          <w:tcPr>
            <w:tcW w:w="6616" w:type="dxa"/>
            <w:tcBorders>
              <w:left w:val="nil"/>
              <w:right w:val="nil"/>
            </w:tcBorders>
          </w:tcPr>
          <w:p w14:paraId="2AD5C8EC" w14:textId="77777777" w:rsidR="00D740AA" w:rsidRDefault="00D740AA" w:rsidP="005E484D">
            <w:pPr>
              <w:spacing w:after="0"/>
              <w:ind w:firstLine="47"/>
              <w:rPr>
                <w:szCs w:val="18"/>
              </w:rPr>
            </w:pPr>
            <w:bookmarkStart w:id="19" w:name="_Hlk17974533"/>
            <w:r>
              <w:rPr>
                <w:szCs w:val="18"/>
              </w:rPr>
              <w:t>Reflection, refraction, and sound waves (BBC, 2019)</w:t>
            </w:r>
          </w:p>
          <w:p w14:paraId="6689C340" w14:textId="77777777" w:rsidR="00D740AA" w:rsidRPr="003E61A8" w:rsidRDefault="009403BD" w:rsidP="005E484D">
            <w:pPr>
              <w:spacing w:before="0"/>
              <w:ind w:left="189" w:hanging="142"/>
              <w:rPr>
                <w:szCs w:val="18"/>
              </w:rPr>
            </w:pPr>
            <w:hyperlink r:id="rId62" w:history="1">
              <w:r w:rsidR="00D740AA" w:rsidRPr="00EC065A">
                <w:rPr>
                  <w:rStyle w:val="Hyperlink"/>
                  <w:szCs w:val="18"/>
                </w:rPr>
                <w:t>www.bbc.co.uk/bitesize/guides/zxk6v9q/revision/1</w:t>
              </w:r>
            </w:hyperlink>
            <w:bookmarkEnd w:id="19"/>
          </w:p>
        </w:tc>
      </w:tr>
      <w:tr w:rsidR="00D740AA" w14:paraId="6D20D933" w14:textId="77777777" w:rsidTr="005E484D">
        <w:tc>
          <w:tcPr>
            <w:tcW w:w="2404" w:type="dxa"/>
            <w:vMerge/>
            <w:tcBorders>
              <w:left w:val="nil"/>
              <w:right w:val="nil"/>
            </w:tcBorders>
          </w:tcPr>
          <w:p w14:paraId="7BD9439E" w14:textId="77777777" w:rsidR="00D740AA" w:rsidRDefault="00D740AA" w:rsidP="005E484D">
            <w:pPr>
              <w:spacing w:after="240" w:line="259" w:lineRule="auto"/>
              <w:rPr>
                <w:b/>
              </w:rPr>
            </w:pPr>
          </w:p>
        </w:tc>
        <w:tc>
          <w:tcPr>
            <w:tcW w:w="6616" w:type="dxa"/>
            <w:tcBorders>
              <w:left w:val="nil"/>
              <w:right w:val="nil"/>
            </w:tcBorders>
          </w:tcPr>
          <w:p w14:paraId="590404D3" w14:textId="77777777" w:rsidR="00D740AA" w:rsidRDefault="00D740AA" w:rsidP="005E484D">
            <w:pPr>
              <w:spacing w:after="0"/>
              <w:rPr>
                <w:szCs w:val="18"/>
              </w:rPr>
            </w:pPr>
            <w:r>
              <w:rPr>
                <w:i/>
                <w:szCs w:val="18"/>
              </w:rPr>
              <w:t>How brass instruments work – Al Cannon</w:t>
            </w:r>
            <w:r>
              <w:rPr>
                <w:szCs w:val="18"/>
              </w:rPr>
              <w:t xml:space="preserve"> (TED-Ed, 2015)</w:t>
            </w:r>
          </w:p>
          <w:p w14:paraId="0A39F962" w14:textId="77777777" w:rsidR="00D740AA" w:rsidRDefault="009403BD" w:rsidP="005E484D">
            <w:pPr>
              <w:spacing w:before="0"/>
              <w:ind w:firstLine="47"/>
              <w:rPr>
                <w:szCs w:val="18"/>
              </w:rPr>
            </w:pPr>
            <w:hyperlink r:id="rId63" w:history="1">
              <w:r w:rsidR="00D740AA" w:rsidRPr="004758BA">
                <w:rPr>
                  <w:rStyle w:val="Hyperlink"/>
                </w:rPr>
                <w:t>youtu.be/IYHfiQ4R7Bs</w:t>
              </w:r>
            </w:hyperlink>
          </w:p>
        </w:tc>
      </w:tr>
      <w:tr w:rsidR="00D740AA" w14:paraId="2D47CB74" w14:textId="77777777" w:rsidTr="005E484D">
        <w:tc>
          <w:tcPr>
            <w:tcW w:w="2404" w:type="dxa"/>
            <w:vMerge/>
            <w:tcBorders>
              <w:left w:val="nil"/>
              <w:right w:val="nil"/>
            </w:tcBorders>
          </w:tcPr>
          <w:p w14:paraId="20396700" w14:textId="77777777" w:rsidR="00D740AA" w:rsidRDefault="00D740AA" w:rsidP="005E484D">
            <w:pPr>
              <w:spacing w:after="240" w:line="259" w:lineRule="auto"/>
              <w:rPr>
                <w:b/>
              </w:rPr>
            </w:pPr>
          </w:p>
        </w:tc>
        <w:tc>
          <w:tcPr>
            <w:tcW w:w="6616" w:type="dxa"/>
            <w:tcBorders>
              <w:left w:val="nil"/>
              <w:right w:val="nil"/>
            </w:tcBorders>
          </w:tcPr>
          <w:p w14:paraId="55312D03" w14:textId="77777777" w:rsidR="00D740AA" w:rsidRDefault="00D740AA" w:rsidP="005E484D">
            <w:pPr>
              <w:spacing w:after="0"/>
              <w:rPr>
                <w:szCs w:val="18"/>
              </w:rPr>
            </w:pPr>
            <w:r>
              <w:rPr>
                <w:i/>
                <w:szCs w:val="18"/>
              </w:rPr>
              <w:t>How to make a hosepipe horn</w:t>
            </w:r>
            <w:r>
              <w:rPr>
                <w:szCs w:val="18"/>
              </w:rPr>
              <w:t xml:space="preserve"> (Orchestra of the Age of Enlightenment, </w:t>
            </w:r>
            <w:proofErr w:type="gramStart"/>
            <w:r>
              <w:rPr>
                <w:szCs w:val="18"/>
              </w:rPr>
              <w:t>2014)</w:t>
            </w:r>
            <w:proofErr w:type="gramEnd"/>
          </w:p>
          <w:p w14:paraId="5A98A6E7" w14:textId="77777777" w:rsidR="00D740AA" w:rsidRDefault="009403BD" w:rsidP="005E484D">
            <w:pPr>
              <w:spacing w:before="0"/>
              <w:ind w:firstLine="47"/>
              <w:rPr>
                <w:szCs w:val="18"/>
              </w:rPr>
            </w:pPr>
            <w:hyperlink r:id="rId64" w:history="1">
              <w:r w:rsidR="00D740AA" w:rsidRPr="004758BA">
                <w:rPr>
                  <w:rStyle w:val="Hyperlink"/>
                </w:rPr>
                <w:t>youtu.be/SpP8uVR0JX4</w:t>
              </w:r>
            </w:hyperlink>
          </w:p>
        </w:tc>
      </w:tr>
      <w:tr w:rsidR="00D740AA" w14:paraId="397DC020" w14:textId="77777777" w:rsidTr="005E484D">
        <w:tc>
          <w:tcPr>
            <w:tcW w:w="2404" w:type="dxa"/>
            <w:vMerge/>
            <w:tcBorders>
              <w:left w:val="nil"/>
              <w:right w:val="nil"/>
            </w:tcBorders>
          </w:tcPr>
          <w:p w14:paraId="3654EB52" w14:textId="77777777" w:rsidR="00D740AA" w:rsidRDefault="00D740AA" w:rsidP="005E484D">
            <w:pPr>
              <w:spacing w:after="240" w:line="259" w:lineRule="auto"/>
              <w:rPr>
                <w:b/>
              </w:rPr>
            </w:pPr>
          </w:p>
        </w:tc>
        <w:tc>
          <w:tcPr>
            <w:tcW w:w="6616" w:type="dxa"/>
            <w:tcBorders>
              <w:left w:val="nil"/>
              <w:right w:val="nil"/>
            </w:tcBorders>
          </w:tcPr>
          <w:p w14:paraId="72D47BE2" w14:textId="77777777" w:rsidR="00D740AA" w:rsidRDefault="00D740AA" w:rsidP="005E484D">
            <w:pPr>
              <w:spacing w:after="0"/>
              <w:rPr>
                <w:szCs w:val="18"/>
              </w:rPr>
            </w:pPr>
            <w:r>
              <w:rPr>
                <w:i/>
                <w:szCs w:val="18"/>
              </w:rPr>
              <w:t>Top 10 demonstrations with tuning forks</w:t>
            </w:r>
            <w:r>
              <w:rPr>
                <w:szCs w:val="18"/>
              </w:rPr>
              <w:t xml:space="preserve"> (Arbor Scientific, 2013)</w:t>
            </w:r>
          </w:p>
          <w:p w14:paraId="5CA177CC" w14:textId="77777777" w:rsidR="00D740AA" w:rsidRDefault="009403BD" w:rsidP="005E484D">
            <w:pPr>
              <w:spacing w:before="0"/>
              <w:ind w:firstLine="47"/>
              <w:rPr>
                <w:szCs w:val="18"/>
              </w:rPr>
            </w:pPr>
            <w:hyperlink r:id="rId65" w:history="1">
              <w:r w:rsidR="00D740AA" w:rsidRPr="004758BA">
                <w:rPr>
                  <w:rStyle w:val="Hyperlink"/>
                </w:rPr>
                <w:t>youtu.be/vNuDxc9tZMk</w:t>
              </w:r>
            </w:hyperlink>
          </w:p>
        </w:tc>
      </w:tr>
      <w:tr w:rsidR="00D740AA" w14:paraId="71100C10" w14:textId="77777777" w:rsidTr="005E484D">
        <w:tc>
          <w:tcPr>
            <w:tcW w:w="2404" w:type="dxa"/>
            <w:vMerge/>
            <w:tcBorders>
              <w:left w:val="nil"/>
              <w:right w:val="nil"/>
            </w:tcBorders>
          </w:tcPr>
          <w:p w14:paraId="28405E7F" w14:textId="77777777" w:rsidR="00D740AA" w:rsidRDefault="00D740AA" w:rsidP="005E484D">
            <w:pPr>
              <w:spacing w:after="240" w:line="259" w:lineRule="auto"/>
              <w:rPr>
                <w:b/>
              </w:rPr>
            </w:pPr>
          </w:p>
        </w:tc>
        <w:tc>
          <w:tcPr>
            <w:tcW w:w="6616" w:type="dxa"/>
            <w:tcBorders>
              <w:left w:val="nil"/>
              <w:right w:val="nil"/>
            </w:tcBorders>
          </w:tcPr>
          <w:p w14:paraId="487603EE" w14:textId="77777777" w:rsidR="00D740AA" w:rsidRDefault="00D740AA" w:rsidP="005E484D">
            <w:pPr>
              <w:spacing w:after="0"/>
              <w:rPr>
                <w:szCs w:val="18"/>
              </w:rPr>
            </w:pPr>
            <w:r>
              <w:rPr>
                <w:i/>
                <w:szCs w:val="18"/>
              </w:rPr>
              <w:t>Breaking a wine glass using resonance</w:t>
            </w:r>
            <w:r>
              <w:rPr>
                <w:szCs w:val="18"/>
              </w:rPr>
              <w:t xml:space="preserve"> (NeoK12, 2017)</w:t>
            </w:r>
          </w:p>
          <w:p w14:paraId="72819A79" w14:textId="77777777" w:rsidR="00D740AA" w:rsidRDefault="009403BD" w:rsidP="005E484D">
            <w:pPr>
              <w:spacing w:before="0"/>
              <w:ind w:firstLine="47"/>
              <w:rPr>
                <w:szCs w:val="18"/>
              </w:rPr>
            </w:pPr>
            <w:hyperlink r:id="rId66" w:history="1">
              <w:r w:rsidR="00D740AA" w:rsidRPr="00316F76">
                <w:rPr>
                  <w:rStyle w:val="Hyperlink"/>
                  <w:spacing w:val="-10"/>
                  <w:szCs w:val="18"/>
                </w:rPr>
                <w:t>www.neok12.com/video/Sound/zX030f42446f554e757b0777.htm</w:t>
              </w:r>
            </w:hyperlink>
          </w:p>
        </w:tc>
      </w:tr>
      <w:tr w:rsidR="00D740AA" w14:paraId="7DE92169" w14:textId="77777777" w:rsidTr="005E484D">
        <w:tc>
          <w:tcPr>
            <w:tcW w:w="2404" w:type="dxa"/>
            <w:vMerge/>
            <w:tcBorders>
              <w:left w:val="nil"/>
              <w:right w:val="nil"/>
            </w:tcBorders>
          </w:tcPr>
          <w:p w14:paraId="0FABC89D" w14:textId="77777777" w:rsidR="00D740AA" w:rsidRDefault="00D740AA" w:rsidP="005E484D">
            <w:pPr>
              <w:spacing w:after="240" w:line="259" w:lineRule="auto"/>
              <w:rPr>
                <w:b/>
              </w:rPr>
            </w:pPr>
          </w:p>
        </w:tc>
        <w:tc>
          <w:tcPr>
            <w:tcW w:w="6616" w:type="dxa"/>
            <w:tcBorders>
              <w:left w:val="nil"/>
              <w:right w:val="nil"/>
            </w:tcBorders>
          </w:tcPr>
          <w:p w14:paraId="4C3BD9D2" w14:textId="77777777" w:rsidR="00D740AA" w:rsidRDefault="00D740AA" w:rsidP="005E484D">
            <w:pPr>
              <w:spacing w:after="0"/>
              <w:rPr>
                <w:szCs w:val="18"/>
              </w:rPr>
            </w:pPr>
            <w:r>
              <w:rPr>
                <w:i/>
                <w:szCs w:val="18"/>
              </w:rPr>
              <w:t>Amazing resonance experiment!</w:t>
            </w:r>
            <w:r>
              <w:rPr>
                <w:szCs w:val="18"/>
              </w:rPr>
              <w:t xml:space="preserve"> (</w:t>
            </w:r>
            <w:proofErr w:type="spellStart"/>
            <w:r>
              <w:rPr>
                <w:szCs w:val="18"/>
              </w:rPr>
              <w:t>brusspup</w:t>
            </w:r>
            <w:proofErr w:type="spellEnd"/>
            <w:r>
              <w:rPr>
                <w:szCs w:val="18"/>
              </w:rPr>
              <w:t>, 2013)</w:t>
            </w:r>
          </w:p>
          <w:p w14:paraId="2F201C44" w14:textId="77777777" w:rsidR="00D740AA" w:rsidRDefault="009403BD" w:rsidP="005E484D">
            <w:pPr>
              <w:spacing w:before="0"/>
              <w:ind w:firstLine="47"/>
              <w:rPr>
                <w:szCs w:val="18"/>
              </w:rPr>
            </w:pPr>
            <w:hyperlink r:id="rId67" w:history="1">
              <w:r w:rsidR="00D740AA" w:rsidRPr="004758BA">
                <w:rPr>
                  <w:rStyle w:val="Hyperlink"/>
                </w:rPr>
                <w:t>youtu.be/wvJAgrUBF4w</w:t>
              </w:r>
            </w:hyperlink>
          </w:p>
        </w:tc>
      </w:tr>
      <w:tr w:rsidR="00D740AA" w14:paraId="126164FF" w14:textId="77777777" w:rsidTr="005E484D">
        <w:tc>
          <w:tcPr>
            <w:tcW w:w="2404" w:type="dxa"/>
            <w:vMerge/>
            <w:tcBorders>
              <w:left w:val="nil"/>
              <w:right w:val="nil"/>
            </w:tcBorders>
          </w:tcPr>
          <w:p w14:paraId="73B3A8A3" w14:textId="77777777" w:rsidR="00D740AA" w:rsidRDefault="00D740AA" w:rsidP="005E484D">
            <w:pPr>
              <w:spacing w:after="240" w:line="259" w:lineRule="auto"/>
              <w:rPr>
                <w:b/>
              </w:rPr>
            </w:pPr>
          </w:p>
        </w:tc>
        <w:tc>
          <w:tcPr>
            <w:tcW w:w="6616" w:type="dxa"/>
            <w:tcBorders>
              <w:left w:val="nil"/>
              <w:bottom w:val="single" w:sz="4" w:space="0" w:color="auto"/>
              <w:right w:val="nil"/>
            </w:tcBorders>
          </w:tcPr>
          <w:p w14:paraId="4E5959D8" w14:textId="77777777" w:rsidR="00D740AA" w:rsidRDefault="00D740AA" w:rsidP="005E484D">
            <w:pPr>
              <w:spacing w:after="0"/>
              <w:rPr>
                <w:szCs w:val="18"/>
              </w:rPr>
            </w:pPr>
            <w:r>
              <w:rPr>
                <w:i/>
                <w:szCs w:val="18"/>
              </w:rPr>
              <w:t>Resonance</w:t>
            </w:r>
            <w:r>
              <w:rPr>
                <w:szCs w:val="18"/>
              </w:rPr>
              <w:t xml:space="preserve"> (the Physics Classroom, 2017)</w:t>
            </w:r>
          </w:p>
          <w:p w14:paraId="54D88B35" w14:textId="77777777" w:rsidR="00D740AA" w:rsidRDefault="009403BD" w:rsidP="005E484D">
            <w:pPr>
              <w:spacing w:before="0"/>
              <w:ind w:firstLine="47"/>
              <w:rPr>
                <w:szCs w:val="18"/>
              </w:rPr>
            </w:pPr>
            <w:hyperlink r:id="rId68" w:history="1">
              <w:r w:rsidR="00D740AA">
                <w:rPr>
                  <w:rStyle w:val="Hyperlink"/>
                  <w:szCs w:val="18"/>
                </w:rPr>
                <w:t>www.physicsclassroom.com/class/sound/Lesson-5/Resonance</w:t>
              </w:r>
            </w:hyperlink>
          </w:p>
        </w:tc>
      </w:tr>
      <w:tr w:rsidR="00D740AA" w14:paraId="211F79D7" w14:textId="77777777" w:rsidTr="005E484D">
        <w:tc>
          <w:tcPr>
            <w:tcW w:w="2404" w:type="dxa"/>
            <w:vMerge/>
            <w:tcBorders>
              <w:left w:val="nil"/>
              <w:right w:val="nil"/>
            </w:tcBorders>
          </w:tcPr>
          <w:p w14:paraId="3D6C3DF7" w14:textId="77777777" w:rsidR="00D740AA" w:rsidRDefault="00D740AA" w:rsidP="005E484D">
            <w:pPr>
              <w:spacing w:after="240" w:line="259" w:lineRule="auto"/>
              <w:rPr>
                <w:b/>
              </w:rPr>
            </w:pPr>
          </w:p>
        </w:tc>
        <w:tc>
          <w:tcPr>
            <w:tcW w:w="6616" w:type="dxa"/>
            <w:tcBorders>
              <w:left w:val="nil"/>
              <w:bottom w:val="single" w:sz="4" w:space="0" w:color="auto"/>
              <w:right w:val="nil"/>
            </w:tcBorders>
          </w:tcPr>
          <w:p w14:paraId="7C91F076" w14:textId="77777777" w:rsidR="00D740AA" w:rsidRDefault="00D740AA" w:rsidP="005E484D">
            <w:pPr>
              <w:spacing w:after="0"/>
              <w:rPr>
                <w:szCs w:val="18"/>
              </w:rPr>
            </w:pPr>
            <w:r>
              <w:rPr>
                <w:i/>
                <w:szCs w:val="18"/>
              </w:rPr>
              <w:t>PVC Trombone by Kelsey Johnson</w:t>
            </w:r>
            <w:r>
              <w:rPr>
                <w:szCs w:val="18"/>
              </w:rPr>
              <w:t xml:space="preserve"> (Fred &amp; Karen Carrington, 2010)</w:t>
            </w:r>
          </w:p>
          <w:p w14:paraId="05C2E6DE" w14:textId="77777777" w:rsidR="00D740AA" w:rsidRDefault="009403BD" w:rsidP="005E484D">
            <w:pPr>
              <w:spacing w:before="0"/>
              <w:rPr>
                <w:i/>
                <w:szCs w:val="18"/>
              </w:rPr>
            </w:pPr>
            <w:hyperlink r:id="rId69" w:history="1">
              <w:r w:rsidR="00D740AA" w:rsidRPr="004758BA">
                <w:rPr>
                  <w:rStyle w:val="Hyperlink"/>
                </w:rPr>
                <w:t>youtu.be/8ShnfqoBGHo</w:t>
              </w:r>
            </w:hyperlink>
          </w:p>
        </w:tc>
      </w:tr>
      <w:tr w:rsidR="00D740AA" w14:paraId="1647C3FA" w14:textId="77777777" w:rsidTr="005E484D">
        <w:tc>
          <w:tcPr>
            <w:tcW w:w="2404" w:type="dxa"/>
            <w:vMerge/>
            <w:tcBorders>
              <w:left w:val="nil"/>
              <w:bottom w:val="single" w:sz="4" w:space="0" w:color="auto"/>
              <w:right w:val="nil"/>
            </w:tcBorders>
          </w:tcPr>
          <w:p w14:paraId="4F91E081" w14:textId="77777777" w:rsidR="00D740AA" w:rsidRDefault="00D740AA" w:rsidP="005E484D">
            <w:pPr>
              <w:spacing w:after="240" w:line="259" w:lineRule="auto"/>
              <w:rPr>
                <w:b/>
              </w:rPr>
            </w:pPr>
          </w:p>
        </w:tc>
        <w:tc>
          <w:tcPr>
            <w:tcW w:w="6616" w:type="dxa"/>
            <w:tcBorders>
              <w:left w:val="nil"/>
              <w:bottom w:val="single" w:sz="4" w:space="0" w:color="auto"/>
              <w:right w:val="nil"/>
            </w:tcBorders>
          </w:tcPr>
          <w:p w14:paraId="2A5EA5EF" w14:textId="77777777" w:rsidR="00D740AA" w:rsidRPr="004B7B1F" w:rsidRDefault="00D740AA" w:rsidP="005E484D">
            <w:pPr>
              <w:rPr>
                <w:b/>
                <w:lang w:val="en-AU"/>
              </w:rPr>
            </w:pPr>
            <w:r w:rsidRPr="004B7B1F">
              <w:rPr>
                <w:b/>
                <w:lang w:val="en-AU"/>
              </w:rPr>
              <w:t>Apps for measuring sound levels and sound spectrums</w:t>
            </w:r>
          </w:p>
          <w:p w14:paraId="0C1078FA" w14:textId="77777777" w:rsidR="00D740AA" w:rsidRPr="008776F2" w:rsidRDefault="00D740AA" w:rsidP="005E484D">
            <w:pPr>
              <w:rPr>
                <w:i/>
                <w:lang w:val="en-AU"/>
              </w:rPr>
            </w:pPr>
            <w:r w:rsidRPr="00D57F23">
              <w:rPr>
                <w:iCs/>
              </w:rPr>
              <w:t>Android:</w:t>
            </w:r>
            <w:r w:rsidRPr="008776F2">
              <w:rPr>
                <w:i/>
                <w:lang w:val="en-AU"/>
              </w:rPr>
              <w:t xml:space="preserve"> Sound Meter, Spectrum </w:t>
            </w:r>
            <w:proofErr w:type="spellStart"/>
            <w:r w:rsidRPr="008776F2">
              <w:rPr>
                <w:i/>
                <w:lang w:val="en-AU"/>
              </w:rPr>
              <w:t>Analyzer</w:t>
            </w:r>
            <w:proofErr w:type="spellEnd"/>
            <w:r w:rsidRPr="008776F2">
              <w:rPr>
                <w:i/>
                <w:lang w:val="en-AU"/>
              </w:rPr>
              <w:t>, Spectrum View</w:t>
            </w:r>
          </w:p>
          <w:p w14:paraId="6EFDB64E" w14:textId="77777777" w:rsidR="00D740AA" w:rsidRPr="00D57F23" w:rsidRDefault="00D740AA" w:rsidP="005E484D">
            <w:pPr>
              <w:spacing w:after="240"/>
              <w:rPr>
                <w:b/>
                <w:bCs/>
                <w:i/>
                <w:szCs w:val="18"/>
              </w:rPr>
            </w:pPr>
            <w:r w:rsidRPr="00D57F23">
              <w:rPr>
                <w:iCs/>
              </w:rPr>
              <w:t>iOS:</w:t>
            </w:r>
            <w:r w:rsidRPr="008776F2">
              <w:rPr>
                <w:i/>
                <w:lang w:val="en-AU"/>
              </w:rPr>
              <w:t xml:space="preserve"> Decibel X, EQ Bars, Spectrum </w:t>
            </w:r>
            <w:proofErr w:type="spellStart"/>
            <w:r w:rsidRPr="008776F2">
              <w:rPr>
                <w:i/>
                <w:lang w:val="en-AU"/>
              </w:rPr>
              <w:t>Analyzer</w:t>
            </w:r>
            <w:proofErr w:type="spellEnd"/>
          </w:p>
        </w:tc>
      </w:tr>
    </w:tbl>
    <w:p w14:paraId="7D7D762D" w14:textId="76D0E114" w:rsidR="00222C12" w:rsidRDefault="00222C12"/>
    <w:p w14:paraId="622B780D" w14:textId="213C0541" w:rsidR="008811A9" w:rsidRDefault="00222C12">
      <w:pPr>
        <w:pStyle w:val="Heading1"/>
      </w:pPr>
      <w:r>
        <w:br w:type="page"/>
      </w:r>
      <w:bookmarkStart w:id="20" w:name="_Toc474848070"/>
      <w:bookmarkStart w:id="21" w:name="_Toc35618320"/>
      <w:r w:rsidR="008811A9">
        <w:t xml:space="preserve">Activity 3: </w:t>
      </w:r>
      <w:bookmarkEnd w:id="20"/>
      <w:r w:rsidR="0064703D">
        <w:t>Design and build</w:t>
      </w:r>
      <w:bookmarkEnd w:id="21"/>
    </w:p>
    <w:tbl>
      <w:tblPr>
        <w:tblStyle w:val="TableGrid"/>
        <w:tblW w:w="9038" w:type="dxa"/>
        <w:tblLayout w:type="fixed"/>
        <w:tblLook w:val="04A0" w:firstRow="1" w:lastRow="0" w:firstColumn="1" w:lastColumn="0" w:noHBand="0" w:noVBand="1"/>
      </w:tblPr>
      <w:tblGrid>
        <w:gridCol w:w="2404"/>
        <w:gridCol w:w="6634"/>
      </w:tblGrid>
      <w:tr w:rsidR="008811A9" w14:paraId="74541A58" w14:textId="77777777" w:rsidTr="00025D1E">
        <w:tc>
          <w:tcPr>
            <w:tcW w:w="2404" w:type="dxa"/>
            <w:tcBorders>
              <w:left w:val="nil"/>
              <w:right w:val="nil"/>
            </w:tcBorders>
          </w:tcPr>
          <w:p w14:paraId="38A982DE" w14:textId="148DB08B" w:rsidR="008811A9" w:rsidRPr="008811A9" w:rsidRDefault="008811A9" w:rsidP="009E1A63">
            <w:pPr>
              <w:spacing w:after="240" w:line="259" w:lineRule="auto"/>
              <w:rPr>
                <w:b/>
              </w:rPr>
            </w:pPr>
            <w:r w:rsidRPr="008811A9">
              <w:rPr>
                <w:b/>
              </w:rPr>
              <w:t>Activity focus</w:t>
            </w:r>
            <w:r w:rsidR="007C5E6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C5E6B" w:rsidRPr="007C5E6B">
              <w:rPr>
                <w:b/>
                <w:noProof/>
                <w:lang w:eastAsia="en-AU"/>
              </w:rPr>
              <w:drawing>
                <wp:anchor distT="0" distB="0" distL="114300" distR="114300" simplePos="0" relativeHeight="252006400" behindDoc="0" locked="0" layoutInCell="1" allowOverlap="1" wp14:anchorId="1ABA88D5" wp14:editId="6DD98F10">
                  <wp:simplePos x="985520" y="1662430"/>
                  <wp:positionH relativeFrom="margin">
                    <wp:align>left</wp:align>
                  </wp:positionH>
                  <wp:positionV relativeFrom="paragraph">
                    <wp:posOffset>360045</wp:posOffset>
                  </wp:positionV>
                  <wp:extent cx="900000" cy="900000"/>
                  <wp:effectExtent l="0" t="0" r="0" b="0"/>
                  <wp:wrapNone/>
                  <wp:docPr id="33" name="Picture 33"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1BBDB242" w14:textId="0DC1D822" w:rsidR="0054693B" w:rsidRPr="00134354" w:rsidRDefault="00D75D70" w:rsidP="00134354">
            <w:pPr>
              <w:widowControl w:val="0"/>
              <w:rPr>
                <w:lang w:val="en-AU"/>
              </w:rPr>
            </w:pPr>
            <w:r>
              <w:rPr>
                <w:lang w:val="en-AU"/>
              </w:rPr>
              <w:t xml:space="preserve">This </w:t>
            </w:r>
            <w:r w:rsidR="00D740AA">
              <w:rPr>
                <w:lang w:val="en-AU"/>
              </w:rPr>
              <w:t>activity engages</w:t>
            </w:r>
            <w:r w:rsidR="00A25B17" w:rsidRPr="00134354">
              <w:rPr>
                <w:lang w:val="en-AU"/>
              </w:rPr>
              <w:t xml:space="preserve"> students </w:t>
            </w:r>
            <w:r w:rsidR="00A25B17">
              <w:rPr>
                <w:lang w:val="en-AU"/>
              </w:rPr>
              <w:t xml:space="preserve">in </w:t>
            </w:r>
            <w:r w:rsidR="00121632" w:rsidRPr="00134354">
              <w:rPr>
                <w:lang w:val="en-AU"/>
              </w:rPr>
              <w:t xml:space="preserve">the concepts </w:t>
            </w:r>
            <w:r w:rsidR="00A25B17">
              <w:rPr>
                <w:lang w:val="en-AU"/>
              </w:rPr>
              <w:t xml:space="preserve">and processes </w:t>
            </w:r>
            <w:r w:rsidR="00121632" w:rsidRPr="00134354">
              <w:rPr>
                <w:lang w:val="en-AU"/>
              </w:rPr>
              <w:t>of ideation and pro</w:t>
            </w:r>
            <w:r w:rsidR="00A25B17">
              <w:rPr>
                <w:lang w:val="en-AU"/>
              </w:rPr>
              <w:t>totyping.</w:t>
            </w:r>
          </w:p>
          <w:p w14:paraId="5A0E5EB5" w14:textId="29A8E893" w:rsidR="00397C4D" w:rsidRPr="00134354" w:rsidRDefault="00E83080" w:rsidP="00482E09">
            <w:pPr>
              <w:widowControl w:val="0"/>
              <w:spacing w:after="240"/>
              <w:rPr>
                <w:lang w:val="en-AU"/>
              </w:rPr>
            </w:pPr>
            <w:r>
              <w:rPr>
                <w:lang w:val="en-AU"/>
              </w:rPr>
              <w:t xml:space="preserve">Students </w:t>
            </w:r>
            <w:r w:rsidR="00D75D70">
              <w:rPr>
                <w:lang w:val="en-AU"/>
              </w:rPr>
              <w:t xml:space="preserve">use the knowledge gained from </w:t>
            </w:r>
            <w:r w:rsidR="00D75D70" w:rsidRPr="00D75D70">
              <w:rPr>
                <w:i/>
                <w:lang w:val="en-AU"/>
              </w:rPr>
              <w:t>Activities 1</w:t>
            </w:r>
            <w:r w:rsidR="00D75D70">
              <w:rPr>
                <w:lang w:val="en-AU"/>
              </w:rPr>
              <w:t xml:space="preserve"> and </w:t>
            </w:r>
            <w:r w:rsidR="00D75D70" w:rsidRPr="00D75D70">
              <w:rPr>
                <w:i/>
                <w:lang w:val="en-AU"/>
              </w:rPr>
              <w:t>2</w:t>
            </w:r>
            <w:r w:rsidR="005822B5">
              <w:rPr>
                <w:lang w:val="en-AU"/>
              </w:rPr>
              <w:t xml:space="preserve"> to design, </w:t>
            </w:r>
            <w:r w:rsidR="00D75D70">
              <w:rPr>
                <w:lang w:val="en-AU"/>
              </w:rPr>
              <w:t xml:space="preserve">build </w:t>
            </w:r>
            <w:r w:rsidR="005822B5">
              <w:rPr>
                <w:lang w:val="en-AU"/>
              </w:rPr>
              <w:t xml:space="preserve">and refine </w:t>
            </w:r>
            <w:r w:rsidR="00D75D70">
              <w:rPr>
                <w:lang w:val="en-AU"/>
              </w:rPr>
              <w:t xml:space="preserve">a passive amplifier for a </w:t>
            </w:r>
            <w:r w:rsidR="004E6283">
              <w:rPr>
                <w:lang w:val="en-AU"/>
              </w:rPr>
              <w:t>smart</w:t>
            </w:r>
            <w:r w:rsidR="00D75D70">
              <w:rPr>
                <w:lang w:val="en-AU"/>
              </w:rPr>
              <w:t>phone.</w:t>
            </w:r>
          </w:p>
        </w:tc>
      </w:tr>
      <w:tr w:rsidR="008811A9" w14:paraId="17EAAB61" w14:textId="77777777" w:rsidTr="00025D1E">
        <w:tc>
          <w:tcPr>
            <w:tcW w:w="2404" w:type="dxa"/>
            <w:tcBorders>
              <w:left w:val="nil"/>
              <w:right w:val="nil"/>
            </w:tcBorders>
          </w:tcPr>
          <w:p w14:paraId="5983A4F1" w14:textId="18D27923" w:rsidR="008811A9" w:rsidRPr="008811A9" w:rsidRDefault="004A05ED" w:rsidP="009E1A63">
            <w:pPr>
              <w:spacing w:after="240" w:line="259" w:lineRule="auto"/>
              <w:rPr>
                <w:b/>
              </w:rPr>
            </w:pPr>
            <w:r>
              <w:rPr>
                <w:b/>
                <w:lang w:val="en-AU"/>
              </w:rPr>
              <w:t>B</w:t>
            </w:r>
            <w:r w:rsidRPr="00384F40">
              <w:rPr>
                <w:b/>
                <w:lang w:val="en-AU"/>
              </w:rPr>
              <w:t>ackground information</w:t>
            </w:r>
          </w:p>
        </w:tc>
        <w:tc>
          <w:tcPr>
            <w:tcW w:w="6634" w:type="dxa"/>
            <w:tcBorders>
              <w:left w:val="nil"/>
              <w:right w:val="nil"/>
            </w:tcBorders>
          </w:tcPr>
          <w:p w14:paraId="0B236576" w14:textId="38A68D39" w:rsidR="003E61A8" w:rsidRPr="003E61A8" w:rsidRDefault="003E61A8" w:rsidP="00134354">
            <w:pPr>
              <w:widowControl w:val="0"/>
              <w:rPr>
                <w:lang w:val="en-AU"/>
              </w:rPr>
            </w:pPr>
            <w:r w:rsidRPr="003E61A8">
              <w:rPr>
                <w:lang w:val="en-AU"/>
              </w:rPr>
              <w:t xml:space="preserve">The design process is an important part of this activity. </w:t>
            </w:r>
            <w:r w:rsidR="00A25B17">
              <w:rPr>
                <w:lang w:val="en-AU"/>
              </w:rPr>
              <w:t>See</w:t>
            </w:r>
            <w:r w:rsidR="00134B4A">
              <w:rPr>
                <w:lang w:val="en-AU"/>
              </w:rPr>
              <w:t xml:space="preserve"> </w:t>
            </w:r>
            <w:hyperlink w:anchor="_Appendix_4B:_Drawing_1" w:history="1">
              <w:r w:rsidR="00EE389F" w:rsidRPr="00EE389F">
                <w:rPr>
                  <w:rStyle w:val="Hyperlink"/>
                  <w:lang w:val="en-AU"/>
                </w:rPr>
                <w:t>Design proces</w:t>
              </w:r>
              <w:r w:rsidR="00EE389F">
                <w:rPr>
                  <w:rStyle w:val="Hyperlink"/>
                  <w:lang w:val="en-AU"/>
                </w:rPr>
                <w:t>s guide</w:t>
              </w:r>
            </w:hyperlink>
            <w:r w:rsidR="00EE389F">
              <w:rPr>
                <w:lang w:val="en-AU"/>
              </w:rPr>
              <w:t xml:space="preserve"> </w:t>
            </w:r>
            <w:r w:rsidR="00134B4A">
              <w:rPr>
                <w:lang w:val="en-AU"/>
              </w:rPr>
              <w:t>for</w:t>
            </w:r>
            <w:r w:rsidR="00A25B17">
              <w:rPr>
                <w:lang w:val="en-AU"/>
              </w:rPr>
              <w:t xml:space="preserve"> further information.</w:t>
            </w:r>
          </w:p>
          <w:p w14:paraId="63140AFD" w14:textId="465D7A23" w:rsidR="00121632" w:rsidRPr="00134354" w:rsidRDefault="00121632" w:rsidP="0093159E">
            <w:pPr>
              <w:widowControl w:val="0"/>
              <w:rPr>
                <w:b/>
                <w:lang w:val="en-AU"/>
              </w:rPr>
            </w:pPr>
            <w:r w:rsidRPr="00134354">
              <w:rPr>
                <w:b/>
                <w:lang w:val="en-AU"/>
              </w:rPr>
              <w:t xml:space="preserve">What is ideation? </w:t>
            </w:r>
          </w:p>
          <w:p w14:paraId="12F68393" w14:textId="0975B5F3" w:rsidR="00121632" w:rsidRPr="00134354" w:rsidRDefault="00121632" w:rsidP="000D057B">
            <w:pPr>
              <w:widowControl w:val="0"/>
              <w:rPr>
                <w:lang w:val="en-AU"/>
              </w:rPr>
            </w:pPr>
            <w:r w:rsidRPr="00134354">
              <w:rPr>
                <w:lang w:val="en-AU"/>
              </w:rPr>
              <w:t>Ideation is the pro</w:t>
            </w:r>
            <w:r w:rsidR="005822B5">
              <w:rPr>
                <w:lang w:val="en-AU"/>
              </w:rPr>
              <w:t xml:space="preserve">cess of generating, developing </w:t>
            </w:r>
            <w:r w:rsidRPr="00134354">
              <w:rPr>
                <w:lang w:val="en-AU"/>
              </w:rPr>
              <w:t>and communicating new ideas</w:t>
            </w:r>
            <w:r w:rsidR="00A25B17" w:rsidRPr="00134354">
              <w:rPr>
                <w:lang w:val="en-AU"/>
              </w:rPr>
              <w:t xml:space="preserve"> and is an essential part of the design process</w:t>
            </w:r>
            <w:r w:rsidRPr="00134354">
              <w:rPr>
                <w:lang w:val="en-AU"/>
              </w:rPr>
              <w:t>. Ideation is used to describe the sequence of thoughts from gener</w:t>
            </w:r>
            <w:r w:rsidR="00FB0130">
              <w:rPr>
                <w:lang w:val="en-AU"/>
              </w:rPr>
              <w:t>ating an idea to implementation</w:t>
            </w:r>
            <w:r w:rsidRPr="00134354">
              <w:rPr>
                <w:lang w:val="en-AU"/>
              </w:rPr>
              <w:t>.</w:t>
            </w:r>
            <w:r w:rsidR="00ED6CFA" w:rsidRPr="00134354">
              <w:rPr>
                <w:lang w:val="en-AU"/>
              </w:rPr>
              <w:t xml:space="preserve"> </w:t>
            </w:r>
          </w:p>
          <w:p w14:paraId="162254F4" w14:textId="77777777" w:rsidR="00121632" w:rsidRPr="00134354" w:rsidRDefault="00121632" w:rsidP="0093159E">
            <w:pPr>
              <w:widowControl w:val="0"/>
              <w:rPr>
                <w:lang w:val="en-AU"/>
              </w:rPr>
            </w:pPr>
            <w:r w:rsidRPr="00134354">
              <w:rPr>
                <w:b/>
                <w:lang w:val="en-AU"/>
              </w:rPr>
              <w:t>What is prototyping?</w:t>
            </w:r>
            <w:r w:rsidRPr="00134354">
              <w:rPr>
                <w:lang w:val="en-AU"/>
              </w:rPr>
              <w:t xml:space="preserve"> </w:t>
            </w:r>
          </w:p>
          <w:p w14:paraId="2DFB197E" w14:textId="0487987F" w:rsidR="0093159E" w:rsidRDefault="00121632" w:rsidP="0093159E">
            <w:pPr>
              <w:widowControl w:val="0"/>
              <w:rPr>
                <w:lang w:val="en-AU"/>
              </w:rPr>
            </w:pPr>
            <w:r w:rsidRPr="00134354">
              <w:rPr>
                <w:lang w:val="en-AU"/>
              </w:rPr>
              <w:t xml:space="preserve">Prototyping is </w:t>
            </w:r>
            <w:r w:rsidR="00A25B17">
              <w:rPr>
                <w:lang w:val="en-AU"/>
              </w:rPr>
              <w:t>the</w:t>
            </w:r>
            <w:r w:rsidRPr="00134354">
              <w:rPr>
                <w:lang w:val="en-AU"/>
              </w:rPr>
              <w:t xml:space="preserve"> process </w:t>
            </w:r>
            <w:r w:rsidR="00A25B17">
              <w:rPr>
                <w:lang w:val="en-AU"/>
              </w:rPr>
              <w:t>where</w:t>
            </w:r>
            <w:r w:rsidRPr="00134354">
              <w:rPr>
                <w:lang w:val="en-AU"/>
              </w:rPr>
              <w:t xml:space="preserve"> a model is built to test a concept, process or idea. Sometimes a prototype is ref</w:t>
            </w:r>
            <w:r w:rsidR="0093159E">
              <w:rPr>
                <w:lang w:val="en-AU"/>
              </w:rPr>
              <w:t xml:space="preserve">erred to as an early release, </w:t>
            </w:r>
            <w:r w:rsidRPr="00134354">
              <w:rPr>
                <w:lang w:val="en-AU"/>
              </w:rPr>
              <w:t>sample</w:t>
            </w:r>
            <w:r w:rsidR="0093159E">
              <w:rPr>
                <w:lang w:val="en-AU"/>
              </w:rPr>
              <w:t xml:space="preserve"> or beta version. There is an expectation that it </w:t>
            </w:r>
            <w:r w:rsidR="00911C62">
              <w:rPr>
                <w:lang w:val="en-AU"/>
              </w:rPr>
              <w:t>will</w:t>
            </w:r>
            <w:r w:rsidR="0093159E">
              <w:rPr>
                <w:lang w:val="en-AU"/>
              </w:rPr>
              <w:t xml:space="preserve"> be further developed.</w:t>
            </w:r>
          </w:p>
          <w:p w14:paraId="325FE90D" w14:textId="6346CB88" w:rsidR="00121632" w:rsidRPr="00134354" w:rsidRDefault="00121632" w:rsidP="0093159E">
            <w:pPr>
              <w:widowControl w:val="0"/>
              <w:rPr>
                <w:lang w:val="en-AU"/>
              </w:rPr>
            </w:pPr>
            <w:r w:rsidRPr="00134354">
              <w:rPr>
                <w:b/>
                <w:lang w:val="en-AU"/>
              </w:rPr>
              <w:t>What are the reasons behind these processe</w:t>
            </w:r>
            <w:r w:rsidR="005822B5">
              <w:rPr>
                <w:b/>
                <w:lang w:val="en-AU"/>
              </w:rPr>
              <w:t>s?</w:t>
            </w:r>
            <w:r w:rsidRPr="00134354">
              <w:rPr>
                <w:lang w:val="en-AU"/>
              </w:rPr>
              <w:t xml:space="preserve"> </w:t>
            </w:r>
          </w:p>
          <w:p w14:paraId="2A5B9EDF" w14:textId="6D0C6514" w:rsidR="008811A9" w:rsidRPr="00134354" w:rsidRDefault="00121632" w:rsidP="00025D1E">
            <w:pPr>
              <w:spacing w:after="240"/>
              <w:rPr>
                <w:lang w:val="en-AU"/>
              </w:rPr>
            </w:pPr>
            <w:r w:rsidRPr="00134354">
              <w:rPr>
                <w:lang w:val="en-AU"/>
              </w:rPr>
              <w:t xml:space="preserve">Ideation and prototyping help people think through ideas </w:t>
            </w:r>
            <w:r w:rsidR="00E83080">
              <w:rPr>
                <w:lang w:val="en-AU"/>
              </w:rPr>
              <w:t>and</w:t>
            </w:r>
            <w:r w:rsidRPr="00134354">
              <w:rPr>
                <w:lang w:val="en-AU"/>
              </w:rPr>
              <w:t xml:space="preserve"> find problems early in the design </w:t>
            </w:r>
            <w:r w:rsidR="00E83080" w:rsidRPr="00134354">
              <w:rPr>
                <w:lang w:val="en-AU"/>
              </w:rPr>
              <w:t>process</w:t>
            </w:r>
            <w:r w:rsidR="005822B5">
              <w:rPr>
                <w:lang w:val="en-AU"/>
              </w:rPr>
              <w:t>,</w:t>
            </w:r>
            <w:r w:rsidR="00E83080">
              <w:rPr>
                <w:lang w:val="en-AU"/>
              </w:rPr>
              <w:t xml:space="preserve"> helping</w:t>
            </w:r>
            <w:r w:rsidRPr="00134354">
              <w:rPr>
                <w:lang w:val="en-AU"/>
              </w:rPr>
              <w:t xml:space="preserve"> to save time and money.</w:t>
            </w:r>
          </w:p>
        </w:tc>
      </w:tr>
      <w:tr w:rsidR="008811A9" w14:paraId="44011347" w14:textId="77777777" w:rsidTr="00025D1E">
        <w:tc>
          <w:tcPr>
            <w:tcW w:w="2404" w:type="dxa"/>
            <w:tcBorders>
              <w:left w:val="nil"/>
              <w:right w:val="nil"/>
            </w:tcBorders>
          </w:tcPr>
          <w:p w14:paraId="20BD5DF7" w14:textId="15D2B6CD" w:rsidR="008811A9" w:rsidRPr="008811A9" w:rsidRDefault="00DE68E4" w:rsidP="009E1A63">
            <w:pPr>
              <w:spacing w:after="240" w:line="259" w:lineRule="auto"/>
              <w:rPr>
                <w:b/>
              </w:rPr>
            </w:pPr>
            <w:r>
              <w:rPr>
                <w:b/>
              </w:rPr>
              <w:t>Expected learning</w:t>
            </w:r>
          </w:p>
        </w:tc>
        <w:tc>
          <w:tcPr>
            <w:tcW w:w="6634" w:type="dxa"/>
            <w:tcBorders>
              <w:left w:val="nil"/>
              <w:right w:val="nil"/>
            </w:tcBorders>
          </w:tcPr>
          <w:p w14:paraId="46D954DB" w14:textId="08D257C9" w:rsidR="00121632" w:rsidRPr="00134354" w:rsidRDefault="00C90EFA" w:rsidP="0093159E">
            <w:pPr>
              <w:spacing w:after="0" w:line="240" w:lineRule="auto"/>
              <w:rPr>
                <w:lang w:val="en-AU"/>
              </w:rPr>
            </w:pPr>
            <w:r w:rsidRPr="00134354">
              <w:rPr>
                <w:lang w:val="en-AU"/>
              </w:rPr>
              <w:t>Students will be able to:</w:t>
            </w:r>
            <w:r w:rsidR="00121632" w:rsidRPr="00134354">
              <w:rPr>
                <w:lang w:val="en-AU"/>
              </w:rPr>
              <w:t xml:space="preserve"> </w:t>
            </w:r>
          </w:p>
          <w:p w14:paraId="3743EC1C" w14:textId="4B1F0E7E" w:rsidR="00C56EA8" w:rsidRPr="00C46AFE" w:rsidRDefault="00C56EA8" w:rsidP="000A0C4D">
            <w:pPr>
              <w:pStyle w:val="ListNumbered"/>
              <w:framePr w:wrap="around"/>
              <w:numPr>
                <w:ilvl w:val="0"/>
                <w:numId w:val="8"/>
              </w:numPr>
              <w:ind w:left="454" w:hanging="227"/>
              <w:rPr>
                <w:lang w:val="en-AU"/>
              </w:rPr>
            </w:pPr>
            <w:r w:rsidRPr="00C46AFE">
              <w:rPr>
                <w:lang w:val="en-AU"/>
              </w:rPr>
              <w:t xml:space="preserve">Consider </w:t>
            </w:r>
            <w:r w:rsidR="00521262">
              <w:rPr>
                <w:lang w:val="en-AU"/>
              </w:rPr>
              <w:t xml:space="preserve">a range of </w:t>
            </w:r>
            <w:r w:rsidRPr="00C46AFE">
              <w:rPr>
                <w:lang w:val="en-AU"/>
              </w:rPr>
              <w:t xml:space="preserve">options and create a design based on scientific principles </w:t>
            </w:r>
            <w:r w:rsidR="00FF6BD4">
              <w:rPr>
                <w:lang w:val="en-AU"/>
              </w:rPr>
              <w:t>that</w:t>
            </w:r>
            <w:r w:rsidR="00FF6BD4" w:rsidRPr="00C46AFE">
              <w:rPr>
                <w:lang w:val="en-AU"/>
              </w:rPr>
              <w:t xml:space="preserve"> </w:t>
            </w:r>
            <w:r w:rsidRPr="00C46AFE">
              <w:rPr>
                <w:lang w:val="en-AU"/>
              </w:rPr>
              <w:t>is documented as an annotated sketch</w:t>
            </w:r>
            <w:r w:rsidR="00351570" w:rsidRPr="00C46AFE">
              <w:rPr>
                <w:lang w:val="en-AU"/>
              </w:rPr>
              <w:t xml:space="preserve"> (T</w:t>
            </w:r>
            <w:r w:rsidR="00A46B68" w:rsidRPr="00C46AFE">
              <w:rPr>
                <w:lang w:val="en-AU"/>
              </w:rPr>
              <w:t>echnologies)</w:t>
            </w:r>
            <w:r w:rsidRPr="00C46AFE">
              <w:rPr>
                <w:lang w:val="en-AU"/>
              </w:rPr>
              <w:t xml:space="preserve">. </w:t>
            </w:r>
          </w:p>
          <w:p w14:paraId="43C5C83C" w14:textId="4A1065BE" w:rsidR="00C56EA8" w:rsidRDefault="00C56EA8" w:rsidP="000A0C4D">
            <w:pPr>
              <w:pStyle w:val="ListNumbered"/>
              <w:framePr w:wrap="around"/>
              <w:numPr>
                <w:ilvl w:val="0"/>
                <w:numId w:val="8"/>
              </w:numPr>
              <w:ind w:left="454" w:hanging="227"/>
              <w:rPr>
                <w:lang w:val="en-AU"/>
              </w:rPr>
            </w:pPr>
            <w:r w:rsidRPr="00C46AFE">
              <w:rPr>
                <w:lang w:val="en-AU"/>
              </w:rPr>
              <w:t>Create a prototype</w:t>
            </w:r>
            <w:r w:rsidR="00351570" w:rsidRPr="00C46AFE">
              <w:rPr>
                <w:lang w:val="en-AU"/>
              </w:rPr>
              <w:t xml:space="preserve"> (T</w:t>
            </w:r>
            <w:r w:rsidR="00A46B68" w:rsidRPr="00C46AFE">
              <w:rPr>
                <w:lang w:val="en-AU"/>
              </w:rPr>
              <w:t>echnologies)</w:t>
            </w:r>
            <w:r w:rsidRPr="00C46AFE">
              <w:rPr>
                <w:lang w:val="en-AU"/>
              </w:rPr>
              <w:t>.</w:t>
            </w:r>
          </w:p>
          <w:p w14:paraId="4199766F" w14:textId="6DB5B0E4" w:rsidR="003D6457" w:rsidRPr="00C46AFE" w:rsidRDefault="003D6457" w:rsidP="000A0C4D">
            <w:pPr>
              <w:widowControl w:val="0"/>
              <w:numPr>
                <w:ilvl w:val="0"/>
                <w:numId w:val="8"/>
              </w:numPr>
              <w:spacing w:before="60" w:after="60" w:line="240" w:lineRule="auto"/>
              <w:ind w:left="454" w:hanging="227"/>
              <w:rPr>
                <w:lang w:val="en-AU"/>
              </w:rPr>
            </w:pPr>
            <w:r>
              <w:rPr>
                <w:lang w:val="en-AU"/>
              </w:rPr>
              <w:t xml:space="preserve">Document findings from </w:t>
            </w:r>
            <w:r w:rsidR="00911C62">
              <w:rPr>
                <w:lang w:val="en-AU"/>
              </w:rPr>
              <w:t xml:space="preserve">their </w:t>
            </w:r>
            <w:r w:rsidR="0093159E">
              <w:rPr>
                <w:lang w:val="en-AU"/>
              </w:rPr>
              <w:t>evaluation of the prototype</w:t>
            </w:r>
            <w:r>
              <w:rPr>
                <w:lang w:val="en-AU"/>
              </w:rPr>
              <w:t xml:space="preserve"> and use these to enhance the final design (Technologies).</w:t>
            </w:r>
          </w:p>
          <w:p w14:paraId="159F8C60" w14:textId="7652C1DB" w:rsidR="00C56EA8" w:rsidRPr="00C46AFE" w:rsidRDefault="00C56EA8" w:rsidP="000A0C4D">
            <w:pPr>
              <w:pStyle w:val="ListNumbered"/>
              <w:framePr w:wrap="around"/>
              <w:numPr>
                <w:ilvl w:val="0"/>
                <w:numId w:val="8"/>
              </w:numPr>
              <w:ind w:left="454" w:hanging="227"/>
              <w:rPr>
                <w:lang w:val="en-AU"/>
              </w:rPr>
            </w:pPr>
            <w:r w:rsidRPr="00C46AFE">
              <w:rPr>
                <w:lang w:val="en-AU"/>
              </w:rPr>
              <w:t xml:space="preserve">Calculate </w:t>
            </w:r>
            <w:r w:rsidR="00FF6BD4">
              <w:rPr>
                <w:lang w:val="en-AU"/>
              </w:rPr>
              <w:t xml:space="preserve">the </w:t>
            </w:r>
            <w:r w:rsidRPr="00C46AFE">
              <w:rPr>
                <w:lang w:val="en-AU"/>
              </w:rPr>
              <w:t xml:space="preserve">surface area of </w:t>
            </w:r>
            <w:r w:rsidR="00BE0535">
              <w:rPr>
                <w:lang w:val="en-AU"/>
              </w:rPr>
              <w:t>3D objects</w:t>
            </w:r>
            <w:r w:rsidRPr="00C46AFE">
              <w:rPr>
                <w:lang w:val="en-AU"/>
              </w:rPr>
              <w:t xml:space="preserve"> to estimate the </w:t>
            </w:r>
            <w:r w:rsidR="0093159E">
              <w:rPr>
                <w:lang w:val="en-AU"/>
              </w:rPr>
              <w:t>quantity</w:t>
            </w:r>
            <w:r w:rsidRPr="00C46AFE">
              <w:rPr>
                <w:lang w:val="en-AU"/>
              </w:rPr>
              <w:t xml:space="preserve"> of material required</w:t>
            </w:r>
            <w:r w:rsidR="0093159E">
              <w:rPr>
                <w:lang w:val="en-AU"/>
              </w:rPr>
              <w:t xml:space="preserve"> for construction </w:t>
            </w:r>
            <w:r w:rsidR="00351570" w:rsidRPr="00C46AFE">
              <w:rPr>
                <w:lang w:val="en-AU"/>
              </w:rPr>
              <w:t>(M</w:t>
            </w:r>
            <w:r w:rsidR="00A46B68" w:rsidRPr="00C46AFE">
              <w:rPr>
                <w:lang w:val="en-AU"/>
              </w:rPr>
              <w:t>athematics)</w:t>
            </w:r>
            <w:r w:rsidRPr="00C46AFE">
              <w:rPr>
                <w:lang w:val="en-AU"/>
              </w:rPr>
              <w:t>.</w:t>
            </w:r>
          </w:p>
          <w:p w14:paraId="1BCA8946" w14:textId="03881DE9" w:rsidR="00E83080" w:rsidRPr="00134354" w:rsidRDefault="00C56EA8" w:rsidP="000A0C4D">
            <w:pPr>
              <w:pStyle w:val="ListNumbered"/>
              <w:framePr w:wrap="around"/>
              <w:numPr>
                <w:ilvl w:val="0"/>
                <w:numId w:val="8"/>
              </w:numPr>
              <w:spacing w:after="240"/>
              <w:ind w:left="454" w:hanging="227"/>
              <w:rPr>
                <w:lang w:val="en-AU"/>
              </w:rPr>
            </w:pPr>
            <w:r w:rsidRPr="00C46AFE">
              <w:rPr>
                <w:lang w:val="en-AU"/>
              </w:rPr>
              <w:t xml:space="preserve">Provide a clearly argued justification for their design </w:t>
            </w:r>
            <w:r w:rsidR="0093159E">
              <w:rPr>
                <w:lang w:val="en-AU"/>
              </w:rPr>
              <w:t>that demonstrates</w:t>
            </w:r>
            <w:r w:rsidRPr="00C46AFE">
              <w:rPr>
                <w:lang w:val="en-AU"/>
              </w:rPr>
              <w:t xml:space="preserve"> </w:t>
            </w:r>
            <w:r w:rsidR="00264664">
              <w:rPr>
                <w:lang w:val="en-AU"/>
              </w:rPr>
              <w:t xml:space="preserve">an </w:t>
            </w:r>
            <w:r w:rsidRPr="00C46AFE">
              <w:rPr>
                <w:lang w:val="en-AU"/>
              </w:rPr>
              <w:t>understanding of the design principles</w:t>
            </w:r>
            <w:r w:rsidR="00351570" w:rsidRPr="00C46AFE">
              <w:rPr>
                <w:lang w:val="en-AU"/>
              </w:rPr>
              <w:t xml:space="preserve"> (T</w:t>
            </w:r>
            <w:r w:rsidR="00A46B68" w:rsidRPr="00C46AFE">
              <w:rPr>
                <w:lang w:val="en-AU"/>
              </w:rPr>
              <w:t>echnologies</w:t>
            </w:r>
            <w:r w:rsidR="00351570" w:rsidRPr="00C46AFE">
              <w:rPr>
                <w:lang w:val="en-AU"/>
              </w:rPr>
              <w:t>, Science</w:t>
            </w:r>
            <w:r w:rsidR="00A46B68" w:rsidRPr="00C46AFE">
              <w:rPr>
                <w:lang w:val="en-AU"/>
              </w:rPr>
              <w:t>)</w:t>
            </w:r>
            <w:r w:rsidRPr="00C46AFE">
              <w:rPr>
                <w:lang w:val="en-AU"/>
              </w:rPr>
              <w:t>.</w:t>
            </w:r>
          </w:p>
        </w:tc>
      </w:tr>
      <w:tr w:rsidR="008811A9" w14:paraId="1F5A11A0" w14:textId="77777777" w:rsidTr="00025D1E">
        <w:trPr>
          <w:trHeight w:val="450"/>
        </w:trPr>
        <w:tc>
          <w:tcPr>
            <w:tcW w:w="2404" w:type="dxa"/>
            <w:vMerge w:val="restart"/>
            <w:tcBorders>
              <w:left w:val="nil"/>
              <w:right w:val="nil"/>
            </w:tcBorders>
          </w:tcPr>
          <w:p w14:paraId="4C0C0D2B" w14:textId="0F9F0BB5" w:rsidR="008811A9" w:rsidRPr="008811A9" w:rsidRDefault="006E22A0" w:rsidP="006E22A0">
            <w:pPr>
              <w:spacing w:after="240" w:line="259" w:lineRule="auto"/>
              <w:rPr>
                <w:b/>
              </w:rPr>
            </w:pPr>
            <w:r>
              <w:rPr>
                <w:b/>
              </w:rPr>
              <w:t>Equipment required</w:t>
            </w:r>
          </w:p>
        </w:tc>
        <w:tc>
          <w:tcPr>
            <w:tcW w:w="6634" w:type="dxa"/>
            <w:tcBorders>
              <w:left w:val="nil"/>
              <w:right w:val="nil"/>
            </w:tcBorders>
          </w:tcPr>
          <w:p w14:paraId="172B4C41" w14:textId="77777777" w:rsidR="00FA7965" w:rsidRPr="00134354" w:rsidRDefault="008811A9" w:rsidP="00134354">
            <w:pPr>
              <w:rPr>
                <w:b/>
                <w:lang w:val="en-AU"/>
              </w:rPr>
            </w:pPr>
            <w:r w:rsidRPr="00134354">
              <w:rPr>
                <w:b/>
                <w:lang w:val="en-AU"/>
              </w:rPr>
              <w:t>For the class:</w:t>
            </w:r>
          </w:p>
          <w:p w14:paraId="3DC6F4C4" w14:textId="77777777" w:rsidR="00121632" w:rsidRDefault="00FA7965" w:rsidP="002B4F1A">
            <w:pPr>
              <w:rPr>
                <w:lang w:val="en-AU"/>
              </w:rPr>
            </w:pPr>
            <w:r w:rsidRPr="00134354">
              <w:rPr>
                <w:lang w:val="en-AU"/>
              </w:rPr>
              <w:t>S</w:t>
            </w:r>
            <w:r w:rsidR="00121632" w:rsidRPr="00134354">
              <w:rPr>
                <w:lang w:val="en-AU"/>
              </w:rPr>
              <w:t xml:space="preserve">afety equipment </w:t>
            </w:r>
            <w:r w:rsidR="005822B5">
              <w:rPr>
                <w:lang w:val="en-AU"/>
              </w:rPr>
              <w:t>(</w:t>
            </w:r>
            <w:proofErr w:type="spellStart"/>
            <w:r w:rsidR="004D3DE2" w:rsidRPr="00134354">
              <w:rPr>
                <w:lang w:val="en-AU"/>
              </w:rPr>
              <w:t>eg</w:t>
            </w:r>
            <w:proofErr w:type="spellEnd"/>
            <w:r w:rsidR="00121632" w:rsidRPr="00134354">
              <w:rPr>
                <w:lang w:val="en-AU"/>
              </w:rPr>
              <w:t xml:space="preserve"> safety glasses, gloves</w:t>
            </w:r>
            <w:bookmarkStart w:id="22" w:name="_Hlk34060052"/>
            <w:r w:rsidR="00025D1E">
              <w:rPr>
                <w:lang w:val="en-AU"/>
              </w:rPr>
              <w:t>)</w:t>
            </w:r>
            <w:bookmarkEnd w:id="22"/>
            <w:r w:rsidR="00121632" w:rsidRPr="00134354">
              <w:rPr>
                <w:lang w:val="en-AU"/>
              </w:rPr>
              <w:t xml:space="preserve"> </w:t>
            </w:r>
          </w:p>
          <w:p w14:paraId="056218B2" w14:textId="14A8E822" w:rsidR="00025D1E" w:rsidRPr="00134354" w:rsidRDefault="00025D1E" w:rsidP="002B4F1A">
            <w:pPr>
              <w:rPr>
                <w:b/>
                <w:lang w:val="en-AU"/>
              </w:rPr>
            </w:pPr>
            <w:r>
              <w:rPr>
                <w:lang w:val="en-AU"/>
              </w:rPr>
              <w:t>Cutting boards</w:t>
            </w:r>
          </w:p>
        </w:tc>
      </w:tr>
      <w:tr w:rsidR="008811A9" w14:paraId="4C8892AA" w14:textId="77777777" w:rsidTr="00025D1E">
        <w:trPr>
          <w:trHeight w:val="450"/>
        </w:trPr>
        <w:tc>
          <w:tcPr>
            <w:tcW w:w="2404" w:type="dxa"/>
            <w:vMerge/>
            <w:tcBorders>
              <w:left w:val="nil"/>
              <w:right w:val="nil"/>
            </w:tcBorders>
          </w:tcPr>
          <w:p w14:paraId="5D62DA00" w14:textId="77777777" w:rsidR="008811A9" w:rsidRPr="008811A9" w:rsidRDefault="008811A9" w:rsidP="008811A9">
            <w:pPr>
              <w:spacing w:after="160" w:line="259" w:lineRule="auto"/>
              <w:rPr>
                <w:b/>
              </w:rPr>
            </w:pPr>
          </w:p>
        </w:tc>
        <w:tc>
          <w:tcPr>
            <w:tcW w:w="6634" w:type="dxa"/>
            <w:tcBorders>
              <w:left w:val="nil"/>
              <w:right w:val="nil"/>
            </w:tcBorders>
          </w:tcPr>
          <w:p w14:paraId="4B6B6E84" w14:textId="77777777" w:rsidR="008811A9" w:rsidRPr="00134354" w:rsidRDefault="008811A9" w:rsidP="00134354">
            <w:pPr>
              <w:rPr>
                <w:lang w:val="en-AU"/>
              </w:rPr>
            </w:pPr>
            <w:r w:rsidRPr="00134354">
              <w:rPr>
                <w:b/>
                <w:lang w:val="en-AU"/>
              </w:rPr>
              <w:t>For the students</w:t>
            </w:r>
            <w:r w:rsidRPr="00134354">
              <w:rPr>
                <w:lang w:val="en-AU"/>
              </w:rPr>
              <w:t>:</w:t>
            </w:r>
          </w:p>
          <w:p w14:paraId="7C88A900" w14:textId="3EC00205" w:rsidR="001E032F" w:rsidRDefault="00FA7965" w:rsidP="00D57F23">
            <w:pPr>
              <w:rPr>
                <w:lang w:val="en-AU"/>
              </w:rPr>
            </w:pPr>
            <w:r w:rsidRPr="00134354">
              <w:rPr>
                <w:lang w:val="en-AU"/>
              </w:rPr>
              <w:t>Materials</w:t>
            </w:r>
            <w:r w:rsidR="00121632" w:rsidRPr="00134354">
              <w:rPr>
                <w:lang w:val="en-AU"/>
              </w:rPr>
              <w:t xml:space="preserve"> </w:t>
            </w:r>
            <w:r w:rsidR="00FC2A93" w:rsidRPr="00134354">
              <w:rPr>
                <w:lang w:val="en-AU"/>
              </w:rPr>
              <w:t xml:space="preserve">for the construction of </w:t>
            </w:r>
            <w:r w:rsidR="004733EC">
              <w:rPr>
                <w:lang w:val="en-AU"/>
              </w:rPr>
              <w:t>amplifier</w:t>
            </w:r>
            <w:r w:rsidR="00A25B17">
              <w:rPr>
                <w:lang w:val="en-AU"/>
              </w:rPr>
              <w:t xml:space="preserve">s </w:t>
            </w:r>
            <w:r w:rsidR="00EE389F">
              <w:rPr>
                <w:lang w:val="en-AU"/>
              </w:rPr>
              <w:t>(</w:t>
            </w:r>
            <w:r w:rsidR="00A25B17">
              <w:rPr>
                <w:lang w:val="en-AU"/>
              </w:rPr>
              <w:t>s</w:t>
            </w:r>
            <w:r w:rsidR="00FC2A93" w:rsidRPr="00134354">
              <w:rPr>
                <w:lang w:val="en-AU"/>
              </w:rPr>
              <w:t>ee</w:t>
            </w:r>
            <w:r w:rsidR="00C21983">
              <w:rPr>
                <w:lang w:val="en-AU"/>
              </w:rPr>
              <w:t xml:space="preserve"> </w:t>
            </w:r>
            <w:hyperlink w:anchor="_Appendix_3:_Materials" w:history="1">
              <w:r w:rsidR="00A25B17" w:rsidRPr="00F028B1">
                <w:rPr>
                  <w:rStyle w:val="Hyperlink"/>
                </w:rPr>
                <w:t>Materials list</w:t>
              </w:r>
            </w:hyperlink>
            <w:r w:rsidR="00EE389F">
              <w:rPr>
                <w:lang w:val="en-AU"/>
              </w:rPr>
              <w:t>)</w:t>
            </w:r>
          </w:p>
          <w:p w14:paraId="21C85C23" w14:textId="671A5168" w:rsidR="001E032F" w:rsidRDefault="009403BD" w:rsidP="001E032F">
            <w:pPr>
              <w:rPr>
                <w:rStyle w:val="Hyperlink"/>
              </w:rPr>
            </w:pPr>
            <w:hyperlink w:anchor="_Appendix_16:_Student" w:history="1">
              <w:r w:rsidR="001E032F" w:rsidRPr="000E2C31">
                <w:rPr>
                  <w:rStyle w:val="Hyperlink"/>
                  <w:lang w:val="en-AU"/>
                </w:rPr>
                <w:t>Student activity sheet 3.</w:t>
              </w:r>
              <w:r w:rsidR="001E032F">
                <w:rPr>
                  <w:rStyle w:val="Hyperlink"/>
                  <w:lang w:val="en-AU"/>
                </w:rPr>
                <w:t>1</w:t>
              </w:r>
              <w:r w:rsidR="001E032F" w:rsidRPr="000E2C31">
                <w:rPr>
                  <w:rStyle w:val="Hyperlink"/>
                  <w:lang w:val="en-AU"/>
                </w:rPr>
                <w:t>: Model scale diagram</w:t>
              </w:r>
            </w:hyperlink>
          </w:p>
          <w:p w14:paraId="345218A7" w14:textId="7F5ADB0F" w:rsidR="00FA7965" w:rsidRPr="00D57F23" w:rsidRDefault="009403BD" w:rsidP="00821C07">
            <w:pPr>
              <w:widowControl w:val="0"/>
              <w:spacing w:after="240"/>
              <w:rPr>
                <w:lang w:val="en-GB"/>
              </w:rPr>
            </w:pPr>
            <w:hyperlink w:anchor="_Appendix_14:_Student_2" w:history="1">
              <w:r w:rsidR="001E032F" w:rsidRPr="000E2C31">
                <w:rPr>
                  <w:rStyle w:val="Hyperlink"/>
                  <w:lang w:val="en-GB"/>
                </w:rPr>
                <w:t>Student activity sheet 3.</w:t>
              </w:r>
              <w:r w:rsidR="001E032F">
                <w:rPr>
                  <w:rStyle w:val="Hyperlink"/>
                  <w:lang w:val="en-GB"/>
                </w:rPr>
                <w:t>2</w:t>
              </w:r>
              <w:r w:rsidR="001E032F" w:rsidRPr="000E2C31">
                <w:rPr>
                  <w:rStyle w:val="Hyperlink"/>
                  <w:lang w:val="en-GB"/>
                </w:rPr>
                <w:t>: Prototype troubleshooting</w:t>
              </w:r>
            </w:hyperlink>
            <w:r w:rsidR="00FC2A93" w:rsidRPr="00134354">
              <w:rPr>
                <w:lang w:val="en-AU"/>
              </w:rPr>
              <w:t xml:space="preserve"> </w:t>
            </w:r>
          </w:p>
        </w:tc>
      </w:tr>
      <w:tr w:rsidR="008811A9" w14:paraId="55E35653" w14:textId="77777777" w:rsidTr="00DA30D7">
        <w:trPr>
          <w:cantSplit/>
        </w:trPr>
        <w:tc>
          <w:tcPr>
            <w:tcW w:w="2404" w:type="dxa"/>
            <w:tcBorders>
              <w:left w:val="nil"/>
              <w:right w:val="nil"/>
            </w:tcBorders>
          </w:tcPr>
          <w:p w14:paraId="2E6F4EFD" w14:textId="77777777" w:rsidR="008811A9" w:rsidRPr="008811A9" w:rsidRDefault="008811A9" w:rsidP="00B1755E">
            <w:pPr>
              <w:spacing w:after="240" w:line="259" w:lineRule="auto"/>
              <w:rPr>
                <w:b/>
              </w:rPr>
            </w:pPr>
            <w:r w:rsidRPr="008811A9">
              <w:rPr>
                <w:b/>
              </w:rPr>
              <w:t>Preparation</w:t>
            </w:r>
          </w:p>
        </w:tc>
        <w:tc>
          <w:tcPr>
            <w:tcW w:w="6634" w:type="dxa"/>
            <w:tcBorders>
              <w:left w:val="nil"/>
              <w:right w:val="nil"/>
            </w:tcBorders>
          </w:tcPr>
          <w:p w14:paraId="179F7D2F" w14:textId="26A4D5BB" w:rsidR="00DA30D7" w:rsidRDefault="00ED6CFA" w:rsidP="00DA30D7">
            <w:pPr>
              <w:rPr>
                <w:lang w:val="en-AU"/>
              </w:rPr>
            </w:pPr>
            <w:r w:rsidRPr="00134354">
              <w:rPr>
                <w:lang w:val="en-AU"/>
              </w:rPr>
              <w:t>Ensure students</w:t>
            </w:r>
            <w:r w:rsidR="00121632" w:rsidRPr="00134354">
              <w:rPr>
                <w:lang w:val="en-AU"/>
              </w:rPr>
              <w:t xml:space="preserve"> have access to the required materials and equipment</w:t>
            </w:r>
            <w:r w:rsidR="00482E09">
              <w:rPr>
                <w:lang w:val="en-AU"/>
              </w:rPr>
              <w:t xml:space="preserve"> and u</w:t>
            </w:r>
            <w:r w:rsidR="00E36C99">
              <w:rPr>
                <w:lang w:val="en-AU"/>
              </w:rPr>
              <w:t xml:space="preserve">nderstand </w:t>
            </w:r>
            <w:r w:rsidR="00482E09">
              <w:rPr>
                <w:lang w:val="en-AU"/>
              </w:rPr>
              <w:t>any</w:t>
            </w:r>
            <w:r w:rsidR="00482E09" w:rsidRPr="00134354">
              <w:rPr>
                <w:lang w:val="en-AU"/>
              </w:rPr>
              <w:t xml:space="preserve"> </w:t>
            </w:r>
            <w:r w:rsidR="00121632" w:rsidRPr="00134354">
              <w:rPr>
                <w:lang w:val="en-AU"/>
              </w:rPr>
              <w:t xml:space="preserve">relevant safety procedures for </w:t>
            </w:r>
            <w:r w:rsidR="00482E09">
              <w:rPr>
                <w:lang w:val="en-AU"/>
              </w:rPr>
              <w:t xml:space="preserve">using construction </w:t>
            </w:r>
            <w:r w:rsidR="00121632" w:rsidRPr="00134354">
              <w:rPr>
                <w:lang w:val="en-AU"/>
              </w:rPr>
              <w:t>equipment.</w:t>
            </w:r>
          </w:p>
          <w:p w14:paraId="07CE75E5" w14:textId="5907F8EC" w:rsidR="00416E9E" w:rsidRDefault="00416E9E" w:rsidP="00DA30D7">
            <w:pPr>
              <w:rPr>
                <w:lang w:val="en-AU"/>
              </w:rPr>
            </w:pPr>
            <w:r>
              <w:rPr>
                <w:lang w:val="en-AU"/>
              </w:rPr>
              <w:t>O</w:t>
            </w:r>
            <w:r w:rsidRPr="003A7605">
              <w:rPr>
                <w:lang w:val="en-AU"/>
              </w:rPr>
              <w:t>rganise technical support</w:t>
            </w:r>
            <w:r>
              <w:rPr>
                <w:lang w:val="en-AU"/>
              </w:rPr>
              <w:t>, if required,</w:t>
            </w:r>
            <w:r w:rsidRPr="003A7605">
              <w:rPr>
                <w:lang w:val="en-AU"/>
              </w:rPr>
              <w:t xml:space="preserve"> to assist students with any </w:t>
            </w:r>
            <w:r>
              <w:rPr>
                <w:lang w:val="en-AU"/>
              </w:rPr>
              <w:t xml:space="preserve">specialised </w:t>
            </w:r>
            <w:r w:rsidR="00482E09">
              <w:rPr>
                <w:lang w:val="en-AU"/>
              </w:rPr>
              <w:t xml:space="preserve">construction </w:t>
            </w:r>
            <w:r>
              <w:rPr>
                <w:lang w:val="en-AU"/>
              </w:rPr>
              <w:t>equipment.</w:t>
            </w:r>
          </w:p>
          <w:p w14:paraId="7F360178" w14:textId="71FCE315" w:rsidR="00DA30D7" w:rsidRPr="00134354" w:rsidRDefault="00E3498F" w:rsidP="00407090">
            <w:pPr>
              <w:rPr>
                <w:lang w:val="en-AU"/>
              </w:rPr>
            </w:pPr>
            <w:r>
              <w:rPr>
                <w:lang w:val="en-AU"/>
              </w:rPr>
              <w:t>Plan</w:t>
            </w:r>
            <w:r w:rsidR="00482E09">
              <w:rPr>
                <w:lang w:val="en-AU"/>
              </w:rPr>
              <w:t xml:space="preserve"> to provide support to students if they are using computer-aided design (CAD)</w:t>
            </w:r>
            <w:r w:rsidR="00600226">
              <w:rPr>
                <w:lang w:val="en-AU"/>
              </w:rPr>
              <w:t>.</w:t>
            </w:r>
            <w:r w:rsidR="00482E09">
              <w:rPr>
                <w:lang w:val="en-AU"/>
              </w:rPr>
              <w:t xml:space="preserve"> </w:t>
            </w:r>
            <w:r w:rsidR="00DA30D7">
              <w:rPr>
                <w:lang w:val="en-AU"/>
              </w:rPr>
              <w:t xml:space="preserve">Refer to </w:t>
            </w:r>
            <w:hyperlink w:anchor="_Appendix_5:_Student_1" w:history="1">
              <w:r w:rsidR="00DA30D7" w:rsidRPr="0025124E">
                <w:rPr>
                  <w:rStyle w:val="Hyperlink"/>
                  <w:lang w:val="en-AU"/>
                </w:rPr>
                <w:t>Drawing in the design process</w:t>
              </w:r>
            </w:hyperlink>
            <w:r w:rsidR="00DA30D7">
              <w:rPr>
                <w:lang w:val="en-AU"/>
              </w:rPr>
              <w:t xml:space="preserve"> </w:t>
            </w:r>
            <w:r w:rsidR="00E36C99">
              <w:rPr>
                <w:lang w:val="en-AU"/>
              </w:rPr>
              <w:t>for further information</w:t>
            </w:r>
            <w:r w:rsidR="00DA30D7">
              <w:rPr>
                <w:lang w:val="en-AU"/>
              </w:rPr>
              <w:t>.</w:t>
            </w:r>
            <w:r w:rsidR="00416E9E">
              <w:rPr>
                <w:lang w:val="en-AU"/>
              </w:rPr>
              <w:t xml:space="preserve"> </w:t>
            </w:r>
          </w:p>
        </w:tc>
      </w:tr>
      <w:tr w:rsidR="008811A9" w14:paraId="50D7D4AD" w14:textId="77777777" w:rsidTr="005E484D">
        <w:trPr>
          <w:trHeight w:val="1424"/>
        </w:trPr>
        <w:tc>
          <w:tcPr>
            <w:tcW w:w="2404" w:type="dxa"/>
            <w:vMerge w:val="restart"/>
            <w:tcBorders>
              <w:left w:val="nil"/>
              <w:right w:val="nil"/>
            </w:tcBorders>
          </w:tcPr>
          <w:p w14:paraId="0D738034" w14:textId="2AB6EDE7" w:rsidR="008811A9" w:rsidRPr="008811A9" w:rsidRDefault="008811A9" w:rsidP="00B1755E">
            <w:pPr>
              <w:spacing w:after="240" w:line="259" w:lineRule="auto"/>
              <w:rPr>
                <w:b/>
              </w:rPr>
            </w:pPr>
            <w:r w:rsidRPr="008811A9">
              <w:rPr>
                <w:b/>
              </w:rPr>
              <w:t>Activity parts</w:t>
            </w:r>
          </w:p>
        </w:tc>
        <w:tc>
          <w:tcPr>
            <w:tcW w:w="6634" w:type="dxa"/>
            <w:tcBorders>
              <w:left w:val="nil"/>
              <w:right w:val="nil"/>
            </w:tcBorders>
          </w:tcPr>
          <w:p w14:paraId="00488974" w14:textId="77777777" w:rsidR="00121632" w:rsidRPr="00134354" w:rsidRDefault="008811A9" w:rsidP="00134354">
            <w:pPr>
              <w:autoSpaceDE w:val="0"/>
              <w:autoSpaceDN w:val="0"/>
              <w:adjustRightInd w:val="0"/>
              <w:rPr>
                <w:b/>
                <w:lang w:val="en-AU"/>
              </w:rPr>
            </w:pPr>
            <w:r w:rsidRPr="00134354">
              <w:rPr>
                <w:b/>
                <w:lang w:val="en-AU"/>
              </w:rPr>
              <w:t xml:space="preserve">Part 1: </w:t>
            </w:r>
            <w:r w:rsidR="00121632" w:rsidRPr="00134354">
              <w:rPr>
                <w:b/>
                <w:lang w:val="en-AU"/>
              </w:rPr>
              <w:t xml:space="preserve">Introduction </w:t>
            </w:r>
          </w:p>
          <w:p w14:paraId="13E4408C" w14:textId="203EDAA2" w:rsidR="007D7737" w:rsidRDefault="00ED6CFA" w:rsidP="00D57F23">
            <w:pPr>
              <w:autoSpaceDE w:val="0"/>
              <w:autoSpaceDN w:val="0"/>
              <w:adjustRightInd w:val="0"/>
              <w:spacing w:before="60" w:after="0" w:line="264" w:lineRule="auto"/>
              <w:rPr>
                <w:lang w:val="en-AU"/>
              </w:rPr>
            </w:pPr>
            <w:r w:rsidRPr="00134354">
              <w:rPr>
                <w:lang w:val="en-AU"/>
              </w:rPr>
              <w:t>In groups, student</w:t>
            </w:r>
            <w:r w:rsidR="002300A4">
              <w:rPr>
                <w:lang w:val="en-AU"/>
              </w:rPr>
              <w:t>s</w:t>
            </w:r>
            <w:r w:rsidRPr="00134354">
              <w:rPr>
                <w:lang w:val="en-AU"/>
              </w:rPr>
              <w:t xml:space="preserve"> </w:t>
            </w:r>
            <w:r w:rsidR="0031364C">
              <w:rPr>
                <w:lang w:val="en-AU"/>
              </w:rPr>
              <w:t xml:space="preserve">use the following prompt questions to </w:t>
            </w:r>
            <w:r w:rsidR="00121632" w:rsidRPr="00134354">
              <w:rPr>
                <w:lang w:val="en-AU"/>
              </w:rPr>
              <w:t xml:space="preserve">reflect on </w:t>
            </w:r>
            <w:r w:rsidR="00121632" w:rsidRPr="00134354">
              <w:rPr>
                <w:i/>
                <w:lang w:val="en-AU"/>
              </w:rPr>
              <w:t>Activity 2</w:t>
            </w:r>
            <w:r w:rsidR="00FA7965" w:rsidRPr="00134354">
              <w:rPr>
                <w:lang w:val="en-AU"/>
              </w:rPr>
              <w:t xml:space="preserve"> and share their answers with the class.</w:t>
            </w:r>
          </w:p>
          <w:p w14:paraId="6AFD9D69" w14:textId="7A04FB6E" w:rsidR="00121632" w:rsidRPr="00082BF9" w:rsidRDefault="00BC4460" w:rsidP="00B82C8E">
            <w:pPr>
              <w:pStyle w:val="ListParagraph"/>
            </w:pPr>
            <w:r w:rsidRPr="00F260B1">
              <w:rPr>
                <w:noProof/>
                <w:lang w:eastAsia="en-AU"/>
              </w:rPr>
              <w:drawing>
                <wp:anchor distT="0" distB="0" distL="114300" distR="114300" simplePos="0" relativeHeight="251840512" behindDoc="0" locked="0" layoutInCell="1" allowOverlap="1" wp14:anchorId="2C2EA565" wp14:editId="1C656484">
                  <wp:simplePos x="0" y="0"/>
                  <wp:positionH relativeFrom="column">
                    <wp:posOffset>-472440</wp:posOffset>
                  </wp:positionH>
                  <wp:positionV relativeFrom="paragraph">
                    <wp:posOffset>88094</wp:posOffset>
                  </wp:positionV>
                  <wp:extent cx="360000" cy="360000"/>
                  <wp:effectExtent l="0" t="0" r="2540" b="2540"/>
                  <wp:wrapNone/>
                  <wp:docPr id="197" name="Picture 19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1632" w:rsidRPr="00082BF9">
              <w:t>What did you learn about the reflection of sound and resonance?</w:t>
            </w:r>
          </w:p>
          <w:p w14:paraId="1E8CC6B3" w14:textId="77777777" w:rsidR="00121632" w:rsidRPr="00082BF9" w:rsidRDefault="00121632" w:rsidP="0076241B">
            <w:pPr>
              <w:pStyle w:val="ListParagraph"/>
            </w:pPr>
            <w:r w:rsidRPr="00082BF9">
              <w:t>What did you learn about materials and how they reflect or absorb sound?</w:t>
            </w:r>
          </w:p>
          <w:p w14:paraId="19AF76C1" w14:textId="77777777" w:rsidR="00121632" w:rsidRPr="00082BF9" w:rsidRDefault="00121632" w:rsidP="0076241B">
            <w:pPr>
              <w:pStyle w:val="ListParagraph"/>
            </w:pPr>
            <w:r w:rsidRPr="00082BF9">
              <w:t>What principles have you developed to guide the design of your amplifier?</w:t>
            </w:r>
          </w:p>
          <w:p w14:paraId="593E49BD" w14:textId="14796485" w:rsidR="002300A4" w:rsidRDefault="00121632" w:rsidP="00D57F23">
            <w:pPr>
              <w:autoSpaceDE w:val="0"/>
              <w:autoSpaceDN w:val="0"/>
              <w:adjustRightInd w:val="0"/>
              <w:spacing w:after="0" w:line="240" w:lineRule="auto"/>
              <w:rPr>
                <w:lang w:val="en-AU"/>
              </w:rPr>
            </w:pPr>
            <w:r w:rsidRPr="00BC4460">
              <w:rPr>
                <w:lang w:val="en-AU"/>
              </w:rPr>
              <w:t xml:space="preserve">Explain to students </w:t>
            </w:r>
            <w:r w:rsidR="00C13416" w:rsidRPr="00BC4460">
              <w:rPr>
                <w:lang w:val="en-AU"/>
              </w:rPr>
              <w:t>that</w:t>
            </w:r>
            <w:r w:rsidR="00235157">
              <w:rPr>
                <w:lang w:val="en-AU"/>
              </w:rPr>
              <w:t xml:space="preserve"> in this activity</w:t>
            </w:r>
            <w:r w:rsidR="00A31E56" w:rsidRPr="00BC4460">
              <w:rPr>
                <w:lang w:val="en-AU"/>
              </w:rPr>
              <w:t xml:space="preserve"> they will</w:t>
            </w:r>
            <w:r w:rsidR="002300A4">
              <w:rPr>
                <w:lang w:val="en-AU"/>
              </w:rPr>
              <w:t>:</w:t>
            </w:r>
          </w:p>
          <w:p w14:paraId="2EFE29B1" w14:textId="77AF7A18" w:rsidR="002300A4" w:rsidRPr="009C6D5C" w:rsidRDefault="009C6D5C" w:rsidP="00D57F23">
            <w:pPr>
              <w:pStyle w:val="ListParagraph"/>
              <w:numPr>
                <w:ilvl w:val="0"/>
                <w:numId w:val="12"/>
              </w:numPr>
              <w:ind w:left="454" w:hanging="227"/>
            </w:pPr>
            <w:r>
              <w:t>L</w:t>
            </w:r>
            <w:r w:rsidR="00121632" w:rsidRPr="009C6D5C">
              <w:t>earn about the processes of ideation and prototyping</w:t>
            </w:r>
            <w:r w:rsidR="00A31E56" w:rsidRPr="009C6D5C">
              <w:t xml:space="preserve"> </w:t>
            </w:r>
          </w:p>
          <w:p w14:paraId="7F5E0DAD" w14:textId="21EBD5CB" w:rsidR="00121632" w:rsidRPr="009C6D5C" w:rsidRDefault="009C6D5C" w:rsidP="00D57F23">
            <w:pPr>
              <w:pStyle w:val="ListParagraph"/>
              <w:numPr>
                <w:ilvl w:val="0"/>
                <w:numId w:val="12"/>
              </w:numPr>
              <w:ind w:left="454" w:hanging="227"/>
            </w:pPr>
            <w:r>
              <w:t>C</w:t>
            </w:r>
            <w:r w:rsidR="00A31E56" w:rsidRPr="009C6D5C">
              <w:t xml:space="preserve">omplete </w:t>
            </w:r>
            <w:r w:rsidR="00121632" w:rsidRPr="009C6D5C">
              <w:t xml:space="preserve">concept drawings of their </w:t>
            </w:r>
            <w:r w:rsidR="00065A45" w:rsidRPr="009C6D5C">
              <w:t>amplifier</w:t>
            </w:r>
          </w:p>
          <w:p w14:paraId="563FA60D" w14:textId="6F7595F3" w:rsidR="00121632" w:rsidRPr="009C6D5C" w:rsidRDefault="009C6D5C" w:rsidP="00D57F23">
            <w:pPr>
              <w:pStyle w:val="ListParagraph"/>
            </w:pPr>
            <w:r>
              <w:t>C</w:t>
            </w:r>
            <w:r w:rsidR="00121632" w:rsidRPr="009C6D5C">
              <w:t xml:space="preserve">reate a prototype </w:t>
            </w:r>
            <w:proofErr w:type="spellStart"/>
            <w:r w:rsidR="00121632" w:rsidRPr="009C6D5C">
              <w:t>utilising</w:t>
            </w:r>
            <w:proofErr w:type="spellEnd"/>
            <w:r w:rsidR="00121632" w:rsidRPr="009C6D5C">
              <w:t xml:space="preserve"> the design principles developed </w:t>
            </w:r>
            <w:r w:rsidR="00FA7965" w:rsidRPr="009C6D5C">
              <w:t>in</w:t>
            </w:r>
            <w:r w:rsidR="002300A4" w:rsidRPr="009C6D5C">
              <w:t xml:space="preserve"> </w:t>
            </w:r>
            <w:r w:rsidR="002300A4" w:rsidRPr="00D57F23">
              <w:rPr>
                <w:i/>
                <w:iCs/>
              </w:rPr>
              <w:t>Activities 1</w:t>
            </w:r>
            <w:r w:rsidR="002300A4" w:rsidRPr="009C6D5C">
              <w:t xml:space="preserve"> and </w:t>
            </w:r>
            <w:r w:rsidR="002300A4" w:rsidRPr="00D57F23">
              <w:rPr>
                <w:i/>
                <w:iCs/>
              </w:rPr>
              <w:t>2</w:t>
            </w:r>
          </w:p>
          <w:p w14:paraId="62D21278" w14:textId="67131F83" w:rsidR="00121632" w:rsidRPr="009C6D5C" w:rsidRDefault="009C6D5C" w:rsidP="00D57F23">
            <w:pPr>
              <w:pStyle w:val="ListParagraph"/>
            </w:pPr>
            <w:r>
              <w:t>S</w:t>
            </w:r>
            <w:r w:rsidR="00121632" w:rsidRPr="009C6D5C">
              <w:t>elect appropriate types and quantit</w:t>
            </w:r>
            <w:r w:rsidR="00FA7965" w:rsidRPr="009C6D5C">
              <w:t>ies of materials to build their</w:t>
            </w:r>
            <w:r w:rsidR="002300A4" w:rsidRPr="009C6D5C">
              <w:t xml:space="preserve"> </w:t>
            </w:r>
            <w:r w:rsidR="004733EC" w:rsidRPr="009C6D5C">
              <w:t>amplifier</w:t>
            </w:r>
          </w:p>
          <w:p w14:paraId="301B65F4" w14:textId="63ACE53D" w:rsidR="00121632" w:rsidRPr="009C6D5C" w:rsidRDefault="009C6D5C" w:rsidP="00D57F23">
            <w:pPr>
              <w:pStyle w:val="ListParagraph"/>
            </w:pPr>
            <w:r>
              <w:t>R</w:t>
            </w:r>
            <w:r w:rsidR="002300A4" w:rsidRPr="009C6D5C">
              <w:t>eview safety procedures</w:t>
            </w:r>
          </w:p>
          <w:p w14:paraId="63E400F7" w14:textId="77777777" w:rsidR="00326A86" w:rsidRPr="00024E04" w:rsidRDefault="009C6D5C" w:rsidP="005E484D">
            <w:pPr>
              <w:pStyle w:val="ListParagraph"/>
              <w:spacing w:after="0"/>
              <w:rPr>
                <w:b/>
                <w:lang w:val="en-AU"/>
              </w:rPr>
            </w:pPr>
            <w:r>
              <w:t>C</w:t>
            </w:r>
            <w:r w:rsidR="00FA7965" w:rsidRPr="009C6D5C">
              <w:t xml:space="preserve">onstruct the </w:t>
            </w:r>
            <w:r w:rsidR="004733EC" w:rsidRPr="009C6D5C">
              <w:t>amplifier</w:t>
            </w:r>
            <w:r w:rsidR="00121632" w:rsidRPr="009C6D5C">
              <w:t>.</w:t>
            </w:r>
          </w:p>
          <w:p w14:paraId="171DD6FC" w14:textId="77777777" w:rsidR="00024E04" w:rsidRDefault="00024E04" w:rsidP="00024E04">
            <w:pPr>
              <w:spacing w:after="0"/>
              <w:rPr>
                <w:b/>
                <w:lang w:val="en-AU"/>
              </w:rPr>
            </w:pPr>
          </w:p>
          <w:p w14:paraId="3E1FC0B5" w14:textId="77777777" w:rsidR="00024E04" w:rsidRDefault="00024E04" w:rsidP="00024E04">
            <w:pPr>
              <w:spacing w:after="0"/>
              <w:rPr>
                <w:b/>
                <w:lang w:val="en-AU"/>
              </w:rPr>
            </w:pPr>
          </w:p>
          <w:p w14:paraId="2309FA66" w14:textId="5D772052" w:rsidR="00024E04" w:rsidRPr="00024E04" w:rsidRDefault="00024E04" w:rsidP="00024E04">
            <w:pPr>
              <w:spacing w:after="0"/>
              <w:rPr>
                <w:b/>
                <w:lang w:val="en-AU"/>
              </w:rPr>
            </w:pPr>
          </w:p>
        </w:tc>
      </w:tr>
      <w:tr w:rsidR="006418FA" w14:paraId="0E4AA074" w14:textId="77777777" w:rsidTr="00025D1E">
        <w:trPr>
          <w:trHeight w:val="90"/>
        </w:trPr>
        <w:tc>
          <w:tcPr>
            <w:tcW w:w="2404" w:type="dxa"/>
            <w:vMerge/>
            <w:tcBorders>
              <w:left w:val="nil"/>
              <w:right w:val="nil"/>
            </w:tcBorders>
          </w:tcPr>
          <w:p w14:paraId="6DBA7FA1" w14:textId="77777777" w:rsidR="006418FA" w:rsidRPr="008811A9" w:rsidRDefault="006418FA" w:rsidP="00B1755E">
            <w:pPr>
              <w:spacing w:after="240" w:line="259" w:lineRule="auto"/>
              <w:rPr>
                <w:b/>
              </w:rPr>
            </w:pPr>
          </w:p>
        </w:tc>
        <w:tc>
          <w:tcPr>
            <w:tcW w:w="6634" w:type="dxa"/>
            <w:tcBorders>
              <w:left w:val="nil"/>
              <w:right w:val="nil"/>
            </w:tcBorders>
          </w:tcPr>
          <w:p w14:paraId="339C8A78" w14:textId="77777777" w:rsidR="006418FA" w:rsidRDefault="006418FA" w:rsidP="00134354">
            <w:pPr>
              <w:autoSpaceDE w:val="0"/>
              <w:autoSpaceDN w:val="0"/>
              <w:adjustRightInd w:val="0"/>
              <w:rPr>
                <w:b/>
              </w:rPr>
            </w:pPr>
            <w:r>
              <w:rPr>
                <w:b/>
              </w:rPr>
              <w:t>Part 2: Development of a design brief</w:t>
            </w:r>
          </w:p>
          <w:p w14:paraId="71AB3D4F" w14:textId="029A565E" w:rsidR="006418FA" w:rsidRDefault="006418FA" w:rsidP="00D57F23">
            <w:pPr>
              <w:spacing w:after="0"/>
              <w:rPr>
                <w:bCs/>
              </w:rPr>
            </w:pPr>
            <w:r>
              <w:rPr>
                <w:bCs/>
              </w:rPr>
              <w:t xml:space="preserve">Students develop a design brief for </w:t>
            </w:r>
            <w:r w:rsidR="003F0942">
              <w:rPr>
                <w:bCs/>
              </w:rPr>
              <w:t>building a portable amplifier that passively amplifies the sound produced by a smartphone</w:t>
            </w:r>
            <w:r>
              <w:rPr>
                <w:bCs/>
              </w:rPr>
              <w:t xml:space="preserve">. </w:t>
            </w:r>
            <w:r w:rsidR="009C6D5C">
              <w:rPr>
                <w:bCs/>
              </w:rPr>
              <w:t xml:space="preserve">The design brief </w:t>
            </w:r>
            <w:r>
              <w:rPr>
                <w:bCs/>
              </w:rPr>
              <w:t>should include:</w:t>
            </w:r>
          </w:p>
          <w:p w14:paraId="515C048C" w14:textId="77777777" w:rsidR="006418FA" w:rsidRPr="009C6D5C" w:rsidRDefault="006418FA" w:rsidP="00D57F23">
            <w:pPr>
              <w:pStyle w:val="ListParagraph"/>
              <w:numPr>
                <w:ilvl w:val="0"/>
                <w:numId w:val="12"/>
              </w:numPr>
              <w:ind w:left="454" w:hanging="227"/>
            </w:pPr>
            <w:r w:rsidRPr="009C6D5C">
              <w:t>A statement of the problem</w:t>
            </w:r>
          </w:p>
          <w:p w14:paraId="52274AA5" w14:textId="77777777" w:rsidR="006418FA" w:rsidRPr="009C6D5C" w:rsidRDefault="006418FA" w:rsidP="00D57F23">
            <w:pPr>
              <w:pStyle w:val="ListParagraph"/>
              <w:numPr>
                <w:ilvl w:val="0"/>
                <w:numId w:val="12"/>
              </w:numPr>
              <w:ind w:left="454" w:hanging="227"/>
            </w:pPr>
            <w:r w:rsidRPr="009C6D5C">
              <w:t>A list of success criteria</w:t>
            </w:r>
          </w:p>
          <w:p w14:paraId="50DEB297" w14:textId="3D17A8F0" w:rsidR="006418FA" w:rsidRPr="009C6D5C" w:rsidRDefault="006418FA" w:rsidP="00D57F23">
            <w:pPr>
              <w:pStyle w:val="ListParagraph"/>
              <w:numPr>
                <w:ilvl w:val="0"/>
                <w:numId w:val="12"/>
              </w:numPr>
              <w:ind w:left="454" w:hanging="227"/>
            </w:pPr>
            <w:r w:rsidRPr="009C6D5C">
              <w:t>An outline of the design steps to be taken including evaluation and refinement</w:t>
            </w:r>
            <w:r w:rsidR="009C6D5C">
              <w:t>.</w:t>
            </w:r>
          </w:p>
          <w:p w14:paraId="210E4FC9" w14:textId="3102BF3A" w:rsidR="009C6D5C" w:rsidRDefault="009C6D5C" w:rsidP="00E56C6F">
            <w:pPr>
              <w:rPr>
                <w:bCs/>
              </w:rPr>
            </w:pPr>
            <w:r>
              <w:rPr>
                <w:bCs/>
              </w:rPr>
              <w:t xml:space="preserve">Students document the design brief in their </w:t>
            </w:r>
            <w:r w:rsidR="00994D6C">
              <w:rPr>
                <w:bCs/>
              </w:rPr>
              <w:t>journal</w:t>
            </w:r>
            <w:r>
              <w:rPr>
                <w:bCs/>
              </w:rPr>
              <w:t xml:space="preserve">. </w:t>
            </w:r>
          </w:p>
          <w:p w14:paraId="26BF2712" w14:textId="15B811A4" w:rsidR="00E56C6F" w:rsidRPr="00E56C6F" w:rsidRDefault="00E56C6F" w:rsidP="00E56C6F">
            <w:pPr>
              <w:rPr>
                <w:rFonts w:cs="Arial"/>
              </w:rPr>
            </w:pPr>
            <w:r w:rsidRPr="00E56C6F">
              <w:rPr>
                <w:rFonts w:cs="Arial"/>
              </w:rPr>
              <w:t xml:space="preserve">Review the design process with students, referring to the </w:t>
            </w:r>
            <w:hyperlink w:anchor="_Appendix_4B:_Drawing_1" w:history="1">
              <w:r w:rsidRPr="00E56C6F">
                <w:rPr>
                  <w:rStyle w:val="Hyperlink"/>
                  <w:rFonts w:cs="Arial"/>
                </w:rPr>
                <w:t>Design process guide</w:t>
              </w:r>
            </w:hyperlink>
            <w:r w:rsidRPr="007352FF">
              <w:rPr>
                <w:lang w:val="en-AU"/>
              </w:rPr>
              <w:t>.</w:t>
            </w:r>
          </w:p>
        </w:tc>
      </w:tr>
      <w:tr w:rsidR="00FB45CC" w14:paraId="3A50709B" w14:textId="77777777" w:rsidTr="00025D1E">
        <w:trPr>
          <w:trHeight w:val="90"/>
        </w:trPr>
        <w:tc>
          <w:tcPr>
            <w:tcW w:w="2404" w:type="dxa"/>
            <w:vMerge/>
            <w:tcBorders>
              <w:left w:val="nil"/>
              <w:right w:val="nil"/>
            </w:tcBorders>
          </w:tcPr>
          <w:p w14:paraId="076EF3C2" w14:textId="77777777" w:rsidR="00FB45CC" w:rsidRPr="008811A9" w:rsidRDefault="00FB45CC" w:rsidP="008811A9">
            <w:pPr>
              <w:spacing w:after="160" w:line="259" w:lineRule="auto"/>
              <w:rPr>
                <w:b/>
              </w:rPr>
            </w:pPr>
          </w:p>
        </w:tc>
        <w:tc>
          <w:tcPr>
            <w:tcW w:w="6634" w:type="dxa"/>
            <w:tcBorders>
              <w:left w:val="nil"/>
              <w:right w:val="nil"/>
            </w:tcBorders>
          </w:tcPr>
          <w:p w14:paraId="6F31DEEA" w14:textId="77777777" w:rsidR="00FB45CC" w:rsidRPr="00373896" w:rsidRDefault="00FB45CC" w:rsidP="00FB45CC">
            <w:pPr>
              <w:rPr>
                <w:b/>
                <w:lang w:val="en-AU"/>
              </w:rPr>
            </w:pPr>
            <w:r>
              <w:rPr>
                <w:b/>
                <w:lang w:val="en-AU"/>
              </w:rPr>
              <w:t xml:space="preserve">Part 3: </w:t>
            </w:r>
            <w:r w:rsidRPr="00373896">
              <w:rPr>
                <w:b/>
                <w:lang w:val="en-AU"/>
              </w:rPr>
              <w:t>Ideation</w:t>
            </w:r>
          </w:p>
          <w:p w14:paraId="6741B2F0" w14:textId="4EFDABB6" w:rsidR="00FB45CC" w:rsidRDefault="00FB45CC" w:rsidP="00FB45CC">
            <w:pPr>
              <w:rPr>
                <w:lang w:val="en-GB"/>
              </w:rPr>
            </w:pPr>
            <w:r>
              <w:rPr>
                <w:lang w:val="en-GB"/>
              </w:rPr>
              <w:t xml:space="preserve">As a class, watch the </w:t>
            </w:r>
            <w:r w:rsidRPr="00302EF6">
              <w:rPr>
                <w:i/>
                <w:lang w:val="en-GB"/>
              </w:rPr>
              <w:t>Science, E</w:t>
            </w:r>
            <w:r>
              <w:rPr>
                <w:i/>
                <w:lang w:val="en-GB"/>
              </w:rPr>
              <w:t xml:space="preserve">ngineering and Design! </w:t>
            </w:r>
            <w:r w:rsidRPr="001B6835">
              <w:rPr>
                <w:lang w:val="en-GB"/>
              </w:rPr>
              <w:t>and</w:t>
            </w:r>
            <w:r>
              <w:rPr>
                <w:i/>
                <w:lang w:val="en-GB"/>
              </w:rPr>
              <w:t xml:space="preserve"> </w:t>
            </w:r>
            <w:r w:rsidRPr="00302EF6">
              <w:rPr>
                <w:i/>
                <w:lang w:val="en-GB"/>
              </w:rPr>
              <w:t>Prototyping and Model Making</w:t>
            </w:r>
            <w:r>
              <w:rPr>
                <w:i/>
                <w:lang w:val="en-GB"/>
              </w:rPr>
              <w:t xml:space="preserve"> </w:t>
            </w:r>
            <w:r w:rsidR="00FF6BD4" w:rsidRPr="00D57F23">
              <w:rPr>
                <w:iCs/>
                <w:lang w:val="en-GB"/>
              </w:rPr>
              <w:t>videos</w:t>
            </w:r>
            <w:r w:rsidR="00FF6BD4">
              <w:rPr>
                <w:i/>
                <w:lang w:val="en-GB"/>
              </w:rPr>
              <w:t xml:space="preserve"> </w:t>
            </w:r>
            <w:r w:rsidRPr="001B6835">
              <w:rPr>
                <w:lang w:val="en-GB"/>
              </w:rPr>
              <w:t>(</w:t>
            </w:r>
            <w:r>
              <w:rPr>
                <w:lang w:val="en-GB"/>
              </w:rPr>
              <w:t>see</w:t>
            </w:r>
            <w:r w:rsidRPr="001B6835">
              <w:rPr>
                <w:lang w:val="en-GB"/>
              </w:rPr>
              <w:t xml:space="preserve"> </w:t>
            </w:r>
            <w:r w:rsidRPr="00264664">
              <w:rPr>
                <w:i/>
                <w:lang w:val="en-GB"/>
              </w:rPr>
              <w:t>Digital resources</w:t>
            </w:r>
            <w:r>
              <w:rPr>
                <w:lang w:val="en-GB"/>
              </w:rPr>
              <w:t>)</w:t>
            </w:r>
            <w:r w:rsidR="009C6D5C">
              <w:rPr>
                <w:lang w:val="en-GB"/>
              </w:rPr>
              <w:t xml:space="preserve"> and</w:t>
            </w:r>
            <w:r>
              <w:rPr>
                <w:lang w:val="en-GB"/>
              </w:rPr>
              <w:t xml:space="preserve"> discuss the definition and purpose of ideation and prototyping.</w:t>
            </w:r>
          </w:p>
          <w:p w14:paraId="5E7A8BCF" w14:textId="4C917024" w:rsidR="00FB45CC" w:rsidRDefault="00FB45CC" w:rsidP="00FB45CC">
            <w:pPr>
              <w:rPr>
                <w:lang w:val="en-AU"/>
              </w:rPr>
            </w:pPr>
            <w:r w:rsidRPr="00373896">
              <w:rPr>
                <w:lang w:val="en-AU"/>
              </w:rPr>
              <w:t>S</w:t>
            </w:r>
            <w:r>
              <w:rPr>
                <w:lang w:val="en-AU"/>
              </w:rPr>
              <w:t xml:space="preserve">tudents </w:t>
            </w:r>
            <w:r w:rsidRPr="00373896">
              <w:rPr>
                <w:lang w:val="en-AU"/>
              </w:rPr>
              <w:t xml:space="preserve">begin the ideation process in their groups. Their task is to design </w:t>
            </w:r>
            <w:r>
              <w:rPr>
                <w:lang w:val="en-AU"/>
              </w:rPr>
              <w:t xml:space="preserve">a passive amplifier for a smartphone </w:t>
            </w:r>
            <w:r w:rsidRPr="00373896">
              <w:rPr>
                <w:lang w:val="en-AU"/>
              </w:rPr>
              <w:t xml:space="preserve">and </w:t>
            </w:r>
            <w:r>
              <w:rPr>
                <w:lang w:val="en-AU"/>
              </w:rPr>
              <w:t xml:space="preserve">create </w:t>
            </w:r>
            <w:r w:rsidRPr="00373896">
              <w:rPr>
                <w:lang w:val="en-AU"/>
              </w:rPr>
              <w:t xml:space="preserve">a set of concept sketches based on the </w:t>
            </w:r>
            <w:r w:rsidR="00E3498F">
              <w:rPr>
                <w:lang w:val="en-AU"/>
              </w:rPr>
              <w:t xml:space="preserve">scientific </w:t>
            </w:r>
            <w:r w:rsidR="00994D6C">
              <w:rPr>
                <w:lang w:val="en-AU"/>
              </w:rPr>
              <w:t>principles</w:t>
            </w:r>
            <w:r w:rsidR="00521262" w:rsidRPr="00373896">
              <w:rPr>
                <w:lang w:val="en-AU"/>
              </w:rPr>
              <w:t xml:space="preserve"> </w:t>
            </w:r>
            <w:r>
              <w:rPr>
                <w:lang w:val="en-AU"/>
              </w:rPr>
              <w:t>identified</w:t>
            </w:r>
            <w:r w:rsidRPr="00373896">
              <w:rPr>
                <w:lang w:val="en-AU"/>
              </w:rPr>
              <w:t xml:space="preserve"> in </w:t>
            </w:r>
            <w:r w:rsidRPr="00373896">
              <w:rPr>
                <w:i/>
                <w:lang w:val="en-AU"/>
              </w:rPr>
              <w:t xml:space="preserve">Activities 1 </w:t>
            </w:r>
            <w:r w:rsidRPr="00737F07">
              <w:rPr>
                <w:lang w:val="en-AU"/>
              </w:rPr>
              <w:t>and</w:t>
            </w:r>
            <w:r w:rsidRPr="00373896">
              <w:rPr>
                <w:i/>
                <w:lang w:val="en-AU"/>
              </w:rPr>
              <w:t xml:space="preserve"> 2</w:t>
            </w:r>
            <w:r w:rsidRPr="00373896">
              <w:rPr>
                <w:lang w:val="en-AU"/>
              </w:rPr>
              <w:t>.</w:t>
            </w:r>
          </w:p>
          <w:p w14:paraId="1E527040" w14:textId="77777777" w:rsidR="00FB45CC" w:rsidRPr="00373896" w:rsidRDefault="00FB45CC" w:rsidP="00FB45CC">
            <w:pPr>
              <w:spacing w:after="60" w:line="240" w:lineRule="auto"/>
              <w:ind w:left="340" w:hanging="340"/>
              <w:rPr>
                <w:lang w:val="en-AU"/>
              </w:rPr>
            </w:pPr>
            <w:r>
              <w:rPr>
                <w:lang w:val="en-AU"/>
              </w:rPr>
              <w:t>Provide</w:t>
            </w:r>
            <w:r w:rsidRPr="00373896">
              <w:rPr>
                <w:lang w:val="en-AU"/>
              </w:rPr>
              <w:t xml:space="preserve"> the following </w:t>
            </w:r>
            <w:r>
              <w:rPr>
                <w:lang w:val="en-AU"/>
              </w:rPr>
              <w:t xml:space="preserve">guidance </w:t>
            </w:r>
            <w:r w:rsidRPr="00373896">
              <w:rPr>
                <w:lang w:val="en-AU"/>
              </w:rPr>
              <w:t>to students:</w:t>
            </w:r>
          </w:p>
          <w:p w14:paraId="5BA8F7E1" w14:textId="639A46FD" w:rsidR="00FB45CC" w:rsidRPr="00065A45" w:rsidRDefault="00FB45CC" w:rsidP="00FB45CC">
            <w:pPr>
              <w:pStyle w:val="ListParagraph"/>
            </w:pPr>
            <w:r w:rsidRPr="00065A45">
              <w:t xml:space="preserve">Use a pencil when </w:t>
            </w:r>
            <w:r w:rsidR="009C6D5C">
              <w:t>making</w:t>
            </w:r>
            <w:r w:rsidR="009C6D5C" w:rsidRPr="00065A45">
              <w:t xml:space="preserve"> </w:t>
            </w:r>
            <w:r w:rsidRPr="00065A45">
              <w:t>concept drawings so alterations can be made easily.</w:t>
            </w:r>
          </w:p>
          <w:p w14:paraId="7C3A4827" w14:textId="77777777" w:rsidR="00FB45CC" w:rsidRPr="00065A45" w:rsidRDefault="00FB45CC" w:rsidP="00FB45CC">
            <w:pPr>
              <w:pStyle w:val="ListParagraph"/>
            </w:pPr>
            <w:r w:rsidRPr="00065A45">
              <w:t>Drawings do not have to be perfect; they are not being assessed on their artistic abilities.</w:t>
            </w:r>
          </w:p>
          <w:p w14:paraId="62EF0311" w14:textId="3FC76B38" w:rsidR="00FB45CC" w:rsidRPr="00065A45" w:rsidRDefault="00FB45CC" w:rsidP="00FB45CC">
            <w:pPr>
              <w:pStyle w:val="ListParagraph"/>
            </w:pPr>
            <w:r w:rsidRPr="00065A45">
              <w:t xml:space="preserve">Write notes </w:t>
            </w:r>
            <w:r w:rsidR="009C6D5C">
              <w:t xml:space="preserve">and </w:t>
            </w:r>
            <w:r w:rsidRPr="00065A45">
              <w:t xml:space="preserve">label the drawings to explain </w:t>
            </w:r>
            <w:r w:rsidR="009C6D5C">
              <w:t xml:space="preserve">the </w:t>
            </w:r>
            <w:r w:rsidRPr="00065A45">
              <w:t xml:space="preserve">different features and materials selected, and to justify the design in terms of the </w:t>
            </w:r>
            <w:r w:rsidR="009F6313">
              <w:t>scientific</w:t>
            </w:r>
            <w:r w:rsidRPr="00065A45">
              <w:t xml:space="preserve"> principles.</w:t>
            </w:r>
          </w:p>
          <w:p w14:paraId="0655899B" w14:textId="7E297207" w:rsidR="00FB45CC" w:rsidRPr="00065A45" w:rsidRDefault="00FB45CC" w:rsidP="00FB45CC">
            <w:pPr>
              <w:pStyle w:val="ListParagraph"/>
            </w:pPr>
            <w:r w:rsidRPr="00065A45">
              <w:t>Draw different points of view (</w:t>
            </w:r>
            <w:proofErr w:type="spellStart"/>
            <w:r w:rsidRPr="00065A45">
              <w:t>eg</w:t>
            </w:r>
            <w:proofErr w:type="spellEnd"/>
            <w:r w:rsidRPr="00065A45">
              <w:t xml:space="preserve"> views from </w:t>
            </w:r>
            <w:r w:rsidR="00FF6BD4">
              <w:t xml:space="preserve">the </w:t>
            </w:r>
            <w:r w:rsidRPr="00065A45">
              <w:t>front, side and top).</w:t>
            </w:r>
          </w:p>
          <w:p w14:paraId="1A8CBE67" w14:textId="51896DE9" w:rsidR="00FB45CC" w:rsidRPr="005F59F1" w:rsidRDefault="009C6D5C" w:rsidP="00FB45CC">
            <w:r>
              <w:t>S</w:t>
            </w:r>
            <w:r w:rsidR="00FB45CC">
              <w:t>tudents</w:t>
            </w:r>
            <w:r w:rsidR="00FB45CC" w:rsidRPr="005F59F1">
              <w:t xml:space="preserve"> </w:t>
            </w:r>
            <w:r>
              <w:t xml:space="preserve">could </w:t>
            </w:r>
            <w:r w:rsidR="00FB45CC" w:rsidRPr="005F59F1">
              <w:t xml:space="preserve">draw their </w:t>
            </w:r>
            <w:r w:rsidR="00FB45CC">
              <w:t>ideas</w:t>
            </w:r>
            <w:r w:rsidR="00FB45CC" w:rsidRPr="005F59F1">
              <w:t xml:space="preserve"> digitally us</w:t>
            </w:r>
            <w:r>
              <w:t>ing</w:t>
            </w:r>
            <w:r w:rsidR="00FB45CC" w:rsidRPr="005F59F1">
              <w:t xml:space="preserve"> software such as </w:t>
            </w:r>
            <w:r w:rsidR="00FB45CC" w:rsidRPr="005F59F1">
              <w:rPr>
                <w:i/>
              </w:rPr>
              <w:t>Sketch Up</w:t>
            </w:r>
            <w:r w:rsidR="00FB45CC" w:rsidRPr="005F59F1">
              <w:t xml:space="preserve"> or </w:t>
            </w:r>
            <w:proofErr w:type="spellStart"/>
            <w:r w:rsidR="00FB45CC" w:rsidRPr="005F59F1">
              <w:rPr>
                <w:i/>
              </w:rPr>
              <w:t>Tinkercad</w:t>
            </w:r>
            <w:proofErr w:type="spellEnd"/>
            <w:r w:rsidR="00FB45CC" w:rsidRPr="005F59F1">
              <w:t>. Support for these can be found in</w:t>
            </w:r>
            <w:r w:rsidR="00FB45CC">
              <w:t xml:space="preserve"> the resource </w:t>
            </w:r>
            <w:hyperlink w:anchor="_Appendix_5:_Student_1" w:history="1">
              <w:r w:rsidR="00FB45CC" w:rsidRPr="0025124E">
                <w:rPr>
                  <w:rStyle w:val="Hyperlink"/>
                </w:rPr>
                <w:t>Drawing in the design process</w:t>
              </w:r>
            </w:hyperlink>
            <w:r w:rsidR="00FB45CC" w:rsidRPr="005F59F1">
              <w:rPr>
                <w:i/>
              </w:rPr>
              <w:t>.</w:t>
            </w:r>
          </w:p>
          <w:p w14:paraId="247126A6" w14:textId="7746BF23" w:rsidR="00FB45CC" w:rsidRDefault="00FB45CC" w:rsidP="00FB45CC">
            <w:pPr>
              <w:rPr>
                <w:lang w:val="en-AU"/>
              </w:rPr>
            </w:pPr>
            <w:r w:rsidRPr="00373896">
              <w:rPr>
                <w:lang w:val="en-AU"/>
              </w:rPr>
              <w:t xml:space="preserve">Allow </w:t>
            </w:r>
            <w:r w:rsidR="009C6D5C">
              <w:rPr>
                <w:lang w:val="en-AU"/>
              </w:rPr>
              <w:t xml:space="preserve">time for </w:t>
            </w:r>
            <w:r w:rsidRPr="00373896">
              <w:rPr>
                <w:lang w:val="en-AU"/>
              </w:rPr>
              <w:t xml:space="preserve">students </w:t>
            </w:r>
            <w:r w:rsidR="009C6D5C">
              <w:rPr>
                <w:lang w:val="en-AU"/>
              </w:rPr>
              <w:t>t</w:t>
            </w:r>
            <w:r w:rsidRPr="00373896">
              <w:rPr>
                <w:lang w:val="en-AU"/>
              </w:rPr>
              <w:t xml:space="preserve">o brainstorm ideas, generate </w:t>
            </w:r>
            <w:r>
              <w:rPr>
                <w:lang w:val="en-AU"/>
              </w:rPr>
              <w:t xml:space="preserve">design </w:t>
            </w:r>
            <w:r w:rsidRPr="00373896">
              <w:rPr>
                <w:lang w:val="en-AU"/>
              </w:rPr>
              <w:t xml:space="preserve">options and complete their design sketch. </w:t>
            </w:r>
          </w:p>
          <w:p w14:paraId="23E46EBF" w14:textId="3D995BD0" w:rsidR="00FB45CC" w:rsidRPr="003F01B0" w:rsidRDefault="00FB45CC" w:rsidP="00D57F23">
            <w:pPr>
              <w:spacing w:after="0"/>
              <w:rPr>
                <w:lang w:val="en-AU"/>
              </w:rPr>
            </w:pPr>
            <w:r w:rsidRPr="003F01B0">
              <w:rPr>
                <w:lang w:val="en-AU"/>
              </w:rPr>
              <w:t>Monitor the groups’ progress and ask clarifying questions to prompt the</w:t>
            </w:r>
            <w:r>
              <w:rPr>
                <w:lang w:val="en-AU"/>
              </w:rPr>
              <w:t>ir thinking and problem-solving such as:</w:t>
            </w:r>
          </w:p>
          <w:p w14:paraId="0D7950F5" w14:textId="3F63FF1F" w:rsidR="00FB45CC" w:rsidRDefault="009C6D5C" w:rsidP="00FB45CC">
            <w:pPr>
              <w:numPr>
                <w:ilvl w:val="0"/>
                <w:numId w:val="22"/>
              </w:numPr>
              <w:spacing w:before="60" w:after="60" w:line="240" w:lineRule="auto"/>
              <w:ind w:left="454" w:hanging="227"/>
              <w:rPr>
                <w:lang w:val="en-AU"/>
              </w:rPr>
            </w:pPr>
            <w:r w:rsidRPr="003F01B0">
              <w:rPr>
                <w:noProof/>
                <w:lang w:eastAsia="en-AU"/>
              </w:rPr>
              <w:drawing>
                <wp:anchor distT="0" distB="0" distL="114300" distR="114300" simplePos="0" relativeHeight="252305408" behindDoc="0" locked="0" layoutInCell="1" allowOverlap="1" wp14:anchorId="29E1C305" wp14:editId="7431A7A8">
                  <wp:simplePos x="0" y="0"/>
                  <wp:positionH relativeFrom="column">
                    <wp:posOffset>-419735</wp:posOffset>
                  </wp:positionH>
                  <wp:positionV relativeFrom="paragraph">
                    <wp:posOffset>46355</wp:posOffset>
                  </wp:positionV>
                  <wp:extent cx="359410" cy="359410"/>
                  <wp:effectExtent l="0" t="0" r="2540" b="2540"/>
                  <wp:wrapNone/>
                  <wp:docPr id="95" name="Picture 95"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5CC">
              <w:rPr>
                <w:lang w:val="en-AU"/>
              </w:rPr>
              <w:t xml:space="preserve">What scientific principles will inform the design? </w:t>
            </w:r>
          </w:p>
          <w:p w14:paraId="022389FE" w14:textId="23FB1991" w:rsidR="00FB45CC" w:rsidRDefault="00FB45CC" w:rsidP="00024E04">
            <w:pPr>
              <w:numPr>
                <w:ilvl w:val="0"/>
                <w:numId w:val="22"/>
              </w:numPr>
              <w:spacing w:before="60" w:after="240" w:line="240" w:lineRule="auto"/>
              <w:ind w:left="454" w:hanging="227"/>
              <w:rPr>
                <w:lang w:val="en-AU"/>
              </w:rPr>
            </w:pPr>
            <w:r w:rsidRPr="003F01B0">
              <w:rPr>
                <w:lang w:val="en-AU"/>
              </w:rPr>
              <w:t xml:space="preserve">What </w:t>
            </w:r>
            <w:r>
              <w:rPr>
                <w:lang w:val="en-AU"/>
              </w:rPr>
              <w:t xml:space="preserve">shapes and </w:t>
            </w:r>
            <w:r w:rsidRPr="003F01B0">
              <w:rPr>
                <w:lang w:val="en-AU"/>
              </w:rPr>
              <w:t xml:space="preserve">materials will you use? </w:t>
            </w:r>
          </w:p>
          <w:p w14:paraId="28719796" w14:textId="7472406E" w:rsidR="00FB45CC" w:rsidRDefault="00FB45CC" w:rsidP="00024E04">
            <w:pPr>
              <w:numPr>
                <w:ilvl w:val="0"/>
                <w:numId w:val="22"/>
              </w:numPr>
              <w:spacing w:before="360" w:after="60" w:line="240" w:lineRule="auto"/>
              <w:ind w:left="454" w:hanging="227"/>
              <w:rPr>
                <w:lang w:val="en-AU"/>
              </w:rPr>
            </w:pPr>
            <w:r>
              <w:rPr>
                <w:lang w:val="en-AU"/>
              </w:rPr>
              <w:t xml:space="preserve">How will these shapes and materials enhance the functionality of the design? </w:t>
            </w:r>
          </w:p>
          <w:p w14:paraId="28D125D2" w14:textId="701F9DCB" w:rsidR="00FB45CC" w:rsidRDefault="00FB45CC" w:rsidP="00FB45CC">
            <w:pPr>
              <w:numPr>
                <w:ilvl w:val="0"/>
                <w:numId w:val="22"/>
              </w:numPr>
              <w:spacing w:before="60" w:line="240" w:lineRule="auto"/>
              <w:ind w:left="454" w:hanging="227"/>
              <w:rPr>
                <w:lang w:val="en-AU"/>
              </w:rPr>
            </w:pPr>
            <w:r w:rsidRPr="003F01B0">
              <w:rPr>
                <w:lang w:val="en-AU"/>
              </w:rPr>
              <w:t xml:space="preserve">Have you provided </w:t>
            </w:r>
            <w:r w:rsidR="009C6D5C" w:rsidRPr="003F01B0">
              <w:rPr>
                <w:lang w:val="en-AU"/>
              </w:rPr>
              <w:t>enough</w:t>
            </w:r>
            <w:r w:rsidRPr="003F01B0">
              <w:rPr>
                <w:lang w:val="en-AU"/>
              </w:rPr>
              <w:t xml:space="preserve"> information so that another person could work from your design and build a prototype?</w:t>
            </w:r>
          </w:p>
          <w:p w14:paraId="7AA4A8FA" w14:textId="77777777" w:rsidR="00FB45CC" w:rsidRPr="003F01B0" w:rsidRDefault="00FB45CC" w:rsidP="00FB45CC">
            <w:pPr>
              <w:numPr>
                <w:ilvl w:val="0"/>
                <w:numId w:val="22"/>
              </w:numPr>
              <w:spacing w:before="60" w:line="240" w:lineRule="auto"/>
              <w:ind w:left="454" w:hanging="227"/>
              <w:rPr>
                <w:lang w:val="en-AU"/>
              </w:rPr>
            </w:pPr>
            <w:r>
              <w:rPr>
                <w:lang w:val="en-AU"/>
              </w:rPr>
              <w:t xml:space="preserve">What components will a successful design include? </w:t>
            </w:r>
          </w:p>
          <w:p w14:paraId="468A14E5" w14:textId="204A595D" w:rsidR="00FB45CC" w:rsidRDefault="00FB45CC" w:rsidP="00FB45CC">
            <w:pPr>
              <w:rPr>
                <w:b/>
              </w:rPr>
            </w:pPr>
            <w:r w:rsidRPr="003F01B0">
              <w:rPr>
                <w:lang w:val="en-AU"/>
              </w:rPr>
              <w:t>Once students have completed the design to a suitable standard they can begin prototyping.</w:t>
            </w:r>
          </w:p>
        </w:tc>
      </w:tr>
      <w:tr w:rsidR="00074769" w14:paraId="0C626C68" w14:textId="77777777" w:rsidTr="00025D1E">
        <w:trPr>
          <w:trHeight w:val="90"/>
        </w:trPr>
        <w:tc>
          <w:tcPr>
            <w:tcW w:w="2404" w:type="dxa"/>
            <w:vMerge/>
            <w:tcBorders>
              <w:left w:val="nil"/>
              <w:right w:val="nil"/>
            </w:tcBorders>
          </w:tcPr>
          <w:p w14:paraId="34C5BEB4" w14:textId="77777777" w:rsidR="00074769" w:rsidRPr="008811A9" w:rsidRDefault="00074769" w:rsidP="008811A9">
            <w:pPr>
              <w:spacing w:after="160" w:line="259" w:lineRule="auto"/>
              <w:rPr>
                <w:b/>
              </w:rPr>
            </w:pPr>
          </w:p>
        </w:tc>
        <w:tc>
          <w:tcPr>
            <w:tcW w:w="6634" w:type="dxa"/>
            <w:tcBorders>
              <w:left w:val="nil"/>
              <w:right w:val="nil"/>
            </w:tcBorders>
          </w:tcPr>
          <w:p w14:paraId="0AB46FA2" w14:textId="77777777" w:rsidR="00074769" w:rsidRPr="00373896" w:rsidRDefault="00074769" w:rsidP="00074769">
            <w:pPr>
              <w:rPr>
                <w:b/>
                <w:lang w:val="en-AU"/>
              </w:rPr>
            </w:pPr>
            <w:r w:rsidRPr="00373896">
              <w:rPr>
                <w:b/>
                <w:lang w:val="en-AU"/>
              </w:rPr>
              <w:t xml:space="preserve">Part </w:t>
            </w:r>
            <w:r>
              <w:rPr>
                <w:b/>
                <w:lang w:val="en-AU"/>
              </w:rPr>
              <w:t>4</w:t>
            </w:r>
            <w:r w:rsidRPr="00373896">
              <w:rPr>
                <w:b/>
                <w:lang w:val="en-AU"/>
              </w:rPr>
              <w:t xml:space="preserve">: </w:t>
            </w:r>
            <w:r>
              <w:rPr>
                <w:b/>
                <w:lang w:val="en-AU"/>
              </w:rPr>
              <w:t>Construct the prototype</w:t>
            </w:r>
          </w:p>
          <w:p w14:paraId="472B5F29" w14:textId="3DD00D24" w:rsidR="00074769" w:rsidRPr="00373896" w:rsidRDefault="00074769" w:rsidP="00074769">
            <w:pPr>
              <w:rPr>
                <w:lang w:val="en-AU"/>
              </w:rPr>
            </w:pPr>
            <w:r>
              <w:rPr>
                <w:lang w:val="en-AU"/>
              </w:rPr>
              <w:t xml:space="preserve">Ask students to refer to their journal notes </w:t>
            </w:r>
            <w:r w:rsidRPr="00373896">
              <w:rPr>
                <w:lang w:val="en-AU"/>
              </w:rPr>
              <w:t xml:space="preserve">on </w:t>
            </w:r>
            <w:r>
              <w:rPr>
                <w:lang w:val="en-AU"/>
              </w:rPr>
              <w:t>the scientific principles of sound and any</w:t>
            </w:r>
            <w:r w:rsidRPr="00373896">
              <w:rPr>
                <w:lang w:val="en-AU"/>
              </w:rPr>
              <w:t xml:space="preserve"> concept drawings</w:t>
            </w:r>
            <w:r>
              <w:rPr>
                <w:lang w:val="en-AU"/>
              </w:rPr>
              <w:t xml:space="preserve"> before they commence prototyping. </w:t>
            </w:r>
          </w:p>
          <w:p w14:paraId="65EE8268" w14:textId="5F5316D4" w:rsidR="00074769" w:rsidRPr="00373896" w:rsidRDefault="00074769" w:rsidP="00074769">
            <w:pPr>
              <w:rPr>
                <w:lang w:val="en-AU"/>
              </w:rPr>
            </w:pPr>
            <w:r>
              <w:rPr>
                <w:lang w:val="en-AU"/>
              </w:rPr>
              <w:t>Provide students with t</w:t>
            </w:r>
            <w:r w:rsidRPr="00373896">
              <w:rPr>
                <w:lang w:val="en-AU"/>
              </w:rPr>
              <w:t xml:space="preserve">he paper </w:t>
            </w:r>
            <w:r>
              <w:rPr>
                <w:lang w:val="en-AU"/>
              </w:rPr>
              <w:t>they will use</w:t>
            </w:r>
            <w:r w:rsidRPr="00373896">
              <w:rPr>
                <w:lang w:val="en-AU"/>
              </w:rPr>
              <w:t xml:space="preserve"> to create the</w:t>
            </w:r>
            <w:r w:rsidR="00491E43">
              <w:rPr>
                <w:lang w:val="en-AU"/>
              </w:rPr>
              <w:t>ir</w:t>
            </w:r>
            <w:r w:rsidRPr="00373896">
              <w:rPr>
                <w:lang w:val="en-AU"/>
              </w:rPr>
              <w:t xml:space="preserve"> prototype (approximately ten sheets of A4 paper per group</w:t>
            </w:r>
            <w:r>
              <w:rPr>
                <w:lang w:val="en-AU"/>
              </w:rPr>
              <w:t>)</w:t>
            </w:r>
            <w:r w:rsidRPr="00373896">
              <w:rPr>
                <w:lang w:val="en-AU"/>
              </w:rPr>
              <w:t xml:space="preserve">. </w:t>
            </w:r>
            <w:r>
              <w:rPr>
                <w:lang w:val="en-AU"/>
              </w:rPr>
              <w:t>Students</w:t>
            </w:r>
            <w:r w:rsidRPr="00373896">
              <w:rPr>
                <w:lang w:val="en-AU"/>
              </w:rPr>
              <w:t xml:space="preserve"> </w:t>
            </w:r>
            <w:r>
              <w:rPr>
                <w:lang w:val="en-AU"/>
              </w:rPr>
              <w:t>could</w:t>
            </w:r>
            <w:r w:rsidRPr="00373896">
              <w:rPr>
                <w:lang w:val="en-AU"/>
              </w:rPr>
              <w:t xml:space="preserve"> glue sheets of paper together to form </w:t>
            </w:r>
            <w:r>
              <w:rPr>
                <w:lang w:val="en-AU"/>
              </w:rPr>
              <w:t xml:space="preserve">more rigid </w:t>
            </w:r>
            <w:r w:rsidRPr="00373896">
              <w:rPr>
                <w:lang w:val="en-AU"/>
              </w:rPr>
              <w:t>sheets th</w:t>
            </w:r>
            <w:r>
              <w:rPr>
                <w:lang w:val="en-AU"/>
              </w:rPr>
              <w:t xml:space="preserve">at can be folded into stronger </w:t>
            </w:r>
            <w:r w:rsidRPr="00373896">
              <w:rPr>
                <w:lang w:val="en-AU"/>
              </w:rPr>
              <w:t xml:space="preserve">shapes. </w:t>
            </w:r>
          </w:p>
          <w:p w14:paraId="4D104292" w14:textId="77777777" w:rsidR="009F6313" w:rsidRDefault="00074769" w:rsidP="00074769">
            <w:pPr>
              <w:rPr>
                <w:lang w:val="en-AU"/>
              </w:rPr>
            </w:pPr>
            <w:r w:rsidRPr="00373896">
              <w:rPr>
                <w:lang w:val="en-AU"/>
              </w:rPr>
              <w:t xml:space="preserve">Students complete a scale drawing of their </w:t>
            </w:r>
            <w:r>
              <w:rPr>
                <w:lang w:val="en-AU"/>
              </w:rPr>
              <w:t>prototype</w:t>
            </w:r>
            <w:r w:rsidRPr="00373896">
              <w:rPr>
                <w:lang w:val="en-AU"/>
              </w:rPr>
              <w:t xml:space="preserve"> as per </w:t>
            </w:r>
            <w:hyperlink w:anchor="_Appendix_16:_Student" w:history="1">
              <w:r w:rsidR="001E032F">
                <w:rPr>
                  <w:rStyle w:val="Hyperlink"/>
                </w:rPr>
                <w:t>Student activity sheet 3.1: Model scale diagram</w:t>
              </w:r>
            </w:hyperlink>
            <w:r>
              <w:rPr>
                <w:lang w:val="en-AU"/>
              </w:rPr>
              <w:t xml:space="preserve">. </w:t>
            </w:r>
          </w:p>
          <w:p w14:paraId="2131BE68" w14:textId="3CA97C3F" w:rsidR="00074769" w:rsidRPr="00373896" w:rsidRDefault="00074769" w:rsidP="00074769">
            <w:pPr>
              <w:rPr>
                <w:b/>
              </w:rPr>
            </w:pPr>
            <w:r>
              <w:rPr>
                <w:lang w:val="en-AU"/>
              </w:rPr>
              <w:t xml:space="preserve">As students construct their prototype, they </w:t>
            </w:r>
            <w:r>
              <w:t>c</w:t>
            </w:r>
            <w:r w:rsidRPr="00082BF9">
              <w:t xml:space="preserve">omplete </w:t>
            </w:r>
            <w:hyperlink w:anchor="_Appendix_14:_Student_2" w:history="1">
              <w:r w:rsidR="001E032F" w:rsidRPr="00444E93">
                <w:rPr>
                  <w:rStyle w:val="Hyperlink"/>
                </w:rPr>
                <w:t>Student activity sheet 3.2: Prototype troubleshooting</w:t>
              </w:r>
            </w:hyperlink>
            <w:r w:rsidRPr="00082BF9">
              <w:t xml:space="preserve"> and insert </w:t>
            </w:r>
            <w:r>
              <w:t xml:space="preserve">it </w:t>
            </w:r>
            <w:r w:rsidRPr="00082BF9">
              <w:t>in their journal</w:t>
            </w:r>
            <w:r>
              <w:t xml:space="preserve"> once their prototype is complete.</w:t>
            </w:r>
          </w:p>
        </w:tc>
      </w:tr>
      <w:tr w:rsidR="00074769" w14:paraId="2E8DA8B6" w14:textId="77777777" w:rsidTr="00025D1E">
        <w:trPr>
          <w:trHeight w:val="90"/>
        </w:trPr>
        <w:tc>
          <w:tcPr>
            <w:tcW w:w="2404" w:type="dxa"/>
            <w:vMerge/>
            <w:tcBorders>
              <w:left w:val="nil"/>
              <w:right w:val="nil"/>
            </w:tcBorders>
          </w:tcPr>
          <w:p w14:paraId="0B63ADBE" w14:textId="77777777" w:rsidR="00074769" w:rsidRPr="008811A9" w:rsidRDefault="00074769" w:rsidP="008811A9">
            <w:pPr>
              <w:spacing w:after="160" w:line="259" w:lineRule="auto"/>
              <w:rPr>
                <w:b/>
              </w:rPr>
            </w:pPr>
          </w:p>
        </w:tc>
        <w:tc>
          <w:tcPr>
            <w:tcW w:w="6634" w:type="dxa"/>
            <w:tcBorders>
              <w:left w:val="nil"/>
              <w:right w:val="nil"/>
            </w:tcBorders>
          </w:tcPr>
          <w:p w14:paraId="3A18B257" w14:textId="77777777" w:rsidR="00074769" w:rsidRPr="00114A97" w:rsidRDefault="00074769" w:rsidP="00074769">
            <w:pPr>
              <w:rPr>
                <w:b/>
                <w:lang w:val="en-AU"/>
              </w:rPr>
            </w:pPr>
            <w:r w:rsidRPr="00114A97">
              <w:rPr>
                <w:b/>
                <w:lang w:val="en-AU"/>
              </w:rPr>
              <w:t xml:space="preserve">Part </w:t>
            </w:r>
            <w:r>
              <w:rPr>
                <w:b/>
                <w:lang w:val="en-AU"/>
              </w:rPr>
              <w:t>5</w:t>
            </w:r>
            <w:r w:rsidRPr="00114A97">
              <w:rPr>
                <w:b/>
                <w:lang w:val="en-AU"/>
              </w:rPr>
              <w:t xml:space="preserve">: </w:t>
            </w:r>
            <w:r>
              <w:rPr>
                <w:b/>
                <w:lang w:val="en-AU"/>
              </w:rPr>
              <w:t>Product development</w:t>
            </w:r>
          </w:p>
          <w:p w14:paraId="607E73D1" w14:textId="77777777" w:rsidR="00074769" w:rsidRPr="00373896" w:rsidRDefault="00074769" w:rsidP="00074769">
            <w:pPr>
              <w:rPr>
                <w:rFonts w:cstheme="minorHAnsi"/>
                <w:lang w:val="en-AU"/>
              </w:rPr>
            </w:pPr>
            <w:r w:rsidRPr="00373896">
              <w:rPr>
                <w:rFonts w:cstheme="minorHAnsi"/>
                <w:lang w:val="en-AU"/>
              </w:rPr>
              <w:t>In groups</w:t>
            </w:r>
            <w:r>
              <w:rPr>
                <w:rFonts w:cstheme="minorHAnsi"/>
                <w:lang w:val="en-AU"/>
              </w:rPr>
              <w:t>,</w:t>
            </w:r>
            <w:r w:rsidRPr="00373896">
              <w:rPr>
                <w:rFonts w:cstheme="minorHAnsi"/>
                <w:lang w:val="en-AU"/>
              </w:rPr>
              <w:t xml:space="preserve"> students discuss any problems identified with their prototype and decide how they could be </w:t>
            </w:r>
            <w:r>
              <w:rPr>
                <w:rFonts w:cstheme="minorHAnsi"/>
                <w:lang w:val="en-AU"/>
              </w:rPr>
              <w:t>rectified.</w:t>
            </w:r>
            <w:r w:rsidRPr="00373896">
              <w:rPr>
                <w:rFonts w:cstheme="minorHAnsi"/>
                <w:lang w:val="en-AU"/>
              </w:rPr>
              <w:t xml:space="preserve"> </w:t>
            </w:r>
          </w:p>
          <w:p w14:paraId="6E2E0C50" w14:textId="6E227A01" w:rsidR="00074769" w:rsidRPr="00373896" w:rsidRDefault="00074769" w:rsidP="00074769">
            <w:pPr>
              <w:autoSpaceDE w:val="0"/>
              <w:autoSpaceDN w:val="0"/>
              <w:adjustRightInd w:val="0"/>
              <w:rPr>
                <w:rFonts w:cstheme="minorHAnsi"/>
                <w:lang w:val="en-AU"/>
              </w:rPr>
            </w:pPr>
            <w:r w:rsidRPr="00373896">
              <w:rPr>
                <w:rFonts w:cstheme="minorHAnsi"/>
                <w:lang w:val="en-AU"/>
              </w:rPr>
              <w:t xml:space="preserve">Using </w:t>
            </w:r>
            <w:r>
              <w:rPr>
                <w:rFonts w:cstheme="minorHAnsi"/>
                <w:lang w:val="en-AU"/>
              </w:rPr>
              <w:t>their</w:t>
            </w:r>
            <w:r w:rsidRPr="00373896">
              <w:rPr>
                <w:rFonts w:cstheme="minorHAnsi"/>
                <w:lang w:val="en-AU"/>
              </w:rPr>
              <w:t xml:space="preserve"> knowledge </w:t>
            </w:r>
            <w:r w:rsidR="009F6313">
              <w:rPr>
                <w:rFonts w:cstheme="minorHAnsi"/>
                <w:lang w:val="en-AU"/>
              </w:rPr>
              <w:t xml:space="preserve">of sound </w:t>
            </w:r>
            <w:r>
              <w:rPr>
                <w:rFonts w:cstheme="minorHAnsi"/>
                <w:lang w:val="en-AU"/>
              </w:rPr>
              <w:t xml:space="preserve">from </w:t>
            </w:r>
            <w:r w:rsidRPr="00565FC7">
              <w:rPr>
                <w:rFonts w:cstheme="minorHAnsi"/>
                <w:i/>
                <w:lang w:val="en-AU"/>
              </w:rPr>
              <w:t>Activities 1</w:t>
            </w:r>
            <w:r>
              <w:rPr>
                <w:rFonts w:cstheme="minorHAnsi"/>
                <w:lang w:val="en-AU"/>
              </w:rPr>
              <w:t xml:space="preserve"> and </w:t>
            </w:r>
            <w:r w:rsidRPr="00565FC7">
              <w:rPr>
                <w:rFonts w:cstheme="minorHAnsi"/>
                <w:i/>
                <w:lang w:val="en-AU"/>
              </w:rPr>
              <w:t>2</w:t>
            </w:r>
            <w:r w:rsidR="009F6313">
              <w:rPr>
                <w:rFonts w:cstheme="minorHAnsi"/>
                <w:lang w:val="en-AU"/>
              </w:rPr>
              <w:t xml:space="preserve">, including </w:t>
            </w:r>
            <w:r w:rsidR="009F6313" w:rsidRPr="00373896">
              <w:rPr>
                <w:rFonts w:cs="Helvetica"/>
                <w:lang w:val="en-AU"/>
              </w:rPr>
              <w:t xml:space="preserve">sound </w:t>
            </w:r>
            <w:r w:rsidR="009F6313">
              <w:rPr>
                <w:rFonts w:cs="Helvetica"/>
                <w:lang w:val="en-AU"/>
              </w:rPr>
              <w:t xml:space="preserve">reflection and </w:t>
            </w:r>
            <w:r w:rsidR="009F6313" w:rsidRPr="00373896">
              <w:rPr>
                <w:rFonts w:cs="Helvetica"/>
                <w:lang w:val="en-AU"/>
              </w:rPr>
              <w:t>absorption</w:t>
            </w:r>
            <w:r w:rsidR="009F6313">
              <w:rPr>
                <w:rFonts w:cs="Helvetica"/>
                <w:lang w:val="en-AU"/>
              </w:rPr>
              <w:t>,</w:t>
            </w:r>
            <w:r w:rsidR="009F6313" w:rsidRPr="00373896">
              <w:rPr>
                <w:rFonts w:cs="Helvetica"/>
                <w:lang w:val="en-AU"/>
              </w:rPr>
              <w:t xml:space="preserve"> </w:t>
            </w:r>
            <w:r w:rsidRPr="00373896">
              <w:rPr>
                <w:rFonts w:cs="Helvetica"/>
                <w:lang w:val="en-AU"/>
              </w:rPr>
              <w:t>sound waves</w:t>
            </w:r>
            <w:r w:rsidR="009F6313">
              <w:rPr>
                <w:rFonts w:cs="Helvetica"/>
                <w:lang w:val="en-AU"/>
              </w:rPr>
              <w:t xml:space="preserve"> and </w:t>
            </w:r>
            <w:r w:rsidR="009F6313" w:rsidRPr="00373896">
              <w:rPr>
                <w:rFonts w:cs="Helvetica"/>
                <w:lang w:val="en-AU"/>
              </w:rPr>
              <w:t>resonance</w:t>
            </w:r>
            <w:r>
              <w:rPr>
                <w:rFonts w:cstheme="minorHAnsi"/>
                <w:lang w:val="en-AU"/>
              </w:rPr>
              <w:t xml:space="preserve"> </w:t>
            </w:r>
            <w:r w:rsidRPr="00373896">
              <w:rPr>
                <w:lang w:val="en-AU"/>
              </w:rPr>
              <w:t xml:space="preserve">students finalise </w:t>
            </w:r>
            <w:r w:rsidRPr="00373896">
              <w:rPr>
                <w:rFonts w:cstheme="minorHAnsi"/>
                <w:lang w:val="en-AU"/>
              </w:rPr>
              <w:t xml:space="preserve">the materials they will use for each part of </w:t>
            </w:r>
            <w:r w:rsidRPr="00373896">
              <w:rPr>
                <w:lang w:val="en-AU"/>
              </w:rPr>
              <w:t xml:space="preserve">their </w:t>
            </w:r>
            <w:r w:rsidRPr="00373896">
              <w:rPr>
                <w:rFonts w:cstheme="minorHAnsi"/>
                <w:lang w:val="en-AU"/>
              </w:rPr>
              <w:t>design</w:t>
            </w:r>
            <w:r>
              <w:rPr>
                <w:rFonts w:cstheme="minorHAnsi"/>
                <w:lang w:val="en-AU"/>
              </w:rPr>
              <w:t xml:space="preserve">. They </w:t>
            </w:r>
            <w:r w:rsidRPr="00373896">
              <w:rPr>
                <w:rFonts w:cstheme="minorHAnsi"/>
                <w:lang w:val="en-AU"/>
              </w:rPr>
              <w:t>calculate how much</w:t>
            </w:r>
            <w:r w:rsidRPr="00373896">
              <w:rPr>
                <w:lang w:val="en-AU"/>
              </w:rPr>
              <w:t xml:space="preserve"> of each material </w:t>
            </w:r>
            <w:r w:rsidRPr="00373896">
              <w:rPr>
                <w:rFonts w:cstheme="minorHAnsi"/>
                <w:lang w:val="en-AU"/>
              </w:rPr>
              <w:t xml:space="preserve">is required using a </w:t>
            </w:r>
            <w:r w:rsidR="009F6313">
              <w:rPr>
                <w:rFonts w:cstheme="minorHAnsi"/>
                <w:lang w:val="en-AU"/>
              </w:rPr>
              <w:t>two</w:t>
            </w:r>
            <w:r w:rsidR="00491E43">
              <w:rPr>
                <w:rFonts w:cstheme="minorHAnsi"/>
                <w:lang w:val="en-AU"/>
              </w:rPr>
              <w:t>-dimensional</w:t>
            </w:r>
            <w:r w:rsidR="00491E43" w:rsidRPr="00373896">
              <w:rPr>
                <w:rFonts w:cstheme="minorHAnsi"/>
                <w:lang w:val="en-AU"/>
              </w:rPr>
              <w:t xml:space="preserve"> </w:t>
            </w:r>
            <w:r w:rsidRPr="00373896">
              <w:rPr>
                <w:rFonts w:cstheme="minorHAnsi"/>
                <w:lang w:val="en-AU"/>
              </w:rPr>
              <w:t xml:space="preserve">net of their </w:t>
            </w:r>
            <w:r>
              <w:rPr>
                <w:rFonts w:cstheme="minorHAnsi"/>
                <w:lang w:val="en-AU"/>
              </w:rPr>
              <w:t>design.</w:t>
            </w:r>
          </w:p>
          <w:p w14:paraId="779B4EC6" w14:textId="77777777" w:rsidR="00074769" w:rsidRPr="00373896" w:rsidRDefault="00074769" w:rsidP="00074769">
            <w:pPr>
              <w:widowControl w:val="0"/>
              <w:spacing w:after="0"/>
              <w:rPr>
                <w:lang w:val="en-AU"/>
              </w:rPr>
            </w:pPr>
            <w:r w:rsidRPr="00373896">
              <w:rPr>
                <w:lang w:val="en-AU"/>
              </w:rPr>
              <w:t xml:space="preserve">This activity should be modified to suit the knowledge and skills of </w:t>
            </w:r>
            <w:r>
              <w:rPr>
                <w:lang w:val="en-AU"/>
              </w:rPr>
              <w:t>the</w:t>
            </w:r>
            <w:r w:rsidRPr="00373896">
              <w:rPr>
                <w:lang w:val="en-AU"/>
              </w:rPr>
              <w:t xml:space="preserve"> class and resources available. Select from the following options:</w:t>
            </w:r>
          </w:p>
          <w:p w14:paraId="3367F75A" w14:textId="0C2A329D" w:rsidR="00074769" w:rsidRDefault="00074769" w:rsidP="00074769">
            <w:pPr>
              <w:pStyle w:val="ListParagraph"/>
              <w:rPr>
                <w:lang w:val="en-AU"/>
              </w:rPr>
            </w:pPr>
            <w:r>
              <w:rPr>
                <w:lang w:val="en-AU"/>
              </w:rPr>
              <w:t xml:space="preserve">Option 1 – </w:t>
            </w:r>
            <w:r w:rsidRPr="00373896">
              <w:rPr>
                <w:lang w:val="en-AU"/>
              </w:rPr>
              <w:t xml:space="preserve">Students collect ready-made objects to construct their </w:t>
            </w:r>
            <w:r>
              <w:rPr>
                <w:lang w:val="en-AU"/>
              </w:rPr>
              <w:t>amplifier</w:t>
            </w:r>
            <w:r w:rsidRPr="00373896">
              <w:rPr>
                <w:lang w:val="en-AU"/>
              </w:rPr>
              <w:t xml:space="preserve"> </w:t>
            </w:r>
            <w:r>
              <w:rPr>
                <w:lang w:val="en-AU"/>
              </w:rPr>
              <w:t>(</w:t>
            </w:r>
            <w:proofErr w:type="spellStart"/>
            <w:r w:rsidRPr="00373896">
              <w:rPr>
                <w:lang w:val="en-AU"/>
              </w:rPr>
              <w:t>eg</w:t>
            </w:r>
            <w:proofErr w:type="spellEnd"/>
            <w:r>
              <w:rPr>
                <w:lang w:val="en-AU"/>
              </w:rPr>
              <w:t xml:space="preserve"> cardboard tubes, plastic cups</w:t>
            </w:r>
            <w:r w:rsidRPr="00373896">
              <w:rPr>
                <w:lang w:val="en-AU"/>
              </w:rPr>
              <w:t xml:space="preserve"> and food packet boxes</w:t>
            </w:r>
            <w:r>
              <w:rPr>
                <w:lang w:val="en-AU"/>
              </w:rPr>
              <w:t>)</w:t>
            </w:r>
            <w:r w:rsidRPr="00373896">
              <w:rPr>
                <w:lang w:val="en-AU"/>
              </w:rPr>
              <w:t>.</w:t>
            </w:r>
          </w:p>
          <w:p w14:paraId="49E46051" w14:textId="77777777" w:rsidR="00024E04" w:rsidRPr="00373896" w:rsidRDefault="00024E04" w:rsidP="00024E04">
            <w:pPr>
              <w:pStyle w:val="ListParagraph"/>
              <w:numPr>
                <w:ilvl w:val="0"/>
                <w:numId w:val="0"/>
              </w:numPr>
              <w:ind w:left="454"/>
              <w:rPr>
                <w:lang w:val="en-AU"/>
              </w:rPr>
            </w:pPr>
          </w:p>
          <w:p w14:paraId="3688FBA8" w14:textId="42C4FA1C" w:rsidR="00074769" w:rsidRDefault="00074769" w:rsidP="00024E04">
            <w:pPr>
              <w:pStyle w:val="ListParagraph"/>
              <w:spacing w:before="240"/>
              <w:rPr>
                <w:lang w:val="en-AU"/>
              </w:rPr>
            </w:pPr>
            <w:r>
              <w:rPr>
                <w:lang w:val="en-AU"/>
              </w:rPr>
              <w:t xml:space="preserve">Option 2 – Students construct their amplifiers from </w:t>
            </w:r>
            <w:r w:rsidR="00B00CB6">
              <w:rPr>
                <w:lang w:val="en-AU"/>
              </w:rPr>
              <w:t>two</w:t>
            </w:r>
            <w:r w:rsidR="00491E43">
              <w:rPr>
                <w:lang w:val="en-AU"/>
              </w:rPr>
              <w:t xml:space="preserve">-dimensional </w:t>
            </w:r>
            <w:r>
              <w:rPr>
                <w:lang w:val="en-AU"/>
              </w:rPr>
              <w:t xml:space="preserve">materials. This </w:t>
            </w:r>
            <w:r w:rsidR="00491E43">
              <w:rPr>
                <w:lang w:val="en-AU"/>
              </w:rPr>
              <w:t xml:space="preserve">option </w:t>
            </w:r>
            <w:r>
              <w:rPr>
                <w:lang w:val="en-AU"/>
              </w:rPr>
              <w:t xml:space="preserve">will require </w:t>
            </w:r>
            <w:r w:rsidR="00491E43">
              <w:rPr>
                <w:lang w:val="en-AU"/>
              </w:rPr>
              <w:t>students to calculate</w:t>
            </w:r>
            <w:r>
              <w:rPr>
                <w:lang w:val="en-AU"/>
              </w:rPr>
              <w:t xml:space="preserve"> </w:t>
            </w:r>
            <w:r w:rsidR="00491E43">
              <w:rPr>
                <w:lang w:val="en-AU"/>
              </w:rPr>
              <w:t xml:space="preserve">the </w:t>
            </w:r>
            <w:r>
              <w:rPr>
                <w:lang w:val="en-AU"/>
              </w:rPr>
              <w:t xml:space="preserve">dimensions and quantities </w:t>
            </w:r>
            <w:r w:rsidR="00491E43">
              <w:rPr>
                <w:lang w:val="en-AU"/>
              </w:rPr>
              <w:t xml:space="preserve">of the materials required. </w:t>
            </w:r>
          </w:p>
          <w:p w14:paraId="0A0CF7DE" w14:textId="6C84F5CE" w:rsidR="00074769" w:rsidRPr="00373896" w:rsidDel="00074769" w:rsidRDefault="00074769" w:rsidP="00491E43">
            <w:pPr>
              <w:pStyle w:val="ListParagraph"/>
              <w:spacing w:after="120"/>
              <w:rPr>
                <w:b/>
              </w:rPr>
            </w:pPr>
            <w:r>
              <w:rPr>
                <w:lang w:val="en-AU"/>
              </w:rPr>
              <w:t xml:space="preserve">Option 3 – Students use appropriate CAD drawing and </w:t>
            </w:r>
            <w:r w:rsidR="00521262">
              <w:rPr>
                <w:lang w:val="en-AU"/>
              </w:rPr>
              <w:t>construction technologies</w:t>
            </w:r>
            <w:r w:rsidR="00491E43">
              <w:rPr>
                <w:lang w:val="en-AU"/>
              </w:rPr>
              <w:t xml:space="preserve"> </w:t>
            </w:r>
            <w:r w:rsidR="00521262">
              <w:rPr>
                <w:lang w:val="en-AU"/>
              </w:rPr>
              <w:t xml:space="preserve">(3D </w:t>
            </w:r>
            <w:r w:rsidR="00005E3E">
              <w:rPr>
                <w:lang w:val="en-AU"/>
              </w:rPr>
              <w:t>p</w:t>
            </w:r>
            <w:r w:rsidR="00521262">
              <w:rPr>
                <w:lang w:val="en-AU"/>
              </w:rPr>
              <w:t>rinter)</w:t>
            </w:r>
            <w:r>
              <w:rPr>
                <w:lang w:val="en-AU"/>
              </w:rPr>
              <w:t xml:space="preserve"> to construct the model.</w:t>
            </w:r>
          </w:p>
        </w:tc>
      </w:tr>
      <w:tr w:rsidR="00074769" w14:paraId="4E73F755" w14:textId="77777777" w:rsidTr="00025D1E">
        <w:trPr>
          <w:trHeight w:val="90"/>
        </w:trPr>
        <w:tc>
          <w:tcPr>
            <w:tcW w:w="2404" w:type="dxa"/>
            <w:vMerge/>
            <w:tcBorders>
              <w:left w:val="nil"/>
              <w:right w:val="nil"/>
            </w:tcBorders>
          </w:tcPr>
          <w:p w14:paraId="3E5E6DB0" w14:textId="77777777" w:rsidR="00074769" w:rsidRPr="008811A9" w:rsidRDefault="00074769" w:rsidP="008811A9">
            <w:pPr>
              <w:spacing w:after="160" w:line="259" w:lineRule="auto"/>
              <w:rPr>
                <w:b/>
              </w:rPr>
            </w:pPr>
          </w:p>
        </w:tc>
        <w:tc>
          <w:tcPr>
            <w:tcW w:w="6634" w:type="dxa"/>
            <w:tcBorders>
              <w:left w:val="nil"/>
              <w:right w:val="nil"/>
            </w:tcBorders>
          </w:tcPr>
          <w:p w14:paraId="1A5D160A" w14:textId="77777777" w:rsidR="00074769" w:rsidRPr="00373896" w:rsidRDefault="00074769" w:rsidP="00074769">
            <w:pPr>
              <w:rPr>
                <w:b/>
                <w:lang w:val="en-AU"/>
              </w:rPr>
            </w:pPr>
            <w:r w:rsidRPr="00373896">
              <w:rPr>
                <w:b/>
                <w:lang w:val="en-AU"/>
              </w:rPr>
              <w:t xml:space="preserve">Part </w:t>
            </w:r>
            <w:r>
              <w:rPr>
                <w:b/>
                <w:lang w:val="en-AU"/>
              </w:rPr>
              <w:t>6</w:t>
            </w:r>
            <w:r w:rsidRPr="00373896">
              <w:rPr>
                <w:b/>
                <w:lang w:val="en-AU"/>
              </w:rPr>
              <w:t xml:space="preserve">: </w:t>
            </w:r>
            <w:r>
              <w:rPr>
                <w:b/>
                <w:lang w:val="en-AU"/>
              </w:rPr>
              <w:t>Production</w:t>
            </w:r>
          </w:p>
          <w:p w14:paraId="0023310A" w14:textId="43D6D087" w:rsidR="00074769" w:rsidRDefault="00074769" w:rsidP="00D57F23">
            <w:pPr>
              <w:spacing w:after="0"/>
              <w:rPr>
                <w:lang w:val="en-AU"/>
              </w:rPr>
            </w:pPr>
            <w:r w:rsidRPr="00373896">
              <w:rPr>
                <w:lang w:val="en-AU"/>
              </w:rPr>
              <w:t xml:space="preserve">Students construct their </w:t>
            </w:r>
            <w:r>
              <w:rPr>
                <w:lang w:val="en-AU"/>
              </w:rPr>
              <w:t>amplifiers</w:t>
            </w:r>
            <w:r w:rsidRPr="00373896">
              <w:rPr>
                <w:lang w:val="en-AU"/>
              </w:rPr>
              <w:t>.</w:t>
            </w:r>
            <w:r>
              <w:rPr>
                <w:lang w:val="en-AU"/>
              </w:rPr>
              <w:t xml:space="preserve"> Question students </w:t>
            </w:r>
            <w:r w:rsidR="00F64156">
              <w:rPr>
                <w:lang w:val="en-AU"/>
              </w:rPr>
              <w:t xml:space="preserve">during </w:t>
            </w:r>
            <w:r>
              <w:rPr>
                <w:lang w:val="en-AU"/>
              </w:rPr>
              <w:t>the process:</w:t>
            </w:r>
          </w:p>
          <w:p w14:paraId="611CF0F9" w14:textId="230AAC14" w:rsidR="00074769" w:rsidRDefault="00074769" w:rsidP="00D57F23">
            <w:pPr>
              <w:pStyle w:val="ListParagraph"/>
              <w:rPr>
                <w:lang w:val="en-AU"/>
              </w:rPr>
            </w:pPr>
            <w:r w:rsidRPr="002750B0">
              <w:rPr>
                <w:noProof/>
                <w:lang w:eastAsia="en-AU"/>
              </w:rPr>
              <w:drawing>
                <wp:anchor distT="0" distB="0" distL="114300" distR="114300" simplePos="0" relativeHeight="252322816" behindDoc="0" locked="0" layoutInCell="1" allowOverlap="1" wp14:anchorId="18DCFAC2" wp14:editId="4AE488E9">
                  <wp:simplePos x="0" y="0"/>
                  <wp:positionH relativeFrom="column">
                    <wp:posOffset>-440690</wp:posOffset>
                  </wp:positionH>
                  <wp:positionV relativeFrom="paragraph">
                    <wp:posOffset>102870</wp:posOffset>
                  </wp:positionV>
                  <wp:extent cx="360000" cy="360000"/>
                  <wp:effectExtent l="0" t="0" r="2540" b="2540"/>
                  <wp:wrapNone/>
                  <wp:docPr id="25" name="Picture 25"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 xml:space="preserve">How are you constructing your </w:t>
            </w:r>
            <w:r w:rsidR="00491E43">
              <w:rPr>
                <w:lang w:val="en-AU"/>
              </w:rPr>
              <w:t>amplifier</w:t>
            </w:r>
            <w:r>
              <w:rPr>
                <w:lang w:val="en-AU"/>
              </w:rPr>
              <w:t xml:space="preserve">? Why </w:t>
            </w:r>
            <w:r w:rsidR="00994D6C">
              <w:rPr>
                <w:lang w:val="en-AU"/>
              </w:rPr>
              <w:t>are you using</w:t>
            </w:r>
            <w:r>
              <w:rPr>
                <w:lang w:val="en-AU"/>
              </w:rPr>
              <w:t xml:space="preserve"> that method? </w:t>
            </w:r>
          </w:p>
          <w:p w14:paraId="2E555DF8" w14:textId="6437A89A" w:rsidR="00074769" w:rsidRDefault="00074769" w:rsidP="00D57F23">
            <w:pPr>
              <w:pStyle w:val="ListParagraph"/>
              <w:rPr>
                <w:lang w:val="en-AU"/>
              </w:rPr>
            </w:pPr>
            <w:r>
              <w:rPr>
                <w:lang w:val="en-AU"/>
              </w:rPr>
              <w:t xml:space="preserve">Are you able to follow your design or </w:t>
            </w:r>
            <w:r w:rsidR="00994D6C">
              <w:rPr>
                <w:lang w:val="en-AU"/>
              </w:rPr>
              <w:t>are</w:t>
            </w:r>
            <w:r>
              <w:rPr>
                <w:lang w:val="en-AU"/>
              </w:rPr>
              <w:t xml:space="preserve"> you hav</w:t>
            </w:r>
            <w:r w:rsidR="00994D6C">
              <w:rPr>
                <w:lang w:val="en-AU"/>
              </w:rPr>
              <w:t>ing</w:t>
            </w:r>
            <w:r>
              <w:rPr>
                <w:lang w:val="en-AU"/>
              </w:rPr>
              <w:t xml:space="preserve"> to make changes? Why d</w:t>
            </w:r>
            <w:r w:rsidR="00994D6C">
              <w:rPr>
                <w:lang w:val="en-AU"/>
              </w:rPr>
              <w:t>o</w:t>
            </w:r>
            <w:r>
              <w:rPr>
                <w:lang w:val="en-AU"/>
              </w:rPr>
              <w:t xml:space="preserve"> you need to change your design?</w:t>
            </w:r>
          </w:p>
          <w:p w14:paraId="1C02CF55" w14:textId="17EC3B68" w:rsidR="00074769" w:rsidRDefault="00074769" w:rsidP="00D57F23">
            <w:pPr>
              <w:pStyle w:val="ListParagraph"/>
              <w:rPr>
                <w:lang w:val="en-AU"/>
              </w:rPr>
            </w:pPr>
            <w:r>
              <w:rPr>
                <w:lang w:val="en-AU"/>
              </w:rPr>
              <w:t xml:space="preserve">What problems </w:t>
            </w:r>
            <w:r w:rsidR="00994D6C">
              <w:rPr>
                <w:lang w:val="en-AU"/>
              </w:rPr>
              <w:t xml:space="preserve">are you </w:t>
            </w:r>
            <w:r>
              <w:rPr>
                <w:lang w:val="en-AU"/>
              </w:rPr>
              <w:t>hav</w:t>
            </w:r>
            <w:r w:rsidR="00994D6C">
              <w:rPr>
                <w:lang w:val="en-AU"/>
              </w:rPr>
              <w:t>ing</w:t>
            </w:r>
            <w:r w:rsidR="00601A3D">
              <w:rPr>
                <w:lang w:val="en-AU"/>
              </w:rPr>
              <w:t>?</w:t>
            </w:r>
          </w:p>
          <w:p w14:paraId="32D8BA5C" w14:textId="06C69405" w:rsidR="00074769" w:rsidRPr="00373896" w:rsidRDefault="00074769" w:rsidP="00D57F23">
            <w:pPr>
              <w:pStyle w:val="ListParagraph"/>
              <w:rPr>
                <w:lang w:val="en-AU"/>
              </w:rPr>
            </w:pPr>
            <w:r>
              <w:rPr>
                <w:lang w:val="en-AU"/>
              </w:rPr>
              <w:t xml:space="preserve">How </w:t>
            </w:r>
            <w:r w:rsidR="00994D6C">
              <w:rPr>
                <w:lang w:val="en-AU"/>
              </w:rPr>
              <w:t>are</w:t>
            </w:r>
            <w:r>
              <w:rPr>
                <w:lang w:val="en-AU"/>
              </w:rPr>
              <w:t xml:space="preserve"> you solv</w:t>
            </w:r>
            <w:r w:rsidR="00994D6C">
              <w:rPr>
                <w:lang w:val="en-AU"/>
              </w:rPr>
              <w:t>ing</w:t>
            </w:r>
            <w:r>
              <w:rPr>
                <w:lang w:val="en-AU"/>
              </w:rPr>
              <w:t xml:space="preserve"> your problem</w:t>
            </w:r>
            <w:r w:rsidR="00005E3E">
              <w:rPr>
                <w:lang w:val="en-AU"/>
              </w:rPr>
              <w:t>s</w:t>
            </w:r>
            <w:r>
              <w:rPr>
                <w:lang w:val="en-AU"/>
              </w:rPr>
              <w:t xml:space="preserve">? </w:t>
            </w:r>
          </w:p>
          <w:p w14:paraId="47A2DFE4" w14:textId="0C4139A2" w:rsidR="00074769" w:rsidRPr="00373896" w:rsidDel="00074769" w:rsidRDefault="00074769" w:rsidP="00074769">
            <w:pPr>
              <w:rPr>
                <w:b/>
              </w:rPr>
            </w:pPr>
            <w:r w:rsidRPr="00373896">
              <w:rPr>
                <w:lang w:val="en-AU"/>
              </w:rPr>
              <w:t xml:space="preserve">Throughout </w:t>
            </w:r>
            <w:r>
              <w:rPr>
                <w:lang w:val="en-AU"/>
              </w:rPr>
              <w:t>the construction</w:t>
            </w:r>
            <w:r w:rsidR="00521262">
              <w:rPr>
                <w:lang w:val="en-AU"/>
              </w:rPr>
              <w:t xml:space="preserve"> process,</w:t>
            </w:r>
            <w:r w:rsidRPr="00373896">
              <w:rPr>
                <w:lang w:val="en-AU"/>
              </w:rPr>
              <w:t xml:space="preserve"> prompt students to take photos </w:t>
            </w:r>
            <w:r>
              <w:rPr>
                <w:lang w:val="en-AU"/>
              </w:rPr>
              <w:t>to document</w:t>
            </w:r>
            <w:r w:rsidRPr="00373896">
              <w:rPr>
                <w:lang w:val="en-AU"/>
              </w:rPr>
              <w:t xml:space="preserve"> the</w:t>
            </w:r>
            <w:r w:rsidR="00521262">
              <w:rPr>
                <w:lang w:val="en-AU"/>
              </w:rPr>
              <w:t>ir</w:t>
            </w:r>
            <w:r w:rsidRPr="00373896">
              <w:rPr>
                <w:lang w:val="en-AU"/>
              </w:rPr>
              <w:t xml:space="preserve"> </w:t>
            </w:r>
            <w:r w:rsidR="00521262" w:rsidRPr="00373896">
              <w:rPr>
                <w:lang w:val="en-AU"/>
              </w:rPr>
              <w:t>pro</w:t>
            </w:r>
            <w:r w:rsidR="00521262">
              <w:rPr>
                <w:lang w:val="en-AU"/>
              </w:rPr>
              <w:t>gress</w:t>
            </w:r>
            <w:r w:rsidRPr="00373896">
              <w:rPr>
                <w:lang w:val="en-AU"/>
              </w:rPr>
              <w:t xml:space="preserve">. </w:t>
            </w:r>
            <w:r>
              <w:rPr>
                <w:lang w:val="en-AU"/>
              </w:rPr>
              <w:t>S</w:t>
            </w:r>
            <w:r w:rsidRPr="00373896">
              <w:rPr>
                <w:lang w:val="en-AU"/>
              </w:rPr>
              <w:t xml:space="preserve">tudents </w:t>
            </w:r>
            <w:r w:rsidR="00C10653">
              <w:rPr>
                <w:lang w:val="en-AU"/>
              </w:rPr>
              <w:t xml:space="preserve">should </w:t>
            </w:r>
            <w:r w:rsidRPr="00373896">
              <w:rPr>
                <w:lang w:val="en-AU"/>
              </w:rPr>
              <w:t xml:space="preserve">include </w:t>
            </w:r>
            <w:r>
              <w:rPr>
                <w:lang w:val="en-AU"/>
              </w:rPr>
              <w:t xml:space="preserve">the </w:t>
            </w:r>
            <w:r w:rsidRPr="00373896">
              <w:rPr>
                <w:lang w:val="en-AU"/>
              </w:rPr>
              <w:t xml:space="preserve">photos in their journal </w:t>
            </w:r>
            <w:r>
              <w:rPr>
                <w:lang w:val="en-AU"/>
              </w:rPr>
              <w:t xml:space="preserve">or digital portfolio </w:t>
            </w:r>
            <w:r w:rsidRPr="00373896">
              <w:rPr>
                <w:lang w:val="en-AU"/>
              </w:rPr>
              <w:t>with an entry about their group's</w:t>
            </w:r>
            <w:r>
              <w:rPr>
                <w:lang w:val="en-AU"/>
              </w:rPr>
              <w:t xml:space="preserve"> construction methods and their completed amplifier.</w:t>
            </w:r>
          </w:p>
        </w:tc>
      </w:tr>
      <w:tr w:rsidR="00074769" w14:paraId="49FC94A5" w14:textId="77777777" w:rsidTr="00025D1E">
        <w:trPr>
          <w:trHeight w:val="90"/>
        </w:trPr>
        <w:tc>
          <w:tcPr>
            <w:tcW w:w="2404" w:type="dxa"/>
            <w:vMerge/>
            <w:tcBorders>
              <w:left w:val="nil"/>
              <w:right w:val="nil"/>
            </w:tcBorders>
          </w:tcPr>
          <w:p w14:paraId="4908672F" w14:textId="77777777" w:rsidR="00074769" w:rsidRPr="008811A9" w:rsidRDefault="00074769" w:rsidP="008811A9">
            <w:pPr>
              <w:spacing w:after="160" w:line="259" w:lineRule="auto"/>
              <w:rPr>
                <w:b/>
              </w:rPr>
            </w:pPr>
          </w:p>
        </w:tc>
        <w:tc>
          <w:tcPr>
            <w:tcW w:w="6634" w:type="dxa"/>
            <w:tcBorders>
              <w:left w:val="nil"/>
              <w:right w:val="nil"/>
            </w:tcBorders>
          </w:tcPr>
          <w:p w14:paraId="77844117" w14:textId="2BB8A24B" w:rsidR="00074769" w:rsidRPr="00373896" w:rsidRDefault="00074769" w:rsidP="00074769">
            <w:pPr>
              <w:rPr>
                <w:b/>
                <w:lang w:val="en-AU"/>
              </w:rPr>
            </w:pPr>
            <w:r w:rsidRPr="00373896">
              <w:rPr>
                <w:b/>
                <w:lang w:val="en-AU"/>
              </w:rPr>
              <w:t xml:space="preserve">Part </w:t>
            </w:r>
            <w:r>
              <w:rPr>
                <w:b/>
                <w:lang w:val="en-AU"/>
              </w:rPr>
              <w:t>7</w:t>
            </w:r>
            <w:r w:rsidRPr="00373896">
              <w:rPr>
                <w:b/>
                <w:lang w:val="en-AU"/>
              </w:rPr>
              <w:t xml:space="preserve">: </w:t>
            </w:r>
            <w:r>
              <w:rPr>
                <w:b/>
                <w:lang w:val="en-AU"/>
              </w:rPr>
              <w:t xml:space="preserve">Review progress and </w:t>
            </w:r>
            <w:r w:rsidR="00EA1C0F">
              <w:rPr>
                <w:b/>
                <w:lang w:val="en-AU"/>
              </w:rPr>
              <w:t>journaling</w:t>
            </w:r>
          </w:p>
          <w:p w14:paraId="27C2140E" w14:textId="77777777" w:rsidR="00074769" w:rsidRDefault="00074769" w:rsidP="00074769">
            <w:pPr>
              <w:spacing w:after="0"/>
              <w:rPr>
                <w:lang w:val="en-AU"/>
              </w:rPr>
            </w:pPr>
            <w:r w:rsidRPr="003A7605">
              <w:rPr>
                <w:lang w:val="en-AU"/>
              </w:rPr>
              <w:t xml:space="preserve">Evaluation, reflection and refinement are important parts of the design process. </w:t>
            </w:r>
          </w:p>
          <w:p w14:paraId="5B882AEF" w14:textId="02B20644" w:rsidR="00074769" w:rsidRPr="003A7605" w:rsidRDefault="00074769" w:rsidP="00074769">
            <w:pPr>
              <w:spacing w:after="0"/>
              <w:rPr>
                <w:lang w:val="en-AU"/>
              </w:rPr>
            </w:pPr>
            <w:r>
              <w:rPr>
                <w:lang w:val="en-AU"/>
              </w:rPr>
              <w:t xml:space="preserve">Students reflect on the activity, recording their learning and thinking in their journals. </w:t>
            </w:r>
            <w:r w:rsidRPr="003A7605">
              <w:rPr>
                <w:lang w:val="en-AU"/>
              </w:rPr>
              <w:t xml:space="preserve">The following questions are a guide </w:t>
            </w:r>
            <w:r>
              <w:rPr>
                <w:lang w:val="en-AU"/>
              </w:rPr>
              <w:t>for</w:t>
            </w:r>
            <w:r w:rsidRPr="003A7605">
              <w:rPr>
                <w:lang w:val="en-AU"/>
              </w:rPr>
              <w:t xml:space="preserve"> students </w:t>
            </w:r>
            <w:r>
              <w:rPr>
                <w:lang w:val="en-AU"/>
              </w:rPr>
              <w:t>to</w:t>
            </w:r>
            <w:r w:rsidRPr="003A7605">
              <w:rPr>
                <w:lang w:val="en-AU"/>
              </w:rPr>
              <w:t xml:space="preserve"> consider</w:t>
            </w:r>
            <w:r>
              <w:rPr>
                <w:lang w:val="en-AU"/>
              </w:rPr>
              <w:t>:</w:t>
            </w:r>
          </w:p>
          <w:p w14:paraId="11E40877" w14:textId="02A71268" w:rsidR="00074769" w:rsidRPr="00D76C98" w:rsidRDefault="00521262" w:rsidP="00074769">
            <w:pPr>
              <w:pStyle w:val="ListParagraph"/>
              <w:numPr>
                <w:ilvl w:val="0"/>
                <w:numId w:val="31"/>
              </w:numPr>
              <w:ind w:left="454" w:hanging="227"/>
            </w:pPr>
            <w:r w:rsidRPr="002750B0">
              <w:rPr>
                <w:noProof/>
                <w:lang w:eastAsia="en-AU"/>
              </w:rPr>
              <w:drawing>
                <wp:anchor distT="0" distB="0" distL="114300" distR="114300" simplePos="0" relativeHeight="252333056" behindDoc="0" locked="0" layoutInCell="1" allowOverlap="1" wp14:anchorId="17F8E0A8" wp14:editId="41CF459A">
                  <wp:simplePos x="0" y="0"/>
                  <wp:positionH relativeFrom="column">
                    <wp:posOffset>-428625</wp:posOffset>
                  </wp:positionH>
                  <wp:positionV relativeFrom="paragraph">
                    <wp:posOffset>106045</wp:posOffset>
                  </wp:positionV>
                  <wp:extent cx="360000" cy="360000"/>
                  <wp:effectExtent l="0" t="0" r="2540" b="2540"/>
                  <wp:wrapNone/>
                  <wp:docPr id="5" name="Picture 5"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Does</w:t>
            </w:r>
            <w:r w:rsidRPr="00D76C98">
              <w:t xml:space="preserve"> </w:t>
            </w:r>
            <w:r w:rsidR="00074769" w:rsidRPr="00D76C98">
              <w:t xml:space="preserve">the </w:t>
            </w:r>
            <w:r w:rsidR="00C10653">
              <w:t>amplifier</w:t>
            </w:r>
            <w:r w:rsidR="00C10653" w:rsidRPr="00D76C98">
              <w:t xml:space="preserve"> </w:t>
            </w:r>
            <w:r w:rsidR="00074769" w:rsidRPr="00D76C98">
              <w:t xml:space="preserve">work? </w:t>
            </w:r>
          </w:p>
          <w:p w14:paraId="74257772" w14:textId="77777777" w:rsidR="00074769" w:rsidRPr="00D76C98" w:rsidRDefault="00074769" w:rsidP="00074769">
            <w:pPr>
              <w:pStyle w:val="ListParagraph"/>
              <w:numPr>
                <w:ilvl w:val="0"/>
                <w:numId w:val="31"/>
              </w:numPr>
              <w:ind w:left="454" w:hanging="227"/>
            </w:pPr>
            <w:r w:rsidRPr="00D76C98">
              <w:t>What would you do again? What would you not repeat? Why?</w:t>
            </w:r>
          </w:p>
          <w:p w14:paraId="38FE6D2C" w14:textId="77777777" w:rsidR="00074769" w:rsidRPr="00D76C98" w:rsidRDefault="00074769" w:rsidP="00074769">
            <w:pPr>
              <w:pStyle w:val="ListParagraph"/>
              <w:numPr>
                <w:ilvl w:val="0"/>
                <w:numId w:val="31"/>
              </w:numPr>
              <w:ind w:left="454" w:hanging="227"/>
            </w:pPr>
            <w:r>
              <w:t>Do you have any further recommendations for developing this idea?</w:t>
            </w:r>
          </w:p>
          <w:p w14:paraId="13AEFACB" w14:textId="7DF091D2" w:rsidR="00074769" w:rsidRPr="00D76C98" w:rsidRDefault="00074769" w:rsidP="00074769">
            <w:pPr>
              <w:pStyle w:val="ListParagraph"/>
              <w:numPr>
                <w:ilvl w:val="0"/>
                <w:numId w:val="31"/>
              </w:numPr>
              <w:ind w:left="454" w:hanging="227"/>
            </w:pPr>
            <w:r w:rsidRPr="00D76C98">
              <w:t>Do we need to discard this design altogether and start</w:t>
            </w:r>
            <w:r w:rsidR="00C10653">
              <w:t xml:space="preserve"> again</w:t>
            </w:r>
            <w:r w:rsidRPr="00D76C98">
              <w:t xml:space="preserve">? </w:t>
            </w:r>
          </w:p>
          <w:p w14:paraId="3AD7EE00" w14:textId="77777777" w:rsidR="00074769" w:rsidRPr="00D76C98" w:rsidRDefault="00074769" w:rsidP="00074769">
            <w:pPr>
              <w:pStyle w:val="ListParagraph"/>
              <w:numPr>
                <w:ilvl w:val="0"/>
                <w:numId w:val="31"/>
              </w:numPr>
              <w:ind w:left="454" w:hanging="227"/>
            </w:pPr>
            <w:r w:rsidRPr="00D76C98">
              <w:t>Which ideas could we use in a new design?</w:t>
            </w:r>
          </w:p>
          <w:p w14:paraId="4AB27E2B" w14:textId="77777777" w:rsidR="00074769" w:rsidRDefault="00074769" w:rsidP="00074769">
            <w:pPr>
              <w:rPr>
                <w:lang w:val="en-AU"/>
              </w:rPr>
            </w:pPr>
            <w:r>
              <w:rPr>
                <w:lang w:val="en-AU"/>
              </w:rPr>
              <w:t>Groups</w:t>
            </w:r>
            <w:r w:rsidRPr="003A7605">
              <w:rPr>
                <w:lang w:val="en-AU"/>
              </w:rPr>
              <w:t xml:space="preserve"> choose which improvements they will implement and</w:t>
            </w:r>
            <w:r w:rsidR="00172D41">
              <w:rPr>
                <w:lang w:val="en-AU"/>
              </w:rPr>
              <w:t>,</w:t>
            </w:r>
            <w:r w:rsidRPr="003A7605">
              <w:rPr>
                <w:lang w:val="en-AU"/>
              </w:rPr>
              <w:t xml:space="preserve"> </w:t>
            </w:r>
            <w:r>
              <w:rPr>
                <w:lang w:val="en-AU"/>
              </w:rPr>
              <w:t xml:space="preserve">if necessary, </w:t>
            </w:r>
            <w:r w:rsidRPr="003A7605">
              <w:rPr>
                <w:lang w:val="en-AU"/>
              </w:rPr>
              <w:t xml:space="preserve">move back to the design phase (as in </w:t>
            </w:r>
            <w:r w:rsidRPr="003A7605">
              <w:rPr>
                <w:i/>
                <w:lang w:val="en-AU"/>
              </w:rPr>
              <w:t xml:space="preserve">Part </w:t>
            </w:r>
            <w:r>
              <w:rPr>
                <w:i/>
                <w:lang w:val="en-AU"/>
              </w:rPr>
              <w:t>3</w:t>
            </w:r>
            <w:r w:rsidRPr="003A7605">
              <w:rPr>
                <w:lang w:val="en-AU"/>
              </w:rPr>
              <w:t>).</w:t>
            </w:r>
          </w:p>
          <w:p w14:paraId="626B5083" w14:textId="13A4A51D" w:rsidR="00825DA7" w:rsidRPr="00373896" w:rsidDel="00074769" w:rsidRDefault="00825DA7" w:rsidP="00074769">
            <w:pPr>
              <w:rPr>
                <w:b/>
              </w:rPr>
            </w:pPr>
          </w:p>
        </w:tc>
      </w:tr>
      <w:tr w:rsidR="00825DA7" w14:paraId="51A3B8B7" w14:textId="77777777" w:rsidTr="00025D1E">
        <w:trPr>
          <w:trHeight w:val="90"/>
        </w:trPr>
        <w:tc>
          <w:tcPr>
            <w:tcW w:w="2404" w:type="dxa"/>
            <w:tcBorders>
              <w:left w:val="nil"/>
              <w:right w:val="nil"/>
            </w:tcBorders>
          </w:tcPr>
          <w:p w14:paraId="10EA77AB" w14:textId="554CCCB5" w:rsidR="00825DA7" w:rsidRPr="008811A9" w:rsidRDefault="00825DA7" w:rsidP="008811A9">
            <w:pPr>
              <w:spacing w:after="160" w:line="259" w:lineRule="auto"/>
              <w:rPr>
                <w:b/>
              </w:rPr>
            </w:pPr>
            <w:r w:rsidRPr="008811A9">
              <w:rPr>
                <w:b/>
              </w:rPr>
              <w:t>Resource sheets</w:t>
            </w:r>
          </w:p>
        </w:tc>
        <w:tc>
          <w:tcPr>
            <w:tcW w:w="6634" w:type="dxa"/>
            <w:tcBorders>
              <w:left w:val="nil"/>
              <w:right w:val="nil"/>
            </w:tcBorders>
          </w:tcPr>
          <w:p w14:paraId="6603B838" w14:textId="1117178F" w:rsidR="00825DA7" w:rsidRDefault="009403BD" w:rsidP="00825DA7">
            <w:pPr>
              <w:rPr>
                <w:rStyle w:val="Hyperlink"/>
              </w:rPr>
            </w:pPr>
            <w:hyperlink w:anchor="_Appendix_16:_Student" w:history="1">
              <w:r w:rsidR="00825DA7" w:rsidRPr="000E2C31">
                <w:rPr>
                  <w:rStyle w:val="Hyperlink"/>
                  <w:lang w:val="en-AU"/>
                </w:rPr>
                <w:t>Student activity sheet 3.</w:t>
              </w:r>
              <w:r w:rsidR="00825DA7">
                <w:rPr>
                  <w:rStyle w:val="Hyperlink"/>
                  <w:lang w:val="en-AU"/>
                </w:rPr>
                <w:t>1</w:t>
              </w:r>
              <w:r w:rsidR="00825DA7" w:rsidRPr="000E2C31">
                <w:rPr>
                  <w:rStyle w:val="Hyperlink"/>
                  <w:lang w:val="en-AU"/>
                </w:rPr>
                <w:t>: Model scale diagram</w:t>
              </w:r>
            </w:hyperlink>
          </w:p>
          <w:p w14:paraId="37BF3A86" w14:textId="3DEF7C93" w:rsidR="00825DA7" w:rsidRPr="000E2C31" w:rsidRDefault="009403BD" w:rsidP="00825DA7">
            <w:pPr>
              <w:widowControl w:val="0"/>
              <w:rPr>
                <w:lang w:val="en-GB"/>
              </w:rPr>
            </w:pPr>
            <w:hyperlink w:anchor="_Appendix_14:_Student_2" w:history="1">
              <w:r w:rsidR="00825DA7" w:rsidRPr="000E2C31">
                <w:rPr>
                  <w:rStyle w:val="Hyperlink"/>
                  <w:lang w:val="en-GB"/>
                </w:rPr>
                <w:t>Student activity sheet 3.</w:t>
              </w:r>
              <w:r w:rsidR="00825DA7">
                <w:rPr>
                  <w:rStyle w:val="Hyperlink"/>
                  <w:lang w:val="en-GB"/>
                </w:rPr>
                <w:t>2</w:t>
              </w:r>
              <w:r w:rsidR="00825DA7" w:rsidRPr="000E2C31">
                <w:rPr>
                  <w:rStyle w:val="Hyperlink"/>
                  <w:lang w:val="en-GB"/>
                </w:rPr>
                <w:t>: Prototype troubleshooting</w:t>
              </w:r>
            </w:hyperlink>
          </w:p>
          <w:p w14:paraId="3E34FC06" w14:textId="278AF303" w:rsidR="00825DA7" w:rsidRPr="000E2C31" w:rsidRDefault="009403BD" w:rsidP="00825DA7">
            <w:pPr>
              <w:rPr>
                <w:lang w:val="en-AU"/>
              </w:rPr>
            </w:pPr>
            <w:hyperlink w:anchor="_Appendix_4B:_Drawing_1" w:history="1">
              <w:r w:rsidR="00825DA7" w:rsidRPr="00E56C6F">
                <w:rPr>
                  <w:rStyle w:val="Hyperlink"/>
                </w:rPr>
                <w:t>Design process guide</w:t>
              </w:r>
            </w:hyperlink>
          </w:p>
          <w:p w14:paraId="0DFD8353" w14:textId="18998B3D" w:rsidR="00825DA7" w:rsidRPr="00373896" w:rsidRDefault="009403BD" w:rsidP="00821C07">
            <w:pPr>
              <w:spacing w:after="240"/>
              <w:rPr>
                <w:b/>
              </w:rPr>
            </w:pPr>
            <w:hyperlink w:anchor="_Appendix_5:_Student_1" w:history="1">
              <w:r w:rsidR="00825DA7" w:rsidRPr="000E2C31">
                <w:rPr>
                  <w:rStyle w:val="Hyperlink"/>
                  <w:lang w:val="en-AU"/>
                </w:rPr>
                <w:t>Drawing in the design process</w:t>
              </w:r>
            </w:hyperlink>
          </w:p>
        </w:tc>
      </w:tr>
      <w:tr w:rsidR="00825DA7" w14:paraId="7EE3A453" w14:textId="77777777" w:rsidTr="00821C07">
        <w:trPr>
          <w:trHeight w:val="90"/>
        </w:trPr>
        <w:tc>
          <w:tcPr>
            <w:tcW w:w="2404" w:type="dxa"/>
            <w:tcBorders>
              <w:left w:val="nil"/>
              <w:bottom w:val="nil"/>
              <w:right w:val="nil"/>
            </w:tcBorders>
          </w:tcPr>
          <w:p w14:paraId="71508B9C" w14:textId="389C8701" w:rsidR="00825DA7" w:rsidRPr="008811A9" w:rsidRDefault="00825DA7" w:rsidP="008811A9">
            <w:pPr>
              <w:spacing w:after="160" w:line="259" w:lineRule="auto"/>
              <w:rPr>
                <w:b/>
              </w:rPr>
            </w:pPr>
            <w:r>
              <w:rPr>
                <w:b/>
              </w:rPr>
              <w:t>Digital resources</w:t>
            </w:r>
          </w:p>
        </w:tc>
        <w:tc>
          <w:tcPr>
            <w:tcW w:w="6634" w:type="dxa"/>
            <w:tcBorders>
              <w:left w:val="nil"/>
              <w:right w:val="nil"/>
            </w:tcBorders>
          </w:tcPr>
          <w:p w14:paraId="088FA3DC" w14:textId="77777777" w:rsidR="00825DA7" w:rsidRDefault="00825DA7" w:rsidP="00825DA7">
            <w:pPr>
              <w:spacing w:after="0" w:line="259" w:lineRule="auto"/>
              <w:rPr>
                <w:lang w:val="en-GB"/>
              </w:rPr>
            </w:pPr>
            <w:r>
              <w:rPr>
                <w:i/>
                <w:lang w:val="en-GB"/>
              </w:rPr>
              <w:t>Prototyping and Model Making – Students of Product Design Episode 5</w:t>
            </w:r>
            <w:r>
              <w:rPr>
                <w:lang w:val="en-GB"/>
              </w:rPr>
              <w:t xml:space="preserve"> (</w:t>
            </w:r>
            <w:proofErr w:type="spellStart"/>
            <w:r>
              <w:rPr>
                <w:lang w:val="en-GB"/>
              </w:rPr>
              <w:t>producttank</w:t>
            </w:r>
            <w:proofErr w:type="spellEnd"/>
            <w:r>
              <w:rPr>
                <w:lang w:val="en-GB"/>
              </w:rPr>
              <w:t>, 2015)</w:t>
            </w:r>
          </w:p>
          <w:p w14:paraId="3A08CE6B" w14:textId="098DEDB7" w:rsidR="00825DA7" w:rsidRDefault="009403BD" w:rsidP="00821C07">
            <w:pPr>
              <w:spacing w:before="0"/>
            </w:pPr>
            <w:hyperlink r:id="rId72" w:history="1">
              <w:r w:rsidR="00825DA7" w:rsidRPr="00172D41">
                <w:rPr>
                  <w:rStyle w:val="Hyperlink"/>
                  <w:lang w:val="en-GB"/>
                </w:rPr>
                <w:t>youtu.be/gWk6br5Ngkc</w:t>
              </w:r>
            </w:hyperlink>
          </w:p>
        </w:tc>
      </w:tr>
      <w:tr w:rsidR="00825DA7" w14:paraId="639EEC4E" w14:textId="77777777" w:rsidTr="00821C07">
        <w:trPr>
          <w:trHeight w:val="90"/>
        </w:trPr>
        <w:tc>
          <w:tcPr>
            <w:tcW w:w="2404" w:type="dxa"/>
            <w:tcBorders>
              <w:top w:val="nil"/>
              <w:left w:val="nil"/>
              <w:right w:val="nil"/>
            </w:tcBorders>
          </w:tcPr>
          <w:p w14:paraId="32E7A636" w14:textId="77777777" w:rsidR="00825DA7" w:rsidRDefault="00825DA7" w:rsidP="008811A9">
            <w:pPr>
              <w:spacing w:after="160" w:line="259" w:lineRule="auto"/>
              <w:rPr>
                <w:b/>
              </w:rPr>
            </w:pPr>
          </w:p>
        </w:tc>
        <w:tc>
          <w:tcPr>
            <w:tcW w:w="6634" w:type="dxa"/>
            <w:tcBorders>
              <w:left w:val="nil"/>
              <w:right w:val="nil"/>
            </w:tcBorders>
          </w:tcPr>
          <w:p w14:paraId="14F09F78" w14:textId="77777777" w:rsidR="00825DA7" w:rsidRDefault="00825DA7" w:rsidP="00825DA7">
            <w:pPr>
              <w:spacing w:after="0" w:line="259" w:lineRule="auto"/>
              <w:rPr>
                <w:lang w:val="en-GB"/>
              </w:rPr>
            </w:pPr>
            <w:r>
              <w:rPr>
                <w:i/>
                <w:lang w:val="en-GB"/>
              </w:rPr>
              <w:t>Science, Engineering and Design! Video 4: Prototyping</w:t>
            </w:r>
            <w:r>
              <w:rPr>
                <w:lang w:val="en-GB"/>
              </w:rPr>
              <w:t xml:space="preserve"> (MITK12Videos, 2013)</w:t>
            </w:r>
          </w:p>
          <w:p w14:paraId="7BE036B0" w14:textId="6E226B79" w:rsidR="00825DA7" w:rsidRDefault="009403BD" w:rsidP="00821C07">
            <w:pPr>
              <w:spacing w:before="0" w:line="259" w:lineRule="auto"/>
              <w:rPr>
                <w:i/>
                <w:lang w:val="en-GB"/>
              </w:rPr>
            </w:pPr>
            <w:hyperlink r:id="rId73" w:history="1">
              <w:r w:rsidR="00825DA7" w:rsidRPr="00172D41">
                <w:rPr>
                  <w:rStyle w:val="Hyperlink"/>
                  <w:lang w:val="en-GB"/>
                </w:rPr>
                <w:t>youtu.be/</w:t>
              </w:r>
              <w:proofErr w:type="spellStart"/>
              <w:r w:rsidR="00825DA7" w:rsidRPr="00172D41">
                <w:rPr>
                  <w:rStyle w:val="Hyperlink"/>
                  <w:lang w:val="en-GB"/>
                </w:rPr>
                <w:t>xglG_jGEvNQ</w:t>
              </w:r>
              <w:proofErr w:type="spellEnd"/>
            </w:hyperlink>
          </w:p>
        </w:tc>
      </w:tr>
    </w:tbl>
    <w:p w14:paraId="08032BEC" w14:textId="154A6D6D" w:rsidR="00E97DFA" w:rsidRDefault="00825DA7">
      <w:r w:rsidRPr="00825DA7">
        <w:rPr>
          <w:b/>
        </w:rPr>
        <w:t xml:space="preserve"> </w:t>
      </w:r>
      <w:r w:rsidR="00E97DFA">
        <w:br w:type="page"/>
      </w:r>
    </w:p>
    <w:p w14:paraId="7DC6DC01" w14:textId="593BCA43" w:rsidR="008811A9" w:rsidRDefault="008811A9" w:rsidP="000B48CE">
      <w:pPr>
        <w:pStyle w:val="Heading1"/>
      </w:pPr>
      <w:bookmarkStart w:id="23" w:name="_Toc474848071"/>
      <w:bookmarkStart w:id="24" w:name="_Toc35618321"/>
      <w:r>
        <w:t xml:space="preserve">Activity 4: </w:t>
      </w:r>
      <w:bookmarkEnd w:id="23"/>
      <w:r w:rsidR="0064703D">
        <w:t>Sound test</w:t>
      </w:r>
      <w:bookmarkEnd w:id="24"/>
    </w:p>
    <w:tbl>
      <w:tblPr>
        <w:tblStyle w:val="TableGrid"/>
        <w:tblW w:w="9039" w:type="dxa"/>
        <w:tblLayout w:type="fixed"/>
        <w:tblLook w:val="04A0" w:firstRow="1" w:lastRow="0" w:firstColumn="1" w:lastColumn="0" w:noHBand="0" w:noVBand="1"/>
      </w:tblPr>
      <w:tblGrid>
        <w:gridCol w:w="2405"/>
        <w:gridCol w:w="6634"/>
      </w:tblGrid>
      <w:tr w:rsidR="008811A9" w14:paraId="7535AD80" w14:textId="77777777" w:rsidTr="007F0AC4">
        <w:tc>
          <w:tcPr>
            <w:tcW w:w="2405" w:type="dxa"/>
            <w:tcBorders>
              <w:left w:val="nil"/>
              <w:right w:val="nil"/>
            </w:tcBorders>
          </w:tcPr>
          <w:p w14:paraId="50F30634" w14:textId="5C0C700C" w:rsidR="008811A9" w:rsidRPr="008811A9" w:rsidRDefault="00326A86" w:rsidP="00655796">
            <w:pPr>
              <w:spacing w:after="240" w:line="259" w:lineRule="auto"/>
              <w:rPr>
                <w:b/>
              </w:rPr>
            </w:pPr>
            <w:r w:rsidRPr="007C5E6B">
              <w:rPr>
                <w:b/>
                <w:noProof/>
                <w:lang w:eastAsia="en-AU"/>
              </w:rPr>
              <w:drawing>
                <wp:anchor distT="0" distB="0" distL="114300" distR="114300" simplePos="0" relativeHeight="252007424" behindDoc="1" locked="0" layoutInCell="1" allowOverlap="1" wp14:anchorId="0539468D" wp14:editId="18BCD2E9">
                  <wp:simplePos x="0" y="0"/>
                  <wp:positionH relativeFrom="margin">
                    <wp:align>left</wp:align>
                  </wp:positionH>
                  <wp:positionV relativeFrom="paragraph">
                    <wp:posOffset>288290</wp:posOffset>
                  </wp:positionV>
                  <wp:extent cx="900000" cy="900000"/>
                  <wp:effectExtent l="0" t="0" r="0" b="0"/>
                  <wp:wrapNone/>
                  <wp:docPr id="34" name="Picture 34"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8811A9">
              <w:rPr>
                <w:b/>
              </w:rPr>
              <w:t>Activity focus</w:t>
            </w:r>
            <w:r w:rsidR="007C5E6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tc>
        <w:tc>
          <w:tcPr>
            <w:tcW w:w="6634" w:type="dxa"/>
            <w:tcBorders>
              <w:left w:val="nil"/>
              <w:right w:val="nil"/>
            </w:tcBorders>
          </w:tcPr>
          <w:p w14:paraId="10289E68" w14:textId="4A1FE2F6" w:rsidR="00505739" w:rsidRPr="00A62FD4" w:rsidRDefault="00EF43F1" w:rsidP="005D6CF5">
            <w:pPr>
              <w:widowControl w:val="0"/>
              <w:rPr>
                <w:lang w:val="en-AU"/>
              </w:rPr>
            </w:pPr>
            <w:r w:rsidRPr="00A62FD4">
              <w:t xml:space="preserve">Students </w:t>
            </w:r>
            <w:r w:rsidR="00F1149F" w:rsidRPr="00A62FD4">
              <w:t xml:space="preserve">test, </w:t>
            </w:r>
            <w:r w:rsidRPr="00A62FD4">
              <w:t>evaluate</w:t>
            </w:r>
            <w:r w:rsidR="00F1149F" w:rsidRPr="00A62FD4">
              <w:t xml:space="preserve"> and present</w:t>
            </w:r>
            <w:r w:rsidRPr="00A62FD4">
              <w:t xml:space="preserve"> their </w:t>
            </w:r>
            <w:r w:rsidR="004E6283" w:rsidRPr="00A62FD4">
              <w:t>smart</w:t>
            </w:r>
            <w:r w:rsidR="00A6151C" w:rsidRPr="00A62FD4">
              <w:t xml:space="preserve">phone </w:t>
            </w:r>
            <w:r w:rsidR="005E1042" w:rsidRPr="00A62FD4">
              <w:t>amplifiers</w:t>
            </w:r>
            <w:r w:rsidRPr="00A62FD4">
              <w:t xml:space="preserve"> to the class</w:t>
            </w:r>
            <w:r w:rsidR="00505739" w:rsidRPr="00A62FD4">
              <w:t>.</w:t>
            </w:r>
          </w:p>
          <w:p w14:paraId="284CE398" w14:textId="77777777" w:rsidR="00860FF2" w:rsidRPr="00821C07" w:rsidRDefault="00860FF2" w:rsidP="00CA5609">
            <w:pPr>
              <w:spacing w:after="240"/>
              <w:rPr>
                <w:lang w:val="en-AU"/>
              </w:rPr>
            </w:pPr>
          </w:p>
          <w:p w14:paraId="1641CBD7" w14:textId="7A9E5C6E" w:rsidR="00F1149F" w:rsidRPr="00821C07" w:rsidRDefault="00F1149F" w:rsidP="00CA5609">
            <w:pPr>
              <w:spacing w:after="240"/>
              <w:rPr>
                <w:lang w:val="en-AU"/>
              </w:rPr>
            </w:pPr>
          </w:p>
        </w:tc>
      </w:tr>
      <w:tr w:rsidR="004F6B43" w14:paraId="04EB56FC" w14:textId="77777777" w:rsidTr="007F0AC4">
        <w:tc>
          <w:tcPr>
            <w:tcW w:w="2405" w:type="dxa"/>
            <w:tcBorders>
              <w:left w:val="nil"/>
              <w:right w:val="nil"/>
            </w:tcBorders>
          </w:tcPr>
          <w:p w14:paraId="7E29F246" w14:textId="2203B813" w:rsidR="004F6B43" w:rsidRDefault="004F6B43" w:rsidP="00655796">
            <w:pPr>
              <w:spacing w:after="240" w:line="259" w:lineRule="auto"/>
              <w:rPr>
                <w:b/>
              </w:rPr>
            </w:pPr>
            <w:r>
              <w:rPr>
                <w:b/>
              </w:rPr>
              <w:t>Instructional procedures</w:t>
            </w:r>
          </w:p>
        </w:tc>
        <w:tc>
          <w:tcPr>
            <w:tcW w:w="6634" w:type="dxa"/>
            <w:tcBorders>
              <w:left w:val="nil"/>
              <w:right w:val="nil"/>
            </w:tcBorders>
          </w:tcPr>
          <w:p w14:paraId="5B420EF4" w14:textId="7B393A32" w:rsidR="008F42E9" w:rsidRDefault="008F42E9" w:rsidP="004F6B43">
            <w:pPr>
              <w:rPr>
                <w:lang w:val="en-AU"/>
              </w:rPr>
            </w:pPr>
            <w:r>
              <w:rPr>
                <w:lang w:val="en-AU"/>
              </w:rPr>
              <w:t xml:space="preserve">Each group will prepare a </w:t>
            </w:r>
            <w:r w:rsidRPr="005D6CF5">
              <w:rPr>
                <w:lang w:val="en-AU"/>
              </w:rPr>
              <w:t>presentation to share with the class. Tailor the timing and format of presentations to</w:t>
            </w:r>
            <w:r>
              <w:rPr>
                <w:lang w:val="en-AU"/>
              </w:rPr>
              <w:t xml:space="preserve"> suit the class. </w:t>
            </w:r>
            <w:r w:rsidR="00C846BE">
              <w:rPr>
                <w:lang w:val="en-AU"/>
              </w:rPr>
              <w:t>Student groups</w:t>
            </w:r>
            <w:r w:rsidR="00C846BE" w:rsidRPr="005D6CF5">
              <w:rPr>
                <w:lang w:val="en-AU"/>
              </w:rPr>
              <w:t xml:space="preserve"> will need time to</w:t>
            </w:r>
            <w:r w:rsidR="00C846BE">
              <w:rPr>
                <w:lang w:val="en-AU"/>
              </w:rPr>
              <w:t xml:space="preserve"> practise their presentation.</w:t>
            </w:r>
          </w:p>
          <w:p w14:paraId="559188C9" w14:textId="179A5F32" w:rsidR="004F6B43" w:rsidRDefault="004F6B43" w:rsidP="004F6B43">
            <w:pPr>
              <w:rPr>
                <w:lang w:val="en-AU"/>
              </w:rPr>
            </w:pPr>
            <w:r>
              <w:rPr>
                <w:lang w:val="en-AU"/>
              </w:rPr>
              <w:t>The presentations provide a rich opportunity for assessing students’ understanding of the science, technology and mathematics principles and processes</w:t>
            </w:r>
            <w:r w:rsidR="00796AC4">
              <w:rPr>
                <w:lang w:val="en-AU"/>
              </w:rPr>
              <w:t>.</w:t>
            </w:r>
            <w:r>
              <w:rPr>
                <w:lang w:val="en-AU"/>
              </w:rPr>
              <w:t xml:space="preserve"> </w:t>
            </w:r>
            <w:r w:rsidRPr="005D6CF5">
              <w:rPr>
                <w:lang w:val="en-AU"/>
              </w:rPr>
              <w:t xml:space="preserve">This process </w:t>
            </w:r>
            <w:r>
              <w:rPr>
                <w:lang w:val="en-AU"/>
              </w:rPr>
              <w:t xml:space="preserve">also </w:t>
            </w:r>
            <w:r w:rsidR="00994D6C">
              <w:rPr>
                <w:lang w:val="en-AU"/>
              </w:rPr>
              <w:t>requires</w:t>
            </w:r>
            <w:r w:rsidR="00C31216">
              <w:rPr>
                <w:lang w:val="en-AU"/>
              </w:rPr>
              <w:t xml:space="preserve"> </w:t>
            </w:r>
            <w:r w:rsidRPr="005D6CF5">
              <w:rPr>
                <w:lang w:val="en-AU"/>
              </w:rPr>
              <w:t>students to evaluate their design.</w:t>
            </w:r>
          </w:p>
          <w:p w14:paraId="4B395AF0" w14:textId="3847AEE4" w:rsidR="004F6B43" w:rsidRDefault="003036FE" w:rsidP="004F6B43">
            <w:pPr>
              <w:rPr>
                <w:lang w:val="en-AU"/>
              </w:rPr>
            </w:pPr>
            <w:r>
              <w:t xml:space="preserve">Students </w:t>
            </w:r>
            <w:r w:rsidR="004F6B43">
              <w:t xml:space="preserve">will need support and scaffolding to help them prepare for their presentation. </w:t>
            </w:r>
            <w:r>
              <w:rPr>
                <w:lang w:val="en-AU"/>
              </w:rPr>
              <w:t>They</w:t>
            </w:r>
            <w:r w:rsidRPr="00DC0C83">
              <w:rPr>
                <w:lang w:val="en-AU"/>
              </w:rPr>
              <w:t xml:space="preserve"> </w:t>
            </w:r>
            <w:r w:rsidR="004F6B43" w:rsidRPr="00DC0C83">
              <w:rPr>
                <w:lang w:val="en-AU"/>
              </w:rPr>
              <w:t xml:space="preserve">may need </w:t>
            </w:r>
            <w:r w:rsidR="004F6B43">
              <w:rPr>
                <w:lang w:val="en-AU"/>
              </w:rPr>
              <w:t xml:space="preserve">information about effective presentation skills such as </w:t>
            </w:r>
            <w:r w:rsidR="004F6B43" w:rsidRPr="00DC0C83">
              <w:rPr>
                <w:lang w:val="en-AU"/>
              </w:rPr>
              <w:t>voice clarity</w:t>
            </w:r>
            <w:r w:rsidR="004F6B43">
              <w:rPr>
                <w:lang w:val="en-AU"/>
              </w:rPr>
              <w:t>,</w:t>
            </w:r>
            <w:r w:rsidR="004F6B43" w:rsidRPr="00DC0C83">
              <w:rPr>
                <w:lang w:val="en-AU"/>
              </w:rPr>
              <w:t xml:space="preserve"> project</w:t>
            </w:r>
            <w:r w:rsidR="004F6B43">
              <w:rPr>
                <w:lang w:val="en-AU"/>
              </w:rPr>
              <w:t>ion, volume, pitch and</w:t>
            </w:r>
            <w:r w:rsidR="004F6B43" w:rsidRPr="00DC0C83">
              <w:rPr>
                <w:lang w:val="en-AU"/>
              </w:rPr>
              <w:t xml:space="preserve"> tone</w:t>
            </w:r>
            <w:r w:rsidR="004F6B43">
              <w:rPr>
                <w:lang w:val="en-AU"/>
              </w:rPr>
              <w:t xml:space="preserve">. </w:t>
            </w:r>
          </w:p>
          <w:p w14:paraId="726293CF" w14:textId="1842C893" w:rsidR="004F6B43" w:rsidRDefault="004F6B43" w:rsidP="009725A5">
            <w:pPr>
              <w:spacing w:after="0"/>
            </w:pPr>
            <w:r>
              <w:t xml:space="preserve">To scaffold cooperative group work, each member of the group could have a role and responsibility. For example, one could be the content director, one the media director and a third the presentation director. </w:t>
            </w:r>
            <w:r w:rsidR="00C846BE">
              <w:t>All students would contribute to deciding on the content, preparing the media and giving the presentation whil</w:t>
            </w:r>
            <w:r w:rsidR="003036FE">
              <w:t>e</w:t>
            </w:r>
            <w:r w:rsidR="00C846BE">
              <w:t xml:space="preserve"> one student has overall responsibility for managing that phase of the task. </w:t>
            </w:r>
            <w:r>
              <w:t xml:space="preserve">See </w:t>
            </w:r>
            <w:hyperlink w:anchor="_Appendix_7:_Teacher" w:history="1">
              <w:r w:rsidRPr="005D069C">
                <w:rPr>
                  <w:rStyle w:val="Hyperlink"/>
                </w:rPr>
                <w:t>Teacher resource sheet 1.1: Cooperative learning – Roles</w:t>
              </w:r>
            </w:hyperlink>
            <w:r>
              <w:t>.</w:t>
            </w:r>
          </w:p>
          <w:p w14:paraId="2A406EE7" w14:textId="5A8459B7" w:rsidR="004F6B43" w:rsidRPr="008F42E9" w:rsidRDefault="00796AC4" w:rsidP="00E539DF">
            <w:pPr>
              <w:spacing w:after="360"/>
              <w:rPr>
                <w:lang w:val="en-AU"/>
              </w:rPr>
            </w:pPr>
            <w:r>
              <w:rPr>
                <w:lang w:val="en-AU"/>
              </w:rPr>
              <w:t>To complete</w:t>
            </w:r>
            <w:r w:rsidR="004F6B43">
              <w:rPr>
                <w:lang w:val="en-AU"/>
              </w:rPr>
              <w:t xml:space="preserve"> </w:t>
            </w:r>
            <w:r w:rsidR="004F6B43" w:rsidRPr="009E1683">
              <w:rPr>
                <w:lang w:val="en-AU"/>
              </w:rPr>
              <w:t xml:space="preserve">the design process </w:t>
            </w:r>
            <w:r w:rsidR="0005571D">
              <w:rPr>
                <w:lang w:val="en-AU"/>
              </w:rPr>
              <w:t xml:space="preserve">students </w:t>
            </w:r>
            <w:r>
              <w:rPr>
                <w:lang w:val="en-AU"/>
              </w:rPr>
              <w:t xml:space="preserve">should </w:t>
            </w:r>
            <w:r w:rsidR="00E539DF">
              <w:rPr>
                <w:lang w:val="en-AU"/>
              </w:rPr>
              <w:t xml:space="preserve">will need </w:t>
            </w:r>
            <w:r w:rsidR="004F6B43" w:rsidRPr="009E1683">
              <w:rPr>
                <w:lang w:val="en-AU"/>
              </w:rPr>
              <w:t>time to make improvements to their work based on feedback received from the presentations</w:t>
            </w:r>
            <w:r w:rsidR="004F6B43">
              <w:rPr>
                <w:lang w:val="en-AU"/>
              </w:rPr>
              <w:t xml:space="preserve">. </w:t>
            </w:r>
            <w:r w:rsidR="004F6B43" w:rsidRPr="009E1683">
              <w:rPr>
                <w:lang w:val="en-AU"/>
              </w:rPr>
              <w:t xml:space="preserve">Time should be taken to discuss how to give constructive feedback and how to take feedback positively. </w:t>
            </w:r>
          </w:p>
        </w:tc>
      </w:tr>
    </w:tbl>
    <w:p w14:paraId="39078B5D" w14:textId="77777777" w:rsidR="00397DCB" w:rsidRDefault="00397DCB">
      <w:r>
        <w:br w:type="page"/>
      </w:r>
    </w:p>
    <w:tbl>
      <w:tblPr>
        <w:tblStyle w:val="TableGrid"/>
        <w:tblW w:w="9039" w:type="dxa"/>
        <w:tblLayout w:type="fixed"/>
        <w:tblLook w:val="04A0" w:firstRow="1" w:lastRow="0" w:firstColumn="1" w:lastColumn="0" w:noHBand="0" w:noVBand="1"/>
      </w:tblPr>
      <w:tblGrid>
        <w:gridCol w:w="2405"/>
        <w:gridCol w:w="6634"/>
      </w:tblGrid>
      <w:tr w:rsidR="008811A9" w14:paraId="5ADCDE56" w14:textId="77777777" w:rsidTr="007F0AC4">
        <w:tc>
          <w:tcPr>
            <w:tcW w:w="2405" w:type="dxa"/>
            <w:tcBorders>
              <w:left w:val="nil"/>
              <w:right w:val="nil"/>
            </w:tcBorders>
          </w:tcPr>
          <w:p w14:paraId="6EADBE9F" w14:textId="13AEEEB0" w:rsidR="008811A9" w:rsidRPr="008811A9" w:rsidRDefault="00DE68E4" w:rsidP="00655796">
            <w:pPr>
              <w:spacing w:line="259" w:lineRule="auto"/>
              <w:rPr>
                <w:b/>
              </w:rPr>
            </w:pPr>
            <w:r>
              <w:rPr>
                <w:b/>
              </w:rPr>
              <w:t>Expected learning</w:t>
            </w:r>
          </w:p>
        </w:tc>
        <w:tc>
          <w:tcPr>
            <w:tcW w:w="6634" w:type="dxa"/>
            <w:tcBorders>
              <w:left w:val="nil"/>
              <w:right w:val="nil"/>
            </w:tcBorders>
          </w:tcPr>
          <w:p w14:paraId="387C1F86" w14:textId="56B09CF0" w:rsidR="00505739" w:rsidRPr="005D6CF5" w:rsidRDefault="00C90EFA" w:rsidP="005D6CF5">
            <w:pPr>
              <w:spacing w:after="60"/>
              <w:rPr>
                <w:lang w:val="en-AU"/>
              </w:rPr>
            </w:pPr>
            <w:r w:rsidRPr="005D6CF5">
              <w:rPr>
                <w:lang w:val="en-AU"/>
              </w:rPr>
              <w:t>Students will be able to:</w:t>
            </w:r>
            <w:r w:rsidR="00505739" w:rsidRPr="005D6CF5">
              <w:rPr>
                <w:lang w:val="en-AU"/>
              </w:rPr>
              <w:t xml:space="preserve"> </w:t>
            </w:r>
          </w:p>
          <w:p w14:paraId="0BBAE8B6" w14:textId="4D47F429" w:rsidR="00C56EA8" w:rsidRPr="00C56EA8" w:rsidRDefault="005A1051" w:rsidP="000A0C4D">
            <w:pPr>
              <w:widowControl w:val="0"/>
              <w:numPr>
                <w:ilvl w:val="0"/>
                <w:numId w:val="7"/>
              </w:numPr>
              <w:spacing w:before="60" w:after="60" w:line="240" w:lineRule="auto"/>
              <w:ind w:left="454" w:hanging="227"/>
              <w:rPr>
                <w:lang w:val="en-AU"/>
              </w:rPr>
            </w:pPr>
            <w:r>
              <w:rPr>
                <w:lang w:val="en-AU"/>
              </w:rPr>
              <w:t>Prepare</w:t>
            </w:r>
            <w:r w:rsidR="00C56EA8" w:rsidRPr="00C56EA8">
              <w:rPr>
                <w:lang w:val="en-AU"/>
              </w:rPr>
              <w:t xml:space="preserve"> a presentation and record journal entries that provide a clear justification for their design</w:t>
            </w:r>
            <w:r w:rsidR="001904AB">
              <w:rPr>
                <w:lang w:val="en-AU"/>
              </w:rPr>
              <w:t>,</w:t>
            </w:r>
            <w:r w:rsidR="00C56EA8" w:rsidRPr="00C56EA8">
              <w:rPr>
                <w:lang w:val="en-AU"/>
              </w:rPr>
              <w:t xml:space="preserve"> demonstrating </w:t>
            </w:r>
            <w:r>
              <w:rPr>
                <w:lang w:val="en-AU"/>
              </w:rPr>
              <w:t xml:space="preserve">an </w:t>
            </w:r>
            <w:r w:rsidR="00C56EA8" w:rsidRPr="00C56EA8">
              <w:rPr>
                <w:lang w:val="en-AU"/>
              </w:rPr>
              <w:t>understanding of the scientific principles</w:t>
            </w:r>
            <w:r w:rsidR="002C3276">
              <w:rPr>
                <w:lang w:val="en-AU"/>
              </w:rPr>
              <w:t xml:space="preserve"> (T</w:t>
            </w:r>
            <w:r w:rsidR="00976C14">
              <w:rPr>
                <w:lang w:val="en-AU"/>
              </w:rPr>
              <w:t xml:space="preserve">echnologies, </w:t>
            </w:r>
            <w:r w:rsidR="002C3276">
              <w:rPr>
                <w:lang w:val="en-AU"/>
              </w:rPr>
              <w:t>Science</w:t>
            </w:r>
            <w:r w:rsidR="00A46B68">
              <w:rPr>
                <w:lang w:val="en-AU"/>
              </w:rPr>
              <w:t>)</w:t>
            </w:r>
            <w:r w:rsidR="00C56EA8" w:rsidRPr="00C56EA8">
              <w:rPr>
                <w:lang w:val="en-AU"/>
              </w:rPr>
              <w:t>.</w:t>
            </w:r>
          </w:p>
          <w:p w14:paraId="1C7E3F7F" w14:textId="0E3FC067" w:rsidR="00C56EA8" w:rsidRPr="00C56EA8" w:rsidRDefault="00C56EA8" w:rsidP="000A0C4D">
            <w:pPr>
              <w:widowControl w:val="0"/>
              <w:numPr>
                <w:ilvl w:val="0"/>
                <w:numId w:val="7"/>
              </w:numPr>
              <w:spacing w:before="60" w:after="60" w:line="240" w:lineRule="auto"/>
              <w:ind w:left="454" w:hanging="227"/>
              <w:rPr>
                <w:lang w:val="en-AU"/>
              </w:rPr>
            </w:pPr>
            <w:r w:rsidRPr="00C56EA8">
              <w:rPr>
                <w:lang w:val="en-AU"/>
              </w:rPr>
              <w:t>Use appropriate digital technologies to t</w:t>
            </w:r>
            <w:r w:rsidR="005A1051">
              <w:rPr>
                <w:lang w:val="en-AU"/>
              </w:rPr>
              <w:t xml:space="preserve">est the performance of </w:t>
            </w:r>
            <w:r w:rsidR="004733EC">
              <w:rPr>
                <w:lang w:val="en-AU"/>
              </w:rPr>
              <w:t>amplifier</w:t>
            </w:r>
            <w:r w:rsidR="005A1051">
              <w:rPr>
                <w:lang w:val="en-AU"/>
              </w:rPr>
              <w:t xml:space="preserve">s and </w:t>
            </w:r>
            <w:r w:rsidRPr="00C56EA8">
              <w:rPr>
                <w:lang w:val="en-AU"/>
              </w:rPr>
              <w:t>collate and graph the data</w:t>
            </w:r>
            <w:r w:rsidR="002C3276">
              <w:rPr>
                <w:lang w:val="en-AU"/>
              </w:rPr>
              <w:t xml:space="preserve"> (</w:t>
            </w:r>
            <w:r w:rsidR="003321EB">
              <w:rPr>
                <w:lang w:val="en-AU"/>
              </w:rPr>
              <w:t xml:space="preserve">Mathematics, </w:t>
            </w:r>
            <w:r w:rsidR="002C3276">
              <w:rPr>
                <w:lang w:val="en-AU"/>
              </w:rPr>
              <w:t>T</w:t>
            </w:r>
            <w:r w:rsidR="00A46B68">
              <w:rPr>
                <w:lang w:val="en-AU"/>
              </w:rPr>
              <w:t>echnologies)</w:t>
            </w:r>
            <w:r w:rsidRPr="00C56EA8">
              <w:rPr>
                <w:lang w:val="en-AU"/>
              </w:rPr>
              <w:t>.</w:t>
            </w:r>
          </w:p>
          <w:p w14:paraId="1A76CE81" w14:textId="76C9564B" w:rsidR="00B159AE" w:rsidRPr="005D6CF5" w:rsidRDefault="00C56EA8" w:rsidP="000A0C4D">
            <w:pPr>
              <w:widowControl w:val="0"/>
              <w:numPr>
                <w:ilvl w:val="0"/>
                <w:numId w:val="7"/>
              </w:numPr>
              <w:spacing w:before="60" w:after="240" w:line="240" w:lineRule="auto"/>
              <w:ind w:left="454" w:hanging="227"/>
              <w:rPr>
                <w:lang w:val="en-AU"/>
              </w:rPr>
            </w:pPr>
            <w:r w:rsidRPr="00C56EA8">
              <w:rPr>
                <w:lang w:val="en-AU"/>
              </w:rPr>
              <w:t>Evaluate the design using test data</w:t>
            </w:r>
            <w:r w:rsidR="00A53D26">
              <w:rPr>
                <w:lang w:val="en-AU"/>
              </w:rPr>
              <w:t xml:space="preserve"> </w:t>
            </w:r>
            <w:r w:rsidR="002C3276">
              <w:rPr>
                <w:lang w:val="en-AU"/>
              </w:rPr>
              <w:t>(T</w:t>
            </w:r>
            <w:r w:rsidR="00A46B68">
              <w:rPr>
                <w:lang w:val="en-AU"/>
              </w:rPr>
              <w:t>echnologies)</w:t>
            </w:r>
            <w:r w:rsidRPr="00C56EA8">
              <w:rPr>
                <w:lang w:val="en-AU"/>
              </w:rPr>
              <w:t>.</w:t>
            </w:r>
          </w:p>
        </w:tc>
      </w:tr>
      <w:tr w:rsidR="008811A9" w14:paraId="4A7AD4BA" w14:textId="77777777" w:rsidTr="007F0AC4">
        <w:trPr>
          <w:trHeight w:val="450"/>
        </w:trPr>
        <w:tc>
          <w:tcPr>
            <w:tcW w:w="2405" w:type="dxa"/>
            <w:vMerge w:val="restart"/>
            <w:tcBorders>
              <w:left w:val="nil"/>
              <w:right w:val="nil"/>
            </w:tcBorders>
          </w:tcPr>
          <w:p w14:paraId="534E5A2E" w14:textId="1FAA7CD7" w:rsidR="008811A9" w:rsidRPr="008811A9" w:rsidRDefault="00BD106C" w:rsidP="00BD106C">
            <w:pPr>
              <w:spacing w:after="240" w:line="259" w:lineRule="auto"/>
              <w:rPr>
                <w:b/>
              </w:rPr>
            </w:pPr>
            <w:r>
              <w:rPr>
                <w:b/>
              </w:rPr>
              <w:t>Equipment required</w:t>
            </w:r>
          </w:p>
        </w:tc>
        <w:tc>
          <w:tcPr>
            <w:tcW w:w="6634" w:type="dxa"/>
            <w:tcBorders>
              <w:left w:val="nil"/>
              <w:right w:val="nil"/>
            </w:tcBorders>
          </w:tcPr>
          <w:p w14:paraId="474B4043" w14:textId="77777777" w:rsidR="008811A9" w:rsidRPr="005D6CF5" w:rsidRDefault="008811A9" w:rsidP="005D6CF5">
            <w:pPr>
              <w:rPr>
                <w:b/>
                <w:lang w:val="en-AU"/>
              </w:rPr>
            </w:pPr>
            <w:r w:rsidRPr="005D6CF5">
              <w:rPr>
                <w:b/>
                <w:lang w:val="en-AU"/>
              </w:rPr>
              <w:t>For the class:</w:t>
            </w:r>
          </w:p>
          <w:p w14:paraId="2CED2EAC" w14:textId="17BC03CB" w:rsidR="00505739" w:rsidRPr="005D6CF5" w:rsidRDefault="00505739" w:rsidP="003321EB">
            <w:pPr>
              <w:rPr>
                <w:lang w:val="en-AU"/>
              </w:rPr>
            </w:pPr>
            <w:r w:rsidRPr="005D6CF5">
              <w:rPr>
                <w:lang w:val="en-AU"/>
              </w:rPr>
              <w:t xml:space="preserve">Data logging equipment </w:t>
            </w:r>
            <w:r w:rsidR="005A1051">
              <w:rPr>
                <w:lang w:val="en-AU"/>
              </w:rPr>
              <w:t>and</w:t>
            </w:r>
            <w:r w:rsidRPr="005D6CF5">
              <w:rPr>
                <w:lang w:val="en-AU"/>
              </w:rPr>
              <w:t xml:space="preserve"> software that has been identified for student</w:t>
            </w:r>
            <w:r w:rsidR="00A6151C">
              <w:rPr>
                <w:lang w:val="en-AU"/>
              </w:rPr>
              <w:t xml:space="preserve"> use</w:t>
            </w:r>
            <w:r w:rsidR="00FA6988">
              <w:rPr>
                <w:lang w:val="en-AU"/>
              </w:rPr>
              <w:t xml:space="preserve"> (including smartphone apps)</w:t>
            </w:r>
            <w:r w:rsidR="007F420E">
              <w:rPr>
                <w:lang w:val="en-AU"/>
              </w:rPr>
              <w:t>.</w:t>
            </w:r>
          </w:p>
          <w:p w14:paraId="7FE68B4C" w14:textId="7730495A" w:rsidR="00505739" w:rsidRPr="00326A86" w:rsidRDefault="00505739" w:rsidP="00D57F23">
            <w:pPr>
              <w:rPr>
                <w:lang w:val="en-AU"/>
              </w:rPr>
            </w:pPr>
            <w:r w:rsidRPr="005D6CF5">
              <w:rPr>
                <w:lang w:val="en-AU"/>
              </w:rPr>
              <w:t>An appropriate space to conduct student presentations</w:t>
            </w:r>
            <w:r w:rsidR="00292696" w:rsidRPr="005D6CF5">
              <w:rPr>
                <w:lang w:val="en-AU"/>
              </w:rPr>
              <w:t xml:space="preserve"> </w:t>
            </w:r>
            <w:r w:rsidR="004870B6" w:rsidRPr="005D6CF5">
              <w:rPr>
                <w:lang w:val="en-AU"/>
              </w:rPr>
              <w:t xml:space="preserve">and </w:t>
            </w:r>
            <w:r w:rsidR="005A1051">
              <w:rPr>
                <w:lang w:val="en-AU"/>
              </w:rPr>
              <w:t xml:space="preserve">to </w:t>
            </w:r>
            <w:r w:rsidR="004870B6" w:rsidRPr="005D6CF5">
              <w:rPr>
                <w:lang w:val="en-AU"/>
              </w:rPr>
              <w:t>test</w:t>
            </w:r>
            <w:r w:rsidRPr="005D6CF5">
              <w:rPr>
                <w:lang w:val="en-AU"/>
              </w:rPr>
              <w:t xml:space="preserve"> </w:t>
            </w:r>
            <w:r w:rsidR="004733EC">
              <w:rPr>
                <w:lang w:val="en-AU"/>
              </w:rPr>
              <w:t>amplifier</w:t>
            </w:r>
            <w:r w:rsidR="00FA6988">
              <w:rPr>
                <w:lang w:val="en-AU"/>
              </w:rPr>
              <w:t>s (t</w:t>
            </w:r>
            <w:r w:rsidRPr="005D6CF5">
              <w:rPr>
                <w:lang w:val="en-AU"/>
              </w:rPr>
              <w:t xml:space="preserve">here is a need to minimise background noise when recording </w:t>
            </w:r>
            <w:r w:rsidR="004733EC">
              <w:rPr>
                <w:lang w:val="en-AU"/>
              </w:rPr>
              <w:t>amplifier</w:t>
            </w:r>
            <w:r w:rsidR="00792434">
              <w:rPr>
                <w:lang w:val="en-AU"/>
              </w:rPr>
              <w:t xml:space="preserve"> sound levels</w:t>
            </w:r>
            <w:r w:rsidR="00FA6988">
              <w:rPr>
                <w:lang w:val="en-AU"/>
              </w:rPr>
              <w:t>)</w:t>
            </w:r>
            <w:r w:rsidR="007F420E">
              <w:rPr>
                <w:lang w:val="en-AU"/>
              </w:rPr>
              <w:t>.</w:t>
            </w:r>
          </w:p>
        </w:tc>
      </w:tr>
      <w:tr w:rsidR="008811A9" w14:paraId="7F71AD6E" w14:textId="77777777" w:rsidTr="007F0AC4">
        <w:trPr>
          <w:trHeight w:val="450"/>
        </w:trPr>
        <w:tc>
          <w:tcPr>
            <w:tcW w:w="2405" w:type="dxa"/>
            <w:vMerge/>
            <w:tcBorders>
              <w:left w:val="nil"/>
              <w:right w:val="nil"/>
            </w:tcBorders>
          </w:tcPr>
          <w:p w14:paraId="653FAF9F" w14:textId="77777777" w:rsidR="008811A9" w:rsidRPr="008811A9" w:rsidRDefault="008811A9" w:rsidP="008811A9">
            <w:pPr>
              <w:spacing w:after="160" w:line="259" w:lineRule="auto"/>
              <w:rPr>
                <w:b/>
              </w:rPr>
            </w:pPr>
          </w:p>
        </w:tc>
        <w:tc>
          <w:tcPr>
            <w:tcW w:w="6634" w:type="dxa"/>
            <w:tcBorders>
              <w:left w:val="nil"/>
              <w:right w:val="nil"/>
            </w:tcBorders>
          </w:tcPr>
          <w:p w14:paraId="2EC66F47" w14:textId="77777777" w:rsidR="008811A9" w:rsidRPr="005D6CF5" w:rsidRDefault="008811A9" w:rsidP="005D6CF5">
            <w:pPr>
              <w:rPr>
                <w:lang w:val="en-AU"/>
              </w:rPr>
            </w:pPr>
            <w:r w:rsidRPr="005D6CF5">
              <w:rPr>
                <w:b/>
                <w:lang w:val="en-AU"/>
              </w:rPr>
              <w:t>For the students</w:t>
            </w:r>
            <w:r w:rsidRPr="005D6CF5">
              <w:rPr>
                <w:lang w:val="en-AU"/>
              </w:rPr>
              <w:t>:</w:t>
            </w:r>
          </w:p>
          <w:p w14:paraId="0DA7B224" w14:textId="326D3F01" w:rsidR="00FF5254" w:rsidRPr="005D6CF5" w:rsidRDefault="00FF5254" w:rsidP="002B4F1A">
            <w:pPr>
              <w:rPr>
                <w:lang w:val="en-AU"/>
              </w:rPr>
            </w:pPr>
            <w:r w:rsidRPr="005D6CF5">
              <w:rPr>
                <w:lang w:val="en-AU"/>
              </w:rPr>
              <w:t>Student journals</w:t>
            </w:r>
            <w:r w:rsidR="005A1051">
              <w:rPr>
                <w:lang w:val="en-AU"/>
              </w:rPr>
              <w:t xml:space="preserve"> or digital portfolios</w:t>
            </w:r>
          </w:p>
          <w:p w14:paraId="7569BD28" w14:textId="77777777" w:rsidR="00FF5254" w:rsidRPr="005D6CF5" w:rsidRDefault="00FF5254" w:rsidP="002B4F1A">
            <w:pPr>
              <w:rPr>
                <w:lang w:val="en-AU"/>
              </w:rPr>
            </w:pPr>
            <w:r w:rsidRPr="005D6CF5">
              <w:rPr>
                <w:lang w:val="en-AU"/>
              </w:rPr>
              <w:t>Graph paper</w:t>
            </w:r>
          </w:p>
          <w:p w14:paraId="748A9C91" w14:textId="284428EC" w:rsidR="00FF5254" w:rsidRPr="005D6CF5" w:rsidRDefault="00FF5254" w:rsidP="002B4F1A">
            <w:pPr>
              <w:rPr>
                <w:lang w:val="en-AU"/>
              </w:rPr>
            </w:pPr>
            <w:r w:rsidRPr="005D6CF5">
              <w:rPr>
                <w:lang w:val="en-AU"/>
              </w:rPr>
              <w:t>Station</w:t>
            </w:r>
            <w:r w:rsidR="00FF6BD4">
              <w:rPr>
                <w:lang w:val="en-AU"/>
              </w:rPr>
              <w:t>e</w:t>
            </w:r>
            <w:r w:rsidRPr="005D6CF5">
              <w:rPr>
                <w:lang w:val="en-AU"/>
              </w:rPr>
              <w:t>ry items</w:t>
            </w:r>
          </w:p>
          <w:p w14:paraId="1DC59380" w14:textId="77777777" w:rsidR="00FF5254" w:rsidRPr="005D6CF5" w:rsidRDefault="00FF5254" w:rsidP="002B4F1A">
            <w:pPr>
              <w:rPr>
                <w:lang w:val="en-AU"/>
              </w:rPr>
            </w:pPr>
            <w:r w:rsidRPr="005D6CF5">
              <w:rPr>
                <w:lang w:val="en-AU"/>
              </w:rPr>
              <w:t>Laptops, digital projector and screens</w:t>
            </w:r>
          </w:p>
          <w:p w14:paraId="70108782" w14:textId="31177C8F" w:rsidR="00C10465" w:rsidRDefault="009403BD" w:rsidP="003036FE">
            <w:hyperlink w:anchor="_Appendix_6:_Student" w:history="1">
              <w:r w:rsidR="00C10465" w:rsidRPr="00D75DFD">
                <w:rPr>
                  <w:rStyle w:val="Hyperlink"/>
                  <w:lang w:val="en-AU"/>
                </w:rPr>
                <w:t>Student activity sheet 1.0: Journal checklist</w:t>
              </w:r>
            </w:hyperlink>
          </w:p>
          <w:p w14:paraId="041668ED" w14:textId="6D1238BD" w:rsidR="003036FE" w:rsidRDefault="009403BD" w:rsidP="003036FE">
            <w:hyperlink w:anchor="_Appendix_17:_Student" w:history="1">
              <w:r w:rsidR="003036FE" w:rsidRPr="008E2D5A">
                <w:rPr>
                  <w:rStyle w:val="Hyperlink"/>
                </w:rPr>
                <w:t>Student activity sheet 4.1: Design review</w:t>
              </w:r>
            </w:hyperlink>
          </w:p>
          <w:p w14:paraId="6AC3F6F4" w14:textId="6F178CBD" w:rsidR="003036FE" w:rsidRPr="00D75DFD" w:rsidRDefault="009403BD" w:rsidP="003036FE">
            <w:pPr>
              <w:rPr>
                <w:lang w:val="en-AU"/>
              </w:rPr>
            </w:pPr>
            <w:hyperlink w:anchor="_Appendix_16:_Student_1" w:history="1">
              <w:r w:rsidR="003036FE" w:rsidRPr="00D75DFD">
                <w:rPr>
                  <w:rStyle w:val="Hyperlink"/>
                  <w:lang w:val="en-AU"/>
                </w:rPr>
                <w:t>Student activity sheet 4.</w:t>
              </w:r>
              <w:r w:rsidR="003036FE">
                <w:rPr>
                  <w:rStyle w:val="Hyperlink"/>
                  <w:lang w:val="en-AU"/>
                </w:rPr>
                <w:t>2</w:t>
              </w:r>
              <w:r w:rsidR="003036FE" w:rsidRPr="00D75DFD">
                <w:rPr>
                  <w:rStyle w:val="Hyperlink"/>
                  <w:lang w:val="en-AU"/>
                </w:rPr>
                <w:t>: Peer evaluation</w:t>
              </w:r>
            </w:hyperlink>
          </w:p>
          <w:p w14:paraId="57414E9C" w14:textId="757F2605" w:rsidR="003036FE" w:rsidRPr="005D6CF5" w:rsidRDefault="009403BD" w:rsidP="00821C07">
            <w:pPr>
              <w:spacing w:after="240"/>
              <w:rPr>
                <w:lang w:val="en-AU"/>
              </w:rPr>
            </w:pPr>
            <w:hyperlink w:anchor="_Appendix_17:_Student_1" w:history="1">
              <w:r w:rsidR="003036FE" w:rsidRPr="00D75DFD">
                <w:rPr>
                  <w:rStyle w:val="Hyperlink"/>
                  <w:lang w:val="en-AU"/>
                </w:rPr>
                <w:t>Student activity sheet 4.</w:t>
              </w:r>
              <w:r w:rsidR="003036FE">
                <w:rPr>
                  <w:rStyle w:val="Hyperlink"/>
                  <w:lang w:val="en-AU"/>
                </w:rPr>
                <w:t>3:</w:t>
              </w:r>
              <w:r w:rsidR="003036FE" w:rsidRPr="00D75DFD">
                <w:rPr>
                  <w:rStyle w:val="Hyperlink"/>
                  <w:lang w:val="en-AU"/>
                </w:rPr>
                <w:t xml:space="preserve"> Self-evaluation</w:t>
              </w:r>
            </w:hyperlink>
            <w:r w:rsidR="003036FE" w:rsidRPr="00D75DFD">
              <w:rPr>
                <w:lang w:val="en-AU"/>
              </w:rPr>
              <w:t xml:space="preserve"> </w:t>
            </w:r>
          </w:p>
        </w:tc>
      </w:tr>
      <w:tr w:rsidR="008811A9" w14:paraId="4555546D" w14:textId="77777777" w:rsidTr="007F0AC4">
        <w:tc>
          <w:tcPr>
            <w:tcW w:w="2405" w:type="dxa"/>
            <w:tcBorders>
              <w:left w:val="nil"/>
              <w:right w:val="nil"/>
            </w:tcBorders>
          </w:tcPr>
          <w:p w14:paraId="47175157" w14:textId="77777777" w:rsidR="008811A9" w:rsidRPr="008811A9" w:rsidRDefault="008811A9" w:rsidP="00292696">
            <w:pPr>
              <w:spacing w:after="240" w:line="259" w:lineRule="auto"/>
              <w:rPr>
                <w:b/>
              </w:rPr>
            </w:pPr>
            <w:r w:rsidRPr="008811A9">
              <w:rPr>
                <w:b/>
              </w:rPr>
              <w:t>Preparation</w:t>
            </w:r>
          </w:p>
        </w:tc>
        <w:tc>
          <w:tcPr>
            <w:tcW w:w="6634" w:type="dxa"/>
            <w:tcBorders>
              <w:left w:val="nil"/>
              <w:right w:val="nil"/>
            </w:tcBorders>
          </w:tcPr>
          <w:p w14:paraId="7FFA5CB3" w14:textId="5346107E" w:rsidR="0054065E" w:rsidRDefault="008E2D5A" w:rsidP="00A53D26">
            <w:pPr>
              <w:spacing w:after="0"/>
              <w:rPr>
                <w:lang w:val="en-AU"/>
              </w:rPr>
            </w:pPr>
            <w:r>
              <w:rPr>
                <w:lang w:val="en-AU"/>
              </w:rPr>
              <w:t xml:space="preserve">Provide </w:t>
            </w:r>
            <w:r w:rsidR="003036FE">
              <w:rPr>
                <w:lang w:val="en-AU"/>
              </w:rPr>
              <w:t xml:space="preserve">students with </w:t>
            </w:r>
            <w:r>
              <w:rPr>
                <w:lang w:val="en-AU"/>
              </w:rPr>
              <w:t>access to</w:t>
            </w:r>
            <w:r w:rsidR="003036FE">
              <w:rPr>
                <w:lang w:val="en-AU"/>
              </w:rPr>
              <w:t xml:space="preserve"> activity sheets.</w:t>
            </w:r>
            <w:r w:rsidR="00FF5254" w:rsidRPr="005D6CF5">
              <w:rPr>
                <w:lang w:val="en-AU"/>
              </w:rPr>
              <w:t xml:space="preserve"> </w:t>
            </w:r>
          </w:p>
          <w:p w14:paraId="64986486" w14:textId="0796BF29" w:rsidR="008811A9" w:rsidRPr="005D6CF5" w:rsidRDefault="00C03792" w:rsidP="00C03792">
            <w:pPr>
              <w:spacing w:after="240"/>
              <w:rPr>
                <w:lang w:val="en-AU"/>
              </w:rPr>
            </w:pPr>
            <w:r>
              <w:rPr>
                <w:lang w:val="en-AU"/>
              </w:rPr>
              <w:t>Prepare for the presentations</w:t>
            </w:r>
            <w:r w:rsidR="00792434">
              <w:rPr>
                <w:lang w:val="en-AU"/>
              </w:rPr>
              <w:t>.</w:t>
            </w:r>
          </w:p>
        </w:tc>
      </w:tr>
      <w:tr w:rsidR="008811A9" w14:paraId="70AD50A8" w14:textId="77777777" w:rsidTr="007F0AC4">
        <w:trPr>
          <w:trHeight w:val="90"/>
        </w:trPr>
        <w:tc>
          <w:tcPr>
            <w:tcW w:w="2405" w:type="dxa"/>
            <w:vMerge w:val="restart"/>
            <w:tcBorders>
              <w:left w:val="nil"/>
              <w:right w:val="nil"/>
            </w:tcBorders>
          </w:tcPr>
          <w:p w14:paraId="7594BB14" w14:textId="151EBA7A" w:rsidR="008811A9" w:rsidRPr="001426A6" w:rsidRDefault="00BC4460" w:rsidP="00292696">
            <w:pPr>
              <w:spacing w:after="240" w:line="259" w:lineRule="auto"/>
              <w:rPr>
                <w:b/>
              </w:rPr>
            </w:pPr>
            <w:r w:rsidRPr="00F260B1">
              <w:rPr>
                <w:noProof/>
                <w:lang w:eastAsia="en-AU"/>
              </w:rPr>
              <w:drawing>
                <wp:anchor distT="0" distB="0" distL="114300" distR="114300" simplePos="0" relativeHeight="251844608" behindDoc="0" locked="0" layoutInCell="1" allowOverlap="1" wp14:anchorId="56E49031" wp14:editId="5A43946C">
                  <wp:simplePos x="0" y="0"/>
                  <wp:positionH relativeFrom="column">
                    <wp:posOffset>1237615</wp:posOffset>
                  </wp:positionH>
                  <wp:positionV relativeFrom="paragraph">
                    <wp:posOffset>3904615</wp:posOffset>
                  </wp:positionV>
                  <wp:extent cx="360000" cy="360000"/>
                  <wp:effectExtent l="0" t="0" r="2540" b="254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1426A6">
              <w:rPr>
                <w:b/>
              </w:rPr>
              <w:t>Activity parts</w:t>
            </w:r>
          </w:p>
        </w:tc>
        <w:tc>
          <w:tcPr>
            <w:tcW w:w="6634" w:type="dxa"/>
            <w:tcBorders>
              <w:left w:val="nil"/>
              <w:right w:val="nil"/>
            </w:tcBorders>
          </w:tcPr>
          <w:p w14:paraId="737F42B4" w14:textId="591ED64C" w:rsidR="001426A6" w:rsidRPr="005D6CF5" w:rsidRDefault="001426A6" w:rsidP="005D6CF5">
            <w:pPr>
              <w:rPr>
                <w:b/>
                <w:lang w:val="en-AU"/>
              </w:rPr>
            </w:pPr>
            <w:r w:rsidRPr="005D6CF5">
              <w:rPr>
                <w:b/>
                <w:lang w:val="en-AU"/>
              </w:rPr>
              <w:t>Part 1</w:t>
            </w:r>
            <w:r w:rsidR="0048733A">
              <w:rPr>
                <w:b/>
                <w:lang w:val="en-AU"/>
              </w:rPr>
              <w:t>:</w:t>
            </w:r>
            <w:r w:rsidR="003C49F2" w:rsidRPr="005D6CF5">
              <w:rPr>
                <w:b/>
                <w:lang w:val="en-AU"/>
              </w:rPr>
              <w:t xml:space="preserve"> Evaluation and </w:t>
            </w:r>
            <w:r w:rsidR="004733EC">
              <w:rPr>
                <w:b/>
                <w:lang w:val="en-AU"/>
              </w:rPr>
              <w:t>amplifier</w:t>
            </w:r>
            <w:r w:rsidR="003C49F2" w:rsidRPr="005D6CF5">
              <w:rPr>
                <w:b/>
                <w:lang w:val="en-AU"/>
              </w:rPr>
              <w:t xml:space="preserve"> testing</w:t>
            </w:r>
          </w:p>
          <w:p w14:paraId="06089A8C" w14:textId="17F9234F" w:rsidR="00BD106C" w:rsidRPr="005D6CF5" w:rsidRDefault="004870B6" w:rsidP="005D6CF5">
            <w:pPr>
              <w:widowControl w:val="0"/>
              <w:rPr>
                <w:rFonts w:cstheme="minorHAnsi"/>
                <w:lang w:val="en-AU"/>
              </w:rPr>
            </w:pPr>
            <w:r w:rsidRPr="005D6CF5">
              <w:rPr>
                <w:rFonts w:cstheme="minorHAnsi"/>
                <w:lang w:val="en-AU"/>
              </w:rPr>
              <w:t>Students discuss the effective</w:t>
            </w:r>
            <w:r w:rsidR="0054065E">
              <w:rPr>
                <w:rFonts w:cstheme="minorHAnsi"/>
                <w:lang w:val="en-AU"/>
              </w:rPr>
              <w:t>ness of</w:t>
            </w:r>
            <w:r w:rsidRPr="005D6CF5">
              <w:rPr>
                <w:rFonts w:cstheme="minorHAnsi"/>
                <w:lang w:val="en-AU"/>
              </w:rPr>
              <w:t xml:space="preserve"> their design</w:t>
            </w:r>
            <w:r w:rsidR="00D57F23">
              <w:rPr>
                <w:rFonts w:cstheme="minorHAnsi"/>
                <w:lang w:val="en-AU"/>
              </w:rPr>
              <w:t xml:space="preserve"> with their group</w:t>
            </w:r>
            <w:r w:rsidR="0054065E">
              <w:rPr>
                <w:rFonts w:cstheme="minorHAnsi"/>
                <w:lang w:val="en-AU"/>
              </w:rPr>
              <w:t xml:space="preserve"> b</w:t>
            </w:r>
            <w:r w:rsidRPr="005D6CF5">
              <w:rPr>
                <w:rFonts w:cstheme="minorHAnsi"/>
                <w:lang w:val="en-AU"/>
              </w:rPr>
              <w:t xml:space="preserve">efore </w:t>
            </w:r>
            <w:r w:rsidR="00A53D26">
              <w:rPr>
                <w:rFonts w:cstheme="minorHAnsi"/>
                <w:lang w:val="en-AU"/>
              </w:rPr>
              <w:t>demonstrating their amplifier</w:t>
            </w:r>
            <w:r w:rsidRPr="005D6CF5">
              <w:rPr>
                <w:rFonts w:cstheme="minorHAnsi"/>
                <w:lang w:val="en-AU"/>
              </w:rPr>
              <w:t xml:space="preserve"> to the class.</w:t>
            </w:r>
          </w:p>
          <w:p w14:paraId="40383EDD" w14:textId="0665CB92" w:rsidR="002E51DB" w:rsidRDefault="0054065E" w:rsidP="00024E04">
            <w:pPr>
              <w:spacing w:after="240"/>
              <w:rPr>
                <w:color w:val="000000" w:themeColor="text1"/>
              </w:rPr>
            </w:pPr>
            <w:r>
              <w:rPr>
                <w:rFonts w:cstheme="minorHAnsi"/>
                <w:lang w:val="en-AU"/>
              </w:rPr>
              <w:t xml:space="preserve">Students test the </w:t>
            </w:r>
            <w:r w:rsidR="001426A6" w:rsidRPr="005D6CF5">
              <w:rPr>
                <w:rFonts w:cstheme="minorHAnsi"/>
                <w:lang w:val="en-AU"/>
              </w:rPr>
              <w:t>effective</w:t>
            </w:r>
            <w:r>
              <w:rPr>
                <w:rFonts w:cstheme="minorHAnsi"/>
                <w:lang w:val="en-AU"/>
              </w:rPr>
              <w:t>ness of their amplifier.</w:t>
            </w:r>
            <w:r w:rsidR="001426A6" w:rsidRPr="005D6CF5">
              <w:rPr>
                <w:rFonts w:cstheme="minorHAnsi"/>
                <w:lang w:val="en-AU"/>
              </w:rPr>
              <w:t xml:space="preserve"> </w:t>
            </w:r>
            <w:r w:rsidR="002E51DB">
              <w:t>T</w:t>
            </w:r>
            <w:r w:rsidR="002E51DB" w:rsidRPr="00710DEC">
              <w:t xml:space="preserve">his </w:t>
            </w:r>
            <w:r w:rsidR="002E51DB">
              <w:t>i</w:t>
            </w:r>
            <w:r w:rsidR="002E51DB" w:rsidRPr="00710DEC">
              <w:t>nvolve</w:t>
            </w:r>
            <w:r w:rsidR="00840CD9">
              <w:t>s</w:t>
            </w:r>
            <w:r w:rsidR="002E51DB" w:rsidRPr="00710DEC">
              <w:t xml:space="preserve"> groups setting up their amplifier,</w:t>
            </w:r>
            <w:r w:rsidR="002E51DB">
              <w:t xml:space="preserve"> testing at determined distances from the amplifier, </w:t>
            </w:r>
            <w:r w:rsidR="002E51DB" w:rsidRPr="00710DEC">
              <w:t xml:space="preserve">recording </w:t>
            </w:r>
            <w:r w:rsidR="002E51DB">
              <w:t xml:space="preserve">results and collaboratively collating data. </w:t>
            </w:r>
          </w:p>
          <w:p w14:paraId="0CF0059F" w14:textId="5CA1EB2F" w:rsidR="00425633" w:rsidRDefault="00425633" w:rsidP="00024E04">
            <w:pPr>
              <w:spacing w:before="360"/>
            </w:pPr>
            <w:r w:rsidRPr="00710DEC">
              <w:t xml:space="preserve">Prior to this, </w:t>
            </w:r>
            <w:r>
              <w:t>baseline data should be collected without amplification</w:t>
            </w:r>
            <w:r w:rsidR="003036FE">
              <w:t>,</w:t>
            </w:r>
            <w:r>
              <w:t xml:space="preserve"> with measurements taken at standard distances from </w:t>
            </w:r>
            <w:r w:rsidRPr="00710DEC">
              <w:t>the source</w:t>
            </w:r>
            <w:r>
              <w:t>. Th</w:t>
            </w:r>
            <w:r w:rsidRPr="00710DEC">
              <w:t xml:space="preserve">e background noise level should be </w:t>
            </w:r>
            <w:r w:rsidR="00796AC4">
              <w:t xml:space="preserve">controlled. </w:t>
            </w:r>
            <w:r>
              <w:t xml:space="preserve"> </w:t>
            </w:r>
          </w:p>
          <w:p w14:paraId="7C53DD37" w14:textId="36C0BC3D" w:rsidR="00425633" w:rsidRDefault="002E51DB" w:rsidP="002E51DB">
            <w:r>
              <w:t xml:space="preserve">Results </w:t>
            </w:r>
            <w:r w:rsidRPr="00710DEC">
              <w:t>can be re</w:t>
            </w:r>
            <w:r w:rsidR="00425633">
              <w:t>presented as</w:t>
            </w:r>
            <w:r w:rsidRPr="00710DEC">
              <w:t xml:space="preserve"> a bivariate display with </w:t>
            </w:r>
            <w:r w:rsidR="00FF6BD4">
              <w:t xml:space="preserve">the </w:t>
            </w:r>
            <w:r w:rsidRPr="00710DEC">
              <w:t>distance</w:t>
            </w:r>
            <w:r>
              <w:t xml:space="preserve"> from </w:t>
            </w:r>
            <w:r w:rsidR="00FF6BD4">
              <w:t xml:space="preserve">the </w:t>
            </w:r>
            <w:r>
              <w:t>amplifier (</w:t>
            </w:r>
            <w:proofErr w:type="spellStart"/>
            <w:r>
              <w:t>metres</w:t>
            </w:r>
            <w:proofErr w:type="spellEnd"/>
            <w:r>
              <w:t xml:space="preserve">) </w:t>
            </w:r>
            <w:r w:rsidRPr="00710DEC">
              <w:t>as the independent variable and loudness</w:t>
            </w:r>
            <w:r>
              <w:t xml:space="preserve"> (decibels)</w:t>
            </w:r>
            <w:r w:rsidRPr="00710DEC">
              <w:t xml:space="preserve"> as the dependent variable.</w:t>
            </w:r>
            <w:r>
              <w:t xml:space="preserve"> </w:t>
            </w:r>
            <w:r w:rsidR="00796AC4">
              <w:t xml:space="preserve">If the data from the testing of each amplifier is collated onto one graph, comparisons </w:t>
            </w:r>
            <w:r w:rsidR="00C03792">
              <w:t xml:space="preserve">will be </w:t>
            </w:r>
            <w:r w:rsidR="00796AC4">
              <w:t xml:space="preserve">made more easily. </w:t>
            </w:r>
          </w:p>
          <w:p w14:paraId="36AF3C32" w14:textId="08BAAB8C" w:rsidR="002E51DB" w:rsidRPr="00710DEC" w:rsidRDefault="002176BF" w:rsidP="002E51DB">
            <w:r>
              <w:rPr>
                <w:color w:val="000000" w:themeColor="text1"/>
              </w:rPr>
              <w:t>D</w:t>
            </w:r>
            <w:r w:rsidRPr="00851626">
              <w:rPr>
                <w:color w:val="000000" w:themeColor="text1"/>
              </w:rPr>
              <w:t xml:space="preserve">igital </w:t>
            </w:r>
            <w:r>
              <w:rPr>
                <w:color w:val="000000" w:themeColor="text1"/>
              </w:rPr>
              <w:t>tools</w:t>
            </w:r>
            <w:r w:rsidRPr="00851626">
              <w:rPr>
                <w:color w:val="000000" w:themeColor="text1"/>
              </w:rPr>
              <w:t xml:space="preserve"> such as </w:t>
            </w:r>
            <w:r w:rsidRPr="00FF2187">
              <w:rPr>
                <w:i/>
                <w:color w:val="000000" w:themeColor="text1"/>
              </w:rPr>
              <w:t>Excel</w:t>
            </w:r>
            <w:r>
              <w:rPr>
                <w:color w:val="000000" w:themeColor="text1"/>
              </w:rPr>
              <w:t xml:space="preserve"> and </w:t>
            </w:r>
            <w:r w:rsidRPr="00FF2187">
              <w:rPr>
                <w:i/>
                <w:color w:val="000000" w:themeColor="text1"/>
              </w:rPr>
              <w:t>Google</w:t>
            </w:r>
            <w:r>
              <w:rPr>
                <w:i/>
                <w:color w:val="000000" w:themeColor="text1"/>
              </w:rPr>
              <w:t xml:space="preserve"> </w:t>
            </w:r>
            <w:r w:rsidRPr="00FF2187">
              <w:rPr>
                <w:i/>
                <w:color w:val="000000" w:themeColor="text1"/>
              </w:rPr>
              <w:t>docs</w:t>
            </w:r>
            <w:r w:rsidRPr="00851626">
              <w:rPr>
                <w:color w:val="000000" w:themeColor="text1"/>
              </w:rPr>
              <w:t xml:space="preserve"> can </w:t>
            </w:r>
            <w:r>
              <w:rPr>
                <w:color w:val="000000" w:themeColor="text1"/>
              </w:rPr>
              <w:t xml:space="preserve">be used for </w:t>
            </w:r>
            <w:r w:rsidRPr="00851626">
              <w:rPr>
                <w:color w:val="000000" w:themeColor="text1"/>
              </w:rPr>
              <w:t xml:space="preserve">tabulating </w:t>
            </w:r>
            <w:r>
              <w:rPr>
                <w:color w:val="000000" w:themeColor="text1"/>
              </w:rPr>
              <w:t xml:space="preserve">and graphing </w:t>
            </w:r>
            <w:r w:rsidRPr="00851626">
              <w:rPr>
                <w:color w:val="000000" w:themeColor="text1"/>
              </w:rPr>
              <w:t>class results</w:t>
            </w:r>
            <w:r>
              <w:rPr>
                <w:color w:val="000000" w:themeColor="text1"/>
              </w:rPr>
              <w:t>.</w:t>
            </w:r>
          </w:p>
          <w:p w14:paraId="093F7C6B" w14:textId="642841FD" w:rsidR="001426A6" w:rsidRPr="005D6CF5" w:rsidRDefault="001426A6" w:rsidP="00326A86">
            <w:pPr>
              <w:widowControl w:val="0"/>
              <w:spacing w:after="60"/>
              <w:rPr>
                <w:lang w:val="en-AU"/>
              </w:rPr>
            </w:pPr>
            <w:r w:rsidRPr="005D6CF5">
              <w:rPr>
                <w:rFonts w:cstheme="minorHAnsi"/>
                <w:lang w:val="en-AU"/>
              </w:rPr>
              <w:t xml:space="preserve">Discuss the </w:t>
            </w:r>
            <w:r w:rsidR="00425633">
              <w:rPr>
                <w:rFonts w:cstheme="minorHAnsi"/>
                <w:lang w:val="en-AU"/>
              </w:rPr>
              <w:t>results</w:t>
            </w:r>
            <w:r w:rsidRPr="005D6CF5">
              <w:rPr>
                <w:rFonts w:cstheme="minorHAnsi"/>
                <w:lang w:val="en-AU"/>
              </w:rPr>
              <w:t xml:space="preserve"> with </w:t>
            </w:r>
            <w:r w:rsidR="00796AC4">
              <w:rPr>
                <w:rFonts w:cstheme="minorHAnsi"/>
                <w:lang w:val="en-AU"/>
              </w:rPr>
              <w:t xml:space="preserve">the </w:t>
            </w:r>
            <w:r w:rsidRPr="005D6CF5">
              <w:rPr>
                <w:rFonts w:cstheme="minorHAnsi"/>
                <w:lang w:val="en-AU"/>
              </w:rPr>
              <w:t>students</w:t>
            </w:r>
            <w:r w:rsidR="002176BF">
              <w:rPr>
                <w:rFonts w:cstheme="minorHAnsi"/>
                <w:lang w:val="en-AU"/>
              </w:rPr>
              <w:t xml:space="preserve"> using the following</w:t>
            </w:r>
            <w:r w:rsidR="00840CD9">
              <w:rPr>
                <w:rFonts w:cstheme="minorHAnsi"/>
                <w:lang w:val="en-AU"/>
              </w:rPr>
              <w:t xml:space="preserve"> focus</w:t>
            </w:r>
            <w:r w:rsidR="002176BF">
              <w:rPr>
                <w:rFonts w:cstheme="minorHAnsi"/>
                <w:lang w:val="en-AU"/>
              </w:rPr>
              <w:t xml:space="preserve"> questions</w:t>
            </w:r>
            <w:r w:rsidRPr="005D6CF5">
              <w:rPr>
                <w:rFonts w:cstheme="minorHAnsi"/>
                <w:lang w:val="en-AU"/>
              </w:rPr>
              <w:t xml:space="preserve">: </w:t>
            </w:r>
          </w:p>
          <w:p w14:paraId="6394BD68" w14:textId="59CA1B16" w:rsidR="001426A6" w:rsidRPr="00425633" w:rsidRDefault="00BF66FF" w:rsidP="0076241B">
            <w:pPr>
              <w:pStyle w:val="ListParagraph"/>
              <w:rPr>
                <w:lang w:val="en-AU"/>
              </w:rPr>
            </w:pPr>
            <w:r w:rsidRPr="005B32A3">
              <w:rPr>
                <w:noProof/>
                <w:lang w:eastAsia="en-AU"/>
              </w:rPr>
              <w:drawing>
                <wp:anchor distT="0" distB="0" distL="114300" distR="114300" simplePos="0" relativeHeight="252301312" behindDoc="0" locked="0" layoutInCell="1" allowOverlap="1" wp14:anchorId="07A3FFC9" wp14:editId="630D5265">
                  <wp:simplePos x="0" y="0"/>
                  <wp:positionH relativeFrom="column">
                    <wp:posOffset>-362585</wp:posOffset>
                  </wp:positionH>
                  <wp:positionV relativeFrom="paragraph">
                    <wp:posOffset>45720</wp:posOffset>
                  </wp:positionV>
                  <wp:extent cx="360000" cy="360000"/>
                  <wp:effectExtent l="0" t="0" r="2540" b="2540"/>
                  <wp:wrapNone/>
                  <wp:docPr id="26" name="Picture 26"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6A6" w:rsidRPr="00425633">
              <w:t xml:space="preserve">What is the advantage of obtaining </w:t>
            </w:r>
            <w:r w:rsidR="0047681B" w:rsidRPr="00425633">
              <w:t>quantitative</w:t>
            </w:r>
            <w:r w:rsidR="001426A6" w:rsidRPr="00425633">
              <w:t xml:space="preserve"> data</w:t>
            </w:r>
            <w:r w:rsidR="00840CD9">
              <w:t>?</w:t>
            </w:r>
            <w:r w:rsidR="001426A6" w:rsidRPr="00425633">
              <w:t xml:space="preserve"> </w:t>
            </w:r>
            <w:r w:rsidR="0048733A" w:rsidRPr="00425633">
              <w:t>(</w:t>
            </w:r>
            <w:proofErr w:type="spellStart"/>
            <w:r w:rsidR="001426A6" w:rsidRPr="00425633">
              <w:t>eg</w:t>
            </w:r>
            <w:proofErr w:type="spellEnd"/>
            <w:r w:rsidR="0048733A" w:rsidRPr="00425633">
              <w:t xml:space="preserve"> actual sound readings)</w:t>
            </w:r>
          </w:p>
          <w:p w14:paraId="7CA9F450" w14:textId="6FBA923D" w:rsidR="00A8086C" w:rsidRPr="00425633" w:rsidRDefault="00891C80" w:rsidP="0076241B">
            <w:pPr>
              <w:pStyle w:val="ListParagraph"/>
              <w:rPr>
                <w:lang w:val="en-AU"/>
              </w:rPr>
            </w:pPr>
            <w:r w:rsidRPr="00425633">
              <w:t xml:space="preserve">How </w:t>
            </w:r>
            <w:r w:rsidR="0009799D">
              <w:t>valid</w:t>
            </w:r>
            <w:r w:rsidR="0009799D" w:rsidRPr="00425633">
              <w:t xml:space="preserve"> </w:t>
            </w:r>
            <w:r w:rsidRPr="00425633">
              <w:t xml:space="preserve">are your results? </w:t>
            </w:r>
            <w:r w:rsidR="00425633">
              <w:rPr>
                <w:lang w:val="en-AU"/>
              </w:rPr>
              <w:t>How do you know?</w:t>
            </w:r>
          </w:p>
          <w:p w14:paraId="30CE2BB8" w14:textId="166106FD" w:rsidR="001426A6" w:rsidRDefault="00656892" w:rsidP="00A8086C">
            <w:pPr>
              <w:pStyle w:val="ListParagraph"/>
              <w:rPr>
                <w:lang w:val="en-AU"/>
              </w:rPr>
            </w:pPr>
            <w:r w:rsidRPr="00425633">
              <w:t>Which</w:t>
            </w:r>
            <w:r w:rsidR="001426A6" w:rsidRPr="00425633">
              <w:t xml:space="preserve"> variables could impact data collection or make the results unfair?</w:t>
            </w:r>
            <w:r w:rsidR="00A8086C" w:rsidRPr="00425633">
              <w:t xml:space="preserve"> </w:t>
            </w:r>
            <w:r w:rsidR="001426A6" w:rsidRPr="00425633">
              <w:t>How c</w:t>
            </w:r>
            <w:proofErr w:type="spellStart"/>
            <w:r w:rsidR="00425633">
              <w:rPr>
                <w:lang w:val="en-AU"/>
              </w:rPr>
              <w:t>ould</w:t>
            </w:r>
            <w:proofErr w:type="spellEnd"/>
            <w:r w:rsidR="001426A6" w:rsidRPr="00425633">
              <w:t xml:space="preserve"> we </w:t>
            </w:r>
            <w:r w:rsidR="00425633">
              <w:rPr>
                <w:lang w:val="en-AU"/>
              </w:rPr>
              <w:t xml:space="preserve">better </w:t>
            </w:r>
            <w:r w:rsidR="001426A6" w:rsidRPr="00425633">
              <w:t xml:space="preserve">control </w:t>
            </w:r>
            <w:r w:rsidR="0009799D" w:rsidRPr="00425633">
              <w:t>th</w:t>
            </w:r>
            <w:r w:rsidR="0009799D">
              <w:t>e</w:t>
            </w:r>
            <w:r w:rsidR="0009799D" w:rsidRPr="00425633">
              <w:t xml:space="preserve">se </w:t>
            </w:r>
            <w:r w:rsidR="001426A6" w:rsidRPr="00425633">
              <w:t>variables?</w:t>
            </w:r>
          </w:p>
          <w:p w14:paraId="3C657144" w14:textId="2D852558" w:rsidR="00425633" w:rsidRDefault="00425633">
            <w:pPr>
              <w:pStyle w:val="ListParagraph"/>
              <w:rPr>
                <w:lang w:val="en-AU"/>
              </w:rPr>
            </w:pPr>
            <w:r>
              <w:rPr>
                <w:lang w:val="en-AU"/>
              </w:rPr>
              <w:t xml:space="preserve">Which of the amplifiers was most effective? Why was it effective? </w:t>
            </w:r>
            <w:r w:rsidR="0009799D">
              <w:rPr>
                <w:lang w:val="en-AU"/>
              </w:rPr>
              <w:t xml:space="preserve">Can you use science to explain </w:t>
            </w:r>
            <w:r>
              <w:rPr>
                <w:lang w:val="en-AU"/>
              </w:rPr>
              <w:t>its effectiveness?</w:t>
            </w:r>
          </w:p>
          <w:p w14:paraId="65D9D42B" w14:textId="7553AE8F" w:rsidR="0048733A" w:rsidRPr="00C22D89" w:rsidRDefault="00425633" w:rsidP="0009799D">
            <w:pPr>
              <w:pStyle w:val="ListParagraph"/>
              <w:spacing w:after="120"/>
              <w:rPr>
                <w:lang w:val="en-AU"/>
              </w:rPr>
            </w:pPr>
            <w:r>
              <w:rPr>
                <w:lang w:val="en-AU"/>
              </w:rPr>
              <w:t xml:space="preserve">Which of the amplifiers was least effective? Why? </w:t>
            </w:r>
            <w:r w:rsidR="0009799D">
              <w:rPr>
                <w:lang w:val="en-AU"/>
              </w:rPr>
              <w:t xml:space="preserve">Can you use science to explain why it is less effective? </w:t>
            </w:r>
          </w:p>
        </w:tc>
      </w:tr>
      <w:tr w:rsidR="00E22B79" w14:paraId="1658A34F" w14:textId="77777777" w:rsidTr="007F0AC4">
        <w:trPr>
          <w:trHeight w:val="90"/>
        </w:trPr>
        <w:tc>
          <w:tcPr>
            <w:tcW w:w="2405" w:type="dxa"/>
            <w:vMerge/>
            <w:tcBorders>
              <w:left w:val="nil"/>
              <w:right w:val="nil"/>
            </w:tcBorders>
          </w:tcPr>
          <w:p w14:paraId="454734B2" w14:textId="77777777" w:rsidR="00E22B79" w:rsidRPr="008811A9" w:rsidRDefault="00E22B79" w:rsidP="008811A9">
            <w:pPr>
              <w:rPr>
                <w:b/>
              </w:rPr>
            </w:pPr>
          </w:p>
        </w:tc>
        <w:tc>
          <w:tcPr>
            <w:tcW w:w="6634" w:type="dxa"/>
            <w:tcBorders>
              <w:left w:val="nil"/>
              <w:right w:val="nil"/>
            </w:tcBorders>
          </w:tcPr>
          <w:p w14:paraId="5B8E07A8" w14:textId="77777777" w:rsidR="00E22B79" w:rsidRDefault="00E22B79" w:rsidP="005D6CF5">
            <w:pPr>
              <w:rPr>
                <w:b/>
              </w:rPr>
            </w:pPr>
            <w:r>
              <w:rPr>
                <w:b/>
              </w:rPr>
              <w:t xml:space="preserve">Part 2: Presentation planning </w:t>
            </w:r>
          </w:p>
          <w:p w14:paraId="5C3B0937" w14:textId="607C5F01" w:rsidR="006A5201" w:rsidRPr="00044CC8" w:rsidRDefault="006A5201" w:rsidP="006A5201">
            <w:pPr>
              <w:spacing w:after="0"/>
              <w:rPr>
                <w:i/>
              </w:rPr>
            </w:pPr>
            <w:r>
              <w:rPr>
                <w:lang w:eastAsia="ja-JP"/>
              </w:rPr>
              <w:t>In their groups, students</w:t>
            </w:r>
            <w:r>
              <w:rPr>
                <w:rFonts w:cs="Times New Roman"/>
                <w:szCs w:val="24"/>
                <w:lang w:val="en-AU" w:eastAsia="ja-JP"/>
              </w:rPr>
              <w:t xml:space="preserve"> decide on the content of their presentation by asking:</w:t>
            </w:r>
          </w:p>
          <w:p w14:paraId="5FDD77A4" w14:textId="22624826" w:rsidR="006A5201" w:rsidRDefault="006A5201" w:rsidP="006A5201">
            <w:pPr>
              <w:pStyle w:val="ListParagraph"/>
              <w:numPr>
                <w:ilvl w:val="0"/>
                <w:numId w:val="31"/>
              </w:numPr>
              <w:ind w:left="454" w:hanging="227"/>
              <w:rPr>
                <w:lang w:val="en-AU" w:eastAsia="ja-JP"/>
              </w:rPr>
            </w:pPr>
            <w:r w:rsidRPr="009054E3">
              <w:rPr>
                <w:noProof/>
                <w:lang w:eastAsia="en-AU"/>
              </w:rPr>
              <w:drawing>
                <wp:anchor distT="0" distB="0" distL="114300" distR="114300" simplePos="0" relativeHeight="252297216" behindDoc="0" locked="0" layoutInCell="1" allowOverlap="1" wp14:anchorId="1BD2444B" wp14:editId="4B0F919E">
                  <wp:simplePos x="0" y="0"/>
                  <wp:positionH relativeFrom="column">
                    <wp:posOffset>-412750</wp:posOffset>
                  </wp:positionH>
                  <wp:positionV relativeFrom="paragraph">
                    <wp:posOffset>112395</wp:posOffset>
                  </wp:positionV>
                  <wp:extent cx="360000" cy="360000"/>
                  <wp:effectExtent l="0" t="0" r="2540" b="2540"/>
                  <wp:wrapNone/>
                  <wp:docPr id="303" name="Picture 303"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eastAsia="ja-JP"/>
              </w:rPr>
              <w:t>What were we trying to achieve in our design?</w:t>
            </w:r>
          </w:p>
          <w:p w14:paraId="4E43C7A9" w14:textId="00A56350" w:rsidR="006A5201" w:rsidRPr="00024378" w:rsidRDefault="006A5201" w:rsidP="006A5201">
            <w:pPr>
              <w:pStyle w:val="ListParagraph"/>
              <w:numPr>
                <w:ilvl w:val="0"/>
                <w:numId w:val="31"/>
              </w:numPr>
              <w:ind w:left="454" w:hanging="227"/>
              <w:rPr>
                <w:lang w:val="en-AU" w:eastAsia="ja-JP"/>
              </w:rPr>
            </w:pPr>
            <w:r>
              <w:rPr>
                <w:lang w:val="en-AU" w:eastAsia="ja-JP"/>
              </w:rPr>
              <w:t xml:space="preserve">What decisions did we make as we developed our design? </w:t>
            </w:r>
          </w:p>
          <w:p w14:paraId="194F8C9E" w14:textId="594FC9BF" w:rsidR="006A5201" w:rsidRPr="006C1C73" w:rsidRDefault="006A5201" w:rsidP="006A5201">
            <w:pPr>
              <w:pStyle w:val="ListParagraph"/>
              <w:numPr>
                <w:ilvl w:val="0"/>
                <w:numId w:val="31"/>
              </w:numPr>
              <w:ind w:left="454" w:hanging="227"/>
              <w:rPr>
                <w:lang w:val="en-AU" w:eastAsia="ja-JP"/>
              </w:rPr>
            </w:pPr>
            <w:r>
              <w:rPr>
                <w:lang w:val="en-AU" w:eastAsia="ja-JP"/>
              </w:rPr>
              <w:t xml:space="preserve">How did our science, technology and mathematics knowledge help us develop our design?  </w:t>
            </w:r>
          </w:p>
          <w:p w14:paraId="6566927A" w14:textId="1C8C3D5B" w:rsidR="00E22B79" w:rsidRDefault="006A5201" w:rsidP="005D6CF5">
            <w:r w:rsidRPr="006A5201">
              <w:t>Presentations should focus on choices of shapes and materials</w:t>
            </w:r>
            <w:r>
              <w:t xml:space="preserve">, </w:t>
            </w:r>
            <w:r w:rsidRPr="006A5201">
              <w:t>justify</w:t>
            </w:r>
            <w:r>
              <w:t>ing</w:t>
            </w:r>
            <w:r w:rsidRPr="006A5201">
              <w:t xml:space="preserve"> any changes made during the construction process</w:t>
            </w:r>
            <w:r>
              <w:t xml:space="preserve"> and reviewing sound test results</w:t>
            </w:r>
            <w:r w:rsidRPr="006A5201">
              <w:t xml:space="preserve">. </w:t>
            </w:r>
          </w:p>
          <w:p w14:paraId="4B1A98C9" w14:textId="65056123" w:rsidR="00391A06" w:rsidRDefault="00391A06" w:rsidP="00D57F23">
            <w:pPr>
              <w:spacing w:after="0"/>
            </w:pPr>
            <w:r>
              <w:t>Students decide on the media to be used for their presentation</w:t>
            </w:r>
            <w:r w:rsidR="00A24304">
              <w:t>, such as:</w:t>
            </w:r>
            <w:r>
              <w:t xml:space="preserve"> </w:t>
            </w:r>
          </w:p>
          <w:p w14:paraId="41D0C34E" w14:textId="63891FC0" w:rsidR="00391A06" w:rsidRPr="00C10465" w:rsidRDefault="00391A06" w:rsidP="00D57F23">
            <w:pPr>
              <w:pStyle w:val="ListParagraph"/>
            </w:pPr>
            <w:r w:rsidRPr="00C10465">
              <w:t xml:space="preserve">Talk using the model or a poster </w:t>
            </w:r>
          </w:p>
          <w:p w14:paraId="432C3655" w14:textId="1E93F0AE" w:rsidR="00391A06" w:rsidRDefault="00391A06" w:rsidP="00024E04">
            <w:pPr>
              <w:pStyle w:val="ListParagraph"/>
              <w:spacing w:after="240"/>
            </w:pPr>
            <w:r w:rsidRPr="00C10465">
              <w:t xml:space="preserve">Speak to slides which include photos of the model </w:t>
            </w:r>
          </w:p>
          <w:p w14:paraId="1F0ECE49" w14:textId="6E7DAC10" w:rsidR="00A24304" w:rsidRPr="00C10465" w:rsidRDefault="00A24304" w:rsidP="00024E04">
            <w:pPr>
              <w:pStyle w:val="ListParagraph"/>
              <w:spacing w:before="360" w:after="120"/>
            </w:pPr>
            <w:r>
              <w:t xml:space="preserve">ICT applications such as </w:t>
            </w:r>
            <w:r w:rsidRPr="009725A5">
              <w:rPr>
                <w:i/>
                <w:iCs/>
              </w:rPr>
              <w:t>iMovie</w:t>
            </w:r>
            <w:r w:rsidR="003D09FF">
              <w:rPr>
                <w:i/>
                <w:iCs/>
              </w:rPr>
              <w:t xml:space="preserve">. </w:t>
            </w:r>
          </w:p>
          <w:p w14:paraId="43D196D1" w14:textId="4C8527EC" w:rsidR="00391A06" w:rsidRPr="00B65288" w:rsidRDefault="00391A06" w:rsidP="00D57F23">
            <w:pPr>
              <w:spacing w:after="0"/>
              <w:rPr>
                <w:lang w:val="en-AU" w:eastAsia="ja-JP"/>
              </w:rPr>
            </w:pPr>
            <w:r>
              <w:rPr>
                <w:lang w:val="en-AU" w:eastAsia="ja-JP"/>
              </w:rPr>
              <w:t>Assist students to plan and develop</w:t>
            </w:r>
            <w:r w:rsidRPr="00B65288">
              <w:rPr>
                <w:lang w:val="en-AU" w:eastAsia="ja-JP"/>
              </w:rPr>
              <w:t xml:space="preserve"> their</w:t>
            </w:r>
            <w:r>
              <w:rPr>
                <w:lang w:val="en-AU" w:eastAsia="ja-JP"/>
              </w:rPr>
              <w:t xml:space="preserve"> </w:t>
            </w:r>
            <w:r w:rsidRPr="00B65288">
              <w:rPr>
                <w:lang w:val="en-AU" w:eastAsia="ja-JP"/>
              </w:rPr>
              <w:t>presentation</w:t>
            </w:r>
            <w:r>
              <w:rPr>
                <w:lang w:val="en-AU" w:eastAsia="ja-JP"/>
              </w:rPr>
              <w:t>s by asking the following questions:</w:t>
            </w:r>
          </w:p>
          <w:p w14:paraId="5A93BA3F" w14:textId="1A6C60F2" w:rsidR="00391A06" w:rsidRPr="00D57F23" w:rsidRDefault="00391A06" w:rsidP="00D57F23">
            <w:pPr>
              <w:pStyle w:val="ListParagraph"/>
            </w:pPr>
            <w:r w:rsidRPr="00D57F23">
              <w:rPr>
                <w:noProof/>
                <w:lang w:eastAsia="en-AU"/>
              </w:rPr>
              <w:drawing>
                <wp:anchor distT="0" distB="0" distL="114300" distR="114300" simplePos="0" relativeHeight="252299264" behindDoc="0" locked="0" layoutInCell="1" allowOverlap="1" wp14:anchorId="278A0916" wp14:editId="0BA578A7">
                  <wp:simplePos x="0" y="0"/>
                  <wp:positionH relativeFrom="column">
                    <wp:posOffset>-384175</wp:posOffset>
                  </wp:positionH>
                  <wp:positionV relativeFrom="paragraph">
                    <wp:posOffset>93345</wp:posOffset>
                  </wp:positionV>
                  <wp:extent cx="360000" cy="360000"/>
                  <wp:effectExtent l="0" t="0" r="2540" b="2540"/>
                  <wp:wrapNone/>
                  <wp:docPr id="304" name="Picture 30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7F23">
              <w:t xml:space="preserve">What headings </w:t>
            </w:r>
            <w:r w:rsidR="0005571D">
              <w:t xml:space="preserve">will be </w:t>
            </w:r>
            <w:r w:rsidRPr="00D57F23">
              <w:t xml:space="preserve">most </w:t>
            </w:r>
            <w:r w:rsidR="0005571D" w:rsidRPr="00D57F23">
              <w:t>effective</w:t>
            </w:r>
            <w:r w:rsidR="0005571D">
              <w:t xml:space="preserve"> to</w:t>
            </w:r>
            <w:r w:rsidR="0005571D" w:rsidRPr="00D57F23">
              <w:t xml:space="preserve"> </w:t>
            </w:r>
            <w:r w:rsidRPr="00D57F23">
              <w:t xml:space="preserve">represent </w:t>
            </w:r>
            <w:r w:rsidR="0005571D">
              <w:t>y</w:t>
            </w:r>
            <w:r w:rsidRPr="00D57F23">
              <w:t>our information?</w:t>
            </w:r>
          </w:p>
          <w:p w14:paraId="705CF96C" w14:textId="578B7358" w:rsidR="00391A06" w:rsidRPr="00D57F23" w:rsidRDefault="00391A06" w:rsidP="00D57F23">
            <w:pPr>
              <w:pStyle w:val="ListParagraph"/>
            </w:pPr>
            <w:r w:rsidRPr="00D57F23">
              <w:t xml:space="preserve">How can </w:t>
            </w:r>
            <w:r w:rsidR="00180772">
              <w:t>y</w:t>
            </w:r>
            <w:r w:rsidRPr="00D57F23">
              <w:t xml:space="preserve">our explanations be </w:t>
            </w:r>
            <w:proofErr w:type="spellStart"/>
            <w:r w:rsidRPr="00D57F23">
              <w:t>summarised</w:t>
            </w:r>
            <w:proofErr w:type="spellEnd"/>
            <w:r w:rsidRPr="00D57F23">
              <w:t>?</w:t>
            </w:r>
          </w:p>
          <w:p w14:paraId="39D98BB6" w14:textId="1BD4E185" w:rsidR="00391A06" w:rsidRPr="00D57F23" w:rsidRDefault="00391A06" w:rsidP="00D57F23">
            <w:pPr>
              <w:pStyle w:val="ListParagraph"/>
            </w:pPr>
            <w:r w:rsidRPr="00D57F23">
              <w:t xml:space="preserve">How will relevant diagrams and photos be included to support </w:t>
            </w:r>
            <w:r w:rsidR="00180772">
              <w:t>y</w:t>
            </w:r>
            <w:r w:rsidRPr="00D57F23">
              <w:t xml:space="preserve">our </w:t>
            </w:r>
            <w:r w:rsidR="00FC3610" w:rsidRPr="00D57F23">
              <w:t>presentation</w:t>
            </w:r>
            <w:r w:rsidRPr="00D57F23">
              <w:t xml:space="preserve">? </w:t>
            </w:r>
          </w:p>
          <w:p w14:paraId="69D1991C" w14:textId="32DC9005" w:rsidR="00391A06" w:rsidRPr="00D57F23" w:rsidRDefault="00391A06" w:rsidP="00D57F23">
            <w:pPr>
              <w:pStyle w:val="ListParagraph"/>
            </w:pPr>
            <w:r w:rsidRPr="00D57F23">
              <w:t xml:space="preserve">What features will make </w:t>
            </w:r>
            <w:r w:rsidR="00180772">
              <w:t>y</w:t>
            </w:r>
            <w:r w:rsidRPr="00D57F23">
              <w:t xml:space="preserve">our visual presentation engaging to </w:t>
            </w:r>
            <w:r w:rsidR="00180772">
              <w:t>y</w:t>
            </w:r>
            <w:r w:rsidRPr="00D57F23">
              <w:t xml:space="preserve">our audience? </w:t>
            </w:r>
          </w:p>
          <w:p w14:paraId="28EBB8C4" w14:textId="77777777" w:rsidR="00391A06" w:rsidRPr="00D57F23" w:rsidRDefault="00391A06" w:rsidP="00D57F23">
            <w:pPr>
              <w:pStyle w:val="ListParagraph"/>
            </w:pPr>
            <w:r w:rsidRPr="00D57F23">
              <w:t>What parts of the presentation will need a detailed explanation?</w:t>
            </w:r>
          </w:p>
          <w:p w14:paraId="761BF8C3" w14:textId="528DE4DC" w:rsidR="00391A06" w:rsidRPr="00D57F23" w:rsidRDefault="00391A06" w:rsidP="00D57F23">
            <w:pPr>
              <w:pStyle w:val="ListParagraph"/>
            </w:pPr>
            <w:r w:rsidRPr="00D57F23">
              <w:t xml:space="preserve">What presentation skills will help </w:t>
            </w:r>
            <w:r w:rsidR="00180772">
              <w:t>y</w:t>
            </w:r>
            <w:r w:rsidRPr="00D57F23">
              <w:t xml:space="preserve">our oral presentation impact our audience? </w:t>
            </w:r>
          </w:p>
          <w:p w14:paraId="297881CE" w14:textId="2C84F437" w:rsidR="00391A06" w:rsidRPr="00D57F23" w:rsidRDefault="00391A06" w:rsidP="00D57F23">
            <w:pPr>
              <w:pStyle w:val="ListParagraph"/>
            </w:pPr>
            <w:r w:rsidRPr="00D57F23">
              <w:t>How can the workload be divided to</w:t>
            </w:r>
            <w:r w:rsidR="00CB4269" w:rsidRPr="00D57F23">
              <w:t xml:space="preserve"> </w:t>
            </w:r>
            <w:r w:rsidRPr="00D57F23">
              <w:t>ensure each group member contribute</w:t>
            </w:r>
            <w:r w:rsidR="009725D3">
              <w:t>s</w:t>
            </w:r>
            <w:r w:rsidRPr="00D57F23">
              <w:t xml:space="preserve"> to the preparation and delivery</w:t>
            </w:r>
            <w:r w:rsidR="00CB12CC">
              <w:t xml:space="preserve"> of the presentation</w:t>
            </w:r>
            <w:r w:rsidRPr="00D57F23">
              <w:t>?</w:t>
            </w:r>
          </w:p>
          <w:p w14:paraId="57BD5AFE" w14:textId="6116B4A5" w:rsidR="006A5201" w:rsidRPr="006A5201" w:rsidRDefault="006A5201" w:rsidP="005D6CF5">
            <w:pPr>
              <w:rPr>
                <w:i/>
              </w:rPr>
            </w:pPr>
            <w:r w:rsidRPr="00B65288">
              <w:rPr>
                <w:lang w:val="en-AU"/>
              </w:rPr>
              <w:t>Provide a combination of class and homework time for the</w:t>
            </w:r>
            <w:r w:rsidR="00C10465">
              <w:rPr>
                <w:lang w:val="en-AU"/>
              </w:rPr>
              <w:t xml:space="preserve"> students to develop and </w:t>
            </w:r>
            <w:r w:rsidRPr="00B65288">
              <w:rPr>
                <w:lang w:val="en-AU"/>
              </w:rPr>
              <w:t xml:space="preserve">review </w:t>
            </w:r>
            <w:r w:rsidR="00C10465">
              <w:rPr>
                <w:lang w:val="en-AU"/>
              </w:rPr>
              <w:t>their</w:t>
            </w:r>
            <w:r w:rsidRPr="00B65288">
              <w:rPr>
                <w:lang w:val="en-AU"/>
              </w:rPr>
              <w:t xml:space="preserve"> presentations</w:t>
            </w:r>
            <w:r>
              <w:rPr>
                <w:lang w:val="en-AU"/>
              </w:rPr>
              <w:t>,</w:t>
            </w:r>
            <w:r w:rsidRPr="00B65288">
              <w:rPr>
                <w:lang w:val="en-AU"/>
              </w:rPr>
              <w:t xml:space="preserve"> drawing on a range of resources including any shared documents such as </w:t>
            </w:r>
            <w:r w:rsidRPr="00B65288">
              <w:rPr>
                <w:i/>
              </w:rPr>
              <w:t>Google</w:t>
            </w:r>
            <w:r>
              <w:rPr>
                <w:i/>
              </w:rPr>
              <w:t xml:space="preserve"> </w:t>
            </w:r>
            <w:r w:rsidRPr="00B65288">
              <w:rPr>
                <w:i/>
              </w:rPr>
              <w:t>docs.</w:t>
            </w:r>
            <w:r>
              <w:rPr>
                <w:i/>
              </w:rPr>
              <w:t xml:space="preserve"> </w:t>
            </w:r>
          </w:p>
        </w:tc>
      </w:tr>
      <w:tr w:rsidR="003C49F2" w14:paraId="4CFE27C2" w14:textId="77777777" w:rsidTr="007F0AC4">
        <w:trPr>
          <w:trHeight w:val="90"/>
        </w:trPr>
        <w:tc>
          <w:tcPr>
            <w:tcW w:w="2405" w:type="dxa"/>
            <w:vMerge/>
            <w:tcBorders>
              <w:left w:val="nil"/>
              <w:right w:val="nil"/>
            </w:tcBorders>
          </w:tcPr>
          <w:p w14:paraId="6F0304E2" w14:textId="36657E28" w:rsidR="003C49F2" w:rsidRPr="008811A9" w:rsidRDefault="003C49F2" w:rsidP="008811A9">
            <w:pPr>
              <w:rPr>
                <w:b/>
              </w:rPr>
            </w:pPr>
          </w:p>
        </w:tc>
        <w:tc>
          <w:tcPr>
            <w:tcW w:w="6634" w:type="dxa"/>
            <w:tcBorders>
              <w:left w:val="nil"/>
              <w:right w:val="nil"/>
            </w:tcBorders>
          </w:tcPr>
          <w:p w14:paraId="6D9CF027" w14:textId="530FC29F" w:rsidR="001426A6" w:rsidRPr="005D6CF5" w:rsidRDefault="003C49F2" w:rsidP="005D6CF5">
            <w:pPr>
              <w:rPr>
                <w:b/>
                <w:lang w:val="en-AU"/>
              </w:rPr>
            </w:pPr>
            <w:r w:rsidRPr="005D6CF5">
              <w:rPr>
                <w:b/>
                <w:lang w:val="en-AU"/>
              </w:rPr>
              <w:t xml:space="preserve">Part </w:t>
            </w:r>
            <w:r w:rsidR="006A5201">
              <w:rPr>
                <w:b/>
                <w:lang w:val="en-AU"/>
              </w:rPr>
              <w:t>3</w:t>
            </w:r>
            <w:r w:rsidRPr="005D6CF5">
              <w:rPr>
                <w:b/>
                <w:lang w:val="en-AU"/>
              </w:rPr>
              <w:t xml:space="preserve">: The presentation </w:t>
            </w:r>
          </w:p>
          <w:p w14:paraId="629C95BE" w14:textId="292EAD6A" w:rsidR="003C49F2" w:rsidRDefault="00BB226E" w:rsidP="005D6CF5">
            <w:pPr>
              <w:widowControl w:val="0"/>
              <w:rPr>
                <w:lang w:val="en-AU"/>
              </w:rPr>
            </w:pPr>
            <w:r>
              <w:rPr>
                <w:lang w:val="en-AU"/>
              </w:rPr>
              <w:t>G</w:t>
            </w:r>
            <w:r w:rsidR="003C49F2" w:rsidRPr="005D6CF5">
              <w:rPr>
                <w:lang w:val="en-AU"/>
              </w:rPr>
              <w:t xml:space="preserve">roups present </w:t>
            </w:r>
            <w:r w:rsidR="00A6151C">
              <w:rPr>
                <w:lang w:val="en-AU"/>
              </w:rPr>
              <w:t>to the class</w:t>
            </w:r>
            <w:r w:rsidR="00656892" w:rsidRPr="005D6CF5">
              <w:rPr>
                <w:lang w:val="en-AU"/>
              </w:rPr>
              <w:t xml:space="preserve"> </w:t>
            </w:r>
            <w:r w:rsidR="009725D3">
              <w:rPr>
                <w:lang w:val="en-AU"/>
              </w:rPr>
              <w:t xml:space="preserve">or other appropriate audience. </w:t>
            </w:r>
          </w:p>
          <w:p w14:paraId="680E547E" w14:textId="4AEEB452" w:rsidR="00C10465" w:rsidRPr="005D6CF5" w:rsidRDefault="00C10465" w:rsidP="00D57F23">
            <w:pPr>
              <w:widowControl w:val="0"/>
              <w:spacing w:after="0"/>
              <w:rPr>
                <w:lang w:val="en-AU"/>
              </w:rPr>
            </w:pPr>
            <w:r>
              <w:rPr>
                <w:lang w:val="en-AU"/>
              </w:rPr>
              <w:t xml:space="preserve">Suggested timing for the presentations could include: </w:t>
            </w:r>
          </w:p>
          <w:p w14:paraId="2C297297" w14:textId="3F1D1394" w:rsidR="003C49F2" w:rsidRPr="005D6CF5" w:rsidRDefault="00C10465" w:rsidP="00D57F23">
            <w:pPr>
              <w:pStyle w:val="ListParagraph"/>
              <w:rPr>
                <w:lang w:val="en-AU"/>
              </w:rPr>
            </w:pPr>
            <w:r>
              <w:rPr>
                <w:lang w:val="en-AU"/>
              </w:rPr>
              <w:t>S</w:t>
            </w:r>
            <w:r w:rsidR="003C49F2" w:rsidRPr="005D6CF5">
              <w:rPr>
                <w:lang w:val="en-AU"/>
              </w:rPr>
              <w:t>et up time (2 minutes)</w:t>
            </w:r>
          </w:p>
          <w:p w14:paraId="4D1DD928" w14:textId="77777777" w:rsidR="003C49F2" w:rsidRPr="005D6CF5" w:rsidRDefault="003C49F2" w:rsidP="00D57F23">
            <w:pPr>
              <w:pStyle w:val="ListParagraph"/>
              <w:rPr>
                <w:lang w:val="en-AU"/>
              </w:rPr>
            </w:pPr>
            <w:r w:rsidRPr="005D6CF5">
              <w:rPr>
                <w:lang w:val="en-AU"/>
              </w:rPr>
              <w:t>Presentation time (3 minutes)</w:t>
            </w:r>
          </w:p>
          <w:p w14:paraId="0D20A641" w14:textId="34E89DC3" w:rsidR="003C49F2" w:rsidRPr="005D6CF5" w:rsidRDefault="004870B6" w:rsidP="00D57F23">
            <w:pPr>
              <w:pStyle w:val="ListParagraph"/>
              <w:rPr>
                <w:lang w:val="en-AU"/>
              </w:rPr>
            </w:pPr>
            <w:r w:rsidRPr="005D6CF5">
              <w:rPr>
                <w:lang w:val="en-AU"/>
              </w:rPr>
              <w:t>Test results</w:t>
            </w:r>
            <w:r w:rsidR="001426A6" w:rsidRPr="005D6CF5">
              <w:rPr>
                <w:lang w:val="en-AU"/>
              </w:rPr>
              <w:t xml:space="preserve"> (2</w:t>
            </w:r>
            <w:r w:rsidR="003C49F2" w:rsidRPr="005D6CF5">
              <w:rPr>
                <w:lang w:val="en-AU"/>
              </w:rPr>
              <w:t xml:space="preserve"> minutes)</w:t>
            </w:r>
          </w:p>
          <w:p w14:paraId="0ABE3259" w14:textId="694084CC" w:rsidR="000D23BB" w:rsidRPr="005D6CF5" w:rsidRDefault="001426A6" w:rsidP="00D57F23">
            <w:pPr>
              <w:pStyle w:val="ListParagraph"/>
              <w:rPr>
                <w:lang w:val="en-AU"/>
              </w:rPr>
            </w:pPr>
            <w:r w:rsidRPr="005D6CF5">
              <w:rPr>
                <w:lang w:val="en-AU"/>
              </w:rPr>
              <w:t>Recording</w:t>
            </w:r>
            <w:r w:rsidR="009E6083">
              <w:rPr>
                <w:lang w:val="en-AU"/>
              </w:rPr>
              <w:t xml:space="preserve"> in journals</w:t>
            </w:r>
            <w:r w:rsidRPr="005D6CF5">
              <w:rPr>
                <w:lang w:val="en-AU"/>
              </w:rPr>
              <w:t xml:space="preserve"> (3</w:t>
            </w:r>
            <w:r w:rsidR="003C49F2" w:rsidRPr="005D6CF5">
              <w:rPr>
                <w:lang w:val="en-AU"/>
              </w:rPr>
              <w:t xml:space="preserve"> minutes)</w:t>
            </w:r>
            <w:r w:rsidR="00FD6289">
              <w:rPr>
                <w:lang w:val="en-AU"/>
              </w:rPr>
              <w:t>.</w:t>
            </w:r>
            <w:r w:rsidR="003C49F2" w:rsidRPr="005D6CF5">
              <w:rPr>
                <w:lang w:val="en-AU"/>
              </w:rPr>
              <w:t xml:space="preserve"> </w:t>
            </w:r>
          </w:p>
          <w:p w14:paraId="61DF4244" w14:textId="0399B3E2" w:rsidR="003C49F2" w:rsidRPr="009E6083" w:rsidRDefault="000D23BB" w:rsidP="00BB226E">
            <w:pPr>
              <w:widowControl w:val="0"/>
              <w:rPr>
                <w:lang w:val="en-AU"/>
              </w:rPr>
            </w:pPr>
            <w:r w:rsidRPr="005D6CF5">
              <w:rPr>
                <w:lang w:val="en-AU"/>
              </w:rPr>
              <w:t>During the presentation process</w:t>
            </w:r>
            <w:r w:rsidR="0048733A">
              <w:rPr>
                <w:lang w:val="en-AU"/>
              </w:rPr>
              <w:t>,</w:t>
            </w:r>
            <w:r w:rsidRPr="005D6CF5">
              <w:rPr>
                <w:lang w:val="en-AU"/>
              </w:rPr>
              <w:t xml:space="preserve"> selected students could complete</w:t>
            </w:r>
            <w:r w:rsidRPr="005D6CF5">
              <w:rPr>
                <w:i/>
                <w:lang w:val="en-AU"/>
              </w:rPr>
              <w:t xml:space="preserve"> </w:t>
            </w:r>
            <w:hyperlink w:anchor="_Appendix_16:_Student_1" w:history="1">
              <w:r w:rsidRPr="000E2C31">
                <w:rPr>
                  <w:rStyle w:val="Hyperlink"/>
                </w:rPr>
                <w:t>Student activity sheet 4.</w:t>
              </w:r>
              <w:r w:rsidR="008E2D5A">
                <w:rPr>
                  <w:rStyle w:val="Hyperlink"/>
                </w:rPr>
                <w:t>2</w:t>
              </w:r>
              <w:r w:rsidRPr="000E2C31">
                <w:rPr>
                  <w:rStyle w:val="Hyperlink"/>
                </w:rPr>
                <w:t>: Peer evaluation</w:t>
              </w:r>
            </w:hyperlink>
            <w:r w:rsidRPr="005D6CF5">
              <w:rPr>
                <w:lang w:val="en-AU"/>
              </w:rPr>
              <w:t xml:space="preserve">. It is </w:t>
            </w:r>
            <w:r w:rsidR="0048733A">
              <w:rPr>
                <w:lang w:val="en-AU"/>
              </w:rPr>
              <w:t xml:space="preserve">suggested </w:t>
            </w:r>
            <w:r w:rsidRPr="005D6CF5">
              <w:rPr>
                <w:lang w:val="en-AU"/>
              </w:rPr>
              <w:t>that students completing this evaluation be rotated.</w:t>
            </w:r>
          </w:p>
        </w:tc>
      </w:tr>
      <w:tr w:rsidR="00397DCB" w14:paraId="4AF81977" w14:textId="77777777" w:rsidTr="007F0AC4">
        <w:trPr>
          <w:trHeight w:val="90"/>
        </w:trPr>
        <w:tc>
          <w:tcPr>
            <w:tcW w:w="2405" w:type="dxa"/>
            <w:vMerge/>
            <w:tcBorders>
              <w:left w:val="nil"/>
              <w:right w:val="nil"/>
            </w:tcBorders>
          </w:tcPr>
          <w:p w14:paraId="66CBE004" w14:textId="77777777" w:rsidR="00397DCB" w:rsidRPr="008811A9" w:rsidRDefault="00397DCB" w:rsidP="008811A9">
            <w:pPr>
              <w:rPr>
                <w:b/>
              </w:rPr>
            </w:pPr>
          </w:p>
        </w:tc>
        <w:tc>
          <w:tcPr>
            <w:tcW w:w="6634" w:type="dxa"/>
            <w:tcBorders>
              <w:left w:val="nil"/>
              <w:right w:val="nil"/>
            </w:tcBorders>
          </w:tcPr>
          <w:p w14:paraId="6DCF42B7" w14:textId="77777777" w:rsidR="00397DCB" w:rsidRDefault="00397DCB" w:rsidP="00397DCB">
            <w:pPr>
              <w:rPr>
                <w:b/>
                <w:lang w:val="en-AU"/>
              </w:rPr>
            </w:pPr>
            <w:r w:rsidRPr="005D6CF5">
              <w:rPr>
                <w:b/>
                <w:lang w:val="en-AU"/>
              </w:rPr>
              <w:t xml:space="preserve">Part 3: </w:t>
            </w:r>
            <w:r>
              <w:rPr>
                <w:b/>
                <w:lang w:val="en-AU"/>
              </w:rPr>
              <w:t>Reviewing designs</w:t>
            </w:r>
          </w:p>
          <w:p w14:paraId="433F49FC" w14:textId="4B4BB9F3" w:rsidR="00397DCB" w:rsidRPr="00952389" w:rsidRDefault="00397DCB" w:rsidP="00397DCB">
            <w:pPr>
              <w:rPr>
                <w:lang w:val="en-AU"/>
              </w:rPr>
            </w:pPr>
            <w:r w:rsidRPr="00952389">
              <w:rPr>
                <w:lang w:val="en-AU"/>
              </w:rPr>
              <w:t>Groups discuss peer evaluations and make comparisons with other groups</w:t>
            </w:r>
            <w:r w:rsidR="00C10465">
              <w:rPr>
                <w:lang w:val="en-AU"/>
              </w:rPr>
              <w:t>’</w:t>
            </w:r>
            <w:r w:rsidRPr="00952389">
              <w:rPr>
                <w:lang w:val="en-AU"/>
              </w:rPr>
              <w:t xml:space="preserve"> presentations to review their designs. </w:t>
            </w:r>
          </w:p>
          <w:p w14:paraId="365DE3C7" w14:textId="0A2E6459" w:rsidR="00D740AA" w:rsidRPr="005D6CF5" w:rsidRDefault="00397DCB" w:rsidP="00024E04">
            <w:pPr>
              <w:rPr>
                <w:b/>
              </w:rPr>
            </w:pPr>
            <w:r w:rsidRPr="00952389">
              <w:t xml:space="preserve">Students use their reflections from this activity and </w:t>
            </w:r>
            <w:r>
              <w:t xml:space="preserve">knowledge of </w:t>
            </w:r>
            <w:r w:rsidRPr="00952389">
              <w:t>variables affecting sound transfer</w:t>
            </w:r>
            <w:r>
              <w:t xml:space="preserve"> </w:t>
            </w:r>
            <w:r w:rsidR="00A62FD4">
              <w:t>from</w:t>
            </w:r>
            <w:r w:rsidRPr="00952389">
              <w:t xml:space="preserve"> </w:t>
            </w:r>
            <w:r w:rsidRPr="00952389">
              <w:rPr>
                <w:i/>
              </w:rPr>
              <w:t>Activity 2</w:t>
            </w:r>
            <w:r w:rsidRPr="00952389">
              <w:t xml:space="preserve"> to complete </w:t>
            </w:r>
            <w:hyperlink w:anchor="_Appendix_17:_Student" w:history="1">
              <w:r w:rsidRPr="00952389">
                <w:rPr>
                  <w:rStyle w:val="Hyperlink"/>
                </w:rPr>
                <w:t>Student activity sheet 4.1: Design review</w:t>
              </w:r>
            </w:hyperlink>
            <w:r w:rsidRPr="00952389">
              <w:t>.</w:t>
            </w:r>
          </w:p>
        </w:tc>
      </w:tr>
      <w:tr w:rsidR="00F66484" w14:paraId="40A0F2A1" w14:textId="77777777" w:rsidTr="007F0AC4">
        <w:trPr>
          <w:trHeight w:val="90"/>
        </w:trPr>
        <w:tc>
          <w:tcPr>
            <w:tcW w:w="2405" w:type="dxa"/>
            <w:vMerge/>
            <w:tcBorders>
              <w:left w:val="nil"/>
              <w:right w:val="nil"/>
            </w:tcBorders>
          </w:tcPr>
          <w:p w14:paraId="2D4AE18F" w14:textId="77777777" w:rsidR="00F66484" w:rsidRPr="008811A9" w:rsidRDefault="00F66484" w:rsidP="008811A9">
            <w:pPr>
              <w:rPr>
                <w:b/>
              </w:rPr>
            </w:pPr>
          </w:p>
        </w:tc>
        <w:tc>
          <w:tcPr>
            <w:tcW w:w="6634" w:type="dxa"/>
            <w:tcBorders>
              <w:left w:val="nil"/>
              <w:right w:val="nil"/>
            </w:tcBorders>
          </w:tcPr>
          <w:p w14:paraId="13DBC23B" w14:textId="4AD01A61" w:rsidR="00397DCB" w:rsidRPr="005D6CF5" w:rsidRDefault="00397DCB" w:rsidP="00397DCB">
            <w:pPr>
              <w:rPr>
                <w:b/>
                <w:lang w:val="en-AU"/>
              </w:rPr>
            </w:pPr>
            <w:r w:rsidRPr="005D6CF5">
              <w:rPr>
                <w:b/>
                <w:lang w:val="en-AU"/>
              </w:rPr>
              <w:t xml:space="preserve">Part </w:t>
            </w:r>
            <w:r>
              <w:rPr>
                <w:b/>
                <w:lang w:val="en-AU"/>
              </w:rPr>
              <w:t>4</w:t>
            </w:r>
            <w:r w:rsidRPr="005D6CF5">
              <w:rPr>
                <w:b/>
                <w:lang w:val="en-AU"/>
              </w:rPr>
              <w:t xml:space="preserve">: </w:t>
            </w:r>
            <w:r w:rsidR="00B779E5">
              <w:rPr>
                <w:b/>
                <w:lang w:val="en-AU"/>
              </w:rPr>
              <w:t xml:space="preserve">Reflection and </w:t>
            </w:r>
            <w:r w:rsidR="00C31216">
              <w:rPr>
                <w:b/>
                <w:lang w:val="en-AU"/>
              </w:rPr>
              <w:t>j</w:t>
            </w:r>
            <w:r w:rsidR="00257E51">
              <w:rPr>
                <w:b/>
                <w:lang w:val="en-AU"/>
              </w:rPr>
              <w:t>ourna</w:t>
            </w:r>
            <w:r w:rsidR="00C31216">
              <w:rPr>
                <w:b/>
                <w:lang w:val="en-AU"/>
              </w:rPr>
              <w:t>l</w:t>
            </w:r>
            <w:r w:rsidR="00B779E5">
              <w:rPr>
                <w:b/>
                <w:lang w:val="en-AU"/>
              </w:rPr>
              <w:t>ing</w:t>
            </w:r>
            <w:r w:rsidRPr="005D6CF5">
              <w:rPr>
                <w:b/>
                <w:lang w:val="en-AU"/>
              </w:rPr>
              <w:t xml:space="preserve"> </w:t>
            </w:r>
          </w:p>
          <w:p w14:paraId="37A057B0" w14:textId="0BBDECEE" w:rsidR="00397DCB" w:rsidRPr="00B779E5" w:rsidRDefault="00397DCB" w:rsidP="00821C07">
            <w:pPr>
              <w:widowControl w:val="0"/>
              <w:rPr>
                <w:rStyle w:val="Hyperlink"/>
                <w:i w:val="0"/>
                <w:iCs/>
                <w:lang w:val="en-AU"/>
              </w:rPr>
            </w:pPr>
            <w:r>
              <w:rPr>
                <w:lang w:val="en-AU"/>
              </w:rPr>
              <w:t xml:space="preserve">Students </w:t>
            </w:r>
            <w:r w:rsidR="00B779E5">
              <w:rPr>
                <w:lang w:val="en-AU"/>
              </w:rPr>
              <w:t>self-evaluat</w:t>
            </w:r>
            <w:r w:rsidR="00825DA7">
              <w:rPr>
                <w:lang w:val="en-AU"/>
              </w:rPr>
              <w:t>e</w:t>
            </w:r>
            <w:r w:rsidR="00B779E5">
              <w:rPr>
                <w:lang w:val="en-AU"/>
              </w:rPr>
              <w:t xml:space="preserve"> using</w:t>
            </w:r>
            <w:r w:rsidR="00C31216">
              <w:rPr>
                <w:lang w:val="en-AU"/>
              </w:rPr>
              <w:t xml:space="preserve"> </w:t>
            </w:r>
            <w:hyperlink w:anchor="_Appendix_17:_Student_1" w:history="1">
              <w:r w:rsidRPr="000E2C31">
                <w:rPr>
                  <w:rStyle w:val="Hyperlink"/>
                </w:rPr>
                <w:t>Student activity sheet 4.</w:t>
              </w:r>
              <w:r>
                <w:rPr>
                  <w:rStyle w:val="Hyperlink"/>
                </w:rPr>
                <w:t>3</w:t>
              </w:r>
              <w:r w:rsidRPr="000E2C31">
                <w:rPr>
                  <w:rStyle w:val="Hyperlink"/>
                </w:rPr>
                <w:t>: Self-evaluation</w:t>
              </w:r>
            </w:hyperlink>
            <w:r w:rsidR="00FD6289">
              <w:rPr>
                <w:lang w:val="en-AU"/>
              </w:rPr>
              <w:t>.</w:t>
            </w:r>
          </w:p>
          <w:p w14:paraId="39BEE191" w14:textId="3B617BD0" w:rsidR="00397DCB" w:rsidRPr="005D6CF5" w:rsidRDefault="00397DCB" w:rsidP="00821C07">
            <w:pPr>
              <w:widowControl w:val="0"/>
              <w:spacing w:after="0"/>
              <w:rPr>
                <w:lang w:val="en-AU"/>
              </w:rPr>
            </w:pPr>
            <w:r>
              <w:rPr>
                <w:lang w:val="en-AU"/>
              </w:rPr>
              <w:t>Debrief with the class by asking</w:t>
            </w:r>
            <w:r w:rsidRPr="005D6CF5">
              <w:rPr>
                <w:lang w:val="en-AU"/>
              </w:rPr>
              <w:t>:</w:t>
            </w:r>
          </w:p>
          <w:p w14:paraId="6AE03DCF" w14:textId="2B66CF52" w:rsidR="00397DCB" w:rsidRPr="00C10465" w:rsidRDefault="00397DCB">
            <w:pPr>
              <w:pStyle w:val="ListParagraph"/>
            </w:pPr>
            <w:r w:rsidRPr="00C10465">
              <w:t xml:space="preserve">Which scientific principles were most important to consider for the design of a passive amplifier? Why?  </w:t>
            </w:r>
            <w:r w:rsidR="00FD6289" w:rsidRPr="00821C07">
              <w:rPr>
                <w:i/>
                <w:iCs/>
              </w:rPr>
              <w:t>…b</w:t>
            </w:r>
            <w:r w:rsidRPr="00821C07">
              <w:rPr>
                <w:i/>
                <w:iCs/>
              </w:rPr>
              <w:t>ecaus</w:t>
            </w:r>
            <w:r w:rsidR="00C10465" w:rsidRPr="00821C07">
              <w:rPr>
                <w:i/>
                <w:iCs/>
              </w:rPr>
              <w:t>e</w:t>
            </w:r>
            <w:r w:rsidR="00FD6289" w:rsidRPr="00821C07">
              <w:rPr>
                <w:i/>
                <w:iCs/>
              </w:rPr>
              <w:t>…</w:t>
            </w:r>
          </w:p>
          <w:p w14:paraId="37B01FA4" w14:textId="3016D8B4" w:rsidR="00397DCB" w:rsidRPr="00C10465" w:rsidRDefault="00397DCB">
            <w:pPr>
              <w:pStyle w:val="ListParagraph"/>
            </w:pPr>
            <w:r w:rsidRPr="00C10465">
              <w:t xml:space="preserve">How well did </w:t>
            </w:r>
            <w:r w:rsidR="00821C07">
              <w:t>your</w:t>
            </w:r>
            <w:r w:rsidR="00821C07" w:rsidRPr="00C10465">
              <w:t xml:space="preserve"> </w:t>
            </w:r>
            <w:r w:rsidRPr="00C10465">
              <w:t xml:space="preserve">passive amplifier fit the </w:t>
            </w:r>
            <w:r w:rsidR="00B779E5">
              <w:t>success criteria</w:t>
            </w:r>
            <w:r w:rsidRPr="00C10465">
              <w:t>?</w:t>
            </w:r>
          </w:p>
          <w:p w14:paraId="7ABAB0B7" w14:textId="1715F1EB" w:rsidR="00397DCB" w:rsidRPr="00C10465" w:rsidRDefault="00397DCB">
            <w:pPr>
              <w:pStyle w:val="ListParagraph"/>
            </w:pPr>
            <w:r w:rsidRPr="00C10465">
              <w:t>Which amplifier was most effective? Why</w:t>
            </w:r>
            <w:r w:rsidR="001D463F">
              <w:t>?</w:t>
            </w:r>
            <w:r w:rsidRPr="00C10465">
              <w:t xml:space="preserve"> </w:t>
            </w:r>
          </w:p>
          <w:p w14:paraId="671A4A06" w14:textId="7502DA97" w:rsidR="00397DCB" w:rsidRPr="00C10465" w:rsidRDefault="00397DCB">
            <w:pPr>
              <w:pStyle w:val="ListParagraph"/>
            </w:pPr>
            <w:r w:rsidRPr="00C10465">
              <w:t>Which amplifier was most aesthetically pleasing? Why</w:t>
            </w:r>
            <w:r w:rsidR="001D463F">
              <w:t>?</w:t>
            </w:r>
            <w:r w:rsidRPr="00C10465">
              <w:t xml:space="preserve"> </w:t>
            </w:r>
          </w:p>
          <w:p w14:paraId="7696B798" w14:textId="03BB93F8" w:rsidR="00397DCB" w:rsidRPr="00C10465" w:rsidRDefault="00397DCB">
            <w:pPr>
              <w:pStyle w:val="ListParagraph"/>
            </w:pPr>
            <w:r w:rsidRPr="00C10465">
              <w:t>Which amplifie</w:t>
            </w:r>
            <w:r w:rsidR="00C10465">
              <w:t>r</w:t>
            </w:r>
            <w:r w:rsidRPr="00C10465">
              <w:t xml:space="preserve"> was most practical to use? What features enhance usability?</w:t>
            </w:r>
          </w:p>
          <w:p w14:paraId="0BD22C6F" w14:textId="67C668DC" w:rsidR="008E2D5A" w:rsidRDefault="00397DCB" w:rsidP="00397DCB">
            <w:pPr>
              <w:rPr>
                <w:lang w:val="en-AU"/>
              </w:rPr>
            </w:pPr>
            <w:r>
              <w:rPr>
                <w:lang w:val="en-AU"/>
              </w:rPr>
              <w:t xml:space="preserve">Alternatively, students could be debriefed with a digital survey using an online tool such as </w:t>
            </w:r>
            <w:bookmarkStart w:id="25" w:name="_Hlk20887171"/>
            <w:r w:rsidRPr="001A4380">
              <w:rPr>
                <w:i/>
                <w:lang w:val="en-AU"/>
              </w:rPr>
              <w:t>Survey Monkey</w:t>
            </w:r>
            <w:bookmarkEnd w:id="25"/>
            <w:r w:rsidR="00257E51">
              <w:rPr>
                <w:i/>
                <w:lang w:val="en-AU"/>
              </w:rPr>
              <w:t xml:space="preserve"> </w:t>
            </w:r>
            <w:r w:rsidR="00257E51" w:rsidRPr="00257E51">
              <w:rPr>
                <w:lang w:val="en-AU"/>
              </w:rPr>
              <w:t>or</w:t>
            </w:r>
            <w:r w:rsidR="00257E51">
              <w:rPr>
                <w:i/>
                <w:lang w:val="en-AU"/>
              </w:rPr>
              <w:t xml:space="preserve"> Google Forms</w:t>
            </w:r>
            <w:r>
              <w:rPr>
                <w:lang w:val="en-AU"/>
              </w:rPr>
              <w:t>.</w:t>
            </w:r>
          </w:p>
          <w:p w14:paraId="2CBBEDDD" w14:textId="055AC703" w:rsidR="00B779E5" w:rsidRPr="001D6F7A" w:rsidRDefault="00B779E5" w:rsidP="00397DCB">
            <w:r>
              <w:rPr>
                <w:lang w:val="en-AU"/>
              </w:rPr>
              <w:t>Provide time for students to document their reflections in their journals.</w:t>
            </w:r>
          </w:p>
        </w:tc>
      </w:tr>
      <w:tr w:rsidR="007050A6" w14:paraId="2210AC61" w14:textId="77777777" w:rsidTr="007F0AC4">
        <w:trPr>
          <w:trHeight w:val="90"/>
        </w:trPr>
        <w:tc>
          <w:tcPr>
            <w:tcW w:w="2405" w:type="dxa"/>
            <w:tcBorders>
              <w:left w:val="nil"/>
              <w:right w:val="nil"/>
            </w:tcBorders>
          </w:tcPr>
          <w:p w14:paraId="483B833F" w14:textId="667B80DE" w:rsidR="007050A6" w:rsidRPr="008811A9" w:rsidRDefault="007050A6" w:rsidP="008811A9">
            <w:pPr>
              <w:rPr>
                <w:b/>
              </w:rPr>
            </w:pPr>
            <w:r w:rsidRPr="008811A9">
              <w:rPr>
                <w:b/>
              </w:rPr>
              <w:t>Resource sheets</w:t>
            </w:r>
          </w:p>
        </w:tc>
        <w:tc>
          <w:tcPr>
            <w:tcW w:w="6634" w:type="dxa"/>
            <w:tcBorders>
              <w:left w:val="nil"/>
              <w:right w:val="nil"/>
            </w:tcBorders>
          </w:tcPr>
          <w:p w14:paraId="7BB179CB" w14:textId="3F2B438C" w:rsidR="007050A6" w:rsidRDefault="009403BD" w:rsidP="007050A6">
            <w:hyperlink w:anchor="_Appendix_6:_Student" w:history="1">
              <w:r w:rsidR="007050A6" w:rsidRPr="000E2C31">
                <w:rPr>
                  <w:rStyle w:val="Hyperlink"/>
                  <w:lang w:val="en-AU"/>
                </w:rPr>
                <w:t>Student activity sheet 1.0: Journal checklist</w:t>
              </w:r>
            </w:hyperlink>
          </w:p>
          <w:p w14:paraId="629A4D9D" w14:textId="13F8D81F" w:rsidR="007050A6" w:rsidRDefault="009403BD" w:rsidP="007050A6">
            <w:hyperlink w:anchor="_Appendix_17:_Student" w:history="1">
              <w:r w:rsidR="007050A6" w:rsidRPr="008E2D5A">
                <w:rPr>
                  <w:rStyle w:val="Hyperlink"/>
                </w:rPr>
                <w:t>Student activity sheet 4.1: Design review</w:t>
              </w:r>
            </w:hyperlink>
          </w:p>
          <w:p w14:paraId="54A07D64" w14:textId="6ED171C4" w:rsidR="007050A6" w:rsidRPr="000E2C31" w:rsidRDefault="009403BD" w:rsidP="007050A6">
            <w:pPr>
              <w:rPr>
                <w:lang w:val="en-AU"/>
              </w:rPr>
            </w:pPr>
            <w:hyperlink w:anchor="_Appendix_16:_Student_1" w:history="1">
              <w:r w:rsidR="007050A6" w:rsidRPr="000E2C31">
                <w:rPr>
                  <w:rStyle w:val="Hyperlink"/>
                  <w:lang w:val="en-AU"/>
                </w:rPr>
                <w:t>Student activity sheet 4.</w:t>
              </w:r>
              <w:r w:rsidR="007050A6">
                <w:rPr>
                  <w:rStyle w:val="Hyperlink"/>
                  <w:lang w:val="en-AU"/>
                </w:rPr>
                <w:t>2</w:t>
              </w:r>
              <w:r w:rsidR="007050A6" w:rsidRPr="000E2C31">
                <w:rPr>
                  <w:rStyle w:val="Hyperlink"/>
                  <w:lang w:val="en-AU"/>
                </w:rPr>
                <w:t>: Peer evaluation</w:t>
              </w:r>
            </w:hyperlink>
          </w:p>
          <w:p w14:paraId="2E26D045" w14:textId="0F0885F8" w:rsidR="007050A6" w:rsidRPr="00952389" w:rsidRDefault="009403BD" w:rsidP="00821C07">
            <w:pPr>
              <w:spacing w:after="240"/>
            </w:pPr>
            <w:hyperlink w:anchor="_Appendix_17:_Student_1" w:history="1">
              <w:r w:rsidR="007050A6" w:rsidRPr="000E2C31">
                <w:rPr>
                  <w:rStyle w:val="Hyperlink"/>
                  <w:lang w:val="en-AU"/>
                </w:rPr>
                <w:t>Student activity sheet 4.</w:t>
              </w:r>
              <w:r w:rsidR="007050A6">
                <w:rPr>
                  <w:rStyle w:val="Hyperlink"/>
                  <w:lang w:val="en-AU"/>
                </w:rPr>
                <w:t>3</w:t>
              </w:r>
              <w:r w:rsidR="007050A6" w:rsidRPr="000E2C31">
                <w:rPr>
                  <w:rStyle w:val="Hyperlink"/>
                  <w:lang w:val="en-AU"/>
                </w:rPr>
                <w:t>: Self-evaluation</w:t>
              </w:r>
            </w:hyperlink>
          </w:p>
        </w:tc>
      </w:tr>
    </w:tbl>
    <w:p w14:paraId="6EEB6354" w14:textId="62BBCA00" w:rsidR="006F4BBF" w:rsidRDefault="006F4BBF">
      <w:r>
        <w:br w:type="page"/>
      </w:r>
    </w:p>
    <w:p w14:paraId="1FF5FAC3" w14:textId="77777777" w:rsidR="003F4AF5" w:rsidRDefault="003F4AF5">
      <w:pPr>
        <w:rPr>
          <w:b/>
        </w:rPr>
        <w:sectPr w:rsidR="003F4AF5" w:rsidSect="00FD3D83">
          <w:headerReference w:type="default" r:id="rId75"/>
          <w:footerReference w:type="default" r:id="rId76"/>
          <w:pgSz w:w="11906" w:h="16838"/>
          <w:pgMar w:top="1440" w:right="1440" w:bottom="1440" w:left="1440" w:header="709" w:footer="709" w:gutter="0"/>
          <w:pgNumType w:start="1"/>
          <w:cols w:space="708"/>
          <w:docGrid w:linePitch="360"/>
        </w:sectPr>
      </w:pPr>
    </w:p>
    <w:p w14:paraId="25AFBEE7" w14:textId="18D61F95" w:rsidR="00FF5254" w:rsidRPr="00FF5254" w:rsidRDefault="00320F9D" w:rsidP="00FA6988">
      <w:pPr>
        <w:pStyle w:val="Heading1"/>
        <w:spacing w:after="120"/>
      </w:pPr>
      <w:bookmarkStart w:id="26" w:name="_Appendix_1:_Curriculum"/>
      <w:bookmarkStart w:id="27" w:name="_Appendix_1A:_Links"/>
      <w:bookmarkStart w:id="28" w:name="_Appendix_1:_Links"/>
      <w:bookmarkStart w:id="29" w:name="_Toc465262499"/>
      <w:bookmarkStart w:id="30" w:name="_Toc474848072"/>
      <w:bookmarkStart w:id="31" w:name="_Toc35618322"/>
      <w:bookmarkEnd w:id="26"/>
      <w:bookmarkEnd w:id="27"/>
      <w:bookmarkEnd w:id="28"/>
      <w:r w:rsidRPr="00320F9D">
        <w:t xml:space="preserve">Appendix 1: </w:t>
      </w:r>
      <w:bookmarkStart w:id="32" w:name="_Toc465262500"/>
      <w:bookmarkEnd w:id="29"/>
      <w:bookmarkEnd w:id="30"/>
      <w:r w:rsidR="00352650">
        <w:t>Links to the Western Australian Curriculum</w:t>
      </w:r>
      <w:bookmarkEnd w:id="31"/>
    </w:p>
    <w:p w14:paraId="550E4E75" w14:textId="3A9DEFD3" w:rsidR="00352650" w:rsidRPr="00352650" w:rsidRDefault="00BB7773" w:rsidP="00821C07">
      <w:pPr>
        <w:spacing w:after="240"/>
        <w:rPr>
          <w:rFonts w:ascii="Calibri" w:hAnsi="Calibri"/>
          <w:iCs/>
        </w:rPr>
      </w:pPr>
      <w:bookmarkStart w:id="33" w:name="_Hlk497387288"/>
      <w:r w:rsidRPr="00462FD0">
        <w:rPr>
          <w:lang w:val="en"/>
        </w:rPr>
        <w:t xml:space="preserve">The </w:t>
      </w:r>
      <w:r w:rsidRPr="00462FD0">
        <w:rPr>
          <w:i/>
          <w:lang w:val="en"/>
        </w:rPr>
        <w:t>Amp up the volume</w:t>
      </w:r>
      <w:r w:rsidRPr="00462FD0">
        <w:rPr>
          <w:lang w:val="en"/>
        </w:rPr>
        <w:t xml:space="preserve"> module provides </w:t>
      </w:r>
      <w:r w:rsidR="005D4078" w:rsidRPr="00462FD0">
        <w:rPr>
          <w:iCs/>
        </w:rPr>
        <w:t>opportunities for developing students’ knowledge and understandings in science, technologies and mathematics. The table below show</w:t>
      </w:r>
      <w:r w:rsidR="00FD6289">
        <w:rPr>
          <w:iCs/>
        </w:rPr>
        <w:t>s</w:t>
      </w:r>
      <w:r w:rsidR="005D4078" w:rsidRPr="00462FD0">
        <w:rPr>
          <w:iCs/>
        </w:rPr>
        <w:t xml:space="preserve"> how this module aligns to the content of the Western Australian Curriculum and can be used by teachers for planning and monitoring. </w:t>
      </w:r>
    </w:p>
    <w:tbl>
      <w:tblPr>
        <w:tblStyle w:val="TableGrid15"/>
        <w:tblW w:w="9375" w:type="dxa"/>
        <w:tblLook w:val="04A0" w:firstRow="1" w:lastRow="0" w:firstColumn="1" w:lastColumn="0" w:noHBand="0" w:noVBand="1"/>
      </w:tblPr>
      <w:tblGrid>
        <w:gridCol w:w="6715"/>
        <w:gridCol w:w="665"/>
        <w:gridCol w:w="665"/>
        <w:gridCol w:w="665"/>
        <w:gridCol w:w="665"/>
      </w:tblGrid>
      <w:tr w:rsidR="00352650" w:rsidRPr="008D4C43" w14:paraId="0353C41C" w14:textId="77777777" w:rsidTr="00DA3838">
        <w:trPr>
          <w:trHeight w:val="716"/>
        </w:trPr>
        <w:tc>
          <w:tcPr>
            <w:tcW w:w="6715" w:type="dxa"/>
            <w:vMerge w:val="restart"/>
            <w:tcBorders>
              <w:top w:val="nil"/>
              <w:left w:val="nil"/>
            </w:tcBorders>
          </w:tcPr>
          <w:p w14:paraId="2D1F134D" w14:textId="0318FB17" w:rsidR="00352650" w:rsidRPr="008D4C43" w:rsidRDefault="00352650" w:rsidP="0024665A">
            <w:pPr>
              <w:rPr>
                <w:rFonts w:eastAsia="Times New Roman" w:cstheme="minorHAnsi"/>
                <w:b/>
                <w:color w:val="2E74B5" w:themeColor="accent1" w:themeShade="BF"/>
                <w:lang w:eastAsia="en-AU"/>
              </w:rPr>
            </w:pPr>
            <w:bookmarkStart w:id="34" w:name="_Hlk15640019"/>
            <w:bookmarkStart w:id="35" w:name="_Hlk15640006"/>
            <w:r>
              <w:rPr>
                <w:rFonts w:eastAsia="Times New Roman" w:cstheme="minorHAnsi"/>
                <w:b/>
                <w:color w:val="2E74B5" w:themeColor="accent1" w:themeShade="BF"/>
                <w:lang w:eastAsia="en-AU"/>
              </w:rPr>
              <w:t>AMP UP THE VOLUME</w:t>
            </w:r>
          </w:p>
          <w:p w14:paraId="1C3442A6" w14:textId="77777777" w:rsidR="00352650" w:rsidRPr="008D4C43" w:rsidRDefault="00352650" w:rsidP="0024665A">
            <w:pPr>
              <w:spacing w:before="60" w:after="60"/>
              <w:rPr>
                <w:rFonts w:cstheme="minorHAnsi"/>
              </w:rPr>
            </w:pPr>
            <w:r w:rsidRPr="008D4C43">
              <w:rPr>
                <w:rFonts w:eastAsia="Times New Roman" w:cstheme="minorHAnsi"/>
                <w:lang w:eastAsia="en-AU"/>
              </w:rPr>
              <w:t>Links to the Western Australian Curriculum</w:t>
            </w:r>
            <w:r w:rsidRPr="008D4C43">
              <w:rPr>
                <w:rFonts w:cstheme="minorHAnsi"/>
              </w:rPr>
              <w:t xml:space="preserve"> </w:t>
            </w:r>
          </w:p>
        </w:tc>
        <w:tc>
          <w:tcPr>
            <w:tcW w:w="2660" w:type="dxa"/>
            <w:gridSpan w:val="4"/>
            <w:shd w:val="clear" w:color="auto" w:fill="2E74B5" w:themeFill="accent1" w:themeFillShade="BF"/>
            <w:vAlign w:val="center"/>
          </w:tcPr>
          <w:p w14:paraId="1BED8D55" w14:textId="77777777" w:rsidR="00352650" w:rsidRPr="008D4C43" w:rsidRDefault="00352650" w:rsidP="0024665A">
            <w:pPr>
              <w:jc w:val="center"/>
              <w:rPr>
                <w:rFonts w:cstheme="minorHAnsi"/>
                <w:color w:val="FFFFFF" w:themeColor="background1"/>
              </w:rPr>
            </w:pPr>
            <w:r w:rsidRPr="008D4C43">
              <w:rPr>
                <w:rFonts w:cstheme="minorHAnsi"/>
                <w:color w:val="FFFFFF" w:themeColor="background1"/>
              </w:rPr>
              <w:t>ACTIVITY</w:t>
            </w:r>
          </w:p>
        </w:tc>
      </w:tr>
      <w:tr w:rsidR="00352650" w:rsidRPr="008D4C43" w14:paraId="1153A787" w14:textId="77777777" w:rsidTr="00DA3838">
        <w:trPr>
          <w:trHeight w:val="572"/>
        </w:trPr>
        <w:tc>
          <w:tcPr>
            <w:tcW w:w="6715" w:type="dxa"/>
            <w:vMerge/>
            <w:tcBorders>
              <w:left w:val="nil"/>
            </w:tcBorders>
            <w:vAlign w:val="center"/>
          </w:tcPr>
          <w:p w14:paraId="3F970B90" w14:textId="77777777" w:rsidR="00352650" w:rsidRPr="008D4C43" w:rsidRDefault="00352650" w:rsidP="0024665A">
            <w:pPr>
              <w:spacing w:before="60" w:after="60"/>
              <w:rPr>
                <w:rFonts w:cstheme="minorHAnsi"/>
              </w:rPr>
            </w:pPr>
          </w:p>
        </w:tc>
        <w:tc>
          <w:tcPr>
            <w:tcW w:w="665" w:type="dxa"/>
            <w:vAlign w:val="center"/>
          </w:tcPr>
          <w:p w14:paraId="20A35F4B" w14:textId="77777777" w:rsidR="00352650" w:rsidRPr="008D4C43" w:rsidRDefault="00352650" w:rsidP="0024665A">
            <w:pPr>
              <w:jc w:val="center"/>
              <w:rPr>
                <w:rFonts w:cstheme="minorHAnsi"/>
                <w:b/>
                <w:color w:val="2E74B5" w:themeColor="accent1" w:themeShade="BF"/>
              </w:rPr>
            </w:pPr>
            <w:r w:rsidRPr="008D4C43">
              <w:rPr>
                <w:rFonts w:cstheme="minorHAnsi"/>
                <w:b/>
                <w:color w:val="2E74B5" w:themeColor="accent1" w:themeShade="BF"/>
              </w:rPr>
              <w:t>1</w:t>
            </w:r>
          </w:p>
        </w:tc>
        <w:tc>
          <w:tcPr>
            <w:tcW w:w="665" w:type="dxa"/>
            <w:vAlign w:val="center"/>
          </w:tcPr>
          <w:p w14:paraId="368B91C5" w14:textId="77777777" w:rsidR="00352650" w:rsidRPr="008D4C43" w:rsidRDefault="00352650" w:rsidP="0024665A">
            <w:pPr>
              <w:jc w:val="center"/>
              <w:rPr>
                <w:rFonts w:cstheme="minorHAnsi"/>
                <w:b/>
                <w:color w:val="2E74B5" w:themeColor="accent1" w:themeShade="BF"/>
              </w:rPr>
            </w:pPr>
            <w:r w:rsidRPr="008D4C43">
              <w:rPr>
                <w:rFonts w:cstheme="minorHAnsi"/>
                <w:b/>
                <w:color w:val="2E74B5" w:themeColor="accent1" w:themeShade="BF"/>
              </w:rPr>
              <w:t>2</w:t>
            </w:r>
          </w:p>
        </w:tc>
        <w:tc>
          <w:tcPr>
            <w:tcW w:w="665" w:type="dxa"/>
            <w:vAlign w:val="center"/>
          </w:tcPr>
          <w:p w14:paraId="2363FE05" w14:textId="77777777" w:rsidR="00352650" w:rsidRPr="008D4C43" w:rsidRDefault="00352650" w:rsidP="0024665A">
            <w:pPr>
              <w:jc w:val="center"/>
              <w:rPr>
                <w:rFonts w:cstheme="minorHAnsi"/>
                <w:b/>
                <w:color w:val="2E74B5" w:themeColor="accent1" w:themeShade="BF"/>
              </w:rPr>
            </w:pPr>
            <w:r w:rsidRPr="008D4C43">
              <w:rPr>
                <w:rFonts w:cstheme="minorHAnsi"/>
                <w:b/>
                <w:color w:val="2E74B5" w:themeColor="accent1" w:themeShade="BF"/>
              </w:rPr>
              <w:t>3</w:t>
            </w:r>
          </w:p>
        </w:tc>
        <w:tc>
          <w:tcPr>
            <w:tcW w:w="665" w:type="dxa"/>
            <w:vAlign w:val="center"/>
          </w:tcPr>
          <w:p w14:paraId="4E14DC48" w14:textId="706564DD" w:rsidR="00352650" w:rsidRPr="008D4C43" w:rsidRDefault="00352650" w:rsidP="0024665A">
            <w:pPr>
              <w:jc w:val="center"/>
              <w:rPr>
                <w:rFonts w:cstheme="minorHAnsi"/>
                <w:b/>
                <w:color w:val="2E74B5" w:themeColor="accent1" w:themeShade="BF"/>
              </w:rPr>
            </w:pPr>
            <w:r w:rsidRPr="008D4C43">
              <w:rPr>
                <w:rFonts w:cstheme="minorHAnsi"/>
                <w:b/>
                <w:color w:val="2E74B5" w:themeColor="accent1" w:themeShade="BF"/>
              </w:rPr>
              <w:t>4</w:t>
            </w:r>
          </w:p>
        </w:tc>
      </w:tr>
      <w:bookmarkEnd w:id="34"/>
      <w:tr w:rsidR="00352650" w:rsidRPr="008D4C43" w14:paraId="3CE9F8A6" w14:textId="77777777" w:rsidTr="00DA3838">
        <w:trPr>
          <w:trHeight w:val="454"/>
        </w:trPr>
        <w:tc>
          <w:tcPr>
            <w:tcW w:w="6715" w:type="dxa"/>
            <w:shd w:val="clear" w:color="auto" w:fill="2E74B5" w:themeFill="accent1" w:themeFillShade="BF"/>
            <w:vAlign w:val="center"/>
          </w:tcPr>
          <w:p w14:paraId="514E92B3" w14:textId="77777777" w:rsidR="00352650" w:rsidRPr="008D4C43" w:rsidRDefault="00352650" w:rsidP="0024665A">
            <w:pPr>
              <w:spacing w:before="60" w:after="60"/>
              <w:rPr>
                <w:rFonts w:cstheme="minorHAnsi"/>
                <w:b/>
              </w:rPr>
            </w:pPr>
            <w:r w:rsidRPr="008D4C43">
              <w:rPr>
                <w:rFonts w:cstheme="minorHAnsi"/>
                <w:b/>
                <w:color w:val="FFFFFF" w:themeColor="background1"/>
              </w:rPr>
              <w:t>SCIENCE</w:t>
            </w:r>
          </w:p>
        </w:tc>
        <w:tc>
          <w:tcPr>
            <w:tcW w:w="665" w:type="dxa"/>
            <w:shd w:val="clear" w:color="auto" w:fill="2E74B5" w:themeFill="accent1" w:themeFillShade="BF"/>
            <w:vAlign w:val="center"/>
          </w:tcPr>
          <w:p w14:paraId="4E5EC0C2" w14:textId="77777777" w:rsidR="00352650" w:rsidRPr="008D4C43" w:rsidRDefault="00352650" w:rsidP="0024665A">
            <w:pPr>
              <w:spacing w:before="60" w:after="60"/>
              <w:jc w:val="center"/>
              <w:rPr>
                <w:rFonts w:cstheme="minorHAnsi"/>
              </w:rPr>
            </w:pPr>
          </w:p>
        </w:tc>
        <w:tc>
          <w:tcPr>
            <w:tcW w:w="665" w:type="dxa"/>
            <w:shd w:val="clear" w:color="auto" w:fill="2E74B5" w:themeFill="accent1" w:themeFillShade="BF"/>
            <w:vAlign w:val="center"/>
          </w:tcPr>
          <w:p w14:paraId="2415A340" w14:textId="77777777" w:rsidR="00352650" w:rsidRPr="008D4C43" w:rsidRDefault="00352650" w:rsidP="0024665A">
            <w:pPr>
              <w:spacing w:before="60" w:after="60"/>
              <w:jc w:val="center"/>
              <w:rPr>
                <w:rFonts w:cstheme="minorHAnsi"/>
              </w:rPr>
            </w:pPr>
          </w:p>
        </w:tc>
        <w:tc>
          <w:tcPr>
            <w:tcW w:w="665" w:type="dxa"/>
            <w:shd w:val="clear" w:color="auto" w:fill="2E74B5" w:themeFill="accent1" w:themeFillShade="BF"/>
            <w:vAlign w:val="center"/>
          </w:tcPr>
          <w:p w14:paraId="6D24A0BE" w14:textId="77777777" w:rsidR="00352650" w:rsidRPr="008D4C43" w:rsidRDefault="00352650" w:rsidP="0024665A">
            <w:pPr>
              <w:spacing w:before="60" w:after="60"/>
              <w:jc w:val="center"/>
              <w:rPr>
                <w:rFonts w:cstheme="minorHAnsi"/>
              </w:rPr>
            </w:pPr>
          </w:p>
        </w:tc>
        <w:tc>
          <w:tcPr>
            <w:tcW w:w="665" w:type="dxa"/>
            <w:shd w:val="clear" w:color="auto" w:fill="2E74B5" w:themeFill="accent1" w:themeFillShade="BF"/>
            <w:vAlign w:val="center"/>
          </w:tcPr>
          <w:p w14:paraId="313798B4" w14:textId="77777777" w:rsidR="00352650" w:rsidRPr="008D4C43" w:rsidRDefault="00352650" w:rsidP="0024665A">
            <w:pPr>
              <w:spacing w:before="60" w:after="60"/>
              <w:jc w:val="center"/>
              <w:rPr>
                <w:rFonts w:cstheme="minorHAnsi"/>
              </w:rPr>
            </w:pPr>
          </w:p>
        </w:tc>
      </w:tr>
      <w:tr w:rsidR="00352650" w:rsidRPr="008D4C43" w14:paraId="68A73AE7" w14:textId="77777777" w:rsidTr="00DA3838">
        <w:trPr>
          <w:trHeight w:val="454"/>
        </w:trPr>
        <w:tc>
          <w:tcPr>
            <w:tcW w:w="6715" w:type="dxa"/>
            <w:shd w:val="clear" w:color="auto" w:fill="DEEAF6" w:themeFill="accent1" w:themeFillTint="33"/>
            <w:vAlign w:val="center"/>
          </w:tcPr>
          <w:p w14:paraId="76F4C82D" w14:textId="216B6199" w:rsidR="00352650" w:rsidRPr="008D4C43" w:rsidRDefault="00352650" w:rsidP="0024665A">
            <w:pPr>
              <w:spacing w:before="60" w:after="60"/>
              <w:rPr>
                <w:rFonts w:cstheme="minorHAnsi"/>
              </w:rPr>
            </w:pPr>
            <w:r w:rsidRPr="008D4C43">
              <w:rPr>
                <w:rFonts w:cstheme="minorHAnsi"/>
              </w:rPr>
              <w:t xml:space="preserve">SCIENCE </w:t>
            </w:r>
            <w:r w:rsidR="008F13FC">
              <w:rPr>
                <w:rFonts w:cstheme="minorHAnsi"/>
              </w:rPr>
              <w:t>UNDERSTANDING</w:t>
            </w:r>
          </w:p>
        </w:tc>
        <w:tc>
          <w:tcPr>
            <w:tcW w:w="665" w:type="dxa"/>
            <w:shd w:val="clear" w:color="auto" w:fill="DEEAF6" w:themeFill="accent1" w:themeFillTint="33"/>
            <w:vAlign w:val="center"/>
          </w:tcPr>
          <w:p w14:paraId="27B05851"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338D98B"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6FE733A"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A9747B9" w14:textId="77777777" w:rsidR="00352650" w:rsidRPr="008D4C43" w:rsidRDefault="00352650" w:rsidP="0024665A">
            <w:pPr>
              <w:spacing w:before="60" w:after="60"/>
              <w:jc w:val="center"/>
              <w:rPr>
                <w:rFonts w:ascii="Wingdings" w:hAnsi="Wingdings" w:cstheme="minorHAnsi"/>
                <w:color w:val="2E74B5" w:themeColor="accent1" w:themeShade="BF"/>
              </w:rPr>
            </w:pPr>
          </w:p>
        </w:tc>
      </w:tr>
      <w:bookmarkEnd w:id="35"/>
      <w:tr w:rsidR="00352650" w:rsidRPr="008D4C43" w14:paraId="3E1358DE" w14:textId="77777777" w:rsidTr="00DA3838">
        <w:tc>
          <w:tcPr>
            <w:tcW w:w="6715" w:type="dxa"/>
            <w:vAlign w:val="center"/>
          </w:tcPr>
          <w:p w14:paraId="728BA0AF" w14:textId="4DBD6FC9" w:rsidR="00352650" w:rsidRPr="008D4C43" w:rsidRDefault="008F13FC" w:rsidP="0024665A">
            <w:pPr>
              <w:spacing w:before="60"/>
              <w:rPr>
                <w:rFonts w:cstheme="minorHAnsi"/>
              </w:rPr>
            </w:pPr>
            <w:r>
              <w:rPr>
                <w:rFonts w:cstheme="minorHAnsi"/>
                <w:color w:val="2E74B5" w:themeColor="accent1" w:themeShade="BF"/>
              </w:rPr>
              <w:t>Physical sciences</w:t>
            </w:r>
            <w:r w:rsidR="00352650">
              <w:rPr>
                <w:rFonts w:cstheme="minorHAnsi"/>
                <w:color w:val="2E74B5" w:themeColor="accent1" w:themeShade="BF"/>
              </w:rPr>
              <w:t xml:space="preserve">: </w:t>
            </w:r>
            <w:r w:rsidRPr="008F13FC">
              <w:rPr>
                <w:rFonts w:cstheme="minorHAnsi"/>
              </w:rPr>
              <w:t>Energy transfer through different mediums can be explained using wave and particle models</w:t>
            </w:r>
            <w:r>
              <w:rPr>
                <w:rFonts w:cstheme="minorHAnsi"/>
              </w:rPr>
              <w:t xml:space="preserve"> </w:t>
            </w:r>
            <w:r w:rsidRPr="008F13FC">
              <w:rPr>
                <w:rFonts w:cstheme="minorHAnsi"/>
              </w:rPr>
              <w:t>(ACSSU182)</w:t>
            </w:r>
          </w:p>
        </w:tc>
        <w:tc>
          <w:tcPr>
            <w:tcW w:w="665" w:type="dxa"/>
            <w:vAlign w:val="center"/>
          </w:tcPr>
          <w:p w14:paraId="71A04192" w14:textId="77777777" w:rsidR="00352650" w:rsidRPr="008D4C43" w:rsidRDefault="00352650"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2C0082BD" w14:textId="47F70F45" w:rsidR="00352650" w:rsidRPr="008D4C43" w:rsidRDefault="008F13FC"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2AA45A83"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7E3122DC" w14:textId="01976591" w:rsidR="00352650" w:rsidRPr="008D4C43" w:rsidRDefault="008F13FC"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352650" w:rsidRPr="008D4C43" w14:paraId="6974D298" w14:textId="77777777" w:rsidTr="00DA3838">
        <w:trPr>
          <w:trHeight w:val="454"/>
        </w:trPr>
        <w:tc>
          <w:tcPr>
            <w:tcW w:w="6715" w:type="dxa"/>
            <w:shd w:val="clear" w:color="auto" w:fill="DEEAF6" w:themeFill="accent1" w:themeFillTint="33"/>
            <w:vAlign w:val="center"/>
          </w:tcPr>
          <w:p w14:paraId="4CD10893" w14:textId="77777777" w:rsidR="00352650" w:rsidRPr="008D4C43" w:rsidRDefault="00352650" w:rsidP="0024665A">
            <w:pPr>
              <w:spacing w:before="60" w:after="60"/>
              <w:rPr>
                <w:rFonts w:cstheme="minorHAnsi"/>
              </w:rPr>
            </w:pPr>
            <w:r w:rsidRPr="008D4C43">
              <w:rPr>
                <w:rFonts w:cstheme="minorHAnsi"/>
              </w:rPr>
              <w:t>SCIENCE INQUIRY SKILLS</w:t>
            </w:r>
          </w:p>
        </w:tc>
        <w:tc>
          <w:tcPr>
            <w:tcW w:w="665" w:type="dxa"/>
            <w:shd w:val="clear" w:color="auto" w:fill="DEEAF6" w:themeFill="accent1" w:themeFillTint="33"/>
            <w:vAlign w:val="center"/>
          </w:tcPr>
          <w:p w14:paraId="0A42E03F"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2A1997E"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C8A50FD"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151C80F" w14:textId="77777777" w:rsidR="00352650" w:rsidRPr="008D4C43" w:rsidRDefault="00352650" w:rsidP="0024665A">
            <w:pPr>
              <w:spacing w:before="60" w:after="60"/>
              <w:jc w:val="center"/>
              <w:rPr>
                <w:rFonts w:ascii="Wingdings" w:hAnsi="Wingdings" w:cstheme="minorHAnsi"/>
                <w:color w:val="2E74B5" w:themeColor="accent1" w:themeShade="BF"/>
              </w:rPr>
            </w:pPr>
          </w:p>
        </w:tc>
      </w:tr>
      <w:tr w:rsidR="00352650" w:rsidRPr="008D4C43" w14:paraId="47845BDB" w14:textId="77777777" w:rsidTr="00DA3838">
        <w:tc>
          <w:tcPr>
            <w:tcW w:w="6715" w:type="dxa"/>
            <w:vAlign w:val="center"/>
          </w:tcPr>
          <w:p w14:paraId="41C007D5" w14:textId="0674F47A" w:rsidR="00352650" w:rsidRPr="008D4C43" w:rsidRDefault="008F13FC" w:rsidP="0024665A">
            <w:pPr>
              <w:spacing w:before="60"/>
              <w:rPr>
                <w:rFonts w:cstheme="minorHAnsi"/>
              </w:rPr>
            </w:pPr>
            <w:r>
              <w:rPr>
                <w:rFonts w:cstheme="minorHAnsi"/>
                <w:color w:val="2E74B5" w:themeColor="accent1" w:themeShade="BF"/>
              </w:rPr>
              <w:t>Questioning and predicting</w:t>
            </w:r>
            <w:r w:rsidR="00352650" w:rsidRPr="008D4C43">
              <w:rPr>
                <w:rFonts w:cstheme="minorHAnsi"/>
                <w:color w:val="2E74B5" w:themeColor="accent1" w:themeShade="BF"/>
              </w:rPr>
              <w:t>:</w:t>
            </w:r>
            <w:r w:rsidR="00352650" w:rsidRPr="00BA023C">
              <w:rPr>
                <w:rFonts w:cstheme="minorHAnsi"/>
                <w:color w:val="2E74B5" w:themeColor="accent1" w:themeShade="BF"/>
              </w:rPr>
              <w:t xml:space="preserve"> </w:t>
            </w:r>
            <w:r w:rsidRPr="008F13FC">
              <w:rPr>
                <w:rFonts w:cstheme="minorHAnsi"/>
              </w:rPr>
              <w:t>Formulate questions or hypotheses that can be investigated scientifically (ACSIS164)</w:t>
            </w:r>
          </w:p>
        </w:tc>
        <w:tc>
          <w:tcPr>
            <w:tcW w:w="665" w:type="dxa"/>
            <w:vAlign w:val="center"/>
          </w:tcPr>
          <w:p w14:paraId="7EF93E75"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3ADE04AB" w14:textId="77777777" w:rsidR="00352650" w:rsidRPr="008D4C43" w:rsidRDefault="00352650"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7265D8D4" w14:textId="4E40B55E"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483C2C82" w14:textId="3A4E0AA1" w:rsidR="00352650" w:rsidRPr="008D4C43" w:rsidRDefault="00C44E2E"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352650" w:rsidRPr="008D4C43" w14:paraId="0F1DD927" w14:textId="77777777" w:rsidTr="00DA3838">
        <w:tc>
          <w:tcPr>
            <w:tcW w:w="6715" w:type="dxa"/>
            <w:vAlign w:val="center"/>
          </w:tcPr>
          <w:p w14:paraId="3BC4B83A" w14:textId="5F7B56DA" w:rsidR="00352650" w:rsidRPr="008F13FC" w:rsidRDefault="008F13FC" w:rsidP="008F13FC">
            <w:pPr>
              <w:widowControl w:val="0"/>
              <w:rPr>
                <w:rFonts w:cstheme="minorHAnsi"/>
                <w:i/>
                <w:sz w:val="18"/>
                <w:szCs w:val="18"/>
              </w:rPr>
            </w:pPr>
            <w:r>
              <w:rPr>
                <w:rFonts w:cstheme="minorHAnsi"/>
                <w:color w:val="2E74B5" w:themeColor="accent1" w:themeShade="BF"/>
              </w:rPr>
              <w:t>Planning and conducting</w:t>
            </w:r>
            <w:r w:rsidR="00352650" w:rsidRPr="008D4C43">
              <w:rPr>
                <w:rFonts w:cstheme="minorHAnsi"/>
                <w:color w:val="2E74B5" w:themeColor="accent1" w:themeShade="BF"/>
              </w:rPr>
              <w:t>:</w:t>
            </w:r>
            <w:r w:rsidR="00352650" w:rsidRPr="00BA023C">
              <w:rPr>
                <w:rFonts w:cstheme="minorHAnsi"/>
                <w:color w:val="2E74B5" w:themeColor="accent1" w:themeShade="BF"/>
              </w:rPr>
              <w:t xml:space="preserve"> </w:t>
            </w:r>
            <w:r w:rsidRPr="008F13FC">
              <w:rPr>
                <w:rFonts w:cstheme="minorHAnsi"/>
              </w:rPr>
              <w:t>Plan, select and use appropriate investigation types to collect reliable data (ACSIS165)</w:t>
            </w:r>
          </w:p>
        </w:tc>
        <w:tc>
          <w:tcPr>
            <w:tcW w:w="665" w:type="dxa"/>
            <w:vAlign w:val="center"/>
          </w:tcPr>
          <w:p w14:paraId="04DC507B"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13083622" w14:textId="77777777" w:rsidR="00352650" w:rsidRPr="008D4C43" w:rsidRDefault="00352650"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3D1179B6" w14:textId="65112E26"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62772045" w14:textId="4C1D9121" w:rsidR="00352650" w:rsidRPr="008D4C43" w:rsidRDefault="00C44E2E"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352650" w:rsidRPr="008D4C43" w14:paraId="077853AD" w14:textId="77777777" w:rsidTr="00DA3838">
        <w:tc>
          <w:tcPr>
            <w:tcW w:w="6715" w:type="dxa"/>
            <w:vAlign w:val="center"/>
          </w:tcPr>
          <w:p w14:paraId="072057BB" w14:textId="71EBE6BF" w:rsidR="00352650" w:rsidRPr="00BA023C" w:rsidRDefault="008F13FC" w:rsidP="0024665A">
            <w:pPr>
              <w:spacing w:before="60"/>
              <w:rPr>
                <w:rFonts w:cstheme="minorHAnsi"/>
                <w:color w:val="2E74B5" w:themeColor="accent1" w:themeShade="BF"/>
              </w:rPr>
            </w:pPr>
            <w:r>
              <w:rPr>
                <w:rFonts w:cstheme="minorHAnsi"/>
                <w:color w:val="2E74B5" w:themeColor="accent1" w:themeShade="BF"/>
              </w:rPr>
              <w:t>Planning and conducting</w:t>
            </w:r>
            <w:r w:rsidR="00352650" w:rsidRPr="008D4C43">
              <w:rPr>
                <w:rFonts w:cstheme="minorHAnsi"/>
                <w:color w:val="2E74B5" w:themeColor="accent1" w:themeShade="BF"/>
              </w:rPr>
              <w:t>:</w:t>
            </w:r>
            <w:r w:rsidR="00352650" w:rsidRPr="00BA023C">
              <w:rPr>
                <w:rFonts w:cstheme="minorHAnsi"/>
                <w:color w:val="2E74B5" w:themeColor="accent1" w:themeShade="BF"/>
              </w:rPr>
              <w:t xml:space="preserve"> </w:t>
            </w:r>
            <w:r w:rsidR="008C0166" w:rsidRPr="008C0166">
              <w:rPr>
                <w:rFonts w:cstheme="minorHAnsi"/>
              </w:rPr>
              <w:t>Select and use appropriate equipment, including digital technologies, to collect and record data systematically and accurately</w:t>
            </w:r>
            <w:r w:rsidR="008C0166">
              <w:rPr>
                <w:rFonts w:cstheme="minorHAnsi"/>
              </w:rPr>
              <w:t xml:space="preserve"> </w:t>
            </w:r>
            <w:r w:rsidR="008C0166" w:rsidRPr="008C0166">
              <w:rPr>
                <w:rFonts w:cstheme="minorHAnsi"/>
              </w:rPr>
              <w:t>(ACSIS166)</w:t>
            </w:r>
          </w:p>
        </w:tc>
        <w:tc>
          <w:tcPr>
            <w:tcW w:w="665" w:type="dxa"/>
            <w:vAlign w:val="center"/>
          </w:tcPr>
          <w:p w14:paraId="7ED25B00"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66FA066F" w14:textId="05373FF5" w:rsidR="00352650" w:rsidRPr="008D4C43" w:rsidRDefault="008C0166"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20D5BED8" w14:textId="77777777" w:rsidR="00352650" w:rsidRPr="008D4C43" w:rsidRDefault="00352650" w:rsidP="0024665A">
            <w:pPr>
              <w:spacing w:before="60" w:after="60"/>
              <w:jc w:val="center"/>
              <w:rPr>
                <w:rFonts w:ascii="Wingdings" w:hAnsi="Wingdings" w:cstheme="minorHAnsi"/>
                <w:color w:val="2E74B5" w:themeColor="accent1" w:themeShade="BF"/>
              </w:rPr>
            </w:pPr>
          </w:p>
        </w:tc>
        <w:tc>
          <w:tcPr>
            <w:tcW w:w="665" w:type="dxa"/>
            <w:vAlign w:val="center"/>
          </w:tcPr>
          <w:p w14:paraId="43073B3C" w14:textId="77777777" w:rsidR="00352650" w:rsidRPr="008D4C43" w:rsidRDefault="00352650" w:rsidP="0024665A">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8C0166" w:rsidRPr="008D4C43" w14:paraId="53A78FA0" w14:textId="77777777" w:rsidTr="00DA3838">
        <w:tc>
          <w:tcPr>
            <w:tcW w:w="6715" w:type="dxa"/>
            <w:vAlign w:val="center"/>
          </w:tcPr>
          <w:p w14:paraId="59250E7C" w14:textId="023C0F37" w:rsidR="008C0166" w:rsidRPr="008C0166" w:rsidRDefault="008C0166" w:rsidP="008C0166">
            <w:pPr>
              <w:widowControl w:val="0"/>
              <w:rPr>
                <w:rFonts w:cstheme="minorHAnsi"/>
                <w:bCs/>
              </w:rPr>
            </w:pPr>
            <w:r>
              <w:rPr>
                <w:rFonts w:cstheme="minorHAnsi"/>
                <w:color w:val="2E74B5" w:themeColor="accent1" w:themeShade="BF"/>
              </w:rPr>
              <w:t xml:space="preserve">Processing and </w:t>
            </w:r>
            <w:proofErr w:type="spellStart"/>
            <w:r>
              <w:rPr>
                <w:rFonts w:cstheme="minorHAnsi"/>
                <w:color w:val="2E74B5" w:themeColor="accent1" w:themeShade="BF"/>
              </w:rPr>
              <w:t>analysing</w:t>
            </w:r>
            <w:proofErr w:type="spellEnd"/>
            <w:r w:rsidRPr="008D4C43">
              <w:rPr>
                <w:rFonts w:cstheme="minorHAnsi"/>
                <w:color w:val="2E74B5" w:themeColor="accent1" w:themeShade="BF"/>
              </w:rPr>
              <w:t>:</w:t>
            </w:r>
            <w:r w:rsidRPr="00BA023C">
              <w:rPr>
                <w:rFonts w:cstheme="minorHAnsi"/>
                <w:color w:val="2E74B5" w:themeColor="accent1" w:themeShade="BF"/>
              </w:rPr>
              <w:t xml:space="preserve"> </w:t>
            </w:r>
            <w:proofErr w:type="spellStart"/>
            <w:r w:rsidRPr="008C0166">
              <w:rPr>
                <w:rFonts w:cstheme="minorHAnsi"/>
              </w:rPr>
              <w:t>Analyse</w:t>
            </w:r>
            <w:proofErr w:type="spellEnd"/>
            <w:r w:rsidRPr="008C0166">
              <w:rPr>
                <w:rFonts w:cstheme="minorHAnsi"/>
              </w:rPr>
              <w:t xml:space="preserve"> patterns and trends in </w:t>
            </w:r>
            <w:r w:rsidRPr="008C0166">
              <w:rPr>
                <w:rFonts w:cstheme="minorHAnsi"/>
                <w:lang w:val="en-AU"/>
              </w:rPr>
              <w:t>data</w:t>
            </w:r>
            <w:r w:rsidRPr="008C0166">
              <w:rPr>
                <w:rFonts w:cstheme="minorHAnsi"/>
              </w:rPr>
              <w:t xml:space="preserve">, including describing relationships between variables and identifying inconsistencies </w:t>
            </w:r>
            <w:r w:rsidRPr="008C0166">
              <w:rPr>
                <w:rFonts w:cstheme="minorHAnsi"/>
                <w:lang w:val="en-AU"/>
              </w:rPr>
              <w:t>(ACSIS169)</w:t>
            </w:r>
            <w:r w:rsidRPr="008C0166">
              <w:rPr>
                <w:rFonts w:cstheme="minorHAnsi"/>
                <w:bCs/>
              </w:rPr>
              <w:t xml:space="preserve"> </w:t>
            </w:r>
          </w:p>
        </w:tc>
        <w:tc>
          <w:tcPr>
            <w:tcW w:w="665" w:type="dxa"/>
            <w:vAlign w:val="center"/>
          </w:tcPr>
          <w:p w14:paraId="7DA9857B" w14:textId="77777777" w:rsidR="008C0166" w:rsidRPr="008D4C43" w:rsidRDefault="008C0166" w:rsidP="008C0166">
            <w:pPr>
              <w:spacing w:before="60" w:after="60"/>
              <w:jc w:val="center"/>
              <w:rPr>
                <w:rFonts w:ascii="Wingdings" w:hAnsi="Wingdings" w:cstheme="minorHAnsi"/>
                <w:color w:val="2E74B5" w:themeColor="accent1" w:themeShade="BF"/>
              </w:rPr>
            </w:pPr>
          </w:p>
        </w:tc>
        <w:tc>
          <w:tcPr>
            <w:tcW w:w="665" w:type="dxa"/>
            <w:vAlign w:val="center"/>
          </w:tcPr>
          <w:p w14:paraId="6B72C91A" w14:textId="7900EE17" w:rsidR="008C0166" w:rsidRPr="008D4C43" w:rsidRDefault="008C0166" w:rsidP="008C0166">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2D99C962" w14:textId="77777777" w:rsidR="008C0166" w:rsidRPr="008D4C43" w:rsidRDefault="008C0166" w:rsidP="008C0166">
            <w:pPr>
              <w:spacing w:before="60" w:after="60"/>
              <w:jc w:val="center"/>
              <w:rPr>
                <w:rFonts w:ascii="Wingdings" w:hAnsi="Wingdings" w:cstheme="minorHAnsi"/>
                <w:color w:val="2E74B5" w:themeColor="accent1" w:themeShade="BF"/>
              </w:rPr>
            </w:pPr>
          </w:p>
        </w:tc>
        <w:tc>
          <w:tcPr>
            <w:tcW w:w="665" w:type="dxa"/>
            <w:vAlign w:val="center"/>
          </w:tcPr>
          <w:p w14:paraId="7FCF6D78" w14:textId="33BAD7B3" w:rsidR="008C0166" w:rsidRPr="008D4C43" w:rsidRDefault="008C0166" w:rsidP="008C0166">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8C0166" w:rsidRPr="008D4C43" w14:paraId="13D92ACB" w14:textId="77777777" w:rsidTr="00DA3838">
        <w:tc>
          <w:tcPr>
            <w:tcW w:w="6715" w:type="dxa"/>
            <w:vAlign w:val="center"/>
          </w:tcPr>
          <w:p w14:paraId="7530675A" w14:textId="02000FB2" w:rsidR="008C0166" w:rsidRDefault="008C0166" w:rsidP="008C0166">
            <w:pPr>
              <w:spacing w:before="60"/>
              <w:rPr>
                <w:rFonts w:cstheme="minorHAnsi"/>
                <w:color w:val="2E74B5" w:themeColor="accent1" w:themeShade="BF"/>
              </w:rPr>
            </w:pPr>
            <w:r>
              <w:rPr>
                <w:rFonts w:cstheme="minorHAnsi"/>
                <w:color w:val="2E74B5" w:themeColor="accent1" w:themeShade="BF"/>
              </w:rPr>
              <w:t xml:space="preserve">Processing and </w:t>
            </w:r>
            <w:proofErr w:type="spellStart"/>
            <w:r>
              <w:rPr>
                <w:rFonts w:cstheme="minorHAnsi"/>
                <w:color w:val="2E74B5" w:themeColor="accent1" w:themeShade="BF"/>
              </w:rPr>
              <w:t>analysing</w:t>
            </w:r>
            <w:proofErr w:type="spellEnd"/>
            <w:r w:rsidRPr="008D4C43">
              <w:rPr>
                <w:rFonts w:cstheme="minorHAnsi"/>
                <w:color w:val="2E74B5" w:themeColor="accent1" w:themeShade="BF"/>
              </w:rPr>
              <w:t>:</w:t>
            </w:r>
            <w:r w:rsidRPr="00BA023C">
              <w:rPr>
                <w:rFonts w:cstheme="minorHAnsi"/>
                <w:color w:val="2E74B5" w:themeColor="accent1" w:themeShade="BF"/>
              </w:rPr>
              <w:t xml:space="preserve"> </w:t>
            </w:r>
            <w:r w:rsidRPr="008C0166">
              <w:rPr>
                <w:rFonts w:cstheme="minorHAnsi"/>
                <w:bCs/>
              </w:rPr>
              <w:t xml:space="preserve">Use knowledge of scientific concepts to draw conclusions that are consistent with </w:t>
            </w:r>
            <w:r w:rsidRPr="008C0166">
              <w:t>evidence</w:t>
            </w:r>
            <w:r>
              <w:t xml:space="preserve"> </w:t>
            </w:r>
            <w:r w:rsidRPr="008C0166">
              <w:t>(ACSIS170)</w:t>
            </w:r>
          </w:p>
        </w:tc>
        <w:tc>
          <w:tcPr>
            <w:tcW w:w="665" w:type="dxa"/>
            <w:vAlign w:val="center"/>
          </w:tcPr>
          <w:p w14:paraId="5CF9CC66" w14:textId="77777777" w:rsidR="008C0166" w:rsidRPr="008D4C43" w:rsidRDefault="008C0166" w:rsidP="008C0166">
            <w:pPr>
              <w:spacing w:before="60" w:after="60"/>
              <w:jc w:val="center"/>
              <w:rPr>
                <w:rFonts w:ascii="Wingdings" w:hAnsi="Wingdings" w:cstheme="minorHAnsi"/>
                <w:color w:val="2E74B5" w:themeColor="accent1" w:themeShade="BF"/>
              </w:rPr>
            </w:pPr>
          </w:p>
        </w:tc>
        <w:tc>
          <w:tcPr>
            <w:tcW w:w="665" w:type="dxa"/>
            <w:vAlign w:val="center"/>
          </w:tcPr>
          <w:p w14:paraId="762343B0" w14:textId="4FC1262E" w:rsidR="008C0166" w:rsidRPr="008D4C43" w:rsidRDefault="008C0166" w:rsidP="008C0166">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41E8A096" w14:textId="34207EFF" w:rsidR="008C0166" w:rsidRPr="008D4C43" w:rsidRDefault="006B70F8" w:rsidP="008C0166">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14:paraId="146578D4" w14:textId="3FE29145" w:rsidR="008C0166" w:rsidRPr="008D4C43" w:rsidRDefault="008C0166" w:rsidP="008C0166">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8C0166" w:rsidRPr="008D4C43" w14:paraId="5EBFF90A" w14:textId="77777777" w:rsidTr="00DA3838">
        <w:trPr>
          <w:trHeight w:val="454"/>
        </w:trPr>
        <w:tc>
          <w:tcPr>
            <w:tcW w:w="6715" w:type="dxa"/>
            <w:shd w:val="clear" w:color="auto" w:fill="2E74B5" w:themeFill="accent1" w:themeFillShade="BF"/>
            <w:vAlign w:val="center"/>
          </w:tcPr>
          <w:p w14:paraId="2E2ED663" w14:textId="315DC0FA" w:rsidR="008C0166" w:rsidRPr="008D4C43" w:rsidRDefault="00B16A8C" w:rsidP="008C0166">
            <w:pPr>
              <w:spacing w:before="60" w:after="60"/>
              <w:rPr>
                <w:rFonts w:cstheme="minorHAnsi"/>
                <w:b/>
              </w:rPr>
            </w:pPr>
            <w:bookmarkStart w:id="36" w:name="_Hlk20995800"/>
            <w:r>
              <w:rPr>
                <w:rFonts w:cstheme="minorHAnsi"/>
                <w:b/>
                <w:color w:val="FFFFFF" w:themeColor="background1"/>
              </w:rPr>
              <w:t>DESIGN AND TECHNOLOGIES</w:t>
            </w:r>
          </w:p>
        </w:tc>
        <w:tc>
          <w:tcPr>
            <w:tcW w:w="665" w:type="dxa"/>
            <w:shd w:val="clear" w:color="auto" w:fill="2E74B5" w:themeFill="accent1" w:themeFillShade="BF"/>
            <w:vAlign w:val="center"/>
          </w:tcPr>
          <w:p w14:paraId="55E352D4" w14:textId="77777777" w:rsidR="008C0166" w:rsidRPr="008D4C43" w:rsidRDefault="008C0166" w:rsidP="008C0166">
            <w:pPr>
              <w:spacing w:before="60" w:after="60"/>
              <w:jc w:val="center"/>
              <w:rPr>
                <w:rFonts w:ascii="Wingdings" w:hAnsi="Wingdings" w:cstheme="minorHAnsi"/>
              </w:rPr>
            </w:pPr>
          </w:p>
        </w:tc>
        <w:tc>
          <w:tcPr>
            <w:tcW w:w="665" w:type="dxa"/>
            <w:shd w:val="clear" w:color="auto" w:fill="2E74B5" w:themeFill="accent1" w:themeFillShade="BF"/>
            <w:vAlign w:val="center"/>
          </w:tcPr>
          <w:p w14:paraId="0CED7812" w14:textId="77777777" w:rsidR="008C0166" w:rsidRPr="008D4C43" w:rsidRDefault="008C0166" w:rsidP="008C0166">
            <w:pPr>
              <w:spacing w:before="60" w:after="60"/>
              <w:jc w:val="center"/>
              <w:rPr>
                <w:rFonts w:ascii="Wingdings" w:hAnsi="Wingdings" w:cstheme="minorHAnsi"/>
              </w:rPr>
            </w:pPr>
          </w:p>
        </w:tc>
        <w:tc>
          <w:tcPr>
            <w:tcW w:w="665" w:type="dxa"/>
            <w:shd w:val="clear" w:color="auto" w:fill="2E74B5" w:themeFill="accent1" w:themeFillShade="BF"/>
            <w:vAlign w:val="center"/>
          </w:tcPr>
          <w:p w14:paraId="0D23F0FB" w14:textId="77777777" w:rsidR="008C0166" w:rsidRPr="008D4C43" w:rsidRDefault="008C0166" w:rsidP="008C0166">
            <w:pPr>
              <w:spacing w:before="60" w:after="60"/>
              <w:jc w:val="center"/>
              <w:rPr>
                <w:rFonts w:ascii="Wingdings" w:hAnsi="Wingdings" w:cstheme="minorHAnsi"/>
              </w:rPr>
            </w:pPr>
          </w:p>
        </w:tc>
        <w:tc>
          <w:tcPr>
            <w:tcW w:w="665" w:type="dxa"/>
            <w:shd w:val="clear" w:color="auto" w:fill="2E74B5" w:themeFill="accent1" w:themeFillShade="BF"/>
            <w:vAlign w:val="center"/>
          </w:tcPr>
          <w:p w14:paraId="36E087A1" w14:textId="77777777" w:rsidR="008C0166" w:rsidRPr="008D4C43" w:rsidRDefault="008C0166" w:rsidP="008C0166">
            <w:pPr>
              <w:spacing w:before="60" w:after="60"/>
              <w:jc w:val="center"/>
              <w:rPr>
                <w:rFonts w:ascii="Wingdings" w:hAnsi="Wingdings" w:cstheme="minorHAnsi"/>
              </w:rPr>
            </w:pPr>
          </w:p>
        </w:tc>
      </w:tr>
      <w:bookmarkEnd w:id="36"/>
      <w:tr w:rsidR="00FB2FCF" w:rsidRPr="008D4C43" w14:paraId="6F1C86F3" w14:textId="77777777" w:rsidTr="00DA3838">
        <w:trPr>
          <w:trHeight w:val="454"/>
        </w:trPr>
        <w:tc>
          <w:tcPr>
            <w:tcW w:w="6715" w:type="dxa"/>
            <w:shd w:val="clear" w:color="auto" w:fill="DEEAF6" w:themeFill="accent1" w:themeFillTint="33"/>
            <w:vAlign w:val="center"/>
          </w:tcPr>
          <w:p w14:paraId="1CE35332" w14:textId="52A13976" w:rsidR="00FB2FCF" w:rsidRDefault="00FB2FCF" w:rsidP="008C0166">
            <w:pPr>
              <w:spacing w:before="60" w:after="60"/>
              <w:rPr>
                <w:rFonts w:cstheme="minorHAnsi"/>
              </w:rPr>
            </w:pPr>
            <w:r>
              <w:rPr>
                <w:rFonts w:cstheme="minorHAnsi"/>
              </w:rPr>
              <w:t>KNOWLEDGE AND UNDERSTANDING</w:t>
            </w:r>
          </w:p>
        </w:tc>
        <w:tc>
          <w:tcPr>
            <w:tcW w:w="665" w:type="dxa"/>
            <w:shd w:val="clear" w:color="auto" w:fill="DEEAF6" w:themeFill="accent1" w:themeFillTint="33"/>
            <w:vAlign w:val="center"/>
          </w:tcPr>
          <w:p w14:paraId="57FB73E7" w14:textId="77777777" w:rsidR="00FB2FCF" w:rsidRPr="008D4C43" w:rsidRDefault="00FB2FCF" w:rsidP="008C0166">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49A5233" w14:textId="77777777" w:rsidR="00FB2FCF" w:rsidRPr="008D4C43" w:rsidRDefault="00FB2FCF" w:rsidP="008C0166">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F5058A1" w14:textId="77777777" w:rsidR="00FB2FCF" w:rsidRPr="008D4C43" w:rsidRDefault="00FB2FCF" w:rsidP="008C0166">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864D3C2" w14:textId="77777777" w:rsidR="00FB2FCF" w:rsidRPr="008D4C43" w:rsidRDefault="00FB2FCF" w:rsidP="008C0166">
            <w:pPr>
              <w:spacing w:before="60" w:after="60"/>
              <w:jc w:val="center"/>
              <w:rPr>
                <w:rFonts w:ascii="Wingdings" w:hAnsi="Wingdings" w:cstheme="minorHAnsi"/>
                <w:color w:val="2E74B5" w:themeColor="accent1" w:themeShade="BF"/>
              </w:rPr>
            </w:pPr>
          </w:p>
        </w:tc>
      </w:tr>
      <w:tr w:rsidR="00FB2FCF" w:rsidRPr="008D4C43" w14:paraId="5AB097BF" w14:textId="77777777" w:rsidTr="00FB2FCF">
        <w:trPr>
          <w:trHeight w:val="454"/>
        </w:trPr>
        <w:tc>
          <w:tcPr>
            <w:tcW w:w="6715" w:type="dxa"/>
            <w:shd w:val="clear" w:color="auto" w:fill="auto"/>
            <w:vAlign w:val="center"/>
          </w:tcPr>
          <w:p w14:paraId="7D52E02D" w14:textId="485881F6" w:rsidR="00FB2FCF" w:rsidRDefault="005C6379" w:rsidP="00FB2FCF">
            <w:pPr>
              <w:spacing w:before="60" w:after="60"/>
              <w:rPr>
                <w:rFonts w:cstheme="minorHAnsi"/>
              </w:rPr>
            </w:pPr>
            <w:r>
              <w:rPr>
                <w:color w:val="2E74B5" w:themeColor="accent1" w:themeShade="BF"/>
              </w:rPr>
              <w:t>Engineering principles and systems</w:t>
            </w:r>
            <w:r w:rsidR="00FB2FCF" w:rsidRPr="00466EB1">
              <w:rPr>
                <w:color w:val="2E74B5" w:themeColor="accent1" w:themeShade="BF"/>
              </w:rPr>
              <w:t>:</w:t>
            </w:r>
            <w:r w:rsidR="00FB2FCF">
              <w:t xml:space="preserve"> </w:t>
            </w:r>
            <w:r w:rsidRPr="005C6379">
              <w:rPr>
                <w:rFonts w:cs="Helvetica"/>
                <w:lang w:val="en"/>
              </w:rPr>
              <w:t>The characteristics and properties of materials, combined with force, motion and energy, to create solutions</w:t>
            </w:r>
            <w:r w:rsidRPr="005C6379">
              <w:rPr>
                <w:rFonts w:cstheme="minorHAnsi"/>
                <w:lang w:val="en-GB"/>
              </w:rPr>
              <w:t xml:space="preserve"> </w:t>
            </w:r>
            <w:r w:rsidR="00FB2FCF" w:rsidRPr="005C6379">
              <w:rPr>
                <w:rFonts w:cstheme="minorHAnsi"/>
                <w:lang w:val="en-GB"/>
              </w:rPr>
              <w:t>(</w:t>
            </w:r>
            <w:r w:rsidRPr="005C6379">
              <w:rPr>
                <w:rFonts w:cstheme="minorHAnsi"/>
                <w:lang w:val="en-AU"/>
              </w:rPr>
              <w:t>ACTDEK043</w:t>
            </w:r>
            <w:r w:rsidR="00FB2FCF" w:rsidRPr="005C6379">
              <w:rPr>
                <w:rFonts w:cstheme="minorHAnsi"/>
                <w:lang w:val="en-GB"/>
              </w:rPr>
              <w:t>)</w:t>
            </w:r>
          </w:p>
        </w:tc>
        <w:tc>
          <w:tcPr>
            <w:tcW w:w="665" w:type="dxa"/>
            <w:shd w:val="clear" w:color="auto" w:fill="auto"/>
            <w:vAlign w:val="center"/>
          </w:tcPr>
          <w:p w14:paraId="6F6F10E9" w14:textId="352A146A" w:rsidR="00FB2FCF" w:rsidRPr="008D4C43" w:rsidRDefault="00FB2FCF" w:rsidP="00FB2FC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shd w:val="clear" w:color="auto" w:fill="auto"/>
            <w:vAlign w:val="center"/>
          </w:tcPr>
          <w:p w14:paraId="12E8B083" w14:textId="2A5DFC14" w:rsidR="00FB2FCF" w:rsidRPr="008D4C43" w:rsidRDefault="00FB2FCF" w:rsidP="00FB2FC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shd w:val="clear" w:color="auto" w:fill="auto"/>
            <w:vAlign w:val="center"/>
          </w:tcPr>
          <w:p w14:paraId="03C83A6E" w14:textId="619720B4" w:rsidR="00FB2FCF" w:rsidRPr="008D4C43" w:rsidRDefault="00C30EC8" w:rsidP="00FB2FC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shd w:val="clear" w:color="auto" w:fill="auto"/>
            <w:vAlign w:val="center"/>
          </w:tcPr>
          <w:p w14:paraId="33764137" w14:textId="7DCE8BCD" w:rsidR="00FB2FCF" w:rsidRPr="008D4C43" w:rsidRDefault="00C30EC8" w:rsidP="00FB2FC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bl>
    <w:p w14:paraId="04A4032D" w14:textId="77777777" w:rsidR="00D57F23" w:rsidRDefault="00FE312D">
      <w:r>
        <w:br w:type="page"/>
      </w:r>
    </w:p>
    <w:tbl>
      <w:tblPr>
        <w:tblStyle w:val="TableGrid15"/>
        <w:tblW w:w="9375" w:type="dxa"/>
        <w:tblLayout w:type="fixed"/>
        <w:tblLook w:val="04A0" w:firstRow="1" w:lastRow="0" w:firstColumn="1" w:lastColumn="0" w:noHBand="0" w:noVBand="1"/>
      </w:tblPr>
      <w:tblGrid>
        <w:gridCol w:w="6804"/>
        <w:gridCol w:w="722"/>
        <w:gridCol w:w="667"/>
        <w:gridCol w:w="591"/>
        <w:gridCol w:w="591"/>
      </w:tblGrid>
      <w:tr w:rsidR="00821C07" w:rsidRPr="008D4C43" w14:paraId="21BB46D2" w14:textId="77777777" w:rsidTr="00205EB4">
        <w:trPr>
          <w:trHeight w:val="454"/>
        </w:trPr>
        <w:tc>
          <w:tcPr>
            <w:tcW w:w="6804" w:type="dxa"/>
            <w:tcBorders>
              <w:top w:val="nil"/>
              <w:left w:val="nil"/>
              <w:bottom w:val="nil"/>
            </w:tcBorders>
          </w:tcPr>
          <w:p w14:paraId="092534A8" w14:textId="77777777" w:rsidR="00821C07" w:rsidRPr="008D4C43" w:rsidRDefault="00821C07" w:rsidP="00821C07">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AMP UP THE VOLUME</w:t>
            </w:r>
          </w:p>
          <w:p w14:paraId="5F37979A" w14:textId="7361CBEC" w:rsidR="00821C07" w:rsidRDefault="00821C07" w:rsidP="00821C07">
            <w:pPr>
              <w:spacing w:before="60" w:after="60"/>
              <w:rPr>
                <w:rFonts w:cstheme="minorHAnsi"/>
                <w:b/>
                <w:color w:val="FFFFFF" w:themeColor="background1"/>
              </w:rPr>
            </w:pPr>
            <w:r w:rsidRPr="008D4C43">
              <w:rPr>
                <w:rFonts w:eastAsia="Times New Roman" w:cstheme="minorHAnsi"/>
                <w:lang w:eastAsia="en-AU"/>
              </w:rPr>
              <w:t>Links to the Western Australian Curriculum</w:t>
            </w:r>
            <w:r w:rsidRPr="008D4C43">
              <w:rPr>
                <w:rFonts w:cstheme="minorHAnsi"/>
              </w:rPr>
              <w:t xml:space="preserve"> </w:t>
            </w:r>
          </w:p>
        </w:tc>
        <w:tc>
          <w:tcPr>
            <w:tcW w:w="2571" w:type="dxa"/>
            <w:gridSpan w:val="4"/>
            <w:tcBorders>
              <w:bottom w:val="nil"/>
            </w:tcBorders>
            <w:shd w:val="clear" w:color="auto" w:fill="2E74B5" w:themeFill="accent1" w:themeFillShade="BF"/>
            <w:vAlign w:val="center"/>
          </w:tcPr>
          <w:p w14:paraId="4E8D6728" w14:textId="64676A2A" w:rsidR="00821C07" w:rsidRPr="008D4C43" w:rsidRDefault="00821C07" w:rsidP="00821C07">
            <w:pPr>
              <w:spacing w:before="60" w:after="60"/>
              <w:jc w:val="center"/>
              <w:rPr>
                <w:rFonts w:ascii="Wingdings" w:hAnsi="Wingdings" w:cstheme="minorHAnsi"/>
              </w:rPr>
            </w:pPr>
            <w:r w:rsidRPr="008D4C43">
              <w:rPr>
                <w:rFonts w:cstheme="minorHAnsi"/>
                <w:color w:val="FFFFFF" w:themeColor="background1"/>
              </w:rPr>
              <w:t>ACTIVITY</w:t>
            </w:r>
          </w:p>
        </w:tc>
      </w:tr>
      <w:tr w:rsidR="00821C07" w:rsidRPr="008D4C43" w14:paraId="126449A5" w14:textId="77777777" w:rsidTr="00205EB4">
        <w:trPr>
          <w:trHeight w:val="454"/>
        </w:trPr>
        <w:tc>
          <w:tcPr>
            <w:tcW w:w="6804" w:type="dxa"/>
            <w:tcBorders>
              <w:top w:val="nil"/>
              <w:left w:val="nil"/>
            </w:tcBorders>
            <w:vAlign w:val="center"/>
          </w:tcPr>
          <w:p w14:paraId="33C240F7" w14:textId="77777777" w:rsidR="00821C07" w:rsidRPr="008D4C43" w:rsidRDefault="00821C07" w:rsidP="00821C07">
            <w:pPr>
              <w:spacing w:before="60" w:after="60"/>
              <w:rPr>
                <w:rFonts w:cstheme="minorHAnsi"/>
                <w:b/>
              </w:rPr>
            </w:pPr>
            <w:r>
              <w:rPr>
                <w:rFonts w:cstheme="minorHAnsi"/>
                <w:b/>
                <w:color w:val="FFFFFF" w:themeColor="background1"/>
              </w:rPr>
              <w:t>DESIGN AND TECHNOLOGIES</w:t>
            </w:r>
          </w:p>
        </w:tc>
        <w:tc>
          <w:tcPr>
            <w:tcW w:w="722" w:type="dxa"/>
            <w:tcBorders>
              <w:top w:val="nil"/>
            </w:tcBorders>
            <w:vAlign w:val="center"/>
          </w:tcPr>
          <w:p w14:paraId="3E432331" w14:textId="67E4C431" w:rsidR="00821C07" w:rsidRPr="008D4C43" w:rsidRDefault="00821C07" w:rsidP="00821C07">
            <w:pPr>
              <w:spacing w:before="60" w:after="60"/>
              <w:jc w:val="center"/>
              <w:rPr>
                <w:rFonts w:ascii="Wingdings" w:hAnsi="Wingdings" w:cstheme="minorHAnsi"/>
              </w:rPr>
            </w:pPr>
            <w:r w:rsidRPr="008D4C43">
              <w:rPr>
                <w:rFonts w:cstheme="minorHAnsi"/>
                <w:b/>
                <w:color w:val="2E74B5" w:themeColor="accent1" w:themeShade="BF"/>
              </w:rPr>
              <w:t>1</w:t>
            </w:r>
          </w:p>
        </w:tc>
        <w:tc>
          <w:tcPr>
            <w:tcW w:w="667" w:type="dxa"/>
            <w:tcBorders>
              <w:top w:val="nil"/>
            </w:tcBorders>
            <w:vAlign w:val="center"/>
          </w:tcPr>
          <w:p w14:paraId="30A9D203" w14:textId="4E478615" w:rsidR="00821C07" w:rsidRPr="008D4C43" w:rsidRDefault="00821C07" w:rsidP="00821C07">
            <w:pPr>
              <w:spacing w:before="60" w:after="60"/>
              <w:jc w:val="center"/>
              <w:rPr>
                <w:rFonts w:ascii="Wingdings" w:hAnsi="Wingdings" w:cstheme="minorHAnsi"/>
              </w:rPr>
            </w:pPr>
            <w:r w:rsidRPr="008D4C43">
              <w:rPr>
                <w:rFonts w:cstheme="minorHAnsi"/>
                <w:b/>
                <w:color w:val="2E74B5" w:themeColor="accent1" w:themeShade="BF"/>
              </w:rPr>
              <w:t>2</w:t>
            </w:r>
          </w:p>
        </w:tc>
        <w:tc>
          <w:tcPr>
            <w:tcW w:w="591" w:type="dxa"/>
            <w:tcBorders>
              <w:top w:val="nil"/>
            </w:tcBorders>
            <w:vAlign w:val="center"/>
          </w:tcPr>
          <w:p w14:paraId="7DEA944E" w14:textId="28EFBE41" w:rsidR="00821C07" w:rsidRPr="008D4C43" w:rsidRDefault="00821C07" w:rsidP="00821C07">
            <w:pPr>
              <w:spacing w:before="60" w:after="60"/>
              <w:jc w:val="center"/>
              <w:rPr>
                <w:rFonts w:ascii="Wingdings" w:hAnsi="Wingdings" w:cstheme="minorHAnsi"/>
              </w:rPr>
            </w:pPr>
            <w:r w:rsidRPr="008D4C43">
              <w:rPr>
                <w:rFonts w:cstheme="minorHAnsi"/>
                <w:b/>
                <w:color w:val="2E74B5" w:themeColor="accent1" w:themeShade="BF"/>
              </w:rPr>
              <w:t>3</w:t>
            </w:r>
          </w:p>
        </w:tc>
        <w:tc>
          <w:tcPr>
            <w:tcW w:w="591" w:type="dxa"/>
            <w:tcBorders>
              <w:top w:val="nil"/>
            </w:tcBorders>
            <w:vAlign w:val="center"/>
          </w:tcPr>
          <w:p w14:paraId="2B485EA9" w14:textId="1062894D" w:rsidR="00821C07" w:rsidRPr="008D4C43" w:rsidRDefault="00821C07" w:rsidP="00821C07">
            <w:pPr>
              <w:spacing w:before="60" w:after="60"/>
              <w:jc w:val="center"/>
              <w:rPr>
                <w:rFonts w:ascii="Wingdings" w:hAnsi="Wingdings" w:cstheme="minorHAnsi"/>
              </w:rPr>
            </w:pPr>
            <w:r w:rsidRPr="008D4C43">
              <w:rPr>
                <w:rFonts w:cstheme="minorHAnsi"/>
                <w:b/>
                <w:color w:val="2E74B5" w:themeColor="accent1" w:themeShade="BF"/>
              </w:rPr>
              <w:t>4</w:t>
            </w:r>
          </w:p>
        </w:tc>
      </w:tr>
      <w:tr w:rsidR="00821C07" w:rsidRPr="008D4C43" w14:paraId="4BDE2C5B" w14:textId="77777777" w:rsidTr="00205EB4">
        <w:trPr>
          <w:trHeight w:val="454"/>
        </w:trPr>
        <w:tc>
          <w:tcPr>
            <w:tcW w:w="6804" w:type="dxa"/>
            <w:tcBorders>
              <w:left w:val="single" w:sz="4" w:space="0" w:color="auto"/>
            </w:tcBorders>
            <w:shd w:val="clear" w:color="auto" w:fill="2E74B5" w:themeFill="accent1" w:themeFillShade="BF"/>
            <w:vAlign w:val="center"/>
          </w:tcPr>
          <w:p w14:paraId="7BD5DEE4" w14:textId="50D4C230" w:rsidR="00821C07" w:rsidRDefault="00821C07" w:rsidP="00821C07">
            <w:pPr>
              <w:spacing w:before="60" w:after="60"/>
              <w:rPr>
                <w:rFonts w:cstheme="minorHAnsi"/>
                <w:b/>
                <w:color w:val="FFFFFF" w:themeColor="background1"/>
              </w:rPr>
            </w:pPr>
            <w:r>
              <w:rPr>
                <w:rFonts w:cstheme="minorHAnsi"/>
                <w:b/>
                <w:color w:val="FFFFFF" w:themeColor="background1"/>
              </w:rPr>
              <w:t>DESIGN AND TECHNOLOGIES</w:t>
            </w:r>
          </w:p>
        </w:tc>
        <w:tc>
          <w:tcPr>
            <w:tcW w:w="722" w:type="dxa"/>
            <w:shd w:val="clear" w:color="auto" w:fill="2E74B5" w:themeFill="accent1" w:themeFillShade="BF"/>
            <w:vAlign w:val="center"/>
          </w:tcPr>
          <w:p w14:paraId="56D4D60D" w14:textId="77777777" w:rsidR="00821C07" w:rsidRPr="008D4C43" w:rsidRDefault="00821C07" w:rsidP="00821C07">
            <w:pPr>
              <w:spacing w:before="60" w:after="60"/>
              <w:jc w:val="center"/>
              <w:rPr>
                <w:rFonts w:cstheme="minorHAnsi"/>
                <w:b/>
                <w:color w:val="2E74B5" w:themeColor="accent1" w:themeShade="BF"/>
              </w:rPr>
            </w:pPr>
          </w:p>
        </w:tc>
        <w:tc>
          <w:tcPr>
            <w:tcW w:w="667" w:type="dxa"/>
            <w:shd w:val="clear" w:color="auto" w:fill="2E74B5" w:themeFill="accent1" w:themeFillShade="BF"/>
            <w:vAlign w:val="center"/>
          </w:tcPr>
          <w:p w14:paraId="3E248910" w14:textId="77777777" w:rsidR="00821C07" w:rsidRPr="008D4C43" w:rsidRDefault="00821C07" w:rsidP="00821C07">
            <w:pPr>
              <w:spacing w:before="60" w:after="60"/>
              <w:jc w:val="center"/>
              <w:rPr>
                <w:rFonts w:cstheme="minorHAnsi"/>
                <w:b/>
                <w:color w:val="2E74B5" w:themeColor="accent1" w:themeShade="BF"/>
              </w:rPr>
            </w:pPr>
          </w:p>
        </w:tc>
        <w:tc>
          <w:tcPr>
            <w:tcW w:w="591" w:type="dxa"/>
            <w:shd w:val="clear" w:color="auto" w:fill="2E74B5" w:themeFill="accent1" w:themeFillShade="BF"/>
            <w:vAlign w:val="center"/>
          </w:tcPr>
          <w:p w14:paraId="1AAB0A93" w14:textId="77777777" w:rsidR="00821C07" w:rsidRPr="008D4C43" w:rsidRDefault="00821C07" w:rsidP="00821C07">
            <w:pPr>
              <w:spacing w:before="60" w:after="60"/>
              <w:jc w:val="center"/>
              <w:rPr>
                <w:rFonts w:cstheme="minorHAnsi"/>
                <w:b/>
                <w:color w:val="2E74B5" w:themeColor="accent1" w:themeShade="BF"/>
              </w:rPr>
            </w:pPr>
          </w:p>
        </w:tc>
        <w:tc>
          <w:tcPr>
            <w:tcW w:w="591" w:type="dxa"/>
            <w:shd w:val="clear" w:color="auto" w:fill="2E74B5" w:themeFill="accent1" w:themeFillShade="BF"/>
            <w:vAlign w:val="center"/>
          </w:tcPr>
          <w:p w14:paraId="2EC16220" w14:textId="77777777" w:rsidR="00821C07" w:rsidRPr="008D4C43" w:rsidRDefault="00821C07" w:rsidP="00821C07">
            <w:pPr>
              <w:spacing w:before="60" w:after="60"/>
              <w:jc w:val="center"/>
              <w:rPr>
                <w:rFonts w:cstheme="minorHAnsi"/>
                <w:b/>
                <w:color w:val="2E74B5" w:themeColor="accent1" w:themeShade="BF"/>
              </w:rPr>
            </w:pPr>
          </w:p>
        </w:tc>
      </w:tr>
      <w:tr w:rsidR="00821C07" w:rsidRPr="008D4C43" w14:paraId="4C4393FD" w14:textId="77777777" w:rsidTr="00205EB4">
        <w:trPr>
          <w:trHeight w:val="454"/>
        </w:trPr>
        <w:tc>
          <w:tcPr>
            <w:tcW w:w="6804" w:type="dxa"/>
            <w:shd w:val="clear" w:color="auto" w:fill="DEEAF6" w:themeFill="accent1" w:themeFillTint="33"/>
            <w:vAlign w:val="center"/>
          </w:tcPr>
          <w:p w14:paraId="05C1CE67" w14:textId="469F4582" w:rsidR="00821C07" w:rsidRPr="008D4C43" w:rsidRDefault="00821C07" w:rsidP="00821C07">
            <w:pPr>
              <w:spacing w:before="60" w:after="60"/>
              <w:rPr>
                <w:rFonts w:cstheme="minorHAnsi"/>
              </w:rPr>
            </w:pPr>
            <w:r>
              <w:rPr>
                <w:rFonts w:cstheme="minorHAnsi"/>
              </w:rPr>
              <w:t>PROCESSES AND PRODUCTION SKILLS</w:t>
            </w:r>
          </w:p>
        </w:tc>
        <w:tc>
          <w:tcPr>
            <w:tcW w:w="722" w:type="dxa"/>
            <w:shd w:val="clear" w:color="auto" w:fill="DEEAF6" w:themeFill="accent1" w:themeFillTint="33"/>
            <w:vAlign w:val="center"/>
          </w:tcPr>
          <w:p w14:paraId="7717E9C1"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shd w:val="clear" w:color="auto" w:fill="DEEAF6" w:themeFill="accent1" w:themeFillTint="33"/>
            <w:vAlign w:val="center"/>
          </w:tcPr>
          <w:p w14:paraId="6B6F94FC"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32B37BC3"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2A9FB731"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05F3EB57" w14:textId="77777777" w:rsidTr="00205EB4">
        <w:tc>
          <w:tcPr>
            <w:tcW w:w="6804" w:type="dxa"/>
            <w:vAlign w:val="center"/>
          </w:tcPr>
          <w:p w14:paraId="69EF838B" w14:textId="61B2A954" w:rsidR="00821C07" w:rsidRDefault="00821C07" w:rsidP="00821C07">
            <w:pPr>
              <w:spacing w:before="60" w:after="60"/>
              <w:rPr>
                <w:color w:val="2E74B5" w:themeColor="accent1" w:themeShade="BF"/>
              </w:rPr>
            </w:pPr>
            <w:r>
              <w:rPr>
                <w:color w:val="2E74B5" w:themeColor="accent1" w:themeShade="BF"/>
              </w:rPr>
              <w:t>Investigating and defining</w:t>
            </w:r>
            <w:r w:rsidRPr="00466EB1">
              <w:rPr>
                <w:color w:val="2E74B5" w:themeColor="accent1" w:themeShade="BF"/>
              </w:rPr>
              <w:t>:</w:t>
            </w:r>
            <w:r>
              <w:t xml:space="preserve"> </w:t>
            </w:r>
            <w:r w:rsidRPr="00062376">
              <w:rPr>
                <w:rFonts w:cstheme="majorHAnsi"/>
                <w:lang w:val="en"/>
              </w:rPr>
              <w:t>Identify and define the needs of a stakeholder, to create a brief, for a solution (WATPPS54)</w:t>
            </w:r>
          </w:p>
        </w:tc>
        <w:tc>
          <w:tcPr>
            <w:tcW w:w="722" w:type="dxa"/>
            <w:vAlign w:val="center"/>
          </w:tcPr>
          <w:p w14:paraId="2496688E"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vAlign w:val="center"/>
          </w:tcPr>
          <w:p w14:paraId="3935C922"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5F71E402" w14:textId="2ACC19F5"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2F450595" w14:textId="730CA77D"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821C07" w:rsidRPr="008D4C43" w14:paraId="3C867B35" w14:textId="77777777" w:rsidTr="00205EB4">
        <w:tc>
          <w:tcPr>
            <w:tcW w:w="6804" w:type="dxa"/>
            <w:vAlign w:val="center"/>
          </w:tcPr>
          <w:p w14:paraId="57912BCC" w14:textId="2E30B161" w:rsidR="00821C07" w:rsidRPr="003779BB" w:rsidRDefault="00821C07" w:rsidP="00821C07">
            <w:pPr>
              <w:spacing w:before="60" w:after="60"/>
            </w:pPr>
            <w:r>
              <w:rPr>
                <w:color w:val="2E74B5" w:themeColor="accent1" w:themeShade="BF"/>
              </w:rPr>
              <w:t>Investigating and defining</w:t>
            </w:r>
            <w:r w:rsidRPr="00466EB1">
              <w:rPr>
                <w:color w:val="2E74B5" w:themeColor="accent1" w:themeShade="BF"/>
              </w:rPr>
              <w:t>:</w:t>
            </w:r>
            <w:r>
              <w:t xml:space="preserve"> </w:t>
            </w:r>
            <w:r w:rsidRPr="001A32FD">
              <w:rPr>
                <w:rFonts w:cstheme="minorHAnsi"/>
                <w:lang w:val="en-GB"/>
              </w:rPr>
              <w:t>Investigate a selection of components/resources to develop solution ideas, identifying and considering constraints (WATPPS55)</w:t>
            </w:r>
          </w:p>
        </w:tc>
        <w:tc>
          <w:tcPr>
            <w:tcW w:w="722" w:type="dxa"/>
            <w:vAlign w:val="center"/>
          </w:tcPr>
          <w:p w14:paraId="774A179C" w14:textId="61EB06AB"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7" w:type="dxa"/>
            <w:vAlign w:val="center"/>
          </w:tcPr>
          <w:p w14:paraId="7078A817" w14:textId="77777777"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5FD57443" w14:textId="4B3C4334"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1ADA1C90"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6A2289B5" w14:textId="77777777" w:rsidTr="00205EB4">
        <w:tc>
          <w:tcPr>
            <w:tcW w:w="6804" w:type="dxa"/>
            <w:vAlign w:val="center"/>
          </w:tcPr>
          <w:p w14:paraId="41B168D0" w14:textId="31872B7A" w:rsidR="00821C07" w:rsidRPr="00466EB1" w:rsidRDefault="00821C07" w:rsidP="00821C07">
            <w:pPr>
              <w:spacing w:before="60" w:after="60"/>
              <w:rPr>
                <w:color w:val="2E74B5" w:themeColor="accent1" w:themeShade="BF"/>
              </w:rPr>
            </w:pPr>
            <w:r>
              <w:rPr>
                <w:color w:val="2E74B5" w:themeColor="accent1" w:themeShade="BF"/>
              </w:rPr>
              <w:t>Designing</w:t>
            </w:r>
            <w:r w:rsidRPr="00466EB1">
              <w:rPr>
                <w:color w:val="2E74B5" w:themeColor="accent1" w:themeShade="BF"/>
              </w:rPr>
              <w:t>:</w:t>
            </w:r>
            <w:r>
              <w:t xml:space="preserve"> </w:t>
            </w:r>
            <w:r w:rsidRPr="000D5F95">
              <w:rPr>
                <w:rFonts w:cstheme="minorHAnsi"/>
                <w:lang w:val="en-GB"/>
              </w:rPr>
              <w:t>Design solutions assessing alternative designs against given criteria, using appropriate technical terms and technology (WATPPS57)</w:t>
            </w:r>
          </w:p>
        </w:tc>
        <w:tc>
          <w:tcPr>
            <w:tcW w:w="722" w:type="dxa"/>
            <w:vAlign w:val="center"/>
          </w:tcPr>
          <w:p w14:paraId="4E0ED7BE"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vAlign w:val="center"/>
          </w:tcPr>
          <w:p w14:paraId="2A77683F"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41E6F2A8" w14:textId="51A3E5B3"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53F7F298"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500717E4" w14:textId="77777777" w:rsidTr="00205EB4">
        <w:tc>
          <w:tcPr>
            <w:tcW w:w="6804" w:type="dxa"/>
            <w:vAlign w:val="center"/>
          </w:tcPr>
          <w:p w14:paraId="2F981F30" w14:textId="58063BD5" w:rsidR="00821C07" w:rsidRDefault="00821C07" w:rsidP="00821C07">
            <w:pPr>
              <w:spacing w:before="60" w:after="60"/>
              <w:rPr>
                <w:color w:val="2E74B5" w:themeColor="accent1" w:themeShade="BF"/>
              </w:rPr>
            </w:pPr>
            <w:r>
              <w:rPr>
                <w:color w:val="2E74B5" w:themeColor="accent1" w:themeShade="BF"/>
              </w:rPr>
              <w:t xml:space="preserve">Evaluating: </w:t>
            </w:r>
            <w:r w:rsidRPr="000D5F95">
              <w:rPr>
                <w:rFonts w:cstheme="minorHAnsi"/>
                <w:lang w:val="en-GB"/>
              </w:rPr>
              <w:t>Evaluate design processes and solutions against student</w:t>
            </w:r>
            <w:r>
              <w:rPr>
                <w:rFonts w:cstheme="minorHAnsi"/>
                <w:lang w:val="en-GB"/>
              </w:rPr>
              <w:t>-</w:t>
            </w:r>
            <w:r w:rsidRPr="000D5F95">
              <w:rPr>
                <w:rFonts w:cstheme="minorHAnsi"/>
                <w:lang w:val="en-GB"/>
              </w:rPr>
              <w:t>developed criteria (WATPPS59)</w:t>
            </w:r>
          </w:p>
        </w:tc>
        <w:tc>
          <w:tcPr>
            <w:tcW w:w="722" w:type="dxa"/>
            <w:vAlign w:val="center"/>
          </w:tcPr>
          <w:p w14:paraId="79F135C6"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vAlign w:val="center"/>
          </w:tcPr>
          <w:p w14:paraId="35A8D5C1"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291D2B73"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5F18A88D" w14:textId="3D96BBEA"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821C07" w:rsidRPr="008D4C43" w14:paraId="5AC81787" w14:textId="77777777" w:rsidTr="00205EB4">
        <w:tc>
          <w:tcPr>
            <w:tcW w:w="6804" w:type="dxa"/>
            <w:shd w:val="clear" w:color="auto" w:fill="2E74B5" w:themeFill="accent1" w:themeFillShade="BF"/>
            <w:vAlign w:val="center"/>
          </w:tcPr>
          <w:p w14:paraId="7BDB2E2F" w14:textId="77777777" w:rsidR="00821C07" w:rsidRPr="008D4C43" w:rsidRDefault="00821C07" w:rsidP="00821C07">
            <w:pPr>
              <w:spacing w:before="60" w:after="60"/>
              <w:rPr>
                <w:rFonts w:cstheme="minorHAnsi"/>
                <w:b/>
              </w:rPr>
            </w:pPr>
            <w:r w:rsidRPr="008D4C43">
              <w:rPr>
                <w:rFonts w:cstheme="minorHAnsi"/>
                <w:b/>
                <w:color w:val="FFFFFF" w:themeColor="background1"/>
              </w:rPr>
              <w:t>MATHEMATICS</w:t>
            </w:r>
          </w:p>
        </w:tc>
        <w:tc>
          <w:tcPr>
            <w:tcW w:w="722" w:type="dxa"/>
            <w:shd w:val="clear" w:color="auto" w:fill="2E74B5" w:themeFill="accent1" w:themeFillShade="BF"/>
            <w:vAlign w:val="center"/>
          </w:tcPr>
          <w:p w14:paraId="2287C57A" w14:textId="77777777" w:rsidR="00821C07" w:rsidRPr="008D4C43" w:rsidRDefault="00821C07" w:rsidP="00821C07">
            <w:pPr>
              <w:spacing w:before="60" w:after="60"/>
              <w:jc w:val="center"/>
              <w:rPr>
                <w:rFonts w:ascii="Wingdings" w:hAnsi="Wingdings" w:cstheme="minorHAnsi"/>
              </w:rPr>
            </w:pPr>
          </w:p>
        </w:tc>
        <w:tc>
          <w:tcPr>
            <w:tcW w:w="667" w:type="dxa"/>
            <w:shd w:val="clear" w:color="auto" w:fill="2E74B5" w:themeFill="accent1" w:themeFillShade="BF"/>
            <w:vAlign w:val="center"/>
          </w:tcPr>
          <w:p w14:paraId="4DAF8B4C" w14:textId="77777777" w:rsidR="00821C07" w:rsidRPr="008D4C43" w:rsidRDefault="00821C07" w:rsidP="00821C07">
            <w:pPr>
              <w:spacing w:before="60" w:after="60"/>
              <w:jc w:val="center"/>
              <w:rPr>
                <w:rFonts w:ascii="Wingdings" w:hAnsi="Wingdings" w:cstheme="minorHAnsi"/>
              </w:rPr>
            </w:pPr>
          </w:p>
        </w:tc>
        <w:tc>
          <w:tcPr>
            <w:tcW w:w="591" w:type="dxa"/>
            <w:shd w:val="clear" w:color="auto" w:fill="2E74B5" w:themeFill="accent1" w:themeFillShade="BF"/>
            <w:vAlign w:val="center"/>
          </w:tcPr>
          <w:p w14:paraId="627FC25E" w14:textId="77777777" w:rsidR="00821C07" w:rsidRPr="008D4C43" w:rsidRDefault="00821C07" w:rsidP="00821C07">
            <w:pPr>
              <w:spacing w:before="60" w:after="60"/>
              <w:jc w:val="center"/>
              <w:rPr>
                <w:rFonts w:ascii="Wingdings" w:hAnsi="Wingdings" w:cstheme="minorHAnsi"/>
              </w:rPr>
            </w:pPr>
          </w:p>
        </w:tc>
        <w:tc>
          <w:tcPr>
            <w:tcW w:w="591" w:type="dxa"/>
            <w:shd w:val="clear" w:color="auto" w:fill="2E74B5" w:themeFill="accent1" w:themeFillShade="BF"/>
            <w:vAlign w:val="center"/>
          </w:tcPr>
          <w:p w14:paraId="5A506F3B" w14:textId="77777777" w:rsidR="00821C07" w:rsidRPr="008D4C43" w:rsidRDefault="00821C07" w:rsidP="00821C07">
            <w:pPr>
              <w:spacing w:before="60" w:after="60"/>
              <w:jc w:val="center"/>
              <w:rPr>
                <w:rFonts w:ascii="Wingdings" w:hAnsi="Wingdings" w:cstheme="minorHAnsi"/>
              </w:rPr>
            </w:pPr>
          </w:p>
        </w:tc>
      </w:tr>
      <w:tr w:rsidR="00821C07" w:rsidRPr="008D4C43" w14:paraId="1D073AC8" w14:textId="77777777" w:rsidTr="00205EB4">
        <w:tc>
          <w:tcPr>
            <w:tcW w:w="6804" w:type="dxa"/>
            <w:shd w:val="clear" w:color="auto" w:fill="DEEAF6" w:themeFill="accent1" w:themeFillTint="33"/>
            <w:vAlign w:val="center"/>
          </w:tcPr>
          <w:p w14:paraId="493B81DD" w14:textId="77777777" w:rsidR="00821C07" w:rsidRPr="008D4C43" w:rsidRDefault="00821C07" w:rsidP="00821C07">
            <w:pPr>
              <w:spacing w:before="60" w:after="60"/>
              <w:rPr>
                <w:rFonts w:cstheme="minorHAnsi"/>
              </w:rPr>
            </w:pPr>
            <w:r>
              <w:rPr>
                <w:rFonts w:cstheme="minorHAnsi"/>
              </w:rPr>
              <w:t>NUMBER AND ALGEBRA</w:t>
            </w:r>
          </w:p>
        </w:tc>
        <w:tc>
          <w:tcPr>
            <w:tcW w:w="722" w:type="dxa"/>
            <w:shd w:val="clear" w:color="auto" w:fill="DEEAF6" w:themeFill="accent1" w:themeFillTint="33"/>
            <w:vAlign w:val="center"/>
          </w:tcPr>
          <w:p w14:paraId="0AF1E3BD"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shd w:val="clear" w:color="auto" w:fill="DEEAF6" w:themeFill="accent1" w:themeFillTint="33"/>
            <w:vAlign w:val="center"/>
          </w:tcPr>
          <w:p w14:paraId="7CBA8513"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1A902BAE"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27E87CC4"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2E3DE129" w14:textId="77777777" w:rsidTr="00205EB4">
        <w:tc>
          <w:tcPr>
            <w:tcW w:w="6804" w:type="dxa"/>
            <w:vAlign w:val="center"/>
          </w:tcPr>
          <w:p w14:paraId="3966BA63" w14:textId="6589510F" w:rsidR="00821C07" w:rsidRDefault="00821C07" w:rsidP="00821C07">
            <w:pPr>
              <w:spacing w:before="60" w:after="60"/>
              <w:rPr>
                <w:rFonts w:cstheme="minorHAnsi"/>
              </w:rPr>
            </w:pPr>
            <w:r>
              <w:rPr>
                <w:rFonts w:cstheme="minorHAnsi"/>
                <w:color w:val="2E74B5" w:themeColor="accent1" w:themeShade="BF"/>
              </w:rPr>
              <w:t xml:space="preserve">Real numbers: </w:t>
            </w:r>
            <w:r w:rsidRPr="00DA3838">
              <w:rPr>
                <w:rFonts w:eastAsia="Calibri" w:cs="Times New Roman"/>
              </w:rPr>
              <w:t>Apply index laws to numerical expressions with integer indices (ACMNA209)</w:t>
            </w:r>
          </w:p>
        </w:tc>
        <w:tc>
          <w:tcPr>
            <w:tcW w:w="722" w:type="dxa"/>
            <w:vAlign w:val="center"/>
          </w:tcPr>
          <w:p w14:paraId="3509367E" w14:textId="77777777"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7" w:type="dxa"/>
            <w:vAlign w:val="center"/>
          </w:tcPr>
          <w:p w14:paraId="3D7C4109" w14:textId="39F04023"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62D7D820" w14:textId="15DC27D1"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0D8B2602"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5BA4F2B5" w14:textId="77777777" w:rsidTr="00205EB4">
        <w:tc>
          <w:tcPr>
            <w:tcW w:w="6804" w:type="dxa"/>
            <w:shd w:val="clear" w:color="auto" w:fill="DEEAF6" w:themeFill="accent1" w:themeFillTint="33"/>
            <w:vAlign w:val="center"/>
          </w:tcPr>
          <w:p w14:paraId="15E04304" w14:textId="606AEE73" w:rsidR="00821C07" w:rsidRPr="008D4C43" w:rsidRDefault="00821C07" w:rsidP="00821C07">
            <w:pPr>
              <w:spacing w:before="60" w:after="60"/>
              <w:rPr>
                <w:rFonts w:cstheme="minorHAnsi"/>
              </w:rPr>
            </w:pPr>
            <w:r>
              <w:rPr>
                <w:rFonts w:cstheme="minorHAnsi"/>
              </w:rPr>
              <w:t>MEASUREMENT AND GEOMETRY</w:t>
            </w:r>
          </w:p>
        </w:tc>
        <w:tc>
          <w:tcPr>
            <w:tcW w:w="722" w:type="dxa"/>
            <w:shd w:val="clear" w:color="auto" w:fill="DEEAF6" w:themeFill="accent1" w:themeFillTint="33"/>
            <w:vAlign w:val="center"/>
          </w:tcPr>
          <w:p w14:paraId="5777ADD1"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667" w:type="dxa"/>
            <w:shd w:val="clear" w:color="auto" w:fill="DEEAF6" w:themeFill="accent1" w:themeFillTint="33"/>
            <w:vAlign w:val="center"/>
          </w:tcPr>
          <w:p w14:paraId="25542210"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27AB924F" w14:textId="77777777" w:rsidR="00821C07" w:rsidRPr="008D4C43" w:rsidRDefault="00821C07" w:rsidP="00821C07">
            <w:pPr>
              <w:spacing w:before="60" w:after="60"/>
              <w:jc w:val="center"/>
              <w:rPr>
                <w:rFonts w:ascii="Wingdings" w:hAnsi="Wingdings" w:cstheme="minorHAnsi"/>
                <w:color w:val="2E74B5" w:themeColor="accent1" w:themeShade="BF"/>
              </w:rPr>
            </w:pPr>
          </w:p>
        </w:tc>
        <w:tc>
          <w:tcPr>
            <w:tcW w:w="591" w:type="dxa"/>
            <w:shd w:val="clear" w:color="auto" w:fill="DEEAF6" w:themeFill="accent1" w:themeFillTint="33"/>
            <w:vAlign w:val="center"/>
          </w:tcPr>
          <w:p w14:paraId="7C18BA03"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4380992C" w14:textId="77777777" w:rsidTr="00205EB4">
        <w:tc>
          <w:tcPr>
            <w:tcW w:w="6804" w:type="dxa"/>
            <w:vAlign w:val="center"/>
          </w:tcPr>
          <w:p w14:paraId="62000010" w14:textId="6B30E0DF" w:rsidR="00821C07" w:rsidRDefault="00821C07" w:rsidP="00821C07">
            <w:pPr>
              <w:spacing w:before="60" w:after="60"/>
              <w:rPr>
                <w:rFonts w:cstheme="minorHAnsi"/>
              </w:rPr>
            </w:pPr>
            <w:r>
              <w:rPr>
                <w:color w:val="2E74B5" w:themeColor="accent1" w:themeShade="BF"/>
              </w:rPr>
              <w:t>Units of measurement</w:t>
            </w:r>
            <w:r w:rsidRPr="003E2FEF">
              <w:rPr>
                <w:color w:val="2E74B5" w:themeColor="accent1" w:themeShade="BF"/>
              </w:rPr>
              <w:t>:</w:t>
            </w:r>
            <w:r>
              <w:rPr>
                <w:color w:val="2E74B5" w:themeColor="accent1" w:themeShade="BF"/>
              </w:rPr>
              <w:t xml:space="preserve"> </w:t>
            </w:r>
            <w:r w:rsidRPr="00DA3838">
              <w:rPr>
                <w:rFonts w:eastAsia="Calibri" w:cs="Times New Roman"/>
              </w:rPr>
              <w:t>Calculate areas of composite shapes (ACMMG216)</w:t>
            </w:r>
          </w:p>
        </w:tc>
        <w:tc>
          <w:tcPr>
            <w:tcW w:w="722" w:type="dxa"/>
            <w:vAlign w:val="center"/>
          </w:tcPr>
          <w:p w14:paraId="350F5EBF" w14:textId="41BEDCF7"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7" w:type="dxa"/>
            <w:vAlign w:val="center"/>
          </w:tcPr>
          <w:p w14:paraId="29B2A5AC" w14:textId="628B596E" w:rsidR="00821C07" w:rsidRPr="00ED7698"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458A7A9F" w14:textId="77777777" w:rsidR="00821C07" w:rsidRPr="00ED7698"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6C8EF602" w14:textId="5A2F4588"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5C4454AA" w14:textId="77777777" w:rsidTr="00205EB4">
        <w:tc>
          <w:tcPr>
            <w:tcW w:w="6804" w:type="dxa"/>
            <w:vAlign w:val="center"/>
          </w:tcPr>
          <w:p w14:paraId="685FC595" w14:textId="4438C906" w:rsidR="00821C07" w:rsidRPr="00DA3838" w:rsidRDefault="00821C07" w:rsidP="00821C07">
            <w:pPr>
              <w:spacing w:before="60" w:after="60"/>
              <w:rPr>
                <w:rFonts w:eastAsia="Calibri" w:cs="Times New Roman"/>
                <w:i/>
                <w:sz w:val="18"/>
                <w:szCs w:val="18"/>
              </w:rPr>
            </w:pPr>
            <w:r>
              <w:rPr>
                <w:color w:val="2E74B5" w:themeColor="accent1" w:themeShade="BF"/>
              </w:rPr>
              <w:t>Units of measurement</w:t>
            </w:r>
            <w:r w:rsidRPr="003E2FEF">
              <w:rPr>
                <w:color w:val="2E74B5" w:themeColor="accent1" w:themeShade="BF"/>
              </w:rPr>
              <w:t>:</w:t>
            </w:r>
            <w:r>
              <w:rPr>
                <w:color w:val="2E74B5" w:themeColor="accent1" w:themeShade="BF"/>
              </w:rPr>
              <w:t xml:space="preserve"> </w:t>
            </w:r>
            <w:r w:rsidRPr="00DA3838">
              <w:rPr>
                <w:rFonts w:eastAsia="Calibri" w:cs="Times New Roman"/>
              </w:rPr>
              <w:t>Calculate the surface area and volume of cylinders and solve related problems (ACMMG217)</w:t>
            </w:r>
          </w:p>
        </w:tc>
        <w:tc>
          <w:tcPr>
            <w:tcW w:w="722" w:type="dxa"/>
            <w:vAlign w:val="center"/>
          </w:tcPr>
          <w:p w14:paraId="3D2BC21E" w14:textId="5719B788"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7" w:type="dxa"/>
            <w:vAlign w:val="center"/>
          </w:tcPr>
          <w:p w14:paraId="52C2BC55" w14:textId="77777777" w:rsidR="00821C07" w:rsidRPr="00ED7698"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13BFF501" w14:textId="10A2C3BD"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4626DEF6" w14:textId="77777777" w:rsidR="00821C07" w:rsidRPr="008D4C43" w:rsidRDefault="00821C07" w:rsidP="00821C07">
            <w:pPr>
              <w:spacing w:before="60" w:after="60"/>
              <w:jc w:val="center"/>
              <w:rPr>
                <w:rFonts w:ascii="Wingdings" w:hAnsi="Wingdings" w:cstheme="minorHAnsi"/>
                <w:color w:val="2E74B5" w:themeColor="accent1" w:themeShade="BF"/>
              </w:rPr>
            </w:pPr>
          </w:p>
        </w:tc>
      </w:tr>
      <w:tr w:rsidR="00821C07" w:rsidRPr="008D4C43" w14:paraId="34A334D8" w14:textId="77777777" w:rsidTr="00205EB4">
        <w:tc>
          <w:tcPr>
            <w:tcW w:w="6804" w:type="dxa"/>
            <w:vAlign w:val="center"/>
          </w:tcPr>
          <w:p w14:paraId="1386A0D1" w14:textId="69FCB0F6" w:rsidR="00821C07" w:rsidRDefault="00821C07" w:rsidP="00821C07">
            <w:pPr>
              <w:spacing w:before="60" w:after="60"/>
              <w:rPr>
                <w:color w:val="2E74B5" w:themeColor="accent1" w:themeShade="BF"/>
              </w:rPr>
            </w:pPr>
            <w:r>
              <w:rPr>
                <w:color w:val="2E74B5" w:themeColor="accent1" w:themeShade="BF"/>
              </w:rPr>
              <w:t>Units of measurement</w:t>
            </w:r>
            <w:r w:rsidRPr="003E2FEF">
              <w:rPr>
                <w:color w:val="2E74B5" w:themeColor="accent1" w:themeShade="BF"/>
              </w:rPr>
              <w:t>:</w:t>
            </w:r>
            <w:r>
              <w:rPr>
                <w:color w:val="2E74B5" w:themeColor="accent1" w:themeShade="BF"/>
              </w:rPr>
              <w:t xml:space="preserve"> </w:t>
            </w:r>
            <w:r w:rsidRPr="00DA3838">
              <w:rPr>
                <w:rFonts w:eastAsia="Calibri" w:cs="Times New Roman"/>
              </w:rPr>
              <w:t>Solve problems involving the surface area and volume of right prisms (ACMMG218)</w:t>
            </w:r>
          </w:p>
        </w:tc>
        <w:tc>
          <w:tcPr>
            <w:tcW w:w="722" w:type="dxa"/>
            <w:vAlign w:val="center"/>
          </w:tcPr>
          <w:p w14:paraId="2ED42C85" w14:textId="7DAEB3F1"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7" w:type="dxa"/>
            <w:vAlign w:val="center"/>
          </w:tcPr>
          <w:p w14:paraId="1CBCC5CE" w14:textId="77777777" w:rsidR="00821C07" w:rsidRPr="00ED7698" w:rsidRDefault="00821C07" w:rsidP="00821C07">
            <w:pPr>
              <w:spacing w:before="60" w:after="60"/>
              <w:jc w:val="center"/>
              <w:rPr>
                <w:rFonts w:ascii="Wingdings" w:hAnsi="Wingdings" w:cstheme="minorHAnsi"/>
                <w:color w:val="2E74B5" w:themeColor="accent1" w:themeShade="BF"/>
              </w:rPr>
            </w:pPr>
          </w:p>
        </w:tc>
        <w:tc>
          <w:tcPr>
            <w:tcW w:w="591" w:type="dxa"/>
            <w:vAlign w:val="center"/>
          </w:tcPr>
          <w:p w14:paraId="10FD415C" w14:textId="323A1CE3" w:rsidR="00821C07" w:rsidRPr="008D4C43" w:rsidRDefault="00821C07" w:rsidP="00821C07">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591" w:type="dxa"/>
            <w:vAlign w:val="center"/>
          </w:tcPr>
          <w:p w14:paraId="5EC131E0" w14:textId="77777777" w:rsidR="00821C07" w:rsidRPr="008D4C43" w:rsidRDefault="00821C07" w:rsidP="00821C07">
            <w:pPr>
              <w:spacing w:before="60" w:after="60"/>
              <w:jc w:val="center"/>
              <w:rPr>
                <w:rFonts w:ascii="Wingdings" w:hAnsi="Wingdings" w:cstheme="minorHAnsi"/>
                <w:color w:val="2E74B5" w:themeColor="accent1" w:themeShade="BF"/>
              </w:rPr>
            </w:pPr>
          </w:p>
        </w:tc>
      </w:tr>
    </w:tbl>
    <w:p w14:paraId="2A231E73" w14:textId="77777777" w:rsidR="00C31EEE" w:rsidRDefault="00C31EEE" w:rsidP="00C31EEE">
      <w:pPr>
        <w:rPr>
          <w:iCs/>
        </w:rPr>
      </w:pPr>
      <w:bookmarkStart w:id="37" w:name="_Hlk535569413"/>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77" w:history="1">
        <w:r>
          <w:rPr>
            <w:rStyle w:val="Hyperlink"/>
            <w:lang w:val="en"/>
          </w:rPr>
          <w:t>k10outline.scsa.wa.edu.au/home</w:t>
        </w:r>
      </w:hyperlink>
      <w:bookmarkEnd w:id="37"/>
      <w:r w:rsidRPr="00ED3695">
        <w:rPr>
          <w:iCs/>
        </w:rPr>
        <w:t>.</w:t>
      </w:r>
    </w:p>
    <w:p w14:paraId="77FD48F5" w14:textId="1FEA6ECA" w:rsidR="007050A6" w:rsidRDefault="007050A6">
      <w:pPr>
        <w:spacing w:before="0" w:after="160" w:line="259" w:lineRule="auto"/>
        <w:rPr>
          <w:rFonts w:eastAsiaTheme="majorEastAsia" w:cstheme="majorBidi"/>
          <w:b/>
          <w:color w:val="2E74B5" w:themeColor="accent1" w:themeShade="BF"/>
          <w:sz w:val="28"/>
          <w:szCs w:val="32"/>
        </w:rPr>
      </w:pPr>
      <w:bookmarkStart w:id="38" w:name="_Toc483920692"/>
      <w:bookmarkStart w:id="39" w:name="_Toc517766335"/>
      <w:bookmarkEnd w:id="33"/>
    </w:p>
    <w:p w14:paraId="79F2BD58" w14:textId="77777777" w:rsidR="00024E04" w:rsidRDefault="00024E04">
      <w:pPr>
        <w:spacing w:before="0" w:after="160" w:line="259" w:lineRule="auto"/>
        <w:rPr>
          <w:rFonts w:eastAsiaTheme="majorEastAsia" w:cstheme="majorBidi"/>
          <w:b/>
          <w:color w:val="2E74B5" w:themeColor="accent1" w:themeShade="BF"/>
          <w:sz w:val="28"/>
          <w:szCs w:val="32"/>
        </w:rPr>
      </w:pPr>
      <w:r>
        <w:br w:type="page"/>
      </w:r>
    </w:p>
    <w:p w14:paraId="61363612" w14:textId="154B045A" w:rsidR="002D6AAF" w:rsidRPr="002D6AAF" w:rsidRDefault="002D6AAF" w:rsidP="002D6AAF">
      <w:pPr>
        <w:pStyle w:val="Heading1"/>
      </w:pPr>
      <w:bookmarkStart w:id="40" w:name="_Toc35618323"/>
      <w:r w:rsidRPr="002D6AAF">
        <w:t xml:space="preserve">Appendix 1B: </w:t>
      </w:r>
      <w:bookmarkEnd w:id="38"/>
      <w:r w:rsidRPr="002D6AAF">
        <w:t>Mathematics proficiency strands</w:t>
      </w:r>
      <w:bookmarkEnd w:id="39"/>
      <w:bookmarkEnd w:id="40"/>
    </w:p>
    <w:p w14:paraId="598B68DD" w14:textId="77777777" w:rsidR="00A754AC" w:rsidRPr="00A754AC" w:rsidRDefault="00A754AC" w:rsidP="00A754AC">
      <w:pPr>
        <w:widowControl w:val="0"/>
        <w:spacing w:before="240"/>
        <w:rPr>
          <w:rFonts w:eastAsia="Times New Roman" w:cs="Helvetica"/>
          <w:b/>
          <w:color w:val="000000"/>
          <w:sz w:val="24"/>
          <w:szCs w:val="24"/>
          <w:lang w:eastAsia="en-AU"/>
        </w:rPr>
      </w:pPr>
      <w:r w:rsidRPr="00A754AC">
        <w:rPr>
          <w:rFonts w:eastAsia="Times New Roman" w:cs="Helvetica"/>
          <w:b/>
          <w:color w:val="000000"/>
          <w:sz w:val="24"/>
          <w:szCs w:val="24"/>
          <w:lang w:eastAsia="en-AU"/>
        </w:rPr>
        <w:t>Key ideas</w:t>
      </w:r>
    </w:p>
    <w:p w14:paraId="5442DB9F" w14:textId="77777777" w:rsidR="00A754AC" w:rsidRPr="00A754AC" w:rsidRDefault="00A754AC" w:rsidP="00A754AC">
      <w:pPr>
        <w:widowControl w:val="0"/>
        <w:rPr>
          <w:rFonts w:eastAsia="Times New Roman" w:cs="Helvetica"/>
          <w:color w:val="000000"/>
          <w:sz w:val="20"/>
          <w:szCs w:val="20"/>
          <w:lang w:eastAsia="en-AU"/>
        </w:rPr>
      </w:pPr>
      <w:r w:rsidRPr="00A754A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23F04DD6" w14:textId="77777777" w:rsidR="00A754AC" w:rsidRPr="00A754AC" w:rsidRDefault="00A754AC" w:rsidP="00A754AC">
      <w:pPr>
        <w:widowControl w:val="0"/>
        <w:spacing w:before="240"/>
        <w:rPr>
          <w:rFonts w:eastAsia="Times New Roman" w:cs="Helvetica"/>
          <w:b/>
          <w:bCs/>
          <w:color w:val="000000"/>
          <w:sz w:val="24"/>
          <w:szCs w:val="24"/>
          <w:lang w:eastAsia="en-AU"/>
        </w:rPr>
      </w:pPr>
      <w:r w:rsidRPr="00A754AC">
        <w:rPr>
          <w:rFonts w:eastAsia="Times New Roman" w:cs="Helvetica"/>
          <w:b/>
          <w:bCs/>
          <w:color w:val="000000"/>
          <w:sz w:val="24"/>
          <w:szCs w:val="24"/>
          <w:lang w:eastAsia="en-AU"/>
        </w:rPr>
        <w:t>Understanding</w:t>
      </w:r>
    </w:p>
    <w:p w14:paraId="54E6D3DF" w14:textId="77777777" w:rsidR="00A754AC" w:rsidRPr="00A754AC" w:rsidRDefault="00A754AC" w:rsidP="00A754AC">
      <w:pPr>
        <w:rPr>
          <w:rFonts w:eastAsia="Times New Roman" w:cs="Helvetica"/>
          <w:color w:val="000000"/>
          <w:sz w:val="20"/>
          <w:szCs w:val="20"/>
          <w:lang w:eastAsia="en-AU"/>
        </w:rPr>
      </w:pPr>
      <w:r w:rsidRPr="00A754A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365AF6A4" w14:textId="77777777" w:rsidR="00A754AC" w:rsidRPr="00A754AC" w:rsidRDefault="00A754AC" w:rsidP="00A754AC">
      <w:pPr>
        <w:widowControl w:val="0"/>
        <w:spacing w:before="240"/>
        <w:rPr>
          <w:b/>
          <w:sz w:val="24"/>
          <w:szCs w:val="24"/>
          <w:lang w:eastAsia="en-AU"/>
        </w:rPr>
      </w:pPr>
      <w:r w:rsidRPr="00A754AC">
        <w:rPr>
          <w:b/>
          <w:sz w:val="24"/>
          <w:szCs w:val="24"/>
          <w:lang w:eastAsia="en-AU"/>
        </w:rPr>
        <w:t>Fluency</w:t>
      </w:r>
    </w:p>
    <w:p w14:paraId="5AB4C93E" w14:textId="77777777" w:rsidR="00A754AC" w:rsidRPr="00A754AC" w:rsidRDefault="00A754AC" w:rsidP="00A754AC">
      <w:pPr>
        <w:rPr>
          <w:rFonts w:eastAsia="Times New Roman" w:cs="Helvetica"/>
          <w:color w:val="000000"/>
          <w:sz w:val="20"/>
          <w:szCs w:val="20"/>
          <w:lang w:eastAsia="en-AU"/>
        </w:rPr>
      </w:pPr>
      <w:r w:rsidRPr="00A754A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64993D4B" w14:textId="77777777" w:rsidR="00A754AC" w:rsidRPr="00A754AC" w:rsidRDefault="00A754AC" w:rsidP="00A754AC">
      <w:pPr>
        <w:widowControl w:val="0"/>
        <w:spacing w:before="240"/>
        <w:rPr>
          <w:b/>
          <w:sz w:val="24"/>
          <w:szCs w:val="24"/>
          <w:lang w:eastAsia="en-AU"/>
        </w:rPr>
      </w:pPr>
      <w:r w:rsidRPr="00A754AC">
        <w:rPr>
          <w:b/>
          <w:sz w:val="24"/>
          <w:szCs w:val="24"/>
          <w:lang w:eastAsia="en-AU"/>
        </w:rPr>
        <w:t>Problem-solving</w:t>
      </w:r>
    </w:p>
    <w:p w14:paraId="65D1440E" w14:textId="77777777" w:rsidR="00A754AC" w:rsidRPr="00A754AC" w:rsidRDefault="00A754AC" w:rsidP="00A754AC">
      <w:pPr>
        <w:rPr>
          <w:rFonts w:eastAsia="Times New Roman" w:cs="Helvetica"/>
          <w:color w:val="000000"/>
          <w:sz w:val="20"/>
          <w:szCs w:val="20"/>
          <w:lang w:eastAsia="en-AU"/>
        </w:rPr>
      </w:pPr>
      <w:r w:rsidRPr="00A754A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282CB6D0" w14:textId="77777777" w:rsidR="00A754AC" w:rsidRPr="00A754AC" w:rsidRDefault="00A754AC" w:rsidP="00A754AC">
      <w:pPr>
        <w:widowControl w:val="0"/>
        <w:spacing w:before="240"/>
        <w:rPr>
          <w:b/>
          <w:sz w:val="24"/>
          <w:szCs w:val="24"/>
          <w:lang w:eastAsia="en-AU"/>
        </w:rPr>
      </w:pPr>
      <w:r w:rsidRPr="00A754AC">
        <w:rPr>
          <w:b/>
          <w:sz w:val="24"/>
          <w:szCs w:val="24"/>
          <w:lang w:eastAsia="en-AU"/>
        </w:rPr>
        <w:t>Reasoning</w:t>
      </w:r>
    </w:p>
    <w:p w14:paraId="566E085A" w14:textId="685F3147" w:rsidR="00A754AC" w:rsidRDefault="00A754AC" w:rsidP="00A754AC">
      <w:pPr>
        <w:rPr>
          <w:rFonts w:eastAsia="Times New Roman" w:cs="Helvetica"/>
          <w:color w:val="000000"/>
          <w:sz w:val="20"/>
          <w:szCs w:val="20"/>
          <w:lang w:eastAsia="en-AU"/>
        </w:rPr>
      </w:pPr>
      <w:r w:rsidRPr="00A754A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401CECB5" w14:textId="77777777" w:rsidR="00542A0B" w:rsidRDefault="00542A0B" w:rsidP="00542A0B">
      <w:pPr>
        <w:spacing w:after="0"/>
        <w:rPr>
          <w:rFonts w:eastAsia="Times New Roman" w:cs="Helvetica"/>
          <w:color w:val="000000"/>
          <w:lang w:eastAsia="en-AU"/>
        </w:rPr>
      </w:pPr>
    </w:p>
    <w:p w14:paraId="25EFA423" w14:textId="698665BA" w:rsidR="00542A0B" w:rsidRPr="00542A0B" w:rsidRDefault="00542A0B" w:rsidP="00D57F23">
      <w:pPr>
        <w:spacing w:after="0"/>
        <w:rPr>
          <w:i/>
          <w:color w:val="215986"/>
          <w:u w:val="single"/>
        </w:rPr>
      </w:pPr>
      <w:r w:rsidRPr="006868CC">
        <w:rPr>
          <w:rFonts w:eastAsia="Times New Roman" w:cs="Helvetica"/>
          <w:color w:val="000000"/>
          <w:lang w:eastAsia="en-AU"/>
        </w:rPr>
        <w:t xml:space="preserve">Source: </w:t>
      </w:r>
      <w:r w:rsidR="001E71D4">
        <w:rPr>
          <w:rFonts w:eastAsia="Times New Roman" w:cs="Helvetica"/>
          <w:color w:val="000000"/>
          <w:lang w:eastAsia="en-AU"/>
        </w:rPr>
        <w:t xml:space="preserve">ACARA - </w:t>
      </w:r>
      <w:hyperlink r:id="rId78" w:history="1">
        <w:r w:rsidRPr="00070CC7">
          <w:rPr>
            <w:rStyle w:val="Hyperlink"/>
          </w:rPr>
          <w:t>www.australiancurriculum.edu.au/f-10-curriculum/mathematics/key-ideas/?searchTerm=key+ideas#dimension-content</w:t>
        </w:r>
      </w:hyperlink>
      <w:r w:rsidRPr="00070CC7">
        <w:rPr>
          <w:rStyle w:val="Hyperlink"/>
        </w:rPr>
        <w:t xml:space="preserve"> </w:t>
      </w:r>
      <w:bookmarkStart w:id="41" w:name="_Appendix_2:_General_1"/>
      <w:bookmarkEnd w:id="41"/>
    </w:p>
    <w:p w14:paraId="24FB82E0" w14:textId="77777777" w:rsidR="00542A0B" w:rsidRDefault="00542A0B" w:rsidP="00025EB1">
      <w:pPr>
        <w:pStyle w:val="Heading1"/>
        <w:sectPr w:rsidR="00542A0B" w:rsidSect="00542A0B">
          <w:pgSz w:w="11906" w:h="16838"/>
          <w:pgMar w:top="1440" w:right="1440" w:bottom="1440" w:left="1440" w:header="709" w:footer="709" w:gutter="0"/>
          <w:cols w:space="708"/>
          <w:docGrid w:linePitch="360"/>
        </w:sectPr>
      </w:pPr>
      <w:bookmarkStart w:id="42" w:name="_Appendix_2:_General"/>
      <w:bookmarkStart w:id="43" w:name="_Toc474848073"/>
      <w:bookmarkEnd w:id="42"/>
    </w:p>
    <w:p w14:paraId="57E5A08E" w14:textId="0850F60A" w:rsidR="0033131B" w:rsidRDefault="00B638FF" w:rsidP="00025EB1">
      <w:pPr>
        <w:pStyle w:val="Heading1"/>
      </w:pPr>
      <w:bookmarkStart w:id="44" w:name="_Appendix_2:_General_2"/>
      <w:bookmarkStart w:id="45" w:name="_Toc35618324"/>
      <w:bookmarkEnd w:id="44"/>
      <w:r w:rsidRPr="00ED5C1E">
        <w:t>Appendix 2</w:t>
      </w:r>
      <w:bookmarkStart w:id="46" w:name="_Toc465262501"/>
      <w:bookmarkEnd w:id="32"/>
      <w:r w:rsidR="00DD4BB0">
        <w:t>:</w:t>
      </w:r>
      <w:bookmarkEnd w:id="46"/>
      <w:r w:rsidR="009D272C">
        <w:t xml:space="preserve"> General capabilities</w:t>
      </w:r>
      <w:bookmarkEnd w:id="43"/>
      <w:r w:rsidR="00704C6D">
        <w:t xml:space="preserve"> continuum</w:t>
      </w:r>
      <w:r w:rsidR="004E0703">
        <w:t>s</w:t>
      </w:r>
      <w:bookmarkEnd w:id="45"/>
    </w:p>
    <w:p w14:paraId="22A06332" w14:textId="2A129E42" w:rsidR="00E2745C" w:rsidRPr="00704C6D" w:rsidRDefault="00704C6D" w:rsidP="00E2745C">
      <w:pPr>
        <w:widowControl w:val="0"/>
        <w:spacing w:before="240" w:after="240"/>
      </w:pPr>
      <w:r w:rsidRPr="00704C6D">
        <w:t>The general c</w:t>
      </w:r>
      <w:r w:rsidR="00E2745C" w:rsidRPr="00704C6D">
        <w:t>apabilities continuums shown here are designed to enable teachers to understand the progression students should make with reference to each of the elements.</w:t>
      </w:r>
      <w:r w:rsidR="001601A3" w:rsidRPr="00704C6D">
        <w:t xml:space="preserve"> </w:t>
      </w:r>
      <w:r w:rsidR="00E2745C" w:rsidRPr="00704C6D">
        <w:t>There is no intention for them to be used for assessment.</w:t>
      </w:r>
    </w:p>
    <w:p w14:paraId="78853892" w14:textId="5A26AF2D" w:rsidR="008071C2" w:rsidRPr="008071C2" w:rsidRDefault="00AC5618" w:rsidP="008071C2">
      <w:pPr>
        <w:widowControl w:val="0"/>
        <w:spacing w:before="240" w:after="240"/>
        <w:rPr>
          <w:b/>
          <w:sz w:val="24"/>
          <w:szCs w:val="24"/>
        </w:rPr>
      </w:pPr>
      <w:r>
        <w:rPr>
          <w:b/>
          <w:sz w:val="24"/>
          <w:szCs w:val="24"/>
        </w:rPr>
        <w:t>Information and c</w:t>
      </w:r>
      <w:r w:rsidR="008071C2" w:rsidRPr="008071C2">
        <w:rPr>
          <w:b/>
          <w:sz w:val="24"/>
          <w:szCs w:val="24"/>
        </w:rPr>
        <w:t xml:space="preserve">ommunication </w:t>
      </w:r>
      <w:r>
        <w:rPr>
          <w:b/>
          <w:sz w:val="24"/>
          <w:szCs w:val="24"/>
        </w:rPr>
        <w:t>t</w:t>
      </w:r>
      <w:r w:rsidR="008071C2" w:rsidRPr="008071C2">
        <w:rPr>
          <w:b/>
          <w:sz w:val="24"/>
          <w:szCs w:val="24"/>
        </w:rPr>
        <w:t xml:space="preserve">echnology (ICT) capability learning continuum </w:t>
      </w:r>
    </w:p>
    <w:tbl>
      <w:tblPr>
        <w:tblStyle w:val="TableGrid"/>
        <w:tblW w:w="9128" w:type="dxa"/>
        <w:tblLayout w:type="fixed"/>
        <w:tblLook w:val="04A0" w:firstRow="1" w:lastRow="0" w:firstColumn="1" w:lastColumn="0" w:noHBand="0" w:noVBand="1"/>
      </w:tblPr>
      <w:tblGrid>
        <w:gridCol w:w="2438"/>
        <w:gridCol w:w="3345"/>
        <w:gridCol w:w="3345"/>
      </w:tblGrid>
      <w:tr w:rsidR="001E71D4" w:rsidRPr="00854648" w14:paraId="00D1C2CA" w14:textId="77777777" w:rsidTr="00D57F23">
        <w:tc>
          <w:tcPr>
            <w:tcW w:w="2438" w:type="dxa"/>
          </w:tcPr>
          <w:p w14:paraId="2F18A171" w14:textId="77777777" w:rsidR="00E2745C" w:rsidRPr="00854648" w:rsidRDefault="00E2745C" w:rsidP="00C30CF3">
            <w:pPr>
              <w:jc w:val="center"/>
              <w:rPr>
                <w:b/>
                <w:lang w:val="en-AU"/>
              </w:rPr>
            </w:pPr>
            <w:r w:rsidRPr="00854648">
              <w:rPr>
                <w:b/>
                <w:lang w:val="en-AU"/>
              </w:rPr>
              <w:t>Sub-element</w:t>
            </w:r>
          </w:p>
        </w:tc>
        <w:tc>
          <w:tcPr>
            <w:tcW w:w="3345" w:type="dxa"/>
          </w:tcPr>
          <w:p w14:paraId="296E074B" w14:textId="7D30B1B7" w:rsidR="00E2745C" w:rsidRPr="00854648" w:rsidRDefault="00E2745C" w:rsidP="00C30CF3">
            <w:pPr>
              <w:jc w:val="center"/>
              <w:rPr>
                <w:b/>
                <w:lang w:val="en-AU"/>
              </w:rPr>
            </w:pPr>
            <w:r w:rsidRPr="00854648">
              <w:rPr>
                <w:b/>
                <w:lang w:val="en-AU"/>
              </w:rPr>
              <w:t xml:space="preserve">Typically by the end of </w:t>
            </w:r>
            <w:r w:rsidR="001E71D4">
              <w:rPr>
                <w:b/>
                <w:lang w:val="en-AU"/>
              </w:rPr>
              <w:br/>
            </w:r>
            <w:r w:rsidRPr="00854648">
              <w:rPr>
                <w:b/>
                <w:lang w:val="en-AU"/>
              </w:rPr>
              <w:t>Year 8</w:t>
            </w:r>
          </w:p>
        </w:tc>
        <w:tc>
          <w:tcPr>
            <w:tcW w:w="3345" w:type="dxa"/>
          </w:tcPr>
          <w:p w14:paraId="7D1A9BA3" w14:textId="501EC658" w:rsidR="00E2745C" w:rsidRPr="00854648" w:rsidRDefault="00E2745C" w:rsidP="00C30CF3">
            <w:pPr>
              <w:jc w:val="center"/>
              <w:rPr>
                <w:b/>
                <w:lang w:val="en-AU"/>
              </w:rPr>
            </w:pPr>
            <w:r w:rsidRPr="00854648">
              <w:rPr>
                <w:b/>
                <w:lang w:val="en-AU"/>
              </w:rPr>
              <w:t xml:space="preserve">Typically by the end of </w:t>
            </w:r>
            <w:r w:rsidR="001E71D4">
              <w:rPr>
                <w:b/>
                <w:lang w:val="en-AU"/>
              </w:rPr>
              <w:br/>
            </w:r>
            <w:r w:rsidRPr="00854648">
              <w:rPr>
                <w:b/>
                <w:lang w:val="en-AU"/>
              </w:rPr>
              <w:t>Year 10</w:t>
            </w:r>
          </w:p>
        </w:tc>
      </w:tr>
      <w:tr w:rsidR="001E71D4" w:rsidRPr="00854648" w14:paraId="0ACCAD55" w14:textId="77777777" w:rsidTr="00D57F23">
        <w:tc>
          <w:tcPr>
            <w:tcW w:w="2438" w:type="dxa"/>
          </w:tcPr>
          <w:p w14:paraId="507F766E" w14:textId="77777777" w:rsidR="00704C6D" w:rsidRPr="00704C6D" w:rsidRDefault="00704C6D" w:rsidP="00C30CF3">
            <w:pPr>
              <w:widowControl w:val="0"/>
              <w:rPr>
                <w:rFonts w:cs="Helvetica"/>
                <w:b/>
                <w:color w:val="000000"/>
                <w:sz w:val="20"/>
                <w:szCs w:val="20"/>
                <w:lang w:val="en-AU"/>
              </w:rPr>
            </w:pPr>
            <w:r w:rsidRPr="00704C6D">
              <w:rPr>
                <w:rFonts w:cs="Helvetica"/>
                <w:b/>
                <w:color w:val="000000"/>
                <w:sz w:val="20"/>
                <w:szCs w:val="20"/>
                <w:lang w:val="en-AU"/>
              </w:rPr>
              <w:t>Create with ICT</w:t>
            </w:r>
          </w:p>
          <w:p w14:paraId="0A2A7B8E" w14:textId="44EF4CAD" w:rsidR="00E2745C" w:rsidRPr="00854648" w:rsidRDefault="00704C6D" w:rsidP="00C30CF3">
            <w:pPr>
              <w:rPr>
                <w:b/>
                <w:lang w:val="en-AU"/>
              </w:rPr>
            </w:pPr>
            <w:r w:rsidRPr="00704C6D">
              <w:rPr>
                <w:rFonts w:cs="Helvetica"/>
                <w:b/>
                <w:color w:val="000000"/>
                <w:sz w:val="20"/>
                <w:szCs w:val="20"/>
                <w:lang w:val="en-AU"/>
              </w:rPr>
              <w:t>Generate ideas, plans and processes</w:t>
            </w:r>
          </w:p>
        </w:tc>
        <w:tc>
          <w:tcPr>
            <w:tcW w:w="3345" w:type="dxa"/>
          </w:tcPr>
          <w:p w14:paraId="1E012E6E" w14:textId="77777777" w:rsidR="00E2745C" w:rsidRPr="00854648" w:rsidRDefault="00E2745C" w:rsidP="00C30CF3">
            <w:pPr>
              <w:rPr>
                <w:lang w:val="en-AU"/>
              </w:rPr>
            </w:pPr>
            <w:r w:rsidRPr="00854648">
              <w:rPr>
                <w:rFonts w:cs="Helvetica"/>
                <w:color w:val="000000"/>
                <w:sz w:val="20"/>
                <w:szCs w:val="20"/>
                <w:lang w:val="en-AU"/>
              </w:rPr>
              <w:t>use appropriate ICT to collaboratively generate ideas and develop plans</w:t>
            </w:r>
          </w:p>
        </w:tc>
        <w:tc>
          <w:tcPr>
            <w:tcW w:w="3345" w:type="dxa"/>
          </w:tcPr>
          <w:p w14:paraId="2E5EED91" w14:textId="77777777" w:rsidR="00E2745C" w:rsidRPr="00854648" w:rsidRDefault="00E2745C" w:rsidP="00C30CF3">
            <w:pPr>
              <w:rPr>
                <w:lang w:val="en-AU"/>
              </w:rPr>
            </w:pPr>
            <w:r w:rsidRPr="00854648">
              <w:rPr>
                <w:rFonts w:cs="Helvetica"/>
                <w:color w:val="000000"/>
                <w:sz w:val="20"/>
                <w:szCs w:val="20"/>
                <w:lang w:val="en-AU"/>
              </w:rPr>
              <w:t>select and use ICT to articulate ideas and concepts, and plan the development of complex solutions</w:t>
            </w:r>
          </w:p>
        </w:tc>
      </w:tr>
      <w:tr w:rsidR="001E71D4" w:rsidRPr="00854648" w14:paraId="222115E4" w14:textId="77777777" w:rsidTr="00D57F23">
        <w:tc>
          <w:tcPr>
            <w:tcW w:w="2438" w:type="dxa"/>
          </w:tcPr>
          <w:p w14:paraId="7FCE3AB9" w14:textId="77777777" w:rsidR="00704C6D" w:rsidRPr="00704C6D" w:rsidRDefault="00704C6D" w:rsidP="00C30CF3">
            <w:pPr>
              <w:widowControl w:val="0"/>
              <w:rPr>
                <w:rFonts w:cs="Helvetica"/>
                <w:b/>
                <w:color w:val="000000"/>
                <w:sz w:val="20"/>
                <w:szCs w:val="20"/>
                <w:lang w:val="en-AU"/>
              </w:rPr>
            </w:pPr>
            <w:r w:rsidRPr="00704C6D">
              <w:rPr>
                <w:rFonts w:cs="Helvetica"/>
                <w:b/>
                <w:color w:val="000000"/>
                <w:sz w:val="20"/>
                <w:szCs w:val="20"/>
                <w:lang w:val="en-AU"/>
              </w:rPr>
              <w:t>Create with ICT</w:t>
            </w:r>
          </w:p>
          <w:p w14:paraId="692242F2" w14:textId="25AFDA8C" w:rsidR="00E2745C" w:rsidRPr="00854648" w:rsidRDefault="00704C6D" w:rsidP="00C30CF3">
            <w:pPr>
              <w:rPr>
                <w:b/>
                <w:lang w:val="en-AU"/>
              </w:rPr>
            </w:pPr>
            <w:r w:rsidRPr="00704C6D">
              <w:rPr>
                <w:rFonts w:cs="Helvetica"/>
                <w:b/>
                <w:color w:val="000000"/>
                <w:sz w:val="20"/>
                <w:szCs w:val="20"/>
                <w:lang w:val="en-AU"/>
              </w:rPr>
              <w:t>Generate solutions to challenges and learning area tasks</w:t>
            </w:r>
          </w:p>
        </w:tc>
        <w:tc>
          <w:tcPr>
            <w:tcW w:w="3345" w:type="dxa"/>
          </w:tcPr>
          <w:p w14:paraId="5F48F6B5" w14:textId="77777777" w:rsidR="00E2745C" w:rsidRPr="00854648" w:rsidRDefault="00E2745C" w:rsidP="00C30CF3">
            <w:pPr>
              <w:rPr>
                <w:lang w:val="en-AU"/>
              </w:rPr>
            </w:pPr>
            <w:r w:rsidRPr="00854648">
              <w:rPr>
                <w:rFonts w:cs="Helvetica"/>
                <w:color w:val="000000"/>
                <w:sz w:val="20"/>
                <w:szCs w:val="20"/>
                <w:lang w:val="en-AU"/>
              </w:rPr>
              <w:t>design and modify simple digital solutions, or multimodal creative outputs or data transformations for particular audiences and purposes following recognised conventions</w:t>
            </w:r>
          </w:p>
        </w:tc>
        <w:tc>
          <w:tcPr>
            <w:tcW w:w="3345" w:type="dxa"/>
          </w:tcPr>
          <w:p w14:paraId="0D2D68FB" w14:textId="77777777" w:rsidR="00E2745C" w:rsidRPr="00854648" w:rsidRDefault="00E2745C" w:rsidP="00C30CF3">
            <w:pPr>
              <w:rPr>
                <w:lang w:val="en-AU"/>
              </w:rPr>
            </w:pPr>
            <w:r w:rsidRPr="00854648">
              <w:rPr>
                <w:rFonts w:cs="Helvetica"/>
                <w:color w:val="000000"/>
                <w:sz w:val="20"/>
                <w:szCs w:val="20"/>
                <w:lang w:val="en-AU"/>
              </w:rPr>
              <w:t>design, modify and manage complex digital solutions, or multimodal creative outputs or data transformations for a range of audiences and purposes</w:t>
            </w:r>
          </w:p>
        </w:tc>
      </w:tr>
      <w:tr w:rsidR="001E71D4" w:rsidRPr="00854648" w14:paraId="793239EC" w14:textId="77777777" w:rsidTr="00D57F23">
        <w:tc>
          <w:tcPr>
            <w:tcW w:w="2438" w:type="dxa"/>
          </w:tcPr>
          <w:p w14:paraId="6C2C03AE" w14:textId="77777777" w:rsidR="00704C6D" w:rsidRPr="00704C6D" w:rsidRDefault="00704C6D" w:rsidP="00C30CF3">
            <w:pPr>
              <w:widowControl w:val="0"/>
              <w:rPr>
                <w:rFonts w:cs="Helvetica"/>
                <w:b/>
                <w:color w:val="000000"/>
                <w:sz w:val="20"/>
                <w:szCs w:val="20"/>
                <w:lang w:val="en-AU"/>
              </w:rPr>
            </w:pPr>
            <w:r w:rsidRPr="00704C6D">
              <w:rPr>
                <w:rFonts w:cs="Helvetica"/>
                <w:b/>
                <w:color w:val="000000"/>
                <w:sz w:val="20"/>
                <w:szCs w:val="20"/>
                <w:lang w:val="en-AU"/>
              </w:rPr>
              <w:t>Communicating with ICT</w:t>
            </w:r>
          </w:p>
          <w:p w14:paraId="6A5181D9" w14:textId="6F96179B" w:rsidR="00E2745C" w:rsidRPr="00854648" w:rsidRDefault="00704C6D" w:rsidP="00C30CF3">
            <w:pPr>
              <w:rPr>
                <w:b/>
                <w:lang w:val="en-AU"/>
              </w:rPr>
            </w:pPr>
            <w:r w:rsidRPr="00704C6D">
              <w:rPr>
                <w:rFonts w:cs="Helvetica"/>
                <w:b/>
                <w:color w:val="000000"/>
                <w:sz w:val="20"/>
                <w:szCs w:val="20"/>
                <w:lang w:val="en-AU"/>
              </w:rPr>
              <w:t>Collaborate, share and exchange</w:t>
            </w:r>
          </w:p>
        </w:tc>
        <w:tc>
          <w:tcPr>
            <w:tcW w:w="3345" w:type="dxa"/>
          </w:tcPr>
          <w:p w14:paraId="215A2767" w14:textId="77777777" w:rsidR="00E2745C" w:rsidRPr="00854648" w:rsidRDefault="00E2745C" w:rsidP="00C30CF3">
            <w:pPr>
              <w:rPr>
                <w:lang w:val="en-AU"/>
              </w:rPr>
            </w:pPr>
            <w:r w:rsidRPr="00854648">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c>
          <w:tcPr>
            <w:tcW w:w="3345" w:type="dxa"/>
          </w:tcPr>
          <w:p w14:paraId="1AA64F05" w14:textId="77777777" w:rsidR="00E2745C" w:rsidRPr="00854648" w:rsidRDefault="00E2745C" w:rsidP="00C30CF3">
            <w:pPr>
              <w:rPr>
                <w:lang w:val="en-AU"/>
              </w:rPr>
            </w:pPr>
            <w:r w:rsidRPr="00854648">
              <w:rPr>
                <w:rFonts w:cs="Helvetica"/>
                <w:color w:val="000000"/>
                <w:sz w:val="20"/>
                <w:szCs w:val="20"/>
                <w:lang w:val="en-AU"/>
              </w:rPr>
              <w:t>select and use a range of ICT tools efficiently and safely to share and exchange information, and to collaboratively and purposefully construct knowledge</w:t>
            </w:r>
          </w:p>
        </w:tc>
      </w:tr>
    </w:tbl>
    <w:p w14:paraId="63EF496B" w14:textId="77777777" w:rsidR="00C30CF3" w:rsidRDefault="00C30CF3" w:rsidP="001144B7">
      <w:pPr>
        <w:spacing w:before="240" w:after="240"/>
        <w:rPr>
          <w:b/>
          <w:sz w:val="24"/>
          <w:szCs w:val="24"/>
        </w:rPr>
      </w:pPr>
    </w:p>
    <w:p w14:paraId="57E2E12A" w14:textId="77777777" w:rsidR="00C30CF3" w:rsidRDefault="00C30CF3">
      <w:pPr>
        <w:spacing w:before="0" w:after="160" w:line="259" w:lineRule="auto"/>
        <w:rPr>
          <w:b/>
          <w:sz w:val="24"/>
          <w:szCs w:val="24"/>
        </w:rPr>
      </w:pPr>
      <w:r>
        <w:rPr>
          <w:b/>
          <w:sz w:val="24"/>
          <w:szCs w:val="24"/>
        </w:rPr>
        <w:br w:type="page"/>
      </w:r>
    </w:p>
    <w:p w14:paraId="5FACE7B2" w14:textId="6DE07B30" w:rsidR="009D272C" w:rsidRPr="009D272C" w:rsidRDefault="00704C6D" w:rsidP="001144B7">
      <w:pPr>
        <w:spacing w:before="240" w:after="240"/>
        <w:rPr>
          <w:b/>
          <w:sz w:val="24"/>
          <w:szCs w:val="24"/>
        </w:rPr>
      </w:pPr>
      <w:r>
        <w:rPr>
          <w:b/>
          <w:sz w:val="24"/>
          <w:szCs w:val="24"/>
        </w:rPr>
        <w:t>Critical and cr</w:t>
      </w:r>
      <w:r w:rsidR="009D272C" w:rsidRPr="009D272C">
        <w:rPr>
          <w:b/>
          <w:sz w:val="24"/>
          <w:szCs w:val="24"/>
        </w:rPr>
        <w:t>eative thinking learning continuum</w:t>
      </w:r>
    </w:p>
    <w:tbl>
      <w:tblPr>
        <w:tblStyle w:val="TableGrid"/>
        <w:tblW w:w="9128" w:type="dxa"/>
        <w:tblLook w:val="04A0" w:firstRow="1" w:lastRow="0" w:firstColumn="1" w:lastColumn="0" w:noHBand="0" w:noVBand="1"/>
      </w:tblPr>
      <w:tblGrid>
        <w:gridCol w:w="2438"/>
        <w:gridCol w:w="3345"/>
        <w:gridCol w:w="3345"/>
      </w:tblGrid>
      <w:tr w:rsidR="00E2745C" w14:paraId="1B105A9C" w14:textId="77777777" w:rsidTr="00D57F23">
        <w:tc>
          <w:tcPr>
            <w:tcW w:w="2438" w:type="dxa"/>
          </w:tcPr>
          <w:p w14:paraId="1F4D3DC1" w14:textId="77777777" w:rsidR="00E2745C" w:rsidRPr="00AF1DAC" w:rsidRDefault="00E2745C" w:rsidP="009C3EAF">
            <w:pPr>
              <w:jc w:val="center"/>
              <w:rPr>
                <w:b/>
              </w:rPr>
            </w:pPr>
            <w:r w:rsidRPr="00AF1DAC">
              <w:rPr>
                <w:b/>
              </w:rPr>
              <w:t>Sub-element</w:t>
            </w:r>
          </w:p>
        </w:tc>
        <w:tc>
          <w:tcPr>
            <w:tcW w:w="3345" w:type="dxa"/>
          </w:tcPr>
          <w:p w14:paraId="48A31FD0" w14:textId="47AC0A64" w:rsidR="00E2745C" w:rsidRPr="00AF1DAC" w:rsidRDefault="00E2745C" w:rsidP="009C3EAF">
            <w:pPr>
              <w:jc w:val="center"/>
              <w:rPr>
                <w:b/>
              </w:rPr>
            </w:pPr>
            <w:r w:rsidRPr="00AF1DAC">
              <w:rPr>
                <w:b/>
              </w:rPr>
              <w:t xml:space="preserve">Typically by the end of </w:t>
            </w:r>
            <w:r w:rsidR="001E71D4">
              <w:rPr>
                <w:b/>
              </w:rPr>
              <w:br/>
            </w:r>
            <w:r w:rsidRPr="00AF1DAC">
              <w:rPr>
                <w:b/>
              </w:rPr>
              <w:t>Year 8</w:t>
            </w:r>
          </w:p>
        </w:tc>
        <w:tc>
          <w:tcPr>
            <w:tcW w:w="3345" w:type="dxa"/>
          </w:tcPr>
          <w:p w14:paraId="350850CB" w14:textId="3BAD7CEE" w:rsidR="00E2745C" w:rsidRPr="00AF1DAC" w:rsidRDefault="00E2745C" w:rsidP="009C3EAF">
            <w:pPr>
              <w:jc w:val="center"/>
              <w:rPr>
                <w:b/>
              </w:rPr>
            </w:pPr>
            <w:r w:rsidRPr="00AF1DAC">
              <w:rPr>
                <w:b/>
              </w:rPr>
              <w:t xml:space="preserve">Typically by the end of </w:t>
            </w:r>
            <w:r w:rsidR="001E71D4">
              <w:rPr>
                <w:b/>
              </w:rPr>
              <w:br/>
            </w:r>
            <w:r w:rsidRPr="00AF1DAC">
              <w:rPr>
                <w:b/>
              </w:rPr>
              <w:t>Year 10</w:t>
            </w:r>
          </w:p>
        </w:tc>
      </w:tr>
      <w:tr w:rsidR="00E2745C" w:rsidRPr="00854648" w14:paraId="1F0CDB9B" w14:textId="77777777" w:rsidTr="00D57F23">
        <w:tc>
          <w:tcPr>
            <w:tcW w:w="2438" w:type="dxa"/>
            <w:vAlign w:val="center"/>
          </w:tcPr>
          <w:p w14:paraId="25E231B7" w14:textId="77777777" w:rsidR="00704C6D" w:rsidRPr="00704C6D" w:rsidRDefault="00704C6D" w:rsidP="009C3EAF">
            <w:pPr>
              <w:widowControl w:val="0"/>
              <w:rPr>
                <w:rFonts w:cs="Helvetica"/>
                <w:b/>
                <w:color w:val="000000"/>
                <w:sz w:val="20"/>
                <w:szCs w:val="20"/>
                <w:lang w:val="en-AU"/>
              </w:rPr>
            </w:pPr>
            <w:r w:rsidRPr="00704C6D">
              <w:rPr>
                <w:rFonts w:cs="Helvetica"/>
                <w:b/>
                <w:color w:val="000000"/>
                <w:sz w:val="20"/>
                <w:szCs w:val="20"/>
                <w:lang w:val="en-AU"/>
              </w:rPr>
              <w:t xml:space="preserve">Inquiring – identifying, exploring and organising information and ideas </w:t>
            </w:r>
          </w:p>
          <w:p w14:paraId="5D70C47F" w14:textId="719A0D66" w:rsidR="00E2745C" w:rsidRPr="00854648" w:rsidRDefault="00704C6D" w:rsidP="009C3EAF">
            <w:pPr>
              <w:rPr>
                <w:b/>
                <w:sz w:val="20"/>
                <w:szCs w:val="20"/>
                <w:lang w:val="en-AU"/>
              </w:rPr>
            </w:pPr>
            <w:r w:rsidRPr="00704C6D">
              <w:rPr>
                <w:rFonts w:cs="Helvetica"/>
                <w:b/>
                <w:color w:val="000000"/>
                <w:sz w:val="20"/>
                <w:szCs w:val="20"/>
                <w:lang w:val="en-AU"/>
              </w:rPr>
              <w:t>Organise and process information</w:t>
            </w:r>
          </w:p>
        </w:tc>
        <w:tc>
          <w:tcPr>
            <w:tcW w:w="3345" w:type="dxa"/>
          </w:tcPr>
          <w:p w14:paraId="0FF7151E" w14:textId="77777777" w:rsidR="00E2745C" w:rsidRPr="00854648" w:rsidRDefault="00E2745C" w:rsidP="009C3EAF">
            <w:pPr>
              <w:rPr>
                <w:lang w:val="en-AU"/>
              </w:rPr>
            </w:pPr>
            <w:r w:rsidRPr="00854648">
              <w:rPr>
                <w:rFonts w:cs="Helvetica"/>
                <w:color w:val="000000"/>
                <w:sz w:val="20"/>
                <w:szCs w:val="20"/>
                <w:lang w:val="en-AU"/>
              </w:rPr>
              <w:t>critically analyse information and evidence according to criteria such as validity and relevance</w:t>
            </w:r>
          </w:p>
        </w:tc>
        <w:tc>
          <w:tcPr>
            <w:tcW w:w="3345" w:type="dxa"/>
          </w:tcPr>
          <w:p w14:paraId="14F1E5E2" w14:textId="77777777" w:rsidR="00E2745C" w:rsidRPr="00854648" w:rsidRDefault="00E2745C" w:rsidP="009C3EAF">
            <w:pPr>
              <w:rPr>
                <w:lang w:val="en-AU"/>
              </w:rPr>
            </w:pPr>
            <w:r w:rsidRPr="00854648">
              <w:rPr>
                <w:rFonts w:cs="Helvetica"/>
                <w:color w:val="000000"/>
                <w:sz w:val="20"/>
                <w:szCs w:val="20"/>
                <w:lang w:val="en-AU"/>
              </w:rPr>
              <w:t>critically analyse independently sourced information to determine bias and reliability</w:t>
            </w:r>
          </w:p>
        </w:tc>
      </w:tr>
      <w:tr w:rsidR="00E2745C" w:rsidRPr="00854648" w14:paraId="451412C5" w14:textId="77777777" w:rsidTr="00D57F23">
        <w:tc>
          <w:tcPr>
            <w:tcW w:w="2438" w:type="dxa"/>
            <w:vAlign w:val="center"/>
          </w:tcPr>
          <w:p w14:paraId="4EA9BA83" w14:textId="77777777" w:rsidR="00704C6D" w:rsidRPr="00704C6D" w:rsidRDefault="00704C6D" w:rsidP="009C3EAF">
            <w:pPr>
              <w:widowControl w:val="0"/>
              <w:rPr>
                <w:rFonts w:cs="Helvetica"/>
                <w:b/>
                <w:color w:val="000000"/>
                <w:sz w:val="20"/>
                <w:szCs w:val="20"/>
                <w:lang w:val="en-AU"/>
              </w:rPr>
            </w:pPr>
            <w:r w:rsidRPr="00704C6D">
              <w:rPr>
                <w:rFonts w:cs="Helvetica"/>
                <w:b/>
                <w:color w:val="000000"/>
                <w:sz w:val="20"/>
                <w:szCs w:val="20"/>
                <w:lang w:val="en-AU"/>
              </w:rPr>
              <w:t xml:space="preserve">Generating ideas, possibilities and actions </w:t>
            </w:r>
          </w:p>
          <w:p w14:paraId="4B518E3E" w14:textId="6065166C" w:rsidR="00E2745C" w:rsidRPr="00854648" w:rsidRDefault="00704C6D" w:rsidP="009C3EAF">
            <w:pPr>
              <w:rPr>
                <w:b/>
                <w:sz w:val="20"/>
                <w:szCs w:val="20"/>
                <w:lang w:val="en-AU"/>
              </w:rPr>
            </w:pPr>
            <w:r w:rsidRPr="00704C6D">
              <w:rPr>
                <w:rFonts w:cs="Helvetica"/>
                <w:b/>
                <w:color w:val="000000"/>
                <w:sz w:val="20"/>
                <w:szCs w:val="20"/>
                <w:lang w:val="en-AU"/>
              </w:rPr>
              <w:t>Imagine possibilities and connect ideas</w:t>
            </w:r>
          </w:p>
        </w:tc>
        <w:tc>
          <w:tcPr>
            <w:tcW w:w="3345" w:type="dxa"/>
          </w:tcPr>
          <w:p w14:paraId="06FD4C38" w14:textId="77777777" w:rsidR="00E2745C" w:rsidRPr="00854648" w:rsidRDefault="00E2745C" w:rsidP="009C3EAF">
            <w:pPr>
              <w:rPr>
                <w:lang w:val="en-AU"/>
              </w:rPr>
            </w:pPr>
            <w:r w:rsidRPr="00854648">
              <w:rPr>
                <w:rFonts w:cs="Helvetica"/>
                <w:color w:val="000000"/>
                <w:sz w:val="20"/>
                <w:szCs w:val="20"/>
                <w:lang w:val="en-AU"/>
              </w:rPr>
              <w:t>draw parallels between known and new ideas to create new ways of achieving goals</w:t>
            </w:r>
          </w:p>
        </w:tc>
        <w:tc>
          <w:tcPr>
            <w:tcW w:w="3345" w:type="dxa"/>
          </w:tcPr>
          <w:p w14:paraId="3E61B2C5" w14:textId="77777777" w:rsidR="00E2745C" w:rsidRPr="00854648" w:rsidRDefault="00E2745C" w:rsidP="009C3EAF">
            <w:pPr>
              <w:rPr>
                <w:lang w:val="en-AU"/>
              </w:rPr>
            </w:pPr>
            <w:r w:rsidRPr="00854648">
              <w:rPr>
                <w:rFonts w:cs="Helvetica"/>
                <w:color w:val="000000"/>
                <w:sz w:val="20"/>
                <w:szCs w:val="20"/>
                <w:lang w:val="en-AU"/>
              </w:rPr>
              <w:t>create and connect complex ideas using imagery, analogies and symbolism</w:t>
            </w:r>
          </w:p>
        </w:tc>
      </w:tr>
      <w:tr w:rsidR="00E2745C" w:rsidRPr="00854648" w14:paraId="2E6FB598" w14:textId="77777777" w:rsidTr="00D57F23">
        <w:tc>
          <w:tcPr>
            <w:tcW w:w="2438" w:type="dxa"/>
            <w:vAlign w:val="center"/>
          </w:tcPr>
          <w:p w14:paraId="425EAEC4" w14:textId="77777777" w:rsidR="00704C6D" w:rsidRPr="00704C6D" w:rsidRDefault="00704C6D" w:rsidP="009C3EAF">
            <w:pPr>
              <w:widowControl w:val="0"/>
              <w:rPr>
                <w:rFonts w:cs="Helvetica"/>
                <w:b/>
                <w:color w:val="000000"/>
                <w:sz w:val="20"/>
                <w:szCs w:val="20"/>
                <w:lang w:val="en-AU"/>
              </w:rPr>
            </w:pPr>
            <w:r w:rsidRPr="00704C6D">
              <w:rPr>
                <w:rFonts w:cs="Helvetica"/>
                <w:b/>
                <w:color w:val="000000"/>
                <w:sz w:val="20"/>
                <w:szCs w:val="20"/>
                <w:lang w:val="en-AU"/>
              </w:rPr>
              <w:t xml:space="preserve">Generating ideas, possibilities and actions </w:t>
            </w:r>
          </w:p>
          <w:p w14:paraId="2E20FC4A" w14:textId="456370B1" w:rsidR="00E2745C" w:rsidRPr="00854648" w:rsidRDefault="00704C6D" w:rsidP="009C3EAF">
            <w:pPr>
              <w:rPr>
                <w:b/>
                <w:sz w:val="20"/>
                <w:szCs w:val="20"/>
                <w:lang w:val="en-AU"/>
              </w:rPr>
            </w:pPr>
            <w:r w:rsidRPr="00704C6D">
              <w:rPr>
                <w:rFonts w:cs="Helvetica"/>
                <w:b/>
                <w:color w:val="000000"/>
                <w:sz w:val="20"/>
                <w:szCs w:val="20"/>
                <w:lang w:val="en-AU"/>
              </w:rPr>
              <w:t>Seek solutions and put ideas into action</w:t>
            </w:r>
          </w:p>
        </w:tc>
        <w:tc>
          <w:tcPr>
            <w:tcW w:w="3345" w:type="dxa"/>
          </w:tcPr>
          <w:p w14:paraId="13E5D3FB" w14:textId="77777777" w:rsidR="00E2745C" w:rsidRPr="00854648" w:rsidRDefault="00E2745C" w:rsidP="009C3EAF">
            <w:pPr>
              <w:rPr>
                <w:lang w:val="en-AU"/>
              </w:rPr>
            </w:pPr>
            <w:r w:rsidRPr="00854648">
              <w:rPr>
                <w:rFonts w:cs="Helvetica"/>
                <w:color w:val="000000"/>
                <w:sz w:val="20"/>
                <w:szCs w:val="20"/>
                <w:lang w:val="en-AU"/>
              </w:rPr>
              <w:t>predict possibilities, and identify and test consequences when seeking solutions and putting ideas into action</w:t>
            </w:r>
          </w:p>
        </w:tc>
        <w:tc>
          <w:tcPr>
            <w:tcW w:w="3345" w:type="dxa"/>
          </w:tcPr>
          <w:p w14:paraId="7301FDBA" w14:textId="77777777" w:rsidR="00E2745C" w:rsidRPr="00854648" w:rsidRDefault="00E2745C" w:rsidP="009C3EAF">
            <w:pPr>
              <w:rPr>
                <w:lang w:val="en-AU"/>
              </w:rPr>
            </w:pPr>
            <w:r w:rsidRPr="00854648">
              <w:rPr>
                <w:rFonts w:cs="Helvetica"/>
                <w:color w:val="000000"/>
                <w:sz w:val="20"/>
                <w:szCs w:val="20"/>
                <w:lang w:val="en-AU"/>
              </w:rPr>
              <w:t>assess risks and explain contingencies, taking account of a range of perspectives, when seeking solutions and putting complex ideas into action</w:t>
            </w:r>
          </w:p>
        </w:tc>
      </w:tr>
      <w:tr w:rsidR="00E2745C" w:rsidRPr="00854648" w14:paraId="4F3C2BA1" w14:textId="77777777" w:rsidTr="00D57F23">
        <w:tc>
          <w:tcPr>
            <w:tcW w:w="2438" w:type="dxa"/>
            <w:vAlign w:val="center"/>
          </w:tcPr>
          <w:p w14:paraId="1D399622" w14:textId="77777777" w:rsidR="00704C6D" w:rsidRPr="00704C6D" w:rsidRDefault="00704C6D" w:rsidP="009C3EAF">
            <w:pPr>
              <w:widowControl w:val="0"/>
              <w:rPr>
                <w:rFonts w:cs="Helvetica"/>
                <w:b/>
                <w:color w:val="000000"/>
                <w:sz w:val="20"/>
                <w:szCs w:val="20"/>
                <w:lang w:val="en-AU"/>
              </w:rPr>
            </w:pPr>
            <w:r w:rsidRPr="00704C6D">
              <w:rPr>
                <w:rFonts w:cs="Helvetica"/>
                <w:b/>
                <w:color w:val="000000"/>
                <w:sz w:val="20"/>
                <w:szCs w:val="20"/>
                <w:lang w:val="en-AU"/>
              </w:rPr>
              <w:t xml:space="preserve">Reflecting on thinking and processes </w:t>
            </w:r>
          </w:p>
          <w:p w14:paraId="0E9646CA" w14:textId="454153B8" w:rsidR="00E2745C" w:rsidRPr="00854648" w:rsidRDefault="00704C6D" w:rsidP="009C3EAF">
            <w:pPr>
              <w:rPr>
                <w:b/>
                <w:sz w:val="20"/>
                <w:szCs w:val="20"/>
                <w:lang w:val="en-AU"/>
              </w:rPr>
            </w:pPr>
            <w:r w:rsidRPr="00704C6D">
              <w:rPr>
                <w:rFonts w:cs="Helvetica"/>
                <w:b/>
                <w:color w:val="000000"/>
                <w:sz w:val="20"/>
                <w:szCs w:val="20"/>
                <w:lang w:val="en-AU"/>
              </w:rPr>
              <w:t>Transfer knowledge into new contexts</w:t>
            </w:r>
          </w:p>
        </w:tc>
        <w:tc>
          <w:tcPr>
            <w:tcW w:w="3345" w:type="dxa"/>
          </w:tcPr>
          <w:p w14:paraId="785F0D72" w14:textId="77777777" w:rsidR="00E2745C" w:rsidRPr="00854648" w:rsidRDefault="00E2745C" w:rsidP="009C3EAF">
            <w:pPr>
              <w:rPr>
                <w:lang w:val="en-AU"/>
              </w:rPr>
            </w:pPr>
            <w:r w:rsidRPr="00854648">
              <w:rPr>
                <w:rFonts w:cs="Helvetica"/>
                <w:color w:val="000000"/>
                <w:sz w:val="20"/>
                <w:szCs w:val="20"/>
                <w:lang w:val="en-AU"/>
              </w:rPr>
              <w:t>justify reasons for decisions when transferring information to similar and different contexts</w:t>
            </w:r>
          </w:p>
        </w:tc>
        <w:tc>
          <w:tcPr>
            <w:tcW w:w="3345" w:type="dxa"/>
          </w:tcPr>
          <w:p w14:paraId="7193D415" w14:textId="77777777" w:rsidR="00E2745C" w:rsidRPr="00854648" w:rsidRDefault="00E2745C" w:rsidP="009C3EAF">
            <w:pPr>
              <w:rPr>
                <w:lang w:val="en-AU"/>
              </w:rPr>
            </w:pPr>
            <w:r w:rsidRPr="00854648">
              <w:rPr>
                <w:rFonts w:cs="Helvetica"/>
                <w:color w:val="000000"/>
                <w:sz w:val="20"/>
                <w:szCs w:val="20"/>
                <w:lang w:val="en-AU"/>
              </w:rPr>
              <w:t>identify, plan and justify the transfer of knowledge to new contexts</w:t>
            </w:r>
          </w:p>
        </w:tc>
      </w:tr>
    </w:tbl>
    <w:p w14:paraId="0BE1B677" w14:textId="77777777" w:rsidR="00370234" w:rsidRDefault="00370234" w:rsidP="001144B7">
      <w:pPr>
        <w:spacing w:before="240" w:after="240"/>
        <w:rPr>
          <w:b/>
          <w:sz w:val="24"/>
          <w:szCs w:val="24"/>
        </w:rPr>
      </w:pPr>
    </w:p>
    <w:p w14:paraId="40ABCC6A" w14:textId="77777777" w:rsidR="00370234" w:rsidRDefault="00370234">
      <w:pPr>
        <w:spacing w:before="0" w:after="160" w:line="259" w:lineRule="auto"/>
        <w:rPr>
          <w:b/>
          <w:sz w:val="24"/>
          <w:szCs w:val="24"/>
        </w:rPr>
      </w:pPr>
      <w:r>
        <w:rPr>
          <w:b/>
          <w:sz w:val="24"/>
          <w:szCs w:val="24"/>
        </w:rPr>
        <w:br w:type="page"/>
      </w:r>
    </w:p>
    <w:p w14:paraId="2C7B735C" w14:textId="6D21B1B8" w:rsidR="0033131B" w:rsidRPr="00854648" w:rsidRDefault="00704C6D" w:rsidP="001144B7">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128" w:type="dxa"/>
        <w:tblLayout w:type="fixed"/>
        <w:tblLook w:val="04A0" w:firstRow="1" w:lastRow="0" w:firstColumn="1" w:lastColumn="0" w:noHBand="0" w:noVBand="1"/>
      </w:tblPr>
      <w:tblGrid>
        <w:gridCol w:w="2438"/>
        <w:gridCol w:w="3345"/>
        <w:gridCol w:w="3345"/>
      </w:tblGrid>
      <w:tr w:rsidR="00E2745C" w:rsidRPr="00854648" w14:paraId="76D54D2F" w14:textId="77777777" w:rsidTr="00D57F23">
        <w:tc>
          <w:tcPr>
            <w:tcW w:w="2438" w:type="dxa"/>
          </w:tcPr>
          <w:p w14:paraId="17056385" w14:textId="77777777" w:rsidR="00E2745C" w:rsidRPr="00854648" w:rsidRDefault="00E2745C" w:rsidP="001144B7">
            <w:pPr>
              <w:jc w:val="center"/>
              <w:rPr>
                <w:b/>
                <w:lang w:val="en-AU"/>
              </w:rPr>
            </w:pPr>
            <w:r w:rsidRPr="00854648">
              <w:rPr>
                <w:b/>
                <w:lang w:val="en-AU"/>
              </w:rPr>
              <w:t>Sub-element</w:t>
            </w:r>
          </w:p>
        </w:tc>
        <w:tc>
          <w:tcPr>
            <w:tcW w:w="3345" w:type="dxa"/>
          </w:tcPr>
          <w:p w14:paraId="3AC43852" w14:textId="099E8B35" w:rsidR="00E2745C" w:rsidRPr="00854648" w:rsidRDefault="00E2745C" w:rsidP="001144B7">
            <w:pPr>
              <w:jc w:val="center"/>
              <w:rPr>
                <w:b/>
                <w:lang w:val="en-AU"/>
              </w:rPr>
            </w:pPr>
            <w:r w:rsidRPr="00854648">
              <w:rPr>
                <w:b/>
                <w:lang w:val="en-AU"/>
              </w:rPr>
              <w:t xml:space="preserve">Typically by the end of </w:t>
            </w:r>
            <w:r w:rsidR="001E71D4">
              <w:rPr>
                <w:b/>
                <w:lang w:val="en-AU"/>
              </w:rPr>
              <w:br/>
            </w:r>
            <w:r w:rsidRPr="00854648">
              <w:rPr>
                <w:b/>
                <w:lang w:val="en-AU"/>
              </w:rPr>
              <w:t>Year 8</w:t>
            </w:r>
          </w:p>
        </w:tc>
        <w:tc>
          <w:tcPr>
            <w:tcW w:w="3345" w:type="dxa"/>
          </w:tcPr>
          <w:p w14:paraId="14B174AA" w14:textId="224F3471" w:rsidR="00E2745C" w:rsidRPr="00854648" w:rsidRDefault="00E2745C" w:rsidP="001144B7">
            <w:pPr>
              <w:jc w:val="center"/>
              <w:rPr>
                <w:b/>
                <w:lang w:val="en-AU"/>
              </w:rPr>
            </w:pPr>
            <w:r w:rsidRPr="00854648">
              <w:rPr>
                <w:b/>
                <w:lang w:val="en-AU"/>
              </w:rPr>
              <w:t xml:space="preserve">Typically by the end of </w:t>
            </w:r>
            <w:r w:rsidR="001E71D4">
              <w:rPr>
                <w:b/>
                <w:lang w:val="en-AU"/>
              </w:rPr>
              <w:br/>
            </w:r>
            <w:r w:rsidRPr="00854648">
              <w:rPr>
                <w:b/>
                <w:lang w:val="en-AU"/>
              </w:rPr>
              <w:t>Year 10</w:t>
            </w:r>
          </w:p>
        </w:tc>
      </w:tr>
      <w:tr w:rsidR="00E2745C" w:rsidRPr="00854648" w14:paraId="23FC867F" w14:textId="77777777" w:rsidTr="00D57F23">
        <w:tc>
          <w:tcPr>
            <w:tcW w:w="2438" w:type="dxa"/>
          </w:tcPr>
          <w:p w14:paraId="77213B86" w14:textId="77777777" w:rsidR="00704C6D" w:rsidRPr="00704C6D" w:rsidRDefault="00704C6D" w:rsidP="00370234">
            <w:pPr>
              <w:widowControl w:val="0"/>
              <w:rPr>
                <w:rFonts w:cs="Helvetica"/>
                <w:b/>
                <w:color w:val="000000"/>
                <w:sz w:val="20"/>
                <w:szCs w:val="20"/>
                <w:lang w:val="en-AU"/>
              </w:rPr>
            </w:pPr>
            <w:r w:rsidRPr="00704C6D">
              <w:rPr>
                <w:rFonts w:cs="Helvetica"/>
                <w:b/>
                <w:color w:val="000000"/>
                <w:sz w:val="20"/>
                <w:szCs w:val="20"/>
                <w:lang w:val="en-AU"/>
              </w:rPr>
              <w:t xml:space="preserve">Social management </w:t>
            </w:r>
          </w:p>
          <w:p w14:paraId="6FFF0373" w14:textId="50F5848E" w:rsidR="00E2745C" w:rsidRPr="00854648" w:rsidRDefault="00704C6D" w:rsidP="00370234">
            <w:pPr>
              <w:rPr>
                <w:b/>
                <w:lang w:val="en-AU"/>
              </w:rPr>
            </w:pPr>
            <w:r w:rsidRPr="00704C6D">
              <w:rPr>
                <w:rFonts w:cs="Helvetica"/>
                <w:b/>
                <w:color w:val="000000"/>
                <w:sz w:val="20"/>
                <w:szCs w:val="20"/>
                <w:lang w:val="en-AU"/>
              </w:rPr>
              <w:t>Work collaboratively</w:t>
            </w:r>
          </w:p>
        </w:tc>
        <w:tc>
          <w:tcPr>
            <w:tcW w:w="3345" w:type="dxa"/>
          </w:tcPr>
          <w:p w14:paraId="6229C6E5" w14:textId="77777777" w:rsidR="00E2745C" w:rsidRPr="00854648" w:rsidRDefault="00E2745C" w:rsidP="00370234">
            <w:pPr>
              <w:rPr>
                <w:lang w:val="en-AU"/>
              </w:rPr>
            </w:pPr>
            <w:r w:rsidRPr="00854648">
              <w:rPr>
                <w:rFonts w:cs="Helvetica"/>
                <w:color w:val="000000"/>
                <w:sz w:val="20"/>
                <w:szCs w:val="20"/>
                <w:lang w:val="en-AU"/>
              </w:rPr>
              <w:t>assess the extent to which individual roles and responsibilities enhance group cohesion and the achievement of personal and group objectives</w:t>
            </w:r>
          </w:p>
        </w:tc>
        <w:tc>
          <w:tcPr>
            <w:tcW w:w="3345" w:type="dxa"/>
          </w:tcPr>
          <w:p w14:paraId="77C036A0" w14:textId="77777777" w:rsidR="00E2745C" w:rsidRPr="00854648" w:rsidRDefault="00E2745C" w:rsidP="00370234">
            <w:pPr>
              <w:rPr>
                <w:lang w:val="en-AU"/>
              </w:rPr>
            </w:pPr>
            <w:r w:rsidRPr="00854648">
              <w:rPr>
                <w:rFonts w:cs="Helvetica"/>
                <w:color w:val="000000"/>
                <w:sz w:val="20"/>
                <w:szCs w:val="20"/>
                <w:lang w:val="en-AU"/>
              </w:rPr>
              <w:t>critique their ability to devise and enact strategies for working in diverse teams, drawing on the skills and contributions of team members to complete complex tasks</w:t>
            </w:r>
          </w:p>
        </w:tc>
      </w:tr>
      <w:tr w:rsidR="00E2745C" w:rsidRPr="00854648" w14:paraId="42B94E68" w14:textId="77777777" w:rsidTr="00D57F23">
        <w:tc>
          <w:tcPr>
            <w:tcW w:w="2438" w:type="dxa"/>
          </w:tcPr>
          <w:p w14:paraId="0B42332D" w14:textId="77777777" w:rsidR="00704C6D" w:rsidRPr="00704C6D" w:rsidRDefault="00704C6D" w:rsidP="00370234">
            <w:pPr>
              <w:widowControl w:val="0"/>
              <w:rPr>
                <w:rFonts w:cs="Helvetica"/>
                <w:b/>
                <w:color w:val="000000"/>
                <w:sz w:val="20"/>
                <w:szCs w:val="20"/>
                <w:lang w:val="en-AU"/>
              </w:rPr>
            </w:pPr>
            <w:r w:rsidRPr="00704C6D">
              <w:rPr>
                <w:rFonts w:cs="Helvetica"/>
                <w:b/>
                <w:color w:val="000000"/>
                <w:sz w:val="20"/>
                <w:szCs w:val="20"/>
                <w:lang w:val="en-AU"/>
              </w:rPr>
              <w:t xml:space="preserve">Social management </w:t>
            </w:r>
          </w:p>
          <w:p w14:paraId="29C07F0B" w14:textId="05B1EB1E" w:rsidR="00E2745C" w:rsidRPr="00854648" w:rsidRDefault="00704C6D" w:rsidP="00370234">
            <w:pPr>
              <w:rPr>
                <w:b/>
                <w:lang w:val="en-AU"/>
              </w:rPr>
            </w:pPr>
            <w:r w:rsidRPr="00704C6D">
              <w:rPr>
                <w:rFonts w:cs="Helvetica"/>
                <w:b/>
                <w:color w:val="000000"/>
                <w:sz w:val="20"/>
                <w:szCs w:val="20"/>
                <w:lang w:val="en-AU"/>
              </w:rPr>
              <w:t>Negotiate and resolve conflict</w:t>
            </w:r>
          </w:p>
        </w:tc>
        <w:tc>
          <w:tcPr>
            <w:tcW w:w="3345" w:type="dxa"/>
          </w:tcPr>
          <w:p w14:paraId="3BADAEE0" w14:textId="77777777" w:rsidR="00E2745C" w:rsidRPr="00854648" w:rsidRDefault="00E2745C" w:rsidP="00370234">
            <w:pPr>
              <w:rPr>
                <w:lang w:val="en-AU"/>
              </w:rPr>
            </w:pPr>
            <w:r w:rsidRPr="00854648">
              <w:rPr>
                <w:rFonts w:cs="Helvetica"/>
                <w:color w:val="000000"/>
                <w:sz w:val="20"/>
                <w:szCs w:val="20"/>
                <w:lang w:val="en-AU"/>
              </w:rPr>
              <w:t>assess the appropriateness of various conflict resolution strategies in a range of social and work-related situations</w:t>
            </w:r>
          </w:p>
        </w:tc>
        <w:tc>
          <w:tcPr>
            <w:tcW w:w="3345" w:type="dxa"/>
          </w:tcPr>
          <w:p w14:paraId="111A8DA9" w14:textId="77777777" w:rsidR="00E2745C" w:rsidRPr="00854648" w:rsidRDefault="00E2745C" w:rsidP="00370234">
            <w:pPr>
              <w:rPr>
                <w:lang w:val="en-AU"/>
              </w:rPr>
            </w:pPr>
            <w:r w:rsidRPr="00854648">
              <w:rPr>
                <w:rFonts w:cs="Helvetica"/>
                <w:color w:val="000000"/>
                <w:sz w:val="20"/>
                <w:szCs w:val="20"/>
                <w:lang w:val="en-AU"/>
              </w:rPr>
              <w:t>generate, apply and evaluate strategies such as active listening, mediation and negotiation to prevent and resolve interpersonal problems and conflicts</w:t>
            </w:r>
          </w:p>
        </w:tc>
      </w:tr>
      <w:tr w:rsidR="00E2745C" w:rsidRPr="00854648" w14:paraId="13D48E62" w14:textId="77777777" w:rsidTr="00D57F23">
        <w:tc>
          <w:tcPr>
            <w:tcW w:w="2438" w:type="dxa"/>
          </w:tcPr>
          <w:p w14:paraId="472A7077" w14:textId="77777777" w:rsidR="00704C6D" w:rsidRPr="00704C6D" w:rsidRDefault="00704C6D" w:rsidP="00370234">
            <w:pPr>
              <w:widowControl w:val="0"/>
              <w:rPr>
                <w:rFonts w:cs="Helvetica"/>
                <w:b/>
                <w:color w:val="000000"/>
                <w:sz w:val="20"/>
                <w:szCs w:val="20"/>
                <w:lang w:val="en-AU"/>
              </w:rPr>
            </w:pPr>
            <w:r w:rsidRPr="00704C6D">
              <w:rPr>
                <w:rFonts w:cs="Helvetica"/>
                <w:b/>
                <w:color w:val="000000"/>
                <w:sz w:val="20"/>
                <w:szCs w:val="20"/>
                <w:lang w:val="en-AU"/>
              </w:rPr>
              <w:t xml:space="preserve">Social management </w:t>
            </w:r>
          </w:p>
          <w:p w14:paraId="5A01C698" w14:textId="422968A9" w:rsidR="00E2745C" w:rsidRPr="00854648" w:rsidRDefault="00704C6D" w:rsidP="00370234">
            <w:pPr>
              <w:rPr>
                <w:b/>
                <w:lang w:val="en-AU"/>
              </w:rPr>
            </w:pPr>
            <w:r w:rsidRPr="00704C6D">
              <w:rPr>
                <w:rFonts w:cs="Helvetica"/>
                <w:b/>
                <w:color w:val="000000"/>
                <w:sz w:val="20"/>
                <w:szCs w:val="20"/>
                <w:lang w:val="en-AU"/>
              </w:rPr>
              <w:t>Develop leadership skills</w:t>
            </w:r>
          </w:p>
        </w:tc>
        <w:tc>
          <w:tcPr>
            <w:tcW w:w="3345" w:type="dxa"/>
          </w:tcPr>
          <w:p w14:paraId="76537A4A" w14:textId="77777777" w:rsidR="00E2745C" w:rsidRPr="00854648" w:rsidRDefault="00E2745C" w:rsidP="00370234">
            <w:pPr>
              <w:rPr>
                <w:lang w:val="en-AU"/>
              </w:rPr>
            </w:pPr>
            <w:r w:rsidRPr="00854648">
              <w:rPr>
                <w:rFonts w:cs="Helvetica"/>
                <w:color w:val="000000"/>
                <w:sz w:val="20"/>
                <w:szCs w:val="20"/>
                <w:lang w:val="en-AU"/>
              </w:rPr>
              <w:t>plan school and community projects, applying effective problem-solving and team-building strategies, and making the most of available resources to achieve goals</w:t>
            </w:r>
          </w:p>
        </w:tc>
        <w:tc>
          <w:tcPr>
            <w:tcW w:w="3345" w:type="dxa"/>
          </w:tcPr>
          <w:p w14:paraId="56FEE152" w14:textId="77777777" w:rsidR="00E2745C" w:rsidRDefault="00E2745C" w:rsidP="00370234">
            <w:pPr>
              <w:rPr>
                <w:rFonts w:cs="Helvetica"/>
                <w:color w:val="000000"/>
                <w:sz w:val="20"/>
                <w:szCs w:val="20"/>
                <w:lang w:val="en-AU"/>
              </w:rPr>
            </w:pPr>
            <w:r w:rsidRPr="00854648">
              <w:rPr>
                <w:rFonts w:cs="Helvetica"/>
                <w:color w:val="000000"/>
                <w:sz w:val="20"/>
                <w:szCs w:val="20"/>
                <w:lang w:val="en-AU"/>
              </w:rPr>
              <w:t>propose, implement and monitor strategies to address needs prioritised at local, national, regional and global levels, and communicate these widely</w:t>
            </w:r>
          </w:p>
          <w:p w14:paraId="7B876257" w14:textId="0B16FA55" w:rsidR="00E2745C" w:rsidRPr="00854648" w:rsidRDefault="00E2745C" w:rsidP="00370234">
            <w:pPr>
              <w:rPr>
                <w:lang w:val="en-AU"/>
              </w:rPr>
            </w:pPr>
            <w:r w:rsidRPr="006417C6">
              <w:rPr>
                <w:rFonts w:cs="HelveticaNeueLTStd-Roman"/>
                <w:sz w:val="20"/>
                <w:szCs w:val="20"/>
                <w:lang w:val="en-AU"/>
              </w:rPr>
              <w:t>discuss the concept of leadership and identify situations where it is appropriate to adopt this role</w:t>
            </w:r>
          </w:p>
        </w:tc>
      </w:tr>
    </w:tbl>
    <w:p w14:paraId="177FE394" w14:textId="77777777" w:rsidR="00450C30" w:rsidRPr="00450C30" w:rsidRDefault="00450C30" w:rsidP="00450C30">
      <w:pPr>
        <w:widowControl w:val="0"/>
        <w:spacing w:before="240" w:after="0"/>
      </w:pPr>
      <w:r w:rsidRPr="00450C30">
        <w:t xml:space="preserve">Further information about general capabilities is available at: </w:t>
      </w:r>
    </w:p>
    <w:p w14:paraId="204A522D" w14:textId="77777777" w:rsidR="00450C30" w:rsidRPr="00450C30" w:rsidRDefault="009403BD" w:rsidP="00450C30">
      <w:pPr>
        <w:spacing w:before="0" w:line="259" w:lineRule="auto"/>
      </w:pPr>
      <w:hyperlink r:id="rId79" w:history="1">
        <w:r w:rsidR="00450C30" w:rsidRPr="00450C30">
          <w:rPr>
            <w:i/>
            <w:color w:val="215986"/>
            <w:u w:val="single"/>
          </w:rPr>
          <w:t>k10outline.scsa.wa.edu.au/home/p-10-curriculum/general-capabilities-over/general-capabilities-overview/general-capabilities-in-the-australian-curriculum</w:t>
        </w:r>
      </w:hyperlink>
    </w:p>
    <w:p w14:paraId="05D604C7" w14:textId="77777777" w:rsidR="00704C6D" w:rsidRPr="00704C6D" w:rsidRDefault="00704C6D" w:rsidP="00704C6D">
      <w:pPr>
        <w:spacing w:before="0" w:line="259" w:lineRule="auto"/>
      </w:pPr>
    </w:p>
    <w:p w14:paraId="2B3D7782" w14:textId="0A99D41B" w:rsidR="00814976" w:rsidRDefault="009D272C">
      <w:r>
        <w:br w:type="page"/>
      </w:r>
    </w:p>
    <w:p w14:paraId="1AADD721" w14:textId="752BA147" w:rsidR="00710DEC" w:rsidRDefault="00710DEC" w:rsidP="00880D25">
      <w:pPr>
        <w:sectPr w:rsidR="00710DEC" w:rsidSect="00D57F23">
          <w:pgSz w:w="11906" w:h="16838"/>
          <w:pgMar w:top="1440" w:right="1440" w:bottom="1440" w:left="1440" w:header="709" w:footer="709" w:gutter="0"/>
          <w:cols w:space="708"/>
          <w:docGrid w:linePitch="360"/>
        </w:sectPr>
      </w:pPr>
    </w:p>
    <w:p w14:paraId="1C55F84F" w14:textId="562670BC" w:rsidR="004E422B" w:rsidRPr="00710DEC" w:rsidRDefault="004E422B" w:rsidP="00A43DB9">
      <w:pPr>
        <w:pStyle w:val="Heading1"/>
      </w:pPr>
      <w:bookmarkStart w:id="47" w:name="_Appendix_3:_Materials"/>
      <w:bookmarkStart w:id="48" w:name="_Toc474848074"/>
      <w:bookmarkStart w:id="49" w:name="_Toc35618325"/>
      <w:bookmarkStart w:id="50" w:name="_Toc465262503"/>
      <w:bookmarkEnd w:id="47"/>
      <w:r w:rsidRPr="00710DEC">
        <w:t xml:space="preserve">Appendix </w:t>
      </w:r>
      <w:r w:rsidR="00025EB1">
        <w:t>3</w:t>
      </w:r>
      <w:r>
        <w:t>: Materials list</w:t>
      </w:r>
      <w:bookmarkEnd w:id="48"/>
      <w:bookmarkEnd w:id="49"/>
    </w:p>
    <w:p w14:paraId="6ED63C5C" w14:textId="17AF39F0" w:rsidR="0059780A" w:rsidRDefault="0059780A" w:rsidP="0059780A">
      <w:pPr>
        <w:spacing w:after="160" w:line="259" w:lineRule="auto"/>
      </w:pPr>
      <w:r w:rsidRPr="00094677">
        <w:t>The following materials are required to complete this module.</w:t>
      </w:r>
      <w:r>
        <w:t xml:space="preserve"> Materials for </w:t>
      </w:r>
      <w:r w:rsidR="005B1647">
        <w:t>additional learning opportunities</w:t>
      </w:r>
      <w:r>
        <w:t xml:space="preserve"> are identified.</w:t>
      </w:r>
    </w:p>
    <w:p w14:paraId="68E79748" w14:textId="115ED156" w:rsidR="00DF774B" w:rsidRPr="00DF774B" w:rsidRDefault="00476317" w:rsidP="00BE33FB">
      <w:pPr>
        <w:spacing w:before="240" w:after="60"/>
        <w:rPr>
          <w:b/>
        </w:rPr>
      </w:pPr>
      <w:r>
        <w:rPr>
          <w:b/>
        </w:rPr>
        <w:t>General</w:t>
      </w:r>
    </w:p>
    <w:p w14:paraId="5D59F883" w14:textId="7983B9F6" w:rsidR="003F313C" w:rsidRPr="0076241B" w:rsidRDefault="003F313C" w:rsidP="0076241B">
      <w:pPr>
        <w:pStyle w:val="ListParagraph"/>
      </w:pPr>
      <w:r w:rsidRPr="0076241B">
        <w:t>Protractor</w:t>
      </w:r>
      <w:r w:rsidR="00F70E28" w:rsidRPr="0076241B">
        <w:t xml:space="preserve"> for drawing </w:t>
      </w:r>
    </w:p>
    <w:p w14:paraId="55DBA080" w14:textId="0AC0588C" w:rsidR="00DF774B" w:rsidRPr="0076241B" w:rsidRDefault="00DF774B" w:rsidP="0076241B">
      <w:pPr>
        <w:pStyle w:val="ListParagraph"/>
      </w:pPr>
      <w:r w:rsidRPr="0076241B">
        <w:t>Card or paper and glue for prototypes</w:t>
      </w:r>
    </w:p>
    <w:p w14:paraId="0B432DF8" w14:textId="12B0EFC9" w:rsidR="003F313C" w:rsidRPr="0076241B" w:rsidRDefault="00476317" w:rsidP="0076241B">
      <w:pPr>
        <w:pStyle w:val="ListParagraph"/>
      </w:pPr>
      <w:r>
        <w:t>Poster-</w:t>
      </w:r>
      <w:r w:rsidR="00DF774B" w:rsidRPr="0076241B">
        <w:t>sized card for presentations</w:t>
      </w:r>
    </w:p>
    <w:p w14:paraId="1D3C8855" w14:textId="78207E82" w:rsidR="00DF774B" w:rsidRPr="0076241B" w:rsidRDefault="002541F7" w:rsidP="0076241B">
      <w:pPr>
        <w:pStyle w:val="ListParagraph"/>
      </w:pPr>
      <w:r>
        <w:t>D</w:t>
      </w:r>
      <w:r w:rsidR="005B1647">
        <w:t>evice</w:t>
      </w:r>
      <w:r w:rsidR="007B5382">
        <w:t xml:space="preserve"> for recording sound levels (t</w:t>
      </w:r>
      <w:r w:rsidR="00DF774B" w:rsidRPr="0076241B">
        <w:t>here are numerous s</w:t>
      </w:r>
      <w:r w:rsidR="007B5382">
        <w:t>martphone apps that can do this)</w:t>
      </w:r>
    </w:p>
    <w:p w14:paraId="5316CB4C" w14:textId="42C895E8" w:rsidR="004C382A" w:rsidRPr="004C382A" w:rsidRDefault="004C382A" w:rsidP="00BE33FB">
      <w:pPr>
        <w:spacing w:before="240" w:after="60"/>
        <w:rPr>
          <w:b/>
        </w:rPr>
      </w:pPr>
      <w:r w:rsidRPr="004C382A">
        <w:rPr>
          <w:b/>
        </w:rPr>
        <w:t>Sa</w:t>
      </w:r>
      <w:r w:rsidR="00476317">
        <w:rPr>
          <w:b/>
        </w:rPr>
        <w:t>fety equipment for construction</w:t>
      </w:r>
    </w:p>
    <w:p w14:paraId="53A5023C" w14:textId="77777777" w:rsidR="004C382A" w:rsidRPr="0076241B" w:rsidRDefault="004C382A" w:rsidP="0076241B">
      <w:pPr>
        <w:pStyle w:val="ListParagraph"/>
      </w:pPr>
      <w:r w:rsidRPr="0076241B">
        <w:t>Safety glasses</w:t>
      </w:r>
    </w:p>
    <w:p w14:paraId="5C178229" w14:textId="435B8BE1" w:rsidR="004C382A" w:rsidRPr="0076241B" w:rsidRDefault="004C382A" w:rsidP="005B1647">
      <w:pPr>
        <w:pStyle w:val="ListParagraph"/>
      </w:pPr>
      <w:r w:rsidRPr="0076241B">
        <w:t>Gloves</w:t>
      </w:r>
    </w:p>
    <w:p w14:paraId="2C820105" w14:textId="17F982DF" w:rsidR="004C382A" w:rsidRPr="0076241B" w:rsidRDefault="00476317" w:rsidP="0076241B">
      <w:pPr>
        <w:pStyle w:val="ListParagraph"/>
      </w:pPr>
      <w:r>
        <w:t>Cutting boards</w:t>
      </w:r>
    </w:p>
    <w:p w14:paraId="78E1FFC0" w14:textId="04B58720" w:rsidR="00892832" w:rsidRPr="00892832" w:rsidRDefault="00476317" w:rsidP="0000375C">
      <w:pPr>
        <w:spacing w:before="480" w:after="60"/>
        <w:rPr>
          <w:b/>
        </w:rPr>
      </w:pPr>
      <w:r>
        <w:rPr>
          <w:b/>
        </w:rPr>
        <w:t>Construction options</w:t>
      </w:r>
    </w:p>
    <w:p w14:paraId="2E574756" w14:textId="4062F6FC" w:rsidR="00A43DB9" w:rsidRPr="003F313C" w:rsidRDefault="003F313C" w:rsidP="00DF774B">
      <w:r>
        <w:t xml:space="preserve">Further </w:t>
      </w:r>
      <w:r w:rsidR="00A43DB9" w:rsidRPr="003F313C">
        <w:t xml:space="preserve">materials required for this module will vary depending on the option </w:t>
      </w:r>
      <w:r>
        <w:t xml:space="preserve">chosen </w:t>
      </w:r>
      <w:r w:rsidR="00A43DB9" w:rsidRPr="003F313C">
        <w:t>for constructing passive amplifiers. Options and the required material</w:t>
      </w:r>
      <w:r w:rsidR="002541F7">
        <w:t>s</w:t>
      </w:r>
      <w:r w:rsidR="00A43DB9" w:rsidRPr="003F313C">
        <w:t xml:space="preserve"> may include:</w:t>
      </w:r>
    </w:p>
    <w:p w14:paraId="3D54333B" w14:textId="7508A00D" w:rsidR="000B649A" w:rsidRPr="003F313C" w:rsidRDefault="00A43DB9" w:rsidP="002541F7">
      <w:pPr>
        <w:widowControl w:val="0"/>
        <w:spacing w:before="240" w:after="60"/>
        <w:rPr>
          <w:lang w:val="en-GB"/>
        </w:rPr>
      </w:pPr>
      <w:r w:rsidRPr="003F313C">
        <w:rPr>
          <w:b/>
          <w:lang w:val="en-GB"/>
        </w:rPr>
        <w:t>Option 1:</w:t>
      </w:r>
      <w:r w:rsidRPr="003F313C">
        <w:rPr>
          <w:lang w:val="en-GB"/>
        </w:rPr>
        <w:t xml:space="preserve"> </w:t>
      </w:r>
    </w:p>
    <w:p w14:paraId="4F535D1F" w14:textId="32761FAB" w:rsidR="00A43DB9" w:rsidRDefault="00A43DB9" w:rsidP="002541F7">
      <w:pPr>
        <w:widowControl w:val="0"/>
        <w:spacing w:before="60" w:after="60"/>
        <w:rPr>
          <w:lang w:val="en-GB"/>
        </w:rPr>
      </w:pPr>
      <w:r w:rsidRPr="00A43DB9">
        <w:rPr>
          <w:lang w:val="en-GB"/>
        </w:rPr>
        <w:t xml:space="preserve">Students collect ready-made objects to construct their </w:t>
      </w:r>
      <w:r w:rsidR="004733EC">
        <w:rPr>
          <w:lang w:val="en-GB"/>
        </w:rPr>
        <w:t>amplifier</w:t>
      </w:r>
      <w:r w:rsidR="00476317">
        <w:rPr>
          <w:lang w:val="en-GB"/>
        </w:rPr>
        <w:t>.</w:t>
      </w:r>
    </w:p>
    <w:p w14:paraId="6BBD9166" w14:textId="3A4ECD44" w:rsidR="00A43DB9" w:rsidRDefault="00A43DB9" w:rsidP="000A0C4D">
      <w:pPr>
        <w:pStyle w:val="ListParagraph"/>
        <w:numPr>
          <w:ilvl w:val="0"/>
          <w:numId w:val="4"/>
        </w:numPr>
        <w:ind w:left="454" w:hanging="227"/>
        <w:rPr>
          <w:lang w:val="en-GB"/>
        </w:rPr>
      </w:pPr>
      <w:r>
        <w:rPr>
          <w:lang w:val="en-GB"/>
        </w:rPr>
        <w:t>Cardboard tubes</w:t>
      </w:r>
    </w:p>
    <w:p w14:paraId="5E84FCD9" w14:textId="35104B58" w:rsidR="00A43DB9" w:rsidRDefault="00A43DB9" w:rsidP="000A0C4D">
      <w:pPr>
        <w:pStyle w:val="ListParagraph"/>
        <w:numPr>
          <w:ilvl w:val="0"/>
          <w:numId w:val="4"/>
        </w:numPr>
        <w:ind w:left="454" w:hanging="227"/>
        <w:rPr>
          <w:lang w:val="en-GB"/>
        </w:rPr>
      </w:pPr>
      <w:r>
        <w:rPr>
          <w:lang w:val="en-GB"/>
        </w:rPr>
        <w:t>Plastic cups</w:t>
      </w:r>
    </w:p>
    <w:p w14:paraId="501053F4" w14:textId="48BDD891" w:rsidR="00A43DB9" w:rsidRPr="00A43DB9" w:rsidRDefault="00181385" w:rsidP="000A0C4D">
      <w:pPr>
        <w:pStyle w:val="ListParagraph"/>
        <w:numPr>
          <w:ilvl w:val="0"/>
          <w:numId w:val="4"/>
        </w:numPr>
        <w:ind w:left="454" w:hanging="227"/>
        <w:rPr>
          <w:lang w:val="en-GB"/>
        </w:rPr>
      </w:pPr>
      <w:r>
        <w:rPr>
          <w:lang w:val="en-GB"/>
        </w:rPr>
        <w:t>Various boxes such as food packaging boxes</w:t>
      </w:r>
    </w:p>
    <w:p w14:paraId="086082D6" w14:textId="137C6FC7" w:rsidR="000B649A" w:rsidRDefault="00A43DB9" w:rsidP="00316F76">
      <w:pPr>
        <w:widowControl w:val="0"/>
        <w:spacing w:before="240" w:after="60"/>
        <w:rPr>
          <w:lang w:val="en-GB"/>
        </w:rPr>
      </w:pPr>
      <w:r w:rsidRPr="000B649A">
        <w:rPr>
          <w:b/>
          <w:lang w:val="en-GB"/>
        </w:rPr>
        <w:t>Option 2:</w:t>
      </w:r>
      <w:r w:rsidRPr="00505739">
        <w:rPr>
          <w:lang w:val="en-GB"/>
        </w:rPr>
        <w:t xml:space="preserve"> </w:t>
      </w:r>
    </w:p>
    <w:p w14:paraId="1A27D57A" w14:textId="006D5D9E" w:rsidR="00A43DB9" w:rsidRDefault="00A43DB9" w:rsidP="0076241B">
      <w:pPr>
        <w:widowControl w:val="0"/>
        <w:spacing w:before="60" w:after="60"/>
        <w:contextualSpacing/>
        <w:rPr>
          <w:lang w:val="en-GB"/>
        </w:rPr>
      </w:pPr>
      <w:r w:rsidRPr="00505739">
        <w:rPr>
          <w:lang w:val="en-GB"/>
        </w:rPr>
        <w:t xml:space="preserve">Students </w:t>
      </w:r>
      <w:r w:rsidR="00D11A23">
        <w:rPr>
          <w:lang w:val="en-GB"/>
        </w:rPr>
        <w:t>calculate</w:t>
      </w:r>
      <w:r w:rsidRPr="00505739">
        <w:rPr>
          <w:lang w:val="en-GB"/>
        </w:rPr>
        <w:t xml:space="preserve"> the</w:t>
      </w:r>
      <w:r w:rsidR="00851F30">
        <w:rPr>
          <w:lang w:val="en-GB"/>
        </w:rPr>
        <w:t xml:space="preserve"> dimensions and quantities of</w:t>
      </w:r>
      <w:r w:rsidRPr="00505739">
        <w:rPr>
          <w:lang w:val="en-GB"/>
        </w:rPr>
        <w:t xml:space="preserve"> material required to construct their </w:t>
      </w:r>
      <w:r w:rsidR="004733EC">
        <w:rPr>
          <w:lang w:val="en-GB"/>
        </w:rPr>
        <w:t>amplifier</w:t>
      </w:r>
      <w:r w:rsidRPr="00505739">
        <w:rPr>
          <w:lang w:val="en-GB"/>
        </w:rPr>
        <w:t xml:space="preserve"> </w:t>
      </w:r>
      <w:r w:rsidR="00A16567">
        <w:rPr>
          <w:lang w:val="en-GB"/>
        </w:rPr>
        <w:t>from</w:t>
      </w:r>
      <w:r w:rsidRPr="00505739">
        <w:rPr>
          <w:lang w:val="en-GB"/>
        </w:rPr>
        <w:t xml:space="preserve"> </w:t>
      </w:r>
      <w:r w:rsidR="00B84382">
        <w:rPr>
          <w:lang w:val="en-GB"/>
        </w:rPr>
        <w:t>flat sheets of materials</w:t>
      </w:r>
      <w:r>
        <w:rPr>
          <w:lang w:val="en-GB"/>
        </w:rPr>
        <w:t xml:space="preserve">. </w:t>
      </w:r>
    </w:p>
    <w:p w14:paraId="4121233A" w14:textId="6ED311C7" w:rsidR="00A43DB9" w:rsidRDefault="00476317" w:rsidP="000A0C4D">
      <w:pPr>
        <w:pStyle w:val="ListParagraph"/>
        <w:numPr>
          <w:ilvl w:val="0"/>
          <w:numId w:val="5"/>
        </w:numPr>
        <w:ind w:left="454" w:hanging="227"/>
        <w:rPr>
          <w:lang w:val="en-GB"/>
        </w:rPr>
      </w:pPr>
      <w:r w:rsidRPr="007D545D">
        <w:rPr>
          <w:noProof/>
          <w:lang w:eastAsia="en-AU"/>
        </w:rPr>
        <w:drawing>
          <wp:anchor distT="0" distB="0" distL="114300" distR="114300" simplePos="0" relativeHeight="251823104" behindDoc="0" locked="0" layoutInCell="1" allowOverlap="1" wp14:anchorId="4127F90B" wp14:editId="3368BD11">
            <wp:simplePos x="0" y="0"/>
            <wp:positionH relativeFrom="margin">
              <wp:posOffset>3114040</wp:posOffset>
            </wp:positionH>
            <wp:positionV relativeFrom="line">
              <wp:posOffset>31750</wp:posOffset>
            </wp:positionV>
            <wp:extent cx="2833370" cy="1552575"/>
            <wp:effectExtent l="0" t="0" r="5080" b="9525"/>
            <wp:wrapSquare wrapText="bothSides"/>
            <wp:docPr id="45" name="Picture 45" descr="Photograph of a 3D printer in the process of printing two objects." title="Material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rinter-1455166_1920.jpg"/>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26835"/>
                    <a:stretch/>
                  </pic:blipFill>
                  <pic:spPr bwMode="auto">
                    <a:xfrm>
                      <a:off x="0" y="0"/>
                      <a:ext cx="2833370" cy="1552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3DB9">
        <w:rPr>
          <w:lang w:val="en-GB"/>
        </w:rPr>
        <w:t>Cardboard</w:t>
      </w:r>
    </w:p>
    <w:p w14:paraId="007C972C" w14:textId="4F99C262" w:rsidR="00A43DB9" w:rsidRDefault="00A43DB9" w:rsidP="000A0C4D">
      <w:pPr>
        <w:pStyle w:val="ListParagraph"/>
        <w:numPr>
          <w:ilvl w:val="0"/>
          <w:numId w:val="5"/>
        </w:numPr>
        <w:ind w:left="454" w:hanging="227"/>
        <w:rPr>
          <w:lang w:val="en-GB"/>
        </w:rPr>
      </w:pPr>
      <w:r>
        <w:rPr>
          <w:lang w:val="en-GB"/>
        </w:rPr>
        <w:t>Plastic sheeting</w:t>
      </w:r>
    </w:p>
    <w:p w14:paraId="006EA57A" w14:textId="5F6BD4EF" w:rsidR="00A43DB9" w:rsidRDefault="00A43DB9" w:rsidP="000A0C4D">
      <w:pPr>
        <w:pStyle w:val="ListParagraph"/>
        <w:numPr>
          <w:ilvl w:val="0"/>
          <w:numId w:val="5"/>
        </w:numPr>
        <w:ind w:left="454" w:hanging="227"/>
        <w:rPr>
          <w:lang w:val="en-GB"/>
        </w:rPr>
      </w:pPr>
      <w:r>
        <w:rPr>
          <w:lang w:val="en-GB"/>
        </w:rPr>
        <w:t>Sheets of paper (glued together)</w:t>
      </w:r>
    </w:p>
    <w:p w14:paraId="585C7D04" w14:textId="246F9ACD" w:rsidR="00DF774B" w:rsidRPr="00DF774B" w:rsidRDefault="00C36399" w:rsidP="000A0C4D">
      <w:pPr>
        <w:pStyle w:val="ListParagraph"/>
        <w:numPr>
          <w:ilvl w:val="0"/>
          <w:numId w:val="5"/>
        </w:numPr>
        <w:ind w:left="454" w:hanging="227"/>
        <w:rPr>
          <w:lang w:val="en-GB"/>
        </w:rPr>
      </w:pPr>
      <w:r>
        <w:rPr>
          <w:lang w:val="en-GB"/>
        </w:rPr>
        <w:t>Corflute</w:t>
      </w:r>
      <w:r w:rsidR="00851F30">
        <w:rPr>
          <w:lang w:val="en-GB"/>
        </w:rPr>
        <w:t xml:space="preserve"> or similar</w:t>
      </w:r>
    </w:p>
    <w:p w14:paraId="1896C374" w14:textId="15CBD925" w:rsidR="002541F7" w:rsidRDefault="00DF774B" w:rsidP="00BE33FB">
      <w:pPr>
        <w:widowControl w:val="0"/>
        <w:spacing w:before="240" w:after="60"/>
        <w:rPr>
          <w:b/>
          <w:lang w:val="en-GB"/>
        </w:rPr>
      </w:pPr>
      <w:r w:rsidRPr="00DF774B">
        <w:rPr>
          <w:b/>
          <w:lang w:val="en-GB"/>
        </w:rPr>
        <w:t>Option 3:</w:t>
      </w:r>
      <w:r w:rsidR="002541F7">
        <w:rPr>
          <w:b/>
          <w:lang w:val="en-GB"/>
        </w:rPr>
        <w:t xml:space="preserve"> </w:t>
      </w:r>
    </w:p>
    <w:p w14:paraId="35BE1ED5" w14:textId="298B3934" w:rsidR="0000375C" w:rsidRPr="0000375C" w:rsidRDefault="00FD6289" w:rsidP="0000375C">
      <w:pPr>
        <w:widowControl w:val="0"/>
        <w:spacing w:before="60" w:after="60"/>
        <w:rPr>
          <w:lang w:val="en-GB"/>
        </w:rPr>
      </w:pPr>
      <w:r>
        <w:rPr>
          <w:lang w:val="en-GB"/>
        </w:rPr>
        <w:t>Students use</w:t>
      </w:r>
      <w:r w:rsidR="0000375C" w:rsidRPr="0000375C">
        <w:rPr>
          <w:lang w:val="en-GB"/>
        </w:rPr>
        <w:t xml:space="preserve"> a 3D printer to build the amplifier.</w:t>
      </w:r>
    </w:p>
    <w:p w14:paraId="6ECC1561" w14:textId="56C2FD33" w:rsidR="00DF774B" w:rsidRDefault="004C7895" w:rsidP="000A0C4D">
      <w:pPr>
        <w:pStyle w:val="ListParagraph"/>
        <w:numPr>
          <w:ilvl w:val="0"/>
          <w:numId w:val="5"/>
        </w:numPr>
        <w:ind w:left="454" w:hanging="227"/>
        <w:rPr>
          <w:lang w:val="en-GB"/>
        </w:rPr>
      </w:pPr>
      <w:r>
        <w:rPr>
          <w:noProof/>
          <w:lang w:eastAsia="en-AU"/>
        </w:rPr>
        <mc:AlternateContent>
          <mc:Choice Requires="wps">
            <w:drawing>
              <wp:anchor distT="0" distB="0" distL="114300" distR="114300" simplePos="0" relativeHeight="252314624" behindDoc="0" locked="0" layoutInCell="1" allowOverlap="1" wp14:anchorId="02A15CBB" wp14:editId="1FC5169F">
                <wp:simplePos x="0" y="0"/>
                <wp:positionH relativeFrom="column">
                  <wp:posOffset>3076575</wp:posOffset>
                </wp:positionH>
                <wp:positionV relativeFrom="paragraph">
                  <wp:posOffset>191135</wp:posOffset>
                </wp:positionV>
                <wp:extent cx="2818130" cy="180975"/>
                <wp:effectExtent l="0" t="0" r="1270" b="9525"/>
                <wp:wrapThrough wrapText="bothSides">
                  <wp:wrapPolygon edited="0">
                    <wp:start x="0" y="0"/>
                    <wp:lineTo x="0" y="20463"/>
                    <wp:lineTo x="21464" y="20463"/>
                    <wp:lineTo x="21464" y="0"/>
                    <wp:lineTo x="0" y="0"/>
                  </wp:wrapPolygon>
                </wp:wrapThrough>
                <wp:docPr id="232" name="Text Box 232"/>
                <wp:cNvGraphicFramePr/>
                <a:graphic xmlns:a="http://schemas.openxmlformats.org/drawingml/2006/main">
                  <a:graphicData uri="http://schemas.microsoft.com/office/word/2010/wordprocessingShape">
                    <wps:wsp>
                      <wps:cNvSpPr txBox="1"/>
                      <wps:spPr>
                        <a:xfrm>
                          <a:off x="0" y="0"/>
                          <a:ext cx="2818130" cy="180975"/>
                        </a:xfrm>
                        <a:prstGeom prst="rect">
                          <a:avLst/>
                        </a:prstGeom>
                        <a:solidFill>
                          <a:prstClr val="white"/>
                        </a:solidFill>
                        <a:ln>
                          <a:noFill/>
                        </a:ln>
                      </wps:spPr>
                      <wps:txbx>
                        <w:txbxContent>
                          <w:p w14:paraId="2DD605B0" w14:textId="77777777" w:rsidR="00C03792" w:rsidRPr="00D87E37" w:rsidRDefault="00C03792" w:rsidP="004C7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A15CBB" id="Text Box 232" o:spid="_x0000_s1027" type="#_x0000_t202" style="position:absolute;left:0;text-align:left;margin-left:242.25pt;margin-top:15.05pt;width:221.9pt;height:14.25pt;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" stroked="f">
                <v:textbox inset="0,0,0,0">
                  <w:txbxContent>
                    <w:p w14:paraId="2DD605B0" w14:textId="77777777" w:rsidR="00C03792" w:rsidRPr="00D87E37" w:rsidRDefault="00C03792" w:rsidP="004C7895">
                      <w:pPr>
                        <w:pStyle w:val="Caption"/>
                        <w:jc w:val="center"/>
                        <w:rPr>
                          <w:noProof/>
                        </w:rPr>
                      </w:pPr>
                      <w:r>
                        <w:t>STEM Consortium</w:t>
                      </w:r>
                    </w:p>
                  </w:txbxContent>
                </v:textbox>
                <w10:wrap type="through"/>
              </v:shape>
            </w:pict>
          </mc:Fallback>
        </mc:AlternateContent>
      </w:r>
      <w:r w:rsidR="00DF774B">
        <w:rPr>
          <w:lang w:val="en-GB"/>
        </w:rPr>
        <w:t>3D printer</w:t>
      </w:r>
      <w:r w:rsidR="005B1647">
        <w:rPr>
          <w:lang w:val="en-GB"/>
        </w:rPr>
        <w:t xml:space="preserve"> with software to link to CAD drawings</w:t>
      </w:r>
    </w:p>
    <w:p w14:paraId="4F84F4BF" w14:textId="5C99EB84" w:rsidR="0000375C" w:rsidRDefault="0000375C" w:rsidP="000A0C4D">
      <w:pPr>
        <w:pStyle w:val="ListParagraph"/>
        <w:numPr>
          <w:ilvl w:val="0"/>
          <w:numId w:val="5"/>
        </w:numPr>
        <w:spacing w:after="240"/>
        <w:ind w:left="454" w:hanging="227"/>
        <w:rPr>
          <w:lang w:val="en-GB"/>
        </w:rPr>
      </w:pPr>
      <w:r>
        <w:rPr>
          <w:lang w:val="en-GB"/>
        </w:rPr>
        <w:t>Filament for the printer</w:t>
      </w:r>
    </w:p>
    <w:p w14:paraId="567006E9" w14:textId="3EF61B46" w:rsidR="00013549" w:rsidRDefault="00013549">
      <w:pPr>
        <w:spacing w:before="0" w:after="160" w:line="259" w:lineRule="auto"/>
        <w:rPr>
          <w:lang w:val="en-GB"/>
        </w:rPr>
      </w:pPr>
      <w:r>
        <w:rPr>
          <w:lang w:val="en-GB"/>
        </w:rPr>
        <w:br w:type="page"/>
      </w:r>
    </w:p>
    <w:p w14:paraId="138D7877" w14:textId="77777777" w:rsidR="00F44DCF" w:rsidRDefault="00F44DCF" w:rsidP="00F44DCF">
      <w:pPr>
        <w:rPr>
          <w:b/>
        </w:rPr>
      </w:pPr>
      <w:bookmarkStart w:id="51" w:name="_Appendix_4:_Design"/>
      <w:bookmarkStart w:id="52" w:name="_Toc468703570"/>
      <w:bookmarkStart w:id="53" w:name="_Toc475439911"/>
      <w:bookmarkStart w:id="54" w:name="_Toc474848075"/>
      <w:bookmarkStart w:id="55" w:name="_Toc469642551"/>
      <w:bookmarkEnd w:id="51"/>
      <w:r w:rsidRPr="00DF774B">
        <w:rPr>
          <w:b/>
        </w:rPr>
        <w:t xml:space="preserve">Sound stations </w:t>
      </w:r>
      <w:r>
        <w:rPr>
          <w:b/>
        </w:rPr>
        <w:t>activity</w:t>
      </w:r>
    </w:p>
    <w:p w14:paraId="355320EF" w14:textId="77777777" w:rsidR="00F44DCF" w:rsidRPr="00476317" w:rsidRDefault="00F44DCF" w:rsidP="00F44DCF">
      <w:pPr>
        <w:spacing w:after="0"/>
        <w:rPr>
          <w:b/>
        </w:rPr>
      </w:pPr>
      <w:r w:rsidRPr="00476317">
        <w:rPr>
          <w:b/>
        </w:rPr>
        <w:t>Station 1:</w:t>
      </w:r>
    </w:p>
    <w:p w14:paraId="51233109" w14:textId="62817445" w:rsidR="00F44DCF" w:rsidRPr="00C05DF0" w:rsidRDefault="00F44DCF" w:rsidP="000A0C4D">
      <w:pPr>
        <w:pStyle w:val="ListParagraph"/>
        <w:numPr>
          <w:ilvl w:val="0"/>
          <w:numId w:val="16"/>
        </w:numPr>
        <w:ind w:left="454" w:hanging="227"/>
        <w:rPr>
          <w:szCs w:val="18"/>
        </w:rPr>
      </w:pPr>
      <w:r>
        <w:rPr>
          <w:szCs w:val="18"/>
        </w:rPr>
        <w:t>R</w:t>
      </w:r>
      <w:r w:rsidRPr="00C05DF0">
        <w:rPr>
          <w:szCs w:val="18"/>
        </w:rPr>
        <w:t xml:space="preserve">ange of open 3D shapes of similar volume </w:t>
      </w:r>
      <w:r>
        <w:rPr>
          <w:szCs w:val="18"/>
        </w:rPr>
        <w:t>(</w:t>
      </w:r>
      <w:proofErr w:type="spellStart"/>
      <w:r w:rsidRPr="00C05DF0">
        <w:rPr>
          <w:szCs w:val="18"/>
        </w:rPr>
        <w:t>eg</w:t>
      </w:r>
      <w:proofErr w:type="spellEnd"/>
      <w:r w:rsidRPr="00C05DF0">
        <w:rPr>
          <w:szCs w:val="18"/>
        </w:rPr>
        <w:t xml:space="preserve"> cu</w:t>
      </w:r>
      <w:r>
        <w:rPr>
          <w:szCs w:val="18"/>
        </w:rPr>
        <w:t>be, rectangular prism, cylinder</w:t>
      </w:r>
      <w:r w:rsidRPr="00C05DF0">
        <w:rPr>
          <w:szCs w:val="18"/>
        </w:rPr>
        <w:t xml:space="preserve"> and cone</w:t>
      </w:r>
      <w:r>
        <w:rPr>
          <w:szCs w:val="18"/>
        </w:rPr>
        <w:t>) made from the same material</w:t>
      </w:r>
      <w:r w:rsidR="001E71D4">
        <w:rPr>
          <w:szCs w:val="18"/>
        </w:rPr>
        <w:t xml:space="preserve"> (</w:t>
      </w:r>
      <w:proofErr w:type="spellStart"/>
      <w:r>
        <w:rPr>
          <w:szCs w:val="18"/>
        </w:rPr>
        <w:t>eg</w:t>
      </w:r>
      <w:proofErr w:type="spellEnd"/>
      <w:r>
        <w:rPr>
          <w:szCs w:val="18"/>
        </w:rPr>
        <w:t xml:space="preserve"> sheets of cardboard</w:t>
      </w:r>
      <w:r w:rsidR="001E71D4">
        <w:rPr>
          <w:szCs w:val="18"/>
        </w:rPr>
        <w:t>)</w:t>
      </w:r>
    </w:p>
    <w:p w14:paraId="4E1D19A9" w14:textId="77777777" w:rsidR="00F44DCF" w:rsidRPr="00C05DF0" w:rsidRDefault="00F44DCF" w:rsidP="000A0C4D">
      <w:pPr>
        <w:pStyle w:val="ListParagraph"/>
        <w:numPr>
          <w:ilvl w:val="0"/>
          <w:numId w:val="16"/>
        </w:numPr>
        <w:ind w:left="454" w:hanging="227"/>
        <w:rPr>
          <w:szCs w:val="18"/>
        </w:rPr>
      </w:pPr>
      <w:r>
        <w:rPr>
          <w:szCs w:val="18"/>
        </w:rPr>
        <w:t>Device as a sound source</w:t>
      </w:r>
    </w:p>
    <w:p w14:paraId="4D6E37BE" w14:textId="77777777" w:rsidR="00F44DCF" w:rsidRPr="00C05DF0" w:rsidRDefault="00F44DCF" w:rsidP="000A0C4D">
      <w:pPr>
        <w:pStyle w:val="ListParagraph"/>
        <w:numPr>
          <w:ilvl w:val="0"/>
          <w:numId w:val="16"/>
        </w:numPr>
        <w:ind w:left="454" w:hanging="227"/>
        <w:rPr>
          <w:szCs w:val="18"/>
        </w:rPr>
      </w:pPr>
      <w:r>
        <w:rPr>
          <w:szCs w:val="18"/>
        </w:rPr>
        <w:t>Device with an app to measure decibels</w:t>
      </w:r>
      <w:r w:rsidRPr="00C05DF0">
        <w:rPr>
          <w:szCs w:val="18"/>
        </w:rPr>
        <w:t xml:space="preserve"> </w:t>
      </w:r>
    </w:p>
    <w:p w14:paraId="185D5B94" w14:textId="77777777" w:rsidR="00F44DCF" w:rsidRPr="00476317" w:rsidRDefault="00F44DCF" w:rsidP="00F44DCF">
      <w:pPr>
        <w:spacing w:after="0"/>
        <w:rPr>
          <w:b/>
        </w:rPr>
      </w:pPr>
      <w:r w:rsidRPr="00476317">
        <w:rPr>
          <w:b/>
        </w:rPr>
        <w:t>Station 2:</w:t>
      </w:r>
    </w:p>
    <w:p w14:paraId="508EF14A" w14:textId="77777777" w:rsidR="00F44DCF" w:rsidRPr="00C05DF0" w:rsidRDefault="00F44DCF" w:rsidP="000A0C4D">
      <w:pPr>
        <w:pStyle w:val="ListParagraph"/>
        <w:numPr>
          <w:ilvl w:val="0"/>
          <w:numId w:val="17"/>
        </w:numPr>
        <w:ind w:left="454" w:hanging="227"/>
        <w:rPr>
          <w:szCs w:val="18"/>
        </w:rPr>
      </w:pPr>
      <w:r>
        <w:rPr>
          <w:szCs w:val="18"/>
        </w:rPr>
        <w:t>A 3</w:t>
      </w:r>
      <w:r w:rsidRPr="00C05DF0">
        <w:rPr>
          <w:szCs w:val="18"/>
        </w:rPr>
        <w:t xml:space="preserve">D </w:t>
      </w:r>
      <w:r>
        <w:rPr>
          <w:szCs w:val="18"/>
        </w:rPr>
        <w:t>object of three different sizes (c</w:t>
      </w:r>
      <w:r w:rsidRPr="00C05DF0">
        <w:rPr>
          <w:szCs w:val="18"/>
        </w:rPr>
        <w:t>ardboard boxes</w:t>
      </w:r>
      <w:r>
        <w:rPr>
          <w:szCs w:val="18"/>
        </w:rPr>
        <w:t xml:space="preserve"> of similar proportion</w:t>
      </w:r>
      <w:r w:rsidRPr="00C05DF0">
        <w:rPr>
          <w:szCs w:val="18"/>
        </w:rPr>
        <w:t xml:space="preserve"> with a closed bo</w:t>
      </w:r>
      <w:r>
        <w:rPr>
          <w:szCs w:val="18"/>
        </w:rPr>
        <w:t>ttom and open top could be used)</w:t>
      </w:r>
    </w:p>
    <w:p w14:paraId="16CB8A63" w14:textId="77777777" w:rsidR="00F44DCF" w:rsidRPr="00C05DF0" w:rsidRDefault="00F44DCF" w:rsidP="000A0C4D">
      <w:pPr>
        <w:pStyle w:val="ListParagraph"/>
        <w:numPr>
          <w:ilvl w:val="0"/>
          <w:numId w:val="17"/>
        </w:numPr>
        <w:ind w:left="454" w:hanging="227"/>
        <w:rPr>
          <w:szCs w:val="18"/>
        </w:rPr>
      </w:pPr>
      <w:r>
        <w:rPr>
          <w:szCs w:val="18"/>
        </w:rPr>
        <w:t>Device as a sound source</w:t>
      </w:r>
    </w:p>
    <w:p w14:paraId="1988BE07" w14:textId="77777777" w:rsidR="00F44DCF" w:rsidRPr="00C05DF0" w:rsidRDefault="00F44DCF" w:rsidP="000A0C4D">
      <w:pPr>
        <w:pStyle w:val="ListParagraph"/>
        <w:numPr>
          <w:ilvl w:val="0"/>
          <w:numId w:val="17"/>
        </w:numPr>
        <w:ind w:left="454" w:hanging="227"/>
        <w:rPr>
          <w:szCs w:val="18"/>
        </w:rPr>
      </w:pPr>
      <w:r>
        <w:rPr>
          <w:szCs w:val="18"/>
        </w:rPr>
        <w:t>Device with an app to measure decibels</w:t>
      </w:r>
    </w:p>
    <w:p w14:paraId="2DEEBFA7" w14:textId="77777777" w:rsidR="00F44DCF" w:rsidRPr="00476317" w:rsidRDefault="00F44DCF" w:rsidP="00F44DCF">
      <w:pPr>
        <w:spacing w:after="0"/>
        <w:rPr>
          <w:b/>
        </w:rPr>
      </w:pPr>
      <w:r w:rsidRPr="00476317">
        <w:rPr>
          <w:b/>
        </w:rPr>
        <w:t>Station 3:</w:t>
      </w:r>
    </w:p>
    <w:p w14:paraId="7B53293C" w14:textId="5D1E4E1D" w:rsidR="000E13F1" w:rsidRDefault="00F44DCF" w:rsidP="000E13F1">
      <w:pPr>
        <w:pStyle w:val="ListParagraph"/>
        <w:numPr>
          <w:ilvl w:val="0"/>
          <w:numId w:val="17"/>
        </w:numPr>
        <w:ind w:left="454" w:hanging="227"/>
        <w:rPr>
          <w:szCs w:val="18"/>
        </w:rPr>
      </w:pPr>
      <w:r w:rsidRPr="00473123">
        <w:rPr>
          <w:szCs w:val="18"/>
        </w:rPr>
        <w:t xml:space="preserve">Three </w:t>
      </w:r>
      <w:r w:rsidR="00A516BD">
        <w:rPr>
          <w:szCs w:val="18"/>
        </w:rPr>
        <w:t xml:space="preserve">objects </w:t>
      </w:r>
      <w:r w:rsidRPr="00473123">
        <w:rPr>
          <w:szCs w:val="18"/>
        </w:rPr>
        <w:t>of the same size</w:t>
      </w:r>
      <w:r w:rsidR="00FD6289">
        <w:rPr>
          <w:szCs w:val="18"/>
        </w:rPr>
        <w:t>:</w:t>
      </w:r>
      <w:r w:rsidRPr="00473123">
        <w:rPr>
          <w:szCs w:val="18"/>
        </w:rPr>
        <w:t xml:space="preserve"> one completely open at the top, one with holes to allow sound to ‘escape’ from the top</w:t>
      </w:r>
      <w:r w:rsidR="00FD6289">
        <w:rPr>
          <w:szCs w:val="18"/>
        </w:rPr>
        <w:t>,</w:t>
      </w:r>
      <w:r w:rsidRPr="00473123">
        <w:rPr>
          <w:szCs w:val="18"/>
        </w:rPr>
        <w:t xml:space="preserve"> and one that can be closed once the source has been placed inside </w:t>
      </w:r>
    </w:p>
    <w:p w14:paraId="02CD8C8C" w14:textId="60641A55" w:rsidR="000E13F1" w:rsidRPr="00C05DF0" w:rsidRDefault="000E13F1" w:rsidP="000E13F1">
      <w:pPr>
        <w:pStyle w:val="ListParagraph"/>
        <w:numPr>
          <w:ilvl w:val="0"/>
          <w:numId w:val="17"/>
        </w:numPr>
        <w:ind w:left="454" w:hanging="227"/>
        <w:rPr>
          <w:szCs w:val="18"/>
        </w:rPr>
      </w:pPr>
      <w:r>
        <w:rPr>
          <w:szCs w:val="18"/>
        </w:rPr>
        <w:t>Device as a sound source</w:t>
      </w:r>
    </w:p>
    <w:p w14:paraId="3B3B2A7B" w14:textId="21BE3A0C" w:rsidR="00F44DCF" w:rsidRPr="000E13F1" w:rsidRDefault="000E13F1" w:rsidP="000E13F1">
      <w:pPr>
        <w:pStyle w:val="ListParagraph"/>
        <w:numPr>
          <w:ilvl w:val="0"/>
          <w:numId w:val="17"/>
        </w:numPr>
        <w:ind w:left="454" w:hanging="227"/>
        <w:rPr>
          <w:szCs w:val="18"/>
        </w:rPr>
      </w:pPr>
      <w:r>
        <w:rPr>
          <w:szCs w:val="18"/>
        </w:rPr>
        <w:t>Device with an app to measure decibels</w:t>
      </w:r>
    </w:p>
    <w:p w14:paraId="67D98F17" w14:textId="77777777" w:rsidR="00F44DCF" w:rsidRPr="00476317" w:rsidRDefault="00F44DCF" w:rsidP="00F44DCF">
      <w:pPr>
        <w:spacing w:after="0"/>
        <w:rPr>
          <w:b/>
        </w:rPr>
      </w:pPr>
      <w:r w:rsidRPr="00476317">
        <w:rPr>
          <w:b/>
        </w:rPr>
        <w:t>Station 4:</w:t>
      </w:r>
    </w:p>
    <w:p w14:paraId="20536077" w14:textId="40EF0450" w:rsidR="00F44DCF" w:rsidRPr="00F44DCF" w:rsidRDefault="00F44DCF" w:rsidP="00F44DCF">
      <w:pPr>
        <w:pStyle w:val="ListParagraph"/>
      </w:pPr>
      <w:r w:rsidRPr="00F44DCF">
        <w:t>A cardboard box and three or more material</w:t>
      </w:r>
      <w:r w:rsidR="0000375C">
        <w:t>s</w:t>
      </w:r>
      <w:r w:rsidRPr="00F44DCF">
        <w:t xml:space="preserve"> that can enclose the sound source. Materials could include bubble wrap, foam, carpet or a sheet of wood. Alternatively, the sound source could be wrapped or covered in the materials.</w:t>
      </w:r>
    </w:p>
    <w:p w14:paraId="39A8796A" w14:textId="4DA07795" w:rsidR="00F44DCF" w:rsidRDefault="00F44DCF" w:rsidP="00F44DCF">
      <w:pPr>
        <w:pStyle w:val="ListParagraph"/>
      </w:pPr>
      <w:r w:rsidRPr="00F44DCF">
        <w:t>Device as a sound source</w:t>
      </w:r>
    </w:p>
    <w:p w14:paraId="201876E8" w14:textId="7F953692" w:rsidR="000E13F1" w:rsidRPr="00F44DCF" w:rsidRDefault="000E13F1" w:rsidP="000E13F1">
      <w:pPr>
        <w:pStyle w:val="ListParagraph"/>
      </w:pPr>
      <w:r>
        <w:t>Device with an app to measure decibels</w:t>
      </w:r>
    </w:p>
    <w:p w14:paraId="27BDA19B" w14:textId="500C1274" w:rsidR="00F44DCF" w:rsidRPr="00174587" w:rsidRDefault="00F44DCF" w:rsidP="00174587">
      <w:pPr>
        <w:spacing w:after="0"/>
        <w:rPr>
          <w:rStyle w:val="Hyperlink"/>
          <w:b/>
          <w:i w:val="0"/>
          <w:color w:val="auto"/>
          <w:u w:val="none"/>
        </w:rPr>
      </w:pPr>
      <w:r w:rsidRPr="00476317">
        <w:rPr>
          <w:b/>
        </w:rPr>
        <w:t>Station 5:</w:t>
      </w:r>
      <w:r w:rsidR="004B7574">
        <w:rPr>
          <w:rStyle w:val="Hyperlink"/>
          <w:szCs w:val="18"/>
        </w:rPr>
        <w:fldChar w:fldCharType="begin"/>
      </w:r>
      <w:r w:rsidR="004B7574">
        <w:rPr>
          <w:rStyle w:val="Hyperlink"/>
          <w:szCs w:val="18"/>
        </w:rPr>
        <w:instrText>HYPERLINK  \l "_Appendix_14:_Student_1"</w:instrText>
      </w:r>
      <w:r w:rsidR="004B7574">
        <w:rPr>
          <w:rStyle w:val="Hyperlink"/>
          <w:szCs w:val="18"/>
        </w:rPr>
        <w:fldChar w:fldCharType="separate"/>
      </w:r>
    </w:p>
    <w:p w14:paraId="30ED8C5A" w14:textId="7A071008" w:rsidR="00F44DCF" w:rsidRPr="009236AF" w:rsidRDefault="004B7574" w:rsidP="000A0C4D">
      <w:pPr>
        <w:numPr>
          <w:ilvl w:val="0"/>
          <w:numId w:val="21"/>
        </w:numPr>
        <w:spacing w:before="60" w:after="60" w:line="240" w:lineRule="auto"/>
        <w:ind w:left="454" w:hanging="227"/>
        <w:rPr>
          <w:szCs w:val="18"/>
        </w:rPr>
      </w:pPr>
      <w:r>
        <w:rPr>
          <w:rStyle w:val="Hyperlink"/>
          <w:szCs w:val="18"/>
        </w:rPr>
        <w:fldChar w:fldCharType="end"/>
      </w:r>
      <w:r w:rsidR="00F44DCF" w:rsidRPr="009236AF">
        <w:rPr>
          <w:szCs w:val="18"/>
        </w:rPr>
        <w:t>Protractor</w:t>
      </w:r>
    </w:p>
    <w:p w14:paraId="242E38C1" w14:textId="09880E63" w:rsidR="00F44DCF" w:rsidRDefault="00F44DCF" w:rsidP="000A0C4D">
      <w:pPr>
        <w:pStyle w:val="ListParagraph"/>
        <w:numPr>
          <w:ilvl w:val="0"/>
          <w:numId w:val="18"/>
        </w:numPr>
        <w:ind w:left="454" w:hanging="227"/>
        <w:rPr>
          <w:szCs w:val="18"/>
        </w:rPr>
      </w:pPr>
      <w:r>
        <w:rPr>
          <w:szCs w:val="18"/>
        </w:rPr>
        <w:t>A</w:t>
      </w:r>
      <w:r w:rsidRPr="009236AF">
        <w:rPr>
          <w:szCs w:val="18"/>
        </w:rPr>
        <w:t xml:space="preserve"> plastic tube </w:t>
      </w:r>
      <w:r w:rsidRPr="009D61FC">
        <w:rPr>
          <w:szCs w:val="18"/>
        </w:rPr>
        <w:t>about 50</w:t>
      </w:r>
      <w:r>
        <w:rPr>
          <w:szCs w:val="18"/>
        </w:rPr>
        <w:t xml:space="preserve"> </w:t>
      </w:r>
      <w:r w:rsidRPr="009D61FC">
        <w:rPr>
          <w:szCs w:val="18"/>
        </w:rPr>
        <w:t xml:space="preserve">cm long </w:t>
      </w:r>
      <w:r>
        <w:rPr>
          <w:szCs w:val="18"/>
        </w:rPr>
        <w:t>(</w:t>
      </w:r>
      <w:proofErr w:type="spellStart"/>
      <w:r w:rsidRPr="009D61FC">
        <w:rPr>
          <w:szCs w:val="18"/>
        </w:rPr>
        <w:t>eg</w:t>
      </w:r>
      <w:proofErr w:type="spellEnd"/>
      <w:r w:rsidRPr="009D61FC">
        <w:rPr>
          <w:szCs w:val="18"/>
        </w:rPr>
        <w:t xml:space="preserve"> reticulation pipe</w:t>
      </w:r>
      <w:r>
        <w:rPr>
          <w:szCs w:val="18"/>
        </w:rPr>
        <w:t xml:space="preserve"> with diameter 25 mm to </w:t>
      </w:r>
      <w:r w:rsidR="00D11A23">
        <w:rPr>
          <w:szCs w:val="18"/>
        </w:rPr>
        <w:br/>
      </w:r>
      <w:r>
        <w:rPr>
          <w:szCs w:val="18"/>
        </w:rPr>
        <w:t>50 mm)</w:t>
      </w:r>
    </w:p>
    <w:p w14:paraId="1C4418B6" w14:textId="77777777" w:rsidR="00F44DCF" w:rsidRPr="00166B19" w:rsidRDefault="00F44DCF" w:rsidP="000A0C4D">
      <w:pPr>
        <w:pStyle w:val="ListParagraph"/>
        <w:numPr>
          <w:ilvl w:val="0"/>
          <w:numId w:val="18"/>
        </w:numPr>
        <w:ind w:left="454" w:hanging="227"/>
        <w:rPr>
          <w:szCs w:val="18"/>
        </w:rPr>
      </w:pPr>
      <w:r>
        <w:rPr>
          <w:szCs w:val="18"/>
        </w:rPr>
        <w:t>A cardboard tube about 50 cm long and 25 mm to 50 mm diameter</w:t>
      </w:r>
    </w:p>
    <w:p w14:paraId="7B74B45D" w14:textId="77777777" w:rsidR="00F44DCF" w:rsidRPr="009236AF" w:rsidRDefault="00F44DCF" w:rsidP="000A0C4D">
      <w:pPr>
        <w:numPr>
          <w:ilvl w:val="0"/>
          <w:numId w:val="21"/>
        </w:numPr>
        <w:spacing w:before="60" w:line="240" w:lineRule="auto"/>
        <w:ind w:left="454" w:hanging="227"/>
        <w:rPr>
          <w:szCs w:val="18"/>
        </w:rPr>
      </w:pPr>
      <w:r w:rsidRPr="009236AF">
        <w:rPr>
          <w:szCs w:val="18"/>
        </w:rPr>
        <w:t xml:space="preserve">Access to a hard and flat surface such as a </w:t>
      </w:r>
      <w:r>
        <w:rPr>
          <w:szCs w:val="18"/>
        </w:rPr>
        <w:t>concrete wall</w:t>
      </w:r>
    </w:p>
    <w:p w14:paraId="4738411B" w14:textId="77777777" w:rsidR="00F44DCF" w:rsidRPr="00476317" w:rsidRDefault="00F44DCF" w:rsidP="00F44DCF">
      <w:pPr>
        <w:spacing w:after="0"/>
        <w:rPr>
          <w:b/>
        </w:rPr>
      </w:pPr>
      <w:r w:rsidRPr="00476317">
        <w:rPr>
          <w:b/>
        </w:rPr>
        <w:t>Station 6:</w:t>
      </w:r>
    </w:p>
    <w:p w14:paraId="5426833F" w14:textId="4A296075" w:rsidR="00F44DCF" w:rsidRDefault="00F44DCF" w:rsidP="000A0C4D">
      <w:pPr>
        <w:numPr>
          <w:ilvl w:val="0"/>
          <w:numId w:val="19"/>
        </w:numPr>
        <w:spacing w:before="60" w:after="60" w:line="240" w:lineRule="auto"/>
        <w:ind w:left="454" w:hanging="227"/>
        <w:rPr>
          <w:szCs w:val="18"/>
        </w:rPr>
      </w:pPr>
      <w:r>
        <w:rPr>
          <w:szCs w:val="18"/>
        </w:rPr>
        <w:t xml:space="preserve">Sheets of A4 paper and A3 paper (these could be </w:t>
      </w:r>
      <w:r w:rsidR="0000375C">
        <w:rPr>
          <w:szCs w:val="18"/>
        </w:rPr>
        <w:t>scrap</w:t>
      </w:r>
      <w:r w:rsidR="00AE124F">
        <w:rPr>
          <w:szCs w:val="18"/>
        </w:rPr>
        <w:t xml:space="preserve"> paper</w:t>
      </w:r>
      <w:r>
        <w:rPr>
          <w:szCs w:val="18"/>
        </w:rPr>
        <w:t>)</w:t>
      </w:r>
    </w:p>
    <w:p w14:paraId="6485EAF1" w14:textId="1B5661A5" w:rsidR="00F44DCF" w:rsidRDefault="00F44DCF" w:rsidP="000A0C4D">
      <w:pPr>
        <w:numPr>
          <w:ilvl w:val="0"/>
          <w:numId w:val="19"/>
        </w:numPr>
        <w:spacing w:before="60" w:after="60" w:line="240" w:lineRule="auto"/>
        <w:ind w:left="454" w:hanging="227"/>
        <w:rPr>
          <w:szCs w:val="18"/>
        </w:rPr>
      </w:pPr>
      <w:r>
        <w:rPr>
          <w:szCs w:val="18"/>
        </w:rPr>
        <w:t>A roll of adhesive tape on a dispenser</w:t>
      </w:r>
    </w:p>
    <w:p w14:paraId="2D300E2E" w14:textId="4D0F1D9F" w:rsidR="001F5301" w:rsidRPr="001F5301" w:rsidRDefault="001F5301" w:rsidP="001F5301">
      <w:pPr>
        <w:numPr>
          <w:ilvl w:val="0"/>
          <w:numId w:val="19"/>
        </w:numPr>
        <w:spacing w:before="60" w:after="60" w:line="240" w:lineRule="auto"/>
        <w:ind w:left="454" w:hanging="227"/>
        <w:rPr>
          <w:szCs w:val="18"/>
        </w:rPr>
      </w:pPr>
      <w:r w:rsidRPr="00AF7EBB">
        <w:rPr>
          <w:szCs w:val="18"/>
        </w:rPr>
        <w:t xml:space="preserve">Device with an app to measure </w:t>
      </w:r>
      <w:r>
        <w:rPr>
          <w:szCs w:val="18"/>
        </w:rPr>
        <w:t>pitch</w:t>
      </w:r>
    </w:p>
    <w:p w14:paraId="0092FE57" w14:textId="7396F927" w:rsidR="00F44DCF" w:rsidRPr="00476317" w:rsidRDefault="00F44DCF" w:rsidP="00F44DCF">
      <w:pPr>
        <w:spacing w:after="0"/>
        <w:rPr>
          <w:b/>
        </w:rPr>
      </w:pPr>
      <w:r w:rsidRPr="00476317">
        <w:rPr>
          <w:b/>
        </w:rPr>
        <w:t>Station 7:</w:t>
      </w:r>
      <w:r w:rsidR="002512D1" w:rsidRPr="002512D1">
        <w:rPr>
          <w:noProof/>
          <w:lang w:eastAsia="en-AU"/>
        </w:rPr>
        <w:t xml:space="preserve"> </w:t>
      </w:r>
    </w:p>
    <w:p w14:paraId="2233FA77" w14:textId="2FFD41B5" w:rsidR="00F44DCF" w:rsidRPr="009E0662" w:rsidRDefault="00F44DCF" w:rsidP="000A0C4D">
      <w:pPr>
        <w:pStyle w:val="ListParagraph"/>
        <w:numPr>
          <w:ilvl w:val="0"/>
          <w:numId w:val="19"/>
        </w:numPr>
        <w:ind w:left="454" w:hanging="227"/>
        <w:rPr>
          <w:szCs w:val="18"/>
        </w:rPr>
      </w:pPr>
      <w:r>
        <w:rPr>
          <w:szCs w:val="18"/>
        </w:rPr>
        <w:t>R</w:t>
      </w:r>
      <w:r w:rsidRPr="009E0662">
        <w:rPr>
          <w:szCs w:val="18"/>
        </w:rPr>
        <w:t>uler</w:t>
      </w:r>
    </w:p>
    <w:p w14:paraId="3F1C7D2D" w14:textId="4824CD0A" w:rsidR="00F44DCF" w:rsidRDefault="00F44DCF" w:rsidP="000A0C4D">
      <w:pPr>
        <w:pStyle w:val="ListParagraph"/>
        <w:numPr>
          <w:ilvl w:val="0"/>
          <w:numId w:val="19"/>
        </w:numPr>
        <w:ind w:left="454" w:hanging="227"/>
        <w:rPr>
          <w:szCs w:val="18"/>
        </w:rPr>
      </w:pPr>
      <w:r>
        <w:rPr>
          <w:szCs w:val="18"/>
        </w:rPr>
        <w:t xml:space="preserve">A device </w:t>
      </w:r>
      <w:r w:rsidRPr="009E0662">
        <w:rPr>
          <w:szCs w:val="18"/>
        </w:rPr>
        <w:t xml:space="preserve">with </w:t>
      </w:r>
      <w:r>
        <w:rPr>
          <w:szCs w:val="18"/>
        </w:rPr>
        <w:t>an app that records sound spectrums</w:t>
      </w:r>
    </w:p>
    <w:p w14:paraId="42FAF370" w14:textId="77777777" w:rsidR="00F44DCF" w:rsidRPr="00F33B5D" w:rsidRDefault="00F44DCF" w:rsidP="00F44DCF">
      <w:pPr>
        <w:spacing w:after="0"/>
        <w:rPr>
          <w:b/>
        </w:rPr>
      </w:pPr>
      <w:r w:rsidRPr="00F33B5D">
        <w:rPr>
          <w:b/>
        </w:rPr>
        <w:t>Station 8:</w:t>
      </w:r>
    </w:p>
    <w:p w14:paraId="3059E7CE" w14:textId="77777777" w:rsidR="00F44DCF" w:rsidRPr="00E1724A" w:rsidRDefault="00F44DCF" w:rsidP="000A0C4D">
      <w:pPr>
        <w:pStyle w:val="ListParagraph"/>
        <w:numPr>
          <w:ilvl w:val="0"/>
          <w:numId w:val="20"/>
        </w:numPr>
        <w:ind w:left="454" w:hanging="227"/>
        <w:rPr>
          <w:szCs w:val="18"/>
        </w:rPr>
      </w:pPr>
      <w:r>
        <w:rPr>
          <w:szCs w:val="18"/>
        </w:rPr>
        <w:t>C</w:t>
      </w:r>
      <w:r w:rsidRPr="00E1724A">
        <w:rPr>
          <w:szCs w:val="18"/>
        </w:rPr>
        <w:t>arpet square or similar soft surface</w:t>
      </w:r>
    </w:p>
    <w:p w14:paraId="74E3007B" w14:textId="77777777" w:rsidR="00F44DCF" w:rsidRPr="00F44DCF" w:rsidRDefault="00F44DCF" w:rsidP="000A0C4D">
      <w:pPr>
        <w:pStyle w:val="ListParagraph"/>
        <w:numPr>
          <w:ilvl w:val="0"/>
          <w:numId w:val="20"/>
        </w:numPr>
        <w:ind w:left="454" w:hanging="227"/>
      </w:pPr>
      <w:r w:rsidRPr="00F44DCF">
        <w:rPr>
          <w:szCs w:val="18"/>
        </w:rPr>
        <w:t>Desktop or similar hard surface that will resonate</w:t>
      </w:r>
    </w:p>
    <w:p w14:paraId="3022DD52" w14:textId="030E0CD6" w:rsidR="001C24DD" w:rsidRPr="002512D1" w:rsidRDefault="00F44DCF" w:rsidP="002512D1">
      <w:pPr>
        <w:pStyle w:val="ListParagraph"/>
        <w:numPr>
          <w:ilvl w:val="0"/>
          <w:numId w:val="20"/>
        </w:numPr>
        <w:ind w:left="454" w:hanging="227"/>
      </w:pPr>
      <w:r w:rsidRPr="00F44DCF">
        <w:rPr>
          <w:szCs w:val="18"/>
        </w:rPr>
        <w:t>Tuning fork (if a mounted option is available this is simpler</w:t>
      </w:r>
      <w:r w:rsidR="0000375C">
        <w:rPr>
          <w:szCs w:val="18"/>
        </w:rPr>
        <w:t>)</w:t>
      </w:r>
      <w:bookmarkStart w:id="56" w:name="_Appendix_4:_Design_1"/>
      <w:bookmarkEnd w:id="56"/>
      <w:r w:rsidR="001C24DD">
        <w:br w:type="page"/>
      </w:r>
    </w:p>
    <w:p w14:paraId="14AFD958" w14:textId="5BF84373" w:rsidR="006665FA" w:rsidRPr="006E55A7" w:rsidRDefault="006665FA" w:rsidP="006665FA">
      <w:pPr>
        <w:pStyle w:val="Heading1"/>
      </w:pPr>
      <w:bookmarkStart w:id="57" w:name="_Appendix_4B:_Drawing_1"/>
      <w:bookmarkStart w:id="58" w:name="_Appendix_4A:_Design"/>
      <w:bookmarkStart w:id="59" w:name="_Toc14086121"/>
      <w:bookmarkStart w:id="60" w:name="_Toc35618326"/>
      <w:bookmarkStart w:id="61" w:name="_Toc474848076"/>
      <w:bookmarkEnd w:id="52"/>
      <w:bookmarkEnd w:id="53"/>
      <w:bookmarkEnd w:id="54"/>
      <w:bookmarkEnd w:id="57"/>
      <w:bookmarkEnd w:id="58"/>
      <w:r w:rsidRPr="0019391E">
        <w:t xml:space="preserve">Appendix 4: </w:t>
      </w:r>
      <w:r w:rsidRPr="006E55A7">
        <w:t>Design process guide</w:t>
      </w:r>
      <w:bookmarkEnd w:id="59"/>
      <w:bookmarkEnd w:id="60"/>
    </w:p>
    <w:p w14:paraId="3931B7EC" w14:textId="77777777" w:rsidR="006665FA" w:rsidRPr="006E55A7" w:rsidRDefault="006665FA" w:rsidP="006665FA">
      <w:pPr>
        <w:spacing w:before="0" w:after="160" w:line="259" w:lineRule="auto"/>
      </w:pPr>
      <w:r w:rsidRPr="006E55A7">
        <w:rPr>
          <w:rFonts w:ascii="Arial" w:hAnsi="Arial"/>
          <w:noProof/>
          <w:lang w:eastAsia="en-AU"/>
        </w:rPr>
        <mc:AlternateContent>
          <mc:Choice Requires="wps">
            <w:drawing>
              <wp:anchor distT="0" distB="0" distL="114300" distR="114300" simplePos="0" relativeHeight="252253184" behindDoc="0" locked="0" layoutInCell="1" allowOverlap="1" wp14:anchorId="43699FFE" wp14:editId="462BA326">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70AABE7" w14:textId="77777777" w:rsidR="00C03792" w:rsidRDefault="00C03792" w:rsidP="006665FA">
                            <w:pPr>
                              <w:ind w:left="133"/>
                              <w:rPr>
                                <w:rFonts w:eastAsia="Century Gothic" w:cs="Century Gothic"/>
                                <w:sz w:val="19"/>
                                <w:szCs w:val="19"/>
                              </w:rPr>
                            </w:pPr>
                            <w:r>
                              <w:rPr>
                                <w:b/>
                                <w:sz w:val="19"/>
                              </w:rPr>
                              <w:t>Safe production of the final design or multiple copies of the final design</w:t>
                            </w:r>
                            <w:r>
                              <w:rPr>
                                <w:sz w:val="19"/>
                              </w:rPr>
                              <w:t>.</w:t>
                            </w:r>
                          </w:p>
                          <w:p w14:paraId="6F71C090" w14:textId="77777777" w:rsidR="00C03792" w:rsidRDefault="00C03792" w:rsidP="006665FA">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9F55A0E" w14:textId="77777777" w:rsidR="00C03792" w:rsidRDefault="00C03792" w:rsidP="006665FA">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3699FFE" id="Text Box 316" o:spid="_x0000_s1028" type="#_x0000_t202" style="position:absolute;margin-left:111.15pt;margin-top:435.5pt;width:357.15pt;height:94.4pt;z-index:25225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14:paraId="770AABE7" w14:textId="77777777" w:rsidR="00C03792" w:rsidRDefault="00C03792" w:rsidP="006665FA">
                      <w:pPr>
                        <w:ind w:left="133"/>
                        <w:rPr>
                          <w:rFonts w:eastAsia="Century Gothic" w:cs="Century Gothic"/>
                          <w:sz w:val="19"/>
                          <w:szCs w:val="19"/>
                        </w:rPr>
                      </w:pPr>
                      <w:r>
                        <w:rPr>
                          <w:b/>
                          <w:sz w:val="19"/>
                        </w:rPr>
                        <w:t>Safe production of the final design or multiple copies of the final design</w:t>
                      </w:r>
                      <w:r>
                        <w:rPr>
                          <w:sz w:val="19"/>
                        </w:rPr>
                        <w:t>.</w:t>
                      </w:r>
                    </w:p>
                    <w:p w14:paraId="6F71C090" w14:textId="77777777" w:rsidR="00C03792" w:rsidRDefault="00C03792" w:rsidP="006665FA">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9F55A0E" w14:textId="77777777" w:rsidR="00C03792" w:rsidRDefault="00C03792" w:rsidP="006665FA">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61376" behindDoc="0" locked="0" layoutInCell="1" allowOverlap="1" wp14:anchorId="131EB469" wp14:editId="1BFBDE30">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963B10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26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60352" behindDoc="0" locked="0" layoutInCell="1" allowOverlap="1" wp14:anchorId="28879A33" wp14:editId="75336A4B">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CB6825E" id="Down Arrow 324" o:spid="_x0000_s1026" type="#_x0000_t67" style="position:absolute;margin-left:70.2pt;margin-top:334.4pt;width:7.1pt;height:102.05pt;z-index:25226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2259328" behindDoc="0" locked="0" layoutInCell="1" allowOverlap="1" wp14:anchorId="5081C24C" wp14:editId="1D07AB9D">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C2F93A8" id="Down Arrow 323" o:spid="_x0000_s1026" type="#_x0000_t67" style="position:absolute;margin-left:70.2pt;margin-top:162.35pt;width:7.1pt;height:141.75pt;z-index:25225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41920" behindDoc="0" locked="0" layoutInCell="1" allowOverlap="1" wp14:anchorId="4A4F5CE2" wp14:editId="61AB227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87547FB" id="Down Arrow 322" o:spid="_x0000_s1026" type="#_x0000_t67" style="position:absolute;margin-left:70.25pt;margin-top:98.2pt;width:7.1pt;height:34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2258304" behindDoc="0" locked="0" layoutInCell="1" allowOverlap="1" wp14:anchorId="7D5528CE" wp14:editId="470B6C48">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6DAAEFA" id="Down Arrow 321" o:spid="_x0000_s1026" type="#_x0000_t67" style="position:absolute;margin-left:70.55pt;margin-top:34.8pt;width:4.25pt;height:33.45pt;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2254208" behindDoc="0" locked="0" layoutInCell="1" allowOverlap="1" wp14:anchorId="1C45F354" wp14:editId="4294A9F1">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48CD421" w14:textId="77777777" w:rsidR="00C03792" w:rsidRDefault="00C03792" w:rsidP="006665FA">
                            <w:pPr>
                              <w:ind w:left="130"/>
                              <w:rPr>
                                <w:rFonts w:eastAsia="Century Gothic" w:cs="Century Gothic"/>
                                <w:sz w:val="19"/>
                                <w:szCs w:val="19"/>
                              </w:rPr>
                            </w:pPr>
                            <w:r>
                              <w:rPr>
                                <w:b/>
                                <w:sz w:val="19"/>
                              </w:rPr>
                              <w:t>Reflection on the process taken and the success of the design.</w:t>
                            </w:r>
                          </w:p>
                          <w:p w14:paraId="39B2D85F" w14:textId="77777777" w:rsidR="00C03792" w:rsidRDefault="00C03792" w:rsidP="006665FA">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D237AF2" w14:textId="77777777" w:rsidR="00C03792" w:rsidRDefault="00C03792" w:rsidP="006665FA">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5F354" id="Text Box 317" o:spid="_x0000_s1029" type="#_x0000_t202" style="position:absolute;margin-left:111.75pt;margin-top:534.95pt;width:357.15pt;height:96.1pt;z-index:25225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14:paraId="548CD421" w14:textId="77777777" w:rsidR="00C03792" w:rsidRDefault="00C03792" w:rsidP="006665FA">
                      <w:pPr>
                        <w:ind w:left="130"/>
                        <w:rPr>
                          <w:rFonts w:eastAsia="Century Gothic" w:cs="Century Gothic"/>
                          <w:sz w:val="19"/>
                          <w:szCs w:val="19"/>
                        </w:rPr>
                      </w:pPr>
                      <w:r>
                        <w:rPr>
                          <w:b/>
                          <w:sz w:val="19"/>
                        </w:rPr>
                        <w:t>Reflection on the process taken and the success of the design.</w:t>
                      </w:r>
                    </w:p>
                    <w:p w14:paraId="39B2D85F" w14:textId="77777777" w:rsidR="00C03792" w:rsidRDefault="00C03792" w:rsidP="006665FA">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1D237AF2" w14:textId="77777777" w:rsidR="00C03792" w:rsidRDefault="00C03792" w:rsidP="006665FA">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43968" behindDoc="0" locked="0" layoutInCell="1" allowOverlap="1" wp14:anchorId="5C4866E1" wp14:editId="609FA7E5">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53065DC" w14:textId="77777777" w:rsidR="00C03792" w:rsidRPr="00CE3F33" w:rsidRDefault="00C03792" w:rsidP="006665FA">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4866E1" id="Text Box 71" o:spid="_x0000_s1030" type="#_x0000_t202" alt="Title: Ideation" style="position:absolute;margin-left:33.2pt;margin-top:137.65pt;width:77.95pt;height:25.5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14:paraId="753065DC" w14:textId="77777777" w:rsidR="00C03792" w:rsidRPr="00CE3F33" w:rsidRDefault="00C03792" w:rsidP="006665FA">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42944" behindDoc="0" locked="0" layoutInCell="1" allowOverlap="1" wp14:anchorId="67F8D415" wp14:editId="4FED05F1">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5CC0A1DB" w14:textId="77777777" w:rsidR="00C03792" w:rsidRDefault="00C03792" w:rsidP="006665FA">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F8D415" id="Freeform 72" o:spid="_x0000_s1031" alt="Title: Development" style="position:absolute;margin-left:34.6pt;margin-top:308.75pt;width:77.95pt;height:25.5pt;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kE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dgr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obepB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5CC0A1DB" w14:textId="77777777" w:rsidR="00C03792" w:rsidRDefault="00C03792" w:rsidP="006665FA">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2160" behindDoc="0" locked="0" layoutInCell="1" allowOverlap="1" wp14:anchorId="5309BFFF" wp14:editId="3817847C">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50E2EFD" w14:textId="77777777" w:rsidR="00C03792" w:rsidRPr="009F0AA9" w:rsidRDefault="00C03792" w:rsidP="006665FA">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6C2D9758" w14:textId="77777777" w:rsidR="00C03792" w:rsidRDefault="00C03792" w:rsidP="006665FA">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309BFFF" id="Text Box 315" o:spid="_x0000_s1032" type="#_x0000_t202" style="position:absolute;margin-left:111.75pt;margin-top:309pt;width:357.15pt;height:122.45pt;z-index:25225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14:paraId="650E2EFD" w14:textId="77777777" w:rsidR="00C03792" w:rsidRPr="009F0AA9" w:rsidRDefault="00C03792" w:rsidP="006665FA">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6C2D9758" w14:textId="77777777" w:rsidR="00C03792" w:rsidRDefault="00C03792" w:rsidP="006665FA">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1136" behindDoc="0" locked="0" layoutInCell="1" allowOverlap="1" wp14:anchorId="794263A2" wp14:editId="02F52ED9">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C13F957" w14:textId="77777777" w:rsidR="00C03792" w:rsidRDefault="00C03792" w:rsidP="006665FA">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5514783" w14:textId="77777777" w:rsidR="00C03792" w:rsidRDefault="00C03792" w:rsidP="006665FA">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6A313C50" w14:textId="77777777" w:rsidR="00C03792" w:rsidRDefault="00C03792" w:rsidP="006665FA">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1" w:history="1">
                              <w:r>
                                <w:rPr>
                                  <w:rStyle w:val="Hyperlink"/>
                                  <w:sz w:val="19"/>
                                </w:rPr>
                                <w:t>www.mindtools.com/pages/article/newCT_02.htm</w:t>
                              </w:r>
                            </w:hyperlink>
                          </w:p>
                          <w:p w14:paraId="7DE3AD17" w14:textId="77777777" w:rsidR="00C03792" w:rsidRDefault="009403BD" w:rsidP="006665FA">
                            <w:pPr>
                              <w:spacing w:before="60" w:after="60"/>
                              <w:ind w:left="130" w:right="471"/>
                              <w:rPr>
                                <w:rFonts w:eastAsia="Century Gothic" w:cs="Century Gothic"/>
                                <w:sz w:val="19"/>
                                <w:szCs w:val="19"/>
                              </w:rPr>
                            </w:pPr>
                            <w:hyperlink r:id="rId82" w:history="1">
                              <w:r w:rsidR="00C03792" w:rsidRPr="00B647F0">
                                <w:rPr>
                                  <w:rStyle w:val="Hyperlink"/>
                                  <w:sz w:val="19"/>
                                </w:rPr>
                                <w:t>www.designorate.com/a-guide-to-the-scamper-technique-for-</w:t>
                              </w:r>
                              <w:r w:rsidR="00C03792" w:rsidRPr="00B647F0">
                                <w:rPr>
                                  <w:rStyle w:val="Hyperlink"/>
                                  <w:spacing w:val="17"/>
                                  <w:sz w:val="19"/>
                                </w:rPr>
                                <w:t xml:space="preserve"> </w:t>
                              </w:r>
                              <w:r w:rsidR="00C03792"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4263A2" id="Text Box 314" o:spid="_x0000_s1033" type="#_x0000_t202" style="position:absolute;margin-left:111.4pt;margin-top:136.1pt;width:357.15pt;height:168.1pt;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14:paraId="2C13F957" w14:textId="77777777" w:rsidR="00C03792" w:rsidRDefault="00C03792" w:rsidP="006665FA">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5514783" w14:textId="77777777" w:rsidR="00C03792" w:rsidRDefault="00C03792" w:rsidP="006665FA">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6A313C50" w14:textId="77777777" w:rsidR="00C03792" w:rsidRDefault="00C03792" w:rsidP="006665FA">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3" w:history="1">
                        <w:r>
                          <w:rPr>
                            <w:rStyle w:val="Hyperlink"/>
                            <w:sz w:val="19"/>
                          </w:rPr>
                          <w:t>www.mindtools.com/pages/article/newCT_02.htm</w:t>
                        </w:r>
                      </w:hyperlink>
                    </w:p>
                    <w:p w14:paraId="7DE3AD17" w14:textId="77777777" w:rsidR="00C03792" w:rsidRDefault="007F74D9" w:rsidP="006665FA">
                      <w:pPr>
                        <w:spacing w:before="60" w:after="60"/>
                        <w:ind w:left="130" w:right="471"/>
                        <w:rPr>
                          <w:rFonts w:eastAsia="Century Gothic" w:cs="Century Gothic"/>
                          <w:sz w:val="19"/>
                          <w:szCs w:val="19"/>
                        </w:rPr>
                      </w:pPr>
                      <w:hyperlink r:id="rId84" w:history="1">
                        <w:r w:rsidR="00C03792" w:rsidRPr="00B647F0">
                          <w:rPr>
                            <w:rStyle w:val="Hyperlink"/>
                            <w:sz w:val="19"/>
                          </w:rPr>
                          <w:t>www.designorate.com/a-guide-to-the-scamper-technique-for-</w:t>
                        </w:r>
                        <w:r w:rsidR="00C03792" w:rsidRPr="00B647F0">
                          <w:rPr>
                            <w:rStyle w:val="Hyperlink"/>
                            <w:spacing w:val="17"/>
                            <w:sz w:val="19"/>
                          </w:rPr>
                          <w:t xml:space="preserve"> </w:t>
                        </w:r>
                        <w:r w:rsidR="00C03792"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44992" behindDoc="0" locked="0" layoutInCell="1" allowOverlap="1" wp14:anchorId="1312EB04" wp14:editId="57CEA410">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2743801" w14:textId="77777777" w:rsidR="00C03792" w:rsidRPr="00CE3F33" w:rsidRDefault="00C03792" w:rsidP="006665FA">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12EB04" id="Text Box 308" o:spid="_x0000_s1034" type="#_x0000_t202" alt="Title: Analysis" style="position:absolute;margin-left:33.7pt;margin-top:72.6pt;width:77.95pt;height:25.5pt;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14:paraId="22743801" w14:textId="77777777" w:rsidR="00C03792" w:rsidRPr="00CE3F33" w:rsidRDefault="00C03792" w:rsidP="006665FA">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46016" behindDoc="0" locked="0" layoutInCell="1" allowOverlap="1" wp14:anchorId="2D78DFB7" wp14:editId="112B4A86">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596A5A" id="U-Turn Arrow 309" o:spid="_x0000_s1026" style="position:absolute;margin-left:-263.5pt;margin-top:259.95pt;width:543.5pt;height:54.45pt;rotation:-90;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47040" behindDoc="0" locked="0" layoutInCell="1" allowOverlap="1" wp14:anchorId="44D69E64" wp14:editId="78874681">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F94D49" id="U-Turn Arrow 310" o:spid="_x0000_s1026" style="position:absolute;margin-left:-87.15pt;margin-top:418.25pt;width:215.35pt;height:28.4pt;rotation:-90;z-index:25224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48064" behindDoc="0" locked="0" layoutInCell="1" allowOverlap="1" wp14:anchorId="78A8BD71" wp14:editId="7C789E8B">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D99B1CF" id="U-Turn Arrow 311" o:spid="_x0000_s1026" style="position:absolute;margin-left:-186.4pt;margin-top:326.85pt;width:404.55pt;height:40.25pt;rotation:-90;z-index:25224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2249088" behindDoc="0" locked="0" layoutInCell="1" allowOverlap="1" wp14:anchorId="3A673C7F" wp14:editId="2588B3AC">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F954086" w14:textId="77777777" w:rsidR="00C03792" w:rsidRDefault="00C03792" w:rsidP="006665FA">
                            <w:pPr>
                              <w:ind w:left="130"/>
                              <w:rPr>
                                <w:rFonts w:eastAsia="Century Gothic" w:cs="Century Gothic"/>
                                <w:sz w:val="19"/>
                                <w:szCs w:val="19"/>
                              </w:rPr>
                            </w:pPr>
                            <w:r>
                              <w:rPr>
                                <w:b/>
                                <w:sz w:val="19"/>
                              </w:rPr>
                              <w:t>Finding useful and helpful information about the design problem.</w:t>
                            </w:r>
                          </w:p>
                          <w:p w14:paraId="7BD93D6D" w14:textId="77777777" w:rsidR="00C03792" w:rsidRDefault="00C03792" w:rsidP="006665FA">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A673C7F" id="Text Box 312" o:spid="_x0000_s1035" type="#_x0000_t202" style="position:absolute;margin-left:111.5pt;margin-top:9.3pt;width:357.15pt;height:58.95pt;z-index:25224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14:paraId="5F954086" w14:textId="77777777" w:rsidR="00C03792" w:rsidRDefault="00C03792" w:rsidP="006665FA">
                      <w:pPr>
                        <w:ind w:left="130"/>
                        <w:rPr>
                          <w:rFonts w:eastAsia="Century Gothic" w:cs="Century Gothic"/>
                          <w:sz w:val="19"/>
                          <w:szCs w:val="19"/>
                        </w:rPr>
                      </w:pPr>
                      <w:r>
                        <w:rPr>
                          <w:b/>
                          <w:sz w:val="19"/>
                        </w:rPr>
                        <w:t>Finding useful and helpful information about the design problem.</w:t>
                      </w:r>
                    </w:p>
                    <w:p w14:paraId="7BD93D6D" w14:textId="77777777" w:rsidR="00C03792" w:rsidRDefault="00C03792" w:rsidP="006665FA">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0112" behindDoc="0" locked="0" layoutInCell="1" allowOverlap="1" wp14:anchorId="086197AB" wp14:editId="230427DB">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8167C40" w14:textId="77777777" w:rsidR="00C03792" w:rsidRDefault="00C03792" w:rsidP="006665FA">
                            <w:pPr>
                              <w:ind w:left="130"/>
                              <w:rPr>
                                <w:rFonts w:eastAsia="Century Gothic" w:cs="Century Gothic"/>
                                <w:sz w:val="19"/>
                                <w:szCs w:val="19"/>
                              </w:rPr>
                            </w:pPr>
                            <w:r>
                              <w:rPr>
                                <w:b/>
                                <w:sz w:val="19"/>
                              </w:rPr>
                              <w:t>Understanding the meaning of the research findings.</w:t>
                            </w:r>
                          </w:p>
                          <w:p w14:paraId="71A9949D" w14:textId="77777777" w:rsidR="00C03792" w:rsidRDefault="00C03792" w:rsidP="006665FA">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86197AB" id="Text Box 313" o:spid="_x0000_s1036" type="#_x0000_t202" style="position:absolute;margin-left:111.5pt;margin-top:72.5pt;width:357.15pt;height:58.95pt;z-index:25225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14:paraId="58167C40" w14:textId="77777777" w:rsidR="00C03792" w:rsidRDefault="00C03792" w:rsidP="006665FA">
                      <w:pPr>
                        <w:ind w:left="130"/>
                        <w:rPr>
                          <w:rFonts w:eastAsia="Century Gothic" w:cs="Century Gothic"/>
                          <w:sz w:val="19"/>
                          <w:szCs w:val="19"/>
                        </w:rPr>
                      </w:pPr>
                      <w:r>
                        <w:rPr>
                          <w:b/>
                          <w:sz w:val="19"/>
                        </w:rPr>
                        <w:t>Understanding the meaning of the research findings.</w:t>
                      </w:r>
                    </w:p>
                    <w:p w14:paraId="71A9949D" w14:textId="77777777" w:rsidR="00C03792" w:rsidRDefault="00C03792" w:rsidP="006665FA">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5232" behindDoc="0" locked="0" layoutInCell="1" allowOverlap="1" wp14:anchorId="7179C0E4" wp14:editId="66E9DDD7">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1B7446C" w14:textId="77777777" w:rsidR="00C03792" w:rsidRDefault="00C03792" w:rsidP="006665FA">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179C0E4" id="Text Box 318" o:spid="_x0000_s1037" type="#_x0000_t202" alt="Title: Research" style="position:absolute;margin-left:33.2pt;margin-top:9.55pt;width:77.95pt;height:25.5pt;z-index:25225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14:paraId="11B7446C" w14:textId="77777777" w:rsidR="00C03792" w:rsidRDefault="00C03792" w:rsidP="006665FA">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6256" behindDoc="0" locked="0" layoutInCell="1" allowOverlap="1" wp14:anchorId="34F07A6A" wp14:editId="08951146">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EC8A09A" w14:textId="77777777" w:rsidR="00C03792" w:rsidRDefault="00C03792" w:rsidP="006665FA">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F07A6A" id="Text Box 319" o:spid="_x0000_s1038" type="#_x0000_t202" alt="Title: Production" style="position:absolute;margin-left:33.2pt;margin-top:440.2pt;width:77.95pt;height:25.5pt;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14:paraId="3EC8A09A" w14:textId="77777777" w:rsidR="00C03792" w:rsidRDefault="00C03792" w:rsidP="006665FA">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2257280" behindDoc="0" locked="0" layoutInCell="1" allowOverlap="1" wp14:anchorId="59C458F5" wp14:editId="5C95A77D">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C604B8" w14:textId="77777777" w:rsidR="00C03792" w:rsidRDefault="00C03792" w:rsidP="006665FA">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C458F5" id="Text Box 320" o:spid="_x0000_s1039" type="#_x0000_t202" alt="Title: Evaluation" style="position:absolute;margin-left:33.45pt;margin-top:535.2pt;width:77.95pt;height:25.5pt;z-index:25225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14:paraId="31C604B8" w14:textId="77777777" w:rsidR="00C03792" w:rsidRDefault="00C03792" w:rsidP="006665FA">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43008DDA" w14:textId="77777777" w:rsidR="006665FA" w:rsidRPr="008E63F3" w:rsidRDefault="006665FA" w:rsidP="006665FA">
      <w:pPr>
        <w:pStyle w:val="Heading1"/>
      </w:pPr>
      <w:bookmarkStart w:id="62" w:name="_Appendix_5:_Student_1"/>
      <w:bookmarkStart w:id="63" w:name="_Appendix_4B:_Drawing"/>
      <w:bookmarkStart w:id="64" w:name="_Toc14086122"/>
      <w:bookmarkStart w:id="65" w:name="_Toc35618327"/>
      <w:bookmarkStart w:id="66" w:name="_Toc469557618"/>
      <w:bookmarkStart w:id="67" w:name="_Toc469636557"/>
      <w:bookmarkStart w:id="68" w:name="_Toc475439913"/>
      <w:bookmarkStart w:id="69" w:name="_Toc465262522"/>
      <w:bookmarkEnd w:id="55"/>
      <w:bookmarkEnd w:id="61"/>
      <w:bookmarkEnd w:id="62"/>
      <w:bookmarkEnd w:id="63"/>
      <w:r>
        <w:t xml:space="preserve">Appendix 4B: </w:t>
      </w:r>
      <w:r w:rsidRPr="008E63F3">
        <w:t>Drawing in the design process</w:t>
      </w:r>
      <w:bookmarkEnd w:id="64"/>
      <w:bookmarkEnd w:id="65"/>
    </w:p>
    <w:p w14:paraId="074EB546" w14:textId="6EA7A0A6" w:rsidR="006665FA" w:rsidRPr="008E63F3" w:rsidRDefault="006665FA" w:rsidP="006665FA">
      <w:r>
        <w:rPr>
          <w:noProof/>
          <w:lang w:eastAsia="en-AU"/>
        </w:rPr>
        <mc:AlternateContent>
          <mc:Choice Requires="wps">
            <w:drawing>
              <wp:anchor distT="0" distB="0" distL="114300" distR="114300" simplePos="0" relativeHeight="252264448" behindDoc="0" locked="0" layoutInCell="1" allowOverlap="1" wp14:anchorId="2FAC4962" wp14:editId="7F880A04">
                <wp:simplePos x="0" y="0"/>
                <wp:positionH relativeFrom="column">
                  <wp:posOffset>3007360</wp:posOffset>
                </wp:positionH>
                <wp:positionV relativeFrom="paragraph">
                  <wp:posOffset>1856740</wp:posOffset>
                </wp:positionV>
                <wp:extent cx="27178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38DDEDB7" w14:textId="77777777" w:rsidR="00C03792" w:rsidRPr="00D43A40" w:rsidRDefault="00C03792" w:rsidP="006665F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AC4962" id="Text Box 55" o:spid="_x0000_s1040" type="#_x0000_t202" style="position:absolute;margin-left:236.8pt;margin-top:146.2pt;width:214pt;height:.05pt;z-index:25226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" stroked="f">
                <v:textbox style="mso-fit-shape-to-text:t" inset="0,0,0,0">
                  <w:txbxContent>
                    <w:p w14:paraId="38DDEDB7" w14:textId="77777777" w:rsidR="00C03792" w:rsidRPr="00D43A40" w:rsidRDefault="00C03792" w:rsidP="006665FA">
                      <w:pPr>
                        <w:pStyle w:val="Caption"/>
                        <w:jc w:val="center"/>
                        <w:rPr>
                          <w:noProof/>
                        </w:rPr>
                      </w:pPr>
                      <w:r>
                        <w:t>istockphoto.com</w:t>
                      </w:r>
                    </w:p>
                  </w:txbxContent>
                </v:textbox>
                <w10:wrap type="square"/>
              </v:shape>
            </w:pict>
          </mc:Fallback>
        </mc:AlternateContent>
      </w:r>
      <w:r w:rsidRPr="008E63F3">
        <w:rPr>
          <w:noProof/>
          <w:lang w:eastAsia="en-AU"/>
        </w:rPr>
        <w:drawing>
          <wp:anchor distT="0" distB="0" distL="114300" distR="114300" simplePos="0" relativeHeight="252263424" behindDoc="0" locked="0" layoutInCell="1" allowOverlap="1" wp14:anchorId="20F53E5B" wp14:editId="7B65E91E">
            <wp:simplePos x="914400" y="1371600"/>
            <wp:positionH relativeFrom="margin">
              <wp:align>right</wp:align>
            </wp:positionH>
            <wp:positionV relativeFrom="paragraph">
              <wp:posOffset>0</wp:posOffset>
            </wp:positionV>
            <wp:extent cx="2718000" cy="1800000"/>
            <wp:effectExtent l="0" t="0" r="6350" b="0"/>
            <wp:wrapSquare wrapText="bothSides"/>
            <wp:docPr id="7" name="Picture 7" descr="Drawing in the design process&#10;&#10;A photograph of a student using a computer-aided design package on a laptop computer.">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3F3">
        <w:t xml:space="preserve">Incorporating the design process into the STEM modules </w:t>
      </w:r>
      <w:r>
        <w:t xml:space="preserve">will </w:t>
      </w:r>
      <w:r w:rsidRPr="008E63F3">
        <w:t xml:space="preserve">often result in the need for students to draw plans of their designs. This can be done at a simple level using </w:t>
      </w:r>
      <w:r w:rsidR="00F64156" w:rsidRPr="008E63F3">
        <w:t>hand</w:t>
      </w:r>
      <w:r w:rsidR="00F64156">
        <w:t>-</w:t>
      </w:r>
      <w:r w:rsidRPr="008E63F3">
        <w:t>drawn sketches</w:t>
      </w:r>
      <w:r>
        <w:t xml:space="preserve"> or at a more technical level using computer-aided design (CAD).</w:t>
      </w:r>
      <w:r w:rsidRPr="008E63F3">
        <w:t xml:space="preserve"> </w:t>
      </w:r>
    </w:p>
    <w:p w14:paraId="718CE012" w14:textId="2FCAF2A6" w:rsidR="006665FA" w:rsidRPr="008E63F3" w:rsidRDefault="006665FA" w:rsidP="006665FA">
      <w:r w:rsidRPr="008E63F3">
        <w:t xml:space="preserve">By developing skills using </w:t>
      </w:r>
      <w:r w:rsidR="00F64156" w:rsidRPr="008E63F3">
        <w:t>industry</w:t>
      </w:r>
      <w:r w:rsidR="00F64156">
        <w:t>-</w:t>
      </w:r>
      <w:r w:rsidRPr="008E63F3">
        <w:t xml:space="preserve">standard software, students </w:t>
      </w:r>
      <w:r>
        <w:t>may</w:t>
      </w:r>
      <w:r w:rsidRPr="008E63F3">
        <w:t xml:space="preserve"> be well-placed to explore future career pathways. </w:t>
      </w:r>
    </w:p>
    <w:p w14:paraId="447D01BC" w14:textId="77777777" w:rsidR="006665FA" w:rsidRPr="008E63F3" w:rsidRDefault="006665FA" w:rsidP="006665FA">
      <w:r w:rsidRPr="008E63F3">
        <w:t xml:space="preserve">There are several </w:t>
      </w:r>
      <w:r>
        <w:t>CAD software options;</w:t>
      </w:r>
      <w:r w:rsidRPr="008E63F3">
        <w:t xml:space="preserve"> two free examples are detailed </w:t>
      </w:r>
      <w:r>
        <w:t>below</w:t>
      </w:r>
      <w:r w:rsidRPr="008E63F3">
        <w:t xml:space="preserve">. </w:t>
      </w:r>
      <w:r w:rsidRPr="002868BF">
        <w:rPr>
          <w:i/>
        </w:rPr>
        <w:t>Autodesk</w:t>
      </w:r>
      <w:r>
        <w:t xml:space="preserve"> is a third package that is also free for educational use.</w:t>
      </w:r>
    </w:p>
    <w:p w14:paraId="0AB8520E" w14:textId="77777777" w:rsidR="006665FA" w:rsidRPr="008E63F3" w:rsidRDefault="006665FA" w:rsidP="006665FA">
      <w:pPr>
        <w:spacing w:before="240"/>
        <w:rPr>
          <w:b/>
        </w:rPr>
      </w:pPr>
      <w:proofErr w:type="spellStart"/>
      <w:r w:rsidRPr="008E63F3">
        <w:rPr>
          <w:b/>
        </w:rPr>
        <w:t>Tinkercad</w:t>
      </w:r>
      <w:proofErr w:type="spellEnd"/>
    </w:p>
    <w:p w14:paraId="5C30A4DF" w14:textId="77777777" w:rsidR="006665FA" w:rsidRPr="008E63F3" w:rsidRDefault="006665FA" w:rsidP="006665FA">
      <w:pPr>
        <w:numPr>
          <w:ilvl w:val="0"/>
          <w:numId w:val="12"/>
        </w:numPr>
        <w:spacing w:before="60" w:after="60"/>
        <w:ind w:left="454" w:hanging="227"/>
      </w:pPr>
      <w:r w:rsidRPr="008E63F3">
        <w:t>Format: Web-based app requiring internet access via a browser</w:t>
      </w:r>
    </w:p>
    <w:p w14:paraId="5131EB48" w14:textId="77777777" w:rsidR="006665FA" w:rsidRPr="008E63F3" w:rsidRDefault="006665FA" w:rsidP="006665FA">
      <w:pPr>
        <w:numPr>
          <w:ilvl w:val="0"/>
          <w:numId w:val="12"/>
        </w:numPr>
        <w:spacing w:before="60" w:after="60"/>
        <w:ind w:left="454" w:hanging="227"/>
      </w:pPr>
      <w:r w:rsidRPr="008E63F3">
        <w:t xml:space="preserve">Purpose: </w:t>
      </w:r>
      <w:r>
        <w:t>A</w:t>
      </w:r>
      <w:r w:rsidRPr="008E63F3">
        <w:t xml:space="preserve"> simple, online 3D design and 3D printing app</w:t>
      </w:r>
    </w:p>
    <w:p w14:paraId="031C150F" w14:textId="77777777" w:rsidR="006665FA" w:rsidRPr="008E63F3" w:rsidRDefault="006665FA" w:rsidP="006665FA">
      <w:pPr>
        <w:numPr>
          <w:ilvl w:val="0"/>
          <w:numId w:val="12"/>
        </w:numPr>
        <w:spacing w:before="60" w:after="60"/>
        <w:ind w:left="454" w:hanging="227"/>
      </w:pPr>
      <w:r w:rsidRPr="008E63F3">
        <w:t xml:space="preserve">Home: </w:t>
      </w:r>
      <w:hyperlink r:id="rId86" w:history="1">
        <w:r w:rsidRPr="00DB4AF0">
          <w:rPr>
            <w:i/>
            <w:color w:val="215986"/>
            <w:u w:val="single"/>
          </w:rPr>
          <w:t>www.tinkercad.com</w:t>
        </w:r>
      </w:hyperlink>
    </w:p>
    <w:p w14:paraId="67608324" w14:textId="77777777" w:rsidR="006665FA" w:rsidRPr="008E63F3" w:rsidRDefault="006665FA" w:rsidP="006665FA">
      <w:pPr>
        <w:numPr>
          <w:ilvl w:val="0"/>
          <w:numId w:val="12"/>
        </w:numPr>
        <w:spacing w:before="60" w:after="60"/>
        <w:ind w:left="454" w:hanging="227"/>
      </w:pPr>
      <w:r w:rsidRPr="008E63F3">
        <w:t xml:space="preserve">Blog: </w:t>
      </w:r>
      <w:hyperlink r:id="rId87" w:history="1">
        <w:r w:rsidRPr="00DB4AF0">
          <w:rPr>
            <w:i/>
            <w:color w:val="215986"/>
            <w:u w:val="single"/>
          </w:rPr>
          <w:t>blog.tinkercad.com</w:t>
        </w:r>
      </w:hyperlink>
    </w:p>
    <w:p w14:paraId="7C93D9BD" w14:textId="77777777" w:rsidR="006665FA" w:rsidRPr="008E63F3" w:rsidRDefault="006665FA" w:rsidP="006665FA">
      <w:pPr>
        <w:numPr>
          <w:ilvl w:val="0"/>
          <w:numId w:val="12"/>
        </w:numPr>
        <w:spacing w:before="60" w:after="60"/>
        <w:ind w:left="454" w:hanging="227"/>
      </w:pPr>
      <w:r w:rsidRPr="008E63F3">
        <w:t xml:space="preserve">Tutorials: </w:t>
      </w:r>
      <w:hyperlink r:id="rId88" w:history="1">
        <w:r w:rsidRPr="00DB4AF0">
          <w:rPr>
            <w:i/>
            <w:color w:val="215986"/>
            <w:u w:val="single"/>
          </w:rPr>
          <w:t>www.tinkercad.com/learn</w:t>
        </w:r>
      </w:hyperlink>
    </w:p>
    <w:p w14:paraId="4F151A73" w14:textId="77777777" w:rsidR="006665FA" w:rsidRPr="008E63F3" w:rsidRDefault="006665FA" w:rsidP="006665FA">
      <w:pPr>
        <w:numPr>
          <w:ilvl w:val="0"/>
          <w:numId w:val="12"/>
        </w:numPr>
        <w:spacing w:before="60" w:after="60"/>
        <w:ind w:left="454" w:hanging="227"/>
      </w:pPr>
      <w:r w:rsidRPr="008E63F3">
        <w:t>Feature: Connects to 3D printing and laser cutting.</w:t>
      </w:r>
    </w:p>
    <w:p w14:paraId="77A4921A" w14:textId="77777777" w:rsidR="006665FA" w:rsidRPr="008E63F3" w:rsidRDefault="006665FA" w:rsidP="006665FA">
      <w:pPr>
        <w:spacing w:before="240"/>
        <w:rPr>
          <w:b/>
        </w:rPr>
      </w:pPr>
      <w:proofErr w:type="spellStart"/>
      <w:r w:rsidRPr="008E63F3">
        <w:rPr>
          <w:b/>
        </w:rPr>
        <w:t>SketchUp</w:t>
      </w:r>
      <w:proofErr w:type="spellEnd"/>
      <w:r w:rsidRPr="008E63F3">
        <w:rPr>
          <w:b/>
        </w:rPr>
        <w:t xml:space="preserve"> </w:t>
      </w:r>
    </w:p>
    <w:p w14:paraId="7F85F7F6" w14:textId="77777777" w:rsidR="006665FA" w:rsidRPr="008E63F3" w:rsidRDefault="006665FA" w:rsidP="006665FA">
      <w:pPr>
        <w:numPr>
          <w:ilvl w:val="0"/>
          <w:numId w:val="12"/>
        </w:numPr>
        <w:spacing w:before="60" w:after="60"/>
        <w:ind w:left="454" w:hanging="227"/>
      </w:pPr>
      <w:r w:rsidRPr="008E63F3">
        <w:t xml:space="preserve">Format: </w:t>
      </w:r>
      <w:r>
        <w:t>Can</w:t>
      </w:r>
      <w:r w:rsidRPr="008E63F3">
        <w:t xml:space="preserve"> be downloaded and installed on devices</w:t>
      </w:r>
      <w:r>
        <w:t>, or used in a browser</w:t>
      </w:r>
    </w:p>
    <w:p w14:paraId="518696C5" w14:textId="77777777" w:rsidR="006665FA" w:rsidRPr="008E63F3" w:rsidRDefault="006665FA" w:rsidP="006665FA">
      <w:pPr>
        <w:numPr>
          <w:ilvl w:val="0"/>
          <w:numId w:val="12"/>
        </w:numPr>
        <w:spacing w:before="60" w:after="60"/>
        <w:ind w:left="454" w:hanging="227"/>
      </w:pPr>
      <w:r w:rsidRPr="008E63F3">
        <w:t xml:space="preserve">Purpose: </w:t>
      </w:r>
      <w:r>
        <w:t xml:space="preserve">Enables students to </w:t>
      </w:r>
      <w:r w:rsidRPr="008E63F3">
        <w:t>draw in 3D</w:t>
      </w:r>
    </w:p>
    <w:p w14:paraId="3352EDE4" w14:textId="77777777" w:rsidR="006665FA" w:rsidRPr="008E63F3" w:rsidRDefault="006665FA" w:rsidP="006665FA">
      <w:pPr>
        <w:numPr>
          <w:ilvl w:val="0"/>
          <w:numId w:val="12"/>
        </w:numPr>
        <w:spacing w:before="60" w:after="60"/>
        <w:ind w:left="454" w:hanging="227"/>
      </w:pPr>
      <w:r w:rsidRPr="008E63F3">
        <w:t xml:space="preserve">Home: </w:t>
      </w:r>
      <w:hyperlink r:id="rId89" w:history="1">
        <w:r w:rsidRPr="00DB4AF0">
          <w:rPr>
            <w:i/>
            <w:color w:val="215986"/>
            <w:u w:val="single"/>
          </w:rPr>
          <w:t>www.sketchup.co</w:t>
        </w:r>
        <w:r w:rsidRPr="008E63F3">
          <w:rPr>
            <w:color w:val="215986"/>
            <w:u w:val="single"/>
          </w:rPr>
          <w:t>m</w:t>
        </w:r>
      </w:hyperlink>
      <w:r w:rsidRPr="008E63F3">
        <w:t xml:space="preserve"> 'Products' </w:t>
      </w:r>
      <w:r>
        <w:rPr>
          <w:i/>
        </w:rPr>
        <w:t>'</w:t>
      </w:r>
      <w:proofErr w:type="spellStart"/>
      <w:r>
        <w:rPr>
          <w:i/>
        </w:rPr>
        <w:t>SketchUp</w:t>
      </w:r>
      <w:proofErr w:type="spellEnd"/>
      <w:r>
        <w:rPr>
          <w:i/>
        </w:rPr>
        <w:t xml:space="preserve"> for Schools</w:t>
      </w:r>
      <w:r w:rsidRPr="006D5AC4">
        <w:rPr>
          <w:i/>
        </w:rPr>
        <w:t>'</w:t>
      </w:r>
    </w:p>
    <w:p w14:paraId="0F7D1401" w14:textId="77777777" w:rsidR="006665FA" w:rsidRPr="008E63F3" w:rsidRDefault="006665FA" w:rsidP="006665FA">
      <w:pPr>
        <w:numPr>
          <w:ilvl w:val="0"/>
          <w:numId w:val="12"/>
        </w:numPr>
        <w:spacing w:before="60" w:after="60"/>
        <w:ind w:left="454" w:hanging="227"/>
      </w:pPr>
      <w:r w:rsidRPr="008E63F3">
        <w:t xml:space="preserve">Help centre: </w:t>
      </w:r>
      <w:hyperlink r:id="rId90" w:history="1">
        <w:r w:rsidRPr="00DB4AF0">
          <w:rPr>
            <w:i/>
            <w:color w:val="215986"/>
            <w:u w:val="single"/>
          </w:rPr>
          <w:t>help.sketchup.com/</w:t>
        </w:r>
        <w:proofErr w:type="spellStart"/>
        <w:r w:rsidRPr="00DB4AF0">
          <w:rPr>
            <w:i/>
            <w:color w:val="215986"/>
            <w:u w:val="single"/>
          </w:rPr>
          <w:t>en</w:t>
        </w:r>
        <w:proofErr w:type="spellEnd"/>
      </w:hyperlink>
    </w:p>
    <w:p w14:paraId="4C752B7A" w14:textId="77777777" w:rsidR="006665FA" w:rsidRPr="008E63F3" w:rsidRDefault="006665FA" w:rsidP="006665FA">
      <w:pPr>
        <w:numPr>
          <w:ilvl w:val="0"/>
          <w:numId w:val="12"/>
        </w:numPr>
        <w:spacing w:before="60" w:after="60"/>
        <w:ind w:left="454" w:hanging="227"/>
      </w:pPr>
      <w:r w:rsidRPr="008E63F3">
        <w:t xml:space="preserve">Blog: </w:t>
      </w:r>
      <w:hyperlink r:id="rId91" w:history="1">
        <w:r w:rsidRPr="00DB4AF0">
          <w:rPr>
            <w:i/>
            <w:color w:val="215986"/>
            <w:u w:val="single"/>
          </w:rPr>
          <w:t>blog.sketchup.com</w:t>
        </w:r>
      </w:hyperlink>
    </w:p>
    <w:p w14:paraId="4611BB3D" w14:textId="77777777" w:rsidR="006665FA" w:rsidRPr="008E63F3" w:rsidRDefault="006665FA" w:rsidP="006665FA">
      <w:pPr>
        <w:numPr>
          <w:ilvl w:val="0"/>
          <w:numId w:val="12"/>
        </w:numPr>
        <w:spacing w:before="60" w:after="60"/>
        <w:ind w:left="454" w:hanging="227"/>
      </w:pPr>
      <w:r w:rsidRPr="008E63F3">
        <w:t xml:space="preserve">Tutorials: </w:t>
      </w:r>
      <w:hyperlink r:id="rId92" w:history="1">
        <w:r w:rsidRPr="00DB4AF0">
          <w:rPr>
            <w:i/>
            <w:color w:val="215986"/>
            <w:u w:val="single"/>
          </w:rPr>
          <w:t>www.youtube.com/user/SketchUpVideo</w:t>
        </w:r>
      </w:hyperlink>
      <w:r w:rsidRPr="008E63F3">
        <w:t xml:space="preserve">. From beginner tool tips to intermediate and advanced modelling techniques, the video tutorials </w:t>
      </w:r>
      <w:r>
        <w:t>help</w:t>
      </w:r>
      <w:r w:rsidRPr="008E63F3">
        <w:t xml:space="preserve"> to build </w:t>
      </w:r>
      <w:proofErr w:type="spellStart"/>
      <w:r w:rsidRPr="006D5AC4">
        <w:rPr>
          <w:i/>
        </w:rPr>
        <w:t>SketchUp</w:t>
      </w:r>
      <w:proofErr w:type="spellEnd"/>
      <w:r w:rsidRPr="008E63F3">
        <w:t xml:space="preserve"> skills.</w:t>
      </w:r>
    </w:p>
    <w:p w14:paraId="3148FDC9" w14:textId="77777777" w:rsidR="006665FA" w:rsidRPr="008E63F3" w:rsidRDefault="006665FA" w:rsidP="006665FA"/>
    <w:p w14:paraId="39DAC8B7" w14:textId="7D78BD6D" w:rsidR="005724F4" w:rsidRPr="00807593" w:rsidRDefault="006665FA" w:rsidP="005724F4">
      <w:pPr>
        <w:pStyle w:val="Heading1"/>
      </w:pPr>
      <w:bookmarkStart w:id="70" w:name="_Appendix_5:_Student"/>
      <w:bookmarkEnd w:id="70"/>
      <w:r w:rsidRPr="008E63F3">
        <w:br w:type="page"/>
      </w:r>
      <w:bookmarkStart w:id="71" w:name="_Appendix_6:_Student_1"/>
      <w:bookmarkStart w:id="72" w:name="_Toc35618328"/>
      <w:bookmarkStart w:id="73" w:name="_Toc14086124"/>
      <w:bookmarkEnd w:id="71"/>
      <w:r w:rsidR="005724F4" w:rsidRPr="00807593">
        <w:t xml:space="preserve">Appendix </w:t>
      </w:r>
      <w:r w:rsidR="005724F4">
        <w:t>5</w:t>
      </w:r>
      <w:r w:rsidR="005724F4" w:rsidRPr="00807593">
        <w:t xml:space="preserve">: </w:t>
      </w:r>
      <w:r w:rsidR="005724F4">
        <w:t>Student journal</w:t>
      </w:r>
      <w:bookmarkEnd w:id="72"/>
      <w:r w:rsidR="005724F4">
        <w:t xml:space="preserve"> </w:t>
      </w:r>
      <w:bookmarkEnd w:id="73"/>
    </w:p>
    <w:p w14:paraId="1952F37E" w14:textId="77777777" w:rsidR="005724F4" w:rsidRPr="00D56A1E" w:rsidRDefault="005724F4" w:rsidP="005724F4">
      <w:r w:rsidRPr="00D56A1E">
        <w:rPr>
          <w:noProof/>
          <w:lang w:eastAsia="en-AU"/>
        </w:rPr>
        <w:drawing>
          <wp:anchor distT="0" distB="0" distL="114300" distR="114300" simplePos="0" relativeHeight="252266496" behindDoc="0" locked="0" layoutInCell="1" allowOverlap="1" wp14:anchorId="28AA7E7C" wp14:editId="4784C843">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1E53E88A" w14:textId="75B926E9" w:rsidR="005724F4" w:rsidRPr="00D56A1E" w:rsidRDefault="005724F4" w:rsidP="005724F4">
      <w:r>
        <w:rPr>
          <w:noProof/>
          <w:lang w:eastAsia="en-AU"/>
        </w:rPr>
        <mc:AlternateContent>
          <mc:Choice Requires="wps">
            <w:drawing>
              <wp:anchor distT="0" distB="0" distL="114300" distR="114300" simplePos="0" relativeHeight="252267520" behindDoc="0" locked="0" layoutInCell="1" allowOverlap="1" wp14:anchorId="6EE1F95C" wp14:editId="6EFFD973">
                <wp:simplePos x="0" y="0"/>
                <wp:positionH relativeFrom="margin">
                  <wp:posOffset>3638550</wp:posOffset>
                </wp:positionH>
                <wp:positionV relativeFrom="paragraph">
                  <wp:posOffset>768985</wp:posOffset>
                </wp:positionV>
                <wp:extent cx="2089150" cy="635"/>
                <wp:effectExtent l="0" t="0" r="6350" b="0"/>
                <wp:wrapSquare wrapText="bothSides"/>
                <wp:docPr id="93" name="Text Box 93"/>
                <wp:cNvGraphicFramePr/>
                <a:graphic xmlns:a="http://schemas.openxmlformats.org/drawingml/2006/main">
                  <a:graphicData uri="http://schemas.microsoft.com/office/word/2010/wordprocessingShape">
                    <wps:wsp>
                      <wps:cNvSpPr txBox="1"/>
                      <wps:spPr>
                        <a:xfrm>
                          <a:off x="0" y="0"/>
                          <a:ext cx="2089150" cy="635"/>
                        </a:xfrm>
                        <a:prstGeom prst="rect">
                          <a:avLst/>
                        </a:prstGeom>
                        <a:solidFill>
                          <a:prstClr val="white"/>
                        </a:solidFill>
                        <a:ln>
                          <a:noFill/>
                        </a:ln>
                      </wps:spPr>
                      <wps:txbx>
                        <w:txbxContent>
                          <w:p w14:paraId="6EE45324" w14:textId="77777777" w:rsidR="00C03792" w:rsidRPr="00D43A40" w:rsidRDefault="00C03792" w:rsidP="005724F4">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E1F95C" id="Text Box 93" o:spid="_x0000_s1041" type="#_x0000_t202" style="position:absolute;margin-left:286.5pt;margin-top:60.55pt;width:164.5pt;height:.05pt;z-index:252267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" stroked="f">
                <v:textbox style="mso-fit-shape-to-text:t" inset="0,0,0,0">
                  <w:txbxContent>
                    <w:p w14:paraId="6EE45324" w14:textId="77777777" w:rsidR="00C03792" w:rsidRPr="00D43A40" w:rsidRDefault="00C03792" w:rsidP="005724F4">
                      <w:pPr>
                        <w:pStyle w:val="Caption"/>
                        <w:jc w:val="center"/>
                        <w:rPr>
                          <w:noProof/>
                        </w:rPr>
                      </w:pPr>
                      <w:r>
                        <w:t>istockphoto.com</w:t>
                      </w:r>
                    </w:p>
                  </w:txbxContent>
                </v:textbox>
                <w10:wrap type="square" anchorx="margin"/>
              </v:shape>
            </w:pict>
          </mc:Fallback>
        </mc:AlternateContent>
      </w:r>
      <w:r>
        <w:t>This module</w:t>
      </w:r>
      <w:r w:rsidRPr="00D56A1E">
        <w:t xml:space="preserve"> encourage</w:t>
      </w:r>
      <w:r>
        <w:t>s</w:t>
      </w:r>
      <w:r w:rsidRPr="00D56A1E">
        <w:t xml:space="preserve"> students to self-reflect and record the stages of their learning</w:t>
      </w:r>
      <w:r w:rsidR="00D11A23">
        <w:t>. This</w:t>
      </w:r>
      <w:r>
        <w:t xml:space="preserve"> </w:t>
      </w:r>
      <w:r w:rsidRPr="00D56A1E">
        <w:t>may take the form of a written journal, a portfolio or a digital portfolio.</w:t>
      </w:r>
    </w:p>
    <w:p w14:paraId="140CBFB7" w14:textId="77777777" w:rsidR="005724F4" w:rsidRPr="00D56A1E" w:rsidRDefault="005724F4" w:rsidP="005724F4">
      <w:r>
        <w:t>Using d</w:t>
      </w:r>
      <w:r w:rsidRPr="00D56A1E">
        <w:t xml:space="preserve">igital portfolios </w:t>
      </w:r>
      <w:r>
        <w:t>can help develop students’</w:t>
      </w:r>
      <w:r w:rsidRPr="00D56A1E">
        <w:t xml:space="preserve"> </w:t>
      </w:r>
      <w:r>
        <w:t>i</w:t>
      </w:r>
      <w:r w:rsidRPr="00D56A1E">
        <w:t xml:space="preserve">nformation and </w:t>
      </w:r>
      <w:r>
        <w:t>c</w:t>
      </w:r>
      <w:r w:rsidRPr="00D56A1E">
        <w:t xml:space="preserve">ommunication </w:t>
      </w:r>
      <w:r>
        <w:t>t</w:t>
      </w:r>
      <w:r w:rsidRPr="00D56A1E">
        <w:t>echnology (ICT) capability.</w:t>
      </w:r>
    </w:p>
    <w:p w14:paraId="48239131" w14:textId="77777777" w:rsidR="005724F4" w:rsidRPr="00D56A1E" w:rsidRDefault="005724F4" w:rsidP="005724F4">
      <w:pPr>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1785EA1B" w14:textId="77777777" w:rsidR="005724F4" w:rsidRPr="00D56A1E" w:rsidRDefault="005724F4" w:rsidP="005724F4">
      <w:pPr>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 their individual achievements.</w:t>
      </w:r>
    </w:p>
    <w:p w14:paraId="0772D778" w14:textId="40CCF180" w:rsidR="005724F4" w:rsidRPr="00D56A1E" w:rsidRDefault="005724F4" w:rsidP="005724F4">
      <w:pPr>
        <w:rPr>
          <w:szCs w:val="20"/>
        </w:rPr>
      </w:pPr>
      <w:r w:rsidRPr="00D56A1E">
        <w:rPr>
          <w:szCs w:val="20"/>
        </w:rPr>
        <w:t xml:space="preserve">The following links </w:t>
      </w:r>
      <w:r>
        <w:rPr>
          <w:szCs w:val="20"/>
        </w:rPr>
        <w:t>provide</w:t>
      </w:r>
      <w:r w:rsidRPr="00D56A1E">
        <w:rPr>
          <w:szCs w:val="20"/>
        </w:rPr>
        <w:t xml:space="preserve"> background</w:t>
      </w:r>
      <w:r>
        <w:rPr>
          <w:szCs w:val="20"/>
        </w:rPr>
        <w:t xml:space="preserve"> information </w:t>
      </w:r>
      <w:r w:rsidRPr="00D56A1E">
        <w:rPr>
          <w:szCs w:val="20"/>
        </w:rPr>
        <w:t xml:space="preserve">and useful apps for </w:t>
      </w:r>
      <w:r w:rsidR="00EA1C0F">
        <w:rPr>
          <w:szCs w:val="20"/>
        </w:rPr>
        <w:t>journaling</w:t>
      </w:r>
      <w:r w:rsidRPr="00D56A1E">
        <w:rPr>
          <w:szCs w:val="20"/>
        </w:rPr>
        <w:t>.</w:t>
      </w:r>
    </w:p>
    <w:tbl>
      <w:tblPr>
        <w:tblStyle w:val="TableGrid9"/>
        <w:tblW w:w="9206" w:type="dxa"/>
        <w:tblLayout w:type="fixed"/>
        <w:tblLook w:val="04A0" w:firstRow="1" w:lastRow="0" w:firstColumn="1" w:lastColumn="0" w:noHBand="0" w:noVBand="1"/>
      </w:tblPr>
      <w:tblGrid>
        <w:gridCol w:w="9206"/>
      </w:tblGrid>
      <w:tr w:rsidR="005724F4" w:rsidRPr="00D56A1E" w14:paraId="2DD3C60C" w14:textId="77777777" w:rsidTr="007D69A2">
        <w:trPr>
          <w:trHeight w:val="737"/>
        </w:trPr>
        <w:tc>
          <w:tcPr>
            <w:tcW w:w="9206" w:type="dxa"/>
            <w:tcBorders>
              <w:left w:val="nil"/>
              <w:right w:val="nil"/>
            </w:tcBorders>
          </w:tcPr>
          <w:p w14:paraId="5BC0B8E9" w14:textId="77777777" w:rsidR="005724F4" w:rsidRPr="00D56A1E" w:rsidRDefault="005724F4" w:rsidP="007D69A2">
            <w:pPr>
              <w:spacing w:after="0"/>
              <w:rPr>
                <w:rFonts w:cs="Arial"/>
              </w:rPr>
            </w:pPr>
            <w:r w:rsidRPr="00D56A1E">
              <w:rPr>
                <w:rFonts w:cs="Arial"/>
                <w:i/>
              </w:rPr>
              <w:t>Reflective journal</w:t>
            </w:r>
            <w:r w:rsidRPr="00D56A1E">
              <w:rPr>
                <w:rFonts w:cs="Arial"/>
              </w:rPr>
              <w:t xml:space="preserve"> (University of Technology Sydney)</w:t>
            </w:r>
          </w:p>
          <w:p w14:paraId="0B82A3D4" w14:textId="77777777" w:rsidR="005724F4" w:rsidRPr="00DB4AF0" w:rsidRDefault="009403BD" w:rsidP="007D69A2">
            <w:pPr>
              <w:spacing w:before="0"/>
              <w:rPr>
                <w:rStyle w:val="Hyperlink"/>
              </w:rPr>
            </w:pPr>
            <w:hyperlink r:id="rId94" w:history="1">
              <w:r w:rsidR="005724F4" w:rsidRPr="00DB4AF0">
                <w:rPr>
                  <w:rStyle w:val="Hyperlink"/>
                </w:rPr>
                <w:t>www.uts.edu.au/sites/default/files/reflective_journal.pdf</w:t>
              </w:r>
            </w:hyperlink>
          </w:p>
        </w:tc>
      </w:tr>
      <w:tr w:rsidR="005724F4" w:rsidRPr="00D56A1E" w14:paraId="09FE6619" w14:textId="77777777" w:rsidTr="007D69A2">
        <w:trPr>
          <w:trHeight w:val="737"/>
        </w:trPr>
        <w:tc>
          <w:tcPr>
            <w:tcW w:w="9206" w:type="dxa"/>
            <w:tcBorders>
              <w:left w:val="nil"/>
              <w:right w:val="nil"/>
            </w:tcBorders>
          </w:tcPr>
          <w:p w14:paraId="30617F85" w14:textId="77777777" w:rsidR="005724F4" w:rsidRPr="00EE771B" w:rsidRDefault="005724F4" w:rsidP="007D69A2">
            <w:pPr>
              <w:spacing w:after="0"/>
              <w:rPr>
                <w:rFonts w:cs="Arial"/>
              </w:rPr>
            </w:pPr>
            <w:r w:rsidRPr="00EE771B">
              <w:rPr>
                <w:rFonts w:cs="Arial"/>
                <w:i/>
              </w:rPr>
              <w:t>Reflective writing</w:t>
            </w:r>
            <w:r w:rsidRPr="00EE771B">
              <w:rPr>
                <w:rFonts w:cs="Arial"/>
              </w:rPr>
              <w:t xml:space="preserve"> (University of New South Wales Sydney))</w:t>
            </w:r>
          </w:p>
          <w:p w14:paraId="2765DDE5" w14:textId="77777777" w:rsidR="005724F4" w:rsidRPr="00DB4AF0" w:rsidRDefault="009403BD" w:rsidP="007D69A2">
            <w:pPr>
              <w:spacing w:before="0"/>
              <w:rPr>
                <w:rStyle w:val="Hyperlink"/>
              </w:rPr>
            </w:pPr>
            <w:hyperlink r:id="rId95" w:history="1">
              <w:r w:rsidR="005724F4" w:rsidRPr="00EE771B">
                <w:rPr>
                  <w:i/>
                  <w:color w:val="215986"/>
                  <w:u w:val="single"/>
                  <w:lang w:val="en-AU"/>
                </w:rPr>
                <w:t>student.unsw.edu.au/reflective-writing</w:t>
              </w:r>
            </w:hyperlink>
          </w:p>
        </w:tc>
      </w:tr>
      <w:tr w:rsidR="005724F4" w:rsidRPr="00D56A1E" w14:paraId="6FF17A1D" w14:textId="77777777" w:rsidTr="007D69A2">
        <w:trPr>
          <w:trHeight w:val="737"/>
        </w:trPr>
        <w:tc>
          <w:tcPr>
            <w:tcW w:w="9206" w:type="dxa"/>
            <w:tcBorders>
              <w:left w:val="nil"/>
              <w:right w:val="nil"/>
            </w:tcBorders>
          </w:tcPr>
          <w:p w14:paraId="7F9F80A1" w14:textId="77777777" w:rsidR="005724F4" w:rsidRPr="00D56A1E" w:rsidRDefault="005724F4" w:rsidP="007D69A2">
            <w:pPr>
              <w:spacing w:after="0"/>
              <w:rPr>
                <w:rFonts w:cs="Arial"/>
              </w:rPr>
            </w:pPr>
            <w:r w:rsidRPr="00D56A1E">
              <w:rPr>
                <w:rFonts w:cs="Arial"/>
                <w:i/>
              </w:rPr>
              <w:t xml:space="preserve">Balancing the two faces of </w:t>
            </w:r>
            <w:proofErr w:type="spellStart"/>
            <w:r w:rsidRPr="00D56A1E">
              <w:rPr>
                <w:rFonts w:cs="Arial"/>
                <w:i/>
              </w:rPr>
              <w:t>ePortfolios</w:t>
            </w:r>
            <w:proofErr w:type="spellEnd"/>
            <w:r w:rsidRPr="00D56A1E">
              <w:rPr>
                <w:rFonts w:cs="Arial"/>
              </w:rPr>
              <w:t xml:space="preserve"> (Helen Barrett, 2009)</w:t>
            </w:r>
          </w:p>
          <w:p w14:paraId="25169F7E" w14:textId="77777777" w:rsidR="005724F4" w:rsidRPr="00DB4AF0" w:rsidRDefault="009403BD" w:rsidP="007D69A2">
            <w:pPr>
              <w:spacing w:before="0"/>
              <w:rPr>
                <w:rStyle w:val="Hyperlink"/>
              </w:rPr>
            </w:pPr>
            <w:hyperlink r:id="rId96" w:history="1">
              <w:r w:rsidR="005724F4" w:rsidRPr="00DB4AF0">
                <w:rPr>
                  <w:rStyle w:val="Hyperlink"/>
                </w:rPr>
                <w:t>electronicportfolios.org/balance/Balancing.jpg</w:t>
              </w:r>
            </w:hyperlink>
          </w:p>
        </w:tc>
      </w:tr>
      <w:tr w:rsidR="005724F4" w:rsidRPr="00D56A1E" w14:paraId="2259503E" w14:textId="77777777" w:rsidTr="007D69A2">
        <w:trPr>
          <w:trHeight w:val="737"/>
        </w:trPr>
        <w:tc>
          <w:tcPr>
            <w:tcW w:w="9206" w:type="dxa"/>
            <w:tcBorders>
              <w:left w:val="nil"/>
              <w:right w:val="nil"/>
            </w:tcBorders>
          </w:tcPr>
          <w:p w14:paraId="1DE6A678" w14:textId="77777777" w:rsidR="005724F4" w:rsidRPr="00D56A1E" w:rsidRDefault="005724F4" w:rsidP="007D69A2">
            <w:pPr>
              <w:spacing w:after="0"/>
              <w:rPr>
                <w:rFonts w:cs="Arial"/>
              </w:rPr>
            </w:pPr>
            <w:r w:rsidRPr="00D56A1E">
              <w:rPr>
                <w:rFonts w:cs="Arial"/>
                <w:i/>
              </w:rPr>
              <w:t>Digital portfolios for students</w:t>
            </w:r>
            <w:r w:rsidRPr="00D56A1E">
              <w:rPr>
                <w:rFonts w:cs="Arial"/>
              </w:rPr>
              <w:t xml:space="preserve"> (Cool tools for school) </w:t>
            </w:r>
          </w:p>
          <w:p w14:paraId="348D0DDB" w14:textId="77777777" w:rsidR="005724F4" w:rsidRPr="00DB4AF0" w:rsidRDefault="009403BD" w:rsidP="007D69A2">
            <w:pPr>
              <w:spacing w:before="0"/>
              <w:rPr>
                <w:rStyle w:val="Hyperlink"/>
              </w:rPr>
            </w:pPr>
            <w:hyperlink r:id="rId97" w:history="1">
              <w:r w:rsidR="005724F4" w:rsidRPr="00DB4AF0">
                <w:rPr>
                  <w:rStyle w:val="Hyperlink"/>
                </w:rPr>
                <w:t>cooltoolsforschool.wordpress.com/digital-student-portfolios</w:t>
              </w:r>
            </w:hyperlink>
          </w:p>
        </w:tc>
      </w:tr>
      <w:tr w:rsidR="005724F4" w:rsidRPr="00D56A1E" w14:paraId="693D9B0C" w14:textId="77777777" w:rsidTr="007D69A2">
        <w:trPr>
          <w:trHeight w:val="737"/>
        </w:trPr>
        <w:tc>
          <w:tcPr>
            <w:tcW w:w="9206" w:type="dxa"/>
            <w:tcBorders>
              <w:left w:val="nil"/>
              <w:right w:val="nil"/>
            </w:tcBorders>
          </w:tcPr>
          <w:p w14:paraId="57683184" w14:textId="77777777" w:rsidR="005724F4" w:rsidRDefault="005724F4" w:rsidP="007D69A2">
            <w:pPr>
              <w:spacing w:after="0" w:line="259" w:lineRule="auto"/>
              <w:rPr>
                <w:rFonts w:cs="Arial"/>
              </w:rPr>
            </w:pPr>
            <w:proofErr w:type="spellStart"/>
            <w:r w:rsidRPr="00D56A1E">
              <w:rPr>
                <w:rFonts w:cs="Arial"/>
              </w:rPr>
              <w:t>Kidblog</w:t>
            </w:r>
            <w:proofErr w:type="spellEnd"/>
            <w:r w:rsidRPr="00D56A1E">
              <w:rPr>
                <w:rFonts w:cs="Arial"/>
              </w:rPr>
              <w:t xml:space="preserve"> – </w:t>
            </w:r>
            <w:r>
              <w:rPr>
                <w:rFonts w:cs="Arial"/>
              </w:rPr>
              <w:t>digital portfolios and blogging</w:t>
            </w:r>
          </w:p>
          <w:p w14:paraId="53406A5F" w14:textId="77777777" w:rsidR="005724F4" w:rsidRPr="00A77F16" w:rsidRDefault="009403BD" w:rsidP="007D69A2">
            <w:pPr>
              <w:spacing w:before="0" w:line="259" w:lineRule="auto"/>
              <w:rPr>
                <w:rStyle w:val="Hyperlink"/>
                <w:rFonts w:cs="Arial"/>
                <w:i w:val="0"/>
                <w:color w:val="auto"/>
                <w:u w:val="none"/>
              </w:rPr>
            </w:pPr>
            <w:hyperlink r:id="rId98" w:history="1">
              <w:r w:rsidR="005724F4" w:rsidRPr="00A77F16">
                <w:rPr>
                  <w:rStyle w:val="Hyperlink"/>
                  <w:rFonts w:cs="Arial"/>
                  <w:i w:val="0"/>
                </w:rPr>
                <w:t>kidblog.org/home</w:t>
              </w:r>
            </w:hyperlink>
          </w:p>
        </w:tc>
      </w:tr>
      <w:tr w:rsidR="005724F4" w:rsidRPr="00D56A1E" w14:paraId="4450CCBC" w14:textId="77777777" w:rsidTr="007D69A2">
        <w:trPr>
          <w:trHeight w:val="737"/>
        </w:trPr>
        <w:tc>
          <w:tcPr>
            <w:tcW w:w="9206" w:type="dxa"/>
            <w:tcBorders>
              <w:left w:val="nil"/>
              <w:right w:val="nil"/>
            </w:tcBorders>
          </w:tcPr>
          <w:p w14:paraId="7B7201B5" w14:textId="77777777" w:rsidR="005724F4" w:rsidRPr="00D56A1E" w:rsidRDefault="005724F4" w:rsidP="007D69A2">
            <w:pPr>
              <w:spacing w:after="0" w:line="259" w:lineRule="auto"/>
              <w:rPr>
                <w:rFonts w:cs="Arial"/>
              </w:rPr>
            </w:pPr>
            <w:r w:rsidRPr="00D56A1E">
              <w:rPr>
                <w:rFonts w:cs="Arial"/>
              </w:rPr>
              <w:t>Evernote (a digital portfolio app)</w:t>
            </w:r>
          </w:p>
          <w:p w14:paraId="5FB8819A" w14:textId="77777777" w:rsidR="005724F4" w:rsidRPr="00DB4AF0" w:rsidRDefault="009403BD" w:rsidP="007D69A2">
            <w:pPr>
              <w:spacing w:before="0" w:line="259" w:lineRule="auto"/>
              <w:rPr>
                <w:rStyle w:val="Hyperlink"/>
              </w:rPr>
            </w:pPr>
            <w:hyperlink r:id="rId99" w:history="1">
              <w:r w:rsidR="005724F4" w:rsidRPr="00DB4AF0">
                <w:rPr>
                  <w:rStyle w:val="Hyperlink"/>
                </w:rPr>
                <w:t>evernote.com</w:t>
              </w:r>
            </w:hyperlink>
            <w:r w:rsidR="005724F4" w:rsidRPr="00DB4AF0">
              <w:rPr>
                <w:rStyle w:val="Hyperlink"/>
              </w:rPr>
              <w:t xml:space="preserve"> </w:t>
            </w:r>
          </w:p>
        </w:tc>
      </w:tr>
      <w:tr w:rsidR="005724F4" w:rsidRPr="00D56A1E" w14:paraId="2F995EE0" w14:textId="77777777" w:rsidTr="007D69A2">
        <w:trPr>
          <w:trHeight w:val="737"/>
        </w:trPr>
        <w:tc>
          <w:tcPr>
            <w:tcW w:w="9206" w:type="dxa"/>
            <w:tcBorders>
              <w:left w:val="nil"/>
              <w:bottom w:val="single" w:sz="4" w:space="0" w:color="auto"/>
              <w:right w:val="nil"/>
            </w:tcBorders>
          </w:tcPr>
          <w:p w14:paraId="6ACB0F54" w14:textId="77777777" w:rsidR="005724F4" w:rsidRPr="00D56A1E" w:rsidRDefault="005724F4" w:rsidP="007D69A2">
            <w:pPr>
              <w:spacing w:after="0" w:line="259" w:lineRule="auto"/>
              <w:rPr>
                <w:rFonts w:cs="Arial"/>
              </w:rPr>
            </w:pPr>
            <w:proofErr w:type="spellStart"/>
            <w:r w:rsidRPr="00D56A1E">
              <w:rPr>
                <w:rFonts w:cs="Arial"/>
              </w:rPr>
              <w:t>Weebly</w:t>
            </w:r>
            <w:proofErr w:type="spellEnd"/>
            <w:r w:rsidRPr="00D56A1E">
              <w:rPr>
                <w:rFonts w:cs="Arial"/>
              </w:rPr>
              <w:t xml:space="preserve"> for education (a drag and drop website builder)</w:t>
            </w:r>
          </w:p>
          <w:p w14:paraId="0B17EADA" w14:textId="77777777" w:rsidR="005724F4" w:rsidRPr="00D56A1E" w:rsidRDefault="009403BD" w:rsidP="007D69A2">
            <w:pPr>
              <w:spacing w:before="0" w:line="259" w:lineRule="auto"/>
              <w:rPr>
                <w:rFonts w:cs="Arial"/>
              </w:rPr>
            </w:pPr>
            <w:hyperlink r:id="rId100" w:history="1">
              <w:r w:rsidR="005724F4" w:rsidRPr="00DB4AF0">
                <w:rPr>
                  <w:rStyle w:val="Hyperlink"/>
                </w:rPr>
                <w:t>education.weebly.co</w:t>
              </w:r>
              <w:r w:rsidR="005724F4" w:rsidRPr="00D56A1E">
                <w:rPr>
                  <w:rFonts w:cs="Arial"/>
                  <w:color w:val="215986"/>
                  <w:u w:val="single"/>
                </w:rPr>
                <w:t>m</w:t>
              </w:r>
            </w:hyperlink>
          </w:p>
        </w:tc>
      </w:tr>
      <w:tr w:rsidR="005724F4" w:rsidRPr="00D56A1E" w14:paraId="064EFA19" w14:textId="77777777" w:rsidTr="007D69A2">
        <w:trPr>
          <w:trHeight w:val="737"/>
        </w:trPr>
        <w:tc>
          <w:tcPr>
            <w:tcW w:w="9206" w:type="dxa"/>
            <w:tcBorders>
              <w:left w:val="nil"/>
              <w:right w:val="nil"/>
            </w:tcBorders>
          </w:tcPr>
          <w:p w14:paraId="29D97B43" w14:textId="1DE1E66C" w:rsidR="005724F4" w:rsidRPr="003E6F49" w:rsidRDefault="005907C6" w:rsidP="007D69A2">
            <w:pPr>
              <w:spacing w:after="0" w:line="259" w:lineRule="auto"/>
            </w:pPr>
            <w:r w:rsidRPr="005907C6">
              <w:t>Connect – the Department of Education’s integrated, online environment</w:t>
            </w:r>
            <w:r w:rsidR="005724F4" w:rsidRPr="003E6F49">
              <w:t xml:space="preserve"> </w:t>
            </w:r>
          </w:p>
          <w:p w14:paraId="175A828C" w14:textId="77777777" w:rsidR="005724F4" w:rsidRPr="00DB4AF0" w:rsidRDefault="009403BD" w:rsidP="007D69A2">
            <w:pPr>
              <w:spacing w:before="0" w:after="240" w:line="259" w:lineRule="auto"/>
              <w:rPr>
                <w:rStyle w:val="Hyperlink"/>
              </w:rPr>
            </w:pPr>
            <w:hyperlink r:id="rId101" w:history="1">
              <w:r w:rsidR="005724F4" w:rsidRPr="00DB4AF0">
                <w:rPr>
                  <w:rStyle w:val="Hyperlink"/>
                </w:rPr>
                <w:t>connect.det.wa.edu.au</w:t>
              </w:r>
            </w:hyperlink>
          </w:p>
        </w:tc>
      </w:tr>
    </w:tbl>
    <w:p w14:paraId="1EDD3E44" w14:textId="77777777" w:rsidR="005724F4" w:rsidRPr="00D56A1E" w:rsidRDefault="005724F4" w:rsidP="005724F4">
      <w:pPr>
        <w:spacing w:after="160" w:line="259" w:lineRule="auto"/>
      </w:pPr>
      <w:r w:rsidRPr="00D56A1E">
        <w:br w:type="page"/>
      </w:r>
    </w:p>
    <w:p w14:paraId="7BAD6096" w14:textId="77777777" w:rsidR="00356648" w:rsidRPr="00807593" w:rsidRDefault="00356648" w:rsidP="00356648">
      <w:pPr>
        <w:pStyle w:val="Heading1"/>
      </w:pPr>
      <w:bookmarkStart w:id="74" w:name="_Appendix_6:_Student"/>
      <w:bookmarkStart w:id="75" w:name="_Toc14086125"/>
      <w:bookmarkStart w:id="76" w:name="_Toc35618329"/>
      <w:bookmarkEnd w:id="66"/>
      <w:bookmarkEnd w:id="67"/>
      <w:bookmarkEnd w:id="68"/>
      <w:bookmarkEnd w:id="74"/>
      <w:r w:rsidRPr="00807593">
        <w:t xml:space="preserve">Appendix </w:t>
      </w:r>
      <w:r>
        <w:t>6</w:t>
      </w:r>
      <w:r w:rsidRPr="00807593">
        <w:t>: Student activity sheet 1.0: Journal checklist</w:t>
      </w:r>
      <w:bookmarkEnd w:id="75"/>
      <w:bookmarkEnd w:id="76"/>
    </w:p>
    <w:p w14:paraId="455F42F1" w14:textId="77777777" w:rsidR="00356648" w:rsidRPr="005B7174" w:rsidRDefault="00356648" w:rsidP="00356648">
      <w:r w:rsidRPr="003346FC">
        <w:rPr>
          <w:noProof/>
          <w:lang w:eastAsia="en-AU"/>
        </w:rPr>
        <w:drawing>
          <wp:anchor distT="0" distB="0" distL="114300" distR="114300" simplePos="0" relativeHeight="252269568" behindDoc="0" locked="0" layoutInCell="1" allowOverlap="1" wp14:anchorId="515EA831" wp14:editId="37674CF9">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174">
        <w:t>As an ongoing part of this module</w:t>
      </w:r>
      <w:r>
        <w:t>,</w:t>
      </w:r>
      <w:r w:rsidRPr="005B7174">
        <w:t xml:space="preserve"> you have been keeping a journal of your work. </w:t>
      </w:r>
    </w:p>
    <w:p w14:paraId="7297F97B" w14:textId="77777777" w:rsidR="00356648" w:rsidRPr="005B7174" w:rsidRDefault="00356648" w:rsidP="00356648">
      <w:r w:rsidRPr="005B7174">
        <w:t>Before submitting your journal to your teacher please ensure you have included the following information</w:t>
      </w:r>
      <w:r>
        <w:t>.</w:t>
      </w:r>
      <w:r w:rsidRPr="005B7174">
        <w:t xml:space="preserve"> </w:t>
      </w:r>
    </w:p>
    <w:p w14:paraId="4B4ACD08" w14:textId="77777777" w:rsidR="00356648" w:rsidRPr="005B7174" w:rsidRDefault="00356648" w:rsidP="00356648">
      <w:pPr>
        <w:pStyle w:val="ListParagraph"/>
        <w:numPr>
          <w:ilvl w:val="0"/>
          <w:numId w:val="13"/>
        </w:numPr>
        <w:ind w:left="454" w:hanging="227"/>
      </w:pPr>
      <w:r w:rsidRPr="005B7174">
        <w:t>Tick each box once complete and included.</w:t>
      </w:r>
    </w:p>
    <w:p w14:paraId="0FA894BC" w14:textId="77777777" w:rsidR="00356648" w:rsidRPr="005B7174" w:rsidRDefault="00356648" w:rsidP="00356648">
      <w:pPr>
        <w:pStyle w:val="ListParagraph"/>
        <w:numPr>
          <w:ilvl w:val="0"/>
          <w:numId w:val="13"/>
        </w:numPr>
        <w:ind w:left="454" w:hanging="227"/>
      </w:pPr>
      <w:r>
        <w:rPr>
          <w:noProof/>
          <w:lang w:eastAsia="en-AU"/>
        </w:rPr>
        <mc:AlternateContent>
          <mc:Choice Requires="wps">
            <w:drawing>
              <wp:anchor distT="0" distB="0" distL="114300" distR="114300" simplePos="0" relativeHeight="252270592" behindDoc="0" locked="0" layoutInCell="1" allowOverlap="1" wp14:anchorId="1100B8E3" wp14:editId="63C19A6E">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76154FBD" w14:textId="77777777" w:rsidR="00C03792" w:rsidRPr="009A7E75" w:rsidRDefault="00C03792" w:rsidP="0035664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0B8E3" id="Text Box 83" o:spid="_x0000_s1042" type="#_x0000_t202" style="position:absolute;left:0;text-align:left;margin-left:307.7pt;margin-top:8.3pt;width:141.7pt;height:.05pt;z-index:25227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K63PTACAABnBAAADgAAAAAAAAAAAAAAAAAu&#10;AgAAZHJzL2Uyb0RvYy54bWxQSwECLQAUAAYACAAAACEA0oIubuAAAAAJAQAADwAAAAAAAAAAAAAA&#10;AACKBAAAZHJzL2Rvd25yZXYueG1sUEsFBgAAAAAEAAQA8wAAAJcFAAAAAA==&#10;" stroked="f">
                <v:textbox style="mso-fit-shape-to-text:t" inset="0,0,0,0">
                  <w:txbxContent>
                    <w:p w14:paraId="76154FBD" w14:textId="77777777" w:rsidR="00C03792" w:rsidRPr="009A7E75" w:rsidRDefault="00C03792" w:rsidP="00356648">
                      <w:pPr>
                        <w:pStyle w:val="Caption"/>
                        <w:jc w:val="center"/>
                        <w:rPr>
                          <w:noProof/>
                        </w:rPr>
                      </w:pPr>
                      <w:r>
                        <w:t>istockphoto.com</w:t>
                      </w:r>
                    </w:p>
                  </w:txbxContent>
                </v:textbox>
                <w10:wrap type="square"/>
              </v:shape>
            </w:pict>
          </mc:Fallback>
        </mc:AlternateContent>
      </w:r>
      <w:r w:rsidRPr="005B7174">
        <w:t>Write N/A for items that were not required in this module.</w:t>
      </w:r>
    </w:p>
    <w:p w14:paraId="331A5AAC" w14:textId="77777777" w:rsidR="001F08AB" w:rsidRPr="00295AC4" w:rsidRDefault="001F08AB" w:rsidP="001F08AB">
      <w:pPr>
        <w:widowControl w:val="0"/>
        <w:spacing w:before="60" w:after="60" w:line="240" w:lineRule="auto"/>
        <w:ind w:left="454"/>
      </w:pPr>
    </w:p>
    <w:tbl>
      <w:tblPr>
        <w:tblStyle w:val="TableGrid2"/>
        <w:tblW w:w="9072" w:type="dxa"/>
        <w:tblInd w:w="-5" w:type="dxa"/>
        <w:tblLook w:val="04A0" w:firstRow="1" w:lastRow="0" w:firstColumn="1" w:lastColumn="0" w:noHBand="0" w:noVBand="1"/>
      </w:tblPr>
      <w:tblGrid>
        <w:gridCol w:w="8222"/>
        <w:gridCol w:w="850"/>
      </w:tblGrid>
      <w:tr w:rsidR="004C43BD" w:rsidRPr="00DE269F" w14:paraId="472635B5" w14:textId="77777777" w:rsidTr="008803A3">
        <w:trPr>
          <w:trHeight w:val="397"/>
        </w:trPr>
        <w:tc>
          <w:tcPr>
            <w:tcW w:w="8222" w:type="dxa"/>
            <w:tcMar>
              <w:top w:w="28" w:type="dxa"/>
              <w:bottom w:w="28" w:type="dxa"/>
            </w:tcMar>
            <w:vAlign w:val="center"/>
          </w:tcPr>
          <w:p w14:paraId="1916E0A7" w14:textId="68D80FCE" w:rsidR="004C43BD" w:rsidRPr="00A278B1" w:rsidRDefault="004C43BD" w:rsidP="00AA0D47">
            <w:pPr>
              <w:spacing w:before="40" w:after="40"/>
              <w:ind w:right="-613"/>
              <w:contextualSpacing/>
            </w:pPr>
            <w:r w:rsidRPr="00A278B1">
              <w:t>Your name and grou</w:t>
            </w:r>
            <w:r w:rsidR="007B5382">
              <w:t>p member's names or photographs</w:t>
            </w:r>
          </w:p>
        </w:tc>
        <w:tc>
          <w:tcPr>
            <w:tcW w:w="850" w:type="dxa"/>
            <w:tcMar>
              <w:top w:w="28" w:type="dxa"/>
              <w:bottom w:w="28" w:type="dxa"/>
            </w:tcMar>
            <w:vAlign w:val="center"/>
          </w:tcPr>
          <w:p w14:paraId="1DB51653" w14:textId="77777777" w:rsidR="004C43BD" w:rsidRPr="00DE269F" w:rsidRDefault="004C43BD" w:rsidP="00AA0D47">
            <w:pPr>
              <w:spacing w:before="40" w:after="40"/>
              <w:ind w:right="-613"/>
              <w:contextualSpacing/>
              <w:rPr>
                <w:sz w:val="24"/>
                <w:szCs w:val="24"/>
              </w:rPr>
            </w:pPr>
          </w:p>
        </w:tc>
      </w:tr>
      <w:tr w:rsidR="004C43BD" w:rsidRPr="00DE269F" w14:paraId="3BC8A216" w14:textId="77777777" w:rsidTr="008803A3">
        <w:trPr>
          <w:trHeight w:val="397"/>
        </w:trPr>
        <w:tc>
          <w:tcPr>
            <w:tcW w:w="8222" w:type="dxa"/>
            <w:tcMar>
              <w:top w:w="28" w:type="dxa"/>
              <w:bottom w:w="28" w:type="dxa"/>
            </w:tcMar>
            <w:vAlign w:val="center"/>
          </w:tcPr>
          <w:p w14:paraId="1FE74C81" w14:textId="10F2EA8A" w:rsidR="004C43BD" w:rsidRPr="00A278B1" w:rsidRDefault="00AA0D47" w:rsidP="00AA0D47">
            <w:pPr>
              <w:spacing w:before="40" w:after="40"/>
              <w:ind w:right="-613"/>
              <w:contextualSpacing/>
            </w:pPr>
            <w:r w:rsidRPr="00A278B1">
              <w:t>A</w:t>
            </w:r>
            <w:r w:rsidR="00147F96">
              <w:t xml:space="preserve">n outline of the problem </w:t>
            </w:r>
            <w:r w:rsidRPr="00A278B1">
              <w:t>and the constra</w:t>
            </w:r>
            <w:r w:rsidR="007B5382">
              <w:t>ints</w:t>
            </w:r>
            <w:r w:rsidR="00147F96">
              <w:t xml:space="preserve"> on developing a solution</w:t>
            </w:r>
            <w:r w:rsidR="007B5382">
              <w:t xml:space="preserve"> as presented to the groups</w:t>
            </w:r>
          </w:p>
        </w:tc>
        <w:tc>
          <w:tcPr>
            <w:tcW w:w="850" w:type="dxa"/>
            <w:tcMar>
              <w:top w:w="28" w:type="dxa"/>
              <w:bottom w:w="28" w:type="dxa"/>
            </w:tcMar>
            <w:vAlign w:val="center"/>
          </w:tcPr>
          <w:p w14:paraId="076EABFC" w14:textId="77777777" w:rsidR="004C43BD" w:rsidRPr="00DE269F" w:rsidRDefault="004C43BD" w:rsidP="00AA0D47">
            <w:pPr>
              <w:spacing w:before="40" w:after="40"/>
              <w:ind w:right="-613"/>
              <w:contextualSpacing/>
              <w:rPr>
                <w:sz w:val="24"/>
                <w:szCs w:val="24"/>
              </w:rPr>
            </w:pPr>
          </w:p>
        </w:tc>
      </w:tr>
      <w:tr w:rsidR="00AA0D47" w:rsidRPr="00DE269F" w14:paraId="6DC06EA0" w14:textId="77777777" w:rsidTr="008803A3">
        <w:trPr>
          <w:trHeight w:val="397"/>
        </w:trPr>
        <w:tc>
          <w:tcPr>
            <w:tcW w:w="8222" w:type="dxa"/>
            <w:tcMar>
              <w:top w:w="28" w:type="dxa"/>
              <w:bottom w:w="28" w:type="dxa"/>
            </w:tcMar>
            <w:vAlign w:val="center"/>
          </w:tcPr>
          <w:p w14:paraId="4DC487FE" w14:textId="4E6FA058" w:rsidR="00AA0D47" w:rsidRPr="00A278B1" w:rsidRDefault="00AA0D47" w:rsidP="00AA0D47">
            <w:pPr>
              <w:spacing w:before="40" w:after="40"/>
              <w:ind w:right="-613"/>
              <w:contextualSpacing/>
            </w:pPr>
            <w:r w:rsidRPr="00A278B1">
              <w:t xml:space="preserve">Your notes from </w:t>
            </w:r>
            <w:r w:rsidRPr="00CC3B12">
              <w:rPr>
                <w:i/>
              </w:rPr>
              <w:t>Activity 1</w:t>
            </w:r>
          </w:p>
        </w:tc>
        <w:tc>
          <w:tcPr>
            <w:tcW w:w="850" w:type="dxa"/>
            <w:tcMar>
              <w:top w:w="28" w:type="dxa"/>
              <w:bottom w:w="28" w:type="dxa"/>
            </w:tcMar>
            <w:vAlign w:val="center"/>
          </w:tcPr>
          <w:p w14:paraId="07A205AD" w14:textId="77777777" w:rsidR="00AA0D47" w:rsidRPr="00DE269F" w:rsidRDefault="00AA0D47" w:rsidP="00AA0D47">
            <w:pPr>
              <w:spacing w:before="40" w:after="40"/>
              <w:ind w:right="-613"/>
              <w:contextualSpacing/>
              <w:rPr>
                <w:sz w:val="24"/>
                <w:szCs w:val="24"/>
              </w:rPr>
            </w:pPr>
          </w:p>
        </w:tc>
      </w:tr>
      <w:tr w:rsidR="004C43BD" w:rsidRPr="00DE269F" w14:paraId="383D4A5D" w14:textId="77777777" w:rsidTr="008803A3">
        <w:trPr>
          <w:trHeight w:val="397"/>
        </w:trPr>
        <w:tc>
          <w:tcPr>
            <w:tcW w:w="8222" w:type="dxa"/>
            <w:tcMar>
              <w:top w:w="28" w:type="dxa"/>
              <w:bottom w:w="28" w:type="dxa"/>
            </w:tcMar>
            <w:vAlign w:val="center"/>
          </w:tcPr>
          <w:p w14:paraId="1AFF0108" w14:textId="5B16AC68" w:rsidR="004C43BD" w:rsidRPr="00A278B1" w:rsidRDefault="00321F77" w:rsidP="00AA0D47">
            <w:pPr>
              <w:spacing w:before="40" w:after="40"/>
              <w:ind w:right="-613"/>
              <w:contextualSpacing/>
            </w:pPr>
            <w:r>
              <w:t>List of ‘</w:t>
            </w:r>
            <w:r w:rsidR="00FB6EFE">
              <w:t>r</w:t>
            </w:r>
            <w:r>
              <w:t>esearch q</w:t>
            </w:r>
            <w:r w:rsidR="00AA0D47" w:rsidRPr="00A278B1">
              <w:t xml:space="preserve">uestions’ devised by you and the members of your group (completed in </w:t>
            </w:r>
            <w:r w:rsidR="00AA0D47" w:rsidRPr="00CC3B12">
              <w:rPr>
                <w:i/>
              </w:rPr>
              <w:t>Activity 1</w:t>
            </w:r>
            <w:r w:rsidR="007B5382">
              <w:t>)</w:t>
            </w:r>
          </w:p>
        </w:tc>
        <w:tc>
          <w:tcPr>
            <w:tcW w:w="850" w:type="dxa"/>
            <w:tcMar>
              <w:top w:w="28" w:type="dxa"/>
              <w:bottom w:w="28" w:type="dxa"/>
            </w:tcMar>
            <w:vAlign w:val="center"/>
          </w:tcPr>
          <w:p w14:paraId="43D75DFB" w14:textId="77777777" w:rsidR="004C43BD" w:rsidRPr="00DE269F" w:rsidRDefault="004C43BD" w:rsidP="00AA0D47">
            <w:pPr>
              <w:spacing w:before="40" w:after="40"/>
              <w:ind w:right="-613"/>
              <w:contextualSpacing/>
              <w:rPr>
                <w:sz w:val="24"/>
                <w:szCs w:val="24"/>
              </w:rPr>
            </w:pPr>
          </w:p>
        </w:tc>
      </w:tr>
      <w:tr w:rsidR="004C43BD" w:rsidRPr="00DE269F" w14:paraId="1D7967B4" w14:textId="77777777" w:rsidTr="008803A3">
        <w:trPr>
          <w:trHeight w:val="397"/>
        </w:trPr>
        <w:tc>
          <w:tcPr>
            <w:tcW w:w="8222" w:type="dxa"/>
            <w:tcMar>
              <w:top w:w="28" w:type="dxa"/>
              <w:bottom w:w="28" w:type="dxa"/>
            </w:tcMar>
            <w:vAlign w:val="center"/>
          </w:tcPr>
          <w:p w14:paraId="225AA602" w14:textId="77777777" w:rsidR="004C43BD" w:rsidRPr="00A278B1" w:rsidRDefault="004C43BD" w:rsidP="00AA0D47">
            <w:pPr>
              <w:spacing w:before="40" w:after="40"/>
              <w:ind w:right="-613"/>
              <w:contextualSpacing/>
            </w:pPr>
            <w:r w:rsidRPr="00A278B1">
              <w:t xml:space="preserve">Your notes from </w:t>
            </w:r>
            <w:r w:rsidRPr="00CC3B12">
              <w:rPr>
                <w:i/>
              </w:rPr>
              <w:t>Activity 2</w:t>
            </w:r>
          </w:p>
        </w:tc>
        <w:tc>
          <w:tcPr>
            <w:tcW w:w="850" w:type="dxa"/>
            <w:tcMar>
              <w:top w:w="28" w:type="dxa"/>
              <w:bottom w:w="28" w:type="dxa"/>
            </w:tcMar>
            <w:vAlign w:val="center"/>
          </w:tcPr>
          <w:p w14:paraId="0A9F5480" w14:textId="77777777" w:rsidR="004C43BD" w:rsidRPr="00DE269F" w:rsidRDefault="004C43BD" w:rsidP="00AA0D47">
            <w:pPr>
              <w:spacing w:before="40" w:after="40"/>
              <w:ind w:right="-613"/>
              <w:contextualSpacing/>
              <w:rPr>
                <w:sz w:val="24"/>
                <w:szCs w:val="24"/>
              </w:rPr>
            </w:pPr>
          </w:p>
        </w:tc>
      </w:tr>
      <w:tr w:rsidR="00344922" w:rsidRPr="00DE269F" w14:paraId="27D094E4" w14:textId="77777777" w:rsidTr="008803A3">
        <w:trPr>
          <w:trHeight w:val="397"/>
        </w:trPr>
        <w:tc>
          <w:tcPr>
            <w:tcW w:w="8222" w:type="dxa"/>
            <w:tcMar>
              <w:top w:w="28" w:type="dxa"/>
              <w:bottom w:w="28" w:type="dxa"/>
            </w:tcMar>
            <w:vAlign w:val="center"/>
          </w:tcPr>
          <w:p w14:paraId="2FCE9305" w14:textId="7C36CB7D" w:rsidR="00344922" w:rsidRPr="00A278B1" w:rsidRDefault="00CC3B12" w:rsidP="007D3636">
            <w:pPr>
              <w:spacing w:before="40" w:after="40"/>
              <w:ind w:right="-613"/>
              <w:contextualSpacing/>
            </w:pPr>
            <w:r>
              <w:t xml:space="preserve">Notes from </w:t>
            </w:r>
            <w:r w:rsidR="007D3636">
              <w:t xml:space="preserve">the </w:t>
            </w:r>
            <w:r w:rsidRPr="00CC3B12">
              <w:rPr>
                <w:i/>
              </w:rPr>
              <w:t>Sound stations</w:t>
            </w:r>
            <w:r w:rsidR="007D3636">
              <w:rPr>
                <w:i/>
              </w:rPr>
              <w:t xml:space="preserve"> </w:t>
            </w:r>
            <w:r w:rsidR="007D3636" w:rsidRPr="005E484D">
              <w:t xml:space="preserve">activity </w:t>
            </w:r>
          </w:p>
        </w:tc>
        <w:tc>
          <w:tcPr>
            <w:tcW w:w="850" w:type="dxa"/>
            <w:tcMar>
              <w:top w:w="28" w:type="dxa"/>
              <w:bottom w:w="28" w:type="dxa"/>
            </w:tcMar>
            <w:vAlign w:val="center"/>
          </w:tcPr>
          <w:p w14:paraId="22EAE143" w14:textId="77777777" w:rsidR="00344922" w:rsidRPr="00DE269F" w:rsidRDefault="00344922" w:rsidP="00344922">
            <w:pPr>
              <w:spacing w:before="40" w:after="40"/>
              <w:ind w:right="-613"/>
              <w:contextualSpacing/>
              <w:rPr>
                <w:sz w:val="24"/>
                <w:szCs w:val="24"/>
              </w:rPr>
            </w:pPr>
          </w:p>
        </w:tc>
      </w:tr>
      <w:tr w:rsidR="00344922" w:rsidRPr="00DE269F" w14:paraId="5220BE25" w14:textId="77777777" w:rsidTr="008803A3">
        <w:trPr>
          <w:trHeight w:val="397"/>
        </w:trPr>
        <w:tc>
          <w:tcPr>
            <w:tcW w:w="8222" w:type="dxa"/>
            <w:tcMar>
              <w:top w:w="28" w:type="dxa"/>
              <w:bottom w:w="28" w:type="dxa"/>
            </w:tcMar>
            <w:vAlign w:val="center"/>
          </w:tcPr>
          <w:p w14:paraId="558C1684" w14:textId="77777777" w:rsidR="00344922" w:rsidRPr="00A278B1" w:rsidRDefault="00344922" w:rsidP="00344922">
            <w:pPr>
              <w:spacing w:before="40" w:after="40"/>
              <w:ind w:right="-613"/>
              <w:contextualSpacing/>
            </w:pPr>
            <w:r w:rsidRPr="00A278B1">
              <w:t xml:space="preserve">Your notes from </w:t>
            </w:r>
            <w:r w:rsidRPr="00CC3B12">
              <w:rPr>
                <w:i/>
              </w:rPr>
              <w:t>Activity 3</w:t>
            </w:r>
          </w:p>
        </w:tc>
        <w:tc>
          <w:tcPr>
            <w:tcW w:w="850" w:type="dxa"/>
            <w:tcMar>
              <w:top w:w="28" w:type="dxa"/>
              <w:bottom w:w="28" w:type="dxa"/>
            </w:tcMar>
            <w:vAlign w:val="center"/>
          </w:tcPr>
          <w:p w14:paraId="7A48B3A5" w14:textId="77777777" w:rsidR="00344922" w:rsidRPr="00DE269F" w:rsidRDefault="00344922" w:rsidP="00344922">
            <w:pPr>
              <w:spacing w:before="40" w:after="40"/>
              <w:ind w:right="-613"/>
              <w:contextualSpacing/>
              <w:rPr>
                <w:sz w:val="24"/>
                <w:szCs w:val="24"/>
              </w:rPr>
            </w:pPr>
          </w:p>
        </w:tc>
      </w:tr>
      <w:tr w:rsidR="00344922" w:rsidRPr="00DE269F" w14:paraId="70970F37" w14:textId="77777777" w:rsidTr="008803A3">
        <w:trPr>
          <w:trHeight w:val="397"/>
        </w:trPr>
        <w:tc>
          <w:tcPr>
            <w:tcW w:w="8222" w:type="dxa"/>
            <w:tcMar>
              <w:top w:w="28" w:type="dxa"/>
              <w:bottom w:w="28" w:type="dxa"/>
            </w:tcMar>
            <w:vAlign w:val="center"/>
          </w:tcPr>
          <w:p w14:paraId="3D89820C" w14:textId="0FE1040D" w:rsidR="00344922" w:rsidRPr="00CC3B12" w:rsidRDefault="00344922" w:rsidP="00344922">
            <w:pPr>
              <w:spacing w:before="40" w:after="40"/>
              <w:ind w:right="-613"/>
              <w:contextualSpacing/>
              <w:rPr>
                <w:i/>
              </w:rPr>
            </w:pPr>
            <w:r w:rsidRPr="00CC3B12">
              <w:rPr>
                <w:i/>
              </w:rPr>
              <w:t xml:space="preserve">Student activity sheet 3.1: </w:t>
            </w:r>
            <w:r w:rsidR="00FB6EFE" w:rsidRPr="00CC3B12">
              <w:rPr>
                <w:i/>
              </w:rPr>
              <w:t xml:space="preserve">Model scale diagram </w:t>
            </w:r>
          </w:p>
        </w:tc>
        <w:tc>
          <w:tcPr>
            <w:tcW w:w="850" w:type="dxa"/>
            <w:tcMar>
              <w:top w:w="28" w:type="dxa"/>
              <w:bottom w:w="28" w:type="dxa"/>
            </w:tcMar>
            <w:vAlign w:val="center"/>
          </w:tcPr>
          <w:p w14:paraId="5F4EE43E" w14:textId="77777777" w:rsidR="00344922" w:rsidRPr="00DE269F" w:rsidRDefault="00344922" w:rsidP="00344922">
            <w:pPr>
              <w:spacing w:before="40" w:after="40"/>
              <w:ind w:right="-613"/>
              <w:contextualSpacing/>
              <w:rPr>
                <w:sz w:val="24"/>
                <w:szCs w:val="24"/>
              </w:rPr>
            </w:pPr>
          </w:p>
        </w:tc>
      </w:tr>
      <w:tr w:rsidR="00344922" w:rsidRPr="00DE269F" w14:paraId="17229FD0" w14:textId="77777777" w:rsidTr="008803A3">
        <w:trPr>
          <w:trHeight w:val="397"/>
        </w:trPr>
        <w:tc>
          <w:tcPr>
            <w:tcW w:w="8222" w:type="dxa"/>
            <w:tcMar>
              <w:top w:w="28" w:type="dxa"/>
              <w:bottom w:w="28" w:type="dxa"/>
            </w:tcMar>
            <w:vAlign w:val="center"/>
          </w:tcPr>
          <w:p w14:paraId="79BE2B34" w14:textId="46651A46" w:rsidR="00344922" w:rsidRPr="00CC3B12" w:rsidRDefault="00344922" w:rsidP="00344922">
            <w:pPr>
              <w:spacing w:before="40" w:after="40"/>
              <w:ind w:right="-613"/>
              <w:contextualSpacing/>
              <w:rPr>
                <w:i/>
              </w:rPr>
            </w:pPr>
            <w:r w:rsidRPr="00CC3B12">
              <w:rPr>
                <w:i/>
              </w:rPr>
              <w:t xml:space="preserve">Student activity sheet 3.2: </w:t>
            </w:r>
            <w:r w:rsidR="00FB6EFE" w:rsidRPr="00CC3B12">
              <w:rPr>
                <w:i/>
              </w:rPr>
              <w:t>Prototype troubleshooting</w:t>
            </w:r>
            <w:r w:rsidR="00FB6EFE" w:rsidRPr="00CC3B12" w:rsidDel="00FB6EFE">
              <w:rPr>
                <w:i/>
              </w:rPr>
              <w:t xml:space="preserve"> </w:t>
            </w:r>
          </w:p>
        </w:tc>
        <w:tc>
          <w:tcPr>
            <w:tcW w:w="850" w:type="dxa"/>
            <w:tcMar>
              <w:top w:w="28" w:type="dxa"/>
              <w:bottom w:w="28" w:type="dxa"/>
            </w:tcMar>
            <w:vAlign w:val="center"/>
          </w:tcPr>
          <w:p w14:paraId="0F8C5EEF" w14:textId="77777777" w:rsidR="00344922" w:rsidRPr="00DE269F" w:rsidRDefault="00344922" w:rsidP="00344922">
            <w:pPr>
              <w:spacing w:before="40" w:after="40"/>
              <w:ind w:right="-613"/>
              <w:contextualSpacing/>
              <w:rPr>
                <w:sz w:val="24"/>
                <w:szCs w:val="24"/>
              </w:rPr>
            </w:pPr>
          </w:p>
        </w:tc>
      </w:tr>
      <w:tr w:rsidR="00344922" w:rsidRPr="00DE269F" w14:paraId="5F8ECB1A" w14:textId="77777777" w:rsidTr="008803A3">
        <w:trPr>
          <w:trHeight w:val="397"/>
        </w:trPr>
        <w:tc>
          <w:tcPr>
            <w:tcW w:w="8222" w:type="dxa"/>
            <w:tcMar>
              <w:top w:w="28" w:type="dxa"/>
              <w:bottom w:w="28" w:type="dxa"/>
            </w:tcMar>
            <w:vAlign w:val="center"/>
          </w:tcPr>
          <w:p w14:paraId="4D2B7F5C" w14:textId="77777777" w:rsidR="00344922" w:rsidRPr="00A278B1" w:rsidRDefault="00344922" w:rsidP="00344922">
            <w:pPr>
              <w:spacing w:before="40" w:after="40"/>
              <w:ind w:right="-613"/>
              <w:contextualSpacing/>
            </w:pPr>
            <w:r w:rsidRPr="00A278B1">
              <w:t xml:space="preserve">Your notes from </w:t>
            </w:r>
            <w:r w:rsidRPr="00CC3B12">
              <w:rPr>
                <w:i/>
              </w:rPr>
              <w:t>Activity 4</w:t>
            </w:r>
          </w:p>
        </w:tc>
        <w:tc>
          <w:tcPr>
            <w:tcW w:w="850" w:type="dxa"/>
            <w:tcMar>
              <w:top w:w="28" w:type="dxa"/>
              <w:bottom w:w="28" w:type="dxa"/>
            </w:tcMar>
            <w:vAlign w:val="center"/>
          </w:tcPr>
          <w:p w14:paraId="18C1D82C" w14:textId="77777777" w:rsidR="00344922" w:rsidRPr="00DE269F" w:rsidRDefault="00344922" w:rsidP="00344922">
            <w:pPr>
              <w:spacing w:before="40" w:after="40"/>
              <w:ind w:right="-613"/>
              <w:contextualSpacing/>
              <w:rPr>
                <w:sz w:val="24"/>
                <w:szCs w:val="24"/>
              </w:rPr>
            </w:pPr>
          </w:p>
        </w:tc>
      </w:tr>
      <w:tr w:rsidR="00800E5B" w:rsidRPr="00DE269F" w14:paraId="67F082E9" w14:textId="77777777" w:rsidTr="008803A3">
        <w:trPr>
          <w:trHeight w:val="397"/>
        </w:trPr>
        <w:tc>
          <w:tcPr>
            <w:tcW w:w="8222" w:type="dxa"/>
            <w:tcMar>
              <w:top w:w="28" w:type="dxa"/>
              <w:bottom w:w="28" w:type="dxa"/>
            </w:tcMar>
            <w:vAlign w:val="center"/>
          </w:tcPr>
          <w:p w14:paraId="6F806005" w14:textId="3DE6E540" w:rsidR="00800E5B" w:rsidRPr="00CC3B12" w:rsidRDefault="00800E5B" w:rsidP="00A5100D">
            <w:pPr>
              <w:spacing w:before="40" w:after="40"/>
              <w:ind w:right="-613"/>
              <w:contextualSpacing/>
              <w:rPr>
                <w:i/>
              </w:rPr>
            </w:pPr>
            <w:r>
              <w:rPr>
                <w:i/>
              </w:rPr>
              <w:t>Student activity sheet 4.1: Design review</w:t>
            </w:r>
          </w:p>
        </w:tc>
        <w:tc>
          <w:tcPr>
            <w:tcW w:w="850" w:type="dxa"/>
            <w:tcMar>
              <w:top w:w="28" w:type="dxa"/>
              <w:bottom w:w="28" w:type="dxa"/>
            </w:tcMar>
            <w:vAlign w:val="center"/>
          </w:tcPr>
          <w:p w14:paraId="2AF08379" w14:textId="77777777" w:rsidR="00800E5B" w:rsidRPr="00DE269F" w:rsidRDefault="00800E5B" w:rsidP="00344922">
            <w:pPr>
              <w:spacing w:before="40" w:after="40"/>
              <w:ind w:right="-613"/>
              <w:contextualSpacing/>
              <w:rPr>
                <w:sz w:val="24"/>
                <w:szCs w:val="24"/>
              </w:rPr>
            </w:pPr>
          </w:p>
        </w:tc>
      </w:tr>
      <w:tr w:rsidR="00A5100D" w:rsidRPr="00DE269F" w14:paraId="62AF4EF3" w14:textId="77777777" w:rsidTr="008803A3">
        <w:trPr>
          <w:trHeight w:val="397"/>
        </w:trPr>
        <w:tc>
          <w:tcPr>
            <w:tcW w:w="8222" w:type="dxa"/>
            <w:tcMar>
              <w:top w:w="28" w:type="dxa"/>
              <w:bottom w:w="28" w:type="dxa"/>
            </w:tcMar>
            <w:vAlign w:val="center"/>
          </w:tcPr>
          <w:p w14:paraId="2B90D9C9" w14:textId="35240956" w:rsidR="00A5100D" w:rsidRPr="00CC3B12" w:rsidRDefault="00A5100D" w:rsidP="00A5100D">
            <w:pPr>
              <w:spacing w:before="40" w:after="40"/>
              <w:ind w:right="-613"/>
              <w:contextualSpacing/>
              <w:rPr>
                <w:i/>
              </w:rPr>
            </w:pPr>
            <w:r w:rsidRPr="00CC3B12">
              <w:rPr>
                <w:i/>
              </w:rPr>
              <w:t>Student activity sheet 4.</w:t>
            </w:r>
            <w:r w:rsidR="00800E5B">
              <w:rPr>
                <w:i/>
              </w:rPr>
              <w:t>2</w:t>
            </w:r>
            <w:r w:rsidRPr="00CC3B12">
              <w:rPr>
                <w:i/>
              </w:rPr>
              <w:t>: Peer evaluation</w:t>
            </w:r>
          </w:p>
        </w:tc>
        <w:tc>
          <w:tcPr>
            <w:tcW w:w="850" w:type="dxa"/>
            <w:tcMar>
              <w:top w:w="28" w:type="dxa"/>
              <w:bottom w:w="28" w:type="dxa"/>
            </w:tcMar>
            <w:vAlign w:val="center"/>
          </w:tcPr>
          <w:p w14:paraId="6EFFB428" w14:textId="77777777" w:rsidR="00A5100D" w:rsidRPr="00DE269F" w:rsidRDefault="00A5100D" w:rsidP="00344922">
            <w:pPr>
              <w:spacing w:before="40" w:after="40"/>
              <w:ind w:right="-613"/>
              <w:contextualSpacing/>
              <w:rPr>
                <w:sz w:val="24"/>
                <w:szCs w:val="24"/>
              </w:rPr>
            </w:pPr>
          </w:p>
        </w:tc>
      </w:tr>
      <w:tr w:rsidR="00344922" w:rsidRPr="00DE269F" w14:paraId="2F553197" w14:textId="77777777" w:rsidTr="008803A3">
        <w:trPr>
          <w:trHeight w:val="397"/>
        </w:trPr>
        <w:tc>
          <w:tcPr>
            <w:tcW w:w="8222" w:type="dxa"/>
            <w:tcMar>
              <w:top w:w="28" w:type="dxa"/>
              <w:bottom w:w="28" w:type="dxa"/>
            </w:tcMar>
            <w:vAlign w:val="center"/>
          </w:tcPr>
          <w:p w14:paraId="04128A5A" w14:textId="44FB7F84" w:rsidR="00344922" w:rsidRPr="00CC3B12" w:rsidRDefault="00344922" w:rsidP="00A5100D">
            <w:pPr>
              <w:spacing w:before="40" w:after="40"/>
              <w:ind w:right="-613"/>
              <w:contextualSpacing/>
              <w:rPr>
                <w:i/>
              </w:rPr>
            </w:pPr>
            <w:r w:rsidRPr="00CC3B12">
              <w:rPr>
                <w:i/>
              </w:rPr>
              <w:t xml:space="preserve">Student activity sheet </w:t>
            </w:r>
            <w:r w:rsidR="00CC3B12">
              <w:rPr>
                <w:i/>
              </w:rPr>
              <w:t>4.</w:t>
            </w:r>
            <w:r w:rsidR="00800E5B">
              <w:rPr>
                <w:i/>
              </w:rPr>
              <w:t>3:</w:t>
            </w:r>
            <w:r w:rsidR="00CC3B12">
              <w:rPr>
                <w:i/>
              </w:rPr>
              <w:t xml:space="preserve"> Self-</w:t>
            </w:r>
            <w:r w:rsidR="00A5100D" w:rsidRPr="00CC3B12">
              <w:rPr>
                <w:i/>
              </w:rPr>
              <w:t>evaluation</w:t>
            </w:r>
          </w:p>
        </w:tc>
        <w:tc>
          <w:tcPr>
            <w:tcW w:w="850" w:type="dxa"/>
            <w:tcMar>
              <w:top w:w="28" w:type="dxa"/>
              <w:bottom w:w="28" w:type="dxa"/>
            </w:tcMar>
            <w:vAlign w:val="center"/>
          </w:tcPr>
          <w:p w14:paraId="5652535E" w14:textId="77777777" w:rsidR="00344922" w:rsidRPr="00DE269F" w:rsidRDefault="00344922" w:rsidP="00344922">
            <w:pPr>
              <w:spacing w:before="40" w:after="40"/>
              <w:ind w:right="-613"/>
              <w:contextualSpacing/>
              <w:rPr>
                <w:sz w:val="24"/>
                <w:szCs w:val="24"/>
              </w:rPr>
            </w:pPr>
          </w:p>
        </w:tc>
      </w:tr>
      <w:tr w:rsidR="00344922" w:rsidRPr="00DE269F" w14:paraId="29074DC9" w14:textId="77777777" w:rsidTr="00903051">
        <w:trPr>
          <w:trHeight w:val="397"/>
        </w:trPr>
        <w:tc>
          <w:tcPr>
            <w:tcW w:w="8222" w:type="dxa"/>
            <w:tcBorders>
              <w:bottom w:val="single" w:sz="4" w:space="0" w:color="auto"/>
            </w:tcBorders>
            <w:tcMar>
              <w:top w:w="28" w:type="dxa"/>
              <w:bottom w:w="28" w:type="dxa"/>
            </w:tcMar>
            <w:vAlign w:val="center"/>
          </w:tcPr>
          <w:p w14:paraId="4836863E" w14:textId="40078391" w:rsidR="00344922" w:rsidRPr="00A278B1" w:rsidRDefault="00A5100D" w:rsidP="007D3636">
            <w:pPr>
              <w:spacing w:before="40" w:after="40"/>
              <w:ind w:right="-613"/>
              <w:contextualSpacing/>
            </w:pPr>
            <w:r w:rsidRPr="00A278B1">
              <w:t xml:space="preserve">Record </w:t>
            </w:r>
            <w:r w:rsidR="006A6AA4">
              <w:t xml:space="preserve">of results and graphing </w:t>
            </w:r>
            <w:r w:rsidRPr="00A278B1">
              <w:t xml:space="preserve">from </w:t>
            </w:r>
            <w:r w:rsidR="00C36968">
              <w:t xml:space="preserve">the </w:t>
            </w:r>
            <w:r w:rsidR="006A6AA4">
              <w:t xml:space="preserve">amplifier </w:t>
            </w:r>
            <w:r w:rsidR="001E71D4">
              <w:t>t</w:t>
            </w:r>
            <w:r w:rsidRPr="00A278B1">
              <w:t xml:space="preserve">esting </w:t>
            </w:r>
            <w:r w:rsidR="006A6AA4">
              <w:t>in</w:t>
            </w:r>
            <w:r w:rsidR="00321F77">
              <w:t xml:space="preserve"> </w:t>
            </w:r>
            <w:r w:rsidR="00321F77" w:rsidRPr="00321F77">
              <w:rPr>
                <w:i/>
              </w:rPr>
              <w:t>A</w:t>
            </w:r>
            <w:r w:rsidRPr="00321F77">
              <w:rPr>
                <w:i/>
              </w:rPr>
              <w:t>ctivity</w:t>
            </w:r>
            <w:r w:rsidR="00321F77" w:rsidRPr="00321F77">
              <w:rPr>
                <w:i/>
              </w:rPr>
              <w:t xml:space="preserve"> 4</w:t>
            </w:r>
          </w:p>
        </w:tc>
        <w:tc>
          <w:tcPr>
            <w:tcW w:w="850" w:type="dxa"/>
            <w:tcBorders>
              <w:bottom w:val="single" w:sz="4" w:space="0" w:color="auto"/>
            </w:tcBorders>
            <w:tcMar>
              <w:top w:w="28" w:type="dxa"/>
              <w:bottom w:w="28" w:type="dxa"/>
            </w:tcMar>
            <w:vAlign w:val="center"/>
          </w:tcPr>
          <w:p w14:paraId="6EC8D103" w14:textId="77777777" w:rsidR="00344922" w:rsidRPr="00DE269F" w:rsidRDefault="00344922" w:rsidP="00344922">
            <w:pPr>
              <w:spacing w:before="40" w:after="40"/>
              <w:ind w:right="-613"/>
              <w:contextualSpacing/>
              <w:rPr>
                <w:sz w:val="24"/>
                <w:szCs w:val="24"/>
              </w:rPr>
            </w:pPr>
          </w:p>
        </w:tc>
      </w:tr>
      <w:tr w:rsidR="00344922" w:rsidRPr="00DE269F" w14:paraId="19BC52FC" w14:textId="77777777" w:rsidTr="00903051">
        <w:trPr>
          <w:trHeight w:val="397"/>
        </w:trPr>
        <w:tc>
          <w:tcPr>
            <w:tcW w:w="8222" w:type="dxa"/>
            <w:tcBorders>
              <w:left w:val="nil"/>
              <w:right w:val="nil"/>
            </w:tcBorders>
            <w:tcMar>
              <w:top w:w="28" w:type="dxa"/>
              <w:bottom w:w="28" w:type="dxa"/>
            </w:tcMar>
            <w:vAlign w:val="center"/>
          </w:tcPr>
          <w:p w14:paraId="183FEEDD" w14:textId="7B512946" w:rsidR="00344922" w:rsidRPr="00CC3B12" w:rsidRDefault="00344922" w:rsidP="00344922">
            <w:pPr>
              <w:spacing w:before="40" w:after="40"/>
              <w:ind w:right="-613"/>
              <w:contextualSpacing/>
              <w:rPr>
                <w:i/>
              </w:rPr>
            </w:pPr>
          </w:p>
        </w:tc>
        <w:tc>
          <w:tcPr>
            <w:tcW w:w="850" w:type="dxa"/>
            <w:tcBorders>
              <w:left w:val="nil"/>
              <w:right w:val="nil"/>
            </w:tcBorders>
            <w:tcMar>
              <w:top w:w="28" w:type="dxa"/>
              <w:bottom w:w="28" w:type="dxa"/>
            </w:tcMar>
            <w:vAlign w:val="center"/>
          </w:tcPr>
          <w:p w14:paraId="67BB5BC4" w14:textId="77777777" w:rsidR="00344922" w:rsidRPr="00DE269F" w:rsidRDefault="00344922" w:rsidP="00344922">
            <w:pPr>
              <w:spacing w:before="40" w:after="40"/>
              <w:ind w:right="-613"/>
              <w:contextualSpacing/>
              <w:rPr>
                <w:sz w:val="24"/>
                <w:szCs w:val="24"/>
              </w:rPr>
            </w:pPr>
          </w:p>
        </w:tc>
      </w:tr>
      <w:tr w:rsidR="00903051" w:rsidRPr="00DE269F" w14:paraId="17DDD8EA" w14:textId="77777777" w:rsidTr="008803A3">
        <w:trPr>
          <w:trHeight w:val="397"/>
        </w:trPr>
        <w:tc>
          <w:tcPr>
            <w:tcW w:w="8222" w:type="dxa"/>
            <w:tcMar>
              <w:top w:w="28" w:type="dxa"/>
              <w:bottom w:w="28" w:type="dxa"/>
            </w:tcMar>
            <w:vAlign w:val="center"/>
          </w:tcPr>
          <w:p w14:paraId="4A3C4F6F" w14:textId="13CAA4EB" w:rsidR="00903051" w:rsidRPr="00CC3B12" w:rsidRDefault="00903051" w:rsidP="00344922">
            <w:pPr>
              <w:spacing w:before="40" w:after="40"/>
              <w:ind w:right="-613"/>
              <w:contextualSpacing/>
              <w:rPr>
                <w:i/>
              </w:rPr>
            </w:pPr>
            <w:r w:rsidRPr="00CC3B12">
              <w:rPr>
                <w:i/>
              </w:rPr>
              <w:t>S</w:t>
            </w:r>
            <w:r>
              <w:rPr>
                <w:i/>
              </w:rPr>
              <w:t xml:space="preserve">tudent activity sheet 1.0: </w:t>
            </w:r>
            <w:r w:rsidRPr="00CC3B12">
              <w:rPr>
                <w:i/>
              </w:rPr>
              <w:t>Journal checklist</w:t>
            </w:r>
          </w:p>
        </w:tc>
        <w:tc>
          <w:tcPr>
            <w:tcW w:w="850" w:type="dxa"/>
            <w:tcMar>
              <w:top w:w="28" w:type="dxa"/>
              <w:bottom w:w="28" w:type="dxa"/>
            </w:tcMar>
            <w:vAlign w:val="center"/>
          </w:tcPr>
          <w:p w14:paraId="06C03C81" w14:textId="77777777" w:rsidR="00903051" w:rsidRPr="00DE269F" w:rsidRDefault="00903051" w:rsidP="00344922">
            <w:pPr>
              <w:spacing w:before="40" w:after="40"/>
              <w:ind w:right="-613"/>
              <w:contextualSpacing/>
              <w:rPr>
                <w:sz w:val="24"/>
                <w:szCs w:val="24"/>
              </w:rPr>
            </w:pPr>
          </w:p>
        </w:tc>
      </w:tr>
    </w:tbl>
    <w:p w14:paraId="3AA2608D" w14:textId="77777777" w:rsidR="004C43BD" w:rsidRPr="00DE269F" w:rsidRDefault="004C43BD" w:rsidP="004C43BD">
      <w:r w:rsidRPr="00DE269F">
        <w:br w:type="page"/>
      </w:r>
    </w:p>
    <w:p w14:paraId="763ABFFC" w14:textId="74772A87" w:rsidR="00D339EF" w:rsidRPr="00E96E31" w:rsidRDefault="00D339EF" w:rsidP="00D339EF">
      <w:pPr>
        <w:pStyle w:val="Heading1"/>
      </w:pPr>
      <w:bookmarkStart w:id="77" w:name="_Appendix_7:_Teacher"/>
      <w:bookmarkStart w:id="78" w:name="_Appendix_8:_Teacher_1"/>
      <w:bookmarkStart w:id="79" w:name="_Toc472489585"/>
      <w:bookmarkStart w:id="80" w:name="_Toc501369138"/>
      <w:bookmarkStart w:id="81" w:name="_Toc35618330"/>
      <w:bookmarkStart w:id="82" w:name="_Toc14086127"/>
      <w:bookmarkStart w:id="83" w:name="_Toc465262509"/>
      <w:bookmarkStart w:id="84" w:name="_Toc474848079"/>
      <w:bookmarkStart w:id="85" w:name="_Hlk15288786"/>
      <w:bookmarkStart w:id="86" w:name="_Toc465262511"/>
      <w:bookmarkEnd w:id="50"/>
      <w:bookmarkEnd w:id="69"/>
      <w:bookmarkEnd w:id="77"/>
      <w:bookmarkEnd w:id="78"/>
      <w:r w:rsidRPr="00E96E31">
        <w:t xml:space="preserve">Appendix 7: </w:t>
      </w:r>
      <w:bookmarkEnd w:id="79"/>
      <w:r w:rsidRPr="00E96E31">
        <w:t>Teacher resource sheet 1.1: Cooperative learning – Roles</w:t>
      </w:r>
      <w:bookmarkEnd w:id="80"/>
      <w:bookmarkEnd w:id="81"/>
      <w:r>
        <w:t xml:space="preserve"> </w:t>
      </w:r>
      <w:bookmarkEnd w:id="82"/>
    </w:p>
    <w:p w14:paraId="46E40ABA" w14:textId="77777777" w:rsidR="00D339EF" w:rsidRPr="00E96E31" w:rsidRDefault="00D339EF" w:rsidP="00D339EF">
      <w:r w:rsidRPr="00846446">
        <w:rPr>
          <w:noProof/>
          <w:lang w:eastAsia="en-AU"/>
        </w:rPr>
        <w:drawing>
          <wp:anchor distT="0" distB="0" distL="114300" distR="114300" simplePos="0" relativeHeight="252273664" behindDoc="0" locked="0" layoutInCell="1" allowOverlap="1" wp14:anchorId="7E57BC8E" wp14:editId="06E989E7">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6E31">
        <w:t xml:space="preserve">Cooperative learning frameworks create opportunities for groups of students to work together, generally to a single purpose. </w:t>
      </w:r>
    </w:p>
    <w:p w14:paraId="357C55DE" w14:textId="77777777" w:rsidR="00D339EF" w:rsidRPr="00710DEC" w:rsidRDefault="00D339EF" w:rsidP="00D339EF">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7DF6E662" w14:textId="77777777" w:rsidR="00D339EF" w:rsidRPr="00187F73" w:rsidRDefault="00D339EF" w:rsidP="00D339EF">
      <w:r>
        <w:rPr>
          <w:noProof/>
          <w:lang w:eastAsia="en-AU"/>
        </w:rPr>
        <mc:AlternateContent>
          <mc:Choice Requires="wps">
            <w:drawing>
              <wp:anchor distT="0" distB="0" distL="114300" distR="114300" simplePos="0" relativeHeight="252274688" behindDoc="0" locked="0" layoutInCell="1" allowOverlap="1" wp14:anchorId="485C0F33" wp14:editId="700A0762">
                <wp:simplePos x="0" y="0"/>
                <wp:positionH relativeFrom="margin">
                  <wp:align>right</wp:align>
                </wp:positionH>
                <wp:positionV relativeFrom="paragraph">
                  <wp:posOffset>346710</wp:posOffset>
                </wp:positionV>
                <wp:extent cx="2717800" cy="635"/>
                <wp:effectExtent l="0" t="0" r="6350" b="0"/>
                <wp:wrapSquare wrapText="bothSides"/>
                <wp:docPr id="14" name="Text Box 14"/>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7171DE08" w14:textId="77777777" w:rsidR="00C03792" w:rsidRPr="00D43A40" w:rsidRDefault="00C03792" w:rsidP="00D339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5C0F33" id="Text Box 14" o:spid="_x0000_s1043" type="#_x0000_t202" style="position:absolute;margin-left:162.8pt;margin-top:27.3pt;width:214pt;height:.05pt;z-index:252274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" stroked="f">
                <v:textbox style="mso-fit-shape-to-text:t" inset="0,0,0,0">
                  <w:txbxContent>
                    <w:p w14:paraId="7171DE08" w14:textId="77777777" w:rsidR="00C03792" w:rsidRPr="00D43A40" w:rsidRDefault="00C03792" w:rsidP="00D339EF">
                      <w:pPr>
                        <w:pStyle w:val="Caption"/>
                        <w:jc w:val="center"/>
                        <w:rPr>
                          <w:noProof/>
                        </w:rPr>
                      </w:pPr>
                      <w:r>
                        <w:t>istockphoto.com</w:t>
                      </w:r>
                    </w:p>
                  </w:txbxContent>
                </v:textbox>
                <w10:wrap type="square" anchorx="margin"/>
              </v:shape>
            </w:pict>
          </mc:Fallback>
        </mc:AlternateContent>
      </w:r>
      <w:r w:rsidRPr="00187F73">
        <w:t xml:space="preserve">When students are working </w:t>
      </w:r>
      <w:r>
        <w:t>in</w:t>
      </w:r>
      <w:r w:rsidRPr="00187F73">
        <w:t xml:space="preserve"> groups, positive interdependence can be fostered by assigning roles to group members.</w:t>
      </w:r>
    </w:p>
    <w:p w14:paraId="03F13B69" w14:textId="77777777" w:rsidR="00D339EF" w:rsidRPr="004F2B72" w:rsidRDefault="00D339EF" w:rsidP="00D339EF">
      <w:pPr>
        <w:spacing w:after="0"/>
      </w:pPr>
      <w:r w:rsidRPr="004F2B72">
        <w:t>These roles could include:</w:t>
      </w:r>
    </w:p>
    <w:p w14:paraId="5880DDB8" w14:textId="65D46981" w:rsidR="00D339EF" w:rsidRPr="004F2B72" w:rsidRDefault="00C36968" w:rsidP="00D339EF">
      <w:pPr>
        <w:numPr>
          <w:ilvl w:val="0"/>
          <w:numId w:val="14"/>
        </w:numPr>
        <w:shd w:val="clear" w:color="auto" w:fill="FFFFFF" w:themeFill="background1"/>
        <w:spacing w:before="60" w:after="60" w:line="240" w:lineRule="auto"/>
        <w:ind w:left="454" w:hanging="227"/>
        <w:rPr>
          <w:lang w:val="en-GB"/>
        </w:rPr>
      </w:pPr>
      <w:r>
        <w:rPr>
          <w:lang w:val="en-GB"/>
        </w:rPr>
        <w:t>W</w:t>
      </w:r>
      <w:r w:rsidR="00D339EF" w:rsidRPr="004F2B72">
        <w:rPr>
          <w:lang w:val="en-GB"/>
        </w:rPr>
        <w:t xml:space="preserve">orking roles such as </w:t>
      </w:r>
      <w:r w:rsidR="00D339EF">
        <w:rPr>
          <w:lang w:val="en-GB"/>
        </w:rPr>
        <w:t>Reader, Writer, Summariser, Timekeeper</w:t>
      </w:r>
    </w:p>
    <w:p w14:paraId="62C6CCFC" w14:textId="20E06DC8" w:rsidR="00D339EF" w:rsidRPr="004F2B72" w:rsidRDefault="00C36968" w:rsidP="00D339EF">
      <w:pPr>
        <w:numPr>
          <w:ilvl w:val="0"/>
          <w:numId w:val="14"/>
        </w:numPr>
        <w:shd w:val="clear" w:color="auto" w:fill="FFFFFF" w:themeFill="background1"/>
        <w:spacing w:before="60" w:line="240" w:lineRule="auto"/>
        <w:ind w:left="454" w:hanging="227"/>
        <w:rPr>
          <w:lang w:val="en-GB"/>
        </w:rPr>
      </w:pPr>
      <w:r>
        <w:rPr>
          <w:lang w:val="en-GB"/>
        </w:rPr>
        <w:t>S</w:t>
      </w:r>
      <w:r w:rsidR="00D339EF" w:rsidRPr="004F2B72">
        <w:rPr>
          <w:lang w:val="en-GB"/>
        </w:rPr>
        <w:t xml:space="preserve">ocial roles such as </w:t>
      </w:r>
      <w:r w:rsidR="00D339EF">
        <w:rPr>
          <w:lang w:val="en-GB"/>
        </w:rPr>
        <w:t>Encourager, Observer, Noise monitor, Energiser.</w:t>
      </w:r>
    </w:p>
    <w:p w14:paraId="7FB2C406" w14:textId="77777777" w:rsidR="00D339EF" w:rsidRPr="00187F73" w:rsidRDefault="00D339EF" w:rsidP="00D339EF">
      <w:pPr>
        <w:spacing w:before="240"/>
      </w:pPr>
      <w:r w:rsidRPr="00187F73">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187F7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8170A47" w14:textId="77777777" w:rsidR="00D339EF" w:rsidRPr="00187F73" w:rsidRDefault="00D339EF" w:rsidP="00D339EF">
      <w:pPr>
        <w:spacing w:after="160" w:line="259" w:lineRule="auto"/>
      </w:pPr>
      <w:r w:rsidRPr="00187F73">
        <w:rPr>
          <w:noProof/>
          <w:lang w:eastAsia="en-AU"/>
        </w:rPr>
        <w:drawing>
          <wp:anchor distT="0" distB="0" distL="114300" distR="114300" simplePos="0" relativeHeight="252272640" behindDoc="0" locked="0" layoutInCell="1" allowOverlap="1" wp14:anchorId="769DFDAB" wp14:editId="2619801C">
            <wp:simplePos x="0" y="0"/>
            <wp:positionH relativeFrom="margin">
              <wp:align>center</wp:align>
            </wp:positionH>
            <wp:positionV relativeFrom="paragraph">
              <wp:posOffset>144145</wp:posOffset>
            </wp:positionV>
            <wp:extent cx="3600000" cy="2401200"/>
            <wp:effectExtent l="0" t="0" r="635" b="0"/>
            <wp:wrapSquare wrapText="bothSides"/>
            <wp:docPr id="21" name="Picture 21"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F1EF13" w14:textId="77777777" w:rsidR="00D339EF" w:rsidRPr="00187F73" w:rsidRDefault="00D339EF" w:rsidP="00D339EF">
      <w:pPr>
        <w:spacing w:after="160" w:line="259" w:lineRule="auto"/>
      </w:pPr>
    </w:p>
    <w:p w14:paraId="3A6DAF54" w14:textId="77777777" w:rsidR="00D339EF" w:rsidRPr="00187F73" w:rsidRDefault="00D339EF" w:rsidP="00D339EF">
      <w:pPr>
        <w:spacing w:after="160" w:line="259" w:lineRule="auto"/>
      </w:pPr>
    </w:p>
    <w:p w14:paraId="1CEBF412" w14:textId="77777777" w:rsidR="00D339EF" w:rsidRPr="00187F73" w:rsidRDefault="00D339EF" w:rsidP="00D339EF">
      <w:pPr>
        <w:spacing w:after="160" w:line="259" w:lineRule="auto"/>
      </w:pPr>
    </w:p>
    <w:p w14:paraId="22FF261D" w14:textId="77777777" w:rsidR="00D339EF" w:rsidRPr="00187F73" w:rsidRDefault="00D339EF" w:rsidP="00D339EF">
      <w:pPr>
        <w:spacing w:after="160" w:line="259" w:lineRule="auto"/>
      </w:pPr>
    </w:p>
    <w:p w14:paraId="3165FCA1" w14:textId="77777777" w:rsidR="00D339EF" w:rsidRPr="00187F73" w:rsidRDefault="00D339EF" w:rsidP="00D339EF">
      <w:pPr>
        <w:spacing w:after="160" w:line="259" w:lineRule="auto"/>
      </w:pPr>
    </w:p>
    <w:p w14:paraId="30997B04" w14:textId="77777777" w:rsidR="00D339EF" w:rsidRPr="00187F73" w:rsidRDefault="00D339EF" w:rsidP="00D339EF">
      <w:pPr>
        <w:spacing w:after="160" w:line="259" w:lineRule="auto"/>
      </w:pPr>
    </w:p>
    <w:p w14:paraId="0B1109B8" w14:textId="77777777" w:rsidR="00D339EF" w:rsidRPr="00187F73" w:rsidRDefault="00D339EF" w:rsidP="00D339EF">
      <w:pPr>
        <w:spacing w:after="160" w:line="259" w:lineRule="auto"/>
      </w:pPr>
    </w:p>
    <w:p w14:paraId="27AE9357" w14:textId="77777777" w:rsidR="00D339EF" w:rsidRPr="00187F73" w:rsidRDefault="00D339EF" w:rsidP="00D339EF">
      <w:pPr>
        <w:spacing w:after="160" w:line="259" w:lineRule="auto"/>
      </w:pPr>
    </w:p>
    <w:p w14:paraId="6F572C9F" w14:textId="77777777" w:rsidR="00D339EF" w:rsidRPr="00187F73" w:rsidRDefault="00D339EF" w:rsidP="00D339EF">
      <w:pPr>
        <w:spacing w:after="160" w:line="259" w:lineRule="auto"/>
        <w:rPr>
          <w:b/>
          <w:sz w:val="24"/>
          <w:szCs w:val="24"/>
        </w:rPr>
      </w:pPr>
      <w:r>
        <w:rPr>
          <w:noProof/>
          <w:lang w:eastAsia="en-AU"/>
        </w:rPr>
        <mc:AlternateContent>
          <mc:Choice Requires="wps">
            <w:drawing>
              <wp:anchor distT="0" distB="0" distL="114300" distR="114300" simplePos="0" relativeHeight="252275712" behindDoc="0" locked="0" layoutInCell="1" allowOverlap="1" wp14:anchorId="3B5476BB" wp14:editId="713D8D2C">
                <wp:simplePos x="0" y="0"/>
                <wp:positionH relativeFrom="margin">
                  <wp:posOffset>1114425</wp:posOffset>
                </wp:positionH>
                <wp:positionV relativeFrom="paragraph">
                  <wp:posOffset>8890</wp:posOffset>
                </wp:positionV>
                <wp:extent cx="3514725" cy="257175"/>
                <wp:effectExtent l="0" t="0" r="9525" b="9525"/>
                <wp:wrapSquare wrapText="bothSides"/>
                <wp:docPr id="256" name="Text Box 256"/>
                <wp:cNvGraphicFramePr/>
                <a:graphic xmlns:a="http://schemas.openxmlformats.org/drawingml/2006/main">
                  <a:graphicData uri="http://schemas.microsoft.com/office/word/2010/wordprocessingShape">
                    <wps:wsp>
                      <wps:cNvSpPr txBox="1"/>
                      <wps:spPr>
                        <a:xfrm>
                          <a:off x="0" y="0"/>
                          <a:ext cx="3514725" cy="257175"/>
                        </a:xfrm>
                        <a:prstGeom prst="rect">
                          <a:avLst/>
                        </a:prstGeom>
                        <a:solidFill>
                          <a:prstClr val="white"/>
                        </a:solidFill>
                        <a:ln>
                          <a:noFill/>
                        </a:ln>
                      </wps:spPr>
                      <wps:txbx>
                        <w:txbxContent>
                          <w:p w14:paraId="4DD15319" w14:textId="77777777" w:rsidR="00C03792" w:rsidRPr="00D43A40" w:rsidRDefault="00C03792" w:rsidP="00D339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476BB" id="Text Box 256" o:spid="_x0000_s1044" type="#_x0000_t202" style="position:absolute;margin-left:87.75pt;margin-top:.7pt;width:276.75pt;height:20.25pt;z-index:25227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" stroked="f">
                <v:textbox inset="0,0,0,0">
                  <w:txbxContent>
                    <w:p w14:paraId="4DD15319" w14:textId="77777777" w:rsidR="00C03792" w:rsidRPr="00D43A40" w:rsidRDefault="00C03792" w:rsidP="00D339EF">
                      <w:pPr>
                        <w:pStyle w:val="Caption"/>
                        <w:jc w:val="center"/>
                        <w:rPr>
                          <w:noProof/>
                        </w:rPr>
                      </w:pPr>
                      <w:r>
                        <w:t>istockphoto.com</w:t>
                      </w:r>
                    </w:p>
                  </w:txbxContent>
                </v:textbox>
                <w10:wrap type="square" anchorx="margin"/>
              </v:shape>
            </w:pict>
          </mc:Fallback>
        </mc:AlternateContent>
      </w:r>
      <w:r w:rsidRPr="00187F73">
        <w:rPr>
          <w:b/>
          <w:sz w:val="24"/>
          <w:szCs w:val="24"/>
        </w:rPr>
        <w:br w:type="page"/>
      </w:r>
    </w:p>
    <w:p w14:paraId="1B8D965C" w14:textId="77777777" w:rsidR="00C57420" w:rsidRPr="007B06D0" w:rsidRDefault="00C57420" w:rsidP="00C57420">
      <w:pPr>
        <w:pStyle w:val="Heading1"/>
      </w:pPr>
      <w:bookmarkStart w:id="87" w:name="_Appendix_8:_Teacher"/>
      <w:bookmarkStart w:id="88" w:name="_Toc14086128"/>
      <w:bookmarkStart w:id="89" w:name="_Toc35618331"/>
      <w:bookmarkStart w:id="90" w:name="_Hlk15288820"/>
      <w:bookmarkStart w:id="91" w:name="_Toc475439916"/>
      <w:bookmarkStart w:id="92" w:name="_Toc474848080"/>
      <w:bookmarkStart w:id="93" w:name="_Toc473617733"/>
      <w:bookmarkStart w:id="94" w:name="_Toc473625606"/>
      <w:bookmarkStart w:id="95" w:name="_Toc465262505"/>
      <w:bookmarkEnd w:id="83"/>
      <w:bookmarkEnd w:id="84"/>
      <w:bookmarkEnd w:id="85"/>
      <w:bookmarkEnd w:id="87"/>
      <w:r>
        <w:t>A</w:t>
      </w:r>
      <w:r w:rsidRPr="007B06D0">
        <w:t xml:space="preserve">ppendix </w:t>
      </w:r>
      <w:bookmarkStart w:id="96" w:name="_Toc465262510"/>
      <w:r>
        <w:t>8</w:t>
      </w:r>
      <w:r w:rsidRPr="007B06D0">
        <w:t>: Teacher resource sheet 1.2: Cooperative learning – Jigsaw</w:t>
      </w:r>
      <w:bookmarkEnd w:id="88"/>
      <w:bookmarkEnd w:id="89"/>
      <w:bookmarkEnd w:id="96"/>
    </w:p>
    <w:p w14:paraId="21CE0338" w14:textId="77777777" w:rsidR="00C57420" w:rsidRPr="004F2B72" w:rsidRDefault="00C57420" w:rsidP="00C57420">
      <w:r w:rsidRPr="004F2B72">
        <w:t xml:space="preserve">Cooperative learning frameworks create opportunities for groups of students to work together, generally for a single purpose. </w:t>
      </w:r>
    </w:p>
    <w:p w14:paraId="775E2CDE" w14:textId="77777777" w:rsidR="00C57420" w:rsidRPr="004F2B72" w:rsidRDefault="00C57420" w:rsidP="00C57420">
      <w:r w:rsidRPr="004F2B72">
        <w:t>As well as having the potential to increase learning for all students involved, using these frameworks can</w:t>
      </w:r>
      <w:r w:rsidRPr="00710DEC">
        <w:t xml:space="preserve"> </w:t>
      </w:r>
      <w:r>
        <w:t>help students develop p</w:t>
      </w:r>
      <w:r w:rsidRPr="00710DEC">
        <w:t>ersonal and social capability.</w:t>
      </w:r>
    </w:p>
    <w:p w14:paraId="72EC4352" w14:textId="77777777" w:rsidR="00C57420" w:rsidRPr="004F2B72" w:rsidRDefault="00C57420" w:rsidP="00C57420">
      <w:r>
        <w:t>The j</w:t>
      </w:r>
      <w:r w:rsidRPr="004F2B72">
        <w:t xml:space="preserve">igsaw </w:t>
      </w:r>
      <w:r>
        <w:t>strategy</w:t>
      </w:r>
      <w:r w:rsidRPr="004F2B72">
        <w:t xml:space="preserve"> typically has each member of the group becoming</w:t>
      </w:r>
      <w:r>
        <w:t xml:space="preserve"> an</w:t>
      </w:r>
      <w:r w:rsidRPr="004F2B72">
        <w:t xml:space="preserve"> 'expert' on one or two aspects of a topic or question being investigated. Students start in their </w:t>
      </w:r>
      <w:r>
        <w:t xml:space="preserve">cooperative </w:t>
      </w:r>
      <w:r w:rsidRPr="004F2B72">
        <w:t>groups</w:t>
      </w:r>
      <w:r>
        <w:t>,</w:t>
      </w:r>
      <w:r w:rsidRPr="004F2B72">
        <w:t xml:space="preserve"> then break away to </w:t>
      </w:r>
      <w:r>
        <w:t>form</w:t>
      </w:r>
      <w:r w:rsidRPr="004F2B72">
        <w:t xml:space="preserve"> 'expert’ </w:t>
      </w:r>
      <w:r>
        <w:t xml:space="preserve">groups </w:t>
      </w:r>
      <w:r w:rsidRPr="004F2B72">
        <w:t xml:space="preserve">to investigate and learn about a specific aspect of a topic. After developing a sound level of understanding, students return to their </w:t>
      </w:r>
      <w:r>
        <w:t xml:space="preserve">cooperative </w:t>
      </w:r>
      <w:r w:rsidRPr="004F2B72">
        <w:t>groups and teach e</w:t>
      </w:r>
      <w:r>
        <w:t>ach other what they have learnt</w:t>
      </w:r>
      <w:r w:rsidRPr="004F2B72">
        <w:t>.</w:t>
      </w:r>
    </w:p>
    <w:p w14:paraId="6CDF9899" w14:textId="77777777" w:rsidR="00C57420" w:rsidRPr="004F2B72" w:rsidRDefault="00C57420" w:rsidP="00C57420">
      <w:r w:rsidRPr="004F2B72">
        <w:t>Within each expert group, issues such as how to teach the information to their group members are considered.</w:t>
      </w:r>
    </w:p>
    <w:p w14:paraId="58EE1081" w14:textId="77777777" w:rsidR="00C57420" w:rsidRPr="008255CA" w:rsidRDefault="00C57420" w:rsidP="00C57420">
      <w:pPr>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C57420" w:rsidRPr="008255CA" w14:paraId="64961FEA" w14:textId="77777777" w:rsidTr="007D69A2">
        <w:trPr>
          <w:trHeight w:val="1134"/>
        </w:trPr>
        <w:tc>
          <w:tcPr>
            <w:tcW w:w="1104" w:type="dxa"/>
            <w:tcMar>
              <w:left w:w="28" w:type="dxa"/>
              <w:right w:w="28" w:type="dxa"/>
            </w:tcMar>
          </w:tcPr>
          <w:p w14:paraId="3FFC067F" w14:textId="77777777" w:rsidR="00C57420" w:rsidRPr="008255CA" w:rsidRDefault="00C57420" w:rsidP="007D69A2">
            <w:pPr>
              <w:spacing w:after="160" w:line="259" w:lineRule="auto"/>
              <w:jc w:val="center"/>
              <w:rPr>
                <w:b/>
                <w:sz w:val="28"/>
                <w:szCs w:val="28"/>
                <w:lang w:val="en-AU"/>
              </w:rPr>
            </w:pPr>
            <w:r w:rsidRPr="008255CA">
              <w:rPr>
                <w:b/>
                <w:sz w:val="28"/>
                <w:szCs w:val="28"/>
                <w:lang w:val="en-AU"/>
              </w:rPr>
              <w:t>Step 1</w:t>
            </w:r>
          </w:p>
        </w:tc>
        <w:tc>
          <w:tcPr>
            <w:tcW w:w="3144" w:type="dxa"/>
            <w:tcMar>
              <w:left w:w="28" w:type="dxa"/>
              <w:right w:w="28" w:type="dxa"/>
            </w:tcMar>
            <w:vAlign w:val="center"/>
          </w:tcPr>
          <w:p w14:paraId="4292039D" w14:textId="77777777" w:rsidR="00C57420" w:rsidRPr="008255CA" w:rsidRDefault="00C57420" w:rsidP="007D69A2">
            <w:pPr>
              <w:spacing w:after="160" w:line="259" w:lineRule="auto"/>
              <w:rPr>
                <w:b/>
                <w:sz w:val="28"/>
                <w:szCs w:val="28"/>
                <w:lang w:val="en-AU"/>
              </w:rPr>
            </w:pPr>
            <w:r w:rsidRPr="008255CA">
              <w:rPr>
                <w:b/>
                <w:sz w:val="28"/>
                <w:szCs w:val="28"/>
                <w:lang w:val="en-AU"/>
              </w:rPr>
              <w:t xml:space="preserve">Cooperative groups </w:t>
            </w:r>
          </w:p>
          <w:p w14:paraId="76A170D4" w14:textId="77777777" w:rsidR="00C57420" w:rsidRPr="008255CA" w:rsidRDefault="00C57420" w:rsidP="007D69A2">
            <w:pPr>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2A726A35" w14:textId="77777777" w:rsidR="00C57420" w:rsidRPr="008255CA" w:rsidRDefault="00C57420" w:rsidP="007D69A2">
            <w:pPr>
              <w:spacing w:after="160" w:line="259" w:lineRule="auto"/>
              <w:jc w:val="center"/>
              <w:rPr>
                <w:b/>
                <w:sz w:val="36"/>
                <w:szCs w:val="36"/>
                <w:lang w:val="en-AU"/>
              </w:rPr>
            </w:pPr>
            <w:r w:rsidRPr="008255CA">
              <w:rPr>
                <w:b/>
                <w:sz w:val="36"/>
                <w:szCs w:val="36"/>
                <w:lang w:val="en-AU"/>
              </w:rPr>
              <w:t>1    2    3    4</w:t>
            </w:r>
          </w:p>
        </w:tc>
        <w:tc>
          <w:tcPr>
            <w:tcW w:w="2395" w:type="dxa"/>
            <w:gridSpan w:val="2"/>
            <w:tcMar>
              <w:left w:w="28" w:type="dxa"/>
              <w:right w:w="28" w:type="dxa"/>
            </w:tcMar>
            <w:vAlign w:val="center"/>
          </w:tcPr>
          <w:p w14:paraId="02612A08" w14:textId="77777777" w:rsidR="00C57420" w:rsidRPr="008255CA" w:rsidRDefault="00C57420" w:rsidP="007D69A2">
            <w:pPr>
              <w:spacing w:after="160" w:line="259" w:lineRule="auto"/>
              <w:jc w:val="center"/>
              <w:rPr>
                <w:lang w:val="en-AU"/>
              </w:rPr>
            </w:pPr>
            <w:r w:rsidRPr="008255CA">
              <w:rPr>
                <w:b/>
                <w:sz w:val="36"/>
                <w:szCs w:val="36"/>
                <w:lang w:val="en-AU"/>
              </w:rPr>
              <w:t>1    2    3    4</w:t>
            </w:r>
          </w:p>
        </w:tc>
      </w:tr>
      <w:tr w:rsidR="00C57420" w:rsidRPr="008255CA" w14:paraId="6BE61D3A" w14:textId="77777777" w:rsidTr="007D69A2">
        <w:trPr>
          <w:trHeight w:val="1134"/>
        </w:trPr>
        <w:tc>
          <w:tcPr>
            <w:tcW w:w="1104" w:type="dxa"/>
            <w:tcMar>
              <w:left w:w="28" w:type="dxa"/>
              <w:right w:w="28" w:type="dxa"/>
            </w:tcMar>
          </w:tcPr>
          <w:p w14:paraId="6E5337E3" w14:textId="77777777" w:rsidR="00C57420" w:rsidRPr="008255CA" w:rsidRDefault="00C57420" w:rsidP="007D69A2">
            <w:pPr>
              <w:spacing w:after="160" w:line="259" w:lineRule="auto"/>
              <w:jc w:val="center"/>
              <w:rPr>
                <w:b/>
                <w:sz w:val="28"/>
                <w:szCs w:val="28"/>
                <w:lang w:val="en-AU"/>
              </w:rPr>
            </w:pPr>
            <w:r w:rsidRPr="008255CA">
              <w:rPr>
                <w:b/>
                <w:sz w:val="28"/>
                <w:szCs w:val="28"/>
                <w:lang w:val="en-AU"/>
              </w:rPr>
              <w:t>Step 2</w:t>
            </w:r>
          </w:p>
        </w:tc>
        <w:tc>
          <w:tcPr>
            <w:tcW w:w="3144" w:type="dxa"/>
            <w:tcMar>
              <w:left w:w="28" w:type="dxa"/>
              <w:right w:w="28" w:type="dxa"/>
            </w:tcMar>
            <w:vAlign w:val="center"/>
          </w:tcPr>
          <w:p w14:paraId="0993F52E" w14:textId="77777777" w:rsidR="00C57420" w:rsidRPr="008255CA" w:rsidRDefault="00C57420" w:rsidP="007D69A2">
            <w:pPr>
              <w:spacing w:after="160" w:line="259" w:lineRule="auto"/>
              <w:rPr>
                <w:b/>
                <w:sz w:val="28"/>
                <w:szCs w:val="28"/>
                <w:lang w:val="en-AU"/>
              </w:rPr>
            </w:pPr>
            <w:r w:rsidRPr="008255CA">
              <w:rPr>
                <w:b/>
                <w:sz w:val="28"/>
                <w:szCs w:val="28"/>
                <w:lang w:val="en-AU"/>
              </w:rPr>
              <w:t xml:space="preserve">Expert groups </w:t>
            </w:r>
          </w:p>
          <w:p w14:paraId="0C31A6FA" w14:textId="77777777" w:rsidR="00C57420" w:rsidRPr="008255CA" w:rsidRDefault="00C57420" w:rsidP="007D69A2">
            <w:pPr>
              <w:spacing w:after="160" w:line="259" w:lineRule="auto"/>
              <w:rPr>
                <w:lang w:val="en-AU"/>
              </w:rPr>
            </w:pPr>
            <w:r w:rsidRPr="008255CA">
              <w:rPr>
                <w:lang w:val="en-AU"/>
              </w:rPr>
              <w:t>(size equal to the number of groups)</w:t>
            </w:r>
          </w:p>
        </w:tc>
        <w:tc>
          <w:tcPr>
            <w:tcW w:w="1197" w:type="dxa"/>
            <w:tcMar>
              <w:left w:w="28" w:type="dxa"/>
              <w:right w:w="28" w:type="dxa"/>
            </w:tcMar>
            <w:vAlign w:val="center"/>
          </w:tcPr>
          <w:p w14:paraId="67DF8050" w14:textId="77777777" w:rsidR="00C57420" w:rsidRPr="008255CA" w:rsidRDefault="00C57420" w:rsidP="007D69A2">
            <w:pPr>
              <w:spacing w:after="160" w:line="259" w:lineRule="auto"/>
              <w:jc w:val="center"/>
              <w:rPr>
                <w:lang w:val="en-AU"/>
              </w:rPr>
            </w:pPr>
            <w:r w:rsidRPr="008255CA">
              <w:rPr>
                <w:b/>
                <w:sz w:val="36"/>
                <w:szCs w:val="36"/>
                <w:lang w:val="en-AU"/>
              </w:rPr>
              <w:t>1  1</w:t>
            </w:r>
          </w:p>
        </w:tc>
        <w:tc>
          <w:tcPr>
            <w:tcW w:w="1198" w:type="dxa"/>
            <w:tcMar>
              <w:left w:w="28" w:type="dxa"/>
              <w:right w:w="28" w:type="dxa"/>
            </w:tcMar>
            <w:vAlign w:val="center"/>
          </w:tcPr>
          <w:p w14:paraId="044A5F73" w14:textId="77777777" w:rsidR="00C57420" w:rsidRPr="008255CA" w:rsidRDefault="00C57420" w:rsidP="007D69A2">
            <w:pPr>
              <w:spacing w:after="160" w:line="259" w:lineRule="auto"/>
              <w:jc w:val="center"/>
              <w:rPr>
                <w:lang w:val="en-AU"/>
              </w:rPr>
            </w:pPr>
            <w:r w:rsidRPr="008255CA">
              <w:rPr>
                <w:b/>
                <w:sz w:val="36"/>
                <w:szCs w:val="36"/>
                <w:lang w:val="en-AU"/>
              </w:rPr>
              <w:t>2  2</w:t>
            </w:r>
          </w:p>
        </w:tc>
        <w:tc>
          <w:tcPr>
            <w:tcW w:w="1197" w:type="dxa"/>
            <w:tcMar>
              <w:left w:w="28" w:type="dxa"/>
              <w:right w:w="28" w:type="dxa"/>
            </w:tcMar>
            <w:vAlign w:val="center"/>
          </w:tcPr>
          <w:p w14:paraId="343C5ED9" w14:textId="77777777" w:rsidR="00C57420" w:rsidRPr="008255CA" w:rsidRDefault="00C57420" w:rsidP="007D69A2">
            <w:pPr>
              <w:spacing w:after="160" w:line="259" w:lineRule="auto"/>
              <w:jc w:val="center"/>
              <w:rPr>
                <w:lang w:val="en-AU"/>
              </w:rPr>
            </w:pPr>
            <w:r w:rsidRPr="008255CA">
              <w:rPr>
                <w:b/>
                <w:sz w:val="36"/>
                <w:szCs w:val="36"/>
                <w:lang w:val="en-AU"/>
              </w:rPr>
              <w:t>3  3</w:t>
            </w:r>
          </w:p>
        </w:tc>
        <w:tc>
          <w:tcPr>
            <w:tcW w:w="1198" w:type="dxa"/>
            <w:tcMar>
              <w:left w:w="28" w:type="dxa"/>
              <w:right w:w="28" w:type="dxa"/>
            </w:tcMar>
            <w:vAlign w:val="center"/>
          </w:tcPr>
          <w:p w14:paraId="0B0F7AC9" w14:textId="77777777" w:rsidR="00C57420" w:rsidRPr="008255CA" w:rsidRDefault="00C57420" w:rsidP="007D69A2">
            <w:pPr>
              <w:spacing w:after="160" w:line="259" w:lineRule="auto"/>
              <w:jc w:val="center"/>
              <w:rPr>
                <w:lang w:val="en-AU"/>
              </w:rPr>
            </w:pPr>
            <w:r w:rsidRPr="008255CA">
              <w:rPr>
                <w:b/>
                <w:sz w:val="36"/>
                <w:szCs w:val="36"/>
                <w:lang w:val="en-AU"/>
              </w:rPr>
              <w:t>4  4</w:t>
            </w:r>
          </w:p>
        </w:tc>
      </w:tr>
      <w:tr w:rsidR="00C57420" w:rsidRPr="008255CA" w14:paraId="43FF2150" w14:textId="77777777" w:rsidTr="007D69A2">
        <w:trPr>
          <w:trHeight w:val="1134"/>
        </w:trPr>
        <w:tc>
          <w:tcPr>
            <w:tcW w:w="1104" w:type="dxa"/>
            <w:tcMar>
              <w:left w:w="28" w:type="dxa"/>
              <w:right w:w="28" w:type="dxa"/>
            </w:tcMar>
          </w:tcPr>
          <w:p w14:paraId="75FC1A5A" w14:textId="77777777" w:rsidR="00C57420" w:rsidRPr="008255CA" w:rsidRDefault="00C57420" w:rsidP="007D69A2">
            <w:pPr>
              <w:spacing w:after="160" w:line="259" w:lineRule="auto"/>
              <w:jc w:val="center"/>
              <w:rPr>
                <w:b/>
                <w:sz w:val="28"/>
                <w:szCs w:val="28"/>
                <w:lang w:val="en-AU"/>
              </w:rPr>
            </w:pPr>
            <w:r w:rsidRPr="008255CA">
              <w:rPr>
                <w:b/>
                <w:sz w:val="28"/>
                <w:szCs w:val="28"/>
                <w:lang w:val="en-AU"/>
              </w:rPr>
              <w:t>Step 3</w:t>
            </w:r>
          </w:p>
        </w:tc>
        <w:tc>
          <w:tcPr>
            <w:tcW w:w="3144" w:type="dxa"/>
            <w:tcMar>
              <w:left w:w="28" w:type="dxa"/>
              <w:right w:w="28" w:type="dxa"/>
            </w:tcMar>
            <w:vAlign w:val="center"/>
          </w:tcPr>
          <w:p w14:paraId="638BD844" w14:textId="77777777" w:rsidR="00C57420" w:rsidRPr="008255CA" w:rsidRDefault="00C57420" w:rsidP="007D69A2">
            <w:pPr>
              <w:spacing w:after="160" w:line="259" w:lineRule="auto"/>
              <w:rPr>
                <w:b/>
                <w:sz w:val="28"/>
                <w:szCs w:val="28"/>
                <w:lang w:val="en-AU"/>
              </w:rPr>
            </w:pPr>
            <w:r w:rsidRPr="008255CA">
              <w:rPr>
                <w:b/>
                <w:sz w:val="28"/>
                <w:szCs w:val="28"/>
                <w:lang w:val="en-AU"/>
              </w:rPr>
              <w:t xml:space="preserve">Cooperative groups </w:t>
            </w:r>
          </w:p>
          <w:p w14:paraId="06F4A65D" w14:textId="77777777" w:rsidR="00C57420" w:rsidRPr="008255CA" w:rsidRDefault="00C57420" w:rsidP="007D69A2">
            <w:pPr>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729EE259" w14:textId="77777777" w:rsidR="00C57420" w:rsidRPr="008255CA" w:rsidRDefault="00C57420" w:rsidP="007D69A2">
            <w:pPr>
              <w:spacing w:after="160" w:line="259" w:lineRule="auto"/>
              <w:jc w:val="center"/>
              <w:rPr>
                <w:lang w:val="en-AU"/>
              </w:rPr>
            </w:pPr>
            <w:r w:rsidRPr="008255CA">
              <w:rPr>
                <w:b/>
                <w:sz w:val="36"/>
                <w:szCs w:val="36"/>
                <w:lang w:val="en-AU"/>
              </w:rPr>
              <w:t>1    2    3    4</w:t>
            </w:r>
          </w:p>
        </w:tc>
        <w:tc>
          <w:tcPr>
            <w:tcW w:w="2395" w:type="dxa"/>
            <w:gridSpan w:val="2"/>
            <w:tcMar>
              <w:left w:w="28" w:type="dxa"/>
              <w:right w:w="28" w:type="dxa"/>
            </w:tcMar>
            <w:vAlign w:val="center"/>
          </w:tcPr>
          <w:p w14:paraId="545E62BF" w14:textId="77777777" w:rsidR="00C57420" w:rsidRPr="008255CA" w:rsidRDefault="00C57420" w:rsidP="007D69A2">
            <w:pPr>
              <w:spacing w:after="160" w:line="259" w:lineRule="auto"/>
              <w:jc w:val="center"/>
              <w:rPr>
                <w:lang w:val="en-AU"/>
              </w:rPr>
            </w:pPr>
            <w:r w:rsidRPr="008255CA">
              <w:rPr>
                <w:b/>
                <w:sz w:val="36"/>
                <w:szCs w:val="36"/>
                <w:lang w:val="en-AU"/>
              </w:rPr>
              <w:t>1    2    3    4</w:t>
            </w:r>
          </w:p>
        </w:tc>
      </w:tr>
    </w:tbl>
    <w:p w14:paraId="2DADD16E" w14:textId="77777777" w:rsidR="00C57420" w:rsidRPr="008255CA" w:rsidRDefault="00C57420" w:rsidP="00C57420">
      <w:pPr>
        <w:spacing w:after="160" w:line="259" w:lineRule="auto"/>
      </w:pPr>
    </w:p>
    <w:bookmarkEnd w:id="90"/>
    <w:p w14:paraId="39540427" w14:textId="162EF69C" w:rsidR="00C57420" w:rsidRPr="00187F73" w:rsidRDefault="00C57420" w:rsidP="00C57420">
      <w:pPr>
        <w:pStyle w:val="Heading1"/>
      </w:pPr>
      <w:r w:rsidRPr="007B06D0">
        <w:br w:type="page"/>
      </w:r>
      <w:bookmarkStart w:id="97" w:name="_Toc501369140"/>
      <w:bookmarkStart w:id="98" w:name="_Toc35618332"/>
      <w:bookmarkStart w:id="99" w:name="_Toc14086130"/>
      <w:bookmarkStart w:id="100" w:name="_Toc474848081"/>
      <w:bookmarkStart w:id="101" w:name="_Hlk15288836"/>
      <w:bookmarkEnd w:id="91"/>
      <w:bookmarkEnd w:id="92"/>
      <w:r w:rsidRPr="00FF6161">
        <w:t xml:space="preserve">Appendix 9: Teacher resource sheet 1.3: Cooperative learning – </w:t>
      </w:r>
      <w:r w:rsidR="007D3636" w:rsidRPr="00187F73">
        <w:rPr>
          <w:noProof/>
          <w:lang w:eastAsia="en-AU"/>
        </w:rPr>
        <w:drawing>
          <wp:anchor distT="0" distB="0" distL="114300" distR="114300" simplePos="0" relativeHeight="252278784" behindDoc="0" locked="0" layoutInCell="1" allowOverlap="1" wp14:anchorId="44E857BF" wp14:editId="2693479D">
            <wp:simplePos x="0" y="0"/>
            <wp:positionH relativeFrom="margin">
              <wp:align>right</wp:align>
            </wp:positionH>
            <wp:positionV relativeFrom="paragraph">
              <wp:posOffset>641586</wp:posOffset>
            </wp:positionV>
            <wp:extent cx="2700000" cy="1800000"/>
            <wp:effectExtent l="0" t="0" r="5715" b="0"/>
            <wp:wrapSquare wrapText="bothSides"/>
            <wp:docPr id="57" name="Picture 57"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161">
        <w:t>Placemat</w:t>
      </w:r>
      <w:bookmarkEnd w:id="97"/>
      <w:bookmarkEnd w:id="98"/>
      <w:r>
        <w:t xml:space="preserve"> </w:t>
      </w:r>
      <w:bookmarkEnd w:id="99"/>
    </w:p>
    <w:p w14:paraId="67301BBD" w14:textId="77777777" w:rsidR="00C57420" w:rsidRPr="00187F73" w:rsidRDefault="00C57420" w:rsidP="00C57420">
      <w:r w:rsidRPr="00187F73">
        <w:t xml:space="preserve">Cooperative learning frameworks create opportunities for groups of students to work together, generally for a single purpose. </w:t>
      </w:r>
    </w:p>
    <w:p w14:paraId="3BA51E1E" w14:textId="77777777" w:rsidR="00C57420" w:rsidRPr="00187F73" w:rsidRDefault="00C57420" w:rsidP="00C57420">
      <w:r w:rsidRPr="00187F73">
        <w:t>As well as having the potential to increase learning for all students involved, using these frameworks can</w:t>
      </w:r>
      <w:r w:rsidRPr="00710DEC">
        <w:t xml:space="preserve"> </w:t>
      </w:r>
      <w:r>
        <w:t>help students develop p</w:t>
      </w:r>
      <w:r w:rsidRPr="00710DEC">
        <w:t>ersonal and social capability.</w:t>
      </w:r>
      <w:r>
        <w:t xml:space="preserve"> </w:t>
      </w:r>
    </w:p>
    <w:p w14:paraId="4881336C" w14:textId="77777777" w:rsidR="00C57420" w:rsidRPr="00DC1519" w:rsidRDefault="00C57420" w:rsidP="00C57420">
      <w:r>
        <w:rPr>
          <w:noProof/>
          <w:lang w:eastAsia="en-AU"/>
        </w:rPr>
        <mc:AlternateContent>
          <mc:Choice Requires="wps">
            <w:drawing>
              <wp:anchor distT="0" distB="0" distL="114300" distR="114300" simplePos="0" relativeHeight="252279808" behindDoc="0" locked="0" layoutInCell="1" allowOverlap="1" wp14:anchorId="2BC6D220" wp14:editId="01D3759D">
                <wp:simplePos x="0" y="0"/>
                <wp:positionH relativeFrom="margin">
                  <wp:align>right</wp:align>
                </wp:positionH>
                <wp:positionV relativeFrom="paragraph">
                  <wp:posOffset>79375</wp:posOffset>
                </wp:positionV>
                <wp:extent cx="2717800" cy="635"/>
                <wp:effectExtent l="0" t="0" r="6350" b="0"/>
                <wp:wrapSquare wrapText="bothSides"/>
                <wp:docPr id="258" name="Text Box 258"/>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1DCFBED1" w14:textId="77777777" w:rsidR="00C03792" w:rsidRPr="00D43A40" w:rsidRDefault="00C03792" w:rsidP="00C57420">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6D220" id="Text Box 258" o:spid="_x0000_s1045" type="#_x0000_t202" style="position:absolute;margin-left:162.8pt;margin-top:6.25pt;width:214pt;height:.05pt;z-index:2522798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" stroked="f">
                <v:textbox style="mso-fit-shape-to-text:t" inset="0,0,0,0">
                  <w:txbxContent>
                    <w:p w14:paraId="1DCFBED1" w14:textId="77777777" w:rsidR="00C03792" w:rsidRPr="00D43A40" w:rsidRDefault="00C03792" w:rsidP="00C57420">
                      <w:pPr>
                        <w:pStyle w:val="Caption"/>
                        <w:jc w:val="center"/>
                        <w:rPr>
                          <w:noProof/>
                        </w:rPr>
                      </w:pPr>
                      <w:r>
                        <w:t>istockphoto.com</w:t>
                      </w:r>
                    </w:p>
                  </w:txbxContent>
                </v:textbox>
                <w10:wrap type="square" anchorx="margin"/>
              </v:shape>
            </w:pict>
          </mc:Fallback>
        </mc:AlternateContent>
      </w:r>
      <w:r w:rsidRPr="00187F73">
        <w:t xml:space="preserve">The placemat </w:t>
      </w:r>
      <w:r>
        <w:t>strategy</w:t>
      </w:r>
      <w:r w:rsidRPr="00187F73">
        <w:t xml:space="preserve"> involves students working collaboratively to record prior knowledge about a common topic</w:t>
      </w:r>
      <w:r>
        <w:t xml:space="preserve"> and</w:t>
      </w:r>
      <w:r w:rsidRPr="00187F73">
        <w:t xml:space="preserve"> brainstorm </w:t>
      </w:r>
      <w:r>
        <w:t>ideas</w:t>
      </w:r>
      <w:r w:rsidRPr="00187F73">
        <w:t xml:space="preserve">. It also allows teachers to readily see the contribution of each student. </w:t>
      </w:r>
      <w:r w:rsidRPr="00DC1519">
        <w:t xml:space="preserve">The diagram </w:t>
      </w:r>
      <w:r>
        <w:t>below</w:t>
      </w:r>
      <w:r w:rsidRPr="00DC1519">
        <w:t xml:space="preserve"> shows </w:t>
      </w:r>
      <w:r>
        <w:t>a typical placemat template</w:t>
      </w:r>
      <w:r w:rsidRPr="00DC1519">
        <w:t>.</w:t>
      </w:r>
    </w:p>
    <w:p w14:paraId="3E099D33" w14:textId="77777777" w:rsidR="00FB6EFE" w:rsidRDefault="00FB6EFE" w:rsidP="00C57420">
      <w:pPr>
        <w:rPr>
          <w:noProof/>
          <w:lang w:eastAsia="en-AU"/>
        </w:rPr>
      </w:pPr>
    </w:p>
    <w:p w14:paraId="1F9E9DDD" w14:textId="55F89F71" w:rsidR="00C57420" w:rsidRPr="00FF6161" w:rsidRDefault="00C57420" w:rsidP="00C57420">
      <w:r w:rsidRPr="00FF6161">
        <w:rPr>
          <w:noProof/>
          <w:lang w:eastAsia="en-AU"/>
        </w:rPr>
        <w:drawing>
          <wp:anchor distT="0" distB="0" distL="114300" distR="114300" simplePos="0" relativeHeight="252277760" behindDoc="0" locked="0" layoutInCell="1" allowOverlap="1" wp14:anchorId="61F45EE3" wp14:editId="3B480BC7">
            <wp:simplePos x="914400" y="5001491"/>
            <wp:positionH relativeFrom="column">
              <wp:align>center</wp:align>
            </wp:positionH>
            <wp:positionV relativeFrom="paragraph">
              <wp:posOffset>71755</wp:posOffset>
            </wp:positionV>
            <wp:extent cx="4574540" cy="4000500"/>
            <wp:effectExtent l="0" t="0" r="0" b="0"/>
            <wp:wrapSquare wrapText="bothSides"/>
            <wp:docPr id="41" name="Picture 4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cstate="print">
                      <a:extLst>
                        <a:ext uri="{28A0092B-C50C-407E-A947-70E740481C1C}">
                          <a14:useLocalDpi xmlns:a14="http://schemas.microsoft.com/office/drawing/2010/main" val="0"/>
                        </a:ext>
                      </a:extLst>
                    </a:blip>
                    <a:srcRect b="935"/>
                    <a:stretch/>
                  </pic:blipFill>
                  <pic:spPr bwMode="auto">
                    <a:xfrm>
                      <a:off x="0" y="0"/>
                      <a:ext cx="4575600" cy="40014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t xml:space="preserve"> </w:t>
      </w:r>
    </w:p>
    <w:p w14:paraId="231AE2C8" w14:textId="77777777" w:rsidR="00C57420" w:rsidRPr="00FF6161" w:rsidRDefault="00C57420" w:rsidP="00C57420">
      <w:pPr>
        <w:spacing w:after="160" w:line="259" w:lineRule="auto"/>
      </w:pPr>
    </w:p>
    <w:p w14:paraId="597ACEAC" w14:textId="77777777" w:rsidR="00C57420" w:rsidRPr="00FF6161" w:rsidRDefault="00C57420" w:rsidP="00C57420">
      <w:pPr>
        <w:spacing w:after="160" w:line="259" w:lineRule="auto"/>
      </w:pPr>
    </w:p>
    <w:p w14:paraId="57578947" w14:textId="77777777" w:rsidR="00C57420" w:rsidRPr="00FF6161" w:rsidRDefault="00C57420" w:rsidP="00C57420">
      <w:pPr>
        <w:spacing w:after="160" w:line="259" w:lineRule="auto"/>
      </w:pPr>
    </w:p>
    <w:p w14:paraId="543A5F1B" w14:textId="77777777" w:rsidR="00C57420" w:rsidRPr="00FF6161" w:rsidRDefault="00C57420" w:rsidP="00C57420">
      <w:pPr>
        <w:spacing w:after="160" w:line="259" w:lineRule="auto"/>
      </w:pPr>
    </w:p>
    <w:p w14:paraId="5E5F6161" w14:textId="77777777" w:rsidR="00C57420" w:rsidRPr="00FF6161" w:rsidRDefault="00C57420" w:rsidP="00C57420">
      <w:pPr>
        <w:spacing w:after="160" w:line="259" w:lineRule="auto"/>
      </w:pPr>
    </w:p>
    <w:p w14:paraId="0C27A686" w14:textId="77777777" w:rsidR="00C57420" w:rsidRPr="00FF6161" w:rsidRDefault="00C57420" w:rsidP="00C57420">
      <w:pPr>
        <w:spacing w:after="160" w:line="259" w:lineRule="auto"/>
      </w:pPr>
    </w:p>
    <w:p w14:paraId="682C25D0" w14:textId="77777777" w:rsidR="00C57420" w:rsidRPr="00FF6161" w:rsidRDefault="00C57420" w:rsidP="00C57420">
      <w:pPr>
        <w:spacing w:after="160" w:line="259" w:lineRule="auto"/>
      </w:pPr>
    </w:p>
    <w:p w14:paraId="00B3932E" w14:textId="77777777" w:rsidR="00C57420" w:rsidRPr="00FF6161" w:rsidRDefault="00C57420" w:rsidP="00C57420">
      <w:pPr>
        <w:spacing w:after="160" w:line="259" w:lineRule="auto"/>
      </w:pPr>
    </w:p>
    <w:p w14:paraId="0421ED6F" w14:textId="77777777" w:rsidR="00C57420" w:rsidRPr="00FF6161" w:rsidRDefault="00C57420" w:rsidP="00C57420">
      <w:pPr>
        <w:spacing w:after="160" w:line="259" w:lineRule="auto"/>
      </w:pPr>
    </w:p>
    <w:p w14:paraId="249E64C3" w14:textId="77777777" w:rsidR="00C57420" w:rsidRPr="00FF6161" w:rsidRDefault="00C57420" w:rsidP="00C57420">
      <w:pPr>
        <w:spacing w:after="160" w:line="259" w:lineRule="auto"/>
      </w:pPr>
    </w:p>
    <w:p w14:paraId="6B8C5CF8" w14:textId="77777777" w:rsidR="00C57420" w:rsidRPr="00FF6161" w:rsidRDefault="00C57420" w:rsidP="00C57420">
      <w:pPr>
        <w:spacing w:after="160" w:line="259" w:lineRule="auto"/>
      </w:pPr>
    </w:p>
    <w:p w14:paraId="02D785A1" w14:textId="77777777" w:rsidR="00C57420" w:rsidRPr="00FF6161" w:rsidRDefault="00C57420" w:rsidP="00C57420">
      <w:pPr>
        <w:spacing w:after="160" w:line="259" w:lineRule="auto"/>
      </w:pPr>
    </w:p>
    <w:p w14:paraId="212E202C" w14:textId="77777777" w:rsidR="00C57420" w:rsidRPr="00FF6161" w:rsidRDefault="00C57420" w:rsidP="00C57420">
      <w:pPr>
        <w:spacing w:after="160" w:line="259" w:lineRule="auto"/>
      </w:pPr>
    </w:p>
    <w:p w14:paraId="4A088BCF" w14:textId="77777777" w:rsidR="00C57420" w:rsidRDefault="00C57420" w:rsidP="00C57420">
      <w:pPr>
        <w:spacing w:before="0" w:after="160" w:line="259" w:lineRule="auto"/>
      </w:pPr>
      <w:r>
        <w:rPr>
          <w:noProof/>
          <w:lang w:eastAsia="en-AU"/>
        </w:rPr>
        <mc:AlternateContent>
          <mc:Choice Requires="wps">
            <w:drawing>
              <wp:anchor distT="0" distB="0" distL="114300" distR="114300" simplePos="0" relativeHeight="252280832" behindDoc="0" locked="0" layoutInCell="1" allowOverlap="1" wp14:anchorId="686D46EE" wp14:editId="61D6E484">
                <wp:simplePos x="0" y="0"/>
                <wp:positionH relativeFrom="margin">
                  <wp:posOffset>523240</wp:posOffset>
                </wp:positionH>
                <wp:positionV relativeFrom="paragraph">
                  <wp:posOffset>285750</wp:posOffset>
                </wp:positionV>
                <wp:extent cx="4733925" cy="276225"/>
                <wp:effectExtent l="0" t="0" r="9525" b="9525"/>
                <wp:wrapSquare wrapText="bothSides"/>
                <wp:docPr id="257" name="Text Box 257"/>
                <wp:cNvGraphicFramePr/>
                <a:graphic xmlns:a="http://schemas.openxmlformats.org/drawingml/2006/main">
                  <a:graphicData uri="http://schemas.microsoft.com/office/word/2010/wordprocessingShape">
                    <wps:wsp>
                      <wps:cNvSpPr txBox="1"/>
                      <wps:spPr>
                        <a:xfrm>
                          <a:off x="0" y="0"/>
                          <a:ext cx="4733925" cy="276225"/>
                        </a:xfrm>
                        <a:prstGeom prst="rect">
                          <a:avLst/>
                        </a:prstGeom>
                        <a:solidFill>
                          <a:prstClr val="white"/>
                        </a:solidFill>
                        <a:ln>
                          <a:noFill/>
                        </a:ln>
                      </wps:spPr>
                      <wps:txbx>
                        <w:txbxContent>
                          <w:p w14:paraId="0E6AC6E0" w14:textId="77777777" w:rsidR="00C03792" w:rsidRPr="009E1233" w:rsidRDefault="00C03792" w:rsidP="00D57F23">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D46EE" id="Text Box 257" o:spid="_x0000_s1046" type="#_x0000_t202" style="position:absolute;margin-left:41.2pt;margin-top:22.5pt;width:372.75pt;height:21.75pt;z-index:25228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" stroked="f">
                <v:textbox inset="0,0,0,0">
                  <w:txbxContent>
                    <w:p w14:paraId="0E6AC6E0" w14:textId="77777777" w:rsidR="00C03792" w:rsidRPr="009E1233" w:rsidRDefault="00C03792" w:rsidP="00D57F23">
                      <w:pPr>
                        <w:pStyle w:val="Caption"/>
                        <w:jc w:val="center"/>
                        <w:rPr>
                          <w:noProof/>
                        </w:rPr>
                      </w:pPr>
                      <w:r>
                        <w:t>STEM Consortium</w:t>
                      </w:r>
                    </w:p>
                  </w:txbxContent>
                </v:textbox>
                <w10:wrap type="square" anchorx="margin"/>
              </v:shape>
            </w:pict>
          </mc:Fallback>
        </mc:AlternateContent>
      </w:r>
      <w:r>
        <w:br w:type="page"/>
      </w:r>
    </w:p>
    <w:p w14:paraId="30F2EB77" w14:textId="56F32902" w:rsidR="00682E1D" w:rsidRPr="002055DF" w:rsidRDefault="00682E1D" w:rsidP="00682E1D">
      <w:pPr>
        <w:pStyle w:val="Heading1"/>
      </w:pPr>
      <w:bookmarkStart w:id="102" w:name="_Toc35618333"/>
      <w:bookmarkStart w:id="103" w:name="_Hlk11848005"/>
      <w:bookmarkStart w:id="104" w:name="_Toc14086132"/>
      <w:bookmarkStart w:id="105" w:name="_Hlk15288862"/>
      <w:bookmarkStart w:id="106" w:name="_Toc474848082"/>
      <w:bookmarkEnd w:id="93"/>
      <w:bookmarkEnd w:id="94"/>
      <w:bookmarkEnd w:id="100"/>
      <w:bookmarkEnd w:id="101"/>
      <w:r>
        <w:t>Appendix</w:t>
      </w:r>
      <w:r w:rsidRPr="005F673F">
        <w:t xml:space="preserve">10: </w:t>
      </w:r>
      <w:r w:rsidRPr="008C651E">
        <w:t>Teacher resource sheet 1.4: Cooperative learning – Think</w:t>
      </w:r>
      <w:r>
        <w:t>-p</w:t>
      </w:r>
      <w:r w:rsidRPr="008C651E">
        <w:t>air</w:t>
      </w:r>
      <w:r>
        <w:t>-s</w:t>
      </w:r>
      <w:r w:rsidRPr="008C651E">
        <w:t>hare</w:t>
      </w:r>
      <w:bookmarkEnd w:id="102"/>
      <w:r w:rsidRPr="008C651E">
        <w:t xml:space="preserve"> </w:t>
      </w:r>
      <w:bookmarkEnd w:id="103"/>
      <w:bookmarkEnd w:id="104"/>
    </w:p>
    <w:p w14:paraId="72401243" w14:textId="77777777" w:rsidR="00682E1D" w:rsidRPr="002055DF" w:rsidRDefault="00682E1D" w:rsidP="00682E1D">
      <w:r w:rsidRPr="002055DF">
        <w:rPr>
          <w:noProof/>
          <w:lang w:eastAsia="en-AU"/>
        </w:rPr>
        <w:drawing>
          <wp:anchor distT="0" distB="0" distL="114300" distR="114300" simplePos="0" relativeHeight="252282880" behindDoc="0" locked="0" layoutInCell="1" allowOverlap="1" wp14:anchorId="64C33C63" wp14:editId="30F092BC">
            <wp:simplePos x="0" y="0"/>
            <wp:positionH relativeFrom="margin">
              <wp:align>right</wp:align>
            </wp:positionH>
            <wp:positionV relativeFrom="paragraph">
              <wp:posOffset>13970</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55DF">
        <w:t xml:space="preserve">Cooperative learning frameworks create opportunities for groups of students to work together, generally to a single purpose. </w:t>
      </w:r>
    </w:p>
    <w:p w14:paraId="1F0992F9" w14:textId="77777777" w:rsidR="00682E1D" w:rsidRPr="002055DF" w:rsidRDefault="00682E1D" w:rsidP="00682E1D">
      <w:r w:rsidRPr="002055DF">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t>.</w:t>
      </w:r>
    </w:p>
    <w:p w14:paraId="4D580D08" w14:textId="77777777" w:rsidR="00682E1D" w:rsidRDefault="00682E1D" w:rsidP="00682E1D">
      <w:r>
        <w:rPr>
          <w:noProof/>
          <w:lang w:eastAsia="en-AU"/>
        </w:rPr>
        <mc:AlternateContent>
          <mc:Choice Requires="wps">
            <w:drawing>
              <wp:anchor distT="0" distB="0" distL="114300" distR="114300" simplePos="0" relativeHeight="252283904" behindDoc="0" locked="0" layoutInCell="1" allowOverlap="1" wp14:anchorId="183A0367" wp14:editId="19B21379">
                <wp:simplePos x="0" y="0"/>
                <wp:positionH relativeFrom="margin">
                  <wp:posOffset>2978785</wp:posOffset>
                </wp:positionH>
                <wp:positionV relativeFrom="paragraph">
                  <wp:posOffset>357505</wp:posOffset>
                </wp:positionV>
                <wp:extent cx="2717800" cy="635"/>
                <wp:effectExtent l="0" t="0" r="6350" b="0"/>
                <wp:wrapSquare wrapText="bothSides"/>
                <wp:docPr id="269" name="Text Box 269"/>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773FF44A" w14:textId="77777777" w:rsidR="00C03792" w:rsidRPr="00D43A40" w:rsidRDefault="00C03792" w:rsidP="00682E1D">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A0367" id="Text Box 269" o:spid="_x0000_s1047" type="#_x0000_t202" style="position:absolute;margin-left:234.55pt;margin-top:28.15pt;width:214pt;height:.05pt;z-index:252283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" stroked="f">
                <v:textbox style="mso-fit-shape-to-text:t" inset="0,0,0,0">
                  <w:txbxContent>
                    <w:p w14:paraId="773FF44A" w14:textId="77777777" w:rsidR="00C03792" w:rsidRPr="00D43A40" w:rsidRDefault="00C03792" w:rsidP="00682E1D">
                      <w:pPr>
                        <w:pStyle w:val="Caption"/>
                        <w:jc w:val="center"/>
                        <w:rPr>
                          <w:noProof/>
                        </w:rPr>
                      </w:pPr>
                      <w:r>
                        <w:t>istockphoto.com</w:t>
                      </w:r>
                    </w:p>
                  </w:txbxContent>
                </v:textbox>
                <w10:wrap type="square" anchorx="margin"/>
              </v:shape>
            </w:pict>
          </mc:Fallback>
        </mc:AlternateContent>
      </w:r>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45F8DD0C" w14:textId="77777777" w:rsidR="00682E1D" w:rsidRPr="002055DF" w:rsidRDefault="00682E1D" w:rsidP="00682E1D">
      <w:r w:rsidRPr="002055DF">
        <w:t>In the 'think' stage, each student thinks silently about a question asked by the teacher.</w:t>
      </w:r>
    </w:p>
    <w:p w14:paraId="7744F9D6" w14:textId="77777777" w:rsidR="00682E1D" w:rsidRPr="00AA3D3B" w:rsidRDefault="00682E1D" w:rsidP="00682E1D">
      <w:r w:rsidRPr="00AA3D3B">
        <w:t>In the 'pair' stage, students discuss their thoug</w:t>
      </w:r>
      <w:r>
        <w:t xml:space="preserve">hts and answers to the question in pairs. </w:t>
      </w:r>
    </w:p>
    <w:p w14:paraId="2C3176D6" w14:textId="3049ED76" w:rsidR="00682E1D" w:rsidRPr="002055DF" w:rsidRDefault="00682E1D" w:rsidP="00682E1D">
      <w:r w:rsidRPr="002055DF">
        <w:rPr>
          <w:noProof/>
          <w:lang w:eastAsia="en-AU"/>
        </w:rPr>
        <w:drawing>
          <wp:anchor distT="0" distB="0" distL="114300" distR="114300" simplePos="0" relativeHeight="252285952" behindDoc="0" locked="0" layoutInCell="1" allowOverlap="1" wp14:anchorId="37AFBDF1" wp14:editId="6C16A1D0">
            <wp:simplePos x="0" y="0"/>
            <wp:positionH relativeFrom="margin">
              <wp:posOffset>870585</wp:posOffset>
            </wp:positionH>
            <wp:positionV relativeFrom="paragraph">
              <wp:posOffset>939800</wp:posOffset>
            </wp:positionV>
            <wp:extent cx="3247200" cy="2160000"/>
            <wp:effectExtent l="0" t="0" r="0" b="0"/>
            <wp:wrapTopAndBottom/>
            <wp:docPr id="274" name="Picture 274"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55DF">
        <w:t>In the 'share' stage, students share their answer, their partner</w:t>
      </w:r>
      <w:r w:rsidR="00C36968">
        <w:t>’</w:t>
      </w:r>
      <w:r w:rsidRPr="002055DF">
        <w:t xml:space="preserve">s answer or what they decided together. This sharing may be with other pairs or with the whole class. It is important also to let students 'pass'. This is a key element of making the </w:t>
      </w:r>
      <w:r>
        <w:t>strategy</w:t>
      </w:r>
      <w:r w:rsidRPr="002055DF">
        <w:t xml:space="preserve"> safe for students. </w:t>
      </w:r>
    </w:p>
    <w:p w14:paraId="00A8BF65" w14:textId="77777777" w:rsidR="00682E1D" w:rsidRDefault="00682E1D" w:rsidP="00682E1D">
      <w:r>
        <w:rPr>
          <w:noProof/>
          <w:lang w:eastAsia="en-AU"/>
        </w:rPr>
        <mc:AlternateContent>
          <mc:Choice Requires="wps">
            <w:drawing>
              <wp:anchor distT="0" distB="0" distL="114300" distR="114300" simplePos="0" relativeHeight="252284928" behindDoc="0" locked="0" layoutInCell="1" allowOverlap="1" wp14:anchorId="3B4A8B8B" wp14:editId="02F713A1">
                <wp:simplePos x="0" y="0"/>
                <wp:positionH relativeFrom="column">
                  <wp:posOffset>895350</wp:posOffset>
                </wp:positionH>
                <wp:positionV relativeFrom="paragraph">
                  <wp:posOffset>2291080</wp:posOffset>
                </wp:positionV>
                <wp:extent cx="3238500" cy="247650"/>
                <wp:effectExtent l="0" t="0" r="0" b="0"/>
                <wp:wrapSquare wrapText="bothSides"/>
                <wp:docPr id="259" name="Text Box 259"/>
                <wp:cNvGraphicFramePr/>
                <a:graphic xmlns:a="http://schemas.openxmlformats.org/drawingml/2006/main">
                  <a:graphicData uri="http://schemas.microsoft.com/office/word/2010/wordprocessingShape">
                    <wps:wsp>
                      <wps:cNvSpPr txBox="1"/>
                      <wps:spPr>
                        <a:xfrm>
                          <a:off x="0" y="0"/>
                          <a:ext cx="3238500" cy="247650"/>
                        </a:xfrm>
                        <a:prstGeom prst="rect">
                          <a:avLst/>
                        </a:prstGeom>
                        <a:solidFill>
                          <a:prstClr val="white"/>
                        </a:solidFill>
                        <a:ln>
                          <a:noFill/>
                        </a:ln>
                      </wps:spPr>
                      <wps:txbx>
                        <w:txbxContent>
                          <w:p w14:paraId="6B64036D" w14:textId="77777777" w:rsidR="00C03792" w:rsidRPr="00D43A40" w:rsidRDefault="00C03792" w:rsidP="00682E1D">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A8B8B" id="Text Box 259" o:spid="_x0000_s1048" type="#_x0000_t202" style="position:absolute;margin-left:70.5pt;margin-top:180.4pt;width:255pt;height:19.5pt;z-index:25228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" stroked="f">
                <v:textbox inset="0,0,0,0">
                  <w:txbxContent>
                    <w:p w14:paraId="6B64036D" w14:textId="77777777" w:rsidR="00C03792" w:rsidRPr="00D43A40" w:rsidRDefault="00C03792" w:rsidP="00682E1D">
                      <w:pPr>
                        <w:pStyle w:val="Caption"/>
                        <w:jc w:val="center"/>
                        <w:rPr>
                          <w:noProof/>
                        </w:rPr>
                      </w:pPr>
                      <w:r>
                        <w:t>istockphoto.com</w:t>
                      </w:r>
                    </w:p>
                  </w:txbxContent>
                </v:textbox>
                <w10:wrap type="square"/>
              </v:shape>
            </w:pict>
          </mc:Fallback>
        </mc:AlternateContent>
      </w:r>
    </w:p>
    <w:bookmarkEnd w:id="105"/>
    <w:p w14:paraId="3D841AE6" w14:textId="77777777" w:rsidR="00327C51" w:rsidRPr="00327C51" w:rsidRDefault="00327C51" w:rsidP="00327C51">
      <w:pPr>
        <w:keepNext/>
        <w:keepLines/>
        <w:spacing w:after="240"/>
        <w:outlineLvl w:val="0"/>
        <w:rPr>
          <w:rFonts w:eastAsiaTheme="majorEastAsia" w:cstheme="majorBidi"/>
          <w:b/>
          <w:color w:val="2E74B5" w:themeColor="accent1" w:themeShade="BF"/>
          <w:sz w:val="28"/>
          <w:szCs w:val="32"/>
        </w:rPr>
        <w:sectPr w:rsidR="00327C51" w:rsidRPr="00327C51" w:rsidSect="005D4078">
          <w:pgSz w:w="11906" w:h="16838"/>
          <w:pgMar w:top="1440" w:right="1440" w:bottom="1440" w:left="1440" w:header="709" w:footer="709" w:gutter="0"/>
          <w:cols w:space="708"/>
          <w:docGrid w:linePitch="360"/>
        </w:sectPr>
      </w:pPr>
    </w:p>
    <w:p w14:paraId="5D611B4B" w14:textId="2DBEC9FD" w:rsidR="00586F85" w:rsidRDefault="00586F85" w:rsidP="00F91ECE">
      <w:pPr>
        <w:pStyle w:val="Heading1"/>
      </w:pPr>
      <w:bookmarkStart w:id="107" w:name="_Appendix_11:_Student"/>
      <w:bookmarkStart w:id="108" w:name="_Appendix_12:_Student"/>
      <w:bookmarkStart w:id="109" w:name="_Appendix_13A:_Teacher"/>
      <w:bookmarkStart w:id="110" w:name="_Appendix_13:_Teacher"/>
      <w:bookmarkStart w:id="111" w:name="_Appendix_11:_Teacher"/>
      <w:bookmarkStart w:id="112" w:name="_Toc474848084"/>
      <w:bookmarkStart w:id="113" w:name="_Toc35618334"/>
      <w:bookmarkEnd w:id="86"/>
      <w:bookmarkEnd w:id="95"/>
      <w:bookmarkEnd w:id="106"/>
      <w:bookmarkEnd w:id="107"/>
      <w:bookmarkEnd w:id="108"/>
      <w:bookmarkEnd w:id="109"/>
      <w:bookmarkEnd w:id="110"/>
      <w:bookmarkEnd w:id="111"/>
      <w:r w:rsidRPr="004E422B">
        <w:t xml:space="preserve">Appendix </w:t>
      </w:r>
      <w:r w:rsidR="00F3218E">
        <w:t>1</w:t>
      </w:r>
      <w:r w:rsidR="000E0EAE">
        <w:t>1</w:t>
      </w:r>
      <w:r w:rsidR="00F3218E">
        <w:t>: Teacher resource sheet 2</w:t>
      </w:r>
      <w:r w:rsidR="00AA0D47">
        <w:t>.1</w:t>
      </w:r>
      <w:r w:rsidR="004E0703">
        <w:t>:</w:t>
      </w:r>
      <w:r w:rsidR="00F3218E">
        <w:t xml:space="preserve"> Sound stations</w:t>
      </w:r>
      <w:bookmarkEnd w:id="112"/>
      <w:bookmarkEnd w:id="113"/>
    </w:p>
    <w:p w14:paraId="45873BAE" w14:textId="16A6E786" w:rsidR="007D67AE" w:rsidRDefault="00D379C3" w:rsidP="0083475D">
      <w:pPr>
        <w:spacing w:before="360"/>
        <w:rPr>
          <w:szCs w:val="20"/>
        </w:rPr>
      </w:pPr>
      <w:bookmarkStart w:id="114" w:name="_Appendix_13B:_Student"/>
      <w:bookmarkEnd w:id="114"/>
      <w:r>
        <w:rPr>
          <w:b/>
          <w:szCs w:val="20"/>
        </w:rPr>
        <w:t>Introduction</w:t>
      </w:r>
    </w:p>
    <w:p w14:paraId="70096124" w14:textId="587955A1" w:rsidR="007D67AE" w:rsidRDefault="00DA16FF" w:rsidP="00D57F23">
      <w:pPr>
        <w:spacing w:after="0"/>
        <w:rPr>
          <w:szCs w:val="20"/>
        </w:rPr>
      </w:pPr>
      <w:r>
        <w:rPr>
          <w:szCs w:val="20"/>
        </w:rPr>
        <w:t>The s</w:t>
      </w:r>
      <w:r w:rsidR="007D67AE">
        <w:rPr>
          <w:szCs w:val="20"/>
        </w:rPr>
        <w:t>ound stations activity is designed with two learning focuses:</w:t>
      </w:r>
    </w:p>
    <w:p w14:paraId="32E0A79A" w14:textId="3C55253E" w:rsidR="007D67AE" w:rsidRDefault="007D67AE" w:rsidP="00D57F23">
      <w:pPr>
        <w:pStyle w:val="ListParagraph"/>
        <w:numPr>
          <w:ilvl w:val="0"/>
          <w:numId w:val="28"/>
        </w:numPr>
        <w:spacing w:after="120" w:line="276" w:lineRule="auto"/>
        <w:ind w:left="454" w:hanging="227"/>
        <w:contextualSpacing/>
        <w:rPr>
          <w:szCs w:val="20"/>
        </w:rPr>
      </w:pPr>
      <w:r>
        <w:rPr>
          <w:szCs w:val="20"/>
        </w:rPr>
        <w:t>Developing student</w:t>
      </w:r>
      <w:r w:rsidR="00C36968">
        <w:rPr>
          <w:szCs w:val="20"/>
        </w:rPr>
        <w:t>s’</w:t>
      </w:r>
      <w:r>
        <w:rPr>
          <w:szCs w:val="20"/>
        </w:rPr>
        <w:t xml:space="preserve"> understanding of the principles of sound transfer</w:t>
      </w:r>
    </w:p>
    <w:p w14:paraId="6F8A8CCB" w14:textId="5BA73A9B" w:rsidR="007D67AE" w:rsidRDefault="007D67AE" w:rsidP="000A0C4D">
      <w:pPr>
        <w:pStyle w:val="ListParagraph"/>
        <w:numPr>
          <w:ilvl w:val="0"/>
          <w:numId w:val="28"/>
        </w:numPr>
        <w:spacing w:before="120" w:after="120" w:line="276" w:lineRule="auto"/>
        <w:ind w:left="454" w:hanging="227"/>
        <w:contextualSpacing/>
        <w:rPr>
          <w:szCs w:val="20"/>
        </w:rPr>
      </w:pPr>
      <w:r>
        <w:rPr>
          <w:szCs w:val="20"/>
        </w:rPr>
        <w:t xml:space="preserve">Planning and conducting an investigation to test variables </w:t>
      </w:r>
      <w:r w:rsidR="0043555C">
        <w:rPr>
          <w:szCs w:val="20"/>
        </w:rPr>
        <w:t>affecting</w:t>
      </w:r>
      <w:r>
        <w:rPr>
          <w:szCs w:val="20"/>
        </w:rPr>
        <w:t xml:space="preserve"> sound transfer.</w:t>
      </w:r>
    </w:p>
    <w:p w14:paraId="33BA6B9C" w14:textId="77777777" w:rsidR="009315F6" w:rsidRDefault="007D67AE" w:rsidP="007D67AE">
      <w:r>
        <w:t>Eight experiments are to be conducted</w:t>
      </w:r>
      <w:r w:rsidR="00D379C3">
        <w:t>, e</w:t>
      </w:r>
      <w:r>
        <w:t xml:space="preserve">ach investigating one variable </w:t>
      </w:r>
      <w:r w:rsidR="0043555C">
        <w:t>affecting sound transfer</w:t>
      </w:r>
      <w:r>
        <w:t>.</w:t>
      </w:r>
      <w:r w:rsidR="00E7183F">
        <w:t xml:space="preserve"> </w:t>
      </w:r>
      <w:r w:rsidR="00C90E1A">
        <w:t>Although each of the experiments investigates the effect of one independent variable on sound transfer and amplification</w:t>
      </w:r>
      <w:r w:rsidR="00C36968">
        <w:t>,</w:t>
      </w:r>
      <w:r w:rsidR="00C90E1A">
        <w:t xml:space="preserve"> it is </w:t>
      </w:r>
      <w:r w:rsidR="007D3636">
        <w:t xml:space="preserve">acknowledged that it is </w:t>
      </w:r>
      <w:r w:rsidR="00C90E1A">
        <w:t>difficult to control all other variables.</w:t>
      </w:r>
      <w:r w:rsidR="007050A6">
        <w:t xml:space="preserve"> </w:t>
      </w:r>
    </w:p>
    <w:p w14:paraId="3B67B956" w14:textId="39DECF10" w:rsidR="007D67AE" w:rsidRPr="00E7183F" w:rsidRDefault="007D67AE" w:rsidP="007D67AE">
      <w:r>
        <w:rPr>
          <w:szCs w:val="20"/>
        </w:rPr>
        <w:t>These experiments will require students to use one device as a sound source and another to record sound levels using a suitable sound meter app.</w:t>
      </w:r>
      <w:r w:rsidR="000C15AA">
        <w:rPr>
          <w:szCs w:val="20"/>
        </w:rPr>
        <w:t xml:space="preserve"> A</w:t>
      </w:r>
      <w:r>
        <w:rPr>
          <w:szCs w:val="20"/>
        </w:rPr>
        <w:t xml:space="preserve"> more complex app can be used </w:t>
      </w:r>
      <w:r w:rsidR="000C15AA">
        <w:rPr>
          <w:szCs w:val="20"/>
        </w:rPr>
        <w:t xml:space="preserve">for some activities </w:t>
      </w:r>
      <w:r>
        <w:rPr>
          <w:szCs w:val="20"/>
        </w:rPr>
        <w:t xml:space="preserve">to capture and visualise the frequencies of sounds. </w:t>
      </w:r>
      <w:r w:rsidRPr="00231163">
        <w:rPr>
          <w:szCs w:val="20"/>
        </w:rPr>
        <w:t>These should be downloaded prior to the lesson.</w:t>
      </w:r>
      <w:r w:rsidR="00231163">
        <w:rPr>
          <w:szCs w:val="20"/>
        </w:rPr>
        <w:t xml:space="preserve"> Refer to suggested apps in the </w:t>
      </w:r>
      <w:r w:rsidR="00231163" w:rsidRPr="00513DB0">
        <w:rPr>
          <w:i/>
          <w:szCs w:val="20"/>
        </w:rPr>
        <w:t>Digital resources</w:t>
      </w:r>
      <w:r w:rsidR="00231163">
        <w:rPr>
          <w:szCs w:val="20"/>
        </w:rPr>
        <w:t xml:space="preserve"> section.</w:t>
      </w:r>
    </w:p>
    <w:p w14:paraId="019A228B" w14:textId="1E7220C1" w:rsidR="007D67AE" w:rsidRPr="000E5724" w:rsidRDefault="000E5724" w:rsidP="0043555C">
      <w:pPr>
        <w:spacing w:before="240" w:after="60"/>
        <w:rPr>
          <w:b/>
        </w:rPr>
      </w:pPr>
      <w:r>
        <w:rPr>
          <w:b/>
        </w:rPr>
        <w:t>Lesson s</w:t>
      </w:r>
      <w:r w:rsidR="007D67AE" w:rsidRPr="000E5724">
        <w:rPr>
          <w:b/>
        </w:rPr>
        <w:t>teps</w:t>
      </w:r>
    </w:p>
    <w:p w14:paraId="112BD277" w14:textId="4B1A84C1" w:rsidR="007D67AE" w:rsidRDefault="007D67AE" w:rsidP="000A0C4D">
      <w:pPr>
        <w:pStyle w:val="ListParagraph"/>
        <w:numPr>
          <w:ilvl w:val="0"/>
          <w:numId w:val="29"/>
        </w:numPr>
        <w:spacing w:line="276" w:lineRule="auto"/>
        <w:ind w:left="454" w:hanging="227"/>
      </w:pPr>
      <w:r>
        <w:t>Discuss the variables that should be considered in the ma</w:t>
      </w:r>
      <w:r w:rsidR="000C15AA">
        <w:t>nufacture of passive amplifiers. U</w:t>
      </w:r>
      <w:r>
        <w:t xml:space="preserve">sing student contributions decide on the eight variables to investigate as detailed in the </w:t>
      </w:r>
      <w:r w:rsidRPr="000664B5">
        <w:rPr>
          <w:i/>
        </w:rPr>
        <w:t>Experiment notes</w:t>
      </w:r>
      <w:r>
        <w:t xml:space="preserve"> that follow.</w:t>
      </w:r>
    </w:p>
    <w:p w14:paraId="5935D9E6" w14:textId="6E9DE53C" w:rsidR="007D67AE" w:rsidRDefault="000C15AA" w:rsidP="000A0C4D">
      <w:pPr>
        <w:pStyle w:val="ListParagraph"/>
        <w:numPr>
          <w:ilvl w:val="0"/>
          <w:numId w:val="29"/>
        </w:numPr>
        <w:spacing w:line="276" w:lineRule="auto"/>
        <w:ind w:left="454" w:hanging="227"/>
      </w:pPr>
      <w:r>
        <w:t>Allocate</w:t>
      </w:r>
      <w:r w:rsidR="007D67AE">
        <w:t xml:space="preserve"> students into eight groups</w:t>
      </w:r>
      <w:r w:rsidR="0043555C">
        <w:t xml:space="preserve">. Each group will </w:t>
      </w:r>
      <w:r w:rsidR="007D67AE">
        <w:t xml:space="preserve">focus on one of the variables being investigated. </w:t>
      </w:r>
    </w:p>
    <w:p w14:paraId="01F53A84" w14:textId="41A276E9" w:rsidR="007D67AE" w:rsidRPr="00E32619" w:rsidRDefault="000C15AA" w:rsidP="000A0C4D">
      <w:pPr>
        <w:pStyle w:val="ListParagraph"/>
        <w:numPr>
          <w:ilvl w:val="0"/>
          <w:numId w:val="29"/>
        </w:numPr>
        <w:spacing w:line="276" w:lineRule="auto"/>
        <w:ind w:left="454" w:hanging="227"/>
      </w:pPr>
      <w:r>
        <w:rPr>
          <w:szCs w:val="20"/>
        </w:rPr>
        <w:t>Provide</w:t>
      </w:r>
      <w:r w:rsidR="007D67AE">
        <w:rPr>
          <w:szCs w:val="20"/>
        </w:rPr>
        <w:t xml:space="preserve"> </w:t>
      </w:r>
      <w:r w:rsidR="007D3636">
        <w:rPr>
          <w:szCs w:val="20"/>
        </w:rPr>
        <w:t>time</w:t>
      </w:r>
      <w:r w:rsidR="007D67AE">
        <w:rPr>
          <w:szCs w:val="20"/>
        </w:rPr>
        <w:t xml:space="preserve"> for</w:t>
      </w:r>
      <w:r w:rsidR="007D67AE" w:rsidRPr="00E32619">
        <w:rPr>
          <w:szCs w:val="20"/>
        </w:rPr>
        <w:t xml:space="preserve"> </w:t>
      </w:r>
      <w:r w:rsidR="007D67AE">
        <w:rPr>
          <w:szCs w:val="20"/>
        </w:rPr>
        <w:t>group</w:t>
      </w:r>
      <w:r w:rsidR="007D67AE" w:rsidRPr="00E32619">
        <w:rPr>
          <w:szCs w:val="20"/>
        </w:rPr>
        <w:t xml:space="preserve">s to </w:t>
      </w:r>
      <w:r w:rsidR="007D67AE">
        <w:rPr>
          <w:szCs w:val="20"/>
        </w:rPr>
        <w:t>formulate a question for their experiment and</w:t>
      </w:r>
      <w:r w:rsidR="007D67AE" w:rsidRPr="00E32619">
        <w:rPr>
          <w:szCs w:val="20"/>
        </w:rPr>
        <w:t xml:space="preserve"> </w:t>
      </w:r>
      <w:r w:rsidR="007D67AE">
        <w:rPr>
          <w:szCs w:val="20"/>
        </w:rPr>
        <w:t>outline</w:t>
      </w:r>
      <w:r w:rsidR="007D67AE" w:rsidRPr="00E32619">
        <w:rPr>
          <w:szCs w:val="20"/>
        </w:rPr>
        <w:t xml:space="preserve"> how they will manipulate and control v</w:t>
      </w:r>
      <w:r w:rsidR="007D67AE">
        <w:rPr>
          <w:szCs w:val="20"/>
        </w:rPr>
        <w:t>ariables to make it a fair test. P</w:t>
      </w:r>
      <w:r w:rsidR="007D67AE" w:rsidRPr="00E32619">
        <w:rPr>
          <w:szCs w:val="20"/>
        </w:rPr>
        <w:t xml:space="preserve">rompt students </w:t>
      </w:r>
      <w:r w:rsidR="0043555C">
        <w:rPr>
          <w:szCs w:val="20"/>
        </w:rPr>
        <w:t xml:space="preserve">to conduct </w:t>
      </w:r>
      <w:r w:rsidR="007D67AE" w:rsidRPr="00E32619">
        <w:rPr>
          <w:szCs w:val="20"/>
        </w:rPr>
        <w:t xml:space="preserve">repeat trials and to document their question, procedure and findings in their journals. </w:t>
      </w:r>
      <w:r w:rsidR="007D67AE">
        <w:rPr>
          <w:szCs w:val="20"/>
        </w:rPr>
        <w:t xml:space="preserve">Students should consider how they </w:t>
      </w:r>
      <w:r w:rsidR="0043555C">
        <w:rPr>
          <w:szCs w:val="20"/>
        </w:rPr>
        <w:t>will</w:t>
      </w:r>
      <w:r w:rsidR="007D67AE">
        <w:rPr>
          <w:szCs w:val="20"/>
        </w:rPr>
        <w:t xml:space="preserve"> collect baseline sound levels from their sound source if they wish to calculate the degree of amplification. For example, they could hold their sound source in the air at a standard distance from the sound measuring device to collect baseline sound levels. The ambient noise in the classroom will need to be </w:t>
      </w:r>
      <w:r w:rsidR="0043555C">
        <w:rPr>
          <w:szCs w:val="20"/>
        </w:rPr>
        <w:t>controlled</w:t>
      </w:r>
      <w:r w:rsidR="007D67AE">
        <w:rPr>
          <w:szCs w:val="20"/>
        </w:rPr>
        <w:t>.</w:t>
      </w:r>
    </w:p>
    <w:p w14:paraId="535DBD02" w14:textId="5B69050F" w:rsidR="00D4789B" w:rsidRDefault="007D67AE" w:rsidP="000A0C4D">
      <w:pPr>
        <w:pStyle w:val="ListParagraph"/>
        <w:numPr>
          <w:ilvl w:val="0"/>
          <w:numId w:val="29"/>
        </w:numPr>
        <w:spacing w:line="276" w:lineRule="auto"/>
        <w:ind w:left="454" w:hanging="227"/>
        <w:rPr>
          <w:szCs w:val="20"/>
        </w:rPr>
      </w:pPr>
      <w:r w:rsidRPr="00D4789B">
        <w:rPr>
          <w:szCs w:val="20"/>
        </w:rPr>
        <w:t xml:space="preserve">Allow each group to briefly present their experiment design and follow with </w:t>
      </w:r>
      <w:r w:rsidR="000C15AA">
        <w:rPr>
          <w:szCs w:val="20"/>
        </w:rPr>
        <w:t xml:space="preserve">a </w:t>
      </w:r>
      <w:r w:rsidRPr="00D4789B">
        <w:rPr>
          <w:szCs w:val="20"/>
        </w:rPr>
        <w:t xml:space="preserve">class discussion that improves the design so that the final experiment is scientifically sound. The </w:t>
      </w:r>
      <w:r w:rsidR="0043555C" w:rsidRPr="0043555C">
        <w:rPr>
          <w:i/>
          <w:szCs w:val="20"/>
        </w:rPr>
        <w:t>Experiment</w:t>
      </w:r>
      <w:r w:rsidRPr="0043555C">
        <w:rPr>
          <w:i/>
          <w:szCs w:val="20"/>
        </w:rPr>
        <w:t xml:space="preserve"> notes</w:t>
      </w:r>
      <w:r w:rsidRPr="00D4789B">
        <w:rPr>
          <w:szCs w:val="20"/>
        </w:rPr>
        <w:t xml:space="preserve"> are </w:t>
      </w:r>
      <w:r w:rsidR="007D3636">
        <w:rPr>
          <w:szCs w:val="20"/>
        </w:rPr>
        <w:t xml:space="preserve">provided as </w:t>
      </w:r>
      <w:r w:rsidRPr="00D4789B">
        <w:rPr>
          <w:szCs w:val="20"/>
        </w:rPr>
        <w:t>exemplars of the experiments.</w:t>
      </w:r>
    </w:p>
    <w:p w14:paraId="79B583F1" w14:textId="223E0909" w:rsidR="00024E04" w:rsidRDefault="007D67AE" w:rsidP="000A0C4D">
      <w:pPr>
        <w:pStyle w:val="ListParagraph"/>
        <w:numPr>
          <w:ilvl w:val="0"/>
          <w:numId w:val="29"/>
        </w:numPr>
        <w:spacing w:line="276" w:lineRule="auto"/>
        <w:ind w:left="454" w:hanging="227"/>
        <w:rPr>
          <w:szCs w:val="20"/>
        </w:rPr>
      </w:pPr>
      <w:r w:rsidRPr="00D4789B">
        <w:rPr>
          <w:szCs w:val="20"/>
        </w:rPr>
        <w:t xml:space="preserve">Each group then sets up and conducts their experiment as designed, recording their findings </w:t>
      </w:r>
      <w:r w:rsidR="000E5724" w:rsidRPr="00D4789B">
        <w:rPr>
          <w:szCs w:val="20"/>
        </w:rPr>
        <w:t xml:space="preserve">in their journal </w:t>
      </w:r>
      <w:r w:rsidRPr="00D4789B">
        <w:rPr>
          <w:szCs w:val="20"/>
        </w:rPr>
        <w:t>for sharing with the class at the debrief.</w:t>
      </w:r>
      <w:r w:rsidR="000E5724" w:rsidRPr="00D4789B">
        <w:rPr>
          <w:szCs w:val="20"/>
        </w:rPr>
        <w:t xml:space="preserve"> </w:t>
      </w:r>
      <w:r w:rsidR="005A6778" w:rsidRPr="00D4789B">
        <w:rPr>
          <w:szCs w:val="20"/>
        </w:rPr>
        <w:t xml:space="preserve">Their notes will need to be detailed enough to enable them to </w:t>
      </w:r>
      <w:r w:rsidR="0043555C">
        <w:rPr>
          <w:szCs w:val="20"/>
        </w:rPr>
        <w:t>outline their procedure</w:t>
      </w:r>
      <w:r w:rsidR="005A6778" w:rsidRPr="00D4789B">
        <w:rPr>
          <w:szCs w:val="20"/>
        </w:rPr>
        <w:t xml:space="preserve"> and </w:t>
      </w:r>
      <w:r w:rsidR="0043555C">
        <w:rPr>
          <w:szCs w:val="20"/>
        </w:rPr>
        <w:t xml:space="preserve">explain </w:t>
      </w:r>
      <w:r w:rsidR="000C15AA">
        <w:rPr>
          <w:szCs w:val="20"/>
        </w:rPr>
        <w:t>their results</w:t>
      </w:r>
      <w:r w:rsidR="005A6778" w:rsidRPr="00D4789B">
        <w:rPr>
          <w:szCs w:val="20"/>
        </w:rPr>
        <w:t xml:space="preserve">. </w:t>
      </w:r>
    </w:p>
    <w:p w14:paraId="40ED66CD" w14:textId="77777777" w:rsidR="00024E04" w:rsidRDefault="00024E04">
      <w:pPr>
        <w:spacing w:before="0" w:after="160" w:line="259" w:lineRule="auto"/>
        <w:rPr>
          <w:szCs w:val="20"/>
        </w:rPr>
      </w:pPr>
      <w:r>
        <w:rPr>
          <w:szCs w:val="20"/>
        </w:rPr>
        <w:br w:type="page"/>
      </w:r>
    </w:p>
    <w:p w14:paraId="7C69A2A6" w14:textId="0359C506" w:rsidR="000E5724" w:rsidRPr="000E5724" w:rsidRDefault="000E5724" w:rsidP="000A0C4D">
      <w:pPr>
        <w:pStyle w:val="ListParagraph"/>
        <w:numPr>
          <w:ilvl w:val="0"/>
          <w:numId w:val="29"/>
        </w:numPr>
        <w:spacing w:line="276" w:lineRule="auto"/>
        <w:ind w:left="454" w:hanging="227"/>
        <w:rPr>
          <w:szCs w:val="20"/>
        </w:rPr>
      </w:pPr>
      <w:r>
        <w:rPr>
          <w:szCs w:val="20"/>
        </w:rPr>
        <w:t>Remind students they should aim to</w:t>
      </w:r>
      <w:r w:rsidRPr="000E5724">
        <w:rPr>
          <w:szCs w:val="20"/>
        </w:rPr>
        <w:t xml:space="preserve"> record:</w:t>
      </w:r>
    </w:p>
    <w:p w14:paraId="7B91A9DF" w14:textId="315D5B82" w:rsidR="000E5724" w:rsidRPr="00C36968" w:rsidRDefault="00C36968" w:rsidP="00D57F23">
      <w:pPr>
        <w:pStyle w:val="ListParagraph"/>
        <w:ind w:left="907"/>
      </w:pPr>
      <w:r>
        <w:t>T</w:t>
      </w:r>
      <w:r w:rsidR="000E5724" w:rsidRPr="00C36968">
        <w:t xml:space="preserve">heir investigation question </w:t>
      </w:r>
      <w:r w:rsidR="003C17EE" w:rsidRPr="00C36968">
        <w:t>and prediction</w:t>
      </w:r>
    </w:p>
    <w:p w14:paraId="1E2EBBB0" w14:textId="658C6231" w:rsidR="000E5724" w:rsidRPr="00C36968" w:rsidRDefault="00C36968" w:rsidP="00D57F23">
      <w:pPr>
        <w:pStyle w:val="ListParagraph"/>
        <w:ind w:left="907"/>
      </w:pPr>
      <w:r>
        <w:t>T</w:t>
      </w:r>
      <w:r w:rsidR="000E5724" w:rsidRPr="00C36968">
        <w:t xml:space="preserve">heir procedure  </w:t>
      </w:r>
    </w:p>
    <w:p w14:paraId="71200002" w14:textId="559FD514" w:rsidR="000E5724" w:rsidRPr="00C36968" w:rsidRDefault="00C36968" w:rsidP="00D57F23">
      <w:pPr>
        <w:pStyle w:val="ListParagraph"/>
        <w:ind w:left="907"/>
      </w:pPr>
      <w:r>
        <w:t>T</w:t>
      </w:r>
      <w:r w:rsidR="000E5724" w:rsidRPr="00C36968">
        <w:t>heir observations</w:t>
      </w:r>
    </w:p>
    <w:p w14:paraId="57E2A891" w14:textId="6FBE53F4" w:rsidR="000E5724" w:rsidRPr="00C36968" w:rsidRDefault="00C36968" w:rsidP="00D57F23">
      <w:pPr>
        <w:pStyle w:val="ListParagraph"/>
        <w:ind w:left="907"/>
      </w:pPr>
      <w:r>
        <w:t>T</w:t>
      </w:r>
      <w:r w:rsidR="00FF30DE" w:rsidRPr="00C36968">
        <w:t>heir conclusions</w:t>
      </w:r>
    </w:p>
    <w:p w14:paraId="23DBE2E3" w14:textId="73A7A2DC" w:rsidR="007D67AE" w:rsidRPr="00C36968" w:rsidRDefault="00C36968" w:rsidP="00D57F23">
      <w:pPr>
        <w:pStyle w:val="ListParagraph"/>
        <w:ind w:left="907"/>
      </w:pPr>
      <w:r>
        <w:t>H</w:t>
      </w:r>
      <w:r w:rsidR="00FF30DE" w:rsidRPr="00C36968">
        <w:t xml:space="preserve">ow the results will influence the design of their </w:t>
      </w:r>
      <w:proofErr w:type="gramStart"/>
      <w:r w:rsidR="00FF30DE" w:rsidRPr="00C36968">
        <w:t>amplifier</w:t>
      </w:r>
      <w:r w:rsidR="000E5724" w:rsidRPr="00C36968">
        <w:t>.</w:t>
      </w:r>
      <w:proofErr w:type="gramEnd"/>
    </w:p>
    <w:p w14:paraId="459BE413" w14:textId="10B8AA5B" w:rsidR="007D67AE" w:rsidRPr="000E5724" w:rsidRDefault="007D67AE" w:rsidP="00D57F23">
      <w:pPr>
        <w:pStyle w:val="ListParagraph"/>
        <w:numPr>
          <w:ilvl w:val="0"/>
          <w:numId w:val="29"/>
        </w:numPr>
        <w:spacing w:before="120" w:line="276" w:lineRule="auto"/>
        <w:ind w:left="454" w:hanging="227"/>
      </w:pPr>
      <w:r>
        <w:rPr>
          <w:szCs w:val="20"/>
        </w:rPr>
        <w:t xml:space="preserve">After the completion of the experiments, a debrief is held </w:t>
      </w:r>
      <w:r w:rsidR="007D3636">
        <w:rPr>
          <w:szCs w:val="20"/>
        </w:rPr>
        <w:t>for</w:t>
      </w:r>
      <w:r>
        <w:rPr>
          <w:szCs w:val="20"/>
        </w:rPr>
        <w:t xml:space="preserve"> groups </w:t>
      </w:r>
      <w:r w:rsidR="007D3636">
        <w:rPr>
          <w:szCs w:val="20"/>
        </w:rPr>
        <w:t xml:space="preserve">to </w:t>
      </w:r>
      <w:r>
        <w:rPr>
          <w:szCs w:val="20"/>
        </w:rPr>
        <w:t>share results.</w:t>
      </w:r>
      <w:r w:rsidR="00E63F70">
        <w:rPr>
          <w:szCs w:val="20"/>
        </w:rPr>
        <w:t xml:space="preserve"> </w:t>
      </w:r>
    </w:p>
    <w:p w14:paraId="1DD4A440" w14:textId="2685A78D" w:rsidR="007D67AE" w:rsidRDefault="007D67AE" w:rsidP="00FF30DE">
      <w:pPr>
        <w:spacing w:before="240" w:line="259" w:lineRule="auto"/>
        <w:rPr>
          <w:b/>
          <w:szCs w:val="18"/>
        </w:rPr>
      </w:pPr>
      <w:r>
        <w:rPr>
          <w:b/>
          <w:szCs w:val="18"/>
        </w:rPr>
        <w:t>Experiment notes</w:t>
      </w:r>
    </w:p>
    <w:p w14:paraId="3A4466B4" w14:textId="176C1324" w:rsidR="00AA38D7" w:rsidRDefault="00AA38D7" w:rsidP="00AA38D7">
      <w:r>
        <w:t xml:space="preserve">These </w:t>
      </w:r>
      <w:r w:rsidRPr="000664B5">
        <w:rPr>
          <w:i/>
        </w:rPr>
        <w:t>Experiment notes</w:t>
      </w:r>
      <w:r>
        <w:t xml:space="preserve"> are provided as exemplars to support teachers. They outline the necessary equipment, a possible procedure and the expected findings.</w:t>
      </w:r>
    </w:p>
    <w:p w14:paraId="05174B48" w14:textId="77777777" w:rsidR="003C6C54" w:rsidRDefault="003C6C54" w:rsidP="00821C07">
      <w:pPr>
        <w:spacing w:before="240"/>
        <w:rPr>
          <w:b/>
          <w:szCs w:val="18"/>
        </w:rPr>
      </w:pPr>
      <w:r>
        <w:rPr>
          <w:b/>
          <w:szCs w:val="18"/>
        </w:rPr>
        <w:t xml:space="preserve">Station 1: Shape </w:t>
      </w:r>
    </w:p>
    <w:p w14:paraId="69AFBE5A" w14:textId="77777777" w:rsidR="003C6C54" w:rsidRPr="00C3625E" w:rsidRDefault="003C6C54" w:rsidP="00733D0D">
      <w:pPr>
        <w:rPr>
          <w:szCs w:val="18"/>
          <w:u w:val="single"/>
        </w:rPr>
      </w:pPr>
      <w:r w:rsidRPr="00C3625E">
        <w:rPr>
          <w:szCs w:val="18"/>
          <w:u w:val="single"/>
        </w:rPr>
        <w:t>Aim</w:t>
      </w:r>
    </w:p>
    <w:p w14:paraId="1626818D" w14:textId="4FBF7270" w:rsidR="003C6C54" w:rsidRPr="00C3625E" w:rsidRDefault="003C6C54" w:rsidP="003C6C54">
      <w:pPr>
        <w:spacing w:before="60"/>
        <w:rPr>
          <w:szCs w:val="18"/>
        </w:rPr>
      </w:pPr>
      <w:r w:rsidRPr="00C3625E">
        <w:rPr>
          <w:szCs w:val="18"/>
        </w:rPr>
        <w:t xml:space="preserve">To investigate how the </w:t>
      </w:r>
      <w:r w:rsidRPr="00316F76">
        <w:rPr>
          <w:b/>
          <w:szCs w:val="18"/>
          <w:u w:val="single"/>
        </w:rPr>
        <w:t>shape</w:t>
      </w:r>
      <w:r w:rsidRPr="00C3625E">
        <w:rPr>
          <w:szCs w:val="18"/>
        </w:rPr>
        <w:t xml:space="preserve"> of an object affects sound amplification</w:t>
      </w:r>
      <w:r w:rsidR="00733D0D">
        <w:rPr>
          <w:szCs w:val="18"/>
        </w:rPr>
        <w:t>.</w:t>
      </w:r>
    </w:p>
    <w:p w14:paraId="5E44C58E" w14:textId="77777777" w:rsidR="003C6C54" w:rsidRPr="00C3625E" w:rsidRDefault="003C6C54" w:rsidP="00733D0D">
      <w:pPr>
        <w:rPr>
          <w:szCs w:val="18"/>
          <w:u w:val="single"/>
        </w:rPr>
      </w:pPr>
      <w:r>
        <w:rPr>
          <w:szCs w:val="18"/>
          <w:u w:val="single"/>
        </w:rPr>
        <w:t>Equipment</w:t>
      </w:r>
    </w:p>
    <w:p w14:paraId="0F5BAF6E" w14:textId="011FCF6E" w:rsidR="003C6C54" w:rsidRPr="00C05DF0" w:rsidRDefault="000C15AA" w:rsidP="000A0C4D">
      <w:pPr>
        <w:pStyle w:val="ListParagraph"/>
        <w:numPr>
          <w:ilvl w:val="0"/>
          <w:numId w:val="16"/>
        </w:numPr>
        <w:ind w:left="454" w:hanging="227"/>
        <w:rPr>
          <w:szCs w:val="18"/>
        </w:rPr>
      </w:pPr>
      <w:r>
        <w:rPr>
          <w:szCs w:val="18"/>
        </w:rPr>
        <w:t>Variety</w:t>
      </w:r>
      <w:r w:rsidR="003C6C54" w:rsidRPr="00C05DF0">
        <w:rPr>
          <w:szCs w:val="18"/>
        </w:rPr>
        <w:t xml:space="preserve"> of open 3D shapes of similar volume </w:t>
      </w:r>
      <w:r w:rsidR="003C6C54">
        <w:rPr>
          <w:szCs w:val="18"/>
        </w:rPr>
        <w:t>(</w:t>
      </w:r>
      <w:proofErr w:type="spellStart"/>
      <w:r w:rsidR="003C6C54" w:rsidRPr="00C05DF0">
        <w:rPr>
          <w:szCs w:val="18"/>
        </w:rPr>
        <w:t>eg</w:t>
      </w:r>
      <w:proofErr w:type="spellEnd"/>
      <w:r w:rsidR="003C6C54" w:rsidRPr="00C05DF0">
        <w:rPr>
          <w:szCs w:val="18"/>
        </w:rPr>
        <w:t xml:space="preserve"> cu</w:t>
      </w:r>
      <w:r w:rsidR="003C6C54">
        <w:rPr>
          <w:szCs w:val="18"/>
        </w:rPr>
        <w:t>be, rectangular prism, cylinder</w:t>
      </w:r>
      <w:r w:rsidR="003C6C54" w:rsidRPr="00C05DF0">
        <w:rPr>
          <w:szCs w:val="18"/>
        </w:rPr>
        <w:t xml:space="preserve"> and cone</w:t>
      </w:r>
      <w:r w:rsidR="003C6C54">
        <w:rPr>
          <w:szCs w:val="18"/>
        </w:rPr>
        <w:t xml:space="preserve">) made from the same material </w:t>
      </w:r>
      <w:r w:rsidR="00C36968">
        <w:rPr>
          <w:szCs w:val="18"/>
        </w:rPr>
        <w:t>(</w:t>
      </w:r>
      <w:proofErr w:type="spellStart"/>
      <w:r w:rsidR="003C6C54">
        <w:rPr>
          <w:szCs w:val="18"/>
        </w:rPr>
        <w:t>eg</w:t>
      </w:r>
      <w:proofErr w:type="spellEnd"/>
      <w:r w:rsidR="003C6C54">
        <w:rPr>
          <w:szCs w:val="18"/>
        </w:rPr>
        <w:t xml:space="preserve"> sheets of cardboard</w:t>
      </w:r>
      <w:r w:rsidR="00C36968">
        <w:rPr>
          <w:szCs w:val="18"/>
        </w:rPr>
        <w:t>)</w:t>
      </w:r>
    </w:p>
    <w:p w14:paraId="4B65D671" w14:textId="77777777" w:rsidR="003C6C54" w:rsidRPr="00C05DF0" w:rsidRDefault="003C6C54" w:rsidP="000A0C4D">
      <w:pPr>
        <w:pStyle w:val="ListParagraph"/>
        <w:numPr>
          <w:ilvl w:val="0"/>
          <w:numId w:val="16"/>
        </w:numPr>
        <w:ind w:left="454" w:hanging="227"/>
        <w:rPr>
          <w:szCs w:val="18"/>
        </w:rPr>
      </w:pPr>
      <w:r>
        <w:rPr>
          <w:szCs w:val="18"/>
        </w:rPr>
        <w:t>Device as a sound source</w:t>
      </w:r>
    </w:p>
    <w:p w14:paraId="1CE091D5" w14:textId="77777777" w:rsidR="003C6C54" w:rsidRPr="00C05DF0" w:rsidRDefault="003C6C54" w:rsidP="000A0C4D">
      <w:pPr>
        <w:pStyle w:val="ListParagraph"/>
        <w:numPr>
          <w:ilvl w:val="0"/>
          <w:numId w:val="16"/>
        </w:numPr>
        <w:ind w:left="454" w:hanging="227"/>
        <w:rPr>
          <w:szCs w:val="18"/>
        </w:rPr>
      </w:pPr>
      <w:r>
        <w:rPr>
          <w:szCs w:val="18"/>
        </w:rPr>
        <w:t>Device with an app to measure decibels</w:t>
      </w:r>
      <w:r w:rsidRPr="00C05DF0">
        <w:rPr>
          <w:szCs w:val="18"/>
        </w:rPr>
        <w:t xml:space="preserve"> </w:t>
      </w:r>
    </w:p>
    <w:p w14:paraId="6E47579E" w14:textId="77777777" w:rsidR="003C6C54" w:rsidRDefault="003C6C54" w:rsidP="00733D0D">
      <w:pPr>
        <w:rPr>
          <w:szCs w:val="18"/>
          <w:u w:val="single"/>
        </w:rPr>
      </w:pPr>
      <w:r>
        <w:rPr>
          <w:szCs w:val="18"/>
          <w:u w:val="single"/>
        </w:rPr>
        <w:t>Procedure</w:t>
      </w:r>
    </w:p>
    <w:p w14:paraId="41F92DED" w14:textId="25D4BD7E" w:rsidR="003C6C54" w:rsidRDefault="0024665A" w:rsidP="003C6C54">
      <w:pPr>
        <w:spacing w:before="60"/>
        <w:rPr>
          <w:szCs w:val="18"/>
        </w:rPr>
      </w:pPr>
      <w:r>
        <w:rPr>
          <w:szCs w:val="18"/>
        </w:rPr>
        <w:t>D</w:t>
      </w:r>
      <w:r w:rsidR="003C6C54">
        <w:rPr>
          <w:szCs w:val="18"/>
        </w:rPr>
        <w:t xml:space="preserve">ifferent shapes </w:t>
      </w:r>
      <w:r>
        <w:rPr>
          <w:szCs w:val="18"/>
        </w:rPr>
        <w:t xml:space="preserve">are used </w:t>
      </w:r>
      <w:r w:rsidR="003C6C54">
        <w:rPr>
          <w:szCs w:val="18"/>
        </w:rPr>
        <w:t xml:space="preserve">to amplify sound by playing music at the closed end of the shape, and then measuring the sound volume with a second device placed at the open end of the shape. The volume and distance </w:t>
      </w:r>
      <w:r w:rsidR="00733D0D">
        <w:rPr>
          <w:szCs w:val="18"/>
        </w:rPr>
        <w:t>between the sound source and measuring device</w:t>
      </w:r>
      <w:r w:rsidR="003C6C54">
        <w:rPr>
          <w:szCs w:val="18"/>
        </w:rPr>
        <w:t xml:space="preserve"> will need to remain constant to make it a fair test. </w:t>
      </w:r>
    </w:p>
    <w:p w14:paraId="42187EB9" w14:textId="28271AC1" w:rsidR="005A6778" w:rsidRDefault="005A6778" w:rsidP="00733D0D">
      <w:pPr>
        <w:rPr>
          <w:szCs w:val="18"/>
          <w:u w:val="single"/>
        </w:rPr>
      </w:pPr>
      <w:r w:rsidRPr="005A6778">
        <w:rPr>
          <w:szCs w:val="18"/>
          <w:u w:val="single"/>
        </w:rPr>
        <w:t>Prompts for student thinking</w:t>
      </w:r>
    </w:p>
    <w:p w14:paraId="317EA644" w14:textId="77777777" w:rsidR="005A6778" w:rsidRDefault="005A6778" w:rsidP="00B95865">
      <w:pPr>
        <w:pStyle w:val="ListParagraph"/>
      </w:pPr>
      <w:r>
        <w:t>What difficulties did you have in obtaining reliable measurements? How can you improve this?</w:t>
      </w:r>
    </w:p>
    <w:p w14:paraId="62BD3BFE" w14:textId="77777777" w:rsidR="005A6778" w:rsidRDefault="005A6778" w:rsidP="00B95865">
      <w:pPr>
        <w:pStyle w:val="ListParagraph"/>
      </w:pPr>
      <w:r>
        <w:t xml:space="preserve">How does the baseline measure of loudness differ from the measurements made using the various shapes? </w:t>
      </w:r>
    </w:p>
    <w:p w14:paraId="10B36F72" w14:textId="13304AC5" w:rsidR="005A6778" w:rsidRDefault="005A6778" w:rsidP="00B95865">
      <w:pPr>
        <w:pStyle w:val="ListParagraph"/>
      </w:pPr>
      <w:r>
        <w:t xml:space="preserve">How would the reflection of sound within the shape affect loudness as measured by the app? </w:t>
      </w:r>
    </w:p>
    <w:p w14:paraId="0F63BBBC" w14:textId="77777777" w:rsidR="003C6C54" w:rsidRDefault="003C6C54" w:rsidP="003C6C54">
      <w:pPr>
        <w:spacing w:after="60"/>
        <w:rPr>
          <w:szCs w:val="18"/>
          <w:u w:val="single"/>
        </w:rPr>
      </w:pPr>
      <w:r>
        <w:rPr>
          <w:szCs w:val="18"/>
          <w:u w:val="single"/>
        </w:rPr>
        <w:t>Expected findings</w:t>
      </w:r>
    </w:p>
    <w:p w14:paraId="2EA8A50E" w14:textId="413C0FAA" w:rsidR="00E82C37" w:rsidRDefault="003C6C54" w:rsidP="00024E04">
      <w:pPr>
        <w:spacing w:before="60" w:line="256" w:lineRule="auto"/>
        <w:rPr>
          <w:b/>
          <w:szCs w:val="18"/>
        </w:rPr>
      </w:pPr>
      <w:r w:rsidRPr="00282DF1">
        <w:rPr>
          <w:szCs w:val="18"/>
        </w:rPr>
        <w:t>Placing a sound source within a</w:t>
      </w:r>
      <w:r>
        <w:rPr>
          <w:szCs w:val="18"/>
        </w:rPr>
        <w:t>n open</w:t>
      </w:r>
      <w:r w:rsidRPr="00282DF1">
        <w:rPr>
          <w:szCs w:val="18"/>
        </w:rPr>
        <w:t xml:space="preserve"> </w:t>
      </w:r>
      <w:r w:rsidR="009315F6">
        <w:rPr>
          <w:szCs w:val="18"/>
        </w:rPr>
        <w:t>three-dimensional</w:t>
      </w:r>
      <w:r w:rsidRPr="00282DF1">
        <w:rPr>
          <w:szCs w:val="18"/>
        </w:rPr>
        <w:t xml:space="preserve"> shape will cause sound waves to reflect from the sides of the shape</w:t>
      </w:r>
      <w:r>
        <w:rPr>
          <w:b/>
          <w:szCs w:val="18"/>
        </w:rPr>
        <w:t xml:space="preserve"> </w:t>
      </w:r>
      <w:r w:rsidRPr="00282DF1">
        <w:rPr>
          <w:szCs w:val="18"/>
        </w:rPr>
        <w:t>and direct the sound towards the listener</w:t>
      </w:r>
      <w:r>
        <w:rPr>
          <w:szCs w:val="18"/>
        </w:rPr>
        <w:t xml:space="preserve">. When a sound source is placed on a flat surface, the sound would normally be projected over an arc of 180°. When placed at the foot of a cone, </w:t>
      </w:r>
      <w:r w:rsidR="00064783">
        <w:rPr>
          <w:szCs w:val="18"/>
        </w:rPr>
        <w:t xml:space="preserve">for example, </w:t>
      </w:r>
      <w:r>
        <w:rPr>
          <w:szCs w:val="18"/>
        </w:rPr>
        <w:t xml:space="preserve">the spread of the sound would be constrained by the sides of the cone to an arc of 20° so that the intensity of sound reaching the ear would be higher than when the source is placed on a flat surface. </w:t>
      </w:r>
      <w:r w:rsidR="00E82C37">
        <w:rPr>
          <w:b/>
          <w:szCs w:val="18"/>
        </w:rPr>
        <w:br w:type="page"/>
      </w:r>
    </w:p>
    <w:p w14:paraId="47D8D850" w14:textId="3FB57079" w:rsidR="003C6C54" w:rsidRDefault="003C6C54" w:rsidP="005E500F">
      <w:pPr>
        <w:spacing w:before="360"/>
        <w:rPr>
          <w:i/>
          <w:szCs w:val="18"/>
        </w:rPr>
      </w:pPr>
      <w:r>
        <w:rPr>
          <w:b/>
          <w:szCs w:val="18"/>
        </w:rPr>
        <w:t>Station 2: Size</w:t>
      </w:r>
    </w:p>
    <w:p w14:paraId="64EF5B44" w14:textId="77777777" w:rsidR="003C6C54" w:rsidRDefault="003C6C54" w:rsidP="00480267">
      <w:pPr>
        <w:rPr>
          <w:szCs w:val="18"/>
        </w:rPr>
      </w:pPr>
      <w:r w:rsidRPr="00C3625E">
        <w:rPr>
          <w:szCs w:val="18"/>
          <w:u w:val="single"/>
        </w:rPr>
        <w:t>Aim</w:t>
      </w:r>
      <w:r w:rsidRPr="00C3625E">
        <w:rPr>
          <w:szCs w:val="18"/>
        </w:rPr>
        <w:t xml:space="preserve"> </w:t>
      </w:r>
    </w:p>
    <w:p w14:paraId="4D8D1EA3" w14:textId="77777777" w:rsidR="003C6C54" w:rsidRPr="00C3625E" w:rsidRDefault="003C6C54" w:rsidP="003C6C54">
      <w:pPr>
        <w:spacing w:before="60"/>
        <w:rPr>
          <w:szCs w:val="18"/>
        </w:rPr>
      </w:pPr>
      <w:r w:rsidRPr="00C3625E">
        <w:rPr>
          <w:szCs w:val="18"/>
        </w:rPr>
        <w:t xml:space="preserve">To investigate how the </w:t>
      </w:r>
      <w:r w:rsidRPr="00316F76">
        <w:rPr>
          <w:b/>
          <w:szCs w:val="18"/>
          <w:u w:val="single"/>
        </w:rPr>
        <w:t>size</w:t>
      </w:r>
      <w:r w:rsidRPr="00C3625E">
        <w:rPr>
          <w:szCs w:val="18"/>
        </w:rPr>
        <w:t xml:space="preserve"> of an obj</w:t>
      </w:r>
      <w:r>
        <w:rPr>
          <w:szCs w:val="18"/>
        </w:rPr>
        <w:t>ect affects sound amplification.</w:t>
      </w:r>
    </w:p>
    <w:p w14:paraId="39DD3260" w14:textId="77777777" w:rsidR="003C6C54" w:rsidRDefault="003C6C54" w:rsidP="00480267">
      <w:pPr>
        <w:rPr>
          <w:szCs w:val="18"/>
          <w:u w:val="single"/>
        </w:rPr>
      </w:pPr>
      <w:r>
        <w:rPr>
          <w:szCs w:val="18"/>
          <w:u w:val="single"/>
        </w:rPr>
        <w:t>Equipment</w:t>
      </w:r>
    </w:p>
    <w:p w14:paraId="75E25A93" w14:textId="6F7DDA06" w:rsidR="003C6C54" w:rsidRPr="00C05DF0" w:rsidRDefault="00733D0D" w:rsidP="000A0C4D">
      <w:pPr>
        <w:pStyle w:val="ListParagraph"/>
        <w:numPr>
          <w:ilvl w:val="0"/>
          <w:numId w:val="17"/>
        </w:numPr>
        <w:ind w:left="454" w:hanging="227"/>
        <w:rPr>
          <w:szCs w:val="18"/>
        </w:rPr>
      </w:pPr>
      <w:r>
        <w:rPr>
          <w:szCs w:val="18"/>
        </w:rPr>
        <w:t xml:space="preserve">Three </w:t>
      </w:r>
      <w:r w:rsidR="00E17BA4">
        <w:rPr>
          <w:szCs w:val="18"/>
        </w:rPr>
        <w:t xml:space="preserve">3D </w:t>
      </w:r>
      <w:r w:rsidR="00FF30DE">
        <w:rPr>
          <w:szCs w:val="18"/>
        </w:rPr>
        <w:t xml:space="preserve">objects of the same shape but different sizes </w:t>
      </w:r>
      <w:r w:rsidR="00FF30DE" w:rsidRPr="00C05DF0">
        <w:rPr>
          <w:szCs w:val="18"/>
        </w:rPr>
        <w:t>with a closed bo</w:t>
      </w:r>
      <w:r w:rsidR="00FF30DE">
        <w:rPr>
          <w:szCs w:val="18"/>
        </w:rPr>
        <w:t>ttom and open top (</w:t>
      </w:r>
      <w:proofErr w:type="spellStart"/>
      <w:r w:rsidR="00FF30DE">
        <w:rPr>
          <w:szCs w:val="18"/>
        </w:rPr>
        <w:t>eg</w:t>
      </w:r>
      <w:proofErr w:type="spellEnd"/>
      <w:r w:rsidR="00FF30DE">
        <w:rPr>
          <w:szCs w:val="18"/>
        </w:rPr>
        <w:t xml:space="preserve"> </w:t>
      </w:r>
      <w:r w:rsidR="00810672">
        <w:rPr>
          <w:szCs w:val="18"/>
        </w:rPr>
        <w:t>c</w:t>
      </w:r>
      <w:r w:rsidR="00810672" w:rsidRPr="00C05DF0">
        <w:rPr>
          <w:szCs w:val="18"/>
        </w:rPr>
        <w:t>ardboard boxes</w:t>
      </w:r>
      <w:r w:rsidR="00810672">
        <w:rPr>
          <w:szCs w:val="18"/>
        </w:rPr>
        <w:t xml:space="preserve"> of similar shape</w:t>
      </w:r>
      <w:r w:rsidR="00FF30DE">
        <w:rPr>
          <w:szCs w:val="18"/>
        </w:rPr>
        <w:t>)</w:t>
      </w:r>
    </w:p>
    <w:p w14:paraId="07B9A11B" w14:textId="77777777" w:rsidR="003C6C54" w:rsidRPr="00C05DF0" w:rsidRDefault="003C6C54" w:rsidP="000A0C4D">
      <w:pPr>
        <w:pStyle w:val="ListParagraph"/>
        <w:numPr>
          <w:ilvl w:val="0"/>
          <w:numId w:val="17"/>
        </w:numPr>
        <w:ind w:left="454" w:hanging="227"/>
        <w:rPr>
          <w:szCs w:val="18"/>
        </w:rPr>
      </w:pPr>
      <w:r>
        <w:rPr>
          <w:szCs w:val="18"/>
        </w:rPr>
        <w:t>Device as a sound source</w:t>
      </w:r>
    </w:p>
    <w:p w14:paraId="77664B44" w14:textId="6E25A193" w:rsidR="003C6C54" w:rsidRDefault="003C6C54" w:rsidP="000A0C4D">
      <w:pPr>
        <w:pStyle w:val="ListParagraph"/>
        <w:numPr>
          <w:ilvl w:val="0"/>
          <w:numId w:val="17"/>
        </w:numPr>
        <w:ind w:left="454" w:hanging="227"/>
        <w:rPr>
          <w:szCs w:val="18"/>
        </w:rPr>
      </w:pPr>
      <w:r>
        <w:rPr>
          <w:szCs w:val="18"/>
        </w:rPr>
        <w:t>Device with an app to measure decibels</w:t>
      </w:r>
    </w:p>
    <w:p w14:paraId="2A627454" w14:textId="185C6EC7" w:rsidR="003C6C54" w:rsidRDefault="003C6C54" w:rsidP="00480267">
      <w:pPr>
        <w:rPr>
          <w:szCs w:val="18"/>
          <w:u w:val="single"/>
        </w:rPr>
      </w:pPr>
      <w:r>
        <w:rPr>
          <w:szCs w:val="18"/>
          <w:u w:val="single"/>
        </w:rPr>
        <w:t>Procedure</w:t>
      </w:r>
    </w:p>
    <w:p w14:paraId="1E15817A" w14:textId="0C99234F" w:rsidR="003C6C54" w:rsidRDefault="004C7895" w:rsidP="007D67AE">
      <w:pPr>
        <w:spacing w:before="60" w:after="60"/>
        <w:rPr>
          <w:szCs w:val="18"/>
        </w:rPr>
      </w:pPr>
      <w:r>
        <w:rPr>
          <w:noProof/>
          <w:lang w:eastAsia="en-AU"/>
        </w:rPr>
        <mc:AlternateContent>
          <mc:Choice Requires="wps">
            <w:drawing>
              <wp:anchor distT="0" distB="0" distL="114300" distR="114300" simplePos="0" relativeHeight="252316672" behindDoc="0" locked="0" layoutInCell="1" allowOverlap="1" wp14:anchorId="06D2B8CF" wp14:editId="6F2ECB1D">
                <wp:simplePos x="0" y="0"/>
                <wp:positionH relativeFrom="margin">
                  <wp:align>right</wp:align>
                </wp:positionH>
                <wp:positionV relativeFrom="paragraph">
                  <wp:posOffset>1714500</wp:posOffset>
                </wp:positionV>
                <wp:extent cx="2557780" cy="190500"/>
                <wp:effectExtent l="0" t="0" r="0" b="0"/>
                <wp:wrapThrough wrapText="bothSides">
                  <wp:wrapPolygon edited="0">
                    <wp:start x="0" y="0"/>
                    <wp:lineTo x="0" y="19440"/>
                    <wp:lineTo x="21396" y="19440"/>
                    <wp:lineTo x="21396" y="0"/>
                    <wp:lineTo x="0" y="0"/>
                  </wp:wrapPolygon>
                </wp:wrapThrough>
                <wp:docPr id="233" name="Text Box 233"/>
                <wp:cNvGraphicFramePr/>
                <a:graphic xmlns:a="http://schemas.openxmlformats.org/drawingml/2006/main">
                  <a:graphicData uri="http://schemas.microsoft.com/office/word/2010/wordprocessingShape">
                    <wps:wsp>
                      <wps:cNvSpPr txBox="1"/>
                      <wps:spPr>
                        <a:xfrm>
                          <a:off x="0" y="0"/>
                          <a:ext cx="2557780" cy="190500"/>
                        </a:xfrm>
                        <a:prstGeom prst="rect">
                          <a:avLst/>
                        </a:prstGeom>
                        <a:solidFill>
                          <a:prstClr val="white"/>
                        </a:solidFill>
                        <a:ln>
                          <a:noFill/>
                        </a:ln>
                      </wps:spPr>
                      <wps:txbx>
                        <w:txbxContent>
                          <w:p w14:paraId="5BB8BD36" w14:textId="60BB5614" w:rsidR="00C03792" w:rsidRPr="00D87E37" w:rsidRDefault="00C03792" w:rsidP="004C789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2B8CF" id="Text Box 233" o:spid="_x0000_s1049" type="#_x0000_t202" style="position:absolute;margin-left:150.2pt;margin-top:135pt;width:201.4pt;height:15pt;z-index:25231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" stroked="f">
                <v:textbox inset="0,0,0,0">
                  <w:txbxContent>
                    <w:p w14:paraId="5BB8BD36" w14:textId="60BB5614" w:rsidR="00C03792" w:rsidRPr="00D87E37" w:rsidRDefault="00C03792" w:rsidP="004C7895">
                      <w:pPr>
                        <w:pStyle w:val="Caption"/>
                        <w:jc w:val="center"/>
                        <w:rPr>
                          <w:noProof/>
                        </w:rPr>
                      </w:pPr>
                      <w:r>
                        <w:t>STEM Consortium</w:t>
                      </w:r>
                    </w:p>
                  </w:txbxContent>
                </v:textbox>
                <w10:wrap type="through" anchorx="margin"/>
              </v:shape>
            </w:pict>
          </mc:Fallback>
        </mc:AlternateContent>
      </w:r>
      <w:r w:rsidR="00427241">
        <w:rPr>
          <w:noProof/>
          <w:lang w:eastAsia="en-AU"/>
        </w:rPr>
        <w:drawing>
          <wp:anchor distT="0" distB="0" distL="114300" distR="114300" simplePos="0" relativeHeight="252239872" behindDoc="0" locked="0" layoutInCell="1" allowOverlap="1" wp14:anchorId="6D40CC3A" wp14:editId="627525E4">
            <wp:simplePos x="0" y="0"/>
            <wp:positionH relativeFrom="margin">
              <wp:posOffset>3156857</wp:posOffset>
            </wp:positionH>
            <wp:positionV relativeFrom="paragraph">
              <wp:posOffset>0</wp:posOffset>
            </wp:positionV>
            <wp:extent cx="2563200" cy="1612800"/>
            <wp:effectExtent l="0" t="0" r="8890" b="6985"/>
            <wp:wrapSquare wrapText="bothSides"/>
            <wp:docPr id="1" name="Picture 1" descr="The diagram shows the placement of the sound measuring devices at the same height above the sound sources in the three different sized containers." title="Station 2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563200" cy="1612800"/>
                    </a:xfrm>
                    <a:prstGeom prst="rect">
                      <a:avLst/>
                    </a:prstGeom>
                  </pic:spPr>
                </pic:pic>
              </a:graphicData>
            </a:graphic>
            <wp14:sizeRelH relativeFrom="margin">
              <wp14:pctWidth>0</wp14:pctWidth>
            </wp14:sizeRelH>
            <wp14:sizeRelV relativeFrom="margin">
              <wp14:pctHeight>0</wp14:pctHeight>
            </wp14:sizeRelV>
          </wp:anchor>
        </w:drawing>
      </w:r>
      <w:r w:rsidR="0001383D">
        <w:rPr>
          <w:szCs w:val="18"/>
        </w:rPr>
        <w:t>D</w:t>
      </w:r>
      <w:r w:rsidR="003C6C54">
        <w:rPr>
          <w:szCs w:val="18"/>
        </w:rPr>
        <w:t xml:space="preserve">ifferent sized </w:t>
      </w:r>
      <w:r w:rsidR="00AE124F">
        <w:rPr>
          <w:szCs w:val="18"/>
        </w:rPr>
        <w:t>objects</w:t>
      </w:r>
      <w:r w:rsidR="003C6C54">
        <w:rPr>
          <w:szCs w:val="18"/>
        </w:rPr>
        <w:t xml:space="preserve"> </w:t>
      </w:r>
      <w:r w:rsidR="0001383D">
        <w:rPr>
          <w:szCs w:val="18"/>
        </w:rPr>
        <w:t xml:space="preserve">are used </w:t>
      </w:r>
      <w:r w:rsidR="003C6C54">
        <w:rPr>
          <w:szCs w:val="18"/>
        </w:rPr>
        <w:t xml:space="preserve">to investigate whether size affects the amplification of sound. The sound source is placed inside and on the bottom of the </w:t>
      </w:r>
      <w:r w:rsidR="00AE124F">
        <w:rPr>
          <w:szCs w:val="18"/>
        </w:rPr>
        <w:t>object</w:t>
      </w:r>
      <w:r w:rsidR="003C6C54">
        <w:rPr>
          <w:szCs w:val="18"/>
        </w:rPr>
        <w:t>, and the sound level is measured a</w:t>
      </w:r>
      <w:r w:rsidR="00CA7CE5">
        <w:rPr>
          <w:szCs w:val="18"/>
        </w:rPr>
        <w:t>t a</w:t>
      </w:r>
      <w:r w:rsidR="003C6C54">
        <w:rPr>
          <w:szCs w:val="18"/>
        </w:rPr>
        <w:t xml:space="preserve"> standard height from the </w:t>
      </w:r>
      <w:r w:rsidR="00810672">
        <w:rPr>
          <w:szCs w:val="18"/>
        </w:rPr>
        <w:t>sound source</w:t>
      </w:r>
      <w:r w:rsidR="003C6C54">
        <w:rPr>
          <w:szCs w:val="18"/>
        </w:rPr>
        <w:t xml:space="preserve">. The </w:t>
      </w:r>
      <w:r w:rsidR="00733D0D">
        <w:rPr>
          <w:szCs w:val="18"/>
        </w:rPr>
        <w:t xml:space="preserve">shape of the </w:t>
      </w:r>
      <w:r w:rsidR="00810672">
        <w:rPr>
          <w:szCs w:val="18"/>
        </w:rPr>
        <w:t>object</w:t>
      </w:r>
      <w:r w:rsidR="00733D0D">
        <w:rPr>
          <w:szCs w:val="18"/>
        </w:rPr>
        <w:t>, the sound level at</w:t>
      </w:r>
      <w:r w:rsidR="00D31735">
        <w:rPr>
          <w:szCs w:val="18"/>
        </w:rPr>
        <w:t xml:space="preserve"> the sound</w:t>
      </w:r>
      <w:r w:rsidR="00733D0D">
        <w:rPr>
          <w:szCs w:val="18"/>
        </w:rPr>
        <w:t xml:space="preserve"> source,</w:t>
      </w:r>
      <w:r w:rsidR="003C6C54">
        <w:rPr>
          <w:szCs w:val="18"/>
        </w:rPr>
        <w:t xml:space="preserve"> and </w:t>
      </w:r>
      <w:r w:rsidR="00733D0D">
        <w:rPr>
          <w:szCs w:val="18"/>
        </w:rPr>
        <w:t xml:space="preserve">the </w:t>
      </w:r>
      <w:r w:rsidR="003C6C54">
        <w:rPr>
          <w:szCs w:val="18"/>
        </w:rPr>
        <w:t xml:space="preserve">distance </w:t>
      </w:r>
      <w:r w:rsidR="00733D0D">
        <w:rPr>
          <w:szCs w:val="18"/>
        </w:rPr>
        <w:t xml:space="preserve">between the sound source and the measuring device </w:t>
      </w:r>
      <w:r w:rsidR="003C6C54">
        <w:rPr>
          <w:szCs w:val="18"/>
        </w:rPr>
        <w:t>are controlled variables whil</w:t>
      </w:r>
      <w:r w:rsidR="0013085E">
        <w:rPr>
          <w:szCs w:val="18"/>
        </w:rPr>
        <w:t>e</w:t>
      </w:r>
      <w:r w:rsidR="003C6C54">
        <w:rPr>
          <w:szCs w:val="18"/>
        </w:rPr>
        <w:t xml:space="preserve"> the </w:t>
      </w:r>
      <w:r w:rsidR="00733D0D">
        <w:rPr>
          <w:szCs w:val="18"/>
        </w:rPr>
        <w:t>size</w:t>
      </w:r>
      <w:r w:rsidR="003C6C54">
        <w:rPr>
          <w:szCs w:val="18"/>
        </w:rPr>
        <w:t xml:space="preserve"> of the </w:t>
      </w:r>
      <w:r w:rsidR="00810672">
        <w:rPr>
          <w:szCs w:val="18"/>
        </w:rPr>
        <w:t>box</w:t>
      </w:r>
      <w:r w:rsidR="003C6C54">
        <w:rPr>
          <w:szCs w:val="18"/>
        </w:rPr>
        <w:t xml:space="preserve"> is varied. </w:t>
      </w:r>
    </w:p>
    <w:p w14:paraId="67EBA448" w14:textId="7F3A2D4F" w:rsidR="005A6778" w:rsidRDefault="005A6778" w:rsidP="00480267">
      <w:pPr>
        <w:rPr>
          <w:szCs w:val="18"/>
          <w:u w:val="single"/>
        </w:rPr>
      </w:pPr>
      <w:r w:rsidRPr="005A6778">
        <w:rPr>
          <w:szCs w:val="18"/>
          <w:u w:val="single"/>
        </w:rPr>
        <w:t>Prompts for student thinking</w:t>
      </w:r>
    </w:p>
    <w:p w14:paraId="6C8367C8" w14:textId="77777777" w:rsidR="005A6778" w:rsidRDefault="005A6778" w:rsidP="00B95865">
      <w:pPr>
        <w:pStyle w:val="ListParagraph"/>
      </w:pPr>
      <w:r>
        <w:t>What difficulties did you have in obtaining reliable measurements? How could you improve this?</w:t>
      </w:r>
    </w:p>
    <w:p w14:paraId="083141D8" w14:textId="77777777" w:rsidR="005A6778" w:rsidRDefault="005A6778" w:rsidP="00B95865">
      <w:pPr>
        <w:pStyle w:val="ListParagraph"/>
      </w:pPr>
      <w:r>
        <w:t xml:space="preserve">Does the measure of loudness vary with the size of the objects? Would you expect it to vary? Why? </w:t>
      </w:r>
    </w:p>
    <w:p w14:paraId="64B7BB61" w14:textId="38933CE8" w:rsidR="005A6778" w:rsidRDefault="005A6778" w:rsidP="00B95865">
      <w:pPr>
        <w:pStyle w:val="ListParagraph"/>
      </w:pPr>
      <w:r>
        <w:t>Explain how the reflection of sound within the shapes affect</w:t>
      </w:r>
      <w:r w:rsidR="00F64156">
        <w:t>s</w:t>
      </w:r>
      <w:r>
        <w:t xml:space="preserve"> loudness as measured by the app</w:t>
      </w:r>
      <w:r w:rsidR="005233B3">
        <w:t>.</w:t>
      </w:r>
    </w:p>
    <w:p w14:paraId="4CE1FAE0" w14:textId="77E136BB" w:rsidR="003C6C54" w:rsidRDefault="003C6C54" w:rsidP="00480267">
      <w:pPr>
        <w:rPr>
          <w:szCs w:val="18"/>
          <w:u w:val="single"/>
        </w:rPr>
      </w:pPr>
      <w:r>
        <w:rPr>
          <w:szCs w:val="18"/>
          <w:u w:val="single"/>
        </w:rPr>
        <w:t>Expected findings</w:t>
      </w:r>
    </w:p>
    <w:p w14:paraId="14624649" w14:textId="17477130" w:rsidR="003C6C54" w:rsidRDefault="003C6C54" w:rsidP="00821C07">
      <w:pPr>
        <w:spacing w:before="60" w:after="360"/>
        <w:rPr>
          <w:b/>
          <w:szCs w:val="18"/>
        </w:rPr>
      </w:pPr>
      <w:r>
        <w:rPr>
          <w:szCs w:val="18"/>
        </w:rPr>
        <w:t xml:space="preserve">The sides of the box will reflect sound waves, thus potentially directing more sound energy towards the listener; </w:t>
      </w:r>
      <w:r w:rsidR="000C15AA">
        <w:rPr>
          <w:szCs w:val="18"/>
        </w:rPr>
        <w:t>hence, the box size should theoretically have an impact on loudness</w:t>
      </w:r>
      <w:r>
        <w:rPr>
          <w:szCs w:val="18"/>
        </w:rPr>
        <w:t>.</w:t>
      </w:r>
      <w:r w:rsidR="000C15AA" w:rsidRPr="000C15AA">
        <w:rPr>
          <w:szCs w:val="18"/>
        </w:rPr>
        <w:t xml:space="preserve"> </w:t>
      </w:r>
      <w:r w:rsidR="000C15AA">
        <w:rPr>
          <w:szCs w:val="18"/>
        </w:rPr>
        <w:t xml:space="preserve">However, it is </w:t>
      </w:r>
      <w:r w:rsidR="00480267">
        <w:rPr>
          <w:szCs w:val="18"/>
        </w:rPr>
        <w:t>possible</w:t>
      </w:r>
      <w:r w:rsidR="000C15AA">
        <w:rPr>
          <w:szCs w:val="18"/>
        </w:rPr>
        <w:t xml:space="preserve"> that the impact will </w:t>
      </w:r>
      <w:r w:rsidR="00480267">
        <w:rPr>
          <w:szCs w:val="18"/>
        </w:rPr>
        <w:t xml:space="preserve">not </w:t>
      </w:r>
      <w:r w:rsidR="000C15AA">
        <w:rPr>
          <w:szCs w:val="18"/>
        </w:rPr>
        <w:t xml:space="preserve">be </w:t>
      </w:r>
      <w:r w:rsidR="00480267">
        <w:rPr>
          <w:szCs w:val="18"/>
        </w:rPr>
        <w:t xml:space="preserve">measurable </w:t>
      </w:r>
      <w:r w:rsidR="000C15AA">
        <w:rPr>
          <w:szCs w:val="18"/>
        </w:rPr>
        <w:t>with the type of device being used.</w:t>
      </w:r>
    </w:p>
    <w:p w14:paraId="2F616848" w14:textId="77777777" w:rsidR="00024E04" w:rsidRDefault="00024E04">
      <w:pPr>
        <w:spacing w:before="0" w:after="160" w:line="259" w:lineRule="auto"/>
        <w:rPr>
          <w:b/>
          <w:bCs/>
        </w:rPr>
      </w:pPr>
      <w:r>
        <w:rPr>
          <w:b/>
          <w:bCs/>
        </w:rPr>
        <w:br w:type="page"/>
      </w:r>
    </w:p>
    <w:p w14:paraId="192F0902" w14:textId="4806290B" w:rsidR="003C6C54" w:rsidRPr="00821C07" w:rsidRDefault="003C6C54" w:rsidP="00821C07">
      <w:pPr>
        <w:spacing w:before="360"/>
        <w:rPr>
          <w:b/>
          <w:bCs/>
          <w:u w:val="single"/>
        </w:rPr>
      </w:pPr>
      <w:r w:rsidRPr="00821C07">
        <w:rPr>
          <w:b/>
          <w:bCs/>
        </w:rPr>
        <w:t>Station 3: Open or closed</w:t>
      </w:r>
    </w:p>
    <w:p w14:paraId="3C7944D4" w14:textId="77777777" w:rsidR="003C6C54" w:rsidRPr="00C3625E" w:rsidRDefault="003C6C54" w:rsidP="00AE124F">
      <w:pPr>
        <w:rPr>
          <w:szCs w:val="18"/>
          <w:u w:val="single"/>
        </w:rPr>
      </w:pPr>
      <w:r w:rsidRPr="00C3625E">
        <w:rPr>
          <w:szCs w:val="18"/>
          <w:u w:val="single"/>
        </w:rPr>
        <w:t>Aim</w:t>
      </w:r>
    </w:p>
    <w:p w14:paraId="13524E36" w14:textId="3C854E5B" w:rsidR="003C6C54" w:rsidRPr="00C3625E" w:rsidRDefault="003C6C54" w:rsidP="003C6C54">
      <w:pPr>
        <w:spacing w:before="60"/>
        <w:rPr>
          <w:szCs w:val="18"/>
        </w:rPr>
      </w:pPr>
      <w:r w:rsidRPr="00C3625E">
        <w:rPr>
          <w:szCs w:val="18"/>
        </w:rPr>
        <w:t xml:space="preserve">To investigate the effect of </w:t>
      </w:r>
      <w:r w:rsidRPr="00316F76">
        <w:rPr>
          <w:b/>
          <w:szCs w:val="18"/>
          <w:u w:val="single"/>
        </w:rPr>
        <w:t>open and closed</w:t>
      </w:r>
      <w:r w:rsidRPr="00C3625E">
        <w:rPr>
          <w:szCs w:val="18"/>
        </w:rPr>
        <w:t xml:space="preserve"> </w:t>
      </w:r>
      <w:r w:rsidR="00075E77">
        <w:rPr>
          <w:szCs w:val="18"/>
        </w:rPr>
        <w:t>objects</w:t>
      </w:r>
      <w:r w:rsidRPr="00C3625E">
        <w:rPr>
          <w:szCs w:val="18"/>
        </w:rPr>
        <w:t xml:space="preserve"> on sound amplification. </w:t>
      </w:r>
    </w:p>
    <w:p w14:paraId="578F353F" w14:textId="77777777" w:rsidR="003C6C54" w:rsidRDefault="003C6C54" w:rsidP="009476B1">
      <w:pPr>
        <w:spacing w:after="60"/>
        <w:rPr>
          <w:szCs w:val="18"/>
        </w:rPr>
      </w:pPr>
      <w:r>
        <w:rPr>
          <w:szCs w:val="18"/>
          <w:u w:val="single"/>
        </w:rPr>
        <w:t>Equipment</w:t>
      </w:r>
    </w:p>
    <w:p w14:paraId="0A37CFC9" w14:textId="0DD6E2FB" w:rsidR="00075E77" w:rsidRPr="00D57F23" w:rsidRDefault="003C6C54" w:rsidP="00D57F23">
      <w:pPr>
        <w:pStyle w:val="ListParagraph"/>
      </w:pPr>
      <w:r w:rsidRPr="00D57F23">
        <w:t xml:space="preserve">Three </w:t>
      </w:r>
      <w:r w:rsidR="00B87093" w:rsidRPr="00D57F23">
        <w:t>objects</w:t>
      </w:r>
      <w:r w:rsidRPr="00D57F23">
        <w:t xml:space="preserve"> of the same </w:t>
      </w:r>
      <w:r w:rsidR="008A41B0" w:rsidRPr="00D57F23">
        <w:t>shape and size</w:t>
      </w:r>
      <w:r w:rsidR="00E82C37">
        <w:t>: o</w:t>
      </w:r>
      <w:r w:rsidRPr="00D57F23">
        <w:t>ne completely open at the top, one with holes to allow sound to ‘escape’ from the top</w:t>
      </w:r>
      <w:r w:rsidR="00E82C37">
        <w:t>,</w:t>
      </w:r>
      <w:r w:rsidRPr="00D57F23">
        <w:t xml:space="preserve"> and one that can be closed once the </w:t>
      </w:r>
      <w:r w:rsidR="008A41B0" w:rsidRPr="00D57F23">
        <w:t xml:space="preserve">sound </w:t>
      </w:r>
      <w:r w:rsidRPr="00D57F23">
        <w:t xml:space="preserve">source has been placed inside. </w:t>
      </w:r>
    </w:p>
    <w:p w14:paraId="7BED48CC" w14:textId="77777777" w:rsidR="00075E77" w:rsidRPr="00D57F23" w:rsidRDefault="00075E77" w:rsidP="00D57F23">
      <w:pPr>
        <w:pStyle w:val="ListParagraph"/>
      </w:pPr>
      <w:r w:rsidRPr="00D57F23">
        <w:t>Device as a sound source</w:t>
      </w:r>
    </w:p>
    <w:p w14:paraId="3AD45ACD" w14:textId="3F79E2B0" w:rsidR="00075E77" w:rsidRPr="00D57F23" w:rsidRDefault="00075E77" w:rsidP="00D57F23">
      <w:pPr>
        <w:pStyle w:val="ListParagraph"/>
      </w:pPr>
      <w:r w:rsidRPr="00D57F23">
        <w:t>Device with an app to measure decibels</w:t>
      </w:r>
    </w:p>
    <w:p w14:paraId="4989854E" w14:textId="77777777" w:rsidR="003C6C54" w:rsidRDefault="003C6C54" w:rsidP="006D7BE2">
      <w:pPr>
        <w:spacing w:after="60"/>
        <w:rPr>
          <w:szCs w:val="18"/>
        </w:rPr>
      </w:pPr>
      <w:r>
        <w:rPr>
          <w:szCs w:val="18"/>
          <w:u w:val="single"/>
        </w:rPr>
        <w:t>Procedure</w:t>
      </w:r>
      <w:r>
        <w:rPr>
          <w:szCs w:val="18"/>
        </w:rPr>
        <w:t xml:space="preserve"> </w:t>
      </w:r>
    </w:p>
    <w:p w14:paraId="3BCBE79D" w14:textId="6189A851" w:rsidR="003C6C54" w:rsidRDefault="003C6C54" w:rsidP="003C6C54">
      <w:pPr>
        <w:rPr>
          <w:szCs w:val="18"/>
        </w:rPr>
      </w:pPr>
      <w:r>
        <w:rPr>
          <w:szCs w:val="18"/>
        </w:rPr>
        <w:t>The sound source is placed inside</w:t>
      </w:r>
      <w:r w:rsidR="008A41B0">
        <w:rPr>
          <w:szCs w:val="18"/>
        </w:rPr>
        <w:t>,</w:t>
      </w:r>
      <w:r>
        <w:rPr>
          <w:szCs w:val="18"/>
        </w:rPr>
        <w:t xml:space="preserve"> on the bottom of the </w:t>
      </w:r>
      <w:r w:rsidR="00ED446B">
        <w:rPr>
          <w:szCs w:val="18"/>
        </w:rPr>
        <w:t>object</w:t>
      </w:r>
      <w:r>
        <w:rPr>
          <w:szCs w:val="18"/>
        </w:rPr>
        <w:t>, and the sound level is measured a</w:t>
      </w:r>
      <w:r w:rsidR="008E36DD">
        <w:rPr>
          <w:szCs w:val="18"/>
        </w:rPr>
        <w:t>t a</w:t>
      </w:r>
      <w:r>
        <w:rPr>
          <w:szCs w:val="18"/>
        </w:rPr>
        <w:t xml:space="preserve"> standard height from the top of each </w:t>
      </w:r>
      <w:r w:rsidR="00ED446B">
        <w:rPr>
          <w:szCs w:val="18"/>
        </w:rPr>
        <w:t>object</w:t>
      </w:r>
      <w:r>
        <w:rPr>
          <w:szCs w:val="18"/>
        </w:rPr>
        <w:t xml:space="preserve">. The size of the </w:t>
      </w:r>
      <w:r w:rsidR="00ED446B">
        <w:rPr>
          <w:szCs w:val="18"/>
        </w:rPr>
        <w:t>objects</w:t>
      </w:r>
      <w:r>
        <w:rPr>
          <w:szCs w:val="18"/>
        </w:rPr>
        <w:t xml:space="preserve">, the </w:t>
      </w:r>
      <w:r w:rsidR="008A41B0">
        <w:rPr>
          <w:szCs w:val="18"/>
        </w:rPr>
        <w:t>distance between the sound source and the measuring device, and the sound level</w:t>
      </w:r>
      <w:r>
        <w:rPr>
          <w:szCs w:val="18"/>
        </w:rPr>
        <w:t xml:space="preserve"> of the sound played inside the </w:t>
      </w:r>
      <w:r w:rsidR="00ED446B">
        <w:rPr>
          <w:szCs w:val="18"/>
        </w:rPr>
        <w:t>object</w:t>
      </w:r>
      <w:r>
        <w:rPr>
          <w:szCs w:val="18"/>
        </w:rPr>
        <w:t xml:space="preserve"> are variables that need to remain constant.</w:t>
      </w:r>
    </w:p>
    <w:p w14:paraId="67004999" w14:textId="07CE76A7" w:rsidR="005A6778" w:rsidRDefault="005A6778" w:rsidP="009476B1">
      <w:pPr>
        <w:spacing w:after="60"/>
        <w:rPr>
          <w:szCs w:val="18"/>
          <w:u w:val="single"/>
        </w:rPr>
      </w:pPr>
      <w:r w:rsidRPr="005A6778">
        <w:rPr>
          <w:szCs w:val="18"/>
          <w:u w:val="single"/>
        </w:rPr>
        <w:t>Prompts for student thinking</w:t>
      </w:r>
    </w:p>
    <w:p w14:paraId="47A49BED" w14:textId="77777777" w:rsidR="005A6778" w:rsidRDefault="005A6778" w:rsidP="00B95865">
      <w:pPr>
        <w:pStyle w:val="ListParagraph"/>
      </w:pPr>
      <w:r>
        <w:t>What difficulties did you have in obtaining reliable measurements? How could you improve this?</w:t>
      </w:r>
    </w:p>
    <w:p w14:paraId="10FEA30D" w14:textId="77777777" w:rsidR="005A6778" w:rsidRDefault="005A6778" w:rsidP="00B95865">
      <w:pPr>
        <w:pStyle w:val="ListParagraph"/>
      </w:pPr>
      <w:r>
        <w:t xml:space="preserve">How did the measure of loudness vary with the type of object? Would you expect it to vary by much? Why? </w:t>
      </w:r>
    </w:p>
    <w:p w14:paraId="13C1D5EF" w14:textId="77777777" w:rsidR="005A6778" w:rsidRDefault="005A6778" w:rsidP="00B95865">
      <w:pPr>
        <w:pStyle w:val="ListParagraph"/>
      </w:pPr>
      <w:r>
        <w:t xml:space="preserve">How would you explain the differences? </w:t>
      </w:r>
    </w:p>
    <w:p w14:paraId="1881498E" w14:textId="230A2403" w:rsidR="003C6C54" w:rsidRDefault="003C6C54" w:rsidP="002855A4">
      <w:pPr>
        <w:spacing w:after="60"/>
        <w:rPr>
          <w:szCs w:val="18"/>
          <w:u w:val="single"/>
        </w:rPr>
      </w:pPr>
      <w:r>
        <w:rPr>
          <w:szCs w:val="18"/>
          <w:u w:val="single"/>
        </w:rPr>
        <w:t>Expected findings</w:t>
      </w:r>
    </w:p>
    <w:p w14:paraId="32EF860F" w14:textId="4AB1A0C6" w:rsidR="003C6C54" w:rsidRDefault="003C6C54" w:rsidP="003C6C54">
      <w:pPr>
        <w:spacing w:before="60"/>
        <w:rPr>
          <w:szCs w:val="18"/>
        </w:rPr>
      </w:pPr>
      <w:r>
        <w:rPr>
          <w:szCs w:val="18"/>
        </w:rPr>
        <w:t xml:space="preserve">Sound can travel through any medium including air and solids such as cardboard. The open </w:t>
      </w:r>
      <w:r w:rsidR="00ED446B">
        <w:rPr>
          <w:szCs w:val="18"/>
        </w:rPr>
        <w:t>object</w:t>
      </w:r>
      <w:r>
        <w:rPr>
          <w:szCs w:val="18"/>
        </w:rPr>
        <w:t xml:space="preserve"> and the </w:t>
      </w:r>
      <w:r w:rsidR="00ED446B">
        <w:rPr>
          <w:szCs w:val="18"/>
        </w:rPr>
        <w:t>object</w:t>
      </w:r>
      <w:r>
        <w:rPr>
          <w:szCs w:val="18"/>
        </w:rPr>
        <w:t xml:space="preserve"> with holes will allow sound waves to travel out of the </w:t>
      </w:r>
      <w:r w:rsidR="00ED446B">
        <w:rPr>
          <w:szCs w:val="18"/>
        </w:rPr>
        <w:t>object</w:t>
      </w:r>
      <w:r>
        <w:rPr>
          <w:szCs w:val="18"/>
        </w:rPr>
        <w:t xml:space="preserve"> to the device measuring sound levels. Some of the sound waves will be reflected or absorbed by the </w:t>
      </w:r>
      <w:r w:rsidR="00ED446B">
        <w:rPr>
          <w:szCs w:val="18"/>
        </w:rPr>
        <w:t>object</w:t>
      </w:r>
      <w:r>
        <w:rPr>
          <w:szCs w:val="18"/>
        </w:rPr>
        <w:t xml:space="preserve">. The closed </w:t>
      </w:r>
      <w:r w:rsidR="00ED446B">
        <w:rPr>
          <w:szCs w:val="18"/>
        </w:rPr>
        <w:t>object</w:t>
      </w:r>
      <w:r>
        <w:rPr>
          <w:szCs w:val="18"/>
        </w:rPr>
        <w:t xml:space="preserve"> will cause the sound waves to be internally reflected</w:t>
      </w:r>
      <w:r w:rsidR="0056352D">
        <w:rPr>
          <w:szCs w:val="18"/>
        </w:rPr>
        <w:t xml:space="preserve"> </w:t>
      </w:r>
      <w:r>
        <w:rPr>
          <w:szCs w:val="18"/>
        </w:rPr>
        <w:t xml:space="preserve">and the walls of the </w:t>
      </w:r>
      <w:r w:rsidR="00ED446B">
        <w:rPr>
          <w:szCs w:val="18"/>
        </w:rPr>
        <w:t>object</w:t>
      </w:r>
      <w:r>
        <w:rPr>
          <w:szCs w:val="18"/>
        </w:rPr>
        <w:t xml:space="preserve"> to vibrate creat</w:t>
      </w:r>
      <w:r w:rsidR="0056352D">
        <w:rPr>
          <w:szCs w:val="18"/>
        </w:rPr>
        <w:t>ing</w:t>
      </w:r>
      <w:r>
        <w:rPr>
          <w:szCs w:val="18"/>
        </w:rPr>
        <w:t xml:space="preserve"> rarefactions and compressions in the surrounding air so that some waves in the air will reach the measuring device. However, much of the sound energy is likely to be </w:t>
      </w:r>
      <w:r w:rsidR="00E615A6">
        <w:rPr>
          <w:szCs w:val="18"/>
        </w:rPr>
        <w:t>absorbed by</w:t>
      </w:r>
      <w:r>
        <w:rPr>
          <w:szCs w:val="18"/>
        </w:rPr>
        <w:t xml:space="preserve"> the </w:t>
      </w:r>
      <w:r w:rsidR="00ED446B">
        <w:rPr>
          <w:szCs w:val="18"/>
        </w:rPr>
        <w:t>object</w:t>
      </w:r>
      <w:r>
        <w:rPr>
          <w:szCs w:val="18"/>
        </w:rPr>
        <w:t xml:space="preserve">. </w:t>
      </w:r>
    </w:p>
    <w:p w14:paraId="1CB0B91F" w14:textId="77777777" w:rsidR="00024E04" w:rsidRDefault="00024E04">
      <w:pPr>
        <w:spacing w:before="0" w:after="160" w:line="259" w:lineRule="auto"/>
        <w:rPr>
          <w:b/>
          <w:szCs w:val="18"/>
        </w:rPr>
      </w:pPr>
      <w:r>
        <w:rPr>
          <w:b/>
          <w:szCs w:val="18"/>
        </w:rPr>
        <w:br w:type="page"/>
      </w:r>
    </w:p>
    <w:p w14:paraId="29F6AD24" w14:textId="327DBC62" w:rsidR="003C6C54" w:rsidRDefault="003C6C54" w:rsidP="003C6C54">
      <w:pPr>
        <w:spacing w:before="360"/>
        <w:rPr>
          <w:i/>
          <w:szCs w:val="18"/>
        </w:rPr>
      </w:pPr>
      <w:r>
        <w:rPr>
          <w:b/>
          <w:szCs w:val="18"/>
        </w:rPr>
        <w:t>Station 4: Sound absorption</w:t>
      </w:r>
    </w:p>
    <w:p w14:paraId="775D00B0" w14:textId="77777777" w:rsidR="003C6C54" w:rsidRPr="00C3625E" w:rsidRDefault="003C6C54" w:rsidP="00AE124F">
      <w:pPr>
        <w:rPr>
          <w:szCs w:val="18"/>
          <w:u w:val="single"/>
        </w:rPr>
      </w:pPr>
      <w:r w:rsidRPr="00C3625E">
        <w:rPr>
          <w:szCs w:val="18"/>
          <w:u w:val="single"/>
        </w:rPr>
        <w:t>Aim</w:t>
      </w:r>
    </w:p>
    <w:p w14:paraId="45F04C22" w14:textId="2A72CBA8" w:rsidR="003C6C54" w:rsidRPr="00C3625E" w:rsidRDefault="003C6C54" w:rsidP="003C6C54">
      <w:pPr>
        <w:spacing w:before="60"/>
        <w:rPr>
          <w:szCs w:val="18"/>
        </w:rPr>
      </w:pPr>
      <w:r w:rsidRPr="00C3625E">
        <w:rPr>
          <w:szCs w:val="18"/>
        </w:rPr>
        <w:t xml:space="preserve">To investigate the </w:t>
      </w:r>
      <w:r w:rsidRPr="00316F76">
        <w:rPr>
          <w:b/>
          <w:szCs w:val="18"/>
          <w:u w:val="single"/>
        </w:rPr>
        <w:t>sound absorption</w:t>
      </w:r>
      <w:r w:rsidRPr="00C3625E">
        <w:rPr>
          <w:szCs w:val="18"/>
        </w:rPr>
        <w:t xml:space="preserve"> properties of different materials.</w:t>
      </w:r>
    </w:p>
    <w:p w14:paraId="2EA59948" w14:textId="44661DE1" w:rsidR="003C6C54" w:rsidRDefault="003C6C54" w:rsidP="00AE124F">
      <w:pPr>
        <w:rPr>
          <w:szCs w:val="18"/>
          <w:u w:val="single"/>
        </w:rPr>
      </w:pPr>
      <w:r>
        <w:rPr>
          <w:szCs w:val="18"/>
          <w:u w:val="single"/>
        </w:rPr>
        <w:t>Equipment</w:t>
      </w:r>
    </w:p>
    <w:p w14:paraId="21F62C56" w14:textId="6A6C6621" w:rsidR="003C6C54" w:rsidRDefault="00075E77" w:rsidP="000A0C4D">
      <w:pPr>
        <w:pStyle w:val="ListParagraph"/>
        <w:numPr>
          <w:ilvl w:val="0"/>
          <w:numId w:val="18"/>
        </w:numPr>
        <w:ind w:left="454" w:hanging="227"/>
        <w:rPr>
          <w:szCs w:val="18"/>
        </w:rPr>
      </w:pPr>
      <w:r>
        <w:rPr>
          <w:szCs w:val="18"/>
        </w:rPr>
        <w:t>Three</w:t>
      </w:r>
      <w:r w:rsidR="003C6C54" w:rsidRPr="009D61FC">
        <w:rPr>
          <w:szCs w:val="18"/>
        </w:rPr>
        <w:t xml:space="preserve"> or more </w:t>
      </w:r>
      <w:r w:rsidR="006E51C7">
        <w:rPr>
          <w:szCs w:val="18"/>
        </w:rPr>
        <w:t xml:space="preserve">different </w:t>
      </w:r>
      <w:r w:rsidR="003C6C54" w:rsidRPr="009D61FC">
        <w:rPr>
          <w:szCs w:val="18"/>
        </w:rPr>
        <w:t>material</w:t>
      </w:r>
      <w:r w:rsidR="005233B3">
        <w:rPr>
          <w:szCs w:val="18"/>
        </w:rPr>
        <w:t>s</w:t>
      </w:r>
      <w:r w:rsidR="003C6C54" w:rsidRPr="009D61FC">
        <w:rPr>
          <w:szCs w:val="18"/>
        </w:rPr>
        <w:t xml:space="preserve"> that </w:t>
      </w:r>
      <w:r w:rsidR="003C6C54">
        <w:rPr>
          <w:szCs w:val="18"/>
        </w:rPr>
        <w:t>can enclose the sound source</w:t>
      </w:r>
      <w:r w:rsidR="003C6C54" w:rsidRPr="009D61FC">
        <w:rPr>
          <w:szCs w:val="18"/>
        </w:rPr>
        <w:t>. Materials could include bubble wrap, foam, carpet or a sheet of wood.</w:t>
      </w:r>
      <w:r w:rsidR="003C6C54">
        <w:rPr>
          <w:szCs w:val="18"/>
        </w:rPr>
        <w:t xml:space="preserve"> </w:t>
      </w:r>
    </w:p>
    <w:p w14:paraId="50CAF0B5" w14:textId="77777777" w:rsidR="00075E77" w:rsidRDefault="00AE75BB" w:rsidP="000A0C4D">
      <w:pPr>
        <w:pStyle w:val="ListParagraph"/>
        <w:numPr>
          <w:ilvl w:val="0"/>
          <w:numId w:val="18"/>
        </w:numPr>
        <w:ind w:left="454" w:hanging="227"/>
        <w:rPr>
          <w:szCs w:val="18"/>
        </w:rPr>
      </w:pPr>
      <w:r>
        <w:rPr>
          <w:szCs w:val="18"/>
        </w:rPr>
        <w:t>Device as a sound source</w:t>
      </w:r>
    </w:p>
    <w:p w14:paraId="3AFB789A" w14:textId="606B7E3E" w:rsidR="00075E77" w:rsidRPr="00075E77" w:rsidRDefault="00075E77" w:rsidP="00821C07">
      <w:pPr>
        <w:pStyle w:val="ListParagraph"/>
        <w:numPr>
          <w:ilvl w:val="0"/>
          <w:numId w:val="18"/>
        </w:numPr>
        <w:spacing w:after="120"/>
        <w:ind w:left="454" w:hanging="227"/>
        <w:rPr>
          <w:szCs w:val="18"/>
        </w:rPr>
      </w:pPr>
      <w:r w:rsidRPr="00075E77">
        <w:rPr>
          <w:szCs w:val="18"/>
        </w:rPr>
        <w:t>Device with an app to measure decibels</w:t>
      </w:r>
    </w:p>
    <w:p w14:paraId="7D00A890" w14:textId="487B06D6" w:rsidR="003C6C54" w:rsidRDefault="003C6C54" w:rsidP="006D7BE2">
      <w:pPr>
        <w:rPr>
          <w:szCs w:val="18"/>
        </w:rPr>
      </w:pPr>
      <w:r>
        <w:rPr>
          <w:szCs w:val="18"/>
          <w:u w:val="single"/>
        </w:rPr>
        <w:t>Procedure</w:t>
      </w:r>
      <w:r>
        <w:rPr>
          <w:szCs w:val="18"/>
        </w:rPr>
        <w:t xml:space="preserve"> </w:t>
      </w:r>
    </w:p>
    <w:p w14:paraId="1D4F9E51" w14:textId="65D4F421" w:rsidR="003C6C54" w:rsidRDefault="003C6C54" w:rsidP="00AF7EBB">
      <w:pPr>
        <w:rPr>
          <w:szCs w:val="18"/>
        </w:rPr>
      </w:pPr>
      <w:r>
        <w:rPr>
          <w:szCs w:val="18"/>
        </w:rPr>
        <w:t xml:space="preserve">A sound source is covered with a sheet of material. </w:t>
      </w:r>
      <w:r w:rsidR="00075E77">
        <w:rPr>
          <w:szCs w:val="18"/>
        </w:rPr>
        <w:t>The sound level is measured at a standard distance from the source. The distance between the sound source and the measuring device, and the sound level of the sound being played are variables that need to remain constant.</w:t>
      </w:r>
      <w:r>
        <w:rPr>
          <w:szCs w:val="18"/>
        </w:rPr>
        <w:t xml:space="preserve"> Each material is tested using the same procedure to determine which materials absorb the most or least sound.</w:t>
      </w:r>
    </w:p>
    <w:p w14:paraId="0DB9AB2F" w14:textId="28BE3F13" w:rsidR="005A6778" w:rsidRDefault="005A6778" w:rsidP="00821C07">
      <w:pPr>
        <w:rPr>
          <w:szCs w:val="18"/>
          <w:u w:val="single"/>
        </w:rPr>
      </w:pPr>
      <w:r w:rsidRPr="005A6778">
        <w:rPr>
          <w:szCs w:val="18"/>
          <w:u w:val="single"/>
        </w:rPr>
        <w:t>Prompts for student thinking</w:t>
      </w:r>
    </w:p>
    <w:p w14:paraId="6A7777D3" w14:textId="77777777" w:rsidR="005A6778" w:rsidRDefault="005A6778" w:rsidP="002855A4">
      <w:pPr>
        <w:pStyle w:val="ListParagraph"/>
      </w:pPr>
      <w:r>
        <w:t>What difficulties did you have in obtaining reliable measurements? How can you improve this?</w:t>
      </w:r>
    </w:p>
    <w:p w14:paraId="043CD79C" w14:textId="77777777" w:rsidR="005A6778" w:rsidRDefault="005A6778" w:rsidP="002855A4">
      <w:pPr>
        <w:pStyle w:val="ListParagraph"/>
      </w:pPr>
      <w:r>
        <w:t xml:space="preserve">How does the loudness vary with the type of material used to cover the sound source? Did you expect it to vary by much? Why or why not? </w:t>
      </w:r>
    </w:p>
    <w:p w14:paraId="2D283C1D" w14:textId="70CA7A7E" w:rsidR="005A6778" w:rsidRDefault="005A6778" w:rsidP="002855A4">
      <w:pPr>
        <w:pStyle w:val="ListParagraph"/>
      </w:pPr>
      <w:r>
        <w:t xml:space="preserve">Where does the sound energy go when absorbed by the test material? </w:t>
      </w:r>
      <w:r w:rsidR="003C16F0">
        <w:t xml:space="preserve">Would </w:t>
      </w:r>
      <w:r>
        <w:t xml:space="preserve">the energy </w:t>
      </w:r>
      <w:r w:rsidR="003C16F0">
        <w:t xml:space="preserve">be </w:t>
      </w:r>
      <w:r>
        <w:t>transferred, transformed or does it just disappear?</w:t>
      </w:r>
      <w:r w:rsidR="003C16F0">
        <w:t xml:space="preserve"> Explain. </w:t>
      </w:r>
      <w:r>
        <w:t xml:space="preserve"> </w:t>
      </w:r>
    </w:p>
    <w:p w14:paraId="12794299" w14:textId="06A0AEF7" w:rsidR="003C6C54" w:rsidRPr="00282DF1" w:rsidRDefault="003C6C54" w:rsidP="00821C07">
      <w:pPr>
        <w:rPr>
          <w:szCs w:val="18"/>
          <w:u w:val="single"/>
        </w:rPr>
      </w:pPr>
      <w:r>
        <w:rPr>
          <w:szCs w:val="18"/>
          <w:u w:val="single"/>
        </w:rPr>
        <w:t>Expected finding</w:t>
      </w:r>
      <w:r w:rsidRPr="00282DF1">
        <w:rPr>
          <w:szCs w:val="18"/>
          <w:u w:val="single"/>
        </w:rPr>
        <w:t>s</w:t>
      </w:r>
    </w:p>
    <w:p w14:paraId="50FCB1C3" w14:textId="5B97000A" w:rsidR="003C6C54" w:rsidRPr="00356448" w:rsidRDefault="003C6C54" w:rsidP="003C6C54">
      <w:pPr>
        <w:rPr>
          <w:szCs w:val="18"/>
        </w:rPr>
      </w:pPr>
      <w:r>
        <w:rPr>
          <w:szCs w:val="18"/>
        </w:rPr>
        <w:t>Softer, rougher and thicker materials tend to absorb more sound than hard, smooth and thin materials. Materials with loosely woven fibres are very effective sound absorbers. The sound waves set the fibres of the material in motion and they transform sound energy into kinetic and heat energy.</w:t>
      </w:r>
      <w:r w:rsidR="008A41B0">
        <w:rPr>
          <w:szCs w:val="18"/>
        </w:rPr>
        <w:t xml:space="preserve"> </w:t>
      </w:r>
    </w:p>
    <w:p w14:paraId="028A4AC5" w14:textId="77777777" w:rsidR="00024E04" w:rsidRDefault="00024E04">
      <w:pPr>
        <w:spacing w:before="0" w:after="160" w:line="259" w:lineRule="auto"/>
        <w:rPr>
          <w:b/>
          <w:szCs w:val="18"/>
        </w:rPr>
      </w:pPr>
      <w:r>
        <w:rPr>
          <w:b/>
          <w:szCs w:val="18"/>
        </w:rPr>
        <w:br w:type="page"/>
      </w:r>
    </w:p>
    <w:p w14:paraId="093C58F0" w14:textId="3B4C8B57" w:rsidR="003C6C54" w:rsidRDefault="003C6C54" w:rsidP="003C6C54">
      <w:pPr>
        <w:spacing w:before="360"/>
        <w:rPr>
          <w:i/>
          <w:szCs w:val="18"/>
        </w:rPr>
      </w:pPr>
      <w:r>
        <w:rPr>
          <w:b/>
          <w:szCs w:val="18"/>
        </w:rPr>
        <w:t>Station 5: Reflection of sound</w:t>
      </w:r>
      <w:r>
        <w:rPr>
          <w:i/>
          <w:szCs w:val="18"/>
        </w:rPr>
        <w:t xml:space="preserve"> </w:t>
      </w:r>
    </w:p>
    <w:p w14:paraId="6B2CB385" w14:textId="77777777" w:rsidR="003C6C54" w:rsidRPr="00C3625E" w:rsidRDefault="003C6C54" w:rsidP="00821C07">
      <w:pPr>
        <w:rPr>
          <w:szCs w:val="18"/>
          <w:u w:val="single"/>
        </w:rPr>
      </w:pPr>
      <w:r w:rsidRPr="00C3625E">
        <w:rPr>
          <w:szCs w:val="18"/>
          <w:u w:val="single"/>
        </w:rPr>
        <w:t>Aim</w:t>
      </w:r>
    </w:p>
    <w:p w14:paraId="2CEFE855" w14:textId="77777777" w:rsidR="003C6C54" w:rsidRPr="00C3625E" w:rsidRDefault="003C6C54" w:rsidP="003C6C54">
      <w:pPr>
        <w:spacing w:before="60"/>
        <w:rPr>
          <w:szCs w:val="18"/>
        </w:rPr>
      </w:pPr>
      <w:r w:rsidRPr="00C3625E">
        <w:rPr>
          <w:szCs w:val="18"/>
        </w:rPr>
        <w:t xml:space="preserve">To investigate the </w:t>
      </w:r>
      <w:r w:rsidRPr="00316F76">
        <w:rPr>
          <w:b/>
          <w:szCs w:val="18"/>
          <w:u w:val="single"/>
        </w:rPr>
        <w:t>reflection</w:t>
      </w:r>
      <w:r w:rsidRPr="00C3625E">
        <w:rPr>
          <w:szCs w:val="18"/>
        </w:rPr>
        <w:t xml:space="preserve"> of sound</w:t>
      </w:r>
      <w:r>
        <w:rPr>
          <w:szCs w:val="18"/>
        </w:rPr>
        <w:t>.</w:t>
      </w:r>
    </w:p>
    <w:p w14:paraId="0AB0D7D4" w14:textId="77777777" w:rsidR="003C6C54" w:rsidRPr="009236AF" w:rsidRDefault="003C6C54" w:rsidP="00821C07">
      <w:pPr>
        <w:rPr>
          <w:szCs w:val="18"/>
          <w:u w:val="single"/>
        </w:rPr>
      </w:pPr>
      <w:r w:rsidRPr="009236AF">
        <w:rPr>
          <w:szCs w:val="18"/>
          <w:u w:val="single"/>
        </w:rPr>
        <w:t>Equipment</w:t>
      </w:r>
    </w:p>
    <w:p w14:paraId="1C852BE5" w14:textId="08A642C1" w:rsidR="00474C47" w:rsidRDefault="00474C47" w:rsidP="000A0C4D">
      <w:pPr>
        <w:pStyle w:val="ListParagraph"/>
        <w:numPr>
          <w:ilvl w:val="0"/>
          <w:numId w:val="18"/>
        </w:numPr>
        <w:ind w:left="454" w:hanging="227"/>
        <w:rPr>
          <w:szCs w:val="18"/>
        </w:rPr>
      </w:pPr>
      <w:r>
        <w:rPr>
          <w:szCs w:val="18"/>
        </w:rPr>
        <w:t>Protractor</w:t>
      </w:r>
    </w:p>
    <w:p w14:paraId="3BDC828A" w14:textId="590649C7" w:rsidR="003C6C54" w:rsidRDefault="003C6C54" w:rsidP="000A0C4D">
      <w:pPr>
        <w:pStyle w:val="ListParagraph"/>
        <w:numPr>
          <w:ilvl w:val="0"/>
          <w:numId w:val="18"/>
        </w:numPr>
        <w:ind w:left="454" w:hanging="227"/>
        <w:rPr>
          <w:szCs w:val="18"/>
        </w:rPr>
      </w:pPr>
      <w:r>
        <w:rPr>
          <w:szCs w:val="18"/>
        </w:rPr>
        <w:t>A</w:t>
      </w:r>
      <w:r w:rsidRPr="009236AF">
        <w:rPr>
          <w:szCs w:val="18"/>
        </w:rPr>
        <w:t xml:space="preserve"> plastic tube not previously used by other students</w:t>
      </w:r>
      <w:r>
        <w:rPr>
          <w:szCs w:val="18"/>
        </w:rPr>
        <w:t xml:space="preserve"> </w:t>
      </w:r>
      <w:r w:rsidRPr="009D61FC">
        <w:rPr>
          <w:szCs w:val="18"/>
        </w:rPr>
        <w:t>about 50</w:t>
      </w:r>
      <w:r>
        <w:rPr>
          <w:szCs w:val="18"/>
        </w:rPr>
        <w:t xml:space="preserve"> </w:t>
      </w:r>
      <w:r w:rsidRPr="009D61FC">
        <w:rPr>
          <w:szCs w:val="18"/>
        </w:rPr>
        <w:t xml:space="preserve">cm long </w:t>
      </w:r>
      <w:r>
        <w:rPr>
          <w:szCs w:val="18"/>
        </w:rPr>
        <w:t>(</w:t>
      </w:r>
      <w:proofErr w:type="spellStart"/>
      <w:r w:rsidRPr="009D61FC">
        <w:rPr>
          <w:szCs w:val="18"/>
        </w:rPr>
        <w:t>eg</w:t>
      </w:r>
      <w:proofErr w:type="spellEnd"/>
      <w:r w:rsidRPr="009D61FC">
        <w:rPr>
          <w:szCs w:val="18"/>
        </w:rPr>
        <w:t xml:space="preserve"> reticulation pipe</w:t>
      </w:r>
      <w:r>
        <w:rPr>
          <w:szCs w:val="18"/>
        </w:rPr>
        <w:t xml:space="preserve"> with </w:t>
      </w:r>
      <w:r w:rsidR="00FF6BD4">
        <w:rPr>
          <w:szCs w:val="18"/>
        </w:rPr>
        <w:t xml:space="preserve">a </w:t>
      </w:r>
      <w:r>
        <w:rPr>
          <w:szCs w:val="18"/>
        </w:rPr>
        <w:t xml:space="preserve">diameter </w:t>
      </w:r>
      <w:r w:rsidR="00AF7EBB">
        <w:rPr>
          <w:szCs w:val="18"/>
        </w:rPr>
        <w:t xml:space="preserve">between </w:t>
      </w:r>
      <w:r>
        <w:rPr>
          <w:szCs w:val="18"/>
        </w:rPr>
        <w:t xml:space="preserve">25 mm </w:t>
      </w:r>
      <w:r w:rsidR="00AF7EBB">
        <w:rPr>
          <w:szCs w:val="18"/>
        </w:rPr>
        <w:t>and</w:t>
      </w:r>
      <w:r>
        <w:rPr>
          <w:szCs w:val="18"/>
        </w:rPr>
        <w:t xml:space="preserve"> 50 mm)</w:t>
      </w:r>
    </w:p>
    <w:p w14:paraId="1588C4F9" w14:textId="62995AD0" w:rsidR="003C6C54" w:rsidRPr="00166B19" w:rsidRDefault="003C6C54" w:rsidP="000A0C4D">
      <w:pPr>
        <w:pStyle w:val="ListParagraph"/>
        <w:numPr>
          <w:ilvl w:val="0"/>
          <w:numId w:val="18"/>
        </w:numPr>
        <w:ind w:left="454" w:hanging="227"/>
        <w:rPr>
          <w:szCs w:val="18"/>
        </w:rPr>
      </w:pPr>
      <w:r>
        <w:rPr>
          <w:szCs w:val="18"/>
        </w:rPr>
        <w:t xml:space="preserve">A cardboard tube about 50 cm long and 25 mm to 50 mm </w:t>
      </w:r>
      <w:r w:rsidR="00480267">
        <w:rPr>
          <w:szCs w:val="18"/>
        </w:rPr>
        <w:t xml:space="preserve">in </w:t>
      </w:r>
      <w:r>
        <w:rPr>
          <w:szCs w:val="18"/>
        </w:rPr>
        <w:t>diameter</w:t>
      </w:r>
    </w:p>
    <w:p w14:paraId="3AF939F5" w14:textId="41B6BB72" w:rsidR="003C6C54" w:rsidRPr="009236AF" w:rsidRDefault="00AF7EBB" w:rsidP="000A0C4D">
      <w:pPr>
        <w:numPr>
          <w:ilvl w:val="0"/>
          <w:numId w:val="21"/>
        </w:numPr>
        <w:spacing w:before="60" w:line="240" w:lineRule="auto"/>
        <w:ind w:left="454" w:hanging="227"/>
        <w:rPr>
          <w:szCs w:val="18"/>
        </w:rPr>
      </w:pPr>
      <w:r>
        <w:rPr>
          <w:szCs w:val="18"/>
        </w:rPr>
        <w:t xml:space="preserve">Access to a hard, </w:t>
      </w:r>
      <w:r w:rsidR="003C6C54" w:rsidRPr="009236AF">
        <w:rPr>
          <w:szCs w:val="18"/>
        </w:rPr>
        <w:t xml:space="preserve">flat surface such as a </w:t>
      </w:r>
      <w:r w:rsidR="00E615A6">
        <w:rPr>
          <w:szCs w:val="18"/>
        </w:rPr>
        <w:t>concrete wall</w:t>
      </w:r>
      <w:r w:rsidR="00480267">
        <w:rPr>
          <w:szCs w:val="18"/>
        </w:rPr>
        <w:t xml:space="preserve"> or floor</w:t>
      </w:r>
    </w:p>
    <w:p w14:paraId="06313A02" w14:textId="77777777" w:rsidR="003C6C54" w:rsidRDefault="003C6C54" w:rsidP="00821C07">
      <w:pPr>
        <w:rPr>
          <w:szCs w:val="18"/>
          <w:u w:val="single"/>
        </w:rPr>
      </w:pPr>
      <w:r>
        <w:rPr>
          <w:szCs w:val="18"/>
          <w:u w:val="single"/>
        </w:rPr>
        <w:t>Procedure</w:t>
      </w:r>
    </w:p>
    <w:p w14:paraId="30FF8612" w14:textId="46AB105D" w:rsidR="00B02D9B" w:rsidRPr="00E8084F" w:rsidRDefault="003C6C54" w:rsidP="00E8084F">
      <w:pPr>
        <w:rPr>
          <w:szCs w:val="18"/>
        </w:rPr>
      </w:pPr>
      <w:r>
        <w:rPr>
          <w:szCs w:val="18"/>
        </w:rPr>
        <w:t xml:space="preserve">One student speaks </w:t>
      </w:r>
      <w:r w:rsidR="00480267">
        <w:rPr>
          <w:szCs w:val="18"/>
        </w:rPr>
        <w:t>at a normal level into</w:t>
      </w:r>
      <w:r>
        <w:rPr>
          <w:szCs w:val="18"/>
        </w:rPr>
        <w:t xml:space="preserve"> a plastic tube directed at a flat hard surface and a second student listens with a cardboard tube held to an ear. This student has to ‘catch’ the sound reflected off the surface. A third student could estimate and note the angles of incidence and reflection</w:t>
      </w:r>
      <w:r w:rsidR="0067092E">
        <w:rPr>
          <w:szCs w:val="18"/>
        </w:rPr>
        <w:t xml:space="preserve"> </w:t>
      </w:r>
      <w:r w:rsidR="0067092E">
        <w:t>a</w:t>
      </w:r>
      <w:r w:rsidR="0067092E" w:rsidRPr="00C93D61">
        <w:t xml:space="preserve">s the sound waves leave the source </w:t>
      </w:r>
      <w:r w:rsidR="0067092E">
        <w:t>and may</w:t>
      </w:r>
      <w:r w:rsidR="0067092E" w:rsidRPr="00C93D61">
        <w:t xml:space="preserve"> reflect off the inner walls of the amplifier</w:t>
      </w:r>
      <w:r>
        <w:rPr>
          <w:szCs w:val="18"/>
        </w:rPr>
        <w:t>.</w:t>
      </w:r>
      <w:r w:rsidR="00B02D9B">
        <w:rPr>
          <w:szCs w:val="18"/>
        </w:rPr>
        <w:t xml:space="preserve"> </w:t>
      </w:r>
      <w:r w:rsidR="00B02D9B" w:rsidRPr="00B02D9B">
        <w:rPr>
          <w:i/>
          <w:szCs w:val="18"/>
        </w:rPr>
        <w:t>Reflection, refraction, and sound waves</w:t>
      </w:r>
      <w:r w:rsidR="007050A6">
        <w:rPr>
          <w:i/>
          <w:szCs w:val="18"/>
        </w:rPr>
        <w:t xml:space="preserve"> </w:t>
      </w:r>
      <w:r w:rsidR="007050A6" w:rsidRPr="00821C07">
        <w:rPr>
          <w:iCs/>
          <w:szCs w:val="18"/>
        </w:rPr>
        <w:t>(see</w:t>
      </w:r>
      <w:r w:rsidR="007050A6">
        <w:rPr>
          <w:i/>
          <w:szCs w:val="18"/>
        </w:rPr>
        <w:t xml:space="preserve"> Digital resources</w:t>
      </w:r>
      <w:r w:rsidR="007050A6" w:rsidRPr="00821C07">
        <w:rPr>
          <w:iCs/>
          <w:szCs w:val="18"/>
        </w:rPr>
        <w:t>)</w:t>
      </w:r>
      <w:r w:rsidR="00FC5889" w:rsidRPr="00821C07">
        <w:rPr>
          <w:iCs/>
          <w:szCs w:val="18"/>
        </w:rPr>
        <w:t>,</w:t>
      </w:r>
      <w:r w:rsidR="00B02D9B">
        <w:rPr>
          <w:szCs w:val="18"/>
        </w:rPr>
        <w:t xml:space="preserve"> </w:t>
      </w:r>
      <w:r w:rsidR="00897AC8">
        <w:rPr>
          <w:szCs w:val="18"/>
        </w:rPr>
        <w:t xml:space="preserve">can be used </w:t>
      </w:r>
      <w:r w:rsidR="00B02D9B">
        <w:rPr>
          <w:szCs w:val="18"/>
        </w:rPr>
        <w:t xml:space="preserve">to </w:t>
      </w:r>
      <w:r w:rsidR="00897AC8">
        <w:rPr>
          <w:szCs w:val="18"/>
        </w:rPr>
        <w:t xml:space="preserve">assist with </w:t>
      </w:r>
      <w:r w:rsidR="00B02D9B">
        <w:rPr>
          <w:szCs w:val="18"/>
        </w:rPr>
        <w:t>draw</w:t>
      </w:r>
      <w:r w:rsidR="00897AC8">
        <w:rPr>
          <w:szCs w:val="18"/>
        </w:rPr>
        <w:t>ing</w:t>
      </w:r>
      <w:r w:rsidR="00B02D9B">
        <w:rPr>
          <w:szCs w:val="18"/>
        </w:rPr>
        <w:t xml:space="preserve"> a labelled sound wave diagram for this station. </w:t>
      </w:r>
    </w:p>
    <w:p w14:paraId="1BA2D8C9" w14:textId="2B9F8D44" w:rsidR="003C6C54" w:rsidRDefault="003C6C54" w:rsidP="00821C07">
      <w:pPr>
        <w:spacing w:line="259" w:lineRule="auto"/>
        <w:rPr>
          <w:szCs w:val="18"/>
          <w:u w:val="single"/>
        </w:rPr>
      </w:pPr>
      <w:r>
        <w:rPr>
          <w:szCs w:val="18"/>
          <w:u w:val="single"/>
        </w:rPr>
        <w:t>Safety note</w:t>
      </w:r>
    </w:p>
    <w:p w14:paraId="51634FBD" w14:textId="08F3B188" w:rsidR="003C6C54" w:rsidRPr="002855A4" w:rsidRDefault="003C6C54" w:rsidP="003C6C54">
      <w:pPr>
        <w:rPr>
          <w:szCs w:val="18"/>
        </w:rPr>
      </w:pPr>
      <w:r w:rsidRPr="002855A4">
        <w:rPr>
          <w:szCs w:val="18"/>
        </w:rPr>
        <w:t>The plastic tube</w:t>
      </w:r>
      <w:r w:rsidR="00AE124F">
        <w:rPr>
          <w:szCs w:val="18"/>
        </w:rPr>
        <w:t xml:space="preserve"> </w:t>
      </w:r>
      <w:r w:rsidRPr="002855A4">
        <w:rPr>
          <w:szCs w:val="18"/>
        </w:rPr>
        <w:t>the student</w:t>
      </w:r>
      <w:r w:rsidR="00AF7EBB">
        <w:rPr>
          <w:szCs w:val="18"/>
        </w:rPr>
        <w:t>s</w:t>
      </w:r>
      <w:r w:rsidRPr="002855A4">
        <w:rPr>
          <w:szCs w:val="18"/>
        </w:rPr>
        <w:t xml:space="preserve"> speak through must be </w:t>
      </w:r>
      <w:r w:rsidR="00AE124F">
        <w:rPr>
          <w:szCs w:val="18"/>
        </w:rPr>
        <w:t>sterile</w:t>
      </w:r>
      <w:r w:rsidRPr="002855A4">
        <w:rPr>
          <w:szCs w:val="18"/>
        </w:rPr>
        <w:t xml:space="preserve">. Each </w:t>
      </w:r>
      <w:r w:rsidR="00AE124F">
        <w:rPr>
          <w:szCs w:val="18"/>
        </w:rPr>
        <w:t>student</w:t>
      </w:r>
      <w:r w:rsidRPr="002855A4">
        <w:rPr>
          <w:szCs w:val="18"/>
        </w:rPr>
        <w:t xml:space="preserve"> will use a</w:t>
      </w:r>
      <w:r w:rsidR="00AE124F">
        <w:rPr>
          <w:szCs w:val="18"/>
        </w:rPr>
        <w:t>n</w:t>
      </w:r>
      <w:r w:rsidRPr="002855A4">
        <w:rPr>
          <w:szCs w:val="18"/>
        </w:rPr>
        <w:t xml:space="preserve"> </w:t>
      </w:r>
      <w:r w:rsidR="00AE124F">
        <w:rPr>
          <w:szCs w:val="18"/>
        </w:rPr>
        <w:t>unused</w:t>
      </w:r>
      <w:r w:rsidRPr="002855A4">
        <w:rPr>
          <w:szCs w:val="18"/>
        </w:rPr>
        <w:t xml:space="preserve"> plastic tube. </w:t>
      </w:r>
    </w:p>
    <w:p w14:paraId="0D9A7B0C" w14:textId="22FB23C6" w:rsidR="005A6778" w:rsidRDefault="005A6778" w:rsidP="00821C07">
      <w:pPr>
        <w:rPr>
          <w:szCs w:val="18"/>
          <w:u w:val="single"/>
        </w:rPr>
      </w:pPr>
      <w:r w:rsidRPr="005A6778">
        <w:rPr>
          <w:szCs w:val="18"/>
          <w:u w:val="single"/>
        </w:rPr>
        <w:t>Prompts for student thinking</w:t>
      </w:r>
    </w:p>
    <w:p w14:paraId="3CAE0226" w14:textId="77777777" w:rsidR="005A6778" w:rsidRDefault="005A6778" w:rsidP="002855A4">
      <w:pPr>
        <w:pStyle w:val="ListParagraph"/>
      </w:pPr>
      <w:r>
        <w:t>What difficulties did you have in obtaining reliable measurements? How can you improve this?</w:t>
      </w:r>
    </w:p>
    <w:p w14:paraId="7A95536D" w14:textId="77777777" w:rsidR="005A6778" w:rsidRDefault="005A6778" w:rsidP="002855A4">
      <w:pPr>
        <w:pStyle w:val="ListParagraph"/>
      </w:pPr>
      <w:r>
        <w:t>What did you expect the relationship between the two angles to be? Why?</w:t>
      </w:r>
    </w:p>
    <w:p w14:paraId="4DAE84D1" w14:textId="085C2064" w:rsidR="005A6778" w:rsidRDefault="005A6778" w:rsidP="002855A4">
      <w:pPr>
        <w:pStyle w:val="ListParagraph"/>
      </w:pPr>
      <w:r>
        <w:t xml:space="preserve">Was your prediction confirmed? </w:t>
      </w:r>
    </w:p>
    <w:p w14:paraId="3B2A2875" w14:textId="450FD25F" w:rsidR="005A6778" w:rsidRDefault="005A6778" w:rsidP="002855A4">
      <w:pPr>
        <w:pStyle w:val="ListParagraph"/>
      </w:pPr>
      <w:r>
        <w:t xml:space="preserve">Explain how a sound shell (as shown here) works using what you have learnt about the reflection </w:t>
      </w:r>
      <w:r w:rsidR="00F64156">
        <w:t>of</w:t>
      </w:r>
      <w:r>
        <w:t xml:space="preserve"> sound. </w:t>
      </w:r>
    </w:p>
    <w:p w14:paraId="41CBC1EF" w14:textId="51535DAA" w:rsidR="003C6C54" w:rsidRPr="00282DF1" w:rsidRDefault="002855A4" w:rsidP="002855A4">
      <w:pPr>
        <w:spacing w:before="240"/>
        <w:rPr>
          <w:szCs w:val="18"/>
          <w:u w:val="single"/>
        </w:rPr>
      </w:pPr>
      <w:r w:rsidRPr="002F34FD">
        <w:rPr>
          <w:noProof/>
          <w:lang w:eastAsia="en-AU"/>
        </w:rPr>
        <w:drawing>
          <wp:anchor distT="0" distB="0" distL="114300" distR="114300" simplePos="0" relativeHeight="252236800" behindDoc="0" locked="0" layoutInCell="1" allowOverlap="1" wp14:anchorId="627F2D14" wp14:editId="283CB093">
            <wp:simplePos x="0" y="0"/>
            <wp:positionH relativeFrom="margin">
              <wp:posOffset>3661748</wp:posOffset>
            </wp:positionH>
            <wp:positionV relativeFrom="paragraph">
              <wp:posOffset>154149</wp:posOffset>
            </wp:positionV>
            <wp:extent cx="2364740" cy="1769110"/>
            <wp:effectExtent l="0" t="0" r="0" b="2540"/>
            <wp:wrapSquare wrapText="bothSides"/>
            <wp:docPr id="6" name="Picture 6" descr="A photograph of a sound shell in a park." title="Sound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band-shell-1567815_1920.jpg"/>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364740" cy="1769110"/>
                    </a:xfrm>
                    <a:prstGeom prst="rect">
                      <a:avLst/>
                    </a:prstGeom>
                    <a:noFill/>
                    <a:ln>
                      <a:noFill/>
                    </a:ln>
                  </pic:spPr>
                </pic:pic>
              </a:graphicData>
            </a:graphic>
            <wp14:sizeRelH relativeFrom="page">
              <wp14:pctWidth>0</wp14:pctWidth>
            </wp14:sizeRelH>
            <wp14:sizeRelV relativeFrom="page">
              <wp14:pctHeight>0</wp14:pctHeight>
            </wp14:sizeRelV>
          </wp:anchor>
        </w:drawing>
      </w:r>
      <w:r w:rsidR="003C6C54" w:rsidRPr="00282DF1">
        <w:rPr>
          <w:szCs w:val="18"/>
          <w:u w:val="single"/>
        </w:rPr>
        <w:t>Expected findings</w:t>
      </w:r>
    </w:p>
    <w:p w14:paraId="40DBD646" w14:textId="141FB21D" w:rsidR="003C6C54" w:rsidRDefault="003C6C54" w:rsidP="003C6C54">
      <w:pPr>
        <w:rPr>
          <w:szCs w:val="18"/>
        </w:rPr>
      </w:pPr>
      <w:r>
        <w:rPr>
          <w:szCs w:val="18"/>
        </w:rPr>
        <w:t xml:space="preserve">When sound is reflected off hard, flat surfaces the angles of incidence and reflection are equal. </w:t>
      </w:r>
      <w:r w:rsidR="00AF7EBB">
        <w:rPr>
          <w:szCs w:val="18"/>
        </w:rPr>
        <w:t>This principle is utilised when designing passive amplifiers such as orchestral shells and megaphones</w:t>
      </w:r>
      <w:r>
        <w:rPr>
          <w:szCs w:val="18"/>
        </w:rPr>
        <w:t>. These work by directing more sound waves to the listener than would occur without reflection</w:t>
      </w:r>
      <w:r w:rsidRPr="00282DF1">
        <w:rPr>
          <w:szCs w:val="18"/>
        </w:rPr>
        <w:t xml:space="preserve">. </w:t>
      </w:r>
    </w:p>
    <w:p w14:paraId="63B3B58A" w14:textId="40265921" w:rsidR="008B6A45" w:rsidRPr="008B6A45" w:rsidRDefault="008B6A45" w:rsidP="003C6C54">
      <w:pPr>
        <w:rPr>
          <w:szCs w:val="18"/>
          <w:u w:val="single"/>
        </w:rPr>
      </w:pPr>
      <w:r w:rsidRPr="008B6A45">
        <w:rPr>
          <w:szCs w:val="18"/>
          <w:u w:val="single"/>
        </w:rPr>
        <w:t xml:space="preserve">Digital resources </w:t>
      </w:r>
    </w:p>
    <w:p w14:paraId="2F80F422" w14:textId="1A362B78" w:rsidR="008B6A45" w:rsidRDefault="00024E04" w:rsidP="00D57F23">
      <w:pPr>
        <w:spacing w:after="0"/>
        <w:rPr>
          <w:szCs w:val="18"/>
        </w:rPr>
      </w:pPr>
      <w:r>
        <w:rPr>
          <w:noProof/>
          <w:lang w:eastAsia="en-AU"/>
        </w:rPr>
        <mc:AlternateContent>
          <mc:Choice Requires="wps">
            <w:drawing>
              <wp:anchor distT="0" distB="0" distL="114300" distR="114300" simplePos="0" relativeHeight="252318720" behindDoc="0" locked="0" layoutInCell="1" allowOverlap="1" wp14:anchorId="756FDE5F" wp14:editId="4798EFF7">
                <wp:simplePos x="0" y="0"/>
                <wp:positionH relativeFrom="margin">
                  <wp:posOffset>3681095</wp:posOffset>
                </wp:positionH>
                <wp:positionV relativeFrom="paragraph">
                  <wp:posOffset>128905</wp:posOffset>
                </wp:positionV>
                <wp:extent cx="2346325" cy="118745"/>
                <wp:effectExtent l="0" t="0" r="0" b="0"/>
                <wp:wrapThrough wrapText="bothSides">
                  <wp:wrapPolygon edited="0">
                    <wp:start x="0" y="0"/>
                    <wp:lineTo x="0" y="17326"/>
                    <wp:lineTo x="21395" y="17326"/>
                    <wp:lineTo x="21395" y="0"/>
                    <wp:lineTo x="0" y="0"/>
                  </wp:wrapPolygon>
                </wp:wrapThrough>
                <wp:docPr id="234" name="Text Box 234"/>
                <wp:cNvGraphicFramePr/>
                <a:graphic xmlns:a="http://schemas.openxmlformats.org/drawingml/2006/main">
                  <a:graphicData uri="http://schemas.microsoft.com/office/word/2010/wordprocessingShape">
                    <wps:wsp>
                      <wps:cNvSpPr txBox="1"/>
                      <wps:spPr>
                        <a:xfrm>
                          <a:off x="0" y="0"/>
                          <a:ext cx="2346325" cy="118745"/>
                        </a:xfrm>
                        <a:prstGeom prst="rect">
                          <a:avLst/>
                        </a:prstGeom>
                        <a:solidFill>
                          <a:prstClr val="white"/>
                        </a:solidFill>
                        <a:ln>
                          <a:noFill/>
                        </a:ln>
                      </wps:spPr>
                      <wps:txbx>
                        <w:txbxContent>
                          <w:p w14:paraId="713315A3" w14:textId="1063A1B7" w:rsidR="00C03792" w:rsidRPr="00D87E37" w:rsidRDefault="00C03792" w:rsidP="004C7895">
                            <w:pPr>
                              <w:pStyle w:val="Caption"/>
                              <w:jc w:val="center"/>
                              <w:rPr>
                                <w:noProof/>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FDE5F" id="Text Box 234" o:spid="_x0000_s1050" type="#_x0000_t202" style="position:absolute;margin-left:289.85pt;margin-top:10.15pt;width:184.75pt;height:9.35pt;z-index:25231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" stroked="f">
                <v:textbox inset="0,0,0,0">
                  <w:txbxContent>
                    <w:p w14:paraId="713315A3" w14:textId="1063A1B7" w:rsidR="00C03792" w:rsidRPr="00D87E37" w:rsidRDefault="00C03792" w:rsidP="004C7895">
                      <w:pPr>
                        <w:pStyle w:val="Caption"/>
                        <w:jc w:val="center"/>
                        <w:rPr>
                          <w:noProof/>
                        </w:rPr>
                      </w:pPr>
                      <w:r>
                        <w:t>pixabay.com</w:t>
                      </w:r>
                    </w:p>
                  </w:txbxContent>
                </v:textbox>
                <w10:wrap type="through" anchorx="margin"/>
              </v:shape>
            </w:pict>
          </mc:Fallback>
        </mc:AlternateContent>
      </w:r>
      <w:r w:rsidR="008B6A45" w:rsidRPr="00D57F23">
        <w:rPr>
          <w:i/>
          <w:iCs/>
          <w:szCs w:val="18"/>
        </w:rPr>
        <w:t>Reflection, refraction, and sound waves</w:t>
      </w:r>
      <w:r w:rsidR="008B6A45">
        <w:rPr>
          <w:szCs w:val="18"/>
        </w:rPr>
        <w:t xml:space="preserve"> (BBC, 2019)</w:t>
      </w:r>
    </w:p>
    <w:p w14:paraId="2615CB16" w14:textId="045FF24F" w:rsidR="008B6A45" w:rsidRDefault="009403BD" w:rsidP="00D57F23">
      <w:pPr>
        <w:spacing w:before="0"/>
        <w:rPr>
          <w:szCs w:val="18"/>
        </w:rPr>
      </w:pPr>
      <w:hyperlink r:id="rId111" w:history="1">
        <w:r w:rsidR="0013085E" w:rsidRPr="00EC065A">
          <w:rPr>
            <w:rStyle w:val="Hyperlink"/>
            <w:szCs w:val="18"/>
          </w:rPr>
          <w:t>www.bbc.co.uk/bitesize/guides/zxk6v9q/revision/1</w:t>
        </w:r>
      </w:hyperlink>
    </w:p>
    <w:p w14:paraId="7096E404" w14:textId="77777777" w:rsidR="00024E04" w:rsidRDefault="00024E04">
      <w:pPr>
        <w:spacing w:before="0" w:after="160" w:line="259" w:lineRule="auto"/>
        <w:rPr>
          <w:b/>
          <w:szCs w:val="18"/>
        </w:rPr>
      </w:pPr>
      <w:r>
        <w:rPr>
          <w:b/>
          <w:szCs w:val="18"/>
        </w:rPr>
        <w:br w:type="page"/>
      </w:r>
    </w:p>
    <w:p w14:paraId="4E457C07" w14:textId="615763A7" w:rsidR="003C6C54" w:rsidRPr="008B6A45" w:rsidRDefault="003C6C54" w:rsidP="00D57F23">
      <w:pPr>
        <w:spacing w:before="360"/>
        <w:rPr>
          <w:szCs w:val="18"/>
        </w:rPr>
      </w:pPr>
      <w:r>
        <w:rPr>
          <w:b/>
          <w:szCs w:val="18"/>
        </w:rPr>
        <w:t>Station 6: Air column length</w:t>
      </w:r>
      <w:r>
        <w:rPr>
          <w:i/>
          <w:szCs w:val="18"/>
        </w:rPr>
        <w:t xml:space="preserve"> </w:t>
      </w:r>
    </w:p>
    <w:p w14:paraId="5AB40975" w14:textId="77777777" w:rsidR="003C6C54" w:rsidRPr="00C3625E" w:rsidRDefault="003C6C54" w:rsidP="00821C07">
      <w:pPr>
        <w:rPr>
          <w:szCs w:val="18"/>
          <w:u w:val="single"/>
        </w:rPr>
      </w:pPr>
      <w:r w:rsidRPr="00C3625E">
        <w:rPr>
          <w:szCs w:val="18"/>
          <w:u w:val="single"/>
        </w:rPr>
        <w:t>Aim</w:t>
      </w:r>
    </w:p>
    <w:p w14:paraId="47DBC371" w14:textId="77777777" w:rsidR="003C6C54" w:rsidRPr="00C3625E" w:rsidRDefault="003C6C54" w:rsidP="003C6C54">
      <w:pPr>
        <w:rPr>
          <w:szCs w:val="18"/>
        </w:rPr>
      </w:pPr>
      <w:r w:rsidRPr="00C3625E">
        <w:rPr>
          <w:szCs w:val="18"/>
        </w:rPr>
        <w:t xml:space="preserve">To investigate the effect of </w:t>
      </w:r>
      <w:r w:rsidRPr="00316F76">
        <w:rPr>
          <w:b/>
          <w:szCs w:val="18"/>
          <w:u w:val="single"/>
        </w:rPr>
        <w:t>air column length</w:t>
      </w:r>
      <w:r w:rsidRPr="00C3625E">
        <w:rPr>
          <w:szCs w:val="18"/>
        </w:rPr>
        <w:t xml:space="preserve"> on sound quality. </w:t>
      </w:r>
    </w:p>
    <w:p w14:paraId="54E59C24" w14:textId="77777777" w:rsidR="003C6C54" w:rsidRPr="009236AF" w:rsidRDefault="003C6C54" w:rsidP="00821C07">
      <w:pPr>
        <w:rPr>
          <w:szCs w:val="18"/>
          <w:u w:val="single"/>
        </w:rPr>
      </w:pPr>
      <w:r w:rsidRPr="009236AF">
        <w:rPr>
          <w:szCs w:val="18"/>
          <w:u w:val="single"/>
        </w:rPr>
        <w:t>Equipment</w:t>
      </w:r>
    </w:p>
    <w:p w14:paraId="07A405F8" w14:textId="59923080" w:rsidR="003C6C54" w:rsidRDefault="003C6C54" w:rsidP="000A0C4D">
      <w:pPr>
        <w:numPr>
          <w:ilvl w:val="0"/>
          <w:numId w:val="19"/>
        </w:numPr>
        <w:spacing w:before="60" w:after="60" w:line="240" w:lineRule="auto"/>
        <w:ind w:left="454" w:hanging="227"/>
        <w:rPr>
          <w:szCs w:val="18"/>
        </w:rPr>
      </w:pPr>
      <w:r>
        <w:rPr>
          <w:szCs w:val="18"/>
        </w:rPr>
        <w:t xml:space="preserve">Sheets of A4 paper and A3 paper </w:t>
      </w:r>
    </w:p>
    <w:p w14:paraId="290E3C61" w14:textId="77777777" w:rsidR="00AF7EBB" w:rsidRDefault="003C6C54" w:rsidP="000A0C4D">
      <w:pPr>
        <w:numPr>
          <w:ilvl w:val="0"/>
          <w:numId w:val="19"/>
        </w:numPr>
        <w:spacing w:before="60" w:after="60" w:line="240" w:lineRule="auto"/>
        <w:ind w:left="454" w:hanging="227"/>
        <w:rPr>
          <w:szCs w:val="18"/>
        </w:rPr>
      </w:pPr>
      <w:r>
        <w:rPr>
          <w:szCs w:val="18"/>
        </w:rPr>
        <w:t>A roll of adhesive tape on a dispenser</w:t>
      </w:r>
    </w:p>
    <w:p w14:paraId="17169367" w14:textId="4460A416" w:rsidR="008B6A45" w:rsidRPr="00FC5889" w:rsidRDefault="00AF7EBB" w:rsidP="00FC5889">
      <w:pPr>
        <w:numPr>
          <w:ilvl w:val="0"/>
          <w:numId w:val="19"/>
        </w:numPr>
        <w:spacing w:before="60" w:after="60" w:line="240" w:lineRule="auto"/>
        <w:ind w:left="454" w:hanging="227"/>
        <w:rPr>
          <w:szCs w:val="18"/>
        </w:rPr>
      </w:pPr>
      <w:r w:rsidRPr="00AF7EBB">
        <w:rPr>
          <w:szCs w:val="18"/>
        </w:rPr>
        <w:t xml:space="preserve">Device with an app to measure </w:t>
      </w:r>
      <w:r>
        <w:rPr>
          <w:szCs w:val="18"/>
        </w:rPr>
        <w:t>pitch</w:t>
      </w:r>
    </w:p>
    <w:p w14:paraId="3797D0EA" w14:textId="4A32BA01" w:rsidR="003C6C54" w:rsidRPr="003D42F2" w:rsidRDefault="003C6C54" w:rsidP="00821C07">
      <w:pPr>
        <w:spacing w:line="240" w:lineRule="auto"/>
        <w:rPr>
          <w:szCs w:val="18"/>
          <w:u w:val="single"/>
        </w:rPr>
      </w:pPr>
      <w:r w:rsidRPr="003D42F2">
        <w:rPr>
          <w:szCs w:val="18"/>
          <w:u w:val="single"/>
        </w:rPr>
        <w:t>Procedure</w:t>
      </w:r>
    </w:p>
    <w:p w14:paraId="56368363" w14:textId="21C0CCD9" w:rsidR="003C6C54" w:rsidRDefault="003C6C54" w:rsidP="003C6C54">
      <w:pPr>
        <w:rPr>
          <w:szCs w:val="18"/>
        </w:rPr>
      </w:pPr>
      <w:r>
        <w:rPr>
          <w:szCs w:val="18"/>
        </w:rPr>
        <w:t xml:space="preserve">A sheet of A4 paper and a sheet of A3 paper are rolled lengthwise to form tubes of the same diameter and different </w:t>
      </w:r>
      <w:r w:rsidR="00323596">
        <w:rPr>
          <w:szCs w:val="18"/>
        </w:rPr>
        <w:t xml:space="preserve">lengths. </w:t>
      </w:r>
      <w:r w:rsidR="00601966">
        <w:rPr>
          <w:szCs w:val="18"/>
        </w:rPr>
        <w:t>Sounds are created by b</w:t>
      </w:r>
      <w:r w:rsidRPr="009236AF">
        <w:rPr>
          <w:szCs w:val="18"/>
        </w:rPr>
        <w:t>low</w:t>
      </w:r>
      <w:r w:rsidR="00601966">
        <w:rPr>
          <w:szCs w:val="18"/>
        </w:rPr>
        <w:t>ing</w:t>
      </w:r>
      <w:r w:rsidRPr="009236AF">
        <w:rPr>
          <w:szCs w:val="18"/>
        </w:rPr>
        <w:t xml:space="preserve"> into the tubes with vibrating lips. The </w:t>
      </w:r>
      <w:r>
        <w:rPr>
          <w:szCs w:val="18"/>
        </w:rPr>
        <w:t>pitch</w:t>
      </w:r>
      <w:r w:rsidRPr="009236AF">
        <w:rPr>
          <w:szCs w:val="18"/>
        </w:rPr>
        <w:t xml:space="preserve"> of the sound is captured using a device</w:t>
      </w:r>
      <w:r>
        <w:rPr>
          <w:szCs w:val="18"/>
        </w:rPr>
        <w:t xml:space="preserve"> with</w:t>
      </w:r>
      <w:r w:rsidRPr="009236AF">
        <w:rPr>
          <w:szCs w:val="18"/>
        </w:rPr>
        <w:t xml:space="preserve"> an app such as </w:t>
      </w:r>
      <w:bookmarkStart w:id="115" w:name="_Hlk20887191"/>
      <w:proofErr w:type="spellStart"/>
      <w:r w:rsidRPr="009236AF">
        <w:rPr>
          <w:i/>
          <w:szCs w:val="18"/>
        </w:rPr>
        <w:t>SpectrumView</w:t>
      </w:r>
      <w:proofErr w:type="spellEnd"/>
      <w:r w:rsidRPr="009236AF">
        <w:rPr>
          <w:szCs w:val="18"/>
        </w:rPr>
        <w:t xml:space="preserve"> </w:t>
      </w:r>
      <w:bookmarkEnd w:id="115"/>
      <w:r w:rsidRPr="009236AF">
        <w:rPr>
          <w:szCs w:val="18"/>
        </w:rPr>
        <w:t xml:space="preserve">which shows the range of sound frequencies generated. </w:t>
      </w:r>
    </w:p>
    <w:p w14:paraId="7FC7B648" w14:textId="77777777" w:rsidR="001165EF" w:rsidRDefault="003C6C54" w:rsidP="003C6C54">
      <w:pPr>
        <w:rPr>
          <w:szCs w:val="18"/>
        </w:rPr>
      </w:pPr>
      <w:r w:rsidRPr="001165EF">
        <w:rPr>
          <w:szCs w:val="18"/>
          <w:u w:val="single"/>
        </w:rPr>
        <w:t>Safety note</w:t>
      </w:r>
      <w:r w:rsidR="00323596">
        <w:rPr>
          <w:szCs w:val="18"/>
        </w:rPr>
        <w:t xml:space="preserve">  </w:t>
      </w:r>
    </w:p>
    <w:p w14:paraId="11E267C0" w14:textId="77187183" w:rsidR="00B11EBE" w:rsidRDefault="00AF7EBB" w:rsidP="003C6C54">
      <w:pPr>
        <w:rPr>
          <w:szCs w:val="18"/>
        </w:rPr>
      </w:pPr>
      <w:r>
        <w:rPr>
          <w:szCs w:val="18"/>
        </w:rPr>
        <w:t>Each</w:t>
      </w:r>
      <w:r w:rsidR="003C6C54">
        <w:rPr>
          <w:szCs w:val="18"/>
        </w:rPr>
        <w:t xml:space="preserve"> paper tube must </w:t>
      </w:r>
      <w:r>
        <w:rPr>
          <w:szCs w:val="18"/>
        </w:rPr>
        <w:t>only be used by one student</w:t>
      </w:r>
      <w:r w:rsidR="003C6C54">
        <w:rPr>
          <w:szCs w:val="18"/>
        </w:rPr>
        <w:t>.</w:t>
      </w:r>
    </w:p>
    <w:p w14:paraId="337AA8BE" w14:textId="0B064F58" w:rsidR="005A6778" w:rsidRDefault="005A6778" w:rsidP="00821C07">
      <w:pPr>
        <w:rPr>
          <w:szCs w:val="18"/>
          <w:u w:val="single"/>
        </w:rPr>
      </w:pPr>
      <w:r w:rsidRPr="005A6778">
        <w:rPr>
          <w:szCs w:val="18"/>
          <w:u w:val="single"/>
        </w:rPr>
        <w:t>Prompts for student thinking</w:t>
      </w:r>
    </w:p>
    <w:p w14:paraId="0D2510CA" w14:textId="77777777" w:rsidR="005A6778" w:rsidRDefault="005A6778" w:rsidP="002855A4">
      <w:pPr>
        <w:pStyle w:val="ListParagraph"/>
      </w:pPr>
      <w:r>
        <w:t>What difficulties did you have in obtaining reliable measurements? How could you improve this?</w:t>
      </w:r>
    </w:p>
    <w:p w14:paraId="6201C45C" w14:textId="77777777" w:rsidR="005A6778" w:rsidRDefault="005A6778" w:rsidP="002855A4">
      <w:pPr>
        <w:pStyle w:val="ListParagraph"/>
      </w:pPr>
      <w:r>
        <w:t xml:space="preserve">What did you observe about the pitch of sounds produced by tubes of different length? What factors do you think affected the quality of the sound? </w:t>
      </w:r>
    </w:p>
    <w:p w14:paraId="017BD0ED" w14:textId="7EEEAC2E" w:rsidR="003C6C54" w:rsidRDefault="003C6C54" w:rsidP="00821C07">
      <w:pPr>
        <w:rPr>
          <w:szCs w:val="18"/>
          <w:u w:val="single"/>
        </w:rPr>
      </w:pPr>
      <w:r>
        <w:rPr>
          <w:szCs w:val="18"/>
          <w:u w:val="single"/>
        </w:rPr>
        <w:t>Expected findings</w:t>
      </w:r>
    </w:p>
    <w:p w14:paraId="060AD750" w14:textId="77777777" w:rsidR="003C6C54" w:rsidRDefault="003C6C54" w:rsidP="003C6C54">
      <w:pPr>
        <w:spacing w:after="0"/>
        <w:rPr>
          <w:szCs w:val="18"/>
        </w:rPr>
      </w:pPr>
      <w:r>
        <w:rPr>
          <w:szCs w:val="18"/>
        </w:rPr>
        <w:t>The shorter the tube of resonating air, the higher the frequency and pitch of the sounds (</w:t>
      </w:r>
      <w:proofErr w:type="spellStart"/>
      <w:r>
        <w:rPr>
          <w:szCs w:val="18"/>
        </w:rPr>
        <w:t>eg</w:t>
      </w:r>
      <w:proofErr w:type="spellEnd"/>
      <w:r>
        <w:rPr>
          <w:szCs w:val="18"/>
        </w:rPr>
        <w:t xml:space="preserve"> piccolo, flute, bassoon). </w:t>
      </w:r>
    </w:p>
    <w:p w14:paraId="654DFE15" w14:textId="77777777" w:rsidR="00E82C37" w:rsidRDefault="00E82C37" w:rsidP="002855A4">
      <w:pPr>
        <w:spacing w:before="240"/>
        <w:rPr>
          <w:szCs w:val="18"/>
          <w:u w:val="single"/>
        </w:rPr>
      </w:pPr>
    </w:p>
    <w:p w14:paraId="4512AED4" w14:textId="0FC3CAF6" w:rsidR="003C6C54" w:rsidRPr="00EF61A8" w:rsidRDefault="003C6C54" w:rsidP="002855A4">
      <w:pPr>
        <w:spacing w:before="240"/>
        <w:rPr>
          <w:szCs w:val="18"/>
          <w:u w:val="single"/>
        </w:rPr>
      </w:pPr>
      <w:r w:rsidRPr="00EF61A8">
        <w:rPr>
          <w:szCs w:val="18"/>
          <w:u w:val="single"/>
        </w:rPr>
        <w:t>Digital resources</w:t>
      </w:r>
    </w:p>
    <w:p w14:paraId="78C9D23B" w14:textId="0C1EABBA" w:rsidR="003C6C54" w:rsidRDefault="003C6C54" w:rsidP="003C6C54">
      <w:pPr>
        <w:spacing w:after="0"/>
        <w:rPr>
          <w:szCs w:val="18"/>
        </w:rPr>
      </w:pPr>
      <w:r>
        <w:rPr>
          <w:szCs w:val="18"/>
        </w:rPr>
        <w:t xml:space="preserve">These video clips </w:t>
      </w:r>
      <w:r w:rsidR="00644064">
        <w:rPr>
          <w:szCs w:val="18"/>
        </w:rPr>
        <w:t>show how</w:t>
      </w:r>
      <w:r>
        <w:rPr>
          <w:szCs w:val="18"/>
        </w:rPr>
        <w:t xml:space="preserve"> the air column lengths of different brass instruments affect the quality of sound:</w:t>
      </w:r>
    </w:p>
    <w:p w14:paraId="16C49803" w14:textId="77777777" w:rsidR="0013085E" w:rsidRDefault="003C6C54" w:rsidP="003C6C54">
      <w:pPr>
        <w:spacing w:after="0"/>
        <w:rPr>
          <w:szCs w:val="18"/>
        </w:rPr>
      </w:pPr>
      <w:r w:rsidRPr="004E5848">
        <w:rPr>
          <w:i/>
          <w:szCs w:val="18"/>
        </w:rPr>
        <w:t>How brass instruments work – Al Cannon</w:t>
      </w:r>
      <w:r w:rsidRPr="004E5848">
        <w:rPr>
          <w:szCs w:val="18"/>
        </w:rPr>
        <w:t xml:space="preserve"> (TED-Ed, 2015)</w:t>
      </w:r>
    </w:p>
    <w:p w14:paraId="13B362D2" w14:textId="3F84CA2B" w:rsidR="0013085E" w:rsidRPr="004E5848" w:rsidRDefault="009403BD" w:rsidP="00D57F23">
      <w:pPr>
        <w:spacing w:before="0"/>
        <w:rPr>
          <w:i/>
          <w:szCs w:val="18"/>
        </w:rPr>
      </w:pPr>
      <w:hyperlink r:id="rId112" w:history="1">
        <w:r w:rsidR="0013085E" w:rsidRPr="00EC065A">
          <w:rPr>
            <w:rStyle w:val="Hyperlink"/>
            <w:szCs w:val="18"/>
          </w:rPr>
          <w:t>youtu.be/IYHfiQ4R7Bs</w:t>
        </w:r>
      </w:hyperlink>
    </w:p>
    <w:p w14:paraId="700642D8" w14:textId="644C9F4C" w:rsidR="008B6A45" w:rsidRPr="008B6A45" w:rsidRDefault="003C6C54" w:rsidP="008B6A45">
      <w:pPr>
        <w:spacing w:after="0"/>
        <w:rPr>
          <w:szCs w:val="18"/>
          <w:u w:val="single"/>
        </w:rPr>
      </w:pPr>
      <w:r w:rsidRPr="004E5848">
        <w:rPr>
          <w:i/>
          <w:szCs w:val="18"/>
        </w:rPr>
        <w:t>How to make a hosepipe horn</w:t>
      </w:r>
      <w:r w:rsidRPr="004E5848">
        <w:rPr>
          <w:szCs w:val="18"/>
        </w:rPr>
        <w:t xml:space="preserve"> (Orchestra of the Age of Enlightenment, 2014)</w:t>
      </w:r>
      <w:r w:rsidRPr="004E5848">
        <w:rPr>
          <w:szCs w:val="18"/>
        </w:rPr>
        <w:br/>
      </w:r>
      <w:hyperlink r:id="rId113" w:history="1">
        <w:r w:rsidR="0013085E" w:rsidRPr="00EC065A">
          <w:rPr>
            <w:rStyle w:val="Hyperlink"/>
          </w:rPr>
          <w:t>youtu.be/SpP8uVR0JX4</w:t>
        </w:r>
      </w:hyperlink>
      <w:r w:rsidR="0013085E">
        <w:t xml:space="preserve"> </w:t>
      </w:r>
    </w:p>
    <w:p w14:paraId="01A4338B" w14:textId="77777777" w:rsidR="00024E04" w:rsidRDefault="00024E04">
      <w:pPr>
        <w:spacing w:before="0" w:after="160" w:line="259" w:lineRule="auto"/>
        <w:rPr>
          <w:b/>
          <w:szCs w:val="18"/>
        </w:rPr>
      </w:pPr>
      <w:r>
        <w:rPr>
          <w:b/>
          <w:szCs w:val="18"/>
        </w:rPr>
        <w:br w:type="page"/>
      </w:r>
    </w:p>
    <w:p w14:paraId="217E64BA" w14:textId="0DD6B9D7" w:rsidR="003C6C54" w:rsidRDefault="003C6C54" w:rsidP="000E5724">
      <w:pPr>
        <w:spacing w:before="360"/>
        <w:rPr>
          <w:i/>
          <w:szCs w:val="18"/>
        </w:rPr>
      </w:pPr>
      <w:r>
        <w:rPr>
          <w:b/>
          <w:szCs w:val="18"/>
        </w:rPr>
        <w:t>Station 7: Frequency of vibration</w:t>
      </w:r>
    </w:p>
    <w:p w14:paraId="08EB0A57" w14:textId="77777777" w:rsidR="003C6C54" w:rsidRPr="00C3625E" w:rsidRDefault="003C6C54" w:rsidP="00821C07">
      <w:pPr>
        <w:rPr>
          <w:szCs w:val="18"/>
        </w:rPr>
      </w:pPr>
      <w:r w:rsidRPr="00C3625E">
        <w:rPr>
          <w:szCs w:val="18"/>
          <w:u w:val="single"/>
        </w:rPr>
        <w:t>Aim</w:t>
      </w:r>
      <w:r w:rsidRPr="00C3625E">
        <w:rPr>
          <w:szCs w:val="18"/>
        </w:rPr>
        <w:t xml:space="preserve"> </w:t>
      </w:r>
    </w:p>
    <w:p w14:paraId="3BF86C1F" w14:textId="77777777" w:rsidR="003C6C54" w:rsidRPr="00C3625E" w:rsidRDefault="003C6C54" w:rsidP="003C6C54">
      <w:r w:rsidRPr="00C3625E">
        <w:rPr>
          <w:szCs w:val="18"/>
        </w:rPr>
        <w:t xml:space="preserve">To investigate the effect of </w:t>
      </w:r>
      <w:r w:rsidRPr="00316F76">
        <w:rPr>
          <w:b/>
          <w:szCs w:val="18"/>
          <w:u w:val="single"/>
        </w:rPr>
        <w:t>frequency of vibration</w:t>
      </w:r>
      <w:r w:rsidRPr="00C3625E">
        <w:rPr>
          <w:szCs w:val="18"/>
        </w:rPr>
        <w:t xml:space="preserve"> on the pitch of the sound.</w:t>
      </w:r>
    </w:p>
    <w:p w14:paraId="4458A3CC" w14:textId="77777777" w:rsidR="003C6C54" w:rsidRDefault="003C6C54" w:rsidP="00821C07">
      <w:pPr>
        <w:rPr>
          <w:szCs w:val="18"/>
          <w:u w:val="single"/>
        </w:rPr>
      </w:pPr>
      <w:r>
        <w:rPr>
          <w:szCs w:val="18"/>
          <w:u w:val="single"/>
        </w:rPr>
        <w:t>Equipment</w:t>
      </w:r>
    </w:p>
    <w:p w14:paraId="1790AE57" w14:textId="779A5C26" w:rsidR="003C6C54" w:rsidRPr="009E0662" w:rsidRDefault="00480267" w:rsidP="000A0C4D">
      <w:pPr>
        <w:pStyle w:val="ListParagraph"/>
        <w:numPr>
          <w:ilvl w:val="0"/>
          <w:numId w:val="19"/>
        </w:numPr>
        <w:ind w:left="454" w:hanging="227"/>
        <w:rPr>
          <w:szCs w:val="18"/>
        </w:rPr>
      </w:pPr>
      <w:r>
        <w:rPr>
          <w:szCs w:val="18"/>
        </w:rPr>
        <w:t>Flexible r</w:t>
      </w:r>
      <w:r w:rsidR="003C6C54" w:rsidRPr="009E0662">
        <w:rPr>
          <w:szCs w:val="18"/>
        </w:rPr>
        <w:t>uler</w:t>
      </w:r>
    </w:p>
    <w:p w14:paraId="247D024B" w14:textId="118891FF" w:rsidR="003C6C54" w:rsidRDefault="003C6C54" w:rsidP="000A0C4D">
      <w:pPr>
        <w:pStyle w:val="ListParagraph"/>
        <w:numPr>
          <w:ilvl w:val="0"/>
          <w:numId w:val="19"/>
        </w:numPr>
        <w:ind w:left="454" w:hanging="227"/>
        <w:rPr>
          <w:szCs w:val="18"/>
        </w:rPr>
      </w:pPr>
      <w:r>
        <w:rPr>
          <w:szCs w:val="18"/>
        </w:rPr>
        <w:t xml:space="preserve">A device </w:t>
      </w:r>
      <w:r w:rsidRPr="009E0662">
        <w:rPr>
          <w:szCs w:val="18"/>
        </w:rPr>
        <w:t xml:space="preserve">with </w:t>
      </w:r>
      <w:r>
        <w:rPr>
          <w:szCs w:val="18"/>
        </w:rPr>
        <w:t>an app that records sound spectr</w:t>
      </w:r>
      <w:r w:rsidR="00557754">
        <w:rPr>
          <w:szCs w:val="18"/>
        </w:rPr>
        <w:t>a</w:t>
      </w:r>
    </w:p>
    <w:p w14:paraId="72E6E12A" w14:textId="00668FD6" w:rsidR="003C6C54" w:rsidRDefault="003C6C54" w:rsidP="00821C07">
      <w:pPr>
        <w:rPr>
          <w:szCs w:val="18"/>
          <w:u w:val="single"/>
        </w:rPr>
      </w:pPr>
      <w:r>
        <w:rPr>
          <w:szCs w:val="18"/>
          <w:u w:val="single"/>
        </w:rPr>
        <w:t>Procedure</w:t>
      </w:r>
    </w:p>
    <w:p w14:paraId="1E58FC2D" w14:textId="673122DF" w:rsidR="003C6C54" w:rsidRDefault="00FF07BD" w:rsidP="00666AF2">
      <w:pPr>
        <w:rPr>
          <w:u w:val="single"/>
        </w:rPr>
      </w:pPr>
      <w:r>
        <w:rPr>
          <w:szCs w:val="18"/>
        </w:rPr>
        <w:t>A</w:t>
      </w:r>
      <w:r w:rsidR="003C6C54">
        <w:rPr>
          <w:szCs w:val="18"/>
        </w:rPr>
        <w:t xml:space="preserve"> ruler </w:t>
      </w:r>
      <w:r>
        <w:rPr>
          <w:szCs w:val="18"/>
        </w:rPr>
        <w:t xml:space="preserve">is </w:t>
      </w:r>
      <w:r w:rsidR="009315F6">
        <w:rPr>
          <w:szCs w:val="18"/>
        </w:rPr>
        <w:t xml:space="preserve">held onto </w:t>
      </w:r>
      <w:r w:rsidR="003C6C54">
        <w:rPr>
          <w:szCs w:val="18"/>
        </w:rPr>
        <w:t>a desk with part of its length hanging out over the edge of the desk</w:t>
      </w:r>
      <w:r w:rsidR="005233B3">
        <w:rPr>
          <w:szCs w:val="18"/>
        </w:rPr>
        <w:t>. T</w:t>
      </w:r>
      <w:r w:rsidR="003C6C54">
        <w:rPr>
          <w:szCs w:val="18"/>
        </w:rPr>
        <w:t xml:space="preserve">he end </w:t>
      </w:r>
      <w:r>
        <w:rPr>
          <w:szCs w:val="18"/>
        </w:rPr>
        <w:t xml:space="preserve">is given </w:t>
      </w:r>
      <w:r w:rsidR="003C6C54">
        <w:rPr>
          <w:szCs w:val="18"/>
        </w:rPr>
        <w:t xml:space="preserve">a flick </w:t>
      </w:r>
      <w:r>
        <w:rPr>
          <w:szCs w:val="18"/>
        </w:rPr>
        <w:t>causing t</w:t>
      </w:r>
      <w:r w:rsidR="003C6C54">
        <w:rPr>
          <w:szCs w:val="18"/>
        </w:rPr>
        <w:t xml:space="preserve">he ruler </w:t>
      </w:r>
      <w:r>
        <w:rPr>
          <w:szCs w:val="18"/>
        </w:rPr>
        <w:t xml:space="preserve">to </w:t>
      </w:r>
      <w:r w:rsidR="003C6C54">
        <w:rPr>
          <w:szCs w:val="18"/>
        </w:rPr>
        <w:t xml:space="preserve">vibrate. When vibrating, </w:t>
      </w:r>
      <w:r>
        <w:rPr>
          <w:szCs w:val="18"/>
        </w:rPr>
        <w:t xml:space="preserve">the ruler is </w:t>
      </w:r>
      <w:r w:rsidR="003C6C54">
        <w:rPr>
          <w:szCs w:val="18"/>
        </w:rPr>
        <w:t>move</w:t>
      </w:r>
      <w:r>
        <w:rPr>
          <w:szCs w:val="18"/>
        </w:rPr>
        <w:t>d</w:t>
      </w:r>
      <w:r w:rsidR="003C6C54">
        <w:rPr>
          <w:szCs w:val="18"/>
        </w:rPr>
        <w:t xml:space="preserve"> </w:t>
      </w:r>
      <w:r w:rsidR="006A3F10">
        <w:rPr>
          <w:szCs w:val="18"/>
        </w:rPr>
        <w:t>backwards,</w:t>
      </w:r>
      <w:r w:rsidR="003C6C54">
        <w:rPr>
          <w:szCs w:val="18"/>
        </w:rPr>
        <w:t xml:space="preserve"> and forwards so more or less protrudes over the edge. </w:t>
      </w:r>
      <w:r>
        <w:rPr>
          <w:szCs w:val="18"/>
        </w:rPr>
        <w:t>T</w:t>
      </w:r>
      <w:r w:rsidR="003C6C54">
        <w:rPr>
          <w:szCs w:val="18"/>
        </w:rPr>
        <w:t>he frequency of vibration of the ruler and the pitch (frequency) of the sound produced</w:t>
      </w:r>
      <w:r>
        <w:rPr>
          <w:szCs w:val="18"/>
        </w:rPr>
        <w:t xml:space="preserve"> is observed</w:t>
      </w:r>
      <w:r w:rsidR="003C6C54">
        <w:rPr>
          <w:szCs w:val="18"/>
        </w:rPr>
        <w:t>. This can be captured and visualised on a suitable app.</w:t>
      </w:r>
    </w:p>
    <w:p w14:paraId="5CC388B6" w14:textId="3E164F55" w:rsidR="005A6778" w:rsidRDefault="005A6778" w:rsidP="00821C07">
      <w:pPr>
        <w:rPr>
          <w:szCs w:val="18"/>
          <w:u w:val="single"/>
        </w:rPr>
      </w:pPr>
      <w:r w:rsidRPr="005A6778">
        <w:rPr>
          <w:szCs w:val="18"/>
          <w:u w:val="single"/>
        </w:rPr>
        <w:t>Prompts for student thinking</w:t>
      </w:r>
    </w:p>
    <w:p w14:paraId="4FEF3A8F" w14:textId="3C312658" w:rsidR="005A6778" w:rsidRDefault="005A6778" w:rsidP="002855A4">
      <w:pPr>
        <w:pStyle w:val="ListParagraph"/>
      </w:pPr>
      <w:r>
        <w:t xml:space="preserve">What difficulties did you have in getting reliable </w:t>
      </w:r>
      <w:r w:rsidR="00480267">
        <w:t xml:space="preserve">(repeatable) </w:t>
      </w:r>
      <w:r>
        <w:t>data? How could you improve this?</w:t>
      </w:r>
    </w:p>
    <w:p w14:paraId="27A667F4" w14:textId="77777777" w:rsidR="005A6778" w:rsidRDefault="005A6778" w:rsidP="002855A4">
      <w:pPr>
        <w:pStyle w:val="ListParagraph"/>
      </w:pPr>
      <w:r>
        <w:t>What did you discover about the relationships between ruler length, frequency of vibration and the pitch of sound?</w:t>
      </w:r>
    </w:p>
    <w:p w14:paraId="35EEB39D" w14:textId="77777777" w:rsidR="005A6778" w:rsidRDefault="005A6778" w:rsidP="002855A4">
      <w:pPr>
        <w:pStyle w:val="ListParagraph"/>
      </w:pPr>
      <w:r>
        <w:t xml:space="preserve">How did the sound created by the vibrating ruler reach your ear or smartphone? </w:t>
      </w:r>
    </w:p>
    <w:p w14:paraId="5DEC5953" w14:textId="50A3D4E9" w:rsidR="003C6C54" w:rsidRDefault="003C6C54" w:rsidP="00821C07">
      <w:pPr>
        <w:rPr>
          <w:szCs w:val="18"/>
          <w:u w:val="single"/>
        </w:rPr>
      </w:pPr>
      <w:r>
        <w:rPr>
          <w:szCs w:val="18"/>
          <w:u w:val="single"/>
        </w:rPr>
        <w:t>Expected findings</w:t>
      </w:r>
    </w:p>
    <w:p w14:paraId="4F2B9E8B" w14:textId="7572B85C" w:rsidR="003C6C54" w:rsidRDefault="003C6C54" w:rsidP="00666AF2">
      <w:pPr>
        <w:spacing w:before="0"/>
        <w:rPr>
          <w:b/>
        </w:rPr>
      </w:pPr>
      <w:r>
        <w:rPr>
          <w:szCs w:val="18"/>
        </w:rPr>
        <w:t xml:space="preserve">As the length of </w:t>
      </w:r>
      <w:r w:rsidR="00FF6BD4">
        <w:rPr>
          <w:szCs w:val="18"/>
        </w:rPr>
        <w:t xml:space="preserve">the </w:t>
      </w:r>
      <w:r>
        <w:rPr>
          <w:szCs w:val="18"/>
        </w:rPr>
        <w:t>ruler extending over the edge of the desk increases, the frequency of vibration slows and the pitch of the sound falls.</w:t>
      </w:r>
    </w:p>
    <w:p w14:paraId="7211FC8B" w14:textId="77777777" w:rsidR="00024E04" w:rsidRDefault="00024E04">
      <w:pPr>
        <w:spacing w:before="0" w:after="160" w:line="259" w:lineRule="auto"/>
        <w:rPr>
          <w:b/>
          <w:szCs w:val="18"/>
        </w:rPr>
      </w:pPr>
      <w:r>
        <w:rPr>
          <w:b/>
          <w:szCs w:val="18"/>
        </w:rPr>
        <w:br w:type="page"/>
      </w:r>
    </w:p>
    <w:p w14:paraId="33516CF6" w14:textId="5FE86906" w:rsidR="003C6C54" w:rsidRDefault="003C6C54" w:rsidP="000E5724">
      <w:pPr>
        <w:spacing w:before="360"/>
        <w:rPr>
          <w:i/>
          <w:szCs w:val="18"/>
        </w:rPr>
      </w:pPr>
      <w:r>
        <w:rPr>
          <w:b/>
          <w:szCs w:val="18"/>
        </w:rPr>
        <w:t>Station 8: Resonance</w:t>
      </w:r>
    </w:p>
    <w:p w14:paraId="55CDE558" w14:textId="77777777" w:rsidR="003C6C54" w:rsidRPr="004E427F" w:rsidRDefault="003C6C54" w:rsidP="00821C07">
      <w:pPr>
        <w:rPr>
          <w:szCs w:val="18"/>
          <w:u w:val="single"/>
        </w:rPr>
      </w:pPr>
      <w:r w:rsidRPr="004E427F">
        <w:rPr>
          <w:szCs w:val="18"/>
          <w:u w:val="single"/>
        </w:rPr>
        <w:t>Aim</w:t>
      </w:r>
    </w:p>
    <w:p w14:paraId="56E441DA" w14:textId="77777777" w:rsidR="003C6C54" w:rsidRPr="004E427F" w:rsidRDefault="003C6C54" w:rsidP="003C6C54">
      <w:r w:rsidRPr="004E427F">
        <w:rPr>
          <w:szCs w:val="18"/>
        </w:rPr>
        <w:t xml:space="preserve">To investigate how </w:t>
      </w:r>
      <w:r w:rsidRPr="00316F76">
        <w:rPr>
          <w:b/>
          <w:szCs w:val="18"/>
          <w:u w:val="single"/>
        </w:rPr>
        <w:t>resonance</w:t>
      </w:r>
      <w:r w:rsidRPr="004E427F">
        <w:rPr>
          <w:szCs w:val="18"/>
        </w:rPr>
        <w:t xml:space="preserve"> affects sound amplification.</w:t>
      </w:r>
    </w:p>
    <w:p w14:paraId="0DBF1CB8" w14:textId="77777777" w:rsidR="003C6C54" w:rsidRDefault="003C6C54" w:rsidP="00821C07">
      <w:pPr>
        <w:rPr>
          <w:szCs w:val="18"/>
          <w:u w:val="single"/>
        </w:rPr>
      </w:pPr>
      <w:r>
        <w:rPr>
          <w:szCs w:val="18"/>
          <w:u w:val="single"/>
        </w:rPr>
        <w:t>Equipment</w:t>
      </w:r>
    </w:p>
    <w:p w14:paraId="77BD6E1F" w14:textId="77777777" w:rsidR="003C6C54" w:rsidRPr="00E1724A" w:rsidRDefault="003C6C54" w:rsidP="000A0C4D">
      <w:pPr>
        <w:pStyle w:val="ListParagraph"/>
        <w:numPr>
          <w:ilvl w:val="0"/>
          <w:numId w:val="20"/>
        </w:numPr>
        <w:ind w:left="454" w:hanging="227"/>
        <w:rPr>
          <w:szCs w:val="18"/>
        </w:rPr>
      </w:pPr>
      <w:r>
        <w:rPr>
          <w:szCs w:val="18"/>
        </w:rPr>
        <w:t>C</w:t>
      </w:r>
      <w:r w:rsidRPr="00E1724A">
        <w:rPr>
          <w:szCs w:val="18"/>
        </w:rPr>
        <w:t>arpet square or similar soft surface</w:t>
      </w:r>
    </w:p>
    <w:p w14:paraId="39368CB4" w14:textId="77777777" w:rsidR="003C6C54" w:rsidRPr="00E1724A" w:rsidRDefault="003C6C54" w:rsidP="000A0C4D">
      <w:pPr>
        <w:pStyle w:val="ListParagraph"/>
        <w:numPr>
          <w:ilvl w:val="0"/>
          <w:numId w:val="20"/>
        </w:numPr>
        <w:ind w:left="454" w:hanging="227"/>
        <w:rPr>
          <w:szCs w:val="18"/>
        </w:rPr>
      </w:pPr>
      <w:r>
        <w:rPr>
          <w:szCs w:val="18"/>
        </w:rPr>
        <w:t>Desktop or</w:t>
      </w:r>
      <w:r w:rsidRPr="00E1724A">
        <w:rPr>
          <w:szCs w:val="18"/>
        </w:rPr>
        <w:t xml:space="preserve"> similar hard surface</w:t>
      </w:r>
      <w:r>
        <w:rPr>
          <w:szCs w:val="18"/>
        </w:rPr>
        <w:t xml:space="preserve"> that will resonate</w:t>
      </w:r>
    </w:p>
    <w:p w14:paraId="7CC0AF87" w14:textId="747BE1A8" w:rsidR="003C6C54" w:rsidRDefault="003C6C54" w:rsidP="000A0C4D">
      <w:pPr>
        <w:pStyle w:val="ListParagraph"/>
        <w:numPr>
          <w:ilvl w:val="0"/>
          <w:numId w:val="20"/>
        </w:numPr>
        <w:ind w:left="454" w:hanging="227"/>
        <w:rPr>
          <w:szCs w:val="18"/>
        </w:rPr>
      </w:pPr>
      <w:r>
        <w:rPr>
          <w:szCs w:val="18"/>
        </w:rPr>
        <w:t>T</w:t>
      </w:r>
      <w:r w:rsidRPr="00E1724A">
        <w:rPr>
          <w:szCs w:val="18"/>
        </w:rPr>
        <w:t>uning fork</w:t>
      </w:r>
      <w:r w:rsidR="00F95779">
        <w:rPr>
          <w:szCs w:val="18"/>
        </w:rPr>
        <w:t xml:space="preserve"> (preferably a mounted option</w:t>
      </w:r>
      <w:r>
        <w:rPr>
          <w:szCs w:val="18"/>
        </w:rPr>
        <w:t>)</w:t>
      </w:r>
    </w:p>
    <w:p w14:paraId="071ABB98" w14:textId="77777777" w:rsidR="003C6C54" w:rsidRDefault="003C6C54" w:rsidP="003C6C54">
      <w:pPr>
        <w:spacing w:before="240"/>
        <w:rPr>
          <w:szCs w:val="18"/>
        </w:rPr>
      </w:pPr>
      <w:r>
        <w:rPr>
          <w:szCs w:val="18"/>
          <w:u w:val="single"/>
        </w:rPr>
        <w:t>Procedure</w:t>
      </w:r>
      <w:r>
        <w:rPr>
          <w:szCs w:val="18"/>
        </w:rPr>
        <w:t xml:space="preserve"> </w:t>
      </w:r>
    </w:p>
    <w:p w14:paraId="04D5774B" w14:textId="0575C93D" w:rsidR="008B6A45" w:rsidRPr="008B6A45" w:rsidRDefault="002918DD" w:rsidP="008B6A45">
      <w:pPr>
        <w:rPr>
          <w:szCs w:val="18"/>
        </w:rPr>
      </w:pPr>
      <w:r>
        <w:rPr>
          <w:szCs w:val="18"/>
        </w:rPr>
        <w:t>T</w:t>
      </w:r>
      <w:r w:rsidR="003C6C54">
        <w:rPr>
          <w:szCs w:val="18"/>
        </w:rPr>
        <w:t xml:space="preserve">he stem of a vibrating tuning fork </w:t>
      </w:r>
      <w:r>
        <w:rPr>
          <w:szCs w:val="18"/>
        </w:rPr>
        <w:t xml:space="preserve">is placed </w:t>
      </w:r>
      <w:r w:rsidR="003C6C54">
        <w:rPr>
          <w:szCs w:val="18"/>
        </w:rPr>
        <w:t>against a flat hard surface, such as the top of a desk</w:t>
      </w:r>
      <w:r>
        <w:rPr>
          <w:szCs w:val="18"/>
        </w:rPr>
        <w:t>. This is</w:t>
      </w:r>
      <w:r w:rsidR="003C6C54">
        <w:rPr>
          <w:szCs w:val="18"/>
        </w:rPr>
        <w:t xml:space="preserve"> </w:t>
      </w:r>
      <w:r w:rsidR="00480267">
        <w:rPr>
          <w:szCs w:val="18"/>
        </w:rPr>
        <w:t>repeat</w:t>
      </w:r>
      <w:r>
        <w:rPr>
          <w:szCs w:val="18"/>
        </w:rPr>
        <w:t>ed</w:t>
      </w:r>
      <w:r w:rsidR="00480267">
        <w:rPr>
          <w:szCs w:val="18"/>
        </w:rPr>
        <w:t xml:space="preserve"> on</w:t>
      </w:r>
      <w:r w:rsidR="003C6C54">
        <w:rPr>
          <w:szCs w:val="18"/>
        </w:rPr>
        <w:t xml:space="preserve"> a soft surface such as a carpet square</w:t>
      </w:r>
      <w:r w:rsidR="007D4C4C">
        <w:rPr>
          <w:szCs w:val="18"/>
        </w:rPr>
        <w:t>, and students can</w:t>
      </w:r>
      <w:r w:rsidR="003C6C54">
        <w:rPr>
          <w:szCs w:val="18"/>
        </w:rPr>
        <w:t xml:space="preserve"> </w:t>
      </w:r>
      <w:r w:rsidR="007D4C4C">
        <w:rPr>
          <w:szCs w:val="18"/>
        </w:rPr>
        <w:t>o</w:t>
      </w:r>
      <w:r w:rsidR="003C6C54">
        <w:rPr>
          <w:szCs w:val="18"/>
        </w:rPr>
        <w:t xml:space="preserve">bserve </w:t>
      </w:r>
      <w:r w:rsidR="00F95779">
        <w:rPr>
          <w:szCs w:val="18"/>
        </w:rPr>
        <w:t>and explain what happens</w:t>
      </w:r>
      <w:r w:rsidR="003C6C54">
        <w:rPr>
          <w:szCs w:val="18"/>
        </w:rPr>
        <w:t>.</w:t>
      </w:r>
    </w:p>
    <w:p w14:paraId="76534F9D" w14:textId="78EE3569" w:rsidR="005A6778" w:rsidRDefault="005A6778" w:rsidP="00821C07">
      <w:pPr>
        <w:rPr>
          <w:szCs w:val="18"/>
          <w:u w:val="single"/>
        </w:rPr>
      </w:pPr>
      <w:r w:rsidRPr="005A6778">
        <w:rPr>
          <w:szCs w:val="18"/>
          <w:u w:val="single"/>
        </w:rPr>
        <w:t>Prompts for student thinking</w:t>
      </w:r>
    </w:p>
    <w:p w14:paraId="3A79AFF1" w14:textId="77777777" w:rsidR="005A6778" w:rsidRDefault="005A6778" w:rsidP="002855A4">
      <w:pPr>
        <w:pStyle w:val="ListParagraph"/>
      </w:pPr>
      <w:r>
        <w:t>What difficulties did you have in obtaining reliable measurements? How could you improve this?</w:t>
      </w:r>
    </w:p>
    <w:p w14:paraId="695F9361" w14:textId="6A8811FB" w:rsidR="005A6778" w:rsidRDefault="00480267" w:rsidP="002855A4">
      <w:pPr>
        <w:pStyle w:val="ListParagraph"/>
      </w:pPr>
      <w:r>
        <w:t>Compare</w:t>
      </w:r>
      <w:r w:rsidR="005A6778">
        <w:t xml:space="preserve"> the sounds produced on the two surfaces</w:t>
      </w:r>
      <w:r w:rsidR="0013085E">
        <w:t>.</w:t>
      </w:r>
    </w:p>
    <w:p w14:paraId="12A5E07C" w14:textId="0A82B1A6" w:rsidR="005A6778" w:rsidRDefault="00E11066" w:rsidP="002855A4">
      <w:pPr>
        <w:pStyle w:val="ListParagraph"/>
      </w:pPr>
      <w:r>
        <w:t>From your understanding of resonance explain your observations.</w:t>
      </w:r>
    </w:p>
    <w:p w14:paraId="00A1AC46" w14:textId="0126AF31" w:rsidR="005A6778" w:rsidRDefault="00E11066" w:rsidP="002855A4">
      <w:pPr>
        <w:pStyle w:val="ListParagraph"/>
      </w:pPr>
      <w:r>
        <w:t>Describe how</w:t>
      </w:r>
      <w:r w:rsidR="00480267">
        <w:t xml:space="preserve"> the</w:t>
      </w:r>
      <w:r w:rsidR="005A6778">
        <w:t xml:space="preserve"> amount of sound energy reaching your ear differ</w:t>
      </w:r>
      <w:r>
        <w:t>s</w:t>
      </w:r>
      <w:r w:rsidR="005A6778">
        <w:t xml:space="preserve"> </w:t>
      </w:r>
      <w:r>
        <w:t>under</w:t>
      </w:r>
      <w:r w:rsidR="005A6778">
        <w:t xml:space="preserve"> these two conditions</w:t>
      </w:r>
      <w:r w:rsidR="0013085E">
        <w:t>.</w:t>
      </w:r>
    </w:p>
    <w:p w14:paraId="0DAEC04F" w14:textId="6C8EF163" w:rsidR="003C6C54" w:rsidRDefault="003C6C54" w:rsidP="00821C07">
      <w:pPr>
        <w:rPr>
          <w:szCs w:val="18"/>
          <w:u w:val="single"/>
        </w:rPr>
      </w:pPr>
      <w:r>
        <w:rPr>
          <w:szCs w:val="18"/>
          <w:u w:val="single"/>
        </w:rPr>
        <w:t>Expected findings</w:t>
      </w:r>
    </w:p>
    <w:p w14:paraId="19B92EA9" w14:textId="0B3EC831" w:rsidR="003C6C54" w:rsidRDefault="003C6C54" w:rsidP="003C6C54">
      <w:pPr>
        <w:rPr>
          <w:szCs w:val="18"/>
        </w:rPr>
      </w:pPr>
      <w:r>
        <w:rPr>
          <w:szCs w:val="18"/>
        </w:rPr>
        <w:t xml:space="preserve">When placed on a hard surface, the vibrations of the tuning fork cause the surface to vibrate, which in turn creates sound waves in the air that is in contact with the surface. The amplification is greatest when the frequency of the tuning fork matches the natural frequency at which the surface vibrates. For example, the body of a guitar is made of a particular type of wood and dimensions so that it freely </w:t>
      </w:r>
      <w:r w:rsidR="00E615A6">
        <w:rPr>
          <w:szCs w:val="18"/>
        </w:rPr>
        <w:t>vibrates</w:t>
      </w:r>
      <w:r>
        <w:rPr>
          <w:szCs w:val="18"/>
        </w:rPr>
        <w:t xml:space="preserve"> when t</w:t>
      </w:r>
      <w:r w:rsidR="00BA28B9">
        <w:rPr>
          <w:szCs w:val="18"/>
        </w:rPr>
        <w:t xml:space="preserve">he guitar strings are plucked. </w:t>
      </w:r>
      <w:r>
        <w:rPr>
          <w:szCs w:val="18"/>
        </w:rPr>
        <w:t>On the soft surface, the sound is dampened as sound energy causes fibres in the material to move and the sound energy is transformed into kinetic and heat energy.</w:t>
      </w:r>
    </w:p>
    <w:p w14:paraId="7F14A283" w14:textId="6583EC90" w:rsidR="00E615A6" w:rsidRDefault="00E615A6" w:rsidP="003C6C54">
      <w:pPr>
        <w:rPr>
          <w:szCs w:val="18"/>
        </w:rPr>
      </w:pPr>
      <w:r>
        <w:rPr>
          <w:szCs w:val="18"/>
        </w:rPr>
        <w:t xml:space="preserve">The following digital resources </w:t>
      </w:r>
      <w:r w:rsidR="00EB79DD">
        <w:rPr>
          <w:szCs w:val="18"/>
        </w:rPr>
        <w:t>provide</w:t>
      </w:r>
      <w:r w:rsidR="002901F7">
        <w:rPr>
          <w:szCs w:val="18"/>
        </w:rPr>
        <w:t xml:space="preserve"> </w:t>
      </w:r>
      <w:r>
        <w:rPr>
          <w:szCs w:val="18"/>
        </w:rPr>
        <w:t>examples of resonance.</w:t>
      </w:r>
    </w:p>
    <w:p w14:paraId="0CB09039" w14:textId="77777777" w:rsidR="00065A81" w:rsidRDefault="003C6C54" w:rsidP="00D57F23">
      <w:pPr>
        <w:spacing w:after="0"/>
        <w:rPr>
          <w:szCs w:val="18"/>
        </w:rPr>
      </w:pPr>
      <w:r>
        <w:rPr>
          <w:i/>
          <w:szCs w:val="18"/>
        </w:rPr>
        <w:t>Top 10 demonstrations with tuning forks</w:t>
      </w:r>
      <w:r>
        <w:rPr>
          <w:szCs w:val="18"/>
        </w:rPr>
        <w:t xml:space="preserve"> (</w:t>
      </w:r>
      <w:proofErr w:type="spellStart"/>
      <w:r>
        <w:rPr>
          <w:szCs w:val="18"/>
        </w:rPr>
        <w:t>Arbor</w:t>
      </w:r>
      <w:proofErr w:type="spellEnd"/>
      <w:r>
        <w:rPr>
          <w:szCs w:val="18"/>
        </w:rPr>
        <w:t xml:space="preserve"> Scientific, 2013)</w:t>
      </w:r>
    </w:p>
    <w:p w14:paraId="595CFBC0" w14:textId="71B9654B" w:rsidR="003C6C54" w:rsidRDefault="009403BD" w:rsidP="00D57F23">
      <w:pPr>
        <w:spacing w:before="0"/>
        <w:rPr>
          <w:szCs w:val="18"/>
        </w:rPr>
      </w:pPr>
      <w:hyperlink r:id="rId114" w:history="1">
        <w:r w:rsidR="00065A81" w:rsidRPr="00EC065A">
          <w:rPr>
            <w:rStyle w:val="Hyperlink"/>
          </w:rPr>
          <w:t>youtu.be/vNuDxc9tZMk</w:t>
        </w:r>
      </w:hyperlink>
      <w:r w:rsidR="00065A81">
        <w:t xml:space="preserve"> </w:t>
      </w:r>
    </w:p>
    <w:p w14:paraId="413C1F6D" w14:textId="77777777" w:rsidR="00065A81" w:rsidRDefault="003C6C54" w:rsidP="00D57F23">
      <w:pPr>
        <w:spacing w:after="0"/>
        <w:rPr>
          <w:szCs w:val="18"/>
        </w:rPr>
      </w:pPr>
      <w:r>
        <w:rPr>
          <w:i/>
          <w:szCs w:val="18"/>
        </w:rPr>
        <w:t>Breaking a wine glass using resonance</w:t>
      </w:r>
      <w:r>
        <w:rPr>
          <w:szCs w:val="18"/>
        </w:rPr>
        <w:t xml:space="preserve"> (NeoK12, 2017)</w:t>
      </w:r>
    </w:p>
    <w:p w14:paraId="5F32D82E" w14:textId="706FD964" w:rsidR="003C6C54" w:rsidRDefault="009403BD" w:rsidP="00D57F23">
      <w:pPr>
        <w:spacing w:before="0"/>
        <w:rPr>
          <w:szCs w:val="18"/>
          <w:u w:val="single"/>
        </w:rPr>
      </w:pPr>
      <w:hyperlink r:id="rId115" w:history="1">
        <w:r w:rsidR="003C6C54">
          <w:rPr>
            <w:rStyle w:val="Hyperlink"/>
            <w:szCs w:val="18"/>
          </w:rPr>
          <w:t>www.neok12.com/video/Sound/zX030f42446f554e757b0777.htm</w:t>
        </w:r>
      </w:hyperlink>
    </w:p>
    <w:p w14:paraId="524217ED" w14:textId="77777777" w:rsidR="00065A81" w:rsidRDefault="003C6C54" w:rsidP="00D57F23">
      <w:pPr>
        <w:spacing w:after="0"/>
        <w:rPr>
          <w:szCs w:val="18"/>
        </w:rPr>
      </w:pPr>
      <w:r>
        <w:rPr>
          <w:i/>
          <w:szCs w:val="18"/>
        </w:rPr>
        <w:t>Amazing resonance experiment!</w:t>
      </w:r>
      <w:r>
        <w:rPr>
          <w:szCs w:val="18"/>
        </w:rPr>
        <w:t xml:space="preserve"> (</w:t>
      </w:r>
      <w:proofErr w:type="spellStart"/>
      <w:r>
        <w:rPr>
          <w:szCs w:val="18"/>
        </w:rPr>
        <w:t>brusspup</w:t>
      </w:r>
      <w:proofErr w:type="spellEnd"/>
      <w:r>
        <w:rPr>
          <w:szCs w:val="18"/>
        </w:rPr>
        <w:t>, 2013)</w:t>
      </w:r>
    </w:p>
    <w:p w14:paraId="3C9C37F9" w14:textId="5C4A30B5" w:rsidR="003C6C54" w:rsidRDefault="009403BD" w:rsidP="00D57F23">
      <w:pPr>
        <w:spacing w:before="0"/>
        <w:rPr>
          <w:color w:val="215986"/>
          <w:szCs w:val="18"/>
          <w:u w:val="single"/>
        </w:rPr>
      </w:pPr>
      <w:hyperlink r:id="rId116" w:history="1">
        <w:r w:rsidR="00065A81" w:rsidRPr="00EC065A">
          <w:rPr>
            <w:rStyle w:val="Hyperlink"/>
          </w:rPr>
          <w:t>youtu.be/wvJAgrUBF4w</w:t>
        </w:r>
      </w:hyperlink>
      <w:r w:rsidR="00065A81">
        <w:t xml:space="preserve"> </w:t>
      </w:r>
    </w:p>
    <w:p w14:paraId="6BB211D2" w14:textId="77777777" w:rsidR="00065A81" w:rsidRDefault="003C6C54" w:rsidP="00D57F23">
      <w:pPr>
        <w:spacing w:after="0"/>
        <w:rPr>
          <w:szCs w:val="18"/>
        </w:rPr>
      </w:pPr>
      <w:r>
        <w:rPr>
          <w:i/>
          <w:szCs w:val="18"/>
        </w:rPr>
        <w:t>Resonance</w:t>
      </w:r>
      <w:r>
        <w:rPr>
          <w:szCs w:val="18"/>
        </w:rPr>
        <w:t xml:space="preserve"> (the Physics Classroom, 2017)</w:t>
      </w:r>
    </w:p>
    <w:p w14:paraId="501C2E70" w14:textId="253B6686" w:rsidR="003C6C54" w:rsidRDefault="009403BD" w:rsidP="00D57F23">
      <w:pPr>
        <w:spacing w:before="0"/>
        <w:rPr>
          <w:szCs w:val="18"/>
        </w:rPr>
      </w:pPr>
      <w:hyperlink r:id="rId117" w:history="1">
        <w:r w:rsidR="003C6C54">
          <w:rPr>
            <w:rStyle w:val="Hyperlink"/>
            <w:szCs w:val="18"/>
          </w:rPr>
          <w:t>www.physicsclassroom.com/class/sound/Lesson-5/Resonance</w:t>
        </w:r>
      </w:hyperlink>
    </w:p>
    <w:p w14:paraId="786EB03E" w14:textId="77777777" w:rsidR="00065A81" w:rsidRDefault="003C6C54" w:rsidP="00D57F23">
      <w:pPr>
        <w:spacing w:after="0"/>
        <w:rPr>
          <w:szCs w:val="18"/>
        </w:rPr>
      </w:pPr>
      <w:r>
        <w:rPr>
          <w:i/>
          <w:szCs w:val="18"/>
        </w:rPr>
        <w:t>PVC Trombone by Kelsey Johnson</w:t>
      </w:r>
      <w:r>
        <w:rPr>
          <w:szCs w:val="18"/>
        </w:rPr>
        <w:t xml:space="preserve"> (Fred &amp; Karen Carrington, 2010)</w:t>
      </w:r>
    </w:p>
    <w:p w14:paraId="08076740" w14:textId="0590B7B4" w:rsidR="00065A81" w:rsidRDefault="009403BD" w:rsidP="00065A81">
      <w:pPr>
        <w:spacing w:before="0"/>
        <w:rPr>
          <w:szCs w:val="18"/>
        </w:rPr>
      </w:pPr>
      <w:hyperlink r:id="rId118" w:history="1">
        <w:r w:rsidR="00065A81" w:rsidRPr="00EC065A">
          <w:rPr>
            <w:rStyle w:val="Hyperlink"/>
            <w:szCs w:val="18"/>
          </w:rPr>
          <w:t>youtu.be/8ShnfqoBGHo</w:t>
        </w:r>
      </w:hyperlink>
      <w:bookmarkStart w:id="116" w:name="_Appendix_13B:_Student_1"/>
      <w:bookmarkEnd w:id="116"/>
    </w:p>
    <w:p w14:paraId="4B65AF3E" w14:textId="0A7F221E" w:rsidR="00065A81" w:rsidRDefault="00065A81" w:rsidP="00D57F23">
      <w:pPr>
        <w:spacing w:before="0"/>
        <w:sectPr w:rsidR="00065A81" w:rsidSect="004577F8">
          <w:pgSz w:w="11906" w:h="16838"/>
          <w:pgMar w:top="1440" w:right="1440" w:bottom="1440" w:left="1440" w:header="709" w:footer="709" w:gutter="0"/>
          <w:cols w:space="708"/>
          <w:docGrid w:linePitch="360"/>
        </w:sectPr>
      </w:pPr>
    </w:p>
    <w:p w14:paraId="27569987" w14:textId="4183C202" w:rsidR="00565B74" w:rsidRDefault="00565B74" w:rsidP="00565B74">
      <w:pPr>
        <w:pStyle w:val="Heading1"/>
      </w:pPr>
      <w:bookmarkStart w:id="117" w:name="_Appendix_14:_Student_1"/>
      <w:bookmarkStart w:id="118" w:name="_Appendix_14:_Student"/>
      <w:bookmarkStart w:id="119" w:name="_Appendix_15:_Teacher"/>
      <w:bookmarkStart w:id="120" w:name="_Appendix_12:_Teacher"/>
      <w:bookmarkStart w:id="121" w:name="_Toc35618335"/>
      <w:bookmarkStart w:id="122" w:name="_Toc474848086"/>
      <w:bookmarkEnd w:id="117"/>
      <w:bookmarkEnd w:id="118"/>
      <w:bookmarkEnd w:id="119"/>
      <w:bookmarkEnd w:id="120"/>
      <w:r w:rsidRPr="00710DEC">
        <w:t xml:space="preserve">Appendix </w:t>
      </w:r>
      <w:r>
        <w:t>1</w:t>
      </w:r>
      <w:r w:rsidR="000E0EAE">
        <w:t>2</w:t>
      </w:r>
      <w:r>
        <w:t>: Teacher resource sheet 2.</w:t>
      </w:r>
      <w:r w:rsidR="00CC3C77">
        <w:t>2</w:t>
      </w:r>
      <w:r>
        <w:t xml:space="preserve">: </w:t>
      </w:r>
      <w:r w:rsidR="004733EC">
        <w:t>Amplifier</w:t>
      </w:r>
      <w:r>
        <w:t xml:space="preserve"> review</w:t>
      </w:r>
      <w:bookmarkEnd w:id="121"/>
    </w:p>
    <w:p w14:paraId="6F9B803B" w14:textId="3772FC19" w:rsidR="00565B74" w:rsidRDefault="00F95779" w:rsidP="00565B74">
      <w:pPr>
        <w:ind w:left="-567" w:right="-643"/>
        <w:jc w:val="center"/>
        <w:rPr>
          <w:sz w:val="40"/>
          <w:szCs w:val="40"/>
        </w:rPr>
      </w:pPr>
      <w:r>
        <w:rPr>
          <w:noProof/>
          <w:lang w:eastAsia="en-AU"/>
        </w:rPr>
        <mc:AlternateContent>
          <mc:Choice Requires="wps">
            <w:drawing>
              <wp:anchor distT="0" distB="0" distL="114300" distR="114300" simplePos="0" relativeHeight="251872256" behindDoc="0" locked="0" layoutInCell="1" allowOverlap="1" wp14:anchorId="10A32388" wp14:editId="7C0E0C41">
                <wp:simplePos x="0" y="0"/>
                <wp:positionH relativeFrom="column">
                  <wp:posOffset>2948507</wp:posOffset>
                </wp:positionH>
                <wp:positionV relativeFrom="paragraph">
                  <wp:posOffset>12733</wp:posOffset>
                </wp:positionV>
                <wp:extent cx="2891790" cy="2000250"/>
                <wp:effectExtent l="0" t="0" r="3810" b="0"/>
                <wp:wrapNone/>
                <wp:docPr id="209" name="Text Box 209"/>
                <wp:cNvGraphicFramePr/>
                <a:graphic xmlns:a="http://schemas.openxmlformats.org/drawingml/2006/main">
                  <a:graphicData uri="http://schemas.microsoft.com/office/word/2010/wordprocessingShape">
                    <wps:wsp>
                      <wps:cNvSpPr txBox="1"/>
                      <wps:spPr>
                        <a:xfrm>
                          <a:off x="0" y="0"/>
                          <a:ext cx="2891790" cy="2000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ED5BA9" w14:textId="1A55E762" w:rsidR="00C03792" w:rsidRPr="007F3738" w:rsidRDefault="00C03792" w:rsidP="00565B74">
                            <w:pPr>
                              <w:rPr>
                                <w:i/>
                                <w:sz w:val="20"/>
                                <w:szCs w:val="20"/>
                              </w:rPr>
                            </w:pPr>
                            <w:r>
                              <w:rPr>
                                <w:i/>
                                <w:sz w:val="20"/>
                                <w:szCs w:val="20"/>
                              </w:rPr>
                              <w:t xml:space="preserve">Rank 3: </w:t>
                            </w:r>
                            <w:r w:rsidRPr="007F3738">
                              <w:rPr>
                                <w:i/>
                                <w:sz w:val="20"/>
                                <w:szCs w:val="20"/>
                              </w:rPr>
                              <w:t>Although this is made of hard plastic which will reflect sound well, the sound has to bounce around corners which might result in poor sound quality. I like it because I think it would be cheap to make and looks cool. I don’t like the set of speaker openings at the top because I think they would be unnecessary as most of the sound would escape through the bottom open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32388" id="Text Box 209" o:spid="_x0000_s1051" type="#_x0000_t202" style="position:absolute;left:0;text-align:left;margin-left:232.15pt;margin-top:1pt;width:227.7pt;height:157.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" fillcolor="white [3201]" stroked="f" strokeweight=".5pt">
                <v:textbox>
                  <w:txbxContent>
                    <w:p w14:paraId="6FED5BA9" w14:textId="1A55E762" w:rsidR="00C03792" w:rsidRPr="007F3738" w:rsidRDefault="00C03792" w:rsidP="00565B74">
                      <w:pPr>
                        <w:rPr>
                          <w:i/>
                          <w:sz w:val="20"/>
                          <w:szCs w:val="20"/>
                        </w:rPr>
                      </w:pPr>
                      <w:r>
                        <w:rPr>
                          <w:i/>
                          <w:sz w:val="20"/>
                          <w:szCs w:val="20"/>
                        </w:rPr>
                        <w:t xml:space="preserve">Rank 3: </w:t>
                      </w:r>
                      <w:r w:rsidRPr="007F3738">
                        <w:rPr>
                          <w:i/>
                          <w:sz w:val="20"/>
                          <w:szCs w:val="20"/>
                        </w:rPr>
                        <w:t>Although this is made of hard plastic which will reflect sound well, the sound has to bounce around corners which might result in poor sound quality. I like it because I think it would be cheap to make and looks cool. I don’t like the set of speaker openings at the top because I think they would be unnecessary as most of the sound would escape through the bottom openings.</w:t>
                      </w:r>
                    </w:p>
                  </w:txbxContent>
                </v:textbox>
              </v:shape>
            </w:pict>
          </mc:Fallback>
        </mc:AlternateContent>
      </w:r>
      <w:r w:rsidR="00D42601">
        <w:rPr>
          <w:rFonts w:asciiTheme="minorHAnsi" w:hAnsiTheme="minorHAnsi"/>
          <w:noProof/>
          <w:lang w:eastAsia="en-AU"/>
        </w:rPr>
        <mc:AlternateContent>
          <mc:Choice Requires="wps">
            <w:drawing>
              <wp:anchor distT="0" distB="0" distL="114300" distR="114300" simplePos="0" relativeHeight="251869184" behindDoc="0" locked="0" layoutInCell="1" allowOverlap="1" wp14:anchorId="25E707F6" wp14:editId="49171262">
                <wp:simplePos x="0" y="0"/>
                <wp:positionH relativeFrom="column">
                  <wp:posOffset>2240280</wp:posOffset>
                </wp:positionH>
                <wp:positionV relativeFrom="paragraph">
                  <wp:posOffset>118745</wp:posOffset>
                </wp:positionV>
                <wp:extent cx="262890" cy="411480"/>
                <wp:effectExtent l="0" t="0" r="22860" b="26670"/>
                <wp:wrapNone/>
                <wp:docPr id="219" name="Text Box 219"/>
                <wp:cNvGraphicFramePr/>
                <a:graphic xmlns:a="http://schemas.openxmlformats.org/drawingml/2006/main">
                  <a:graphicData uri="http://schemas.microsoft.com/office/word/2010/wordprocessingShape">
                    <wps:wsp>
                      <wps:cNvSpPr txBox="1"/>
                      <wps:spPr>
                        <a:xfrm>
                          <a:off x="0" y="0"/>
                          <a:ext cx="262890" cy="4114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389498" w14:textId="77777777" w:rsidR="00C03792" w:rsidRDefault="00C03792" w:rsidP="00565B74">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E707F6" id="Text Box 219" o:spid="_x0000_s1052" type="#_x0000_t202" style="position:absolute;left:0;text-align:left;margin-left:176.4pt;margin-top:9.35pt;width:20.7pt;height:32.4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" fillcolor="white [3201]" strokeweight=".5pt">
                <v:textbox>
                  <w:txbxContent>
                    <w:p w14:paraId="2D389498" w14:textId="77777777" w:rsidR="00C03792" w:rsidRDefault="00C03792" w:rsidP="00565B74">
                      <w:r>
                        <w:t>3</w:t>
                      </w:r>
                    </w:p>
                  </w:txbxContent>
                </v:textbox>
              </v:shape>
            </w:pict>
          </mc:Fallback>
        </mc:AlternateContent>
      </w:r>
      <w:r w:rsidR="00B43315">
        <w:rPr>
          <w:rFonts w:asciiTheme="minorHAnsi" w:hAnsiTheme="minorHAnsi"/>
          <w:noProof/>
          <w:lang w:eastAsia="en-AU"/>
        </w:rPr>
        <mc:AlternateContent>
          <mc:Choice Requires="wps">
            <w:drawing>
              <wp:anchor distT="0" distB="0" distL="114300" distR="114300" simplePos="0" relativeHeight="252340224" behindDoc="0" locked="0" layoutInCell="1" allowOverlap="1" wp14:anchorId="066CA283" wp14:editId="4AE39150">
                <wp:simplePos x="0" y="0"/>
                <wp:positionH relativeFrom="column">
                  <wp:posOffset>5943600</wp:posOffset>
                </wp:positionH>
                <wp:positionV relativeFrom="paragraph">
                  <wp:posOffset>4445</wp:posOffset>
                </wp:positionV>
                <wp:extent cx="2908300" cy="1680210"/>
                <wp:effectExtent l="0" t="0" r="25400" b="15240"/>
                <wp:wrapNone/>
                <wp:docPr id="211" name="Text Box 211"/>
                <wp:cNvGraphicFramePr/>
                <a:graphic xmlns:a="http://schemas.openxmlformats.org/drawingml/2006/main">
                  <a:graphicData uri="http://schemas.microsoft.com/office/word/2010/wordprocessingShape">
                    <wps:wsp>
                      <wps:cNvSpPr txBox="1"/>
                      <wps:spPr>
                        <a:xfrm>
                          <a:off x="0" y="0"/>
                          <a:ext cx="2908300" cy="16802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0B4FC9" w14:textId="2E96BED7" w:rsidR="00C03792" w:rsidRDefault="00C03792" w:rsidP="00565B74">
                            <w:r w:rsidRPr="0039207A">
                              <w:rPr>
                                <w:noProof/>
                                <w:lang w:eastAsia="en-AU"/>
                              </w:rPr>
                              <w:drawing>
                                <wp:inline distT="0" distB="0" distL="0" distR="0" wp14:anchorId="0BBDE253" wp14:editId="2597B0CD">
                                  <wp:extent cx="2101932" cy="1477841"/>
                                  <wp:effectExtent l="0" t="0" r="0" b="8255"/>
                                  <wp:docPr id="16" name="Picture 16" descr="Photograph of a passive amplifier constructed from bamboo." title="Passive amplifi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 1 - Copy.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110285" cy="148371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66CA283" id="Text Box 211" o:spid="_x0000_s1053" type="#_x0000_t202" style="position:absolute;left:0;text-align:left;margin-left:468pt;margin-top:.35pt;width:229pt;height:132.3pt;z-index:2523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" fillcolor="white [3201]" strokeweight=".5pt">
                <v:textbox>
                  <w:txbxContent>
                    <w:p w14:paraId="390B4FC9" w14:textId="2E96BED7" w:rsidR="00C03792" w:rsidRDefault="00C03792" w:rsidP="00565B74">
                      <w:r w:rsidRPr="0039207A">
                        <w:rPr>
                          <w:noProof/>
                          <w:lang w:eastAsia="en-AU"/>
                        </w:rPr>
                        <w:drawing>
                          <wp:inline distT="0" distB="0" distL="0" distR="0" wp14:anchorId="0BBDE253" wp14:editId="2597B0CD">
                            <wp:extent cx="2101932" cy="1477841"/>
                            <wp:effectExtent l="0" t="0" r="0" b="8255"/>
                            <wp:docPr id="16" name="Picture 16" descr="Photograph of a passive amplifier constructed from bamboo." title="Passive amplifi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 1 - Copy.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110285" cy="1483714"/>
                                    </a:xfrm>
                                    <a:prstGeom prst="rect">
                                      <a:avLst/>
                                    </a:prstGeom>
                                    <a:noFill/>
                                    <a:ln>
                                      <a:noFill/>
                                    </a:ln>
                                  </pic:spPr>
                                </pic:pic>
                              </a:graphicData>
                            </a:graphic>
                          </wp:inline>
                        </w:drawing>
                      </w:r>
                    </w:p>
                  </w:txbxContent>
                </v:textbox>
              </v:shape>
            </w:pict>
          </mc:Fallback>
        </mc:AlternateContent>
      </w:r>
      <w:r w:rsidR="00B43315">
        <w:rPr>
          <w:rFonts w:asciiTheme="minorHAnsi" w:hAnsiTheme="minorHAnsi"/>
          <w:noProof/>
          <w:lang w:eastAsia="en-AU"/>
        </w:rPr>
        <mc:AlternateContent>
          <mc:Choice Requires="wps">
            <w:drawing>
              <wp:anchor distT="0" distB="0" distL="114300" distR="114300" simplePos="0" relativeHeight="251867136" behindDoc="0" locked="0" layoutInCell="1" allowOverlap="1" wp14:anchorId="2B293D0A" wp14:editId="1EBED638">
                <wp:simplePos x="0" y="0"/>
                <wp:positionH relativeFrom="column">
                  <wp:posOffset>8484870</wp:posOffset>
                </wp:positionH>
                <wp:positionV relativeFrom="paragraph">
                  <wp:posOffset>118745</wp:posOffset>
                </wp:positionV>
                <wp:extent cx="304800" cy="422910"/>
                <wp:effectExtent l="0" t="0" r="19050" b="15240"/>
                <wp:wrapNone/>
                <wp:docPr id="218" name="Text Box 218"/>
                <wp:cNvGraphicFramePr/>
                <a:graphic xmlns:a="http://schemas.openxmlformats.org/drawingml/2006/main">
                  <a:graphicData uri="http://schemas.microsoft.com/office/word/2010/wordprocessingShape">
                    <wps:wsp>
                      <wps:cNvSpPr txBox="1"/>
                      <wps:spPr>
                        <a:xfrm>
                          <a:off x="0" y="0"/>
                          <a:ext cx="304800" cy="4229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DF4CED" w14:textId="77777777" w:rsidR="00C03792" w:rsidRDefault="00C03792" w:rsidP="00565B7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B293D0A" id="Text Box 218" o:spid="_x0000_s1054" type="#_x0000_t202" style="position:absolute;left:0;text-align:left;margin-left:668.1pt;margin-top:9.35pt;width:24pt;height:33.3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" fillcolor="white [3201]" strokeweight=".5pt">
                <v:textbox>
                  <w:txbxContent>
                    <w:p w14:paraId="6FDF4CED" w14:textId="77777777" w:rsidR="00C03792" w:rsidRDefault="00C03792" w:rsidP="00565B74">
                      <w:r>
                        <w:t>1</w:t>
                      </w:r>
                    </w:p>
                  </w:txbxContent>
                </v:textbox>
              </v:shape>
            </w:pict>
          </mc:Fallback>
        </mc:AlternateContent>
      </w:r>
      <w:r w:rsidR="00B43315">
        <w:rPr>
          <w:rFonts w:asciiTheme="minorHAnsi" w:hAnsiTheme="minorHAnsi"/>
          <w:noProof/>
          <w:lang w:eastAsia="en-AU"/>
        </w:rPr>
        <mc:AlternateContent>
          <mc:Choice Requires="wps">
            <w:drawing>
              <wp:anchor distT="0" distB="0" distL="114300" distR="114300" simplePos="0" relativeHeight="251864575" behindDoc="0" locked="0" layoutInCell="1" allowOverlap="1" wp14:anchorId="13D250A6" wp14:editId="1FF8C93F">
                <wp:simplePos x="0" y="0"/>
                <wp:positionH relativeFrom="column">
                  <wp:align>left</wp:align>
                </wp:positionH>
                <wp:positionV relativeFrom="paragraph">
                  <wp:posOffset>4445</wp:posOffset>
                </wp:positionV>
                <wp:extent cx="2584800" cy="1681200"/>
                <wp:effectExtent l="0" t="0" r="25400" b="1460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800" cy="1681200"/>
                        </a:xfrm>
                        <a:prstGeom prst="rect">
                          <a:avLst/>
                        </a:prstGeom>
                        <a:solidFill>
                          <a:srgbClr val="FFFFFF"/>
                        </a:solidFill>
                        <a:ln w="9525">
                          <a:solidFill>
                            <a:srgbClr val="000000"/>
                          </a:solidFill>
                          <a:miter lim="800000"/>
                          <a:headEnd/>
                          <a:tailEnd/>
                        </a:ln>
                      </wps:spPr>
                      <wps:txbx>
                        <w:txbxContent>
                          <w:p w14:paraId="6741E291" w14:textId="224D5268" w:rsidR="00C03792" w:rsidRDefault="00C03792" w:rsidP="00565B74">
                            <w:r w:rsidRPr="0039207A">
                              <w:rPr>
                                <w:noProof/>
                                <w:lang w:eastAsia="en-AU"/>
                              </w:rPr>
                              <w:drawing>
                                <wp:inline distT="0" distB="0" distL="0" distR="0" wp14:anchorId="7F43C432" wp14:editId="4B6E6C38">
                                  <wp:extent cx="2006929" cy="1504645"/>
                                  <wp:effectExtent l="0" t="0" r="0" b="635"/>
                                  <wp:docPr id="20" name="Picture 20" descr="Photograph of a passive amplifier constructed from pvc pipe parts." title="Passive amplifi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 3 - Copy.JP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10867" cy="150759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250A6" id="Text Box 307" o:spid="_x0000_s1055" type="#_x0000_t202" style="position:absolute;left:0;text-align:left;margin-left:0;margin-top:.35pt;width:203.55pt;height:132.4pt;z-index:251864575;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">
                <v:textbox>
                  <w:txbxContent>
                    <w:p w14:paraId="6741E291" w14:textId="224D5268" w:rsidR="00C03792" w:rsidRDefault="00C03792" w:rsidP="00565B74">
                      <w:r w:rsidRPr="0039207A">
                        <w:rPr>
                          <w:noProof/>
                          <w:lang w:eastAsia="en-AU"/>
                        </w:rPr>
                        <w:drawing>
                          <wp:inline distT="0" distB="0" distL="0" distR="0" wp14:anchorId="7F43C432" wp14:editId="4B6E6C38">
                            <wp:extent cx="2006929" cy="1504645"/>
                            <wp:effectExtent l="0" t="0" r="0" b="635"/>
                            <wp:docPr id="20" name="Picture 20" descr="Photograph of a passive amplifier constructed from pvc pipe parts." title="Passive amplifi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 3 - Copy.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10867" cy="1507598"/>
                                    </a:xfrm>
                                    <a:prstGeom prst="rect">
                                      <a:avLst/>
                                    </a:prstGeom>
                                    <a:noFill/>
                                    <a:ln>
                                      <a:noFill/>
                                    </a:ln>
                                  </pic:spPr>
                                </pic:pic>
                              </a:graphicData>
                            </a:graphic>
                          </wp:inline>
                        </w:drawing>
                      </w:r>
                    </w:p>
                  </w:txbxContent>
                </v:textbox>
              </v:shape>
            </w:pict>
          </mc:Fallback>
        </mc:AlternateContent>
      </w:r>
    </w:p>
    <w:p w14:paraId="3B9359BC" w14:textId="6458F7C7" w:rsidR="00565B74" w:rsidRDefault="007F3738" w:rsidP="00565B74">
      <w:pPr>
        <w:rPr>
          <w:sz w:val="40"/>
          <w:szCs w:val="40"/>
        </w:rPr>
      </w:pPr>
      <w:r>
        <w:rPr>
          <w:noProof/>
          <w:lang w:eastAsia="en-AU"/>
        </w:rPr>
        <mc:AlternateContent>
          <mc:Choice Requires="wps">
            <w:drawing>
              <wp:anchor distT="0" distB="0" distL="114300" distR="114300" simplePos="0" relativeHeight="251654143" behindDoc="0" locked="0" layoutInCell="1" allowOverlap="1" wp14:anchorId="7C075B0E" wp14:editId="7A36D834">
                <wp:simplePos x="0" y="0"/>
                <wp:positionH relativeFrom="column">
                  <wp:posOffset>2521597</wp:posOffset>
                </wp:positionH>
                <wp:positionV relativeFrom="paragraph">
                  <wp:posOffset>299720</wp:posOffset>
                </wp:positionV>
                <wp:extent cx="467261" cy="489362"/>
                <wp:effectExtent l="0" t="0" r="9525" b="6350"/>
                <wp:wrapNone/>
                <wp:docPr id="207" name="Text Box 207"/>
                <wp:cNvGraphicFramePr/>
                <a:graphic xmlns:a="http://schemas.openxmlformats.org/drawingml/2006/main">
                  <a:graphicData uri="http://schemas.microsoft.com/office/word/2010/wordprocessingShape">
                    <wps:wsp>
                      <wps:cNvSpPr txBox="1"/>
                      <wps:spPr>
                        <a:xfrm>
                          <a:off x="0" y="0"/>
                          <a:ext cx="467261" cy="4893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E9E9F" w14:textId="77777777" w:rsidR="00C03792" w:rsidRDefault="00C03792" w:rsidP="00565B74">
                            <w:pPr>
                              <w:rPr>
                                <w:b/>
                                <w:sz w:val="36"/>
                                <w:szCs w:val="36"/>
                              </w:rPr>
                            </w:pPr>
                            <w:r>
                              <w:rPr>
                                <w:rFonts w:cstheme="minorHAnsi"/>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075B0E" id="Text Box 207" o:spid="_x0000_s1056" type="#_x0000_t202" style="position:absolute;margin-left:198.55pt;margin-top:23.6pt;width:36.8pt;height:38.55pt;z-index:2516541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" fillcolor="white [3201]" stroked="f" strokeweight=".5pt">
                <v:textbox>
                  <w:txbxContent>
                    <w:p w14:paraId="681E9E9F" w14:textId="77777777" w:rsidR="00C03792" w:rsidRDefault="00C03792" w:rsidP="00565B74">
                      <w:pPr>
                        <w:rPr>
                          <w:b/>
                          <w:sz w:val="36"/>
                          <w:szCs w:val="36"/>
                        </w:rPr>
                      </w:pPr>
                      <w:r>
                        <w:rPr>
                          <w:rFonts w:cstheme="minorHAnsi"/>
                          <w:b/>
                          <w:sz w:val="36"/>
                          <w:szCs w:val="36"/>
                        </w:rPr>
                        <w:t>←</w:t>
                      </w:r>
                    </w:p>
                  </w:txbxContent>
                </v:textbox>
              </v:shape>
            </w:pict>
          </mc:Fallback>
        </mc:AlternateContent>
      </w:r>
    </w:p>
    <w:p w14:paraId="1EE65658" w14:textId="77777777" w:rsidR="00565B74" w:rsidRDefault="00565B74" w:rsidP="00565B74">
      <w:pPr>
        <w:rPr>
          <w:sz w:val="40"/>
          <w:szCs w:val="40"/>
        </w:rPr>
      </w:pPr>
    </w:p>
    <w:p w14:paraId="058B27AB" w14:textId="5EA39035" w:rsidR="00565B74" w:rsidRDefault="00F95779" w:rsidP="00565B74">
      <w:pPr>
        <w:rPr>
          <w:sz w:val="40"/>
          <w:szCs w:val="40"/>
        </w:rPr>
      </w:pPr>
      <w:r>
        <w:rPr>
          <w:noProof/>
          <w:lang w:eastAsia="en-AU"/>
        </w:rPr>
        <mc:AlternateContent>
          <mc:Choice Requires="wps">
            <w:drawing>
              <wp:anchor distT="0" distB="0" distL="114300" distR="114300" simplePos="0" relativeHeight="251875328" behindDoc="0" locked="0" layoutInCell="1" allowOverlap="1" wp14:anchorId="5D96C4C3" wp14:editId="055DCF5D">
                <wp:simplePos x="0" y="0"/>
                <wp:positionH relativeFrom="column">
                  <wp:posOffset>8308884</wp:posOffset>
                </wp:positionH>
                <wp:positionV relativeFrom="paragraph">
                  <wp:posOffset>216128</wp:posOffset>
                </wp:positionV>
                <wp:extent cx="479836" cy="512698"/>
                <wp:effectExtent l="0" t="0" r="0" b="1905"/>
                <wp:wrapNone/>
                <wp:docPr id="208" name="Text Box 208"/>
                <wp:cNvGraphicFramePr/>
                <a:graphic xmlns:a="http://schemas.openxmlformats.org/drawingml/2006/main">
                  <a:graphicData uri="http://schemas.microsoft.com/office/word/2010/wordprocessingShape">
                    <wps:wsp>
                      <wps:cNvSpPr txBox="1"/>
                      <wps:spPr>
                        <a:xfrm>
                          <a:off x="0" y="0"/>
                          <a:ext cx="479836" cy="51269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97E22E" w14:textId="77777777" w:rsidR="00C03792" w:rsidRDefault="00C03792" w:rsidP="00565B74">
                            <w:pPr>
                              <w:rPr>
                                <w:b/>
                                <w:sz w:val="36"/>
                                <w:szCs w:val="36"/>
                              </w:rPr>
                            </w:pPr>
                            <w:r>
                              <w:rPr>
                                <w:rFonts w:cstheme="minorHAnsi"/>
                                <w:b/>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D96C4C3" id="Text Box 208" o:spid="_x0000_s1057" type="#_x0000_t202" style="position:absolute;margin-left:654.25pt;margin-top:17pt;width:37.8pt;height:40.3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" fillcolor="white [3201]" stroked="f" strokeweight=".5pt">
                <v:textbox>
                  <w:txbxContent>
                    <w:p w14:paraId="2697E22E" w14:textId="77777777" w:rsidR="00C03792" w:rsidRDefault="00C03792" w:rsidP="00565B74">
                      <w:pPr>
                        <w:rPr>
                          <w:b/>
                          <w:sz w:val="36"/>
                          <w:szCs w:val="36"/>
                        </w:rPr>
                      </w:pPr>
                      <w:r>
                        <w:rPr>
                          <w:rFonts w:cstheme="minorHAnsi"/>
                          <w:b/>
                          <w:sz w:val="36"/>
                          <w:szCs w:val="36"/>
                        </w:rPr>
                        <w:t>↑</w:t>
                      </w:r>
                    </w:p>
                  </w:txbxContent>
                </v:textbox>
              </v:shape>
            </w:pict>
          </mc:Fallback>
        </mc:AlternateContent>
      </w:r>
    </w:p>
    <w:p w14:paraId="467D795A" w14:textId="577FD88D" w:rsidR="00565B74" w:rsidRDefault="00F95779" w:rsidP="00565B74">
      <w:pPr>
        <w:rPr>
          <w:sz w:val="40"/>
          <w:szCs w:val="40"/>
        </w:rPr>
      </w:pPr>
      <w:r>
        <w:rPr>
          <w:rFonts w:asciiTheme="minorHAnsi" w:hAnsiTheme="minorHAnsi"/>
          <w:noProof/>
          <w:lang w:eastAsia="en-AU"/>
        </w:rPr>
        <mc:AlternateContent>
          <mc:Choice Requires="wps">
            <w:drawing>
              <wp:anchor distT="0" distB="0" distL="114300" distR="114300" simplePos="0" relativeHeight="251873280" behindDoc="0" locked="0" layoutInCell="1" allowOverlap="1" wp14:anchorId="783A66FA" wp14:editId="3A66C3DB">
                <wp:simplePos x="0" y="0"/>
                <wp:positionH relativeFrom="column">
                  <wp:posOffset>5943600</wp:posOffset>
                </wp:positionH>
                <wp:positionV relativeFrom="paragraph">
                  <wp:posOffset>191158</wp:posOffset>
                </wp:positionV>
                <wp:extent cx="2908300" cy="1440180"/>
                <wp:effectExtent l="0" t="0" r="6350" b="7620"/>
                <wp:wrapNone/>
                <wp:docPr id="225" name="Text Box 225"/>
                <wp:cNvGraphicFramePr/>
                <a:graphic xmlns:a="http://schemas.openxmlformats.org/drawingml/2006/main">
                  <a:graphicData uri="http://schemas.microsoft.com/office/word/2010/wordprocessingShape">
                    <wps:wsp>
                      <wps:cNvSpPr txBox="1"/>
                      <wps:spPr>
                        <a:xfrm>
                          <a:off x="0" y="0"/>
                          <a:ext cx="2908300" cy="1440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5C03E6" w14:textId="61B455B0" w:rsidR="00C03792" w:rsidRPr="007F3738" w:rsidRDefault="00C03792" w:rsidP="00565B74">
                            <w:pPr>
                              <w:rPr>
                                <w:i/>
                                <w:sz w:val="20"/>
                                <w:szCs w:val="20"/>
                              </w:rPr>
                            </w:pPr>
                            <w:r w:rsidRPr="007F3738">
                              <w:rPr>
                                <w:i/>
                                <w:sz w:val="20"/>
                                <w:szCs w:val="20"/>
                              </w:rPr>
                              <w:t xml:space="preserve">I gave this </w:t>
                            </w:r>
                            <w:r>
                              <w:rPr>
                                <w:i/>
                                <w:sz w:val="20"/>
                                <w:szCs w:val="20"/>
                              </w:rPr>
                              <w:t>amplifier</w:t>
                            </w:r>
                            <w:r w:rsidRPr="007F3738">
                              <w:rPr>
                                <w:i/>
                                <w:sz w:val="20"/>
                                <w:szCs w:val="20"/>
                              </w:rPr>
                              <w:t xml:space="preserve"> a ranking of </w:t>
                            </w:r>
                            <w:r>
                              <w:rPr>
                                <w:i/>
                                <w:sz w:val="20"/>
                                <w:szCs w:val="20"/>
                              </w:rPr>
                              <w:t>1</w:t>
                            </w:r>
                            <w:r w:rsidRPr="007F3738">
                              <w:rPr>
                                <w:i/>
                                <w:sz w:val="20"/>
                                <w:szCs w:val="20"/>
                              </w:rPr>
                              <w:t xml:space="preserve"> because it is made of a hard substance and will reflect sound well. I like that is it made of natural wood and is a very simple design. I also like the fact it would be easy to transport. I don’t like the colou</w:t>
                            </w:r>
                            <w:r>
                              <w:rPr>
                                <w:i/>
                                <w:sz w:val="20"/>
                                <w:szCs w:val="20"/>
                              </w:rPr>
                              <w:t xml:space="preserve">r </w:t>
                            </w:r>
                            <w:r w:rsidRPr="007F3738">
                              <w:rPr>
                                <w:i/>
                                <w:sz w:val="20"/>
                                <w:szCs w:val="20"/>
                              </w:rPr>
                              <w:t xml:space="preserve">the </w:t>
                            </w:r>
                            <w:r>
                              <w:rPr>
                                <w:i/>
                                <w:sz w:val="20"/>
                                <w:szCs w:val="20"/>
                              </w:rPr>
                              <w:t>amplifier</w:t>
                            </w:r>
                            <w:r w:rsidRPr="007F3738">
                              <w:rPr>
                                <w:i/>
                                <w:sz w:val="20"/>
                                <w:szCs w:val="20"/>
                              </w:rPr>
                              <w:t xml:space="preserve"> come</w:t>
                            </w:r>
                            <w:r>
                              <w:rPr>
                                <w:i/>
                                <w:sz w:val="20"/>
                                <w:szCs w:val="20"/>
                              </w:rPr>
                              <w:t>s</w:t>
                            </w:r>
                            <w:r w:rsidRPr="007F3738">
                              <w:rPr>
                                <w:i/>
                                <w:sz w:val="20"/>
                                <w:szCs w:val="20"/>
                              </w:rPr>
                              <w:t xml:space="preserve"> </w:t>
                            </w:r>
                            <w:proofErr w:type="gramStart"/>
                            <w:r w:rsidRPr="007F3738">
                              <w:rPr>
                                <w:i/>
                                <w:sz w:val="20"/>
                                <w:szCs w:val="20"/>
                              </w:rPr>
                              <w:t>in</w:t>
                            </w:r>
                            <w:r>
                              <w:rPr>
                                <w:i/>
                                <w:sz w:val="20"/>
                                <w:szCs w:val="20"/>
                              </w:rPr>
                              <w:t>,</w:t>
                            </w:r>
                            <w:proofErr w:type="gramEnd"/>
                            <w:r w:rsidRPr="007F3738">
                              <w:rPr>
                                <w:i/>
                                <w:sz w:val="20"/>
                                <w:szCs w:val="20"/>
                              </w:rPr>
                              <w:t xml:space="preserve"> </w:t>
                            </w:r>
                            <w:r>
                              <w:rPr>
                                <w:i/>
                                <w:sz w:val="20"/>
                                <w:szCs w:val="20"/>
                              </w:rPr>
                              <w:t>it is</w:t>
                            </w:r>
                            <w:r w:rsidRPr="007F3738">
                              <w:rPr>
                                <w:i/>
                                <w:sz w:val="20"/>
                                <w:szCs w:val="20"/>
                              </w:rPr>
                              <w:t>n’t very exci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3A66FA" id="Text Box 225" o:spid="_x0000_s1058" type="#_x0000_t202" style="position:absolute;margin-left:468pt;margin-top:15.05pt;width:229pt;height:113.4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" fillcolor="white [3201]" stroked="f" strokeweight=".5pt">
                <v:textbox>
                  <w:txbxContent>
                    <w:p w14:paraId="635C03E6" w14:textId="61B455B0" w:rsidR="00C03792" w:rsidRPr="007F3738" w:rsidRDefault="00C03792" w:rsidP="00565B74">
                      <w:pPr>
                        <w:rPr>
                          <w:i/>
                          <w:sz w:val="20"/>
                          <w:szCs w:val="20"/>
                        </w:rPr>
                      </w:pPr>
                      <w:r w:rsidRPr="007F3738">
                        <w:rPr>
                          <w:i/>
                          <w:sz w:val="20"/>
                          <w:szCs w:val="20"/>
                        </w:rPr>
                        <w:t xml:space="preserve">I gave this </w:t>
                      </w:r>
                      <w:r>
                        <w:rPr>
                          <w:i/>
                          <w:sz w:val="20"/>
                          <w:szCs w:val="20"/>
                        </w:rPr>
                        <w:t>amplifier</w:t>
                      </w:r>
                      <w:r w:rsidRPr="007F3738">
                        <w:rPr>
                          <w:i/>
                          <w:sz w:val="20"/>
                          <w:szCs w:val="20"/>
                        </w:rPr>
                        <w:t xml:space="preserve"> a ranking of </w:t>
                      </w:r>
                      <w:r>
                        <w:rPr>
                          <w:i/>
                          <w:sz w:val="20"/>
                          <w:szCs w:val="20"/>
                        </w:rPr>
                        <w:t>1</w:t>
                      </w:r>
                      <w:r w:rsidRPr="007F3738">
                        <w:rPr>
                          <w:i/>
                          <w:sz w:val="20"/>
                          <w:szCs w:val="20"/>
                        </w:rPr>
                        <w:t xml:space="preserve"> because it is made of a hard substance and will reflect sound well. I like that is it made of natural wood and is a very simple design. I also like the fact it would be easy to transport. I don’t like the colou</w:t>
                      </w:r>
                      <w:r>
                        <w:rPr>
                          <w:i/>
                          <w:sz w:val="20"/>
                          <w:szCs w:val="20"/>
                        </w:rPr>
                        <w:t xml:space="preserve">r </w:t>
                      </w:r>
                      <w:r w:rsidRPr="007F3738">
                        <w:rPr>
                          <w:i/>
                          <w:sz w:val="20"/>
                          <w:szCs w:val="20"/>
                        </w:rPr>
                        <w:t xml:space="preserve">the </w:t>
                      </w:r>
                      <w:r>
                        <w:rPr>
                          <w:i/>
                          <w:sz w:val="20"/>
                          <w:szCs w:val="20"/>
                        </w:rPr>
                        <w:t>amplifier</w:t>
                      </w:r>
                      <w:r w:rsidRPr="007F3738">
                        <w:rPr>
                          <w:i/>
                          <w:sz w:val="20"/>
                          <w:szCs w:val="20"/>
                        </w:rPr>
                        <w:t xml:space="preserve"> come</w:t>
                      </w:r>
                      <w:r>
                        <w:rPr>
                          <w:i/>
                          <w:sz w:val="20"/>
                          <w:szCs w:val="20"/>
                        </w:rPr>
                        <w:t>s</w:t>
                      </w:r>
                      <w:r w:rsidRPr="007F3738">
                        <w:rPr>
                          <w:i/>
                          <w:sz w:val="20"/>
                          <w:szCs w:val="20"/>
                        </w:rPr>
                        <w:t xml:space="preserve"> </w:t>
                      </w:r>
                      <w:proofErr w:type="gramStart"/>
                      <w:r w:rsidRPr="007F3738">
                        <w:rPr>
                          <w:i/>
                          <w:sz w:val="20"/>
                          <w:szCs w:val="20"/>
                        </w:rPr>
                        <w:t>in</w:t>
                      </w:r>
                      <w:r>
                        <w:rPr>
                          <w:i/>
                          <w:sz w:val="20"/>
                          <w:szCs w:val="20"/>
                        </w:rPr>
                        <w:t>,</w:t>
                      </w:r>
                      <w:proofErr w:type="gramEnd"/>
                      <w:r w:rsidRPr="007F3738">
                        <w:rPr>
                          <w:i/>
                          <w:sz w:val="20"/>
                          <w:szCs w:val="20"/>
                        </w:rPr>
                        <w:t xml:space="preserve"> </w:t>
                      </w:r>
                      <w:r>
                        <w:rPr>
                          <w:i/>
                          <w:sz w:val="20"/>
                          <w:szCs w:val="20"/>
                        </w:rPr>
                        <w:t>it is</w:t>
                      </w:r>
                      <w:r w:rsidRPr="007F3738">
                        <w:rPr>
                          <w:i/>
                          <w:sz w:val="20"/>
                          <w:szCs w:val="20"/>
                        </w:rPr>
                        <w:t>n’t very exciting.</w:t>
                      </w:r>
                    </w:p>
                  </w:txbxContent>
                </v:textbox>
              </v:shape>
            </w:pict>
          </mc:Fallback>
        </mc:AlternateContent>
      </w:r>
      <w:r w:rsidR="00D42601">
        <w:rPr>
          <w:rFonts w:asciiTheme="minorHAnsi" w:hAnsiTheme="minorHAnsi"/>
          <w:noProof/>
          <w:lang w:eastAsia="en-AU"/>
        </w:rPr>
        <mc:AlternateContent>
          <mc:Choice Requires="wps">
            <w:drawing>
              <wp:anchor distT="0" distB="0" distL="114300" distR="114300" simplePos="0" relativeHeight="251868160" behindDoc="0" locked="0" layoutInCell="1" allowOverlap="1" wp14:anchorId="738D7848" wp14:editId="048A890B">
                <wp:simplePos x="0" y="0"/>
                <wp:positionH relativeFrom="column">
                  <wp:posOffset>2112422</wp:posOffset>
                </wp:positionH>
                <wp:positionV relativeFrom="paragraph">
                  <wp:posOffset>146430</wp:posOffset>
                </wp:positionV>
                <wp:extent cx="295275" cy="388620"/>
                <wp:effectExtent l="0" t="0" r="28575" b="11430"/>
                <wp:wrapNone/>
                <wp:docPr id="224" name="Text Box 224"/>
                <wp:cNvGraphicFramePr/>
                <a:graphic xmlns:a="http://schemas.openxmlformats.org/drawingml/2006/main">
                  <a:graphicData uri="http://schemas.microsoft.com/office/word/2010/wordprocessingShape">
                    <wps:wsp>
                      <wps:cNvSpPr txBox="1"/>
                      <wps:spPr>
                        <a:xfrm>
                          <a:off x="0" y="0"/>
                          <a:ext cx="295275" cy="3886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E6ACE7" w14:textId="3A01F637" w:rsidR="00C03792" w:rsidRDefault="00C03792" w:rsidP="00565B74">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8D7848" id="Text Box 224" o:spid="_x0000_s1059" type="#_x0000_t202" style="position:absolute;margin-left:166.35pt;margin-top:11.55pt;width:23.25pt;height:30.6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" fillcolor="white [3201]" strokeweight=".5pt">
                <v:textbox>
                  <w:txbxContent>
                    <w:p w14:paraId="33E6ACE7" w14:textId="3A01F637" w:rsidR="00C03792" w:rsidRDefault="00C03792" w:rsidP="00565B74">
                      <w:r>
                        <w:t>2</w:t>
                      </w:r>
                    </w:p>
                  </w:txbxContent>
                </v:textbox>
              </v:shape>
            </w:pict>
          </mc:Fallback>
        </mc:AlternateContent>
      </w:r>
      <w:r w:rsidR="00B43315">
        <w:rPr>
          <w:rFonts w:asciiTheme="minorHAnsi" w:hAnsiTheme="minorHAnsi"/>
          <w:noProof/>
          <w:lang w:eastAsia="en-AU"/>
        </w:rPr>
        <mc:AlternateContent>
          <mc:Choice Requires="wps">
            <w:drawing>
              <wp:anchor distT="0" distB="0" distL="114300" distR="114300" simplePos="0" relativeHeight="251864064" behindDoc="0" locked="0" layoutInCell="1" allowOverlap="1" wp14:anchorId="154C5EEA" wp14:editId="62695C76">
                <wp:simplePos x="0" y="0"/>
                <wp:positionH relativeFrom="column">
                  <wp:align>left</wp:align>
                </wp:positionH>
                <wp:positionV relativeFrom="paragraph">
                  <wp:posOffset>26035</wp:posOffset>
                </wp:positionV>
                <wp:extent cx="2559600" cy="1544400"/>
                <wp:effectExtent l="0" t="0" r="12700" b="1778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00" cy="1544400"/>
                        </a:xfrm>
                        <a:prstGeom prst="rect">
                          <a:avLst/>
                        </a:prstGeom>
                        <a:solidFill>
                          <a:srgbClr val="FFFFFF"/>
                        </a:solidFill>
                        <a:ln w="9525">
                          <a:solidFill>
                            <a:srgbClr val="000000"/>
                          </a:solidFill>
                          <a:miter lim="800000"/>
                          <a:headEnd/>
                          <a:tailEnd/>
                        </a:ln>
                      </wps:spPr>
                      <wps:txbx>
                        <w:txbxContent>
                          <w:p w14:paraId="4BCCEC93" w14:textId="52DB780D" w:rsidR="00C03792" w:rsidRDefault="00C03792" w:rsidP="00565B74">
                            <w:r w:rsidRPr="0039207A">
                              <w:rPr>
                                <w:noProof/>
                                <w:lang w:eastAsia="en-AU"/>
                              </w:rPr>
                              <w:drawing>
                                <wp:inline distT="0" distB="0" distL="0" distR="0" wp14:anchorId="3E41EA8C" wp14:editId="00C13A4C">
                                  <wp:extent cx="1864360" cy="1399102"/>
                                  <wp:effectExtent l="0" t="0" r="2540" b="0"/>
                                  <wp:docPr id="229" name="Picture 229" descr="Photograph of a passive amplifier constructed from twi plastic cups and a toilet paper roll." title="Passive amplifi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 2.JP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866498" cy="14007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C5EEA" id="Text Box 223" o:spid="_x0000_s1060" type="#_x0000_t202" style="position:absolute;margin-left:0;margin-top:2.05pt;width:201.55pt;height:121.6pt;z-index:25186406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">
                <v:textbox>
                  <w:txbxContent>
                    <w:p w14:paraId="4BCCEC93" w14:textId="52DB780D" w:rsidR="00C03792" w:rsidRDefault="00C03792" w:rsidP="00565B74">
                      <w:r w:rsidRPr="0039207A">
                        <w:rPr>
                          <w:noProof/>
                          <w:lang w:eastAsia="en-AU"/>
                        </w:rPr>
                        <w:drawing>
                          <wp:inline distT="0" distB="0" distL="0" distR="0" wp14:anchorId="3E41EA8C" wp14:editId="00C13A4C">
                            <wp:extent cx="1864360" cy="1399102"/>
                            <wp:effectExtent l="0" t="0" r="2540" b="0"/>
                            <wp:docPr id="229" name="Picture 229" descr="Photograph of a passive amplifier constructed from twi plastic cups and a toilet paper roll." title="Passive amplifi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Image 2.JP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866498" cy="1400706"/>
                                    </a:xfrm>
                                    <a:prstGeom prst="rect">
                                      <a:avLst/>
                                    </a:prstGeom>
                                    <a:noFill/>
                                    <a:ln>
                                      <a:noFill/>
                                    </a:ln>
                                  </pic:spPr>
                                </pic:pic>
                              </a:graphicData>
                            </a:graphic>
                          </wp:inline>
                        </w:drawing>
                      </w:r>
                    </w:p>
                  </w:txbxContent>
                </v:textbox>
              </v:shape>
            </w:pict>
          </mc:Fallback>
        </mc:AlternateContent>
      </w:r>
      <w:r w:rsidR="00B43315">
        <w:rPr>
          <w:noProof/>
          <w:lang w:eastAsia="en-AU"/>
        </w:rPr>
        <mc:AlternateContent>
          <mc:Choice Requires="wps">
            <w:drawing>
              <wp:anchor distT="0" distB="0" distL="114300" distR="114300" simplePos="0" relativeHeight="251874304" behindDoc="0" locked="0" layoutInCell="1" allowOverlap="1" wp14:anchorId="413D2FB5" wp14:editId="7F0D06C3">
                <wp:simplePos x="0" y="0"/>
                <wp:positionH relativeFrom="column">
                  <wp:posOffset>3108960</wp:posOffset>
                </wp:positionH>
                <wp:positionV relativeFrom="paragraph">
                  <wp:posOffset>419735</wp:posOffset>
                </wp:positionV>
                <wp:extent cx="2537460" cy="19050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2537460" cy="1905000"/>
                        </a:xfrm>
                        <a:prstGeom prst="rect">
                          <a:avLst/>
                        </a:prstGeom>
                        <a:solidFill>
                          <a:sysClr val="window" lastClr="FFFFFF"/>
                        </a:solidFill>
                        <a:ln w="6350">
                          <a:noFill/>
                        </a:ln>
                        <a:effectLst/>
                      </wps:spPr>
                      <wps:txbx>
                        <w:txbxContent>
                          <w:p w14:paraId="50941F1D" w14:textId="77777777" w:rsidR="00C03792" w:rsidRPr="009F3B8A" w:rsidRDefault="00C03792" w:rsidP="00565B74">
                            <w:pPr>
                              <w:rPr>
                                <w:b/>
                              </w:rPr>
                            </w:pPr>
                            <w:r w:rsidRPr="009F3B8A">
                              <w:rPr>
                                <w:b/>
                              </w:rPr>
                              <w:t xml:space="preserve">Note for teachers: </w:t>
                            </w:r>
                          </w:p>
                          <w:p w14:paraId="2B554D40" w14:textId="4A07E274" w:rsidR="00C03792" w:rsidRPr="007F3738" w:rsidRDefault="00C03792" w:rsidP="00565B74">
                            <w:r w:rsidRPr="007F3738">
                              <w:t xml:space="preserve">This is an example of how this </w:t>
                            </w:r>
                            <w:r>
                              <w:t>task</w:t>
                            </w:r>
                            <w:r w:rsidRPr="007F3738">
                              <w:t xml:space="preserve"> could be completed by students. Students can hand write comments and cut and paste</w:t>
                            </w:r>
                            <w:r>
                              <w:t xml:space="preserve"> a</w:t>
                            </w:r>
                            <w:r w:rsidRPr="007F3738">
                              <w:t xml:space="preserve"> picture if they wish. Students could also use </w:t>
                            </w:r>
                            <w:r>
                              <w:t>digital software</w:t>
                            </w:r>
                            <w:r w:rsidRPr="007F3738">
                              <w:t xml:space="preserve"> to </w:t>
                            </w:r>
                            <w:r>
                              <w:t>make an amplifier r</w:t>
                            </w:r>
                            <w:r w:rsidRPr="007F3738">
                              <w:t>anking poster</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D2FB5" id="Text Box 53" o:spid="_x0000_s1061" type="#_x0000_t202" style="position:absolute;margin-left:244.8pt;margin-top:33.05pt;width:199.8pt;height:150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" fillcolor="window" stroked="f" strokeweight=".5pt">
                <v:textbox>
                  <w:txbxContent>
                    <w:p w14:paraId="50941F1D" w14:textId="77777777" w:rsidR="00C03792" w:rsidRPr="009F3B8A" w:rsidRDefault="00C03792" w:rsidP="00565B74">
                      <w:pPr>
                        <w:rPr>
                          <w:b/>
                        </w:rPr>
                      </w:pPr>
                      <w:r w:rsidRPr="009F3B8A">
                        <w:rPr>
                          <w:b/>
                        </w:rPr>
                        <w:t xml:space="preserve">Note for teachers: </w:t>
                      </w:r>
                    </w:p>
                    <w:p w14:paraId="2B554D40" w14:textId="4A07E274" w:rsidR="00C03792" w:rsidRPr="007F3738" w:rsidRDefault="00C03792" w:rsidP="00565B74">
                      <w:r w:rsidRPr="007F3738">
                        <w:t xml:space="preserve">This is an example of how this </w:t>
                      </w:r>
                      <w:r>
                        <w:t>task</w:t>
                      </w:r>
                      <w:r w:rsidRPr="007F3738">
                        <w:t xml:space="preserve"> could be completed by students. Students can hand write comments and cut and paste</w:t>
                      </w:r>
                      <w:r>
                        <w:t xml:space="preserve"> a</w:t>
                      </w:r>
                      <w:r w:rsidRPr="007F3738">
                        <w:t xml:space="preserve"> picture if they wish. Students could also use </w:t>
                      </w:r>
                      <w:r>
                        <w:t>digital software</w:t>
                      </w:r>
                      <w:r w:rsidRPr="007F3738">
                        <w:t xml:space="preserve"> to </w:t>
                      </w:r>
                      <w:r>
                        <w:t>make an amplifier r</w:t>
                      </w:r>
                      <w:r w:rsidRPr="007F3738">
                        <w:t>anking poster</w:t>
                      </w:r>
                      <w:r>
                        <w:t>.</w:t>
                      </w:r>
                    </w:p>
                  </w:txbxContent>
                </v:textbox>
              </v:shape>
            </w:pict>
          </mc:Fallback>
        </mc:AlternateContent>
      </w:r>
    </w:p>
    <w:p w14:paraId="56A54E4E" w14:textId="18C77EC6" w:rsidR="00565B74" w:rsidRDefault="00565B74" w:rsidP="00565B74">
      <w:pPr>
        <w:rPr>
          <w:sz w:val="40"/>
          <w:szCs w:val="40"/>
        </w:rPr>
      </w:pPr>
    </w:p>
    <w:p w14:paraId="1EB9F3A9" w14:textId="3AC3ECD5" w:rsidR="00565B74" w:rsidRDefault="00565B74" w:rsidP="00565B74">
      <w:pPr>
        <w:rPr>
          <w:sz w:val="40"/>
          <w:szCs w:val="40"/>
        </w:rPr>
      </w:pPr>
    </w:p>
    <w:p w14:paraId="5EC54E65" w14:textId="38729CB5" w:rsidR="00565B74" w:rsidRDefault="00D42601" w:rsidP="00565B74">
      <w:pPr>
        <w:rPr>
          <w:sz w:val="40"/>
          <w:szCs w:val="40"/>
        </w:rPr>
      </w:pPr>
      <w:r>
        <w:rPr>
          <w:rFonts w:asciiTheme="minorHAnsi" w:hAnsiTheme="minorHAnsi"/>
          <w:noProof/>
          <w:lang w:eastAsia="en-AU"/>
        </w:rPr>
        <mc:AlternateContent>
          <mc:Choice Requires="wps">
            <w:drawing>
              <wp:anchor distT="0" distB="0" distL="114300" distR="114300" simplePos="0" relativeHeight="251871232" behindDoc="0" locked="0" layoutInCell="1" allowOverlap="1" wp14:anchorId="2DE1FB1E" wp14:editId="2E3B3C0A">
                <wp:simplePos x="0" y="0"/>
                <wp:positionH relativeFrom="column">
                  <wp:posOffset>8047355</wp:posOffset>
                </wp:positionH>
                <wp:positionV relativeFrom="paragraph">
                  <wp:posOffset>400050</wp:posOffset>
                </wp:positionV>
                <wp:extent cx="342900" cy="400050"/>
                <wp:effectExtent l="0" t="0" r="19050" b="19050"/>
                <wp:wrapNone/>
                <wp:docPr id="221" name="Text Box 221"/>
                <wp:cNvGraphicFramePr/>
                <a:graphic xmlns:a="http://schemas.openxmlformats.org/drawingml/2006/main">
                  <a:graphicData uri="http://schemas.microsoft.com/office/word/2010/wordprocessingShape">
                    <wps:wsp>
                      <wps:cNvSpPr txBox="1"/>
                      <wps:spPr>
                        <a:xfrm>
                          <a:off x="0" y="0"/>
                          <a:ext cx="3429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45C2CC" w14:textId="1D33B645" w:rsidR="00C03792" w:rsidRDefault="00C03792" w:rsidP="00565B74">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DE1FB1E" id="Text Box 221" o:spid="_x0000_s1062" type="#_x0000_t202" style="position:absolute;margin-left:633.65pt;margin-top:31.5pt;width:27pt;height:31.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" fillcolor="white [3201]" strokeweight=".5pt">
                <v:textbox>
                  <w:txbxContent>
                    <w:p w14:paraId="0945C2CC" w14:textId="1D33B645" w:rsidR="00C03792" w:rsidRDefault="00C03792" w:rsidP="00565B74">
                      <w:r>
                        <w:t>4</w:t>
                      </w:r>
                    </w:p>
                  </w:txbxContent>
                </v:textbox>
              </v:shape>
            </w:pict>
          </mc:Fallback>
        </mc:AlternateContent>
      </w:r>
      <w:r w:rsidR="00B43315">
        <w:rPr>
          <w:rFonts w:asciiTheme="minorHAnsi" w:hAnsiTheme="minorHAnsi"/>
          <w:noProof/>
          <w:lang w:eastAsia="en-AU"/>
        </w:rPr>
        <mc:AlternateContent>
          <mc:Choice Requires="wps">
            <w:drawing>
              <wp:anchor distT="0" distB="0" distL="114300" distR="114300" simplePos="0" relativeHeight="251865088" behindDoc="0" locked="0" layoutInCell="1" allowOverlap="1" wp14:anchorId="64AB1F08" wp14:editId="38A4CBE0">
                <wp:simplePos x="0" y="0"/>
                <wp:positionH relativeFrom="column">
                  <wp:align>left</wp:align>
                </wp:positionH>
                <wp:positionV relativeFrom="paragraph">
                  <wp:posOffset>370205</wp:posOffset>
                </wp:positionV>
                <wp:extent cx="2779200" cy="1533600"/>
                <wp:effectExtent l="0" t="0" r="21590" b="28575"/>
                <wp:wrapNone/>
                <wp:docPr id="215" name="Text Box 215" descr="Photograph of a commercially made passive amplifier using an trumpet shape to amplify the sound." title="Passive amplifier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9200" cy="1533600"/>
                        </a:xfrm>
                        <a:prstGeom prst="rect">
                          <a:avLst/>
                        </a:prstGeom>
                        <a:solidFill>
                          <a:srgbClr val="FFFFFF"/>
                        </a:solidFill>
                        <a:ln w="9525">
                          <a:solidFill>
                            <a:srgbClr val="000000"/>
                          </a:solidFill>
                          <a:miter lim="800000"/>
                          <a:headEnd/>
                          <a:tailEnd/>
                        </a:ln>
                      </wps:spPr>
                      <wps:txbx>
                        <w:txbxContent>
                          <w:p w14:paraId="64479D5D" w14:textId="1223C625" w:rsidR="00C03792" w:rsidRDefault="00C03792" w:rsidP="00565B74">
                            <w:r w:rsidRPr="0039207A">
                              <w:rPr>
                                <w:noProof/>
                                <w:lang w:eastAsia="en-AU"/>
                              </w:rPr>
                              <w:drawing>
                                <wp:inline distT="0" distB="0" distL="0" distR="0" wp14:anchorId="493EC66E" wp14:editId="37B7D237">
                                  <wp:extent cx="1864426" cy="1399151"/>
                                  <wp:effectExtent l="0" t="0" r="2540" b="0"/>
                                  <wp:docPr id="236" name="Picture 236" descr="Photograph of a passive amplifier constructed from card and folded paper." title="Passive amplifi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 5 - Copy.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868048" cy="140186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B1F08" id="Text Box 215" o:spid="_x0000_s1063" type="#_x0000_t202" alt="Title: Passive amplifier 4 - Description: Photograph of a commercially made passive amplifier using an trumpet shape to amplify the sound." style="position:absolute;margin-left:0;margin-top:29.15pt;width:218.85pt;height:120.75pt;z-index:2518650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">
                <v:textbox>
                  <w:txbxContent>
                    <w:p w14:paraId="64479D5D" w14:textId="1223C625" w:rsidR="00C03792" w:rsidRDefault="00C03792" w:rsidP="00565B74">
                      <w:r w:rsidRPr="0039207A">
                        <w:rPr>
                          <w:noProof/>
                          <w:lang w:eastAsia="en-AU"/>
                        </w:rPr>
                        <w:drawing>
                          <wp:inline distT="0" distB="0" distL="0" distR="0" wp14:anchorId="493EC66E" wp14:editId="37B7D237">
                            <wp:extent cx="1864426" cy="1399151"/>
                            <wp:effectExtent l="0" t="0" r="2540" b="0"/>
                            <wp:docPr id="236" name="Picture 236" descr="Photograph of a passive amplifier constructed from card and folded paper." title="Passive amplifi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 5 - Copy.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868048" cy="1401869"/>
                                    </a:xfrm>
                                    <a:prstGeom prst="rect">
                                      <a:avLst/>
                                    </a:prstGeom>
                                    <a:noFill/>
                                    <a:ln>
                                      <a:noFill/>
                                    </a:ln>
                                  </pic:spPr>
                                </pic:pic>
                              </a:graphicData>
                            </a:graphic>
                          </wp:inline>
                        </w:drawing>
                      </w:r>
                    </w:p>
                  </w:txbxContent>
                </v:textbox>
              </v:shape>
            </w:pict>
          </mc:Fallback>
        </mc:AlternateContent>
      </w:r>
    </w:p>
    <w:p w14:paraId="525D54C7" w14:textId="1FF2A6B8" w:rsidR="00565B74" w:rsidRDefault="00F95779" w:rsidP="00565B74">
      <w:pPr>
        <w:tabs>
          <w:tab w:val="left" w:pos="4980"/>
        </w:tabs>
        <w:rPr>
          <w:sz w:val="40"/>
          <w:szCs w:val="40"/>
        </w:rPr>
      </w:pPr>
      <w:r>
        <w:rPr>
          <w:rFonts w:asciiTheme="minorHAnsi" w:hAnsiTheme="minorHAnsi"/>
          <w:noProof/>
          <w:lang w:eastAsia="en-AU"/>
        </w:rPr>
        <mc:AlternateContent>
          <mc:Choice Requires="wps">
            <w:drawing>
              <wp:anchor distT="0" distB="0" distL="114300" distR="114300" simplePos="0" relativeHeight="251866112" behindDoc="0" locked="0" layoutInCell="1" allowOverlap="1" wp14:anchorId="681765D9" wp14:editId="462E4452">
                <wp:simplePos x="0" y="0"/>
                <wp:positionH relativeFrom="margin">
                  <wp:align>right</wp:align>
                </wp:positionH>
                <wp:positionV relativeFrom="paragraph">
                  <wp:posOffset>4764</wp:posOffset>
                </wp:positionV>
                <wp:extent cx="2205990" cy="1463040"/>
                <wp:effectExtent l="0" t="0" r="22860" b="22860"/>
                <wp:wrapNone/>
                <wp:docPr id="217" name="Text Box 217"/>
                <wp:cNvGraphicFramePr/>
                <a:graphic xmlns:a="http://schemas.openxmlformats.org/drawingml/2006/main">
                  <a:graphicData uri="http://schemas.microsoft.com/office/word/2010/wordprocessingShape">
                    <wps:wsp>
                      <wps:cNvSpPr txBox="1"/>
                      <wps:spPr>
                        <a:xfrm>
                          <a:off x="0" y="0"/>
                          <a:ext cx="2205990" cy="14630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FBAB92" w14:textId="7FD802F4" w:rsidR="00C03792" w:rsidRDefault="00C03792" w:rsidP="00565B74">
                            <w:r w:rsidRPr="0039207A">
                              <w:rPr>
                                <w:noProof/>
                                <w:lang w:eastAsia="en-AU"/>
                              </w:rPr>
                              <w:drawing>
                                <wp:inline distT="0" distB="0" distL="0" distR="0" wp14:anchorId="45900A90" wp14:editId="37C47598">
                                  <wp:extent cx="938151" cy="1326935"/>
                                  <wp:effectExtent l="0" t="0" r="0" b="6985"/>
                                  <wp:docPr id="231" name="Picture 231" descr="Photograph of a commercially made passive amplifier using a trumpet shape to amplify and project the sound." title="Passive amplifi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 4 - Copy.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43394" cy="13343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81765D9" id="Text Box 217" o:spid="_x0000_s1064" type="#_x0000_t202" style="position:absolute;margin-left:122.5pt;margin-top:.4pt;width:173.7pt;height:115.2pt;z-index:251866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" fillcolor="white [3201]" strokeweight=".5pt">
                <v:textbox>
                  <w:txbxContent>
                    <w:p w14:paraId="0DFBAB92" w14:textId="7FD802F4" w:rsidR="00C03792" w:rsidRDefault="00C03792" w:rsidP="00565B74">
                      <w:r w:rsidRPr="0039207A">
                        <w:rPr>
                          <w:noProof/>
                          <w:lang w:eastAsia="en-AU"/>
                        </w:rPr>
                        <w:drawing>
                          <wp:inline distT="0" distB="0" distL="0" distR="0" wp14:anchorId="45900A90" wp14:editId="37C47598">
                            <wp:extent cx="938151" cy="1326935"/>
                            <wp:effectExtent l="0" t="0" r="0" b="6985"/>
                            <wp:docPr id="231" name="Picture 231" descr="Photograph of a commercially made passive amplifier using a trumpet shape to amplify and project the sound." title="Passive amplifi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 4 - Copy.jp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43394" cy="1334350"/>
                                    </a:xfrm>
                                    <a:prstGeom prst="rect">
                                      <a:avLst/>
                                    </a:prstGeom>
                                    <a:noFill/>
                                    <a:ln>
                                      <a:noFill/>
                                    </a:ln>
                                  </pic:spPr>
                                </pic:pic>
                              </a:graphicData>
                            </a:graphic>
                          </wp:inline>
                        </w:drawing>
                      </w:r>
                    </w:p>
                  </w:txbxContent>
                </v:textbox>
                <w10:wrap anchorx="margin"/>
              </v:shape>
            </w:pict>
          </mc:Fallback>
        </mc:AlternateContent>
      </w:r>
      <w:r w:rsidR="00B43315">
        <w:rPr>
          <w:rFonts w:asciiTheme="minorHAnsi" w:hAnsiTheme="minorHAnsi"/>
          <w:noProof/>
          <w:lang w:eastAsia="en-AU"/>
        </w:rPr>
        <mc:AlternateContent>
          <mc:Choice Requires="wps">
            <w:drawing>
              <wp:anchor distT="0" distB="0" distL="114300" distR="114300" simplePos="0" relativeHeight="251870208" behindDoc="0" locked="0" layoutInCell="1" allowOverlap="1" wp14:anchorId="516B8C02" wp14:editId="252E134A">
                <wp:simplePos x="0" y="0"/>
                <wp:positionH relativeFrom="column">
                  <wp:posOffset>2335283</wp:posOffset>
                </wp:positionH>
                <wp:positionV relativeFrom="paragraph">
                  <wp:posOffset>59814</wp:posOffset>
                </wp:positionV>
                <wp:extent cx="331470" cy="365760"/>
                <wp:effectExtent l="0" t="0" r="11430" b="15240"/>
                <wp:wrapNone/>
                <wp:docPr id="220" name="Text Box 220"/>
                <wp:cNvGraphicFramePr/>
                <a:graphic xmlns:a="http://schemas.openxmlformats.org/drawingml/2006/main">
                  <a:graphicData uri="http://schemas.microsoft.com/office/word/2010/wordprocessingShape">
                    <wps:wsp>
                      <wps:cNvSpPr txBox="1"/>
                      <wps:spPr>
                        <a:xfrm>
                          <a:off x="0" y="0"/>
                          <a:ext cx="331470" cy="3657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7A13BF" w14:textId="77777777" w:rsidR="00C03792" w:rsidRDefault="00C03792" w:rsidP="00565B74">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16B8C02" id="Text Box 220" o:spid="_x0000_s1065" type="#_x0000_t202" style="position:absolute;margin-left:183.9pt;margin-top:4.7pt;width:26.1pt;height:28.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" fillcolor="white [3201]" strokeweight=".5pt">
                <v:textbox>
                  <w:txbxContent>
                    <w:p w14:paraId="6E7A13BF" w14:textId="77777777" w:rsidR="00C03792" w:rsidRDefault="00C03792" w:rsidP="00565B74">
                      <w:r>
                        <w:t>5</w:t>
                      </w:r>
                    </w:p>
                  </w:txbxContent>
                </v:textbox>
              </v:shape>
            </w:pict>
          </mc:Fallback>
        </mc:AlternateContent>
      </w:r>
      <w:r w:rsidR="00565B74">
        <w:rPr>
          <w:sz w:val="40"/>
          <w:szCs w:val="40"/>
        </w:rPr>
        <w:tab/>
      </w:r>
    </w:p>
    <w:p w14:paraId="16B39E3A" w14:textId="54C18B40" w:rsidR="001E032F" w:rsidRDefault="00565B74">
      <w:pPr>
        <w:spacing w:before="0" w:after="160" w:line="259" w:lineRule="auto"/>
        <w:sectPr w:rsidR="001E032F" w:rsidSect="00AE1878">
          <w:pgSz w:w="16838" w:h="11906" w:orient="landscape"/>
          <w:pgMar w:top="1440" w:right="1440" w:bottom="1440" w:left="1440" w:header="709" w:footer="709" w:gutter="0"/>
          <w:cols w:space="708"/>
          <w:docGrid w:linePitch="360"/>
        </w:sectPr>
      </w:pPr>
      <w:r>
        <w:br w:type="page"/>
      </w:r>
    </w:p>
    <w:p w14:paraId="3BCDE0B5" w14:textId="19BD0457" w:rsidR="001E032F" w:rsidRDefault="001E032F" w:rsidP="001E032F">
      <w:pPr>
        <w:pStyle w:val="Heading1"/>
      </w:pPr>
      <w:bookmarkStart w:id="123" w:name="_Appendix_16:_Student"/>
      <w:bookmarkStart w:id="124" w:name="_Appendix_13:_Student"/>
      <w:bookmarkStart w:id="125" w:name="_Toc35618336"/>
      <w:bookmarkEnd w:id="123"/>
      <w:bookmarkEnd w:id="124"/>
      <w:r w:rsidRPr="00C93D61">
        <w:t>Appendix 1</w:t>
      </w:r>
      <w:r w:rsidR="0041631E">
        <w:t>3</w:t>
      </w:r>
      <w:r>
        <w:t xml:space="preserve">: </w:t>
      </w:r>
      <w:r w:rsidRPr="00C93D61">
        <w:t>Student activity sheet 3.</w:t>
      </w:r>
      <w:r>
        <w:t>1</w:t>
      </w:r>
      <w:r w:rsidRPr="00C93D61">
        <w:t>: Model scale diagram</w:t>
      </w:r>
      <w:bookmarkEnd w:id="125"/>
    </w:p>
    <w:p w14:paraId="64325625" w14:textId="77777777" w:rsidR="001E032F" w:rsidRDefault="001E032F" w:rsidP="001E032F">
      <w:pPr>
        <w:spacing w:before="240"/>
        <w:rPr>
          <w:b/>
        </w:rPr>
      </w:pPr>
      <w:r w:rsidRPr="006958BF">
        <w:rPr>
          <w:b/>
        </w:rPr>
        <w:t>Introduction</w:t>
      </w:r>
    </w:p>
    <w:p w14:paraId="7A1FB3D6" w14:textId="497318BE" w:rsidR="001E032F" w:rsidRPr="00814911" w:rsidRDefault="001E032F" w:rsidP="001E032F">
      <w:pPr>
        <w:spacing w:before="240"/>
        <w:rPr>
          <w:b/>
        </w:rPr>
      </w:pPr>
      <w:r w:rsidRPr="00C93D61">
        <w:t>The diagram below shows a scale drawing of a passive amplifier</w:t>
      </w:r>
      <w:r>
        <w:t xml:space="preserve"> for a smartphone</w:t>
      </w:r>
      <w:r w:rsidRPr="00C93D61">
        <w:t>. It also shows the phone's location and the sound source on the phone.</w:t>
      </w:r>
    </w:p>
    <w:p w14:paraId="2D431640" w14:textId="218D6609" w:rsidR="001E032F" w:rsidRPr="00C93D61" w:rsidRDefault="00BA28B9" w:rsidP="001E032F">
      <w:r>
        <w:rPr>
          <w:noProof/>
          <w:lang w:eastAsia="en-AU"/>
        </w:rPr>
        <mc:AlternateContent>
          <mc:Choice Requires="wps">
            <w:drawing>
              <wp:anchor distT="0" distB="0" distL="114300" distR="114300" simplePos="0" relativeHeight="252331008" behindDoc="0" locked="0" layoutInCell="1" allowOverlap="1" wp14:anchorId="6986FA7B" wp14:editId="45F7ED6F">
                <wp:simplePos x="0" y="0"/>
                <wp:positionH relativeFrom="margin">
                  <wp:posOffset>79169</wp:posOffset>
                </wp:positionH>
                <wp:positionV relativeFrom="paragraph">
                  <wp:posOffset>2992763</wp:posOffset>
                </wp:positionV>
                <wp:extent cx="3181350" cy="635"/>
                <wp:effectExtent l="0" t="0" r="0" b="0"/>
                <wp:wrapTopAndBottom/>
                <wp:docPr id="240" name="Text Box 240"/>
                <wp:cNvGraphicFramePr/>
                <a:graphic xmlns:a="http://schemas.openxmlformats.org/drawingml/2006/main">
                  <a:graphicData uri="http://schemas.microsoft.com/office/word/2010/wordprocessingShape">
                    <wps:wsp>
                      <wps:cNvSpPr txBox="1"/>
                      <wps:spPr>
                        <a:xfrm>
                          <a:off x="0" y="0"/>
                          <a:ext cx="3181350" cy="635"/>
                        </a:xfrm>
                        <a:prstGeom prst="rect">
                          <a:avLst/>
                        </a:prstGeom>
                        <a:solidFill>
                          <a:prstClr val="white"/>
                        </a:solidFill>
                        <a:ln>
                          <a:noFill/>
                        </a:ln>
                      </wps:spPr>
                      <wps:txbx>
                        <w:txbxContent>
                          <w:p w14:paraId="372FBF9A" w14:textId="3A80EB2A" w:rsidR="00C03792" w:rsidRPr="00AB19AF" w:rsidRDefault="00C03792" w:rsidP="00821C07">
                            <w:pPr>
                              <w:pStyle w:val="Caption"/>
                              <w:jc w:val="center"/>
                              <w:rPr>
                                <w:b/>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86FA7B" id="Text Box 240" o:spid="_x0000_s1066" type="#_x0000_t202" style="position:absolute;margin-left:6.25pt;margin-top:235.65pt;width:250.5pt;height:.05pt;z-index:25233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" stroked="f">
                <v:textbox style="mso-fit-shape-to-text:t" inset="0,0,0,0">
                  <w:txbxContent>
                    <w:p w14:paraId="372FBF9A" w14:textId="3A80EB2A" w:rsidR="00C03792" w:rsidRPr="00AB19AF" w:rsidRDefault="00C03792" w:rsidP="00821C07">
                      <w:pPr>
                        <w:pStyle w:val="Caption"/>
                        <w:jc w:val="center"/>
                        <w:rPr>
                          <w:b/>
                          <w:noProof/>
                        </w:rPr>
                      </w:pPr>
                      <w:r>
                        <w:t>STEM Consortium</w:t>
                      </w:r>
                    </w:p>
                  </w:txbxContent>
                </v:textbox>
                <w10:wrap type="topAndBottom" anchorx="margin"/>
              </v:shape>
            </w:pict>
          </mc:Fallback>
        </mc:AlternateContent>
      </w:r>
      <w:r w:rsidRPr="00814911">
        <w:rPr>
          <w:b/>
          <w:noProof/>
          <w:lang w:eastAsia="en-AU"/>
        </w:rPr>
        <w:drawing>
          <wp:anchor distT="0" distB="0" distL="114300" distR="114300" simplePos="0" relativeHeight="252326912" behindDoc="0" locked="0" layoutInCell="1" allowOverlap="1" wp14:anchorId="1F8F1192" wp14:editId="606FD4B9">
            <wp:simplePos x="0" y="0"/>
            <wp:positionH relativeFrom="page">
              <wp:posOffset>1216660</wp:posOffset>
            </wp:positionH>
            <wp:positionV relativeFrom="paragraph">
              <wp:posOffset>993775</wp:posOffset>
            </wp:positionV>
            <wp:extent cx="4132580" cy="2322830"/>
            <wp:effectExtent l="0" t="0" r="1270" b="1270"/>
            <wp:wrapTopAndBottom/>
            <wp:docPr id="237" name="Picture 237" descr="An example of a scale diagram showing the cell phone, amplifier and direction of sounds waves." title="Sca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4132580" cy="2322830"/>
                    </a:xfrm>
                    <a:prstGeom prst="rect">
                      <a:avLst/>
                    </a:prstGeom>
                  </pic:spPr>
                </pic:pic>
              </a:graphicData>
            </a:graphic>
            <wp14:sizeRelH relativeFrom="margin">
              <wp14:pctWidth>0</wp14:pctWidth>
            </wp14:sizeRelH>
            <wp14:sizeRelV relativeFrom="margin">
              <wp14:pctHeight>0</wp14:pctHeight>
            </wp14:sizeRelV>
          </wp:anchor>
        </w:drawing>
      </w:r>
      <w:r w:rsidR="001E032F" w:rsidRPr="00C93D61">
        <w:t xml:space="preserve">Added to the diagram </w:t>
      </w:r>
      <w:r w:rsidR="00FF6BD4">
        <w:t>is</w:t>
      </w:r>
      <w:r w:rsidR="001E032F" w:rsidRPr="00C93D61">
        <w:t xml:space="preserve"> a series of directed lines that represent the sound waves leaving the source and their path out of the amplifier.</w:t>
      </w:r>
      <w:r w:rsidR="001E032F">
        <w:t xml:space="preserve"> </w:t>
      </w:r>
      <w:r w:rsidR="001E032F" w:rsidRPr="00C93D61">
        <w:t xml:space="preserve">Each </w:t>
      </w:r>
      <w:r w:rsidR="001E032F">
        <w:t>of the sound waves that reflect</w:t>
      </w:r>
      <w:r w:rsidR="001E032F" w:rsidRPr="00C93D61">
        <w:t xml:space="preserve"> off the walls of the amplifier </w:t>
      </w:r>
      <w:r w:rsidR="00FF6BD4">
        <w:t>is</w:t>
      </w:r>
      <w:r w:rsidR="001E032F">
        <w:t xml:space="preserve"> drawn so that the law of reflection (</w:t>
      </w:r>
      <w:r w:rsidR="001E032F" w:rsidRPr="00C93D61">
        <w:t>angle of incidence equals angle of reflection</w:t>
      </w:r>
      <w:r w:rsidR="001E032F">
        <w:t>)</w:t>
      </w:r>
      <w:r w:rsidR="001E032F" w:rsidRPr="00C93D61">
        <w:t xml:space="preserve"> is obeyed. </w:t>
      </w:r>
    </w:p>
    <w:p w14:paraId="3D97C8B0" w14:textId="148B304A" w:rsidR="001E032F" w:rsidRDefault="001E032F" w:rsidP="001E032F">
      <w:r w:rsidRPr="00814911">
        <w:rPr>
          <w:b/>
        </w:rPr>
        <w:t>Task 1:</w:t>
      </w:r>
      <w:r>
        <w:t xml:space="preserve"> </w:t>
      </w:r>
      <w:r w:rsidRPr="009236AF">
        <w:t xml:space="preserve">Draw a scale diagram of your amplifier as in the example above. </w:t>
      </w:r>
    </w:p>
    <w:p w14:paraId="02FAEAED" w14:textId="11172E0D" w:rsidR="001E032F" w:rsidRDefault="001E032F" w:rsidP="001E032F">
      <w:r w:rsidRPr="009236AF">
        <w:t xml:space="preserve">It is acceptable for your scale to be 1:1, but the measurements need to be correct. If the longest dimension of your amplifier is larger than the size of your sheet of paper, you will need to draw the diagram to scale. For example, a scale of 2:1 means that 2 units on the </w:t>
      </w:r>
      <w:r w:rsidR="00EB79DD">
        <w:t>amplifier</w:t>
      </w:r>
      <w:r w:rsidRPr="009236AF">
        <w:t xml:space="preserve"> are represented as </w:t>
      </w:r>
      <w:r>
        <w:t>1</w:t>
      </w:r>
      <w:r w:rsidRPr="009236AF">
        <w:t xml:space="preserve"> unit in the scale drawing</w:t>
      </w:r>
      <w:r>
        <w:t>,</w:t>
      </w:r>
      <w:r w:rsidRPr="009236AF">
        <w:t xml:space="preserve"> so that</w:t>
      </w:r>
      <w:r w:rsidR="00EB79DD">
        <w:t xml:space="preserve"> </w:t>
      </w:r>
      <w:r w:rsidRPr="009236AF">
        <w:t>20</w:t>
      </w:r>
      <w:r w:rsidR="00B343FD">
        <w:t xml:space="preserve"> </w:t>
      </w:r>
      <w:r w:rsidRPr="009236AF">
        <w:t>cm on the obje</w:t>
      </w:r>
      <w:r>
        <w:t>ct would be drawn as 10 cm in the scale drawing.</w:t>
      </w:r>
    </w:p>
    <w:p w14:paraId="6F132830" w14:textId="0675CB43" w:rsidR="001E032F" w:rsidRDefault="001E032F" w:rsidP="001E032F">
      <w:r w:rsidRPr="009236AF">
        <w:t xml:space="preserve">Choose a scale that enables you to include the whole object within the page and leave enough space around the drawing for labelling and annotations. </w:t>
      </w:r>
    </w:p>
    <w:p w14:paraId="4CF9AC14" w14:textId="414E651D" w:rsidR="001E032F" w:rsidRDefault="001E032F" w:rsidP="001E032F">
      <w:r w:rsidRPr="009236AF">
        <w:t xml:space="preserve">Compare the longest dimension of the object with the longest dimension of your page. If the object is twice as long as the page, choose a scale such as </w:t>
      </w:r>
      <w:r>
        <w:t>4</w:t>
      </w:r>
      <w:r w:rsidRPr="009236AF">
        <w:t>:1</w:t>
      </w:r>
      <w:r>
        <w:t xml:space="preserve"> or 5:1</w:t>
      </w:r>
      <w:r w:rsidRPr="009236AF">
        <w:t xml:space="preserve"> </w:t>
      </w:r>
      <w:r w:rsidR="00E82C37">
        <w:t>to</w:t>
      </w:r>
      <w:r w:rsidRPr="009236AF">
        <w:t xml:space="preserve"> enable you to fit the drawing on the page and leave space for annotations. </w:t>
      </w:r>
    </w:p>
    <w:p w14:paraId="214B68BD" w14:textId="7789F2CE" w:rsidR="001E032F" w:rsidRPr="009236AF" w:rsidRDefault="001E032F" w:rsidP="001E032F">
      <w:r w:rsidRPr="009236AF">
        <w:t>As you construct your drawing</w:t>
      </w:r>
      <w:r>
        <w:t>,</w:t>
      </w:r>
      <w:r w:rsidRPr="009236AF">
        <w:t xml:space="preserve"> ensure that all measurements on the object are scaled to the correct measurement on the drawing. This will ensure the drawing shows </w:t>
      </w:r>
      <w:r w:rsidR="00FF6BD4">
        <w:t>the</w:t>
      </w:r>
      <w:r w:rsidRPr="009236AF">
        <w:t xml:space="preserve"> object in </w:t>
      </w:r>
      <w:r w:rsidR="00EB79DD">
        <w:t xml:space="preserve">the </w:t>
      </w:r>
      <w:r w:rsidRPr="009236AF">
        <w:t>correct proportions.</w:t>
      </w:r>
    </w:p>
    <w:p w14:paraId="64FDDC98" w14:textId="78C4FE73" w:rsidR="001E032F" w:rsidRPr="009236AF" w:rsidRDefault="001E032F" w:rsidP="001E032F">
      <w:r>
        <w:rPr>
          <w:b/>
        </w:rPr>
        <w:t xml:space="preserve">Task 2: </w:t>
      </w:r>
      <w:r w:rsidRPr="009236AF">
        <w:t>As in the example, draw the path of at least four sound waves starting from the source and leaving the amplifier. Use a protractor to ensure the law of reflection is obeyed.</w:t>
      </w:r>
    </w:p>
    <w:p w14:paraId="3BB03319" w14:textId="77777777" w:rsidR="001E032F" w:rsidRDefault="001E032F" w:rsidP="001E032F">
      <w:pPr>
        <w:widowControl w:val="0"/>
        <w:spacing w:after="200"/>
        <w:sectPr w:rsidR="001E032F" w:rsidSect="00D57F23">
          <w:pgSz w:w="11906" w:h="16838"/>
          <w:pgMar w:top="1440" w:right="1440" w:bottom="1440" w:left="1440" w:header="709" w:footer="709" w:gutter="0"/>
          <w:cols w:space="708"/>
          <w:docGrid w:linePitch="360"/>
        </w:sectPr>
      </w:pPr>
      <w:r w:rsidRPr="009236AF">
        <w:t xml:space="preserve">You will be able to use this diagram in </w:t>
      </w:r>
      <w:r w:rsidRPr="009236AF">
        <w:rPr>
          <w:i/>
        </w:rPr>
        <w:t>Activity 4</w:t>
      </w:r>
      <w:r w:rsidRPr="009236AF">
        <w:t xml:space="preserve"> to help justify your design.</w:t>
      </w:r>
    </w:p>
    <w:p w14:paraId="6667EB1F" w14:textId="5EA87A35" w:rsidR="00FD4154" w:rsidRPr="00FD4154" w:rsidRDefault="00AE1878" w:rsidP="001E032F">
      <w:pPr>
        <w:pStyle w:val="Heading1"/>
      </w:pPr>
      <w:bookmarkStart w:id="126" w:name="_Appendix_14:_Student_2"/>
      <w:bookmarkStart w:id="127" w:name="_Toc35618337"/>
      <w:bookmarkEnd w:id="126"/>
      <w:r w:rsidRPr="00710DEC">
        <w:t xml:space="preserve">Appendix </w:t>
      </w:r>
      <w:r>
        <w:t>1</w:t>
      </w:r>
      <w:r w:rsidR="0041631E">
        <w:t>4</w:t>
      </w:r>
      <w:r>
        <w:t xml:space="preserve">: </w:t>
      </w:r>
      <w:bookmarkEnd w:id="122"/>
      <w:r w:rsidR="00FD4154" w:rsidRPr="00FD4154">
        <w:t>Student activity sheet 3.</w:t>
      </w:r>
      <w:r w:rsidR="001E032F">
        <w:t>2</w:t>
      </w:r>
      <w:r w:rsidR="00FD4154" w:rsidRPr="00FD4154">
        <w:t>: Prototype troubleshooting</w:t>
      </w:r>
      <w:bookmarkEnd w:id="127"/>
    </w:p>
    <w:tbl>
      <w:tblPr>
        <w:tblStyle w:val="TableGrid1"/>
        <w:tblW w:w="13892" w:type="dxa"/>
        <w:jc w:val="center"/>
        <w:tblLook w:val="04A0" w:firstRow="1" w:lastRow="0" w:firstColumn="1" w:lastColumn="0" w:noHBand="0" w:noVBand="1"/>
      </w:tblPr>
      <w:tblGrid>
        <w:gridCol w:w="4630"/>
        <w:gridCol w:w="4631"/>
        <w:gridCol w:w="4631"/>
      </w:tblGrid>
      <w:tr w:rsidR="00FD4154" w:rsidRPr="00FD4154" w14:paraId="4EB81943" w14:textId="77777777" w:rsidTr="00895FF2">
        <w:trPr>
          <w:trHeight w:hRule="exact" w:val="857"/>
          <w:jc w:val="center"/>
        </w:trPr>
        <w:tc>
          <w:tcPr>
            <w:tcW w:w="4630" w:type="dxa"/>
            <w:vAlign w:val="bottom"/>
          </w:tcPr>
          <w:p w14:paraId="3BB3F27B" w14:textId="77777777" w:rsidR="00FD4154" w:rsidRPr="00FD4154" w:rsidRDefault="00FD4154" w:rsidP="00FD4154">
            <w:pPr>
              <w:widowControl w:val="0"/>
              <w:ind w:right="-108"/>
              <w:jc w:val="center"/>
              <w:rPr>
                <w:b/>
                <w:sz w:val="24"/>
                <w:szCs w:val="24"/>
                <w:lang w:val="en-AU"/>
              </w:rPr>
            </w:pPr>
            <w:r w:rsidRPr="00FD4154">
              <w:rPr>
                <w:b/>
                <w:sz w:val="24"/>
                <w:szCs w:val="24"/>
                <w:lang w:val="en-AU"/>
              </w:rPr>
              <w:t>Problem</w:t>
            </w:r>
          </w:p>
        </w:tc>
        <w:tc>
          <w:tcPr>
            <w:tcW w:w="4631" w:type="dxa"/>
            <w:vAlign w:val="bottom"/>
          </w:tcPr>
          <w:p w14:paraId="016A39F2" w14:textId="77777777" w:rsidR="00FD4154" w:rsidRPr="00FD4154" w:rsidRDefault="00FD4154" w:rsidP="00FD4154">
            <w:pPr>
              <w:widowControl w:val="0"/>
              <w:ind w:right="-108"/>
              <w:jc w:val="center"/>
              <w:rPr>
                <w:b/>
                <w:sz w:val="24"/>
                <w:szCs w:val="24"/>
                <w:lang w:val="en-AU"/>
              </w:rPr>
            </w:pPr>
            <w:r w:rsidRPr="00FD4154">
              <w:rPr>
                <w:b/>
                <w:sz w:val="24"/>
                <w:szCs w:val="24"/>
                <w:lang w:val="en-AU"/>
              </w:rPr>
              <w:t>Reason for the problem</w:t>
            </w:r>
          </w:p>
        </w:tc>
        <w:tc>
          <w:tcPr>
            <w:tcW w:w="4631" w:type="dxa"/>
            <w:vAlign w:val="bottom"/>
          </w:tcPr>
          <w:p w14:paraId="633DA38C" w14:textId="77777777" w:rsidR="00FD4154" w:rsidRPr="00FD4154" w:rsidRDefault="00FD4154" w:rsidP="00FD4154">
            <w:pPr>
              <w:widowControl w:val="0"/>
              <w:ind w:right="-108"/>
              <w:jc w:val="center"/>
              <w:rPr>
                <w:b/>
                <w:sz w:val="24"/>
                <w:szCs w:val="24"/>
                <w:lang w:val="en-AU"/>
              </w:rPr>
            </w:pPr>
            <w:r w:rsidRPr="00FD4154">
              <w:rPr>
                <w:b/>
                <w:sz w:val="24"/>
                <w:szCs w:val="24"/>
                <w:lang w:val="en-AU"/>
              </w:rPr>
              <w:t>Possible changes to your design to solve the problem</w:t>
            </w:r>
          </w:p>
        </w:tc>
      </w:tr>
      <w:tr w:rsidR="00FD4154" w:rsidRPr="00FD4154" w14:paraId="113D4AD9" w14:textId="77777777" w:rsidTr="00895FF2">
        <w:trPr>
          <w:trHeight w:hRule="exact" w:val="851"/>
          <w:jc w:val="center"/>
        </w:trPr>
        <w:tc>
          <w:tcPr>
            <w:tcW w:w="4630" w:type="dxa"/>
          </w:tcPr>
          <w:p w14:paraId="07ADF7C2" w14:textId="77777777" w:rsidR="00FD4154" w:rsidRPr="00FD4154" w:rsidRDefault="00FD4154" w:rsidP="00FD4154">
            <w:pPr>
              <w:widowControl w:val="0"/>
              <w:spacing w:after="100" w:afterAutospacing="1"/>
              <w:ind w:right="-643"/>
              <w:rPr>
                <w:lang w:val="en-AU"/>
              </w:rPr>
            </w:pPr>
          </w:p>
          <w:p w14:paraId="38068DD7" w14:textId="77777777" w:rsidR="00FD4154" w:rsidRPr="00FD4154" w:rsidRDefault="00FD4154" w:rsidP="00FD4154">
            <w:pPr>
              <w:widowControl w:val="0"/>
              <w:spacing w:after="100" w:afterAutospacing="1"/>
              <w:ind w:right="-643"/>
              <w:rPr>
                <w:lang w:val="en-AU"/>
              </w:rPr>
            </w:pPr>
          </w:p>
          <w:p w14:paraId="6E7C4C11" w14:textId="77777777" w:rsidR="00FD4154" w:rsidRPr="00FD4154" w:rsidRDefault="00FD4154" w:rsidP="00FD4154">
            <w:pPr>
              <w:widowControl w:val="0"/>
              <w:spacing w:after="100" w:afterAutospacing="1"/>
              <w:ind w:right="-643"/>
              <w:rPr>
                <w:lang w:val="en-AU"/>
              </w:rPr>
            </w:pPr>
          </w:p>
          <w:p w14:paraId="317F15A6" w14:textId="77777777" w:rsidR="00FD4154" w:rsidRPr="00FD4154" w:rsidRDefault="00FD4154" w:rsidP="00FD4154">
            <w:pPr>
              <w:widowControl w:val="0"/>
              <w:spacing w:after="100" w:afterAutospacing="1"/>
              <w:ind w:right="-643"/>
              <w:rPr>
                <w:lang w:val="en-AU"/>
              </w:rPr>
            </w:pPr>
          </w:p>
          <w:p w14:paraId="736E4350" w14:textId="77777777" w:rsidR="00FD4154" w:rsidRPr="00FD4154" w:rsidRDefault="00FD4154" w:rsidP="00FD4154">
            <w:pPr>
              <w:widowControl w:val="0"/>
              <w:spacing w:after="100" w:afterAutospacing="1"/>
              <w:ind w:right="-643"/>
              <w:rPr>
                <w:lang w:val="en-AU"/>
              </w:rPr>
            </w:pPr>
          </w:p>
        </w:tc>
        <w:tc>
          <w:tcPr>
            <w:tcW w:w="4631" w:type="dxa"/>
          </w:tcPr>
          <w:p w14:paraId="6819553D" w14:textId="77777777" w:rsidR="00FD4154" w:rsidRPr="00FD4154" w:rsidRDefault="00FD4154" w:rsidP="00FD4154">
            <w:pPr>
              <w:widowControl w:val="0"/>
              <w:spacing w:after="100" w:afterAutospacing="1"/>
              <w:ind w:right="-643"/>
              <w:rPr>
                <w:lang w:val="en-AU"/>
              </w:rPr>
            </w:pPr>
          </w:p>
        </w:tc>
        <w:tc>
          <w:tcPr>
            <w:tcW w:w="4631" w:type="dxa"/>
          </w:tcPr>
          <w:p w14:paraId="2EE7E4B2" w14:textId="77777777" w:rsidR="00FD4154" w:rsidRPr="00FD4154" w:rsidRDefault="00FD4154" w:rsidP="00FD4154">
            <w:pPr>
              <w:widowControl w:val="0"/>
              <w:spacing w:after="100" w:afterAutospacing="1"/>
              <w:ind w:right="-643"/>
              <w:rPr>
                <w:lang w:val="en-AU"/>
              </w:rPr>
            </w:pPr>
          </w:p>
        </w:tc>
      </w:tr>
      <w:tr w:rsidR="00FD4154" w:rsidRPr="00FD4154" w14:paraId="3BFEEBCF" w14:textId="77777777" w:rsidTr="00895FF2">
        <w:trPr>
          <w:trHeight w:hRule="exact" w:val="851"/>
          <w:jc w:val="center"/>
        </w:trPr>
        <w:tc>
          <w:tcPr>
            <w:tcW w:w="4630" w:type="dxa"/>
          </w:tcPr>
          <w:p w14:paraId="776D1390" w14:textId="77777777" w:rsidR="00FD4154" w:rsidRPr="00FD4154" w:rsidRDefault="00FD4154" w:rsidP="00FD4154">
            <w:pPr>
              <w:widowControl w:val="0"/>
              <w:spacing w:after="100" w:afterAutospacing="1"/>
              <w:ind w:right="-643"/>
              <w:rPr>
                <w:lang w:val="en-AU"/>
              </w:rPr>
            </w:pPr>
          </w:p>
          <w:p w14:paraId="2E946603" w14:textId="77777777" w:rsidR="00FD4154" w:rsidRPr="00FD4154" w:rsidRDefault="00FD4154" w:rsidP="00FD4154">
            <w:pPr>
              <w:widowControl w:val="0"/>
              <w:spacing w:after="100" w:afterAutospacing="1"/>
              <w:ind w:right="-643"/>
              <w:rPr>
                <w:lang w:val="en-AU"/>
              </w:rPr>
            </w:pPr>
          </w:p>
          <w:p w14:paraId="0E1A4DBF" w14:textId="77777777" w:rsidR="00FD4154" w:rsidRPr="00FD4154" w:rsidRDefault="00FD4154" w:rsidP="00FD4154">
            <w:pPr>
              <w:widowControl w:val="0"/>
              <w:spacing w:after="100" w:afterAutospacing="1"/>
              <w:ind w:right="-643"/>
              <w:rPr>
                <w:lang w:val="en-AU"/>
              </w:rPr>
            </w:pPr>
          </w:p>
          <w:p w14:paraId="222544E5" w14:textId="77777777" w:rsidR="00FD4154" w:rsidRPr="00FD4154" w:rsidRDefault="00FD4154" w:rsidP="00FD4154">
            <w:pPr>
              <w:widowControl w:val="0"/>
              <w:spacing w:after="100" w:afterAutospacing="1"/>
              <w:ind w:right="-643"/>
              <w:rPr>
                <w:lang w:val="en-AU"/>
              </w:rPr>
            </w:pPr>
          </w:p>
          <w:p w14:paraId="0AD0DAFD" w14:textId="77777777" w:rsidR="00FD4154" w:rsidRPr="00FD4154" w:rsidRDefault="00FD4154" w:rsidP="00FD4154">
            <w:pPr>
              <w:widowControl w:val="0"/>
              <w:spacing w:after="100" w:afterAutospacing="1"/>
              <w:ind w:right="-643"/>
              <w:rPr>
                <w:lang w:val="en-AU"/>
              </w:rPr>
            </w:pPr>
          </w:p>
        </w:tc>
        <w:tc>
          <w:tcPr>
            <w:tcW w:w="4631" w:type="dxa"/>
          </w:tcPr>
          <w:p w14:paraId="096DCE91" w14:textId="77777777" w:rsidR="00FD4154" w:rsidRPr="00FD4154" w:rsidRDefault="00FD4154" w:rsidP="00FD4154">
            <w:pPr>
              <w:widowControl w:val="0"/>
              <w:spacing w:after="100" w:afterAutospacing="1"/>
              <w:ind w:right="-643"/>
              <w:rPr>
                <w:lang w:val="en-AU"/>
              </w:rPr>
            </w:pPr>
          </w:p>
        </w:tc>
        <w:tc>
          <w:tcPr>
            <w:tcW w:w="4631" w:type="dxa"/>
          </w:tcPr>
          <w:p w14:paraId="549A3C0F" w14:textId="77777777" w:rsidR="00FD4154" w:rsidRPr="00FD4154" w:rsidRDefault="00FD4154" w:rsidP="00FD4154">
            <w:pPr>
              <w:widowControl w:val="0"/>
              <w:spacing w:after="100" w:afterAutospacing="1"/>
              <w:ind w:right="-643"/>
              <w:rPr>
                <w:lang w:val="en-AU"/>
              </w:rPr>
            </w:pPr>
          </w:p>
        </w:tc>
      </w:tr>
      <w:tr w:rsidR="00FD4154" w:rsidRPr="00FD4154" w14:paraId="2F1B8060" w14:textId="77777777" w:rsidTr="00895FF2">
        <w:trPr>
          <w:trHeight w:hRule="exact" w:val="851"/>
          <w:jc w:val="center"/>
        </w:trPr>
        <w:tc>
          <w:tcPr>
            <w:tcW w:w="4630" w:type="dxa"/>
          </w:tcPr>
          <w:p w14:paraId="3DA92E4E" w14:textId="77777777" w:rsidR="00FD4154" w:rsidRPr="00FD4154" w:rsidRDefault="00FD4154" w:rsidP="00FD4154">
            <w:pPr>
              <w:widowControl w:val="0"/>
              <w:spacing w:after="100" w:afterAutospacing="1"/>
              <w:ind w:right="-643"/>
              <w:rPr>
                <w:lang w:val="en-AU"/>
              </w:rPr>
            </w:pPr>
          </w:p>
          <w:p w14:paraId="1E623277" w14:textId="77777777" w:rsidR="00FD4154" w:rsidRPr="00FD4154" w:rsidRDefault="00FD4154" w:rsidP="00FD4154">
            <w:pPr>
              <w:widowControl w:val="0"/>
              <w:spacing w:after="100" w:afterAutospacing="1"/>
              <w:ind w:right="-643"/>
              <w:rPr>
                <w:lang w:val="en-AU"/>
              </w:rPr>
            </w:pPr>
          </w:p>
          <w:p w14:paraId="3836C7B0" w14:textId="77777777" w:rsidR="00FD4154" w:rsidRPr="00FD4154" w:rsidRDefault="00FD4154" w:rsidP="00FD4154">
            <w:pPr>
              <w:widowControl w:val="0"/>
              <w:spacing w:after="100" w:afterAutospacing="1"/>
              <w:ind w:right="-643"/>
              <w:rPr>
                <w:lang w:val="en-AU"/>
              </w:rPr>
            </w:pPr>
          </w:p>
          <w:p w14:paraId="28977737" w14:textId="77777777" w:rsidR="00FD4154" w:rsidRPr="00FD4154" w:rsidRDefault="00FD4154" w:rsidP="00FD4154">
            <w:pPr>
              <w:widowControl w:val="0"/>
              <w:spacing w:after="100" w:afterAutospacing="1"/>
              <w:ind w:right="-643"/>
              <w:rPr>
                <w:lang w:val="en-AU"/>
              </w:rPr>
            </w:pPr>
          </w:p>
          <w:p w14:paraId="55C54F5F" w14:textId="77777777" w:rsidR="00FD4154" w:rsidRPr="00FD4154" w:rsidRDefault="00FD4154" w:rsidP="00FD4154">
            <w:pPr>
              <w:widowControl w:val="0"/>
              <w:spacing w:after="100" w:afterAutospacing="1"/>
              <w:ind w:right="-643"/>
              <w:rPr>
                <w:lang w:val="en-AU"/>
              </w:rPr>
            </w:pPr>
          </w:p>
        </w:tc>
        <w:tc>
          <w:tcPr>
            <w:tcW w:w="4631" w:type="dxa"/>
          </w:tcPr>
          <w:p w14:paraId="0D82D9EA" w14:textId="77777777" w:rsidR="00FD4154" w:rsidRPr="00FD4154" w:rsidRDefault="00FD4154" w:rsidP="00FD4154">
            <w:pPr>
              <w:widowControl w:val="0"/>
              <w:spacing w:after="100" w:afterAutospacing="1"/>
              <w:ind w:right="-643"/>
              <w:rPr>
                <w:lang w:val="en-AU"/>
              </w:rPr>
            </w:pPr>
          </w:p>
        </w:tc>
        <w:tc>
          <w:tcPr>
            <w:tcW w:w="4631" w:type="dxa"/>
          </w:tcPr>
          <w:p w14:paraId="6FEE96C9" w14:textId="77777777" w:rsidR="00FD4154" w:rsidRPr="00FD4154" w:rsidRDefault="00FD4154" w:rsidP="00FD4154">
            <w:pPr>
              <w:widowControl w:val="0"/>
              <w:spacing w:after="100" w:afterAutospacing="1"/>
              <w:ind w:right="-643"/>
              <w:rPr>
                <w:lang w:val="en-AU"/>
              </w:rPr>
            </w:pPr>
          </w:p>
        </w:tc>
      </w:tr>
      <w:tr w:rsidR="00FD4154" w:rsidRPr="00FD4154" w14:paraId="5D4B7EF4" w14:textId="77777777" w:rsidTr="00895FF2">
        <w:trPr>
          <w:trHeight w:hRule="exact" w:val="851"/>
          <w:jc w:val="center"/>
        </w:trPr>
        <w:tc>
          <w:tcPr>
            <w:tcW w:w="4630" w:type="dxa"/>
          </w:tcPr>
          <w:p w14:paraId="4D18B752" w14:textId="77777777" w:rsidR="00FD4154" w:rsidRPr="00FD4154" w:rsidRDefault="00FD4154" w:rsidP="00FD4154">
            <w:pPr>
              <w:widowControl w:val="0"/>
              <w:spacing w:after="100" w:afterAutospacing="1"/>
              <w:ind w:right="-643"/>
              <w:rPr>
                <w:lang w:val="en-AU"/>
              </w:rPr>
            </w:pPr>
          </w:p>
          <w:p w14:paraId="483D9377" w14:textId="77777777" w:rsidR="00FD4154" w:rsidRPr="00FD4154" w:rsidRDefault="00FD4154" w:rsidP="00FD4154">
            <w:pPr>
              <w:widowControl w:val="0"/>
              <w:spacing w:after="100" w:afterAutospacing="1"/>
              <w:ind w:right="-643"/>
              <w:rPr>
                <w:lang w:val="en-AU"/>
              </w:rPr>
            </w:pPr>
          </w:p>
          <w:p w14:paraId="7D4F0B6D" w14:textId="77777777" w:rsidR="00FD4154" w:rsidRPr="00FD4154" w:rsidRDefault="00FD4154" w:rsidP="00FD4154">
            <w:pPr>
              <w:widowControl w:val="0"/>
              <w:spacing w:after="100" w:afterAutospacing="1"/>
              <w:ind w:right="-643"/>
              <w:rPr>
                <w:lang w:val="en-AU"/>
              </w:rPr>
            </w:pPr>
          </w:p>
          <w:p w14:paraId="5C765493" w14:textId="77777777" w:rsidR="00FD4154" w:rsidRPr="00FD4154" w:rsidRDefault="00FD4154" w:rsidP="00FD4154">
            <w:pPr>
              <w:widowControl w:val="0"/>
              <w:spacing w:after="100" w:afterAutospacing="1"/>
              <w:ind w:right="-643"/>
              <w:rPr>
                <w:lang w:val="en-AU"/>
              </w:rPr>
            </w:pPr>
          </w:p>
          <w:p w14:paraId="42976E88" w14:textId="77777777" w:rsidR="00FD4154" w:rsidRPr="00FD4154" w:rsidRDefault="00FD4154" w:rsidP="00FD4154">
            <w:pPr>
              <w:widowControl w:val="0"/>
              <w:spacing w:after="100" w:afterAutospacing="1"/>
              <w:ind w:right="-643"/>
              <w:rPr>
                <w:lang w:val="en-AU"/>
              </w:rPr>
            </w:pPr>
          </w:p>
        </w:tc>
        <w:tc>
          <w:tcPr>
            <w:tcW w:w="4631" w:type="dxa"/>
          </w:tcPr>
          <w:p w14:paraId="46783D29" w14:textId="77777777" w:rsidR="00FD4154" w:rsidRPr="00FD4154" w:rsidRDefault="00FD4154" w:rsidP="00FD4154">
            <w:pPr>
              <w:widowControl w:val="0"/>
              <w:spacing w:after="100" w:afterAutospacing="1"/>
              <w:ind w:right="-643"/>
              <w:rPr>
                <w:lang w:val="en-AU"/>
              </w:rPr>
            </w:pPr>
          </w:p>
        </w:tc>
        <w:tc>
          <w:tcPr>
            <w:tcW w:w="4631" w:type="dxa"/>
          </w:tcPr>
          <w:p w14:paraId="0DCF1B00" w14:textId="77777777" w:rsidR="00FD4154" w:rsidRPr="00FD4154" w:rsidRDefault="00FD4154" w:rsidP="00FD4154">
            <w:pPr>
              <w:widowControl w:val="0"/>
              <w:spacing w:after="100" w:afterAutospacing="1"/>
              <w:ind w:right="-643"/>
              <w:rPr>
                <w:lang w:val="en-AU"/>
              </w:rPr>
            </w:pPr>
          </w:p>
        </w:tc>
      </w:tr>
      <w:tr w:rsidR="00FD4154" w:rsidRPr="00FD4154" w14:paraId="6840FC8B" w14:textId="77777777" w:rsidTr="00895FF2">
        <w:trPr>
          <w:trHeight w:hRule="exact" w:val="851"/>
          <w:jc w:val="center"/>
        </w:trPr>
        <w:tc>
          <w:tcPr>
            <w:tcW w:w="4630" w:type="dxa"/>
          </w:tcPr>
          <w:p w14:paraId="34523A12" w14:textId="77777777" w:rsidR="00FD4154" w:rsidRPr="00FD4154" w:rsidRDefault="00FD4154" w:rsidP="00FD4154">
            <w:pPr>
              <w:widowControl w:val="0"/>
              <w:spacing w:after="100" w:afterAutospacing="1"/>
              <w:ind w:right="-643"/>
              <w:rPr>
                <w:lang w:val="en-AU"/>
              </w:rPr>
            </w:pPr>
          </w:p>
          <w:p w14:paraId="518A9FCD" w14:textId="77777777" w:rsidR="00FD4154" w:rsidRPr="00FD4154" w:rsidRDefault="00FD4154" w:rsidP="00FD4154">
            <w:pPr>
              <w:widowControl w:val="0"/>
              <w:spacing w:after="100" w:afterAutospacing="1"/>
              <w:ind w:right="-643"/>
              <w:rPr>
                <w:lang w:val="en-AU"/>
              </w:rPr>
            </w:pPr>
          </w:p>
          <w:p w14:paraId="4E215E74" w14:textId="77777777" w:rsidR="00FD4154" w:rsidRPr="00FD4154" w:rsidRDefault="00FD4154" w:rsidP="00FD4154">
            <w:pPr>
              <w:widowControl w:val="0"/>
              <w:spacing w:after="100" w:afterAutospacing="1"/>
              <w:ind w:right="-643"/>
              <w:rPr>
                <w:lang w:val="en-AU"/>
              </w:rPr>
            </w:pPr>
          </w:p>
          <w:p w14:paraId="71315FF4" w14:textId="77777777" w:rsidR="00FD4154" w:rsidRPr="00FD4154" w:rsidRDefault="00FD4154" w:rsidP="00FD4154">
            <w:pPr>
              <w:widowControl w:val="0"/>
              <w:spacing w:after="100" w:afterAutospacing="1"/>
              <w:ind w:right="-643"/>
              <w:rPr>
                <w:lang w:val="en-AU"/>
              </w:rPr>
            </w:pPr>
          </w:p>
          <w:p w14:paraId="0E3B0F5A" w14:textId="77777777" w:rsidR="00FD4154" w:rsidRPr="00FD4154" w:rsidRDefault="00FD4154" w:rsidP="00FD4154">
            <w:pPr>
              <w:widowControl w:val="0"/>
              <w:spacing w:after="100" w:afterAutospacing="1"/>
              <w:ind w:right="-643"/>
              <w:rPr>
                <w:lang w:val="en-AU"/>
              </w:rPr>
            </w:pPr>
          </w:p>
        </w:tc>
        <w:tc>
          <w:tcPr>
            <w:tcW w:w="4631" w:type="dxa"/>
          </w:tcPr>
          <w:p w14:paraId="0AC89EFB" w14:textId="77777777" w:rsidR="00FD4154" w:rsidRPr="00FD4154" w:rsidRDefault="00FD4154" w:rsidP="00FD4154">
            <w:pPr>
              <w:widowControl w:val="0"/>
              <w:spacing w:after="100" w:afterAutospacing="1"/>
              <w:ind w:right="-643"/>
              <w:rPr>
                <w:lang w:val="en-AU"/>
              </w:rPr>
            </w:pPr>
          </w:p>
        </w:tc>
        <w:tc>
          <w:tcPr>
            <w:tcW w:w="4631" w:type="dxa"/>
          </w:tcPr>
          <w:p w14:paraId="4D87A7E6" w14:textId="77777777" w:rsidR="00FD4154" w:rsidRPr="00FD4154" w:rsidRDefault="00FD4154" w:rsidP="00FD4154">
            <w:pPr>
              <w:widowControl w:val="0"/>
              <w:spacing w:after="100" w:afterAutospacing="1"/>
              <w:ind w:right="-643"/>
              <w:rPr>
                <w:lang w:val="en-AU"/>
              </w:rPr>
            </w:pPr>
          </w:p>
        </w:tc>
      </w:tr>
      <w:tr w:rsidR="00FD4154" w:rsidRPr="00FD4154" w14:paraId="0201D3BF" w14:textId="77777777" w:rsidTr="00895FF2">
        <w:trPr>
          <w:trHeight w:hRule="exact" w:val="851"/>
          <w:jc w:val="center"/>
        </w:trPr>
        <w:tc>
          <w:tcPr>
            <w:tcW w:w="4630" w:type="dxa"/>
          </w:tcPr>
          <w:p w14:paraId="2025401B" w14:textId="77777777" w:rsidR="00FD4154" w:rsidRPr="00FD4154" w:rsidRDefault="00FD4154" w:rsidP="00FD4154">
            <w:pPr>
              <w:widowControl w:val="0"/>
              <w:spacing w:after="100" w:afterAutospacing="1"/>
              <w:ind w:right="-643"/>
              <w:rPr>
                <w:lang w:val="en-AU"/>
              </w:rPr>
            </w:pPr>
          </w:p>
          <w:p w14:paraId="50191CF5" w14:textId="77777777" w:rsidR="00FD4154" w:rsidRPr="00FD4154" w:rsidRDefault="00FD4154" w:rsidP="00FD4154">
            <w:pPr>
              <w:widowControl w:val="0"/>
              <w:spacing w:after="100" w:afterAutospacing="1"/>
              <w:ind w:right="-643"/>
              <w:rPr>
                <w:lang w:val="en-AU"/>
              </w:rPr>
            </w:pPr>
          </w:p>
          <w:p w14:paraId="6E78B1FA" w14:textId="77777777" w:rsidR="00FD4154" w:rsidRPr="00FD4154" w:rsidRDefault="00FD4154" w:rsidP="00FD4154">
            <w:pPr>
              <w:widowControl w:val="0"/>
              <w:spacing w:after="100" w:afterAutospacing="1"/>
              <w:ind w:right="-643"/>
              <w:rPr>
                <w:lang w:val="en-AU"/>
              </w:rPr>
            </w:pPr>
          </w:p>
          <w:p w14:paraId="2750AEE5" w14:textId="77777777" w:rsidR="00FD4154" w:rsidRPr="00FD4154" w:rsidRDefault="00FD4154" w:rsidP="00FD4154">
            <w:pPr>
              <w:widowControl w:val="0"/>
              <w:spacing w:after="100" w:afterAutospacing="1"/>
              <w:ind w:right="-643"/>
              <w:rPr>
                <w:lang w:val="en-AU"/>
              </w:rPr>
            </w:pPr>
          </w:p>
          <w:p w14:paraId="5D525065" w14:textId="77777777" w:rsidR="00FD4154" w:rsidRPr="00FD4154" w:rsidRDefault="00FD4154" w:rsidP="00FD4154">
            <w:pPr>
              <w:widowControl w:val="0"/>
              <w:spacing w:after="100" w:afterAutospacing="1"/>
              <w:ind w:right="-643"/>
              <w:rPr>
                <w:lang w:val="en-AU"/>
              </w:rPr>
            </w:pPr>
          </w:p>
        </w:tc>
        <w:tc>
          <w:tcPr>
            <w:tcW w:w="4631" w:type="dxa"/>
          </w:tcPr>
          <w:p w14:paraId="39E31E4A" w14:textId="77777777" w:rsidR="00FD4154" w:rsidRPr="00FD4154" w:rsidRDefault="00FD4154" w:rsidP="00FD4154">
            <w:pPr>
              <w:widowControl w:val="0"/>
              <w:spacing w:after="100" w:afterAutospacing="1"/>
              <w:ind w:right="-643"/>
              <w:rPr>
                <w:lang w:val="en-AU"/>
              </w:rPr>
            </w:pPr>
          </w:p>
        </w:tc>
        <w:tc>
          <w:tcPr>
            <w:tcW w:w="4631" w:type="dxa"/>
          </w:tcPr>
          <w:p w14:paraId="590DD06D" w14:textId="77777777" w:rsidR="00FD4154" w:rsidRPr="00FD4154" w:rsidRDefault="00FD4154" w:rsidP="00FD4154">
            <w:pPr>
              <w:widowControl w:val="0"/>
              <w:spacing w:after="100" w:afterAutospacing="1"/>
              <w:ind w:right="-643"/>
              <w:rPr>
                <w:lang w:val="en-AU"/>
              </w:rPr>
            </w:pPr>
          </w:p>
        </w:tc>
      </w:tr>
      <w:tr w:rsidR="00FD4154" w:rsidRPr="00FD4154" w14:paraId="257E1E95" w14:textId="77777777" w:rsidTr="00895FF2">
        <w:trPr>
          <w:trHeight w:hRule="exact" w:val="851"/>
          <w:jc w:val="center"/>
        </w:trPr>
        <w:tc>
          <w:tcPr>
            <w:tcW w:w="4630" w:type="dxa"/>
          </w:tcPr>
          <w:p w14:paraId="1B24FA51" w14:textId="77777777" w:rsidR="00FD4154" w:rsidRPr="00FD4154" w:rsidRDefault="00FD4154" w:rsidP="00FD4154">
            <w:pPr>
              <w:widowControl w:val="0"/>
              <w:spacing w:after="100" w:afterAutospacing="1"/>
              <w:ind w:right="-643"/>
            </w:pPr>
          </w:p>
        </w:tc>
        <w:tc>
          <w:tcPr>
            <w:tcW w:w="4631" w:type="dxa"/>
          </w:tcPr>
          <w:p w14:paraId="74A3A42E" w14:textId="77777777" w:rsidR="00FD4154" w:rsidRPr="00FD4154" w:rsidRDefault="00FD4154" w:rsidP="00FD4154">
            <w:pPr>
              <w:widowControl w:val="0"/>
              <w:spacing w:after="100" w:afterAutospacing="1"/>
              <w:ind w:right="-643"/>
            </w:pPr>
          </w:p>
        </w:tc>
        <w:tc>
          <w:tcPr>
            <w:tcW w:w="4631" w:type="dxa"/>
          </w:tcPr>
          <w:p w14:paraId="44DE76BE" w14:textId="77777777" w:rsidR="00FD4154" w:rsidRPr="00FD4154" w:rsidRDefault="00FD4154" w:rsidP="00FD4154">
            <w:pPr>
              <w:widowControl w:val="0"/>
              <w:spacing w:after="100" w:afterAutospacing="1"/>
              <w:ind w:right="-643"/>
            </w:pPr>
          </w:p>
        </w:tc>
      </w:tr>
    </w:tbl>
    <w:p w14:paraId="7267FF82" w14:textId="77777777" w:rsidR="00FD4154" w:rsidRPr="00FD4154" w:rsidRDefault="00FD4154" w:rsidP="00FD4154">
      <w:pPr>
        <w:widowControl w:val="0"/>
        <w:ind w:left="-567" w:right="-643"/>
      </w:pPr>
    </w:p>
    <w:p w14:paraId="1AC22613" w14:textId="77777777" w:rsidR="00FD4154" w:rsidRPr="00FD4154" w:rsidRDefault="00FD4154" w:rsidP="00FD4154">
      <w:pPr>
        <w:widowControl w:val="0"/>
        <w:ind w:left="-567" w:right="-643"/>
      </w:pPr>
    </w:p>
    <w:p w14:paraId="5E1B2561" w14:textId="1A4C9627" w:rsidR="00AE1878" w:rsidRPr="00710DEC" w:rsidRDefault="00AE1878" w:rsidP="00FD4154">
      <w:pPr>
        <w:widowControl w:val="0"/>
      </w:pPr>
    </w:p>
    <w:p w14:paraId="112CE8B6" w14:textId="77777777" w:rsidR="00AE1878" w:rsidRDefault="00AE1878">
      <w:pPr>
        <w:rPr>
          <w:rFonts w:eastAsia="Calibri" w:cs="Times New Roman"/>
          <w:b/>
          <w:sz w:val="24"/>
          <w:szCs w:val="24"/>
        </w:rPr>
        <w:sectPr w:rsidR="00AE1878" w:rsidSect="00AE1878">
          <w:pgSz w:w="16838" w:h="11906" w:orient="landscape"/>
          <w:pgMar w:top="1440" w:right="1440" w:bottom="1440" w:left="1440" w:header="709" w:footer="709" w:gutter="0"/>
          <w:cols w:space="708"/>
          <w:docGrid w:linePitch="360"/>
        </w:sectPr>
      </w:pPr>
    </w:p>
    <w:p w14:paraId="59C15AC9" w14:textId="77777777" w:rsidR="00F922AD" w:rsidRPr="00E57DC9" w:rsidRDefault="00F922AD" w:rsidP="00F922AD">
      <w:pPr>
        <w:pStyle w:val="Heading1"/>
      </w:pPr>
      <w:bookmarkStart w:id="128" w:name="_Appendix_17:_Student"/>
      <w:bookmarkStart w:id="129" w:name="_Appendix_18:_Student"/>
      <w:bookmarkStart w:id="130" w:name="_Appendix_15:_Student"/>
      <w:bookmarkStart w:id="131" w:name="_Toc14086142"/>
      <w:bookmarkStart w:id="132" w:name="_Toc35618338"/>
      <w:bookmarkStart w:id="133" w:name="_Toc475439921"/>
      <w:bookmarkStart w:id="134" w:name="_Toc465262519"/>
      <w:bookmarkStart w:id="135" w:name="_Toc474848088"/>
      <w:bookmarkEnd w:id="128"/>
      <w:bookmarkEnd w:id="129"/>
      <w:bookmarkEnd w:id="130"/>
      <w:r>
        <w:rPr>
          <w:szCs w:val="28"/>
        </w:rPr>
        <w:t>A</w:t>
      </w:r>
      <w:r w:rsidRPr="00710DEC">
        <w:t xml:space="preserve">ppendix </w:t>
      </w:r>
      <w:r>
        <w:t>15: Student activity sheet 4.1</w:t>
      </w:r>
      <w:r w:rsidRPr="00E57DC9">
        <w:t>: Design review</w:t>
      </w:r>
      <w:bookmarkEnd w:id="131"/>
      <w:bookmarkEnd w:id="132"/>
    </w:p>
    <w:p w14:paraId="69C4C9CD" w14:textId="77777777" w:rsidR="00F922AD" w:rsidRPr="00E57DC9" w:rsidRDefault="00F922AD" w:rsidP="00F922AD">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2290048" behindDoc="0" locked="0" layoutInCell="1" allowOverlap="1" wp14:anchorId="07484BAB" wp14:editId="7B8B985D">
                <wp:simplePos x="0" y="0"/>
                <wp:positionH relativeFrom="column">
                  <wp:posOffset>57150</wp:posOffset>
                </wp:positionH>
                <wp:positionV relativeFrom="paragraph">
                  <wp:posOffset>25400</wp:posOffset>
                </wp:positionV>
                <wp:extent cx="2571750" cy="4831080"/>
                <wp:effectExtent l="0" t="0" r="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464701F6" w14:textId="77777777" w:rsidR="00C03792" w:rsidRDefault="00C03792" w:rsidP="00F922AD">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2D23260A" w14:textId="77777777" w:rsidR="00C03792" w:rsidRDefault="00C03792" w:rsidP="00F922AD">
                            <w:pPr>
                              <w:spacing w:after="0" w:line="360" w:lineRule="auto"/>
                              <w:rPr>
                                <w:b/>
                                <w:sz w:val="24"/>
                                <w:szCs w:val="24"/>
                              </w:rPr>
                            </w:pPr>
                            <w:r>
                              <w:rPr>
                                <w:b/>
                                <w:sz w:val="24"/>
                                <w:szCs w:val="24"/>
                              </w:rPr>
                              <w:t>Things I would change</w:t>
                            </w:r>
                          </w:p>
                          <w:p w14:paraId="38772826" w14:textId="77777777" w:rsidR="00C03792" w:rsidRDefault="00C03792" w:rsidP="00F922AD">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84BAB" id="Text Box 19" o:spid="_x0000_s1067" type="#_x0000_t202" style="position:absolute;left:0;text-align:left;margin-left:4.5pt;margin-top:2pt;width:202.5pt;height:380.4pt;z-index:25229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" stroked="f">
                <v:textbox>
                  <w:txbxContent>
                    <w:p w14:paraId="464701F6" w14:textId="77777777" w:rsidR="00C03792" w:rsidRDefault="00C03792" w:rsidP="00F922AD">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2D23260A" w14:textId="77777777" w:rsidR="00C03792" w:rsidRDefault="00C03792" w:rsidP="00F922AD">
                      <w:pPr>
                        <w:spacing w:after="0" w:line="360" w:lineRule="auto"/>
                        <w:rPr>
                          <w:b/>
                          <w:sz w:val="24"/>
                          <w:szCs w:val="24"/>
                        </w:rPr>
                      </w:pPr>
                      <w:r>
                        <w:rPr>
                          <w:b/>
                          <w:sz w:val="24"/>
                          <w:szCs w:val="24"/>
                        </w:rPr>
                        <w:t>Things I would change</w:t>
                      </w:r>
                    </w:p>
                    <w:p w14:paraId="38772826" w14:textId="77777777" w:rsidR="00C03792" w:rsidRDefault="00C03792" w:rsidP="00F922AD">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2291072" behindDoc="0" locked="0" layoutInCell="1" allowOverlap="1" wp14:anchorId="35611F4C" wp14:editId="69FA75A8">
                <wp:simplePos x="0" y="0"/>
                <wp:positionH relativeFrom="column">
                  <wp:posOffset>2895600</wp:posOffset>
                </wp:positionH>
                <wp:positionV relativeFrom="paragraph">
                  <wp:posOffset>44450</wp:posOffset>
                </wp:positionV>
                <wp:extent cx="6193790" cy="4800600"/>
                <wp:effectExtent l="0" t="0" r="1651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4E4BFD77" w14:textId="77777777" w:rsidR="00C03792" w:rsidRPr="00B56DC9" w:rsidRDefault="00C03792" w:rsidP="00F922A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544798E5" w14:textId="77777777" w:rsidR="00C03792" w:rsidRDefault="00C03792" w:rsidP="00F922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11F4C" id="Text Box 2" o:spid="_x0000_s1068" type="#_x0000_t202" style="position:absolute;left:0;text-align:left;margin-left:228pt;margin-top:3.5pt;width:487.7pt;height:378pt;z-index:2522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">
                <v:textbox>
                  <w:txbxContent>
                    <w:p w14:paraId="4E4BFD77" w14:textId="77777777" w:rsidR="00C03792" w:rsidRPr="00B56DC9" w:rsidRDefault="00C03792" w:rsidP="00F922AD">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544798E5" w14:textId="77777777" w:rsidR="00C03792" w:rsidRDefault="00C03792" w:rsidP="00F922AD"/>
                  </w:txbxContent>
                </v:textbox>
              </v:shape>
            </w:pict>
          </mc:Fallback>
        </mc:AlternateContent>
      </w:r>
    </w:p>
    <w:p w14:paraId="3D7EB62F" w14:textId="77777777" w:rsidR="00F922AD" w:rsidRPr="00E57DC9" w:rsidRDefault="00F922AD" w:rsidP="00F922AD">
      <w:pPr>
        <w:tabs>
          <w:tab w:val="left" w:pos="10530"/>
        </w:tabs>
        <w:spacing w:before="0" w:after="0" w:line="240" w:lineRule="auto"/>
        <w:jc w:val="center"/>
        <w:rPr>
          <w:b/>
          <w:sz w:val="24"/>
          <w:szCs w:val="24"/>
        </w:rPr>
      </w:pPr>
    </w:p>
    <w:p w14:paraId="411FF474" w14:textId="77777777" w:rsidR="00F922AD" w:rsidRPr="00E57DC9" w:rsidRDefault="00F922AD" w:rsidP="00F922AD">
      <w:pPr>
        <w:tabs>
          <w:tab w:val="left" w:pos="10530"/>
        </w:tabs>
        <w:spacing w:before="0" w:after="0" w:line="240" w:lineRule="auto"/>
        <w:jc w:val="center"/>
        <w:rPr>
          <w:b/>
          <w:sz w:val="24"/>
          <w:szCs w:val="24"/>
        </w:rPr>
      </w:pPr>
    </w:p>
    <w:p w14:paraId="01F1D5A5" w14:textId="77777777" w:rsidR="00F922AD" w:rsidRPr="00E57DC9" w:rsidRDefault="00F922AD" w:rsidP="00F922AD">
      <w:pPr>
        <w:tabs>
          <w:tab w:val="left" w:pos="10530"/>
        </w:tabs>
        <w:spacing w:before="0" w:after="0" w:line="240" w:lineRule="auto"/>
        <w:jc w:val="center"/>
        <w:rPr>
          <w:b/>
          <w:sz w:val="24"/>
          <w:szCs w:val="24"/>
        </w:rPr>
      </w:pPr>
    </w:p>
    <w:p w14:paraId="359DC3B4" w14:textId="77777777" w:rsidR="00F922AD" w:rsidRPr="00E57DC9" w:rsidRDefault="00F922AD" w:rsidP="00F922AD">
      <w:pPr>
        <w:tabs>
          <w:tab w:val="left" w:pos="10530"/>
        </w:tabs>
        <w:spacing w:before="0" w:after="0" w:line="240" w:lineRule="auto"/>
        <w:jc w:val="center"/>
        <w:rPr>
          <w:b/>
          <w:sz w:val="24"/>
          <w:szCs w:val="24"/>
        </w:rPr>
      </w:pPr>
    </w:p>
    <w:p w14:paraId="0069A30B" w14:textId="77777777" w:rsidR="00F922AD" w:rsidRPr="00E57DC9" w:rsidRDefault="00F922AD" w:rsidP="00F922AD">
      <w:pPr>
        <w:tabs>
          <w:tab w:val="left" w:pos="10530"/>
        </w:tabs>
        <w:spacing w:before="0" w:after="0" w:line="240" w:lineRule="auto"/>
        <w:jc w:val="center"/>
        <w:rPr>
          <w:b/>
          <w:sz w:val="24"/>
          <w:szCs w:val="24"/>
        </w:rPr>
      </w:pPr>
    </w:p>
    <w:p w14:paraId="6FA08E85" w14:textId="77777777" w:rsidR="00F922AD" w:rsidRPr="00E57DC9" w:rsidRDefault="00F922AD" w:rsidP="00F922AD">
      <w:pPr>
        <w:tabs>
          <w:tab w:val="left" w:pos="10530"/>
        </w:tabs>
        <w:spacing w:before="0" w:after="0" w:line="240" w:lineRule="auto"/>
        <w:jc w:val="center"/>
        <w:rPr>
          <w:b/>
          <w:sz w:val="24"/>
          <w:szCs w:val="24"/>
        </w:rPr>
      </w:pPr>
    </w:p>
    <w:p w14:paraId="7D8886FD" w14:textId="77777777" w:rsidR="00F922AD" w:rsidRPr="00E57DC9" w:rsidRDefault="00F922AD" w:rsidP="00F922AD">
      <w:pPr>
        <w:tabs>
          <w:tab w:val="left" w:pos="10530"/>
        </w:tabs>
        <w:spacing w:before="0" w:after="0" w:line="240" w:lineRule="auto"/>
        <w:jc w:val="center"/>
        <w:rPr>
          <w:b/>
          <w:sz w:val="24"/>
          <w:szCs w:val="24"/>
        </w:rPr>
      </w:pPr>
    </w:p>
    <w:p w14:paraId="79AF9E1B" w14:textId="77777777" w:rsidR="00F922AD" w:rsidRPr="00F134CE" w:rsidRDefault="00F922AD" w:rsidP="00F922AD">
      <w:pPr>
        <w:tabs>
          <w:tab w:val="left" w:pos="10530"/>
        </w:tabs>
        <w:spacing w:after="0" w:line="240" w:lineRule="auto"/>
        <w:jc w:val="center"/>
        <w:rPr>
          <w:b/>
          <w:sz w:val="24"/>
          <w:szCs w:val="24"/>
        </w:rPr>
      </w:pPr>
      <w:r>
        <w:rPr>
          <w:b/>
          <w:sz w:val="24"/>
          <w:szCs w:val="24"/>
        </w:rPr>
        <w:t xml:space="preserve"> </w:t>
      </w:r>
    </w:p>
    <w:p w14:paraId="125A14C2" w14:textId="77777777" w:rsidR="00F922AD" w:rsidRDefault="00F922AD">
      <w:pPr>
        <w:spacing w:before="0" w:after="160" w:line="259" w:lineRule="auto"/>
        <w:rPr>
          <w:rFonts w:eastAsiaTheme="majorEastAsia" w:cstheme="majorBidi"/>
          <w:b/>
          <w:color w:val="2E74B5" w:themeColor="accent1" w:themeShade="BF"/>
          <w:sz w:val="28"/>
          <w:szCs w:val="32"/>
        </w:rPr>
      </w:pPr>
      <w:r>
        <w:br w:type="page"/>
      </w:r>
    </w:p>
    <w:p w14:paraId="01F624E3" w14:textId="1D138ECD" w:rsidR="00F922AD" w:rsidRPr="00FD4154" w:rsidRDefault="00F922AD" w:rsidP="00F922AD">
      <w:pPr>
        <w:pStyle w:val="Heading1"/>
      </w:pPr>
      <w:bookmarkStart w:id="136" w:name="_Appendix_16:_Student_1"/>
      <w:bookmarkStart w:id="137" w:name="_Toc35618339"/>
      <w:bookmarkEnd w:id="136"/>
      <w:r>
        <w:t xml:space="preserve">Appendix 16: </w:t>
      </w:r>
      <w:r w:rsidRPr="00710DEC">
        <w:t>Student activity sheet 4.</w:t>
      </w:r>
      <w:r>
        <w:t>2</w:t>
      </w:r>
      <w:r w:rsidRPr="00FD4154">
        <w:t>: Peer evaluation</w:t>
      </w:r>
      <w:bookmarkEnd w:id="137"/>
    </w:p>
    <w:tbl>
      <w:tblPr>
        <w:tblStyle w:val="TableGrid1"/>
        <w:tblW w:w="14029" w:type="dxa"/>
        <w:tblLook w:val="04A0" w:firstRow="1" w:lastRow="0" w:firstColumn="1" w:lastColumn="0" w:noHBand="0" w:noVBand="1"/>
      </w:tblPr>
      <w:tblGrid>
        <w:gridCol w:w="5807"/>
        <w:gridCol w:w="2055"/>
        <w:gridCol w:w="2056"/>
        <w:gridCol w:w="2055"/>
        <w:gridCol w:w="2056"/>
      </w:tblGrid>
      <w:tr w:rsidR="00F922AD" w:rsidRPr="00FD4154" w14:paraId="0FDA300B" w14:textId="77777777" w:rsidTr="00891C80">
        <w:tc>
          <w:tcPr>
            <w:tcW w:w="5807" w:type="dxa"/>
            <w:tcMar>
              <w:left w:w="57" w:type="dxa"/>
              <w:right w:w="57" w:type="dxa"/>
            </w:tcMar>
          </w:tcPr>
          <w:p w14:paraId="5AF1D29C" w14:textId="77777777" w:rsidR="00F922AD" w:rsidRPr="00FD4154" w:rsidRDefault="00F922AD" w:rsidP="00891C80">
            <w:pPr>
              <w:widowControl w:val="0"/>
              <w:spacing w:before="60" w:after="60"/>
              <w:ind w:right="-643"/>
              <w:jc w:val="center"/>
              <w:rPr>
                <w:lang w:val="en-AU"/>
              </w:rPr>
            </w:pPr>
          </w:p>
        </w:tc>
        <w:tc>
          <w:tcPr>
            <w:tcW w:w="2055" w:type="dxa"/>
            <w:tcMar>
              <w:top w:w="113" w:type="dxa"/>
              <w:left w:w="57" w:type="dxa"/>
              <w:bottom w:w="113" w:type="dxa"/>
              <w:right w:w="57" w:type="dxa"/>
            </w:tcMar>
          </w:tcPr>
          <w:p w14:paraId="0A2982B8" w14:textId="77777777" w:rsidR="00F922AD" w:rsidRPr="00FD4154" w:rsidRDefault="00F922AD" w:rsidP="00891C80">
            <w:pPr>
              <w:widowControl w:val="0"/>
              <w:spacing w:before="60" w:after="60"/>
              <w:ind w:right="-14"/>
              <w:jc w:val="center"/>
              <w:rPr>
                <w:b/>
                <w:lang w:val="en-AU"/>
              </w:rPr>
            </w:pPr>
            <w:r w:rsidRPr="00FD4154">
              <w:rPr>
                <w:b/>
                <w:sz w:val="20"/>
                <w:szCs w:val="20"/>
                <w:lang w:val="en-AU"/>
              </w:rPr>
              <w:t>Always</w:t>
            </w:r>
          </w:p>
        </w:tc>
        <w:tc>
          <w:tcPr>
            <w:tcW w:w="2056" w:type="dxa"/>
            <w:tcMar>
              <w:top w:w="113" w:type="dxa"/>
              <w:left w:w="57" w:type="dxa"/>
              <w:bottom w:w="113" w:type="dxa"/>
              <w:right w:w="57" w:type="dxa"/>
            </w:tcMar>
          </w:tcPr>
          <w:p w14:paraId="7588815E" w14:textId="77777777" w:rsidR="00F922AD" w:rsidRPr="00FD4154" w:rsidRDefault="00F922AD" w:rsidP="00891C80">
            <w:pPr>
              <w:widowControl w:val="0"/>
              <w:spacing w:before="60" w:after="60"/>
              <w:ind w:right="-14"/>
              <w:jc w:val="center"/>
              <w:rPr>
                <w:b/>
                <w:lang w:val="en-AU"/>
              </w:rPr>
            </w:pPr>
            <w:r w:rsidRPr="00FD4154">
              <w:rPr>
                <w:b/>
                <w:sz w:val="20"/>
                <w:szCs w:val="20"/>
                <w:lang w:val="en-AU"/>
              </w:rPr>
              <w:t>Usually</w:t>
            </w:r>
          </w:p>
        </w:tc>
        <w:tc>
          <w:tcPr>
            <w:tcW w:w="2055" w:type="dxa"/>
            <w:tcMar>
              <w:top w:w="113" w:type="dxa"/>
              <w:left w:w="57" w:type="dxa"/>
              <w:bottom w:w="113" w:type="dxa"/>
              <w:right w:w="57" w:type="dxa"/>
            </w:tcMar>
          </w:tcPr>
          <w:p w14:paraId="10D7D9A7" w14:textId="77777777" w:rsidR="00F922AD" w:rsidRPr="00FD4154" w:rsidRDefault="00F922AD" w:rsidP="00891C80">
            <w:pPr>
              <w:widowControl w:val="0"/>
              <w:spacing w:before="60" w:after="60"/>
              <w:ind w:right="-14"/>
              <w:jc w:val="center"/>
              <w:rPr>
                <w:b/>
                <w:lang w:val="en-AU"/>
              </w:rPr>
            </w:pPr>
            <w:r w:rsidRPr="00FD4154">
              <w:rPr>
                <w:b/>
                <w:sz w:val="20"/>
                <w:szCs w:val="20"/>
                <w:lang w:val="en-AU"/>
              </w:rPr>
              <w:t>Sometimes</w:t>
            </w:r>
          </w:p>
        </w:tc>
        <w:tc>
          <w:tcPr>
            <w:tcW w:w="2056" w:type="dxa"/>
            <w:tcMar>
              <w:top w:w="113" w:type="dxa"/>
              <w:left w:w="57" w:type="dxa"/>
              <w:bottom w:w="113" w:type="dxa"/>
              <w:right w:w="57" w:type="dxa"/>
            </w:tcMar>
          </w:tcPr>
          <w:p w14:paraId="43C5A1BA" w14:textId="77777777" w:rsidR="00F922AD" w:rsidRPr="00FD4154" w:rsidRDefault="00F922AD" w:rsidP="00891C80">
            <w:pPr>
              <w:widowControl w:val="0"/>
              <w:spacing w:before="60" w:after="60"/>
              <w:ind w:right="-14"/>
              <w:jc w:val="center"/>
              <w:rPr>
                <w:b/>
                <w:lang w:val="en-AU"/>
              </w:rPr>
            </w:pPr>
            <w:r w:rsidRPr="00FD4154">
              <w:rPr>
                <w:b/>
                <w:sz w:val="20"/>
                <w:szCs w:val="20"/>
                <w:lang w:val="en-AU"/>
              </w:rPr>
              <w:t>Rarely</w:t>
            </w:r>
          </w:p>
        </w:tc>
      </w:tr>
      <w:tr w:rsidR="00F922AD" w:rsidRPr="00FD4154" w14:paraId="1700DB60" w14:textId="77777777" w:rsidTr="00891C80">
        <w:tc>
          <w:tcPr>
            <w:tcW w:w="5807" w:type="dxa"/>
            <w:tcMar>
              <w:left w:w="57" w:type="dxa"/>
              <w:right w:w="57" w:type="dxa"/>
            </w:tcMar>
          </w:tcPr>
          <w:p w14:paraId="4071D6CF" w14:textId="77777777" w:rsidR="00F922AD" w:rsidRPr="00FD4154" w:rsidRDefault="00F922AD" w:rsidP="00891C80">
            <w:pPr>
              <w:widowControl w:val="0"/>
              <w:spacing w:before="60" w:after="60"/>
              <w:rPr>
                <w:sz w:val="20"/>
                <w:szCs w:val="20"/>
                <w:lang w:val="en-AU"/>
              </w:rPr>
            </w:pPr>
            <w:r w:rsidRPr="00FD4154">
              <w:rPr>
                <w:sz w:val="20"/>
                <w:szCs w:val="20"/>
                <w:lang w:val="en-AU"/>
              </w:rPr>
              <w:t>Remains focused on tasks presented</w:t>
            </w:r>
          </w:p>
        </w:tc>
        <w:tc>
          <w:tcPr>
            <w:tcW w:w="2055" w:type="dxa"/>
            <w:tcMar>
              <w:left w:w="57" w:type="dxa"/>
              <w:right w:w="57" w:type="dxa"/>
            </w:tcMar>
          </w:tcPr>
          <w:p w14:paraId="6A4AA19B"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4C26B26A"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0397770F"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64BF392A" w14:textId="77777777" w:rsidR="00F922AD" w:rsidRPr="00FD4154" w:rsidRDefault="00F922AD" w:rsidP="00891C80">
            <w:pPr>
              <w:widowControl w:val="0"/>
              <w:spacing w:before="60" w:after="60"/>
              <w:ind w:right="-643"/>
              <w:rPr>
                <w:lang w:val="en-AU"/>
              </w:rPr>
            </w:pPr>
          </w:p>
        </w:tc>
      </w:tr>
      <w:tr w:rsidR="00F922AD" w:rsidRPr="00FD4154" w14:paraId="037A6751" w14:textId="77777777" w:rsidTr="00891C80">
        <w:tc>
          <w:tcPr>
            <w:tcW w:w="5807" w:type="dxa"/>
            <w:tcMar>
              <w:left w:w="57" w:type="dxa"/>
              <w:right w:w="57" w:type="dxa"/>
            </w:tcMar>
          </w:tcPr>
          <w:p w14:paraId="16ECA08F" w14:textId="77777777" w:rsidR="00F922AD" w:rsidRPr="00FD4154" w:rsidRDefault="00F922AD" w:rsidP="00891C80">
            <w:pPr>
              <w:widowControl w:val="0"/>
              <w:spacing w:before="60" w:after="60"/>
              <w:ind w:right="-12"/>
              <w:rPr>
                <w:sz w:val="20"/>
                <w:szCs w:val="20"/>
                <w:lang w:val="en-AU"/>
              </w:rPr>
            </w:pPr>
            <w:r w:rsidRPr="00FD4154">
              <w:rPr>
                <w:sz w:val="20"/>
                <w:szCs w:val="20"/>
                <w:lang w:val="en-AU"/>
              </w:rPr>
              <w:t>Completes set tasks to best of their ability</w:t>
            </w:r>
          </w:p>
        </w:tc>
        <w:tc>
          <w:tcPr>
            <w:tcW w:w="2055" w:type="dxa"/>
            <w:tcMar>
              <w:left w:w="57" w:type="dxa"/>
              <w:right w:w="57" w:type="dxa"/>
            </w:tcMar>
          </w:tcPr>
          <w:p w14:paraId="0ED847A6"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1A41598A"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5814B961"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2E18AB8F" w14:textId="77777777" w:rsidR="00F922AD" w:rsidRPr="00FD4154" w:rsidRDefault="00F922AD" w:rsidP="00891C80">
            <w:pPr>
              <w:widowControl w:val="0"/>
              <w:spacing w:before="60" w:after="60"/>
              <w:ind w:right="-643"/>
              <w:rPr>
                <w:lang w:val="en-AU"/>
              </w:rPr>
            </w:pPr>
          </w:p>
        </w:tc>
      </w:tr>
      <w:tr w:rsidR="00F922AD" w:rsidRPr="00FD4154" w14:paraId="32CE730E" w14:textId="77777777" w:rsidTr="00891C80">
        <w:tc>
          <w:tcPr>
            <w:tcW w:w="5807" w:type="dxa"/>
            <w:tcMar>
              <w:left w:w="57" w:type="dxa"/>
              <w:right w:w="57" w:type="dxa"/>
            </w:tcMar>
          </w:tcPr>
          <w:p w14:paraId="09DA4427" w14:textId="77777777" w:rsidR="00F922AD" w:rsidRPr="00FD4154" w:rsidRDefault="00F922AD" w:rsidP="00891C80">
            <w:pPr>
              <w:widowControl w:val="0"/>
              <w:spacing w:before="60" w:after="60"/>
              <w:ind w:right="-12"/>
              <w:rPr>
                <w:sz w:val="20"/>
                <w:szCs w:val="20"/>
                <w:lang w:val="en-AU"/>
              </w:rPr>
            </w:pPr>
            <w:r w:rsidRPr="00FD4154">
              <w:rPr>
                <w:sz w:val="20"/>
                <w:szCs w:val="20"/>
                <w:lang w:val="en-AU"/>
              </w:rPr>
              <w:t>Works independently without disrupting others</w:t>
            </w:r>
          </w:p>
        </w:tc>
        <w:tc>
          <w:tcPr>
            <w:tcW w:w="2055" w:type="dxa"/>
            <w:tcMar>
              <w:left w:w="57" w:type="dxa"/>
              <w:right w:w="57" w:type="dxa"/>
            </w:tcMar>
          </w:tcPr>
          <w:p w14:paraId="157548B7"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4F733EF7"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13436333"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1B414A5C" w14:textId="77777777" w:rsidR="00F922AD" w:rsidRPr="00FD4154" w:rsidRDefault="00F922AD" w:rsidP="00891C80">
            <w:pPr>
              <w:widowControl w:val="0"/>
              <w:spacing w:before="60" w:after="60"/>
              <w:ind w:right="-643"/>
              <w:rPr>
                <w:lang w:val="en-AU"/>
              </w:rPr>
            </w:pPr>
          </w:p>
        </w:tc>
      </w:tr>
      <w:tr w:rsidR="00F922AD" w:rsidRPr="00FD4154" w14:paraId="39611655" w14:textId="77777777" w:rsidTr="00891C80">
        <w:tc>
          <w:tcPr>
            <w:tcW w:w="5807" w:type="dxa"/>
            <w:tcMar>
              <w:left w:w="57" w:type="dxa"/>
              <w:right w:w="57" w:type="dxa"/>
            </w:tcMar>
          </w:tcPr>
          <w:p w14:paraId="3520AC70" w14:textId="77777777" w:rsidR="00F922AD" w:rsidRPr="00FD4154" w:rsidRDefault="00F922AD" w:rsidP="00891C80">
            <w:pPr>
              <w:widowControl w:val="0"/>
              <w:spacing w:before="60" w:after="60"/>
              <w:rPr>
                <w:sz w:val="20"/>
                <w:szCs w:val="20"/>
                <w:lang w:val="en-AU"/>
              </w:rPr>
            </w:pPr>
            <w:r w:rsidRPr="00FD4154">
              <w:rPr>
                <w:sz w:val="20"/>
                <w:szCs w:val="20"/>
                <w:lang w:val="en-AU"/>
              </w:rPr>
              <w:t>Uses time well</w:t>
            </w:r>
          </w:p>
        </w:tc>
        <w:tc>
          <w:tcPr>
            <w:tcW w:w="2055" w:type="dxa"/>
            <w:tcMar>
              <w:left w:w="57" w:type="dxa"/>
              <w:right w:w="57" w:type="dxa"/>
            </w:tcMar>
          </w:tcPr>
          <w:p w14:paraId="4184220C"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051B0CA4"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79C0A0BA"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6DE305C4" w14:textId="77777777" w:rsidR="00F922AD" w:rsidRPr="00FD4154" w:rsidRDefault="00F922AD" w:rsidP="00891C80">
            <w:pPr>
              <w:widowControl w:val="0"/>
              <w:spacing w:before="60" w:after="60"/>
              <w:ind w:right="-643"/>
              <w:rPr>
                <w:lang w:val="en-AU"/>
              </w:rPr>
            </w:pPr>
          </w:p>
        </w:tc>
      </w:tr>
      <w:tr w:rsidR="00F922AD" w:rsidRPr="00FD4154" w14:paraId="3BDE4F8F" w14:textId="77777777" w:rsidTr="00891C80">
        <w:tc>
          <w:tcPr>
            <w:tcW w:w="5807" w:type="dxa"/>
            <w:tcMar>
              <w:left w:w="57" w:type="dxa"/>
              <w:right w:w="57" w:type="dxa"/>
            </w:tcMar>
          </w:tcPr>
          <w:p w14:paraId="5CA28488" w14:textId="77777777" w:rsidR="00F922AD" w:rsidRPr="00FD4154" w:rsidRDefault="00F922AD" w:rsidP="00891C80">
            <w:pPr>
              <w:widowControl w:val="0"/>
              <w:spacing w:before="60" w:after="60"/>
              <w:rPr>
                <w:sz w:val="20"/>
                <w:szCs w:val="20"/>
                <w:lang w:val="en-AU"/>
              </w:rPr>
            </w:pPr>
            <w:r w:rsidRPr="00FD4154">
              <w:rPr>
                <w:sz w:val="20"/>
                <w:szCs w:val="20"/>
                <w:lang w:val="en-AU"/>
              </w:rPr>
              <w:t>Cooperates effectively within the group</w:t>
            </w:r>
          </w:p>
        </w:tc>
        <w:tc>
          <w:tcPr>
            <w:tcW w:w="2055" w:type="dxa"/>
            <w:tcMar>
              <w:left w:w="57" w:type="dxa"/>
              <w:right w:w="57" w:type="dxa"/>
            </w:tcMar>
          </w:tcPr>
          <w:p w14:paraId="61C34473"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1B25D0F6"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14CE3766"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46300937" w14:textId="77777777" w:rsidR="00F922AD" w:rsidRPr="00FD4154" w:rsidRDefault="00F922AD" w:rsidP="00891C80">
            <w:pPr>
              <w:widowControl w:val="0"/>
              <w:spacing w:before="60" w:after="60"/>
              <w:ind w:right="-643"/>
              <w:rPr>
                <w:lang w:val="en-AU"/>
              </w:rPr>
            </w:pPr>
          </w:p>
        </w:tc>
      </w:tr>
      <w:tr w:rsidR="00F922AD" w:rsidRPr="00FD4154" w14:paraId="27B5DD6B" w14:textId="77777777" w:rsidTr="00891C80">
        <w:tc>
          <w:tcPr>
            <w:tcW w:w="5807" w:type="dxa"/>
            <w:tcMar>
              <w:left w:w="57" w:type="dxa"/>
              <w:right w:w="57" w:type="dxa"/>
            </w:tcMar>
          </w:tcPr>
          <w:p w14:paraId="5A9EECDA" w14:textId="77777777" w:rsidR="00F922AD" w:rsidRPr="00FD4154" w:rsidRDefault="00F922AD" w:rsidP="00891C80">
            <w:pPr>
              <w:widowControl w:val="0"/>
              <w:spacing w:before="60" w:after="60"/>
              <w:rPr>
                <w:sz w:val="20"/>
                <w:szCs w:val="20"/>
                <w:lang w:val="en-AU"/>
              </w:rPr>
            </w:pPr>
            <w:r w:rsidRPr="00FD4154">
              <w:rPr>
                <w:sz w:val="20"/>
                <w:szCs w:val="20"/>
                <w:lang w:val="en-AU"/>
              </w:rPr>
              <w:t>Contributes to group discussions</w:t>
            </w:r>
          </w:p>
        </w:tc>
        <w:tc>
          <w:tcPr>
            <w:tcW w:w="2055" w:type="dxa"/>
            <w:tcMar>
              <w:left w:w="57" w:type="dxa"/>
              <w:right w:w="57" w:type="dxa"/>
            </w:tcMar>
          </w:tcPr>
          <w:p w14:paraId="1DF1411D"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4B5BA7D0"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1641ABD5"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7069D8FA" w14:textId="77777777" w:rsidR="00F922AD" w:rsidRPr="00FD4154" w:rsidRDefault="00F922AD" w:rsidP="00891C80">
            <w:pPr>
              <w:widowControl w:val="0"/>
              <w:spacing w:before="60" w:after="60"/>
              <w:ind w:right="-643"/>
              <w:rPr>
                <w:lang w:val="en-AU"/>
              </w:rPr>
            </w:pPr>
          </w:p>
        </w:tc>
      </w:tr>
      <w:tr w:rsidR="00F922AD" w:rsidRPr="00FD4154" w14:paraId="58DDF289" w14:textId="77777777" w:rsidTr="00891C80">
        <w:tc>
          <w:tcPr>
            <w:tcW w:w="5807" w:type="dxa"/>
            <w:tcMar>
              <w:left w:w="57" w:type="dxa"/>
              <w:right w:w="57" w:type="dxa"/>
            </w:tcMar>
          </w:tcPr>
          <w:p w14:paraId="06FC093F" w14:textId="77777777" w:rsidR="00F922AD" w:rsidRPr="00FD4154" w:rsidRDefault="00F922AD" w:rsidP="00891C80">
            <w:pPr>
              <w:widowControl w:val="0"/>
              <w:spacing w:before="60" w:after="60"/>
              <w:rPr>
                <w:sz w:val="20"/>
                <w:szCs w:val="20"/>
                <w:lang w:val="en-AU"/>
              </w:rPr>
            </w:pPr>
            <w:r w:rsidRPr="00FD4154">
              <w:rPr>
                <w:sz w:val="20"/>
                <w:szCs w:val="20"/>
                <w:lang w:val="en-AU"/>
              </w:rPr>
              <w:t>Shows respect and consideration for others</w:t>
            </w:r>
          </w:p>
        </w:tc>
        <w:tc>
          <w:tcPr>
            <w:tcW w:w="2055" w:type="dxa"/>
            <w:tcMar>
              <w:left w:w="57" w:type="dxa"/>
              <w:right w:w="57" w:type="dxa"/>
            </w:tcMar>
          </w:tcPr>
          <w:p w14:paraId="0DFB7248"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025BF712"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1D2228E2"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42873A8C" w14:textId="77777777" w:rsidR="00F922AD" w:rsidRPr="00FD4154" w:rsidRDefault="00F922AD" w:rsidP="00891C80">
            <w:pPr>
              <w:widowControl w:val="0"/>
              <w:spacing w:before="60" w:after="60"/>
              <w:ind w:right="-643"/>
              <w:rPr>
                <w:lang w:val="en-AU"/>
              </w:rPr>
            </w:pPr>
          </w:p>
        </w:tc>
      </w:tr>
      <w:tr w:rsidR="00F922AD" w:rsidRPr="00FD4154" w14:paraId="1ABDA3A1" w14:textId="77777777" w:rsidTr="00891C80">
        <w:tc>
          <w:tcPr>
            <w:tcW w:w="5807" w:type="dxa"/>
            <w:tcMar>
              <w:left w:w="57" w:type="dxa"/>
              <w:right w:w="57" w:type="dxa"/>
            </w:tcMar>
          </w:tcPr>
          <w:p w14:paraId="55AE5E44" w14:textId="77777777" w:rsidR="00F922AD" w:rsidRPr="00FD4154" w:rsidRDefault="00F922AD" w:rsidP="00891C80">
            <w:pPr>
              <w:widowControl w:val="0"/>
              <w:spacing w:before="60" w:after="60"/>
              <w:rPr>
                <w:sz w:val="20"/>
                <w:szCs w:val="20"/>
                <w:lang w:val="en-AU"/>
              </w:rPr>
            </w:pPr>
            <w:r w:rsidRPr="00FD4154">
              <w:rPr>
                <w:sz w:val="20"/>
                <w:szCs w:val="20"/>
                <w:lang w:val="en-AU"/>
              </w:rPr>
              <w:t>Uses appropriate conflict resolution skills</w:t>
            </w:r>
          </w:p>
        </w:tc>
        <w:tc>
          <w:tcPr>
            <w:tcW w:w="2055" w:type="dxa"/>
            <w:tcMar>
              <w:left w:w="57" w:type="dxa"/>
              <w:right w:w="57" w:type="dxa"/>
            </w:tcMar>
          </w:tcPr>
          <w:p w14:paraId="1D633125"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01611523"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04749824"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07FD47F1" w14:textId="77777777" w:rsidR="00F922AD" w:rsidRPr="00FD4154" w:rsidRDefault="00F922AD" w:rsidP="00891C80">
            <w:pPr>
              <w:widowControl w:val="0"/>
              <w:spacing w:before="60" w:after="60"/>
              <w:ind w:right="-643"/>
              <w:rPr>
                <w:lang w:val="en-AU"/>
              </w:rPr>
            </w:pPr>
          </w:p>
        </w:tc>
      </w:tr>
      <w:tr w:rsidR="00F922AD" w:rsidRPr="00FD4154" w14:paraId="35F7729F" w14:textId="77777777" w:rsidTr="00891C80">
        <w:tc>
          <w:tcPr>
            <w:tcW w:w="5807" w:type="dxa"/>
            <w:tcMar>
              <w:left w:w="57" w:type="dxa"/>
              <w:right w:w="57" w:type="dxa"/>
            </w:tcMar>
          </w:tcPr>
          <w:p w14:paraId="783B1F19" w14:textId="77777777" w:rsidR="00F922AD" w:rsidRPr="00FD4154" w:rsidRDefault="00F922AD" w:rsidP="00891C80">
            <w:pPr>
              <w:widowControl w:val="0"/>
              <w:spacing w:before="60" w:after="60"/>
              <w:rPr>
                <w:sz w:val="20"/>
                <w:szCs w:val="20"/>
                <w:lang w:val="en-AU"/>
              </w:rPr>
            </w:pPr>
            <w:r w:rsidRPr="00FD4154">
              <w:rPr>
                <w:sz w:val="20"/>
                <w:szCs w:val="20"/>
                <w:lang w:val="en-AU"/>
              </w:rPr>
              <w:t>Comes to class prepared for activities</w:t>
            </w:r>
          </w:p>
        </w:tc>
        <w:tc>
          <w:tcPr>
            <w:tcW w:w="2055" w:type="dxa"/>
            <w:tcMar>
              <w:left w:w="57" w:type="dxa"/>
              <w:right w:w="57" w:type="dxa"/>
            </w:tcMar>
          </w:tcPr>
          <w:p w14:paraId="0F24FCAB"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18FDE5E5"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5F693764"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627ECFD1" w14:textId="77777777" w:rsidR="00F922AD" w:rsidRPr="00FD4154" w:rsidRDefault="00F922AD" w:rsidP="00891C80">
            <w:pPr>
              <w:widowControl w:val="0"/>
              <w:spacing w:before="60" w:after="60"/>
              <w:ind w:right="-643"/>
              <w:rPr>
                <w:lang w:val="en-AU"/>
              </w:rPr>
            </w:pPr>
          </w:p>
        </w:tc>
      </w:tr>
      <w:tr w:rsidR="00F922AD" w:rsidRPr="00FD4154" w14:paraId="48E212B9" w14:textId="77777777" w:rsidTr="00891C80">
        <w:tc>
          <w:tcPr>
            <w:tcW w:w="5807" w:type="dxa"/>
            <w:tcMar>
              <w:left w:w="57" w:type="dxa"/>
              <w:right w:w="57" w:type="dxa"/>
            </w:tcMar>
          </w:tcPr>
          <w:p w14:paraId="70F5149A" w14:textId="77777777" w:rsidR="00F922AD" w:rsidRPr="00FD4154" w:rsidRDefault="00F922AD" w:rsidP="00891C80">
            <w:pPr>
              <w:widowControl w:val="0"/>
              <w:spacing w:before="60" w:after="60"/>
              <w:rPr>
                <w:sz w:val="20"/>
                <w:szCs w:val="20"/>
                <w:lang w:val="en-AU"/>
              </w:rPr>
            </w:pPr>
            <w:r w:rsidRPr="00FD4154">
              <w:rPr>
                <w:sz w:val="20"/>
                <w:szCs w:val="20"/>
                <w:lang w:val="en-AU"/>
              </w:rPr>
              <w:t>Actively seeks and uses feedback</w:t>
            </w:r>
          </w:p>
        </w:tc>
        <w:tc>
          <w:tcPr>
            <w:tcW w:w="2055" w:type="dxa"/>
            <w:tcMar>
              <w:left w:w="57" w:type="dxa"/>
              <w:right w:w="57" w:type="dxa"/>
            </w:tcMar>
          </w:tcPr>
          <w:p w14:paraId="052445CB"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5B963B4F" w14:textId="77777777" w:rsidR="00F922AD" w:rsidRPr="00FD4154" w:rsidRDefault="00F922AD" w:rsidP="00891C80">
            <w:pPr>
              <w:widowControl w:val="0"/>
              <w:spacing w:before="60" w:after="60"/>
              <w:ind w:right="-643"/>
              <w:rPr>
                <w:lang w:val="en-AU"/>
              </w:rPr>
            </w:pPr>
          </w:p>
        </w:tc>
        <w:tc>
          <w:tcPr>
            <w:tcW w:w="2055" w:type="dxa"/>
            <w:tcMar>
              <w:left w:w="57" w:type="dxa"/>
              <w:right w:w="57" w:type="dxa"/>
            </w:tcMar>
          </w:tcPr>
          <w:p w14:paraId="2D6E393D" w14:textId="77777777" w:rsidR="00F922AD" w:rsidRPr="00FD4154" w:rsidRDefault="00F922AD" w:rsidP="00891C80">
            <w:pPr>
              <w:widowControl w:val="0"/>
              <w:spacing w:before="60" w:after="60"/>
              <w:ind w:right="-643"/>
              <w:rPr>
                <w:lang w:val="en-AU"/>
              </w:rPr>
            </w:pPr>
          </w:p>
        </w:tc>
        <w:tc>
          <w:tcPr>
            <w:tcW w:w="2056" w:type="dxa"/>
            <w:tcMar>
              <w:left w:w="57" w:type="dxa"/>
              <w:right w:w="57" w:type="dxa"/>
            </w:tcMar>
          </w:tcPr>
          <w:p w14:paraId="7896B671" w14:textId="77777777" w:rsidR="00F922AD" w:rsidRPr="00FD4154" w:rsidRDefault="00F922AD" w:rsidP="00891C80">
            <w:pPr>
              <w:widowControl w:val="0"/>
              <w:spacing w:before="60" w:after="60"/>
              <w:ind w:right="-643"/>
              <w:rPr>
                <w:lang w:val="en-AU"/>
              </w:rPr>
            </w:pPr>
          </w:p>
        </w:tc>
      </w:tr>
    </w:tbl>
    <w:p w14:paraId="23F51ED9" w14:textId="77777777" w:rsidR="00F922AD" w:rsidRPr="00FD4154" w:rsidRDefault="00F922AD" w:rsidP="00F922AD">
      <w:pPr>
        <w:widowControl w:val="0"/>
        <w:spacing w:line="360" w:lineRule="auto"/>
        <w:rPr>
          <w:b/>
          <w:sz w:val="24"/>
          <w:szCs w:val="24"/>
        </w:rPr>
      </w:pPr>
    </w:p>
    <w:p w14:paraId="0DAD23EE" w14:textId="77777777" w:rsidR="00F922AD" w:rsidRPr="00FD4154" w:rsidRDefault="00F922AD" w:rsidP="00F922AD">
      <w:pPr>
        <w:widowControl w:val="0"/>
        <w:spacing w:line="360" w:lineRule="auto"/>
        <w:rPr>
          <w:sz w:val="28"/>
          <w:szCs w:val="28"/>
        </w:rPr>
      </w:pPr>
      <w:r w:rsidRPr="00FD4154">
        <w:rPr>
          <w:b/>
          <w:sz w:val="24"/>
          <w:szCs w:val="24"/>
        </w:rPr>
        <w:t>Comments:</w:t>
      </w:r>
      <w:r w:rsidRPr="00FD4154">
        <w:t xml:space="preserve"> __________________________________________________________________________________________________________________________________________________________________________________________________________________________________</w:t>
      </w:r>
      <w:r w:rsidRPr="00FD4154">
        <w:rPr>
          <w:sz w:val="28"/>
          <w:szCs w:val="28"/>
        </w:rPr>
        <w:t>________________________________________________________________________________________________________________________</w:t>
      </w:r>
    </w:p>
    <w:p w14:paraId="464824AC" w14:textId="77777777" w:rsidR="00F922AD" w:rsidRPr="00FD4154" w:rsidRDefault="00F922AD" w:rsidP="00F922AD">
      <w:pPr>
        <w:spacing w:before="0" w:after="160" w:line="259" w:lineRule="auto"/>
        <w:rPr>
          <w:rFonts w:eastAsiaTheme="majorEastAsia" w:cstheme="majorBidi"/>
          <w:b/>
          <w:color w:val="2E74B5" w:themeColor="accent1" w:themeShade="BF"/>
          <w:sz w:val="28"/>
          <w:szCs w:val="32"/>
        </w:rPr>
      </w:pPr>
      <w:r w:rsidRPr="00FD4154">
        <w:br w:type="page"/>
      </w:r>
    </w:p>
    <w:p w14:paraId="36B5662E" w14:textId="6DEF94B4" w:rsidR="00FD4154" w:rsidRPr="00FD4154" w:rsidRDefault="0012577C" w:rsidP="00FD4154">
      <w:pPr>
        <w:pStyle w:val="Heading1"/>
      </w:pPr>
      <w:bookmarkStart w:id="138" w:name="_Appendix_17:_Student_1"/>
      <w:bookmarkStart w:id="139" w:name="_Toc475439922"/>
      <w:bookmarkStart w:id="140" w:name="_Toc35618340"/>
      <w:bookmarkStart w:id="141" w:name="_GoBack"/>
      <w:bookmarkEnd w:id="133"/>
      <w:bookmarkEnd w:id="138"/>
      <w:bookmarkEnd w:id="141"/>
      <w:r>
        <w:t>Appendix 1</w:t>
      </w:r>
      <w:r w:rsidR="00F134CE">
        <w:t>7</w:t>
      </w:r>
      <w:r>
        <w:t xml:space="preserve">: </w:t>
      </w:r>
      <w:r w:rsidRPr="00710DEC">
        <w:t>S</w:t>
      </w:r>
      <w:r>
        <w:t>tudent activity sheet 4.</w:t>
      </w:r>
      <w:r w:rsidR="00F134CE">
        <w:t>3</w:t>
      </w:r>
      <w:r>
        <w:t xml:space="preserve">: </w:t>
      </w:r>
      <w:bookmarkEnd w:id="139"/>
      <w:r w:rsidR="00FD4154" w:rsidRPr="00FD4154">
        <w:t>Self-</w:t>
      </w:r>
      <w:bookmarkStart w:id="142" w:name="_Toc465262521"/>
      <w:r w:rsidR="00FD4154" w:rsidRPr="00FD4154">
        <w:t>evaluation</w:t>
      </w:r>
      <w:bookmarkEnd w:id="140"/>
    </w:p>
    <w:tbl>
      <w:tblPr>
        <w:tblStyle w:val="TableGrid1"/>
        <w:tblW w:w="14029" w:type="dxa"/>
        <w:tblLook w:val="04A0" w:firstRow="1" w:lastRow="0" w:firstColumn="1" w:lastColumn="0" w:noHBand="0" w:noVBand="1"/>
      </w:tblPr>
      <w:tblGrid>
        <w:gridCol w:w="5807"/>
        <w:gridCol w:w="2055"/>
        <w:gridCol w:w="2056"/>
        <w:gridCol w:w="2055"/>
        <w:gridCol w:w="2056"/>
      </w:tblGrid>
      <w:tr w:rsidR="00FD4154" w:rsidRPr="00FD4154" w14:paraId="13F09F40" w14:textId="77777777" w:rsidTr="00895FF2">
        <w:tc>
          <w:tcPr>
            <w:tcW w:w="5807" w:type="dxa"/>
            <w:tcMar>
              <w:left w:w="57" w:type="dxa"/>
              <w:right w:w="57" w:type="dxa"/>
            </w:tcMar>
          </w:tcPr>
          <w:p w14:paraId="681DD4CA" w14:textId="77777777" w:rsidR="00FD4154" w:rsidRPr="00FD4154" w:rsidRDefault="00FD4154" w:rsidP="00FD4154">
            <w:pPr>
              <w:widowControl w:val="0"/>
              <w:spacing w:before="60" w:after="60"/>
              <w:ind w:right="-643"/>
              <w:jc w:val="center"/>
              <w:rPr>
                <w:lang w:val="en-AU"/>
              </w:rPr>
            </w:pPr>
          </w:p>
        </w:tc>
        <w:tc>
          <w:tcPr>
            <w:tcW w:w="2055" w:type="dxa"/>
            <w:tcMar>
              <w:top w:w="113" w:type="dxa"/>
              <w:left w:w="57" w:type="dxa"/>
              <w:bottom w:w="113" w:type="dxa"/>
              <w:right w:w="57" w:type="dxa"/>
            </w:tcMar>
          </w:tcPr>
          <w:p w14:paraId="5B7940AB" w14:textId="77777777" w:rsidR="00FD4154" w:rsidRPr="00FD4154" w:rsidRDefault="00FD4154" w:rsidP="00FD4154">
            <w:pPr>
              <w:widowControl w:val="0"/>
              <w:spacing w:before="60" w:after="60"/>
              <w:ind w:right="-14"/>
              <w:jc w:val="center"/>
              <w:rPr>
                <w:b/>
                <w:lang w:val="en-AU"/>
              </w:rPr>
            </w:pPr>
            <w:r w:rsidRPr="00FD4154">
              <w:rPr>
                <w:b/>
                <w:sz w:val="20"/>
                <w:szCs w:val="20"/>
                <w:lang w:val="en-AU"/>
              </w:rPr>
              <w:t>Always</w:t>
            </w:r>
          </w:p>
        </w:tc>
        <w:tc>
          <w:tcPr>
            <w:tcW w:w="2056" w:type="dxa"/>
            <w:tcMar>
              <w:top w:w="113" w:type="dxa"/>
              <w:left w:w="57" w:type="dxa"/>
              <w:bottom w:w="113" w:type="dxa"/>
              <w:right w:w="57" w:type="dxa"/>
            </w:tcMar>
          </w:tcPr>
          <w:p w14:paraId="55B2C08E" w14:textId="77777777" w:rsidR="00FD4154" w:rsidRPr="00FD4154" w:rsidRDefault="00FD4154" w:rsidP="00FD4154">
            <w:pPr>
              <w:widowControl w:val="0"/>
              <w:spacing w:before="60" w:after="60"/>
              <w:ind w:right="-14"/>
              <w:jc w:val="center"/>
              <w:rPr>
                <w:b/>
                <w:lang w:val="en-AU"/>
              </w:rPr>
            </w:pPr>
            <w:r w:rsidRPr="00FD4154">
              <w:rPr>
                <w:b/>
                <w:sz w:val="20"/>
                <w:szCs w:val="20"/>
                <w:lang w:val="en-AU"/>
              </w:rPr>
              <w:t>Usually</w:t>
            </w:r>
          </w:p>
        </w:tc>
        <w:tc>
          <w:tcPr>
            <w:tcW w:w="2055" w:type="dxa"/>
            <w:tcMar>
              <w:top w:w="113" w:type="dxa"/>
              <w:left w:w="57" w:type="dxa"/>
              <w:bottom w:w="113" w:type="dxa"/>
              <w:right w:w="57" w:type="dxa"/>
            </w:tcMar>
          </w:tcPr>
          <w:p w14:paraId="4591D8A9" w14:textId="77777777" w:rsidR="00FD4154" w:rsidRPr="00FD4154" w:rsidRDefault="00FD4154" w:rsidP="00FD4154">
            <w:pPr>
              <w:widowControl w:val="0"/>
              <w:spacing w:before="60" w:after="60"/>
              <w:ind w:right="-14"/>
              <w:jc w:val="center"/>
              <w:rPr>
                <w:b/>
                <w:lang w:val="en-AU"/>
              </w:rPr>
            </w:pPr>
            <w:r w:rsidRPr="00FD4154">
              <w:rPr>
                <w:b/>
                <w:sz w:val="20"/>
                <w:szCs w:val="20"/>
                <w:lang w:val="en-AU"/>
              </w:rPr>
              <w:t>Sometimes</w:t>
            </w:r>
          </w:p>
        </w:tc>
        <w:tc>
          <w:tcPr>
            <w:tcW w:w="2056" w:type="dxa"/>
            <w:tcMar>
              <w:top w:w="113" w:type="dxa"/>
              <w:left w:w="57" w:type="dxa"/>
              <w:bottom w:w="113" w:type="dxa"/>
              <w:right w:w="57" w:type="dxa"/>
            </w:tcMar>
          </w:tcPr>
          <w:p w14:paraId="07319368" w14:textId="77777777" w:rsidR="00FD4154" w:rsidRPr="00FD4154" w:rsidRDefault="00FD4154" w:rsidP="00FD4154">
            <w:pPr>
              <w:widowControl w:val="0"/>
              <w:spacing w:before="60" w:after="60"/>
              <w:ind w:right="-14"/>
              <w:jc w:val="center"/>
              <w:rPr>
                <w:b/>
                <w:lang w:val="en-AU"/>
              </w:rPr>
            </w:pPr>
            <w:r w:rsidRPr="00FD4154">
              <w:rPr>
                <w:b/>
                <w:sz w:val="20"/>
                <w:szCs w:val="20"/>
                <w:lang w:val="en-AU"/>
              </w:rPr>
              <w:t>Rarely</w:t>
            </w:r>
          </w:p>
        </w:tc>
      </w:tr>
      <w:tr w:rsidR="00FD4154" w:rsidRPr="00FD4154" w14:paraId="346D7BA1" w14:textId="77777777" w:rsidTr="00895FF2">
        <w:tc>
          <w:tcPr>
            <w:tcW w:w="5807" w:type="dxa"/>
            <w:tcMar>
              <w:left w:w="57" w:type="dxa"/>
              <w:right w:w="57" w:type="dxa"/>
            </w:tcMar>
          </w:tcPr>
          <w:p w14:paraId="111A2302" w14:textId="77777777" w:rsidR="00FD4154" w:rsidRPr="00FD4154" w:rsidRDefault="00FD4154" w:rsidP="00FD4154">
            <w:pPr>
              <w:widowControl w:val="0"/>
              <w:spacing w:before="60" w:after="60"/>
              <w:rPr>
                <w:sz w:val="20"/>
                <w:szCs w:val="20"/>
                <w:lang w:val="en-AU"/>
              </w:rPr>
            </w:pPr>
            <w:r w:rsidRPr="00FD4154">
              <w:rPr>
                <w:sz w:val="20"/>
                <w:szCs w:val="20"/>
                <w:lang w:val="en-AU"/>
              </w:rPr>
              <w:t>Remains focused on tasks presented</w:t>
            </w:r>
          </w:p>
        </w:tc>
        <w:tc>
          <w:tcPr>
            <w:tcW w:w="2055" w:type="dxa"/>
            <w:tcMar>
              <w:left w:w="57" w:type="dxa"/>
              <w:right w:w="57" w:type="dxa"/>
            </w:tcMar>
          </w:tcPr>
          <w:p w14:paraId="32BDC584"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354F1EDD"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375FC9D2"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70CE4657" w14:textId="77777777" w:rsidR="00FD4154" w:rsidRPr="00FD4154" w:rsidRDefault="00FD4154" w:rsidP="00FD4154">
            <w:pPr>
              <w:widowControl w:val="0"/>
              <w:spacing w:before="60" w:after="60"/>
              <w:ind w:right="-643"/>
              <w:rPr>
                <w:lang w:val="en-AU"/>
              </w:rPr>
            </w:pPr>
          </w:p>
        </w:tc>
      </w:tr>
      <w:tr w:rsidR="00FD4154" w:rsidRPr="00FD4154" w14:paraId="0455B928" w14:textId="77777777" w:rsidTr="00895FF2">
        <w:tc>
          <w:tcPr>
            <w:tcW w:w="5807" w:type="dxa"/>
            <w:tcMar>
              <w:left w:w="57" w:type="dxa"/>
              <w:right w:w="57" w:type="dxa"/>
            </w:tcMar>
          </w:tcPr>
          <w:p w14:paraId="672CAB6C" w14:textId="77777777" w:rsidR="00FD4154" w:rsidRPr="00FD4154" w:rsidRDefault="00FD4154" w:rsidP="00FD4154">
            <w:pPr>
              <w:widowControl w:val="0"/>
              <w:spacing w:before="60" w:after="60"/>
              <w:ind w:right="-12"/>
              <w:rPr>
                <w:sz w:val="20"/>
                <w:szCs w:val="20"/>
                <w:lang w:val="en-AU"/>
              </w:rPr>
            </w:pPr>
            <w:r w:rsidRPr="00FD4154">
              <w:rPr>
                <w:sz w:val="20"/>
                <w:szCs w:val="20"/>
                <w:lang w:val="en-AU"/>
              </w:rPr>
              <w:t>Completes set tasks to best of their ability</w:t>
            </w:r>
          </w:p>
        </w:tc>
        <w:tc>
          <w:tcPr>
            <w:tcW w:w="2055" w:type="dxa"/>
            <w:tcMar>
              <w:left w:w="57" w:type="dxa"/>
              <w:right w:w="57" w:type="dxa"/>
            </w:tcMar>
          </w:tcPr>
          <w:p w14:paraId="37B94991"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5A4818C4"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1AEAEFEC"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4202E69C" w14:textId="77777777" w:rsidR="00FD4154" w:rsidRPr="00FD4154" w:rsidRDefault="00FD4154" w:rsidP="00FD4154">
            <w:pPr>
              <w:widowControl w:val="0"/>
              <w:spacing w:before="60" w:after="60"/>
              <w:ind w:right="-643"/>
              <w:rPr>
                <w:lang w:val="en-AU"/>
              </w:rPr>
            </w:pPr>
          </w:p>
        </w:tc>
      </w:tr>
      <w:tr w:rsidR="00FD4154" w:rsidRPr="00FD4154" w14:paraId="39D5976B" w14:textId="77777777" w:rsidTr="00895FF2">
        <w:tc>
          <w:tcPr>
            <w:tcW w:w="5807" w:type="dxa"/>
            <w:tcMar>
              <w:left w:w="57" w:type="dxa"/>
              <w:right w:w="57" w:type="dxa"/>
            </w:tcMar>
          </w:tcPr>
          <w:p w14:paraId="67ACD5C5" w14:textId="77777777" w:rsidR="00FD4154" w:rsidRPr="00FD4154" w:rsidRDefault="00FD4154" w:rsidP="00FD4154">
            <w:pPr>
              <w:widowControl w:val="0"/>
              <w:spacing w:before="60" w:after="60"/>
              <w:ind w:right="-12"/>
              <w:rPr>
                <w:sz w:val="20"/>
                <w:szCs w:val="20"/>
                <w:lang w:val="en-AU"/>
              </w:rPr>
            </w:pPr>
            <w:r w:rsidRPr="00FD4154">
              <w:rPr>
                <w:sz w:val="20"/>
                <w:szCs w:val="20"/>
                <w:lang w:val="en-AU"/>
              </w:rPr>
              <w:t>Works independently without disrupting others</w:t>
            </w:r>
          </w:p>
        </w:tc>
        <w:tc>
          <w:tcPr>
            <w:tcW w:w="2055" w:type="dxa"/>
            <w:tcMar>
              <w:left w:w="57" w:type="dxa"/>
              <w:right w:w="57" w:type="dxa"/>
            </w:tcMar>
          </w:tcPr>
          <w:p w14:paraId="6C91E724"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345D4498"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791D4013"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72301654" w14:textId="77777777" w:rsidR="00FD4154" w:rsidRPr="00FD4154" w:rsidRDefault="00FD4154" w:rsidP="00FD4154">
            <w:pPr>
              <w:widowControl w:val="0"/>
              <w:spacing w:before="60" w:after="60"/>
              <w:ind w:right="-643"/>
              <w:rPr>
                <w:lang w:val="en-AU"/>
              </w:rPr>
            </w:pPr>
          </w:p>
        </w:tc>
      </w:tr>
      <w:tr w:rsidR="00FD4154" w:rsidRPr="00FD4154" w14:paraId="43B6A084" w14:textId="77777777" w:rsidTr="00895FF2">
        <w:tc>
          <w:tcPr>
            <w:tcW w:w="5807" w:type="dxa"/>
            <w:tcMar>
              <w:left w:w="57" w:type="dxa"/>
              <w:right w:w="57" w:type="dxa"/>
            </w:tcMar>
          </w:tcPr>
          <w:p w14:paraId="521EA3EF" w14:textId="77777777" w:rsidR="00FD4154" w:rsidRPr="00FD4154" w:rsidRDefault="00FD4154" w:rsidP="00FD4154">
            <w:pPr>
              <w:widowControl w:val="0"/>
              <w:spacing w:before="60" w:after="60"/>
              <w:rPr>
                <w:sz w:val="20"/>
                <w:szCs w:val="20"/>
                <w:lang w:val="en-AU"/>
              </w:rPr>
            </w:pPr>
            <w:r w:rsidRPr="00FD4154">
              <w:rPr>
                <w:sz w:val="20"/>
                <w:szCs w:val="20"/>
                <w:lang w:val="en-AU"/>
              </w:rPr>
              <w:t>Uses time well</w:t>
            </w:r>
          </w:p>
        </w:tc>
        <w:tc>
          <w:tcPr>
            <w:tcW w:w="2055" w:type="dxa"/>
            <w:tcMar>
              <w:left w:w="57" w:type="dxa"/>
              <w:right w:w="57" w:type="dxa"/>
            </w:tcMar>
          </w:tcPr>
          <w:p w14:paraId="7C83ED46"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6C329462" w14:textId="5F5C28D1" w:rsidR="00FD4154" w:rsidRPr="00FD4154" w:rsidRDefault="00FD4154" w:rsidP="00FD4154">
            <w:pPr>
              <w:widowControl w:val="0"/>
              <w:spacing w:before="60" w:after="60"/>
              <w:ind w:right="-643"/>
              <w:rPr>
                <w:lang w:val="en-AU"/>
              </w:rPr>
            </w:pPr>
          </w:p>
        </w:tc>
        <w:tc>
          <w:tcPr>
            <w:tcW w:w="2055" w:type="dxa"/>
            <w:tcMar>
              <w:left w:w="57" w:type="dxa"/>
              <w:right w:w="57" w:type="dxa"/>
            </w:tcMar>
          </w:tcPr>
          <w:p w14:paraId="6B735A7A"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4362E34C" w14:textId="77777777" w:rsidR="00FD4154" w:rsidRPr="00FD4154" w:rsidRDefault="00FD4154" w:rsidP="00FD4154">
            <w:pPr>
              <w:widowControl w:val="0"/>
              <w:spacing w:before="60" w:after="60"/>
              <w:ind w:right="-643"/>
              <w:rPr>
                <w:lang w:val="en-AU"/>
              </w:rPr>
            </w:pPr>
          </w:p>
        </w:tc>
      </w:tr>
      <w:tr w:rsidR="00FD4154" w:rsidRPr="00FD4154" w14:paraId="3B776E64" w14:textId="77777777" w:rsidTr="00895FF2">
        <w:tc>
          <w:tcPr>
            <w:tcW w:w="5807" w:type="dxa"/>
            <w:tcMar>
              <w:left w:w="57" w:type="dxa"/>
              <w:right w:w="57" w:type="dxa"/>
            </w:tcMar>
          </w:tcPr>
          <w:p w14:paraId="5038D3D9" w14:textId="77777777" w:rsidR="00FD4154" w:rsidRPr="00FD4154" w:rsidRDefault="00FD4154" w:rsidP="00FD4154">
            <w:pPr>
              <w:widowControl w:val="0"/>
              <w:spacing w:before="60" w:after="60"/>
              <w:rPr>
                <w:sz w:val="20"/>
                <w:szCs w:val="20"/>
                <w:lang w:val="en-AU"/>
              </w:rPr>
            </w:pPr>
            <w:r w:rsidRPr="00FD4154">
              <w:rPr>
                <w:sz w:val="20"/>
                <w:szCs w:val="20"/>
                <w:lang w:val="en-AU"/>
              </w:rPr>
              <w:t>Cooperates effectively within the group</w:t>
            </w:r>
          </w:p>
        </w:tc>
        <w:tc>
          <w:tcPr>
            <w:tcW w:w="2055" w:type="dxa"/>
            <w:tcMar>
              <w:left w:w="57" w:type="dxa"/>
              <w:right w:w="57" w:type="dxa"/>
            </w:tcMar>
          </w:tcPr>
          <w:p w14:paraId="2F241B40"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173643EA"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17D81D6F"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58EDF25B" w14:textId="77777777" w:rsidR="00FD4154" w:rsidRPr="00FD4154" w:rsidRDefault="00FD4154" w:rsidP="00FD4154">
            <w:pPr>
              <w:widowControl w:val="0"/>
              <w:spacing w:before="60" w:after="60"/>
              <w:ind w:right="-643"/>
              <w:rPr>
                <w:lang w:val="en-AU"/>
              </w:rPr>
            </w:pPr>
          </w:p>
        </w:tc>
      </w:tr>
      <w:tr w:rsidR="00FD4154" w:rsidRPr="00FD4154" w14:paraId="52FC545B" w14:textId="77777777" w:rsidTr="00895FF2">
        <w:tc>
          <w:tcPr>
            <w:tcW w:w="5807" w:type="dxa"/>
            <w:tcMar>
              <w:left w:w="57" w:type="dxa"/>
              <w:right w:w="57" w:type="dxa"/>
            </w:tcMar>
          </w:tcPr>
          <w:p w14:paraId="6FD2CA4B" w14:textId="77777777" w:rsidR="00FD4154" w:rsidRPr="00FD4154" w:rsidRDefault="00FD4154" w:rsidP="00FD4154">
            <w:pPr>
              <w:widowControl w:val="0"/>
              <w:spacing w:before="60" w:after="60"/>
              <w:rPr>
                <w:sz w:val="20"/>
                <w:szCs w:val="20"/>
                <w:lang w:val="en-AU"/>
              </w:rPr>
            </w:pPr>
            <w:r w:rsidRPr="00FD4154">
              <w:rPr>
                <w:sz w:val="20"/>
                <w:szCs w:val="20"/>
                <w:lang w:val="en-AU"/>
              </w:rPr>
              <w:t>Contributes to group discussions</w:t>
            </w:r>
          </w:p>
        </w:tc>
        <w:tc>
          <w:tcPr>
            <w:tcW w:w="2055" w:type="dxa"/>
            <w:tcMar>
              <w:left w:w="57" w:type="dxa"/>
              <w:right w:w="57" w:type="dxa"/>
            </w:tcMar>
          </w:tcPr>
          <w:p w14:paraId="04A78288"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29474272"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2DCCDB3E"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2703AC79" w14:textId="77777777" w:rsidR="00FD4154" w:rsidRPr="00FD4154" w:rsidRDefault="00FD4154" w:rsidP="00FD4154">
            <w:pPr>
              <w:widowControl w:val="0"/>
              <w:spacing w:before="60" w:after="60"/>
              <w:ind w:right="-643"/>
              <w:rPr>
                <w:lang w:val="en-AU"/>
              </w:rPr>
            </w:pPr>
          </w:p>
        </w:tc>
      </w:tr>
      <w:tr w:rsidR="00FD4154" w:rsidRPr="00FD4154" w14:paraId="39BBDC00" w14:textId="77777777" w:rsidTr="00895FF2">
        <w:tc>
          <w:tcPr>
            <w:tcW w:w="5807" w:type="dxa"/>
            <w:tcMar>
              <w:left w:w="57" w:type="dxa"/>
              <w:right w:w="57" w:type="dxa"/>
            </w:tcMar>
          </w:tcPr>
          <w:p w14:paraId="353CFBF4" w14:textId="77777777" w:rsidR="00FD4154" w:rsidRPr="00FD4154" w:rsidRDefault="00FD4154" w:rsidP="00FD4154">
            <w:pPr>
              <w:widowControl w:val="0"/>
              <w:spacing w:before="60" w:after="60"/>
              <w:rPr>
                <w:sz w:val="20"/>
                <w:szCs w:val="20"/>
                <w:lang w:val="en-AU"/>
              </w:rPr>
            </w:pPr>
            <w:r w:rsidRPr="00FD4154">
              <w:rPr>
                <w:sz w:val="20"/>
                <w:szCs w:val="20"/>
                <w:lang w:val="en-AU"/>
              </w:rPr>
              <w:t>Shows respect and consideration for others</w:t>
            </w:r>
          </w:p>
        </w:tc>
        <w:tc>
          <w:tcPr>
            <w:tcW w:w="2055" w:type="dxa"/>
            <w:tcMar>
              <w:left w:w="57" w:type="dxa"/>
              <w:right w:w="57" w:type="dxa"/>
            </w:tcMar>
          </w:tcPr>
          <w:p w14:paraId="7F9A91C2"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67D6C2AD"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34F742C9"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0CC9EDFE" w14:textId="77777777" w:rsidR="00FD4154" w:rsidRPr="00FD4154" w:rsidRDefault="00FD4154" w:rsidP="00FD4154">
            <w:pPr>
              <w:widowControl w:val="0"/>
              <w:spacing w:before="60" w:after="60"/>
              <w:ind w:right="-643"/>
              <w:rPr>
                <w:lang w:val="en-AU"/>
              </w:rPr>
            </w:pPr>
          </w:p>
        </w:tc>
      </w:tr>
      <w:tr w:rsidR="00FD4154" w:rsidRPr="00FD4154" w14:paraId="587DA1CD" w14:textId="77777777" w:rsidTr="00895FF2">
        <w:tc>
          <w:tcPr>
            <w:tcW w:w="5807" w:type="dxa"/>
            <w:tcMar>
              <w:left w:w="57" w:type="dxa"/>
              <w:right w:w="57" w:type="dxa"/>
            </w:tcMar>
          </w:tcPr>
          <w:p w14:paraId="76F3C4B6" w14:textId="77777777" w:rsidR="00FD4154" w:rsidRPr="00FD4154" w:rsidRDefault="00FD4154" w:rsidP="00FD4154">
            <w:pPr>
              <w:widowControl w:val="0"/>
              <w:spacing w:before="60" w:after="60"/>
              <w:rPr>
                <w:sz w:val="20"/>
                <w:szCs w:val="20"/>
                <w:lang w:val="en-AU"/>
              </w:rPr>
            </w:pPr>
            <w:r w:rsidRPr="00FD4154">
              <w:rPr>
                <w:sz w:val="20"/>
                <w:szCs w:val="20"/>
                <w:lang w:val="en-AU"/>
              </w:rPr>
              <w:t>Uses appropriate conflict resolution skills</w:t>
            </w:r>
          </w:p>
        </w:tc>
        <w:tc>
          <w:tcPr>
            <w:tcW w:w="2055" w:type="dxa"/>
            <w:tcMar>
              <w:left w:w="57" w:type="dxa"/>
              <w:right w:w="57" w:type="dxa"/>
            </w:tcMar>
          </w:tcPr>
          <w:p w14:paraId="00CE7CB9"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0C936967"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0E3F3DA2"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2B2C2B15" w14:textId="77777777" w:rsidR="00FD4154" w:rsidRPr="00FD4154" w:rsidRDefault="00FD4154" w:rsidP="00FD4154">
            <w:pPr>
              <w:widowControl w:val="0"/>
              <w:spacing w:before="60" w:after="60"/>
              <w:ind w:right="-643"/>
              <w:rPr>
                <w:lang w:val="en-AU"/>
              </w:rPr>
            </w:pPr>
          </w:p>
        </w:tc>
      </w:tr>
      <w:tr w:rsidR="00FD4154" w:rsidRPr="00FD4154" w14:paraId="3D9CD486" w14:textId="77777777" w:rsidTr="00895FF2">
        <w:tc>
          <w:tcPr>
            <w:tcW w:w="5807" w:type="dxa"/>
            <w:tcMar>
              <w:left w:w="57" w:type="dxa"/>
              <w:right w:w="57" w:type="dxa"/>
            </w:tcMar>
          </w:tcPr>
          <w:p w14:paraId="66B51D82" w14:textId="77777777" w:rsidR="00FD4154" w:rsidRPr="00FD4154" w:rsidRDefault="00FD4154" w:rsidP="00FD4154">
            <w:pPr>
              <w:widowControl w:val="0"/>
              <w:spacing w:before="60" w:after="60"/>
              <w:rPr>
                <w:sz w:val="20"/>
                <w:szCs w:val="20"/>
                <w:lang w:val="en-AU"/>
              </w:rPr>
            </w:pPr>
            <w:r w:rsidRPr="00FD4154">
              <w:rPr>
                <w:sz w:val="20"/>
                <w:szCs w:val="20"/>
                <w:lang w:val="en-AU"/>
              </w:rPr>
              <w:t>Comes to class prepared for activities</w:t>
            </w:r>
          </w:p>
        </w:tc>
        <w:tc>
          <w:tcPr>
            <w:tcW w:w="2055" w:type="dxa"/>
            <w:tcMar>
              <w:left w:w="57" w:type="dxa"/>
              <w:right w:w="57" w:type="dxa"/>
            </w:tcMar>
          </w:tcPr>
          <w:p w14:paraId="4D39F944" w14:textId="1ADB587E" w:rsidR="00FD4154" w:rsidRPr="00FD4154" w:rsidRDefault="00FD4154" w:rsidP="00FD4154">
            <w:pPr>
              <w:widowControl w:val="0"/>
              <w:spacing w:before="60" w:after="60"/>
              <w:ind w:right="-643"/>
              <w:rPr>
                <w:lang w:val="en-AU"/>
              </w:rPr>
            </w:pPr>
          </w:p>
        </w:tc>
        <w:tc>
          <w:tcPr>
            <w:tcW w:w="2056" w:type="dxa"/>
            <w:tcMar>
              <w:left w:w="57" w:type="dxa"/>
              <w:right w:w="57" w:type="dxa"/>
            </w:tcMar>
          </w:tcPr>
          <w:p w14:paraId="441C74E7" w14:textId="10E0CB13" w:rsidR="00FD4154" w:rsidRPr="00FD4154" w:rsidRDefault="00FD4154" w:rsidP="00FD4154">
            <w:pPr>
              <w:widowControl w:val="0"/>
              <w:spacing w:before="60" w:after="60"/>
              <w:ind w:right="-643"/>
              <w:rPr>
                <w:lang w:val="en-AU"/>
              </w:rPr>
            </w:pPr>
          </w:p>
        </w:tc>
        <w:tc>
          <w:tcPr>
            <w:tcW w:w="2055" w:type="dxa"/>
            <w:tcMar>
              <w:left w:w="57" w:type="dxa"/>
              <w:right w:w="57" w:type="dxa"/>
            </w:tcMar>
          </w:tcPr>
          <w:p w14:paraId="12BD9B89"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0F04938A" w14:textId="77777777" w:rsidR="00FD4154" w:rsidRPr="00FD4154" w:rsidRDefault="00FD4154" w:rsidP="00FD4154">
            <w:pPr>
              <w:widowControl w:val="0"/>
              <w:spacing w:before="60" w:after="60"/>
              <w:ind w:right="-643"/>
              <w:rPr>
                <w:lang w:val="en-AU"/>
              </w:rPr>
            </w:pPr>
          </w:p>
        </w:tc>
      </w:tr>
      <w:tr w:rsidR="00FD4154" w:rsidRPr="00FD4154" w14:paraId="0E10B80B" w14:textId="77777777" w:rsidTr="00895FF2">
        <w:tc>
          <w:tcPr>
            <w:tcW w:w="5807" w:type="dxa"/>
            <w:tcMar>
              <w:left w:w="57" w:type="dxa"/>
              <w:right w:w="57" w:type="dxa"/>
            </w:tcMar>
          </w:tcPr>
          <w:p w14:paraId="4491E5C8" w14:textId="77777777" w:rsidR="00FD4154" w:rsidRPr="00FD4154" w:rsidRDefault="00FD4154" w:rsidP="00FD4154">
            <w:pPr>
              <w:widowControl w:val="0"/>
              <w:spacing w:before="60" w:after="60"/>
              <w:rPr>
                <w:sz w:val="20"/>
                <w:szCs w:val="20"/>
                <w:lang w:val="en-AU"/>
              </w:rPr>
            </w:pPr>
            <w:r w:rsidRPr="00FD4154">
              <w:rPr>
                <w:sz w:val="20"/>
                <w:szCs w:val="20"/>
                <w:lang w:val="en-AU"/>
              </w:rPr>
              <w:t>Actively seeks and uses feedback</w:t>
            </w:r>
          </w:p>
        </w:tc>
        <w:tc>
          <w:tcPr>
            <w:tcW w:w="2055" w:type="dxa"/>
            <w:tcMar>
              <w:left w:w="57" w:type="dxa"/>
              <w:right w:w="57" w:type="dxa"/>
            </w:tcMar>
          </w:tcPr>
          <w:p w14:paraId="2C28FFFA"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3BF0D6E3" w14:textId="77777777" w:rsidR="00FD4154" w:rsidRPr="00FD4154" w:rsidRDefault="00FD4154" w:rsidP="00FD4154">
            <w:pPr>
              <w:widowControl w:val="0"/>
              <w:spacing w:before="60" w:after="60"/>
              <w:ind w:right="-643"/>
              <w:rPr>
                <w:lang w:val="en-AU"/>
              </w:rPr>
            </w:pPr>
          </w:p>
        </w:tc>
        <w:tc>
          <w:tcPr>
            <w:tcW w:w="2055" w:type="dxa"/>
            <w:tcMar>
              <w:left w:w="57" w:type="dxa"/>
              <w:right w:w="57" w:type="dxa"/>
            </w:tcMar>
          </w:tcPr>
          <w:p w14:paraId="21709DBB" w14:textId="77777777" w:rsidR="00FD4154" w:rsidRPr="00FD4154" w:rsidRDefault="00FD4154" w:rsidP="00FD4154">
            <w:pPr>
              <w:widowControl w:val="0"/>
              <w:spacing w:before="60" w:after="60"/>
              <w:ind w:right="-643"/>
              <w:rPr>
                <w:lang w:val="en-AU"/>
              </w:rPr>
            </w:pPr>
          </w:p>
        </w:tc>
        <w:tc>
          <w:tcPr>
            <w:tcW w:w="2056" w:type="dxa"/>
            <w:tcMar>
              <w:left w:w="57" w:type="dxa"/>
              <w:right w:w="57" w:type="dxa"/>
            </w:tcMar>
          </w:tcPr>
          <w:p w14:paraId="785FCB8C" w14:textId="77777777" w:rsidR="00FD4154" w:rsidRPr="00FD4154" w:rsidRDefault="00FD4154" w:rsidP="00FD4154">
            <w:pPr>
              <w:widowControl w:val="0"/>
              <w:spacing w:before="60" w:after="60"/>
              <w:ind w:right="-643"/>
              <w:rPr>
                <w:lang w:val="en-AU"/>
              </w:rPr>
            </w:pPr>
          </w:p>
        </w:tc>
      </w:tr>
    </w:tbl>
    <w:p w14:paraId="32712CFA" w14:textId="77777777" w:rsidR="00FD4154" w:rsidRPr="00FD4154" w:rsidRDefault="00FD4154" w:rsidP="00FD4154">
      <w:pPr>
        <w:widowControl w:val="0"/>
        <w:spacing w:line="360" w:lineRule="auto"/>
        <w:rPr>
          <w:b/>
          <w:sz w:val="24"/>
          <w:szCs w:val="24"/>
        </w:rPr>
      </w:pPr>
    </w:p>
    <w:p w14:paraId="3AD74864" w14:textId="77777777" w:rsidR="00FD4154" w:rsidRPr="00FD4154" w:rsidRDefault="00FD4154" w:rsidP="00FD4154">
      <w:pPr>
        <w:widowControl w:val="0"/>
        <w:spacing w:line="360" w:lineRule="auto"/>
        <w:rPr>
          <w:sz w:val="28"/>
          <w:szCs w:val="28"/>
        </w:rPr>
      </w:pPr>
      <w:r w:rsidRPr="00FD4154">
        <w:rPr>
          <w:b/>
          <w:sz w:val="24"/>
          <w:szCs w:val="24"/>
        </w:rPr>
        <w:t>Comments:</w:t>
      </w:r>
      <w:r w:rsidRPr="00FD4154">
        <w:t xml:space="preserve"> __________________________________________________________________________________________________________________________________________________________________________________________________________________________________</w:t>
      </w:r>
      <w:r w:rsidRPr="00FD4154">
        <w:rPr>
          <w:sz w:val="28"/>
          <w:szCs w:val="28"/>
        </w:rPr>
        <w:t>________________________________________________________________________________________________________________________</w:t>
      </w:r>
    </w:p>
    <w:bookmarkEnd w:id="142"/>
    <w:p w14:paraId="395A10EC" w14:textId="249C4DA3" w:rsidR="0012577C" w:rsidRPr="00710DEC" w:rsidRDefault="0012577C" w:rsidP="00FD4154">
      <w:pPr>
        <w:pStyle w:val="Heading1"/>
        <w:rPr>
          <w:szCs w:val="28"/>
        </w:rPr>
        <w:sectPr w:rsidR="0012577C" w:rsidRPr="00710DEC" w:rsidSect="00854648">
          <w:pgSz w:w="16838" w:h="11906" w:orient="landscape"/>
          <w:pgMar w:top="1440" w:right="1440" w:bottom="1440" w:left="1440" w:header="709" w:footer="709" w:gutter="0"/>
          <w:cols w:space="708"/>
          <w:docGrid w:linePitch="360"/>
        </w:sectPr>
      </w:pPr>
    </w:p>
    <w:p w14:paraId="55B451FD" w14:textId="500930F9" w:rsidR="004337D9" w:rsidRDefault="0030048A" w:rsidP="00D97504">
      <w:pPr>
        <w:pStyle w:val="Heading1"/>
        <w:jc w:val="center"/>
      </w:pPr>
      <w:bookmarkStart w:id="143" w:name="_Appendix_20:_Teacher"/>
      <w:bookmarkStart w:id="144" w:name="_Appendix_21:_Teacher"/>
      <w:bookmarkStart w:id="145" w:name="_Toc465262525"/>
      <w:bookmarkStart w:id="146" w:name="_Toc474848093"/>
      <w:bookmarkStart w:id="147" w:name="_Toc35618341"/>
      <w:bookmarkEnd w:id="134"/>
      <w:bookmarkEnd w:id="135"/>
      <w:bookmarkEnd w:id="143"/>
      <w:bookmarkEnd w:id="144"/>
      <w:r>
        <w:t>Notes</w:t>
      </w:r>
      <w:bookmarkEnd w:id="145"/>
      <w:bookmarkEnd w:id="146"/>
      <w:bookmarkEnd w:id="147"/>
    </w:p>
    <w:p w14:paraId="60EF0AD6" w14:textId="5956B3F8" w:rsidR="0030048A" w:rsidRPr="0030048A" w:rsidRDefault="0030048A" w:rsidP="0030048A">
      <w:pPr>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BA32DA" w14:textId="04A8CD35" w:rsidR="00603C5D" w:rsidRDefault="00603C5D">
      <w:r>
        <w:br w:type="page"/>
      </w:r>
    </w:p>
    <w:p w14:paraId="55B4A2C2" w14:textId="77777777" w:rsidR="006828FE" w:rsidRDefault="006828FE" w:rsidP="007A6FDE">
      <w:pPr>
        <w:sectPr w:rsidR="006828FE" w:rsidSect="000E65FC">
          <w:headerReference w:type="default" r:id="rId130"/>
          <w:pgSz w:w="11906" w:h="16838"/>
          <w:pgMar w:top="1440" w:right="1440" w:bottom="1440" w:left="1440" w:header="709" w:footer="709" w:gutter="0"/>
          <w:cols w:space="708"/>
          <w:docGrid w:linePitch="360"/>
        </w:sectPr>
      </w:pPr>
    </w:p>
    <w:p w14:paraId="5F3A2DD7" w14:textId="77777777" w:rsidR="00BA28B9" w:rsidRDefault="00BA28B9" w:rsidP="00BA28B9">
      <w:pPr>
        <w:pStyle w:val="Heading1"/>
        <w:jc w:val="center"/>
      </w:pPr>
      <w:r>
        <w:t>Notes</w:t>
      </w:r>
    </w:p>
    <w:p w14:paraId="55FD85EB" w14:textId="77777777" w:rsidR="00BA28B9" w:rsidRPr="0030048A" w:rsidRDefault="00BA28B9" w:rsidP="00BA28B9">
      <w:pPr>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B66386" w14:textId="77777777" w:rsidR="00BA28B9" w:rsidRDefault="00BA28B9" w:rsidP="00BA28B9">
      <w:pPr>
        <w:pStyle w:val="Heading1"/>
        <w:jc w:val="center"/>
      </w:pPr>
      <w:r>
        <w:br w:type="page"/>
        <w:t>Notes</w:t>
      </w:r>
    </w:p>
    <w:p w14:paraId="5F14D329" w14:textId="59EE8A3D" w:rsidR="00BA28B9" w:rsidRPr="0030048A" w:rsidRDefault="00BA28B9" w:rsidP="00BA28B9">
      <w:pPr>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603B69EF" w:rsidR="00710DEC" w:rsidRDefault="00710DEC" w:rsidP="00623B65"/>
    <w:sectPr w:rsidR="00710DEC" w:rsidSect="007B7169">
      <w:headerReference w:type="default" r:id="rId131"/>
      <w:footerReference w:type="default" r:id="rId132"/>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793F7" w14:textId="77777777" w:rsidR="009568AB" w:rsidRDefault="009568AB" w:rsidP="000C16C7">
      <w:pPr>
        <w:spacing w:after="0" w:line="240" w:lineRule="auto"/>
      </w:pPr>
      <w:r>
        <w:separator/>
      </w:r>
    </w:p>
    <w:p w14:paraId="3B842DB8" w14:textId="77777777" w:rsidR="009568AB" w:rsidRDefault="009568AB"/>
  </w:endnote>
  <w:endnote w:type="continuationSeparator" w:id="0">
    <w:p w14:paraId="585804DA" w14:textId="77777777" w:rsidR="009568AB" w:rsidRDefault="009568AB" w:rsidP="000C16C7">
      <w:pPr>
        <w:spacing w:after="0" w:line="240" w:lineRule="auto"/>
      </w:pPr>
      <w:r>
        <w:continuationSeparator/>
      </w:r>
    </w:p>
    <w:p w14:paraId="43BF149C" w14:textId="77777777" w:rsidR="009568AB" w:rsidRDefault="009568AB"/>
  </w:endnote>
  <w:endnote w:type="continuationNotice" w:id="1">
    <w:p w14:paraId="0490F1B5" w14:textId="77777777" w:rsidR="009568AB" w:rsidRDefault="009568AB">
      <w:pPr>
        <w:spacing w:after="0" w:line="240" w:lineRule="auto"/>
      </w:pPr>
    </w:p>
    <w:p w14:paraId="47956B65" w14:textId="77777777" w:rsidR="009568AB" w:rsidRDefault="009568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useo-sans">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FE27A" w14:textId="4BBD11EE" w:rsidR="007F74D9" w:rsidRDefault="007F74D9">
    <w:pPr>
      <w:pStyle w:val="Footer"/>
    </w:pPr>
    <w:r>
      <w:rPr>
        <w:noProof/>
        <w:lang w:eastAsia="en-AU"/>
      </w:rPr>
      <w:drawing>
        <wp:inline distT="0" distB="0" distL="0" distR="0" wp14:anchorId="2F65B652" wp14:editId="63680E63">
          <wp:extent cx="5731510" cy="41910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F3656" w14:textId="50EFD24E" w:rsidR="00C03792" w:rsidRPr="00623B65" w:rsidRDefault="00C03792" w:rsidP="00623B65">
    <w:pPr>
      <w:widowControl w:val="0"/>
      <w:tabs>
        <w:tab w:val="center" w:pos="4513"/>
        <w:tab w:val="right" w:pos="9026"/>
      </w:tabs>
      <w:spacing w:after="0" w:line="240" w:lineRule="auto"/>
      <w:rPr>
        <w:color w:val="808080" w:themeColor="background1" w:themeShade="80"/>
        <w:sz w:val="16"/>
      </w:rPr>
    </w:pPr>
    <w:r w:rsidRPr="00623B65">
      <w:rPr>
        <w:color w:val="808080" w:themeColor="background1" w:themeShade="80"/>
        <w:sz w:val="16"/>
      </w:rPr>
      <w:t xml:space="preserve">© Department of Education Western Australia </w:t>
    </w:r>
    <w:r w:rsidR="00EA1C0F">
      <w:rPr>
        <w:color w:val="808080" w:themeColor="background1" w:themeShade="80"/>
        <w:sz w:val="16"/>
      </w:rPr>
      <w:t>Amp up the volume 1.0 2020</w:t>
    </w:r>
    <w:r w:rsidRPr="00623B65">
      <w:rPr>
        <w:noProof/>
        <w:color w:val="808080" w:themeColor="background1" w:themeShade="80"/>
        <w:sz w:val="16"/>
        <w:lang w:eastAsia="en-AU"/>
      </w:rPr>
      <w:drawing>
        <wp:anchor distT="0" distB="0" distL="114300" distR="114300" simplePos="0" relativeHeight="251704320" behindDoc="0" locked="0" layoutInCell="1" allowOverlap="1" wp14:anchorId="69907329" wp14:editId="12E1F485">
          <wp:simplePos x="4829175" y="9582150"/>
          <wp:positionH relativeFrom="margin">
            <wp:align>right</wp:align>
          </wp:positionH>
          <wp:positionV relativeFrom="paragraph">
            <wp:posOffset>0</wp:posOffset>
          </wp:positionV>
          <wp:extent cx="720000" cy="252000"/>
          <wp:effectExtent l="0" t="0" r="4445" b="0"/>
          <wp:wrapNone/>
          <wp:docPr id="241" name="Picture 241"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870C" w14:textId="77777777" w:rsidR="009403BD" w:rsidRPr="00623B65" w:rsidRDefault="009403BD" w:rsidP="009403BD">
    <w:pPr>
      <w:widowControl w:val="0"/>
      <w:tabs>
        <w:tab w:val="center" w:pos="4513"/>
        <w:tab w:val="right" w:pos="9026"/>
      </w:tabs>
      <w:spacing w:after="0" w:line="240" w:lineRule="auto"/>
      <w:rPr>
        <w:color w:val="808080" w:themeColor="background1" w:themeShade="80"/>
        <w:sz w:val="16"/>
      </w:rPr>
    </w:pPr>
    <w:r w:rsidRPr="00623B65">
      <w:rPr>
        <w:color w:val="808080" w:themeColor="background1" w:themeShade="80"/>
        <w:sz w:val="16"/>
      </w:rPr>
      <w:t xml:space="preserve">© Department of Education Western Australia </w:t>
    </w:r>
    <w:r>
      <w:rPr>
        <w:color w:val="808080" w:themeColor="background1" w:themeShade="80"/>
        <w:sz w:val="16"/>
      </w:rPr>
      <w:t>Amp up the volume 1.0 2020</w:t>
    </w:r>
    <w:r w:rsidRPr="00623B65">
      <w:rPr>
        <w:noProof/>
        <w:color w:val="808080" w:themeColor="background1" w:themeShade="80"/>
        <w:sz w:val="16"/>
        <w:lang w:eastAsia="en-AU"/>
      </w:rPr>
      <w:drawing>
        <wp:anchor distT="0" distB="0" distL="114300" distR="114300" simplePos="0" relativeHeight="251706368" behindDoc="0" locked="0" layoutInCell="1" allowOverlap="1" wp14:anchorId="31B4A6B6" wp14:editId="7A6C554D">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C03792" w:rsidRPr="000954F7" w:rsidRDefault="00C0379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720E22" w14:textId="77777777" w:rsidR="009568AB" w:rsidRDefault="009568AB" w:rsidP="000C16C7">
      <w:pPr>
        <w:spacing w:after="0" w:line="240" w:lineRule="auto"/>
      </w:pPr>
      <w:r>
        <w:separator/>
      </w:r>
    </w:p>
    <w:p w14:paraId="39950AE4" w14:textId="77777777" w:rsidR="009568AB" w:rsidRDefault="009568AB"/>
  </w:footnote>
  <w:footnote w:type="continuationSeparator" w:id="0">
    <w:p w14:paraId="265A0C6A" w14:textId="77777777" w:rsidR="009568AB" w:rsidRDefault="009568AB" w:rsidP="000C16C7">
      <w:pPr>
        <w:spacing w:after="0" w:line="240" w:lineRule="auto"/>
      </w:pPr>
      <w:r>
        <w:continuationSeparator/>
      </w:r>
    </w:p>
    <w:p w14:paraId="679AF3DB" w14:textId="77777777" w:rsidR="009568AB" w:rsidRDefault="009568AB"/>
  </w:footnote>
  <w:footnote w:type="continuationNotice" w:id="1">
    <w:p w14:paraId="4F07EF00" w14:textId="77777777" w:rsidR="009568AB" w:rsidRDefault="009568AB">
      <w:pPr>
        <w:spacing w:after="0" w:line="240" w:lineRule="auto"/>
      </w:pPr>
    </w:p>
    <w:p w14:paraId="7E68AA96" w14:textId="77777777" w:rsidR="009568AB" w:rsidRDefault="009568A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96570759"/>
      <w:docPartObj>
        <w:docPartGallery w:val="Page Numbers (Top of Page)"/>
        <w:docPartUnique/>
      </w:docPartObj>
    </w:sdtPr>
    <w:sdtEndPr>
      <w:rPr>
        <w:b/>
        <w:bCs/>
        <w:noProof/>
        <w:color w:val="auto"/>
        <w:spacing w:val="0"/>
      </w:rPr>
    </w:sdtEndPr>
    <w:sdtContent>
      <w:p w14:paraId="39025621" w14:textId="7F4EA6E0" w:rsidR="00C03792" w:rsidRDefault="00C03792" w:rsidP="0012154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9403BD" w:rsidRPr="009403BD">
          <w:rPr>
            <w:b/>
            <w:bCs/>
            <w:noProof/>
          </w:rPr>
          <w:t>18</w:t>
        </w:r>
        <w:r>
          <w:rPr>
            <w:b/>
            <w:bCs/>
            <w:noProof/>
          </w:rPr>
          <w:fldChar w:fldCharType="end"/>
        </w:r>
      </w:p>
    </w:sdtContent>
  </w:sdt>
  <w:p w14:paraId="29AEFE38" w14:textId="77777777" w:rsidR="00C03792" w:rsidRDefault="00C03792" w:rsidP="0012154D">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2441C" w14:textId="77777777" w:rsidR="009403BD" w:rsidRDefault="009403BD" w:rsidP="0012154D">
    <w:pPr>
      <w:spacing w:after="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C03792" w:rsidRDefault="00C03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5FDD"/>
    <w:multiLevelType w:val="hybridMultilevel"/>
    <w:tmpl w:val="E196D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79220C"/>
    <w:multiLevelType w:val="hybridMultilevel"/>
    <w:tmpl w:val="D48A3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FB35F4"/>
    <w:multiLevelType w:val="hybridMultilevel"/>
    <w:tmpl w:val="324AA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331961"/>
    <w:multiLevelType w:val="hybridMultilevel"/>
    <w:tmpl w:val="B9CEC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32C6AEE"/>
    <w:multiLevelType w:val="hybridMultilevel"/>
    <w:tmpl w:val="D5B063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CE2D83"/>
    <w:multiLevelType w:val="hybridMultilevel"/>
    <w:tmpl w:val="08366064"/>
    <w:lvl w:ilvl="0" w:tplc="61207E7C">
      <w:start w:val="1"/>
      <w:numFmt w:val="decimal"/>
      <w:pStyle w:val="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F86642"/>
    <w:multiLevelType w:val="hybridMultilevel"/>
    <w:tmpl w:val="2C7A9F42"/>
    <w:lvl w:ilvl="0" w:tplc="770A2F62">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8" w15:restartNumberingAfterBreak="0">
    <w:nsid w:val="11064AC0"/>
    <w:multiLevelType w:val="hybridMultilevel"/>
    <w:tmpl w:val="F90AB7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36547D3"/>
    <w:multiLevelType w:val="hybridMultilevel"/>
    <w:tmpl w:val="B2E0AA96"/>
    <w:lvl w:ilvl="0" w:tplc="A182916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77E7317"/>
    <w:multiLevelType w:val="hybridMultilevel"/>
    <w:tmpl w:val="EE28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A542BDF"/>
    <w:multiLevelType w:val="hybridMultilevel"/>
    <w:tmpl w:val="6A048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2112AD"/>
    <w:multiLevelType w:val="hybridMultilevel"/>
    <w:tmpl w:val="FE40A8A6"/>
    <w:lvl w:ilvl="0" w:tplc="B7A243FE">
      <w:start w:val="3"/>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4EB0F30"/>
    <w:multiLevelType w:val="hybridMultilevel"/>
    <w:tmpl w:val="C17EA8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55276BD"/>
    <w:multiLevelType w:val="hybridMultilevel"/>
    <w:tmpl w:val="7EDC5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5907BA"/>
    <w:multiLevelType w:val="hybridMultilevel"/>
    <w:tmpl w:val="20EAF5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29985B3D"/>
    <w:multiLevelType w:val="hybridMultilevel"/>
    <w:tmpl w:val="FEF22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505C08"/>
    <w:multiLevelType w:val="hybridMultilevel"/>
    <w:tmpl w:val="89C244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2F4F90"/>
    <w:multiLevelType w:val="hybridMultilevel"/>
    <w:tmpl w:val="25F4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9171CB"/>
    <w:multiLevelType w:val="hybridMultilevel"/>
    <w:tmpl w:val="6E60EE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9023EE"/>
    <w:multiLevelType w:val="hybridMultilevel"/>
    <w:tmpl w:val="2D06A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3712E"/>
    <w:multiLevelType w:val="hybridMultilevel"/>
    <w:tmpl w:val="603A0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402998"/>
    <w:multiLevelType w:val="hybridMultilevel"/>
    <w:tmpl w:val="55F4C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9C0B7D"/>
    <w:multiLevelType w:val="hybridMultilevel"/>
    <w:tmpl w:val="F0EC1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C43AAD"/>
    <w:multiLevelType w:val="hybridMultilevel"/>
    <w:tmpl w:val="A220386A"/>
    <w:lvl w:ilvl="0" w:tplc="372E70AC">
      <w:start w:val="1"/>
      <w:numFmt w:val="bullet"/>
      <w:pStyle w:val="ListParagraph"/>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E515CE"/>
    <w:multiLevelType w:val="hybridMultilevel"/>
    <w:tmpl w:val="6F92D2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3B5C7A"/>
    <w:multiLevelType w:val="hybridMultilevel"/>
    <w:tmpl w:val="E654D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0A668B"/>
    <w:multiLevelType w:val="hybridMultilevel"/>
    <w:tmpl w:val="4BBCF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8B65AF"/>
    <w:multiLevelType w:val="hybridMultilevel"/>
    <w:tmpl w:val="50BCAF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D56E14"/>
    <w:multiLevelType w:val="hybridMultilevel"/>
    <w:tmpl w:val="79B6D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C25F18"/>
    <w:multiLevelType w:val="hybridMultilevel"/>
    <w:tmpl w:val="5AE45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0B08A0"/>
    <w:multiLevelType w:val="hybridMultilevel"/>
    <w:tmpl w:val="0512EF64"/>
    <w:lvl w:ilvl="0" w:tplc="4156FA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738109E"/>
    <w:multiLevelType w:val="hybridMultilevel"/>
    <w:tmpl w:val="A23C5D88"/>
    <w:lvl w:ilvl="0" w:tplc="AF4ED2FE">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9C0971"/>
    <w:multiLevelType w:val="hybridMultilevel"/>
    <w:tmpl w:val="D38C2F86"/>
    <w:lvl w:ilvl="0" w:tplc="AF4ED2FE">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8869AC"/>
    <w:multiLevelType w:val="hybridMultilevel"/>
    <w:tmpl w:val="7D92D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D2257E"/>
    <w:multiLevelType w:val="hybridMultilevel"/>
    <w:tmpl w:val="F3B64C6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7"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12"/>
  </w:num>
  <w:num w:numId="4">
    <w:abstractNumId w:val="3"/>
  </w:num>
  <w:num w:numId="5">
    <w:abstractNumId w:val="17"/>
  </w:num>
  <w:num w:numId="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0"/>
  </w:num>
  <w:num w:numId="10">
    <w:abstractNumId w:val="5"/>
  </w:num>
  <w:num w:numId="11">
    <w:abstractNumId w:val="5"/>
    <w:lvlOverride w:ilvl="0">
      <w:startOverride w:val="1"/>
    </w:lvlOverride>
  </w:num>
  <w:num w:numId="12">
    <w:abstractNumId w:val="33"/>
  </w:num>
  <w:num w:numId="13">
    <w:abstractNumId w:val="18"/>
  </w:num>
  <w:num w:numId="14">
    <w:abstractNumId w:val="37"/>
  </w:num>
  <w:num w:numId="15">
    <w:abstractNumId w:val="36"/>
  </w:num>
  <w:num w:numId="16">
    <w:abstractNumId w:val="23"/>
  </w:num>
  <w:num w:numId="17">
    <w:abstractNumId w:val="31"/>
  </w:num>
  <w:num w:numId="18">
    <w:abstractNumId w:val="14"/>
  </w:num>
  <w:num w:numId="19">
    <w:abstractNumId w:val="35"/>
  </w:num>
  <w:num w:numId="20">
    <w:abstractNumId w:val="1"/>
  </w:num>
  <w:num w:numId="21">
    <w:abstractNumId w:val="2"/>
  </w:num>
  <w:num w:numId="22">
    <w:abstractNumId w:val="24"/>
  </w:num>
  <w:num w:numId="23">
    <w:abstractNumId w:val="10"/>
  </w:num>
  <w:num w:numId="24">
    <w:abstractNumId w:val="13"/>
  </w:num>
  <w:num w:numId="25">
    <w:abstractNumId w:val="33"/>
  </w:num>
  <w:num w:numId="26">
    <w:abstractNumId w:val="7"/>
  </w:num>
  <w:num w:numId="27">
    <w:abstractNumId w:val="19"/>
  </w:num>
  <w:num w:numId="28">
    <w:abstractNumId w:val="30"/>
  </w:num>
  <w:num w:numId="29">
    <w:abstractNumId w:val="29"/>
  </w:num>
  <w:num w:numId="30">
    <w:abstractNumId w:val="34"/>
  </w:num>
  <w:num w:numId="31">
    <w:abstractNumId w:val="6"/>
  </w:num>
  <w:num w:numId="32">
    <w:abstractNumId w:val="27"/>
  </w:num>
  <w:num w:numId="33">
    <w:abstractNumId w:val="11"/>
  </w:num>
  <w:num w:numId="34">
    <w:abstractNumId w:val="0"/>
  </w:num>
  <w:num w:numId="35">
    <w:abstractNumId w:val="22"/>
  </w:num>
  <w:num w:numId="36">
    <w:abstractNumId w:val="28"/>
  </w:num>
  <w:num w:numId="37">
    <w:abstractNumId w:val="25"/>
  </w:num>
  <w:num w:numId="38">
    <w:abstractNumId w:val="15"/>
  </w:num>
  <w:num w:numId="39">
    <w:abstractNumId w:val="4"/>
  </w:num>
  <w:num w:numId="40">
    <w:abstractNumId w:val="1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AU"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AU" w:vendorID="64" w:dllVersion="131078" w:nlCheck="1" w:checkStyle="0"/>
  <w:activeWritingStyle w:appName="MSWord" w:lang="en-US" w:vendorID="64" w:dllVersion="131078" w:nlCheck="1" w:checkStyle="0"/>
  <w:proofState w:spelling="clean" w:grammar="clean"/>
  <w:documentProtection w:edit="readOnly" w:formatting="1"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DM1M7MwMjYzNbFU0lEKTi0uzszPAykwNKoFAIWKHNgtAAAA"/>
  </w:docVars>
  <w:rsids>
    <w:rsidRoot w:val="000C16C7"/>
    <w:rsid w:val="0000283C"/>
    <w:rsid w:val="00002E4E"/>
    <w:rsid w:val="0000375C"/>
    <w:rsid w:val="00004675"/>
    <w:rsid w:val="0000593F"/>
    <w:rsid w:val="00005E3E"/>
    <w:rsid w:val="000070F1"/>
    <w:rsid w:val="00007F71"/>
    <w:rsid w:val="00010192"/>
    <w:rsid w:val="0001216F"/>
    <w:rsid w:val="000124FD"/>
    <w:rsid w:val="00013549"/>
    <w:rsid w:val="0001364D"/>
    <w:rsid w:val="0001383D"/>
    <w:rsid w:val="000152F1"/>
    <w:rsid w:val="00020AD1"/>
    <w:rsid w:val="00020CE5"/>
    <w:rsid w:val="00024210"/>
    <w:rsid w:val="00024E04"/>
    <w:rsid w:val="000254E6"/>
    <w:rsid w:val="000256E5"/>
    <w:rsid w:val="00025D1E"/>
    <w:rsid w:val="00025EB1"/>
    <w:rsid w:val="00027947"/>
    <w:rsid w:val="00030B96"/>
    <w:rsid w:val="00032D9C"/>
    <w:rsid w:val="00036DB7"/>
    <w:rsid w:val="00037F92"/>
    <w:rsid w:val="00041F5B"/>
    <w:rsid w:val="00042859"/>
    <w:rsid w:val="00046943"/>
    <w:rsid w:val="00047960"/>
    <w:rsid w:val="00050E47"/>
    <w:rsid w:val="0005328C"/>
    <w:rsid w:val="00053910"/>
    <w:rsid w:val="0005571D"/>
    <w:rsid w:val="0005613B"/>
    <w:rsid w:val="00056A29"/>
    <w:rsid w:val="00062376"/>
    <w:rsid w:val="00062BE9"/>
    <w:rsid w:val="00063153"/>
    <w:rsid w:val="00064783"/>
    <w:rsid w:val="00065734"/>
    <w:rsid w:val="00065A45"/>
    <w:rsid w:val="00065A81"/>
    <w:rsid w:val="000660D6"/>
    <w:rsid w:val="0006720A"/>
    <w:rsid w:val="00071300"/>
    <w:rsid w:val="00074769"/>
    <w:rsid w:val="00074CF2"/>
    <w:rsid w:val="00075E77"/>
    <w:rsid w:val="00076AB1"/>
    <w:rsid w:val="0008005C"/>
    <w:rsid w:val="000805A8"/>
    <w:rsid w:val="000820EE"/>
    <w:rsid w:val="00082808"/>
    <w:rsid w:val="00082BBD"/>
    <w:rsid w:val="00082BF9"/>
    <w:rsid w:val="000848C0"/>
    <w:rsid w:val="00086AD6"/>
    <w:rsid w:val="00087276"/>
    <w:rsid w:val="00092756"/>
    <w:rsid w:val="00092BED"/>
    <w:rsid w:val="00092F14"/>
    <w:rsid w:val="0009314E"/>
    <w:rsid w:val="00094926"/>
    <w:rsid w:val="000954F7"/>
    <w:rsid w:val="00095DA6"/>
    <w:rsid w:val="0009716F"/>
    <w:rsid w:val="0009799D"/>
    <w:rsid w:val="00097E8B"/>
    <w:rsid w:val="000A0C4D"/>
    <w:rsid w:val="000A18BA"/>
    <w:rsid w:val="000A252B"/>
    <w:rsid w:val="000A29E3"/>
    <w:rsid w:val="000A46A8"/>
    <w:rsid w:val="000A5771"/>
    <w:rsid w:val="000A5FD2"/>
    <w:rsid w:val="000A6699"/>
    <w:rsid w:val="000B0057"/>
    <w:rsid w:val="000B042E"/>
    <w:rsid w:val="000B117A"/>
    <w:rsid w:val="000B48CE"/>
    <w:rsid w:val="000B649A"/>
    <w:rsid w:val="000B6B30"/>
    <w:rsid w:val="000B7062"/>
    <w:rsid w:val="000C06EA"/>
    <w:rsid w:val="000C132A"/>
    <w:rsid w:val="000C15AA"/>
    <w:rsid w:val="000C16C7"/>
    <w:rsid w:val="000C209F"/>
    <w:rsid w:val="000C2AB1"/>
    <w:rsid w:val="000C386E"/>
    <w:rsid w:val="000C5863"/>
    <w:rsid w:val="000C7FCF"/>
    <w:rsid w:val="000D0069"/>
    <w:rsid w:val="000D03D6"/>
    <w:rsid w:val="000D057B"/>
    <w:rsid w:val="000D1907"/>
    <w:rsid w:val="000D23BB"/>
    <w:rsid w:val="000D2C82"/>
    <w:rsid w:val="000D5F95"/>
    <w:rsid w:val="000D66A4"/>
    <w:rsid w:val="000D7EAD"/>
    <w:rsid w:val="000E0EAE"/>
    <w:rsid w:val="000E0FDA"/>
    <w:rsid w:val="000E13F1"/>
    <w:rsid w:val="000E1A35"/>
    <w:rsid w:val="000E1C06"/>
    <w:rsid w:val="000E2C31"/>
    <w:rsid w:val="000E2C46"/>
    <w:rsid w:val="000E505C"/>
    <w:rsid w:val="000E5724"/>
    <w:rsid w:val="000E65FC"/>
    <w:rsid w:val="000E73C0"/>
    <w:rsid w:val="000F4ECF"/>
    <w:rsid w:val="000F4F1B"/>
    <w:rsid w:val="000F5A66"/>
    <w:rsid w:val="00100266"/>
    <w:rsid w:val="00100C73"/>
    <w:rsid w:val="00101218"/>
    <w:rsid w:val="0010164C"/>
    <w:rsid w:val="00101875"/>
    <w:rsid w:val="00102091"/>
    <w:rsid w:val="00102F64"/>
    <w:rsid w:val="00103BB2"/>
    <w:rsid w:val="00104638"/>
    <w:rsid w:val="00105C51"/>
    <w:rsid w:val="00106952"/>
    <w:rsid w:val="0011104D"/>
    <w:rsid w:val="001117D7"/>
    <w:rsid w:val="0011224D"/>
    <w:rsid w:val="00113BC1"/>
    <w:rsid w:val="00113C32"/>
    <w:rsid w:val="001144B7"/>
    <w:rsid w:val="00114A97"/>
    <w:rsid w:val="00115170"/>
    <w:rsid w:val="00115ECF"/>
    <w:rsid w:val="001165EF"/>
    <w:rsid w:val="001172C5"/>
    <w:rsid w:val="001212EF"/>
    <w:rsid w:val="0012154D"/>
    <w:rsid w:val="00121632"/>
    <w:rsid w:val="00123C57"/>
    <w:rsid w:val="001242C5"/>
    <w:rsid w:val="0012577C"/>
    <w:rsid w:val="00126752"/>
    <w:rsid w:val="00127DFE"/>
    <w:rsid w:val="001304CC"/>
    <w:rsid w:val="0013085E"/>
    <w:rsid w:val="00134354"/>
    <w:rsid w:val="00134B4A"/>
    <w:rsid w:val="0013731D"/>
    <w:rsid w:val="00137BF5"/>
    <w:rsid w:val="00141E94"/>
    <w:rsid w:val="001424CE"/>
    <w:rsid w:val="001426A6"/>
    <w:rsid w:val="00143E41"/>
    <w:rsid w:val="00143FCF"/>
    <w:rsid w:val="0014528F"/>
    <w:rsid w:val="00147F96"/>
    <w:rsid w:val="0015142E"/>
    <w:rsid w:val="00151791"/>
    <w:rsid w:val="00151B9F"/>
    <w:rsid w:val="00151DE3"/>
    <w:rsid w:val="00152A4E"/>
    <w:rsid w:val="00152E2E"/>
    <w:rsid w:val="00153CF5"/>
    <w:rsid w:val="00153E88"/>
    <w:rsid w:val="00154CA5"/>
    <w:rsid w:val="00157703"/>
    <w:rsid w:val="00157A7F"/>
    <w:rsid w:val="00157B11"/>
    <w:rsid w:val="00157BB8"/>
    <w:rsid w:val="00157DD6"/>
    <w:rsid w:val="001601A3"/>
    <w:rsid w:val="00161267"/>
    <w:rsid w:val="00161DBF"/>
    <w:rsid w:val="00164C82"/>
    <w:rsid w:val="00165AB7"/>
    <w:rsid w:val="001663C4"/>
    <w:rsid w:val="00166B19"/>
    <w:rsid w:val="001676D8"/>
    <w:rsid w:val="00171D00"/>
    <w:rsid w:val="001725C5"/>
    <w:rsid w:val="00172D41"/>
    <w:rsid w:val="00172D92"/>
    <w:rsid w:val="00173735"/>
    <w:rsid w:val="00174587"/>
    <w:rsid w:val="00174B6A"/>
    <w:rsid w:val="00175289"/>
    <w:rsid w:val="00176C99"/>
    <w:rsid w:val="00177FFB"/>
    <w:rsid w:val="00180772"/>
    <w:rsid w:val="00181385"/>
    <w:rsid w:val="001828E0"/>
    <w:rsid w:val="00184546"/>
    <w:rsid w:val="00184966"/>
    <w:rsid w:val="00185214"/>
    <w:rsid w:val="001872C7"/>
    <w:rsid w:val="001904AB"/>
    <w:rsid w:val="00191E0F"/>
    <w:rsid w:val="00191F0A"/>
    <w:rsid w:val="0019342E"/>
    <w:rsid w:val="001938DD"/>
    <w:rsid w:val="00193D91"/>
    <w:rsid w:val="00194102"/>
    <w:rsid w:val="00194448"/>
    <w:rsid w:val="0019717D"/>
    <w:rsid w:val="001977BD"/>
    <w:rsid w:val="001A13C2"/>
    <w:rsid w:val="001A1530"/>
    <w:rsid w:val="001A2C1D"/>
    <w:rsid w:val="001A32FD"/>
    <w:rsid w:val="001A4380"/>
    <w:rsid w:val="001A4657"/>
    <w:rsid w:val="001A46AC"/>
    <w:rsid w:val="001A7CB3"/>
    <w:rsid w:val="001B21BC"/>
    <w:rsid w:val="001B25D9"/>
    <w:rsid w:val="001B38ED"/>
    <w:rsid w:val="001B47FA"/>
    <w:rsid w:val="001B5D98"/>
    <w:rsid w:val="001B6835"/>
    <w:rsid w:val="001C24DD"/>
    <w:rsid w:val="001C3D24"/>
    <w:rsid w:val="001C4A1B"/>
    <w:rsid w:val="001C52C7"/>
    <w:rsid w:val="001C55E8"/>
    <w:rsid w:val="001C5D31"/>
    <w:rsid w:val="001C6A53"/>
    <w:rsid w:val="001D02C9"/>
    <w:rsid w:val="001D16EB"/>
    <w:rsid w:val="001D306C"/>
    <w:rsid w:val="001D3B1A"/>
    <w:rsid w:val="001D463F"/>
    <w:rsid w:val="001D47C3"/>
    <w:rsid w:val="001D5A1D"/>
    <w:rsid w:val="001D5ED9"/>
    <w:rsid w:val="001D64DB"/>
    <w:rsid w:val="001D6F7A"/>
    <w:rsid w:val="001D71C8"/>
    <w:rsid w:val="001D73EB"/>
    <w:rsid w:val="001E032F"/>
    <w:rsid w:val="001E0F03"/>
    <w:rsid w:val="001E13A4"/>
    <w:rsid w:val="001E1482"/>
    <w:rsid w:val="001E273E"/>
    <w:rsid w:val="001E3179"/>
    <w:rsid w:val="001E3A83"/>
    <w:rsid w:val="001E5B40"/>
    <w:rsid w:val="001E6173"/>
    <w:rsid w:val="001E64D8"/>
    <w:rsid w:val="001E71D4"/>
    <w:rsid w:val="001E7B6B"/>
    <w:rsid w:val="001F08AB"/>
    <w:rsid w:val="001F0978"/>
    <w:rsid w:val="001F1A44"/>
    <w:rsid w:val="001F26B3"/>
    <w:rsid w:val="001F2D64"/>
    <w:rsid w:val="001F3A82"/>
    <w:rsid w:val="001F5301"/>
    <w:rsid w:val="001F78D5"/>
    <w:rsid w:val="00200419"/>
    <w:rsid w:val="00200425"/>
    <w:rsid w:val="00200E0A"/>
    <w:rsid w:val="00201031"/>
    <w:rsid w:val="00203F07"/>
    <w:rsid w:val="00204FD2"/>
    <w:rsid w:val="0020597E"/>
    <w:rsid w:val="00205EB4"/>
    <w:rsid w:val="00206619"/>
    <w:rsid w:val="00213F26"/>
    <w:rsid w:val="00215413"/>
    <w:rsid w:val="00215493"/>
    <w:rsid w:val="002170A2"/>
    <w:rsid w:val="002176BF"/>
    <w:rsid w:val="00220FF7"/>
    <w:rsid w:val="002215C6"/>
    <w:rsid w:val="00221D43"/>
    <w:rsid w:val="00222BB3"/>
    <w:rsid w:val="00222C12"/>
    <w:rsid w:val="0022762D"/>
    <w:rsid w:val="002300A4"/>
    <w:rsid w:val="00231163"/>
    <w:rsid w:val="0023135E"/>
    <w:rsid w:val="002321EF"/>
    <w:rsid w:val="0023324B"/>
    <w:rsid w:val="00235157"/>
    <w:rsid w:val="00237CD5"/>
    <w:rsid w:val="002402A7"/>
    <w:rsid w:val="0024188F"/>
    <w:rsid w:val="002421DD"/>
    <w:rsid w:val="00242328"/>
    <w:rsid w:val="00242F79"/>
    <w:rsid w:val="00243325"/>
    <w:rsid w:val="002434B6"/>
    <w:rsid w:val="00243932"/>
    <w:rsid w:val="00243AE7"/>
    <w:rsid w:val="002443A0"/>
    <w:rsid w:val="0024665A"/>
    <w:rsid w:val="00250292"/>
    <w:rsid w:val="00251194"/>
    <w:rsid w:val="0025124E"/>
    <w:rsid w:val="002512D1"/>
    <w:rsid w:val="00252853"/>
    <w:rsid w:val="002541F7"/>
    <w:rsid w:val="00256925"/>
    <w:rsid w:val="00257583"/>
    <w:rsid w:val="00257E39"/>
    <w:rsid w:val="00257E51"/>
    <w:rsid w:val="00260A17"/>
    <w:rsid w:val="00263DEB"/>
    <w:rsid w:val="00263F72"/>
    <w:rsid w:val="00264664"/>
    <w:rsid w:val="0026488C"/>
    <w:rsid w:val="00265059"/>
    <w:rsid w:val="0026617C"/>
    <w:rsid w:val="00266260"/>
    <w:rsid w:val="0026694A"/>
    <w:rsid w:val="00267024"/>
    <w:rsid w:val="002727BC"/>
    <w:rsid w:val="002728AC"/>
    <w:rsid w:val="00272F22"/>
    <w:rsid w:val="002735F8"/>
    <w:rsid w:val="002737B3"/>
    <w:rsid w:val="00273CFE"/>
    <w:rsid w:val="00275732"/>
    <w:rsid w:val="00276685"/>
    <w:rsid w:val="00276A44"/>
    <w:rsid w:val="002801E8"/>
    <w:rsid w:val="002813F9"/>
    <w:rsid w:val="002855A4"/>
    <w:rsid w:val="00285603"/>
    <w:rsid w:val="00285DD1"/>
    <w:rsid w:val="002873F7"/>
    <w:rsid w:val="002901F7"/>
    <w:rsid w:val="002918DD"/>
    <w:rsid w:val="00292696"/>
    <w:rsid w:val="00293631"/>
    <w:rsid w:val="00295AC4"/>
    <w:rsid w:val="002A2B96"/>
    <w:rsid w:val="002A3FB5"/>
    <w:rsid w:val="002A6E7F"/>
    <w:rsid w:val="002B1133"/>
    <w:rsid w:val="002B1982"/>
    <w:rsid w:val="002B1CD3"/>
    <w:rsid w:val="002B375F"/>
    <w:rsid w:val="002B4F1A"/>
    <w:rsid w:val="002B53DD"/>
    <w:rsid w:val="002B54C0"/>
    <w:rsid w:val="002B562F"/>
    <w:rsid w:val="002B5B01"/>
    <w:rsid w:val="002B5F8D"/>
    <w:rsid w:val="002B6D4F"/>
    <w:rsid w:val="002C0CA2"/>
    <w:rsid w:val="002C199D"/>
    <w:rsid w:val="002C3276"/>
    <w:rsid w:val="002C3AE5"/>
    <w:rsid w:val="002C4E9A"/>
    <w:rsid w:val="002C537F"/>
    <w:rsid w:val="002D07FD"/>
    <w:rsid w:val="002D19D1"/>
    <w:rsid w:val="002D33E6"/>
    <w:rsid w:val="002D3F25"/>
    <w:rsid w:val="002D554B"/>
    <w:rsid w:val="002D6AAF"/>
    <w:rsid w:val="002E231A"/>
    <w:rsid w:val="002E2AB6"/>
    <w:rsid w:val="002E4351"/>
    <w:rsid w:val="002E51DB"/>
    <w:rsid w:val="002E541C"/>
    <w:rsid w:val="002E6FE4"/>
    <w:rsid w:val="002F12D6"/>
    <w:rsid w:val="002F1839"/>
    <w:rsid w:val="002F1B3C"/>
    <w:rsid w:val="002F2AB9"/>
    <w:rsid w:val="002F2F4C"/>
    <w:rsid w:val="002F34FD"/>
    <w:rsid w:val="002F3559"/>
    <w:rsid w:val="002F360E"/>
    <w:rsid w:val="002F3E37"/>
    <w:rsid w:val="002F4549"/>
    <w:rsid w:val="002F6A65"/>
    <w:rsid w:val="002F7648"/>
    <w:rsid w:val="0030048A"/>
    <w:rsid w:val="003011C3"/>
    <w:rsid w:val="00301836"/>
    <w:rsid w:val="003023F6"/>
    <w:rsid w:val="00302EF6"/>
    <w:rsid w:val="003036FE"/>
    <w:rsid w:val="003042D3"/>
    <w:rsid w:val="003048A2"/>
    <w:rsid w:val="0030534F"/>
    <w:rsid w:val="003056FF"/>
    <w:rsid w:val="00305F55"/>
    <w:rsid w:val="003063A9"/>
    <w:rsid w:val="00306A74"/>
    <w:rsid w:val="00311833"/>
    <w:rsid w:val="0031364C"/>
    <w:rsid w:val="00316F76"/>
    <w:rsid w:val="0032042A"/>
    <w:rsid w:val="0032095D"/>
    <w:rsid w:val="00320F9D"/>
    <w:rsid w:val="00321F77"/>
    <w:rsid w:val="00323596"/>
    <w:rsid w:val="0032406B"/>
    <w:rsid w:val="00324B66"/>
    <w:rsid w:val="00326A86"/>
    <w:rsid w:val="003272CA"/>
    <w:rsid w:val="00327C51"/>
    <w:rsid w:val="00327D37"/>
    <w:rsid w:val="0033131B"/>
    <w:rsid w:val="003321EB"/>
    <w:rsid w:val="00332656"/>
    <w:rsid w:val="0033276D"/>
    <w:rsid w:val="00333B8E"/>
    <w:rsid w:val="00333F51"/>
    <w:rsid w:val="00334FCF"/>
    <w:rsid w:val="00335062"/>
    <w:rsid w:val="00335176"/>
    <w:rsid w:val="00340816"/>
    <w:rsid w:val="00344324"/>
    <w:rsid w:val="003447B6"/>
    <w:rsid w:val="00344922"/>
    <w:rsid w:val="00345F3F"/>
    <w:rsid w:val="00350044"/>
    <w:rsid w:val="00351570"/>
    <w:rsid w:val="003523DF"/>
    <w:rsid w:val="00352650"/>
    <w:rsid w:val="00353054"/>
    <w:rsid w:val="00353FC5"/>
    <w:rsid w:val="00354030"/>
    <w:rsid w:val="0035452D"/>
    <w:rsid w:val="003554C4"/>
    <w:rsid w:val="00355C08"/>
    <w:rsid w:val="0035626D"/>
    <w:rsid w:val="00356448"/>
    <w:rsid w:val="00356648"/>
    <w:rsid w:val="00357895"/>
    <w:rsid w:val="0036256B"/>
    <w:rsid w:val="003625B5"/>
    <w:rsid w:val="00362D51"/>
    <w:rsid w:val="00362DA5"/>
    <w:rsid w:val="00362F35"/>
    <w:rsid w:val="00362F5A"/>
    <w:rsid w:val="0036449F"/>
    <w:rsid w:val="00364D6E"/>
    <w:rsid w:val="00364DBD"/>
    <w:rsid w:val="00366298"/>
    <w:rsid w:val="0037004A"/>
    <w:rsid w:val="003700BA"/>
    <w:rsid w:val="00370234"/>
    <w:rsid w:val="00370862"/>
    <w:rsid w:val="00372007"/>
    <w:rsid w:val="00372604"/>
    <w:rsid w:val="00372E16"/>
    <w:rsid w:val="00373896"/>
    <w:rsid w:val="00373BC8"/>
    <w:rsid w:val="003807E6"/>
    <w:rsid w:val="00381756"/>
    <w:rsid w:val="00385C18"/>
    <w:rsid w:val="00390EED"/>
    <w:rsid w:val="00391A06"/>
    <w:rsid w:val="0039207A"/>
    <w:rsid w:val="00393613"/>
    <w:rsid w:val="003936BA"/>
    <w:rsid w:val="00394381"/>
    <w:rsid w:val="003958BE"/>
    <w:rsid w:val="00396E3F"/>
    <w:rsid w:val="00397C4D"/>
    <w:rsid w:val="00397DCB"/>
    <w:rsid w:val="003A278C"/>
    <w:rsid w:val="003A3838"/>
    <w:rsid w:val="003A41D7"/>
    <w:rsid w:val="003A4B17"/>
    <w:rsid w:val="003A59BA"/>
    <w:rsid w:val="003A5FB2"/>
    <w:rsid w:val="003A6737"/>
    <w:rsid w:val="003B1FE9"/>
    <w:rsid w:val="003B255C"/>
    <w:rsid w:val="003B3FC2"/>
    <w:rsid w:val="003B4070"/>
    <w:rsid w:val="003B420C"/>
    <w:rsid w:val="003B61D6"/>
    <w:rsid w:val="003C16F0"/>
    <w:rsid w:val="003C17EE"/>
    <w:rsid w:val="003C3105"/>
    <w:rsid w:val="003C4887"/>
    <w:rsid w:val="003C49F2"/>
    <w:rsid w:val="003C4FD1"/>
    <w:rsid w:val="003C6AB4"/>
    <w:rsid w:val="003C6ACC"/>
    <w:rsid w:val="003C6C54"/>
    <w:rsid w:val="003D0576"/>
    <w:rsid w:val="003D09FF"/>
    <w:rsid w:val="003D1023"/>
    <w:rsid w:val="003D3508"/>
    <w:rsid w:val="003D37F5"/>
    <w:rsid w:val="003D546F"/>
    <w:rsid w:val="003D54E1"/>
    <w:rsid w:val="003D55D2"/>
    <w:rsid w:val="003D58BA"/>
    <w:rsid w:val="003D61FD"/>
    <w:rsid w:val="003D6457"/>
    <w:rsid w:val="003D6C98"/>
    <w:rsid w:val="003D78BA"/>
    <w:rsid w:val="003E0639"/>
    <w:rsid w:val="003E11D7"/>
    <w:rsid w:val="003E353B"/>
    <w:rsid w:val="003E3B9C"/>
    <w:rsid w:val="003E3BB4"/>
    <w:rsid w:val="003E4E86"/>
    <w:rsid w:val="003E4EB5"/>
    <w:rsid w:val="003E580F"/>
    <w:rsid w:val="003E61A8"/>
    <w:rsid w:val="003E769A"/>
    <w:rsid w:val="003E7B5F"/>
    <w:rsid w:val="003F01B0"/>
    <w:rsid w:val="003F0942"/>
    <w:rsid w:val="003F250E"/>
    <w:rsid w:val="003F313C"/>
    <w:rsid w:val="003F457B"/>
    <w:rsid w:val="003F4AF5"/>
    <w:rsid w:val="003F5008"/>
    <w:rsid w:val="003F52D3"/>
    <w:rsid w:val="003F54D0"/>
    <w:rsid w:val="003F6A9A"/>
    <w:rsid w:val="00400668"/>
    <w:rsid w:val="004011CF"/>
    <w:rsid w:val="00401EE9"/>
    <w:rsid w:val="004021FB"/>
    <w:rsid w:val="0040405A"/>
    <w:rsid w:val="00404F9B"/>
    <w:rsid w:val="004052D2"/>
    <w:rsid w:val="00405FBB"/>
    <w:rsid w:val="00406BAA"/>
    <w:rsid w:val="00407090"/>
    <w:rsid w:val="00410934"/>
    <w:rsid w:val="00411172"/>
    <w:rsid w:val="00412811"/>
    <w:rsid w:val="00415DA9"/>
    <w:rsid w:val="0041631E"/>
    <w:rsid w:val="00416C2D"/>
    <w:rsid w:val="00416D8A"/>
    <w:rsid w:val="00416E9E"/>
    <w:rsid w:val="0041737E"/>
    <w:rsid w:val="00417650"/>
    <w:rsid w:val="00420046"/>
    <w:rsid w:val="00425633"/>
    <w:rsid w:val="00426987"/>
    <w:rsid w:val="00427241"/>
    <w:rsid w:val="0042728C"/>
    <w:rsid w:val="00430106"/>
    <w:rsid w:val="00433306"/>
    <w:rsid w:val="004337D9"/>
    <w:rsid w:val="00434ACC"/>
    <w:rsid w:val="0043555C"/>
    <w:rsid w:val="00435ADC"/>
    <w:rsid w:val="004377F5"/>
    <w:rsid w:val="00437A8A"/>
    <w:rsid w:val="00441393"/>
    <w:rsid w:val="004413A8"/>
    <w:rsid w:val="0044308C"/>
    <w:rsid w:val="004443A8"/>
    <w:rsid w:val="00444E93"/>
    <w:rsid w:val="00447699"/>
    <w:rsid w:val="00447CE6"/>
    <w:rsid w:val="00450C30"/>
    <w:rsid w:val="0045231F"/>
    <w:rsid w:val="00452594"/>
    <w:rsid w:val="0045388E"/>
    <w:rsid w:val="004545A4"/>
    <w:rsid w:val="004552BF"/>
    <w:rsid w:val="00455878"/>
    <w:rsid w:val="0045595E"/>
    <w:rsid w:val="00456997"/>
    <w:rsid w:val="00456F5D"/>
    <w:rsid w:val="004571DA"/>
    <w:rsid w:val="004577F8"/>
    <w:rsid w:val="00457A09"/>
    <w:rsid w:val="00457F69"/>
    <w:rsid w:val="00460F8C"/>
    <w:rsid w:val="00461041"/>
    <w:rsid w:val="00461604"/>
    <w:rsid w:val="00461817"/>
    <w:rsid w:val="00462FD0"/>
    <w:rsid w:val="004631BC"/>
    <w:rsid w:val="004645E1"/>
    <w:rsid w:val="00464F5E"/>
    <w:rsid w:val="00465ED1"/>
    <w:rsid w:val="00466A63"/>
    <w:rsid w:val="00466F3A"/>
    <w:rsid w:val="00467929"/>
    <w:rsid w:val="00470F86"/>
    <w:rsid w:val="00473123"/>
    <w:rsid w:val="004733EC"/>
    <w:rsid w:val="00474733"/>
    <w:rsid w:val="00474C47"/>
    <w:rsid w:val="004758BA"/>
    <w:rsid w:val="00476317"/>
    <w:rsid w:val="0047681B"/>
    <w:rsid w:val="00476895"/>
    <w:rsid w:val="004776AF"/>
    <w:rsid w:val="00480267"/>
    <w:rsid w:val="00482157"/>
    <w:rsid w:val="00482771"/>
    <w:rsid w:val="00482E09"/>
    <w:rsid w:val="00482F16"/>
    <w:rsid w:val="004850BC"/>
    <w:rsid w:val="004864DE"/>
    <w:rsid w:val="004870B6"/>
    <w:rsid w:val="0048733A"/>
    <w:rsid w:val="0048770E"/>
    <w:rsid w:val="00487D03"/>
    <w:rsid w:val="00491E43"/>
    <w:rsid w:val="0049201E"/>
    <w:rsid w:val="00494503"/>
    <w:rsid w:val="004962F7"/>
    <w:rsid w:val="00497958"/>
    <w:rsid w:val="004A05ED"/>
    <w:rsid w:val="004A086F"/>
    <w:rsid w:val="004A0D14"/>
    <w:rsid w:val="004A2AFC"/>
    <w:rsid w:val="004A306B"/>
    <w:rsid w:val="004A3EB2"/>
    <w:rsid w:val="004A4B51"/>
    <w:rsid w:val="004A53ED"/>
    <w:rsid w:val="004A5A6D"/>
    <w:rsid w:val="004A6462"/>
    <w:rsid w:val="004A67B6"/>
    <w:rsid w:val="004B0360"/>
    <w:rsid w:val="004B03C5"/>
    <w:rsid w:val="004B069D"/>
    <w:rsid w:val="004B2684"/>
    <w:rsid w:val="004B7029"/>
    <w:rsid w:val="004B710D"/>
    <w:rsid w:val="004B7574"/>
    <w:rsid w:val="004B7600"/>
    <w:rsid w:val="004B7B1F"/>
    <w:rsid w:val="004C00CB"/>
    <w:rsid w:val="004C031F"/>
    <w:rsid w:val="004C0A87"/>
    <w:rsid w:val="004C360B"/>
    <w:rsid w:val="004C382A"/>
    <w:rsid w:val="004C43BD"/>
    <w:rsid w:val="004C7895"/>
    <w:rsid w:val="004D086F"/>
    <w:rsid w:val="004D21D5"/>
    <w:rsid w:val="004D3DE2"/>
    <w:rsid w:val="004D498D"/>
    <w:rsid w:val="004D5B1D"/>
    <w:rsid w:val="004D6247"/>
    <w:rsid w:val="004E02FB"/>
    <w:rsid w:val="004E0703"/>
    <w:rsid w:val="004E0941"/>
    <w:rsid w:val="004E098D"/>
    <w:rsid w:val="004E13D2"/>
    <w:rsid w:val="004E1E3D"/>
    <w:rsid w:val="004E2BDD"/>
    <w:rsid w:val="004E2D37"/>
    <w:rsid w:val="004E385E"/>
    <w:rsid w:val="004E422B"/>
    <w:rsid w:val="004E427F"/>
    <w:rsid w:val="004E5588"/>
    <w:rsid w:val="004E5848"/>
    <w:rsid w:val="004E6283"/>
    <w:rsid w:val="004E6A65"/>
    <w:rsid w:val="004E721C"/>
    <w:rsid w:val="004F054D"/>
    <w:rsid w:val="004F2005"/>
    <w:rsid w:val="004F24BA"/>
    <w:rsid w:val="004F27D1"/>
    <w:rsid w:val="004F3FFB"/>
    <w:rsid w:val="004F4182"/>
    <w:rsid w:val="004F46E1"/>
    <w:rsid w:val="004F49E1"/>
    <w:rsid w:val="004F6B43"/>
    <w:rsid w:val="004F7EC8"/>
    <w:rsid w:val="00501F7A"/>
    <w:rsid w:val="00502132"/>
    <w:rsid w:val="00502D7C"/>
    <w:rsid w:val="0050372A"/>
    <w:rsid w:val="0050411E"/>
    <w:rsid w:val="00504AAD"/>
    <w:rsid w:val="00505739"/>
    <w:rsid w:val="00505F26"/>
    <w:rsid w:val="00507918"/>
    <w:rsid w:val="00507B80"/>
    <w:rsid w:val="005105FD"/>
    <w:rsid w:val="00511F00"/>
    <w:rsid w:val="00512DE9"/>
    <w:rsid w:val="00513149"/>
    <w:rsid w:val="00513DB0"/>
    <w:rsid w:val="00514A60"/>
    <w:rsid w:val="00516576"/>
    <w:rsid w:val="00517E0D"/>
    <w:rsid w:val="00521262"/>
    <w:rsid w:val="00521CE3"/>
    <w:rsid w:val="005233B3"/>
    <w:rsid w:val="00523FC4"/>
    <w:rsid w:val="00526128"/>
    <w:rsid w:val="00526D33"/>
    <w:rsid w:val="00527ADB"/>
    <w:rsid w:val="00530A41"/>
    <w:rsid w:val="00530DA4"/>
    <w:rsid w:val="005319E0"/>
    <w:rsid w:val="00533713"/>
    <w:rsid w:val="00535306"/>
    <w:rsid w:val="005353E7"/>
    <w:rsid w:val="00536A11"/>
    <w:rsid w:val="0054065E"/>
    <w:rsid w:val="0054095C"/>
    <w:rsid w:val="00540C8D"/>
    <w:rsid w:val="00540C91"/>
    <w:rsid w:val="00540F58"/>
    <w:rsid w:val="00542A0B"/>
    <w:rsid w:val="00545165"/>
    <w:rsid w:val="00545FF8"/>
    <w:rsid w:val="0054616C"/>
    <w:rsid w:val="0054693B"/>
    <w:rsid w:val="0055245F"/>
    <w:rsid w:val="005559FE"/>
    <w:rsid w:val="00557754"/>
    <w:rsid w:val="005617EF"/>
    <w:rsid w:val="00562B03"/>
    <w:rsid w:val="0056352D"/>
    <w:rsid w:val="00563DDC"/>
    <w:rsid w:val="005652F6"/>
    <w:rsid w:val="005654CB"/>
    <w:rsid w:val="0056559F"/>
    <w:rsid w:val="00565B74"/>
    <w:rsid w:val="00565FC7"/>
    <w:rsid w:val="00567389"/>
    <w:rsid w:val="0057044B"/>
    <w:rsid w:val="0057249E"/>
    <w:rsid w:val="005724F4"/>
    <w:rsid w:val="005730DF"/>
    <w:rsid w:val="00573235"/>
    <w:rsid w:val="0057425F"/>
    <w:rsid w:val="005746E9"/>
    <w:rsid w:val="00575836"/>
    <w:rsid w:val="005759ED"/>
    <w:rsid w:val="00575E28"/>
    <w:rsid w:val="00577BEF"/>
    <w:rsid w:val="00580D67"/>
    <w:rsid w:val="005812E9"/>
    <w:rsid w:val="00581865"/>
    <w:rsid w:val="00581992"/>
    <w:rsid w:val="005822B5"/>
    <w:rsid w:val="005827C2"/>
    <w:rsid w:val="00583A6D"/>
    <w:rsid w:val="00584A5A"/>
    <w:rsid w:val="00586F85"/>
    <w:rsid w:val="00587528"/>
    <w:rsid w:val="005875DC"/>
    <w:rsid w:val="005907C6"/>
    <w:rsid w:val="00590956"/>
    <w:rsid w:val="0059099E"/>
    <w:rsid w:val="00591068"/>
    <w:rsid w:val="00591679"/>
    <w:rsid w:val="005925C4"/>
    <w:rsid w:val="0059295D"/>
    <w:rsid w:val="00595FF7"/>
    <w:rsid w:val="0059760B"/>
    <w:rsid w:val="0059780A"/>
    <w:rsid w:val="005A007C"/>
    <w:rsid w:val="005A1051"/>
    <w:rsid w:val="005A5163"/>
    <w:rsid w:val="005A6778"/>
    <w:rsid w:val="005A7221"/>
    <w:rsid w:val="005B0851"/>
    <w:rsid w:val="005B091B"/>
    <w:rsid w:val="005B0CF9"/>
    <w:rsid w:val="005B1507"/>
    <w:rsid w:val="005B1647"/>
    <w:rsid w:val="005B1765"/>
    <w:rsid w:val="005B32A3"/>
    <w:rsid w:val="005B3F37"/>
    <w:rsid w:val="005B50DE"/>
    <w:rsid w:val="005B5601"/>
    <w:rsid w:val="005B5E4B"/>
    <w:rsid w:val="005C0DEA"/>
    <w:rsid w:val="005C173C"/>
    <w:rsid w:val="005C324F"/>
    <w:rsid w:val="005C4471"/>
    <w:rsid w:val="005C6379"/>
    <w:rsid w:val="005C6853"/>
    <w:rsid w:val="005C75C0"/>
    <w:rsid w:val="005C7ADF"/>
    <w:rsid w:val="005D0678"/>
    <w:rsid w:val="005D0F24"/>
    <w:rsid w:val="005D1A92"/>
    <w:rsid w:val="005D2B50"/>
    <w:rsid w:val="005D3C1C"/>
    <w:rsid w:val="005D4008"/>
    <w:rsid w:val="005D4078"/>
    <w:rsid w:val="005D6CF5"/>
    <w:rsid w:val="005E1042"/>
    <w:rsid w:val="005E21EC"/>
    <w:rsid w:val="005E2F66"/>
    <w:rsid w:val="005E364F"/>
    <w:rsid w:val="005E43A0"/>
    <w:rsid w:val="005E484D"/>
    <w:rsid w:val="005E500F"/>
    <w:rsid w:val="005E5320"/>
    <w:rsid w:val="005E5BED"/>
    <w:rsid w:val="005E5D1F"/>
    <w:rsid w:val="005E64C3"/>
    <w:rsid w:val="005E676D"/>
    <w:rsid w:val="005F09B1"/>
    <w:rsid w:val="005F1161"/>
    <w:rsid w:val="005F3537"/>
    <w:rsid w:val="005F358F"/>
    <w:rsid w:val="005F39C5"/>
    <w:rsid w:val="005F59F1"/>
    <w:rsid w:val="005F6E41"/>
    <w:rsid w:val="005F73FB"/>
    <w:rsid w:val="005F7EAE"/>
    <w:rsid w:val="00600226"/>
    <w:rsid w:val="00600650"/>
    <w:rsid w:val="006018E1"/>
    <w:rsid w:val="00601966"/>
    <w:rsid w:val="00601A3D"/>
    <w:rsid w:val="00602C9D"/>
    <w:rsid w:val="00603C5D"/>
    <w:rsid w:val="006048A5"/>
    <w:rsid w:val="00604D5F"/>
    <w:rsid w:val="00605B23"/>
    <w:rsid w:val="00605F23"/>
    <w:rsid w:val="00606B21"/>
    <w:rsid w:val="00607DC2"/>
    <w:rsid w:val="00607FC4"/>
    <w:rsid w:val="00610E16"/>
    <w:rsid w:val="006114D1"/>
    <w:rsid w:val="00611835"/>
    <w:rsid w:val="00612564"/>
    <w:rsid w:val="00612B0D"/>
    <w:rsid w:val="00613EE4"/>
    <w:rsid w:val="0061512D"/>
    <w:rsid w:val="00617F56"/>
    <w:rsid w:val="00623252"/>
    <w:rsid w:val="00623B65"/>
    <w:rsid w:val="00623BA7"/>
    <w:rsid w:val="00625443"/>
    <w:rsid w:val="0062573F"/>
    <w:rsid w:val="00625D4B"/>
    <w:rsid w:val="00626CF4"/>
    <w:rsid w:val="0062776A"/>
    <w:rsid w:val="00627B08"/>
    <w:rsid w:val="00630AB3"/>
    <w:rsid w:val="00630E86"/>
    <w:rsid w:val="006310B9"/>
    <w:rsid w:val="006325A4"/>
    <w:rsid w:val="00633FDE"/>
    <w:rsid w:val="006343E2"/>
    <w:rsid w:val="00636A52"/>
    <w:rsid w:val="006372CE"/>
    <w:rsid w:val="00637B04"/>
    <w:rsid w:val="00640E76"/>
    <w:rsid w:val="00641475"/>
    <w:rsid w:val="006418FA"/>
    <w:rsid w:val="00644064"/>
    <w:rsid w:val="006458C7"/>
    <w:rsid w:val="00645F07"/>
    <w:rsid w:val="0064703D"/>
    <w:rsid w:val="006475D3"/>
    <w:rsid w:val="00647E12"/>
    <w:rsid w:val="00651251"/>
    <w:rsid w:val="006541C1"/>
    <w:rsid w:val="00655796"/>
    <w:rsid w:val="00655D82"/>
    <w:rsid w:val="00655DE2"/>
    <w:rsid w:val="00656892"/>
    <w:rsid w:val="00656A48"/>
    <w:rsid w:val="00656BBA"/>
    <w:rsid w:val="00656E3A"/>
    <w:rsid w:val="00657C1B"/>
    <w:rsid w:val="00657C5A"/>
    <w:rsid w:val="00660428"/>
    <w:rsid w:val="006614A0"/>
    <w:rsid w:val="0066184C"/>
    <w:rsid w:val="00661C0F"/>
    <w:rsid w:val="006639B1"/>
    <w:rsid w:val="00663B23"/>
    <w:rsid w:val="006659D9"/>
    <w:rsid w:val="00666122"/>
    <w:rsid w:val="006665FA"/>
    <w:rsid w:val="00666AF2"/>
    <w:rsid w:val="006674C3"/>
    <w:rsid w:val="0067092E"/>
    <w:rsid w:val="00673B38"/>
    <w:rsid w:val="00676AAC"/>
    <w:rsid w:val="006776F7"/>
    <w:rsid w:val="00677BB4"/>
    <w:rsid w:val="00680E54"/>
    <w:rsid w:val="00680F1E"/>
    <w:rsid w:val="006828FE"/>
    <w:rsid w:val="00682E1D"/>
    <w:rsid w:val="00683C30"/>
    <w:rsid w:val="00684BC1"/>
    <w:rsid w:val="006851AC"/>
    <w:rsid w:val="00685725"/>
    <w:rsid w:val="00685C6C"/>
    <w:rsid w:val="006958BF"/>
    <w:rsid w:val="00695F03"/>
    <w:rsid w:val="006970A9"/>
    <w:rsid w:val="006A0467"/>
    <w:rsid w:val="006A0567"/>
    <w:rsid w:val="006A0C6B"/>
    <w:rsid w:val="006A1715"/>
    <w:rsid w:val="006A1A57"/>
    <w:rsid w:val="006A1D45"/>
    <w:rsid w:val="006A241B"/>
    <w:rsid w:val="006A2F75"/>
    <w:rsid w:val="006A32D4"/>
    <w:rsid w:val="006A3D06"/>
    <w:rsid w:val="006A3F10"/>
    <w:rsid w:val="006A4F23"/>
    <w:rsid w:val="006A5201"/>
    <w:rsid w:val="006A6123"/>
    <w:rsid w:val="006A619D"/>
    <w:rsid w:val="006A6AA4"/>
    <w:rsid w:val="006A703E"/>
    <w:rsid w:val="006A7384"/>
    <w:rsid w:val="006A744C"/>
    <w:rsid w:val="006B01EF"/>
    <w:rsid w:val="006B056F"/>
    <w:rsid w:val="006B080D"/>
    <w:rsid w:val="006B09CD"/>
    <w:rsid w:val="006B1223"/>
    <w:rsid w:val="006B533F"/>
    <w:rsid w:val="006B5BE7"/>
    <w:rsid w:val="006B61FB"/>
    <w:rsid w:val="006B6263"/>
    <w:rsid w:val="006B6FAB"/>
    <w:rsid w:val="006B70F8"/>
    <w:rsid w:val="006C2906"/>
    <w:rsid w:val="006C2C8C"/>
    <w:rsid w:val="006C3804"/>
    <w:rsid w:val="006C4111"/>
    <w:rsid w:val="006C47F2"/>
    <w:rsid w:val="006C4A90"/>
    <w:rsid w:val="006C50F7"/>
    <w:rsid w:val="006C5E42"/>
    <w:rsid w:val="006C6837"/>
    <w:rsid w:val="006C71BD"/>
    <w:rsid w:val="006D1497"/>
    <w:rsid w:val="006D17FA"/>
    <w:rsid w:val="006D40BC"/>
    <w:rsid w:val="006D5FF8"/>
    <w:rsid w:val="006D7BE2"/>
    <w:rsid w:val="006E0920"/>
    <w:rsid w:val="006E22A0"/>
    <w:rsid w:val="006E51C7"/>
    <w:rsid w:val="006E52F2"/>
    <w:rsid w:val="006F07B2"/>
    <w:rsid w:val="006F2368"/>
    <w:rsid w:val="006F3F6E"/>
    <w:rsid w:val="006F4BBF"/>
    <w:rsid w:val="006F7257"/>
    <w:rsid w:val="00700C2C"/>
    <w:rsid w:val="0070182E"/>
    <w:rsid w:val="0070341B"/>
    <w:rsid w:val="00703FC7"/>
    <w:rsid w:val="007041ED"/>
    <w:rsid w:val="007046D0"/>
    <w:rsid w:val="007049B5"/>
    <w:rsid w:val="00704C6D"/>
    <w:rsid w:val="00704E2E"/>
    <w:rsid w:val="007050A6"/>
    <w:rsid w:val="00705A4F"/>
    <w:rsid w:val="00707A8E"/>
    <w:rsid w:val="00710DEC"/>
    <w:rsid w:val="007117C7"/>
    <w:rsid w:val="00715297"/>
    <w:rsid w:val="007160DB"/>
    <w:rsid w:val="0071645C"/>
    <w:rsid w:val="0072079F"/>
    <w:rsid w:val="0072304E"/>
    <w:rsid w:val="007271E8"/>
    <w:rsid w:val="00727C53"/>
    <w:rsid w:val="007331CA"/>
    <w:rsid w:val="00733361"/>
    <w:rsid w:val="00733D0D"/>
    <w:rsid w:val="0073552A"/>
    <w:rsid w:val="007359CA"/>
    <w:rsid w:val="00737034"/>
    <w:rsid w:val="00737F07"/>
    <w:rsid w:val="007402FF"/>
    <w:rsid w:val="00740F1E"/>
    <w:rsid w:val="00741A9F"/>
    <w:rsid w:val="00743F99"/>
    <w:rsid w:val="0074496E"/>
    <w:rsid w:val="00745B22"/>
    <w:rsid w:val="007474C3"/>
    <w:rsid w:val="00747F7C"/>
    <w:rsid w:val="007522E5"/>
    <w:rsid w:val="00754DFD"/>
    <w:rsid w:val="0075528A"/>
    <w:rsid w:val="00755610"/>
    <w:rsid w:val="00755B89"/>
    <w:rsid w:val="007574C6"/>
    <w:rsid w:val="0076051C"/>
    <w:rsid w:val="00761C21"/>
    <w:rsid w:val="0076241B"/>
    <w:rsid w:val="00762DFE"/>
    <w:rsid w:val="00764758"/>
    <w:rsid w:val="0076650F"/>
    <w:rsid w:val="00767221"/>
    <w:rsid w:val="00770898"/>
    <w:rsid w:val="00771254"/>
    <w:rsid w:val="007722E0"/>
    <w:rsid w:val="00774CCC"/>
    <w:rsid w:val="0077503E"/>
    <w:rsid w:val="00780995"/>
    <w:rsid w:val="007816C1"/>
    <w:rsid w:val="00782D56"/>
    <w:rsid w:val="00783021"/>
    <w:rsid w:val="00783476"/>
    <w:rsid w:val="00785821"/>
    <w:rsid w:val="00786597"/>
    <w:rsid w:val="00786609"/>
    <w:rsid w:val="00786749"/>
    <w:rsid w:val="0078722E"/>
    <w:rsid w:val="007878E7"/>
    <w:rsid w:val="00790A79"/>
    <w:rsid w:val="007918B3"/>
    <w:rsid w:val="00792434"/>
    <w:rsid w:val="00792B0F"/>
    <w:rsid w:val="00794413"/>
    <w:rsid w:val="00794C6C"/>
    <w:rsid w:val="00796270"/>
    <w:rsid w:val="00796AC4"/>
    <w:rsid w:val="00796CC5"/>
    <w:rsid w:val="00796E94"/>
    <w:rsid w:val="007A01D3"/>
    <w:rsid w:val="007A0218"/>
    <w:rsid w:val="007A143D"/>
    <w:rsid w:val="007A1889"/>
    <w:rsid w:val="007A4514"/>
    <w:rsid w:val="007A6FDE"/>
    <w:rsid w:val="007B06D0"/>
    <w:rsid w:val="007B1B28"/>
    <w:rsid w:val="007B1C1B"/>
    <w:rsid w:val="007B4B24"/>
    <w:rsid w:val="007B4E36"/>
    <w:rsid w:val="007B5382"/>
    <w:rsid w:val="007B5E06"/>
    <w:rsid w:val="007B5E49"/>
    <w:rsid w:val="007B601D"/>
    <w:rsid w:val="007B7169"/>
    <w:rsid w:val="007C16DA"/>
    <w:rsid w:val="007C217E"/>
    <w:rsid w:val="007C2A65"/>
    <w:rsid w:val="007C3055"/>
    <w:rsid w:val="007C5E6B"/>
    <w:rsid w:val="007C65B8"/>
    <w:rsid w:val="007C7287"/>
    <w:rsid w:val="007D04F3"/>
    <w:rsid w:val="007D23C8"/>
    <w:rsid w:val="007D26D9"/>
    <w:rsid w:val="007D287C"/>
    <w:rsid w:val="007D2ADE"/>
    <w:rsid w:val="007D3636"/>
    <w:rsid w:val="007D37AA"/>
    <w:rsid w:val="007D3D06"/>
    <w:rsid w:val="007D4C4C"/>
    <w:rsid w:val="007D545D"/>
    <w:rsid w:val="007D67AE"/>
    <w:rsid w:val="007D69A2"/>
    <w:rsid w:val="007D6C2E"/>
    <w:rsid w:val="007D7089"/>
    <w:rsid w:val="007D71A7"/>
    <w:rsid w:val="007D7737"/>
    <w:rsid w:val="007E2427"/>
    <w:rsid w:val="007E25B5"/>
    <w:rsid w:val="007E3CD7"/>
    <w:rsid w:val="007E49CB"/>
    <w:rsid w:val="007E55C8"/>
    <w:rsid w:val="007E5B76"/>
    <w:rsid w:val="007E6537"/>
    <w:rsid w:val="007E7633"/>
    <w:rsid w:val="007E76C7"/>
    <w:rsid w:val="007F0699"/>
    <w:rsid w:val="007F0AC4"/>
    <w:rsid w:val="007F1469"/>
    <w:rsid w:val="007F3005"/>
    <w:rsid w:val="007F3738"/>
    <w:rsid w:val="007F3FC3"/>
    <w:rsid w:val="007F420E"/>
    <w:rsid w:val="007F47B6"/>
    <w:rsid w:val="007F59EA"/>
    <w:rsid w:val="007F74D9"/>
    <w:rsid w:val="008003A5"/>
    <w:rsid w:val="00800E5B"/>
    <w:rsid w:val="00800FDF"/>
    <w:rsid w:val="0080173D"/>
    <w:rsid w:val="00801B20"/>
    <w:rsid w:val="00801D3D"/>
    <w:rsid w:val="00803DB4"/>
    <w:rsid w:val="008071C2"/>
    <w:rsid w:val="00807593"/>
    <w:rsid w:val="00810672"/>
    <w:rsid w:val="00810C99"/>
    <w:rsid w:val="00811F4A"/>
    <w:rsid w:val="008141CD"/>
    <w:rsid w:val="00814911"/>
    <w:rsid w:val="00814976"/>
    <w:rsid w:val="008158AB"/>
    <w:rsid w:val="00815E6E"/>
    <w:rsid w:val="00816C1B"/>
    <w:rsid w:val="0081747A"/>
    <w:rsid w:val="00817CD1"/>
    <w:rsid w:val="00821C07"/>
    <w:rsid w:val="008221C7"/>
    <w:rsid w:val="00822B95"/>
    <w:rsid w:val="00823818"/>
    <w:rsid w:val="00824DFB"/>
    <w:rsid w:val="00825DA7"/>
    <w:rsid w:val="008267E0"/>
    <w:rsid w:val="0082726B"/>
    <w:rsid w:val="00830C3F"/>
    <w:rsid w:val="008312CC"/>
    <w:rsid w:val="0083366D"/>
    <w:rsid w:val="00833D85"/>
    <w:rsid w:val="0083475D"/>
    <w:rsid w:val="00836506"/>
    <w:rsid w:val="00836B8B"/>
    <w:rsid w:val="008373C3"/>
    <w:rsid w:val="00840A61"/>
    <w:rsid w:val="00840BA0"/>
    <w:rsid w:val="00840CD9"/>
    <w:rsid w:val="0084390B"/>
    <w:rsid w:val="008448AC"/>
    <w:rsid w:val="00846720"/>
    <w:rsid w:val="0084701A"/>
    <w:rsid w:val="008473C2"/>
    <w:rsid w:val="00851F30"/>
    <w:rsid w:val="00852F6A"/>
    <w:rsid w:val="00853609"/>
    <w:rsid w:val="00854648"/>
    <w:rsid w:val="00854DA9"/>
    <w:rsid w:val="00855851"/>
    <w:rsid w:val="008569A3"/>
    <w:rsid w:val="00860FF2"/>
    <w:rsid w:val="00861DF6"/>
    <w:rsid w:val="008633DA"/>
    <w:rsid w:val="008638A2"/>
    <w:rsid w:val="00864EC6"/>
    <w:rsid w:val="008652D6"/>
    <w:rsid w:val="00865BF3"/>
    <w:rsid w:val="00870414"/>
    <w:rsid w:val="0087071E"/>
    <w:rsid w:val="008713F9"/>
    <w:rsid w:val="008731B0"/>
    <w:rsid w:val="00874047"/>
    <w:rsid w:val="0087424F"/>
    <w:rsid w:val="008765EA"/>
    <w:rsid w:val="008776F2"/>
    <w:rsid w:val="0088003D"/>
    <w:rsid w:val="008801B3"/>
    <w:rsid w:val="008803A3"/>
    <w:rsid w:val="00880D25"/>
    <w:rsid w:val="008811A9"/>
    <w:rsid w:val="00881BEC"/>
    <w:rsid w:val="008824B7"/>
    <w:rsid w:val="00883868"/>
    <w:rsid w:val="00883D74"/>
    <w:rsid w:val="008862C9"/>
    <w:rsid w:val="0088655C"/>
    <w:rsid w:val="00886CC4"/>
    <w:rsid w:val="00887512"/>
    <w:rsid w:val="0088762E"/>
    <w:rsid w:val="00887BD9"/>
    <w:rsid w:val="008901B6"/>
    <w:rsid w:val="00891C80"/>
    <w:rsid w:val="00892832"/>
    <w:rsid w:val="00893E35"/>
    <w:rsid w:val="0089538D"/>
    <w:rsid w:val="00895CE8"/>
    <w:rsid w:val="00895FF2"/>
    <w:rsid w:val="00897AC8"/>
    <w:rsid w:val="008A035D"/>
    <w:rsid w:val="008A26C3"/>
    <w:rsid w:val="008A33D2"/>
    <w:rsid w:val="008A41B0"/>
    <w:rsid w:val="008A74D9"/>
    <w:rsid w:val="008B0BAC"/>
    <w:rsid w:val="008B0F91"/>
    <w:rsid w:val="008B120C"/>
    <w:rsid w:val="008B1D2E"/>
    <w:rsid w:val="008B379C"/>
    <w:rsid w:val="008B451A"/>
    <w:rsid w:val="008B6A45"/>
    <w:rsid w:val="008B6CE9"/>
    <w:rsid w:val="008B70E8"/>
    <w:rsid w:val="008C0166"/>
    <w:rsid w:val="008C44CC"/>
    <w:rsid w:val="008C5370"/>
    <w:rsid w:val="008C7940"/>
    <w:rsid w:val="008D0444"/>
    <w:rsid w:val="008D0912"/>
    <w:rsid w:val="008D1F1E"/>
    <w:rsid w:val="008D1FD7"/>
    <w:rsid w:val="008D27C3"/>
    <w:rsid w:val="008D49E3"/>
    <w:rsid w:val="008D4AA8"/>
    <w:rsid w:val="008D4F73"/>
    <w:rsid w:val="008D56B7"/>
    <w:rsid w:val="008D76EE"/>
    <w:rsid w:val="008E1865"/>
    <w:rsid w:val="008E2182"/>
    <w:rsid w:val="008E2D5A"/>
    <w:rsid w:val="008E36DD"/>
    <w:rsid w:val="008E39EC"/>
    <w:rsid w:val="008E4F21"/>
    <w:rsid w:val="008E53B2"/>
    <w:rsid w:val="008E5405"/>
    <w:rsid w:val="008E6220"/>
    <w:rsid w:val="008E6709"/>
    <w:rsid w:val="008F0F0D"/>
    <w:rsid w:val="008F13FC"/>
    <w:rsid w:val="008F42E9"/>
    <w:rsid w:val="008F5335"/>
    <w:rsid w:val="008F5460"/>
    <w:rsid w:val="008F590E"/>
    <w:rsid w:val="008F5EFA"/>
    <w:rsid w:val="008F6713"/>
    <w:rsid w:val="008F7F64"/>
    <w:rsid w:val="00900264"/>
    <w:rsid w:val="00900E84"/>
    <w:rsid w:val="009018CD"/>
    <w:rsid w:val="00901F58"/>
    <w:rsid w:val="00903051"/>
    <w:rsid w:val="00903221"/>
    <w:rsid w:val="0091011C"/>
    <w:rsid w:val="00911C62"/>
    <w:rsid w:val="009133AC"/>
    <w:rsid w:val="00913BCE"/>
    <w:rsid w:val="009140C6"/>
    <w:rsid w:val="0091430D"/>
    <w:rsid w:val="0091601C"/>
    <w:rsid w:val="00921C9C"/>
    <w:rsid w:val="00923151"/>
    <w:rsid w:val="009236AF"/>
    <w:rsid w:val="0092386B"/>
    <w:rsid w:val="00925E2B"/>
    <w:rsid w:val="00925F6B"/>
    <w:rsid w:val="0092674F"/>
    <w:rsid w:val="00930390"/>
    <w:rsid w:val="0093159E"/>
    <w:rsid w:val="009315F6"/>
    <w:rsid w:val="00931E0C"/>
    <w:rsid w:val="00933047"/>
    <w:rsid w:val="0093434F"/>
    <w:rsid w:val="0093515F"/>
    <w:rsid w:val="00935A31"/>
    <w:rsid w:val="00936087"/>
    <w:rsid w:val="009360B7"/>
    <w:rsid w:val="009403BD"/>
    <w:rsid w:val="009426EB"/>
    <w:rsid w:val="00942F06"/>
    <w:rsid w:val="00943CCF"/>
    <w:rsid w:val="00945AB8"/>
    <w:rsid w:val="0094643B"/>
    <w:rsid w:val="0094669B"/>
    <w:rsid w:val="00946FA1"/>
    <w:rsid w:val="009476B1"/>
    <w:rsid w:val="00947CC2"/>
    <w:rsid w:val="009518BF"/>
    <w:rsid w:val="00952389"/>
    <w:rsid w:val="00953499"/>
    <w:rsid w:val="00953CE5"/>
    <w:rsid w:val="00954A06"/>
    <w:rsid w:val="00954E8D"/>
    <w:rsid w:val="009568AB"/>
    <w:rsid w:val="00957DE2"/>
    <w:rsid w:val="009612DB"/>
    <w:rsid w:val="00962272"/>
    <w:rsid w:val="00966AAB"/>
    <w:rsid w:val="00967738"/>
    <w:rsid w:val="009725A5"/>
    <w:rsid w:val="009725D3"/>
    <w:rsid w:val="00973709"/>
    <w:rsid w:val="00973F5A"/>
    <w:rsid w:val="00974E1C"/>
    <w:rsid w:val="0097500C"/>
    <w:rsid w:val="00975148"/>
    <w:rsid w:val="0097695E"/>
    <w:rsid w:val="00976C14"/>
    <w:rsid w:val="00976D01"/>
    <w:rsid w:val="009810CD"/>
    <w:rsid w:val="00981C17"/>
    <w:rsid w:val="00983DC9"/>
    <w:rsid w:val="00986000"/>
    <w:rsid w:val="00986072"/>
    <w:rsid w:val="0098661E"/>
    <w:rsid w:val="00991745"/>
    <w:rsid w:val="009923F5"/>
    <w:rsid w:val="009936FD"/>
    <w:rsid w:val="00993C59"/>
    <w:rsid w:val="009943E7"/>
    <w:rsid w:val="00994D6C"/>
    <w:rsid w:val="00995062"/>
    <w:rsid w:val="00997182"/>
    <w:rsid w:val="009A0516"/>
    <w:rsid w:val="009A081B"/>
    <w:rsid w:val="009A0E11"/>
    <w:rsid w:val="009A22CA"/>
    <w:rsid w:val="009A5359"/>
    <w:rsid w:val="009A5726"/>
    <w:rsid w:val="009A58FF"/>
    <w:rsid w:val="009A6853"/>
    <w:rsid w:val="009A6EA7"/>
    <w:rsid w:val="009A714E"/>
    <w:rsid w:val="009A7341"/>
    <w:rsid w:val="009A7F06"/>
    <w:rsid w:val="009B0363"/>
    <w:rsid w:val="009B08ED"/>
    <w:rsid w:val="009B19EA"/>
    <w:rsid w:val="009B355E"/>
    <w:rsid w:val="009B46D6"/>
    <w:rsid w:val="009B4D76"/>
    <w:rsid w:val="009B4F97"/>
    <w:rsid w:val="009B5548"/>
    <w:rsid w:val="009C2947"/>
    <w:rsid w:val="009C3EAF"/>
    <w:rsid w:val="009C4542"/>
    <w:rsid w:val="009C6497"/>
    <w:rsid w:val="009C68D9"/>
    <w:rsid w:val="009C6D5C"/>
    <w:rsid w:val="009C71EE"/>
    <w:rsid w:val="009D0D35"/>
    <w:rsid w:val="009D13B4"/>
    <w:rsid w:val="009D24D5"/>
    <w:rsid w:val="009D272C"/>
    <w:rsid w:val="009D2AF5"/>
    <w:rsid w:val="009D35BB"/>
    <w:rsid w:val="009D61FC"/>
    <w:rsid w:val="009D6912"/>
    <w:rsid w:val="009E0662"/>
    <w:rsid w:val="009E0FFA"/>
    <w:rsid w:val="009E1A63"/>
    <w:rsid w:val="009E219A"/>
    <w:rsid w:val="009E21B4"/>
    <w:rsid w:val="009E26AD"/>
    <w:rsid w:val="009E28EF"/>
    <w:rsid w:val="009E2A00"/>
    <w:rsid w:val="009E4F41"/>
    <w:rsid w:val="009E58FC"/>
    <w:rsid w:val="009E601B"/>
    <w:rsid w:val="009E6083"/>
    <w:rsid w:val="009E65A1"/>
    <w:rsid w:val="009F11B7"/>
    <w:rsid w:val="009F1BA9"/>
    <w:rsid w:val="009F2332"/>
    <w:rsid w:val="009F2B9E"/>
    <w:rsid w:val="009F2EFD"/>
    <w:rsid w:val="009F35C8"/>
    <w:rsid w:val="009F3B8A"/>
    <w:rsid w:val="009F4838"/>
    <w:rsid w:val="009F6313"/>
    <w:rsid w:val="009F6898"/>
    <w:rsid w:val="00A0098A"/>
    <w:rsid w:val="00A016FB"/>
    <w:rsid w:val="00A06751"/>
    <w:rsid w:val="00A06FF0"/>
    <w:rsid w:val="00A10AE7"/>
    <w:rsid w:val="00A10D8E"/>
    <w:rsid w:val="00A11EC2"/>
    <w:rsid w:val="00A1237C"/>
    <w:rsid w:val="00A13171"/>
    <w:rsid w:val="00A148D6"/>
    <w:rsid w:val="00A15F64"/>
    <w:rsid w:val="00A16567"/>
    <w:rsid w:val="00A1663F"/>
    <w:rsid w:val="00A16FD5"/>
    <w:rsid w:val="00A177CC"/>
    <w:rsid w:val="00A201B1"/>
    <w:rsid w:val="00A24304"/>
    <w:rsid w:val="00A245D8"/>
    <w:rsid w:val="00A25B17"/>
    <w:rsid w:val="00A278B1"/>
    <w:rsid w:val="00A278EA"/>
    <w:rsid w:val="00A31E56"/>
    <w:rsid w:val="00A32A52"/>
    <w:rsid w:val="00A33998"/>
    <w:rsid w:val="00A340B7"/>
    <w:rsid w:val="00A349E6"/>
    <w:rsid w:val="00A360ED"/>
    <w:rsid w:val="00A403D7"/>
    <w:rsid w:val="00A40690"/>
    <w:rsid w:val="00A42446"/>
    <w:rsid w:val="00A427E4"/>
    <w:rsid w:val="00A43DB9"/>
    <w:rsid w:val="00A442D0"/>
    <w:rsid w:val="00A4477D"/>
    <w:rsid w:val="00A46392"/>
    <w:rsid w:val="00A46B68"/>
    <w:rsid w:val="00A47776"/>
    <w:rsid w:val="00A50FD5"/>
    <w:rsid w:val="00A5100D"/>
    <w:rsid w:val="00A516BD"/>
    <w:rsid w:val="00A51CB5"/>
    <w:rsid w:val="00A53463"/>
    <w:rsid w:val="00A53B60"/>
    <w:rsid w:val="00A53D26"/>
    <w:rsid w:val="00A54EE8"/>
    <w:rsid w:val="00A560DF"/>
    <w:rsid w:val="00A5698E"/>
    <w:rsid w:val="00A569B0"/>
    <w:rsid w:val="00A57661"/>
    <w:rsid w:val="00A60785"/>
    <w:rsid w:val="00A6151C"/>
    <w:rsid w:val="00A61548"/>
    <w:rsid w:val="00A61A1E"/>
    <w:rsid w:val="00A627B4"/>
    <w:rsid w:val="00A62FD4"/>
    <w:rsid w:val="00A636C4"/>
    <w:rsid w:val="00A63D24"/>
    <w:rsid w:val="00A63D74"/>
    <w:rsid w:val="00A65D3C"/>
    <w:rsid w:val="00A6705E"/>
    <w:rsid w:val="00A67E01"/>
    <w:rsid w:val="00A70880"/>
    <w:rsid w:val="00A72E34"/>
    <w:rsid w:val="00A72E81"/>
    <w:rsid w:val="00A73DBC"/>
    <w:rsid w:val="00A744DF"/>
    <w:rsid w:val="00A754AC"/>
    <w:rsid w:val="00A76C8D"/>
    <w:rsid w:val="00A76FEC"/>
    <w:rsid w:val="00A7770C"/>
    <w:rsid w:val="00A777DE"/>
    <w:rsid w:val="00A77E67"/>
    <w:rsid w:val="00A77F24"/>
    <w:rsid w:val="00A8086C"/>
    <w:rsid w:val="00A80ECF"/>
    <w:rsid w:val="00A84847"/>
    <w:rsid w:val="00A868B1"/>
    <w:rsid w:val="00A86D8B"/>
    <w:rsid w:val="00A90FC5"/>
    <w:rsid w:val="00A910D2"/>
    <w:rsid w:val="00A91F15"/>
    <w:rsid w:val="00A94B63"/>
    <w:rsid w:val="00A957FB"/>
    <w:rsid w:val="00A961C8"/>
    <w:rsid w:val="00A9666C"/>
    <w:rsid w:val="00A96B9E"/>
    <w:rsid w:val="00A96F67"/>
    <w:rsid w:val="00A9724C"/>
    <w:rsid w:val="00A9785A"/>
    <w:rsid w:val="00AA0D47"/>
    <w:rsid w:val="00AA0DEC"/>
    <w:rsid w:val="00AA15E1"/>
    <w:rsid w:val="00AA321B"/>
    <w:rsid w:val="00AA38D7"/>
    <w:rsid w:val="00AA6DF2"/>
    <w:rsid w:val="00AA6F93"/>
    <w:rsid w:val="00AA703F"/>
    <w:rsid w:val="00AB0A5E"/>
    <w:rsid w:val="00AB1588"/>
    <w:rsid w:val="00AB1D5C"/>
    <w:rsid w:val="00AB2540"/>
    <w:rsid w:val="00AB323B"/>
    <w:rsid w:val="00AB5E71"/>
    <w:rsid w:val="00AB5F2A"/>
    <w:rsid w:val="00AB6036"/>
    <w:rsid w:val="00AB7F72"/>
    <w:rsid w:val="00AC047A"/>
    <w:rsid w:val="00AC0B98"/>
    <w:rsid w:val="00AC0C9F"/>
    <w:rsid w:val="00AC1CE9"/>
    <w:rsid w:val="00AC2103"/>
    <w:rsid w:val="00AC2A6A"/>
    <w:rsid w:val="00AC2FB4"/>
    <w:rsid w:val="00AC37F4"/>
    <w:rsid w:val="00AC3E82"/>
    <w:rsid w:val="00AC473D"/>
    <w:rsid w:val="00AC5618"/>
    <w:rsid w:val="00AC6C23"/>
    <w:rsid w:val="00AC74BD"/>
    <w:rsid w:val="00AC77A7"/>
    <w:rsid w:val="00AC7B91"/>
    <w:rsid w:val="00AC7DE2"/>
    <w:rsid w:val="00AC7FAB"/>
    <w:rsid w:val="00AD13CB"/>
    <w:rsid w:val="00AD2C44"/>
    <w:rsid w:val="00AD2CD4"/>
    <w:rsid w:val="00AD53F5"/>
    <w:rsid w:val="00AD5E49"/>
    <w:rsid w:val="00AD6316"/>
    <w:rsid w:val="00AD68A6"/>
    <w:rsid w:val="00AD7172"/>
    <w:rsid w:val="00AE124F"/>
    <w:rsid w:val="00AE1451"/>
    <w:rsid w:val="00AE1878"/>
    <w:rsid w:val="00AE20B1"/>
    <w:rsid w:val="00AE3778"/>
    <w:rsid w:val="00AE575B"/>
    <w:rsid w:val="00AE5877"/>
    <w:rsid w:val="00AE69FC"/>
    <w:rsid w:val="00AE75BB"/>
    <w:rsid w:val="00AF1C69"/>
    <w:rsid w:val="00AF1DAC"/>
    <w:rsid w:val="00AF4CD8"/>
    <w:rsid w:val="00AF6233"/>
    <w:rsid w:val="00AF739C"/>
    <w:rsid w:val="00AF7EBB"/>
    <w:rsid w:val="00B00964"/>
    <w:rsid w:val="00B00CB6"/>
    <w:rsid w:val="00B02875"/>
    <w:rsid w:val="00B02D9B"/>
    <w:rsid w:val="00B0352C"/>
    <w:rsid w:val="00B042BB"/>
    <w:rsid w:val="00B04739"/>
    <w:rsid w:val="00B05DE0"/>
    <w:rsid w:val="00B077D1"/>
    <w:rsid w:val="00B10D70"/>
    <w:rsid w:val="00B11EBE"/>
    <w:rsid w:val="00B11F70"/>
    <w:rsid w:val="00B1298A"/>
    <w:rsid w:val="00B1427C"/>
    <w:rsid w:val="00B145BC"/>
    <w:rsid w:val="00B159AE"/>
    <w:rsid w:val="00B1634B"/>
    <w:rsid w:val="00B16614"/>
    <w:rsid w:val="00B16A8C"/>
    <w:rsid w:val="00B16D64"/>
    <w:rsid w:val="00B1755E"/>
    <w:rsid w:val="00B17C42"/>
    <w:rsid w:val="00B17D7B"/>
    <w:rsid w:val="00B2045C"/>
    <w:rsid w:val="00B20ED4"/>
    <w:rsid w:val="00B22309"/>
    <w:rsid w:val="00B27DF6"/>
    <w:rsid w:val="00B31DA8"/>
    <w:rsid w:val="00B32CE8"/>
    <w:rsid w:val="00B343FD"/>
    <w:rsid w:val="00B34890"/>
    <w:rsid w:val="00B34A0F"/>
    <w:rsid w:val="00B361E7"/>
    <w:rsid w:val="00B40557"/>
    <w:rsid w:val="00B40BE1"/>
    <w:rsid w:val="00B40FBC"/>
    <w:rsid w:val="00B4174F"/>
    <w:rsid w:val="00B42021"/>
    <w:rsid w:val="00B43315"/>
    <w:rsid w:val="00B45A5E"/>
    <w:rsid w:val="00B45C69"/>
    <w:rsid w:val="00B46775"/>
    <w:rsid w:val="00B47A1C"/>
    <w:rsid w:val="00B50C6A"/>
    <w:rsid w:val="00B51111"/>
    <w:rsid w:val="00B51565"/>
    <w:rsid w:val="00B5281D"/>
    <w:rsid w:val="00B5529D"/>
    <w:rsid w:val="00B56C05"/>
    <w:rsid w:val="00B57639"/>
    <w:rsid w:val="00B60604"/>
    <w:rsid w:val="00B61B02"/>
    <w:rsid w:val="00B638FF"/>
    <w:rsid w:val="00B63BB2"/>
    <w:rsid w:val="00B6404D"/>
    <w:rsid w:val="00B64098"/>
    <w:rsid w:val="00B6600E"/>
    <w:rsid w:val="00B75E1C"/>
    <w:rsid w:val="00B779E5"/>
    <w:rsid w:val="00B80441"/>
    <w:rsid w:val="00B82101"/>
    <w:rsid w:val="00B82B41"/>
    <w:rsid w:val="00B82C8E"/>
    <w:rsid w:val="00B84382"/>
    <w:rsid w:val="00B84F6C"/>
    <w:rsid w:val="00B851A1"/>
    <w:rsid w:val="00B87093"/>
    <w:rsid w:val="00B8737E"/>
    <w:rsid w:val="00B9102E"/>
    <w:rsid w:val="00B916C3"/>
    <w:rsid w:val="00B938EE"/>
    <w:rsid w:val="00B949C2"/>
    <w:rsid w:val="00B94DBD"/>
    <w:rsid w:val="00B95865"/>
    <w:rsid w:val="00B96B83"/>
    <w:rsid w:val="00BA169B"/>
    <w:rsid w:val="00BA17AB"/>
    <w:rsid w:val="00BA28B9"/>
    <w:rsid w:val="00BA2CCD"/>
    <w:rsid w:val="00BA43DD"/>
    <w:rsid w:val="00BA5A52"/>
    <w:rsid w:val="00BA62DC"/>
    <w:rsid w:val="00BA6336"/>
    <w:rsid w:val="00BA696E"/>
    <w:rsid w:val="00BB226E"/>
    <w:rsid w:val="00BB29AD"/>
    <w:rsid w:val="00BB3C6B"/>
    <w:rsid w:val="00BB5DD1"/>
    <w:rsid w:val="00BB5F2E"/>
    <w:rsid w:val="00BB668B"/>
    <w:rsid w:val="00BB6D0B"/>
    <w:rsid w:val="00BB7773"/>
    <w:rsid w:val="00BC02E4"/>
    <w:rsid w:val="00BC0AA7"/>
    <w:rsid w:val="00BC268B"/>
    <w:rsid w:val="00BC32FF"/>
    <w:rsid w:val="00BC361C"/>
    <w:rsid w:val="00BC4460"/>
    <w:rsid w:val="00BC714D"/>
    <w:rsid w:val="00BC768B"/>
    <w:rsid w:val="00BC7B08"/>
    <w:rsid w:val="00BD106C"/>
    <w:rsid w:val="00BD3241"/>
    <w:rsid w:val="00BD5006"/>
    <w:rsid w:val="00BD7AA3"/>
    <w:rsid w:val="00BE0022"/>
    <w:rsid w:val="00BE0535"/>
    <w:rsid w:val="00BE0AD6"/>
    <w:rsid w:val="00BE3108"/>
    <w:rsid w:val="00BE33FB"/>
    <w:rsid w:val="00BE46E5"/>
    <w:rsid w:val="00BE63F3"/>
    <w:rsid w:val="00BE7A92"/>
    <w:rsid w:val="00BF0A50"/>
    <w:rsid w:val="00BF2ED4"/>
    <w:rsid w:val="00BF45C3"/>
    <w:rsid w:val="00BF6676"/>
    <w:rsid w:val="00BF66FF"/>
    <w:rsid w:val="00C00ED0"/>
    <w:rsid w:val="00C02340"/>
    <w:rsid w:val="00C02B8F"/>
    <w:rsid w:val="00C02D6C"/>
    <w:rsid w:val="00C03792"/>
    <w:rsid w:val="00C03BFC"/>
    <w:rsid w:val="00C0512F"/>
    <w:rsid w:val="00C05DF0"/>
    <w:rsid w:val="00C10465"/>
    <w:rsid w:val="00C10653"/>
    <w:rsid w:val="00C13416"/>
    <w:rsid w:val="00C1395D"/>
    <w:rsid w:val="00C1439C"/>
    <w:rsid w:val="00C15578"/>
    <w:rsid w:val="00C16D84"/>
    <w:rsid w:val="00C21983"/>
    <w:rsid w:val="00C21B98"/>
    <w:rsid w:val="00C2255E"/>
    <w:rsid w:val="00C22D89"/>
    <w:rsid w:val="00C235E9"/>
    <w:rsid w:val="00C25F60"/>
    <w:rsid w:val="00C26FE3"/>
    <w:rsid w:val="00C30039"/>
    <w:rsid w:val="00C30675"/>
    <w:rsid w:val="00C30CF3"/>
    <w:rsid w:val="00C30EC8"/>
    <w:rsid w:val="00C31216"/>
    <w:rsid w:val="00C31781"/>
    <w:rsid w:val="00C31EBA"/>
    <w:rsid w:val="00C31EEE"/>
    <w:rsid w:val="00C325E1"/>
    <w:rsid w:val="00C340FF"/>
    <w:rsid w:val="00C35B10"/>
    <w:rsid w:val="00C3625E"/>
    <w:rsid w:val="00C36399"/>
    <w:rsid w:val="00C36968"/>
    <w:rsid w:val="00C36A1E"/>
    <w:rsid w:val="00C419BC"/>
    <w:rsid w:val="00C4329F"/>
    <w:rsid w:val="00C4335B"/>
    <w:rsid w:val="00C447F1"/>
    <w:rsid w:val="00C44E2E"/>
    <w:rsid w:val="00C46AFE"/>
    <w:rsid w:val="00C478B8"/>
    <w:rsid w:val="00C5203C"/>
    <w:rsid w:val="00C522D0"/>
    <w:rsid w:val="00C5233E"/>
    <w:rsid w:val="00C52EC7"/>
    <w:rsid w:val="00C52EE0"/>
    <w:rsid w:val="00C54D1F"/>
    <w:rsid w:val="00C55BBB"/>
    <w:rsid w:val="00C561A1"/>
    <w:rsid w:val="00C5661D"/>
    <w:rsid w:val="00C56EA8"/>
    <w:rsid w:val="00C57420"/>
    <w:rsid w:val="00C62C0F"/>
    <w:rsid w:val="00C6392D"/>
    <w:rsid w:val="00C64307"/>
    <w:rsid w:val="00C67884"/>
    <w:rsid w:val="00C700E2"/>
    <w:rsid w:val="00C70328"/>
    <w:rsid w:val="00C70529"/>
    <w:rsid w:val="00C71373"/>
    <w:rsid w:val="00C71C2D"/>
    <w:rsid w:val="00C721FB"/>
    <w:rsid w:val="00C7228C"/>
    <w:rsid w:val="00C722AE"/>
    <w:rsid w:val="00C72477"/>
    <w:rsid w:val="00C730C1"/>
    <w:rsid w:val="00C74A04"/>
    <w:rsid w:val="00C767FF"/>
    <w:rsid w:val="00C7700B"/>
    <w:rsid w:val="00C80ED5"/>
    <w:rsid w:val="00C820EF"/>
    <w:rsid w:val="00C82788"/>
    <w:rsid w:val="00C846BE"/>
    <w:rsid w:val="00C85F3E"/>
    <w:rsid w:val="00C8648D"/>
    <w:rsid w:val="00C868E3"/>
    <w:rsid w:val="00C9077B"/>
    <w:rsid w:val="00C90E1A"/>
    <w:rsid w:val="00C90EFA"/>
    <w:rsid w:val="00C9295E"/>
    <w:rsid w:val="00C93D61"/>
    <w:rsid w:val="00C94044"/>
    <w:rsid w:val="00C97050"/>
    <w:rsid w:val="00CA1120"/>
    <w:rsid w:val="00CA28F6"/>
    <w:rsid w:val="00CA33A4"/>
    <w:rsid w:val="00CA361E"/>
    <w:rsid w:val="00CA39D1"/>
    <w:rsid w:val="00CA5609"/>
    <w:rsid w:val="00CA63D1"/>
    <w:rsid w:val="00CA7CE5"/>
    <w:rsid w:val="00CB0056"/>
    <w:rsid w:val="00CB123C"/>
    <w:rsid w:val="00CB12CC"/>
    <w:rsid w:val="00CB1BE9"/>
    <w:rsid w:val="00CB1E2E"/>
    <w:rsid w:val="00CB1F74"/>
    <w:rsid w:val="00CB27B3"/>
    <w:rsid w:val="00CB3228"/>
    <w:rsid w:val="00CB420E"/>
    <w:rsid w:val="00CB4269"/>
    <w:rsid w:val="00CB468C"/>
    <w:rsid w:val="00CB4B42"/>
    <w:rsid w:val="00CB4F4D"/>
    <w:rsid w:val="00CB5299"/>
    <w:rsid w:val="00CB5920"/>
    <w:rsid w:val="00CB7FBF"/>
    <w:rsid w:val="00CC18C9"/>
    <w:rsid w:val="00CC225F"/>
    <w:rsid w:val="00CC2B41"/>
    <w:rsid w:val="00CC3B12"/>
    <w:rsid w:val="00CC3C77"/>
    <w:rsid w:val="00CC71BB"/>
    <w:rsid w:val="00CC7773"/>
    <w:rsid w:val="00CD07BF"/>
    <w:rsid w:val="00CD1A6F"/>
    <w:rsid w:val="00CD3760"/>
    <w:rsid w:val="00CD3802"/>
    <w:rsid w:val="00CD4218"/>
    <w:rsid w:val="00CD434B"/>
    <w:rsid w:val="00CD469B"/>
    <w:rsid w:val="00CD52DD"/>
    <w:rsid w:val="00CD5ED7"/>
    <w:rsid w:val="00CD7DE2"/>
    <w:rsid w:val="00CE2429"/>
    <w:rsid w:val="00CE73C9"/>
    <w:rsid w:val="00CF0055"/>
    <w:rsid w:val="00CF04D0"/>
    <w:rsid w:val="00CF18B0"/>
    <w:rsid w:val="00CF2DAC"/>
    <w:rsid w:val="00CF324A"/>
    <w:rsid w:val="00CF3377"/>
    <w:rsid w:val="00CF39D8"/>
    <w:rsid w:val="00CF48EE"/>
    <w:rsid w:val="00CF6774"/>
    <w:rsid w:val="00CF7D9B"/>
    <w:rsid w:val="00D002E4"/>
    <w:rsid w:val="00D019AC"/>
    <w:rsid w:val="00D05237"/>
    <w:rsid w:val="00D059B6"/>
    <w:rsid w:val="00D0760C"/>
    <w:rsid w:val="00D079D2"/>
    <w:rsid w:val="00D11A23"/>
    <w:rsid w:val="00D12405"/>
    <w:rsid w:val="00D147D1"/>
    <w:rsid w:val="00D1558F"/>
    <w:rsid w:val="00D17304"/>
    <w:rsid w:val="00D2066C"/>
    <w:rsid w:val="00D20AC3"/>
    <w:rsid w:val="00D20B14"/>
    <w:rsid w:val="00D212BB"/>
    <w:rsid w:val="00D21456"/>
    <w:rsid w:val="00D22BA8"/>
    <w:rsid w:val="00D25BFC"/>
    <w:rsid w:val="00D26371"/>
    <w:rsid w:val="00D26547"/>
    <w:rsid w:val="00D273AD"/>
    <w:rsid w:val="00D30416"/>
    <w:rsid w:val="00D30E9A"/>
    <w:rsid w:val="00D314C9"/>
    <w:rsid w:val="00D31735"/>
    <w:rsid w:val="00D32DAE"/>
    <w:rsid w:val="00D339EF"/>
    <w:rsid w:val="00D348D7"/>
    <w:rsid w:val="00D368BE"/>
    <w:rsid w:val="00D379C3"/>
    <w:rsid w:val="00D37AB6"/>
    <w:rsid w:val="00D419C8"/>
    <w:rsid w:val="00D42601"/>
    <w:rsid w:val="00D43E6E"/>
    <w:rsid w:val="00D45BF3"/>
    <w:rsid w:val="00D4675B"/>
    <w:rsid w:val="00D4789B"/>
    <w:rsid w:val="00D52350"/>
    <w:rsid w:val="00D53F59"/>
    <w:rsid w:val="00D53F79"/>
    <w:rsid w:val="00D55645"/>
    <w:rsid w:val="00D5571B"/>
    <w:rsid w:val="00D55FF7"/>
    <w:rsid w:val="00D56A7A"/>
    <w:rsid w:val="00D57C23"/>
    <w:rsid w:val="00D57F23"/>
    <w:rsid w:val="00D61C51"/>
    <w:rsid w:val="00D6615E"/>
    <w:rsid w:val="00D66904"/>
    <w:rsid w:val="00D66DC4"/>
    <w:rsid w:val="00D66F5C"/>
    <w:rsid w:val="00D671EA"/>
    <w:rsid w:val="00D70472"/>
    <w:rsid w:val="00D73FBD"/>
    <w:rsid w:val="00D740AA"/>
    <w:rsid w:val="00D74CCE"/>
    <w:rsid w:val="00D752C2"/>
    <w:rsid w:val="00D75D70"/>
    <w:rsid w:val="00D75DFD"/>
    <w:rsid w:val="00D75EAB"/>
    <w:rsid w:val="00D76232"/>
    <w:rsid w:val="00D7690B"/>
    <w:rsid w:val="00D76D80"/>
    <w:rsid w:val="00D8099D"/>
    <w:rsid w:val="00D829E4"/>
    <w:rsid w:val="00D84A9E"/>
    <w:rsid w:val="00D84D93"/>
    <w:rsid w:val="00D86077"/>
    <w:rsid w:val="00D87233"/>
    <w:rsid w:val="00D872D8"/>
    <w:rsid w:val="00D87BFC"/>
    <w:rsid w:val="00D91532"/>
    <w:rsid w:val="00D96545"/>
    <w:rsid w:val="00D96940"/>
    <w:rsid w:val="00D97504"/>
    <w:rsid w:val="00D97A83"/>
    <w:rsid w:val="00D97AFB"/>
    <w:rsid w:val="00DA06E0"/>
    <w:rsid w:val="00DA16FF"/>
    <w:rsid w:val="00DA2C2B"/>
    <w:rsid w:val="00DA30D7"/>
    <w:rsid w:val="00DA3838"/>
    <w:rsid w:val="00DB40B0"/>
    <w:rsid w:val="00DB56F5"/>
    <w:rsid w:val="00DB617E"/>
    <w:rsid w:val="00DB6213"/>
    <w:rsid w:val="00DB6648"/>
    <w:rsid w:val="00DC7069"/>
    <w:rsid w:val="00DD0870"/>
    <w:rsid w:val="00DD0F29"/>
    <w:rsid w:val="00DD17F7"/>
    <w:rsid w:val="00DD2A1B"/>
    <w:rsid w:val="00DD3C59"/>
    <w:rsid w:val="00DD4000"/>
    <w:rsid w:val="00DD435C"/>
    <w:rsid w:val="00DD45DF"/>
    <w:rsid w:val="00DD4BB0"/>
    <w:rsid w:val="00DD59CD"/>
    <w:rsid w:val="00DD797A"/>
    <w:rsid w:val="00DE0BD7"/>
    <w:rsid w:val="00DE0CC3"/>
    <w:rsid w:val="00DE269F"/>
    <w:rsid w:val="00DE38B0"/>
    <w:rsid w:val="00DE398E"/>
    <w:rsid w:val="00DE3AD0"/>
    <w:rsid w:val="00DE4908"/>
    <w:rsid w:val="00DE56B2"/>
    <w:rsid w:val="00DE5CAE"/>
    <w:rsid w:val="00DE5EB7"/>
    <w:rsid w:val="00DE68E4"/>
    <w:rsid w:val="00DE7311"/>
    <w:rsid w:val="00DF2327"/>
    <w:rsid w:val="00DF443F"/>
    <w:rsid w:val="00DF4499"/>
    <w:rsid w:val="00DF4DC0"/>
    <w:rsid w:val="00DF509D"/>
    <w:rsid w:val="00DF544F"/>
    <w:rsid w:val="00DF6905"/>
    <w:rsid w:val="00DF6D24"/>
    <w:rsid w:val="00DF774B"/>
    <w:rsid w:val="00DF7CA9"/>
    <w:rsid w:val="00E00C3B"/>
    <w:rsid w:val="00E00FD3"/>
    <w:rsid w:val="00E01007"/>
    <w:rsid w:val="00E048CE"/>
    <w:rsid w:val="00E04A98"/>
    <w:rsid w:val="00E06ABC"/>
    <w:rsid w:val="00E071B2"/>
    <w:rsid w:val="00E11066"/>
    <w:rsid w:val="00E119B7"/>
    <w:rsid w:val="00E1724A"/>
    <w:rsid w:val="00E17586"/>
    <w:rsid w:val="00E17BA4"/>
    <w:rsid w:val="00E213DA"/>
    <w:rsid w:val="00E2153A"/>
    <w:rsid w:val="00E21D8D"/>
    <w:rsid w:val="00E22B79"/>
    <w:rsid w:val="00E22F7F"/>
    <w:rsid w:val="00E25639"/>
    <w:rsid w:val="00E26147"/>
    <w:rsid w:val="00E2745C"/>
    <w:rsid w:val="00E27513"/>
    <w:rsid w:val="00E32DD1"/>
    <w:rsid w:val="00E33204"/>
    <w:rsid w:val="00E33596"/>
    <w:rsid w:val="00E3498F"/>
    <w:rsid w:val="00E34BA8"/>
    <w:rsid w:val="00E34F79"/>
    <w:rsid w:val="00E35A0F"/>
    <w:rsid w:val="00E36C99"/>
    <w:rsid w:val="00E37856"/>
    <w:rsid w:val="00E42F00"/>
    <w:rsid w:val="00E50402"/>
    <w:rsid w:val="00E51E8C"/>
    <w:rsid w:val="00E526F8"/>
    <w:rsid w:val="00E5271B"/>
    <w:rsid w:val="00E52C10"/>
    <w:rsid w:val="00E539DF"/>
    <w:rsid w:val="00E53B5B"/>
    <w:rsid w:val="00E54F28"/>
    <w:rsid w:val="00E55588"/>
    <w:rsid w:val="00E56C6F"/>
    <w:rsid w:val="00E576D9"/>
    <w:rsid w:val="00E615A6"/>
    <w:rsid w:val="00E61B8C"/>
    <w:rsid w:val="00E62456"/>
    <w:rsid w:val="00E62928"/>
    <w:rsid w:val="00E63F70"/>
    <w:rsid w:val="00E64D6F"/>
    <w:rsid w:val="00E64FED"/>
    <w:rsid w:val="00E67711"/>
    <w:rsid w:val="00E711C9"/>
    <w:rsid w:val="00E7183F"/>
    <w:rsid w:val="00E74EDA"/>
    <w:rsid w:val="00E7738B"/>
    <w:rsid w:val="00E8084F"/>
    <w:rsid w:val="00E82121"/>
    <w:rsid w:val="00E82C37"/>
    <w:rsid w:val="00E83080"/>
    <w:rsid w:val="00E87DC8"/>
    <w:rsid w:val="00E91592"/>
    <w:rsid w:val="00E91C00"/>
    <w:rsid w:val="00E924B8"/>
    <w:rsid w:val="00E93FEF"/>
    <w:rsid w:val="00E94837"/>
    <w:rsid w:val="00E954A2"/>
    <w:rsid w:val="00E95776"/>
    <w:rsid w:val="00E96704"/>
    <w:rsid w:val="00E97D9B"/>
    <w:rsid w:val="00E97DFA"/>
    <w:rsid w:val="00EA1609"/>
    <w:rsid w:val="00EA1C0F"/>
    <w:rsid w:val="00EA1F32"/>
    <w:rsid w:val="00EA450B"/>
    <w:rsid w:val="00EA4E57"/>
    <w:rsid w:val="00EA716F"/>
    <w:rsid w:val="00EA7961"/>
    <w:rsid w:val="00EB29E4"/>
    <w:rsid w:val="00EB2DD2"/>
    <w:rsid w:val="00EB4F46"/>
    <w:rsid w:val="00EB73C0"/>
    <w:rsid w:val="00EB79DD"/>
    <w:rsid w:val="00EC0D9D"/>
    <w:rsid w:val="00EC2BAD"/>
    <w:rsid w:val="00EC40C6"/>
    <w:rsid w:val="00EC4510"/>
    <w:rsid w:val="00EC53E6"/>
    <w:rsid w:val="00ED0709"/>
    <w:rsid w:val="00ED0F4C"/>
    <w:rsid w:val="00ED2582"/>
    <w:rsid w:val="00ED446B"/>
    <w:rsid w:val="00ED4FD1"/>
    <w:rsid w:val="00ED5C1E"/>
    <w:rsid w:val="00ED6772"/>
    <w:rsid w:val="00ED6CFA"/>
    <w:rsid w:val="00ED6D06"/>
    <w:rsid w:val="00EE001E"/>
    <w:rsid w:val="00EE04B8"/>
    <w:rsid w:val="00EE389F"/>
    <w:rsid w:val="00EE69FE"/>
    <w:rsid w:val="00EE6AC8"/>
    <w:rsid w:val="00EE7F4A"/>
    <w:rsid w:val="00EF1107"/>
    <w:rsid w:val="00EF125A"/>
    <w:rsid w:val="00EF24A3"/>
    <w:rsid w:val="00EF43F1"/>
    <w:rsid w:val="00EF5D2A"/>
    <w:rsid w:val="00EF6468"/>
    <w:rsid w:val="00F006F8"/>
    <w:rsid w:val="00F015D7"/>
    <w:rsid w:val="00F0163F"/>
    <w:rsid w:val="00F028B1"/>
    <w:rsid w:val="00F02F0D"/>
    <w:rsid w:val="00F04552"/>
    <w:rsid w:val="00F04DC8"/>
    <w:rsid w:val="00F06811"/>
    <w:rsid w:val="00F0775C"/>
    <w:rsid w:val="00F07B98"/>
    <w:rsid w:val="00F10817"/>
    <w:rsid w:val="00F1149D"/>
    <w:rsid w:val="00F1149F"/>
    <w:rsid w:val="00F121C4"/>
    <w:rsid w:val="00F134CE"/>
    <w:rsid w:val="00F1373B"/>
    <w:rsid w:val="00F1453C"/>
    <w:rsid w:val="00F14C23"/>
    <w:rsid w:val="00F1528C"/>
    <w:rsid w:val="00F15311"/>
    <w:rsid w:val="00F17ECE"/>
    <w:rsid w:val="00F23461"/>
    <w:rsid w:val="00F23EA2"/>
    <w:rsid w:val="00F24F7B"/>
    <w:rsid w:val="00F260B1"/>
    <w:rsid w:val="00F31ED4"/>
    <w:rsid w:val="00F3218E"/>
    <w:rsid w:val="00F32760"/>
    <w:rsid w:val="00F33CB4"/>
    <w:rsid w:val="00F375C8"/>
    <w:rsid w:val="00F3799D"/>
    <w:rsid w:val="00F40654"/>
    <w:rsid w:val="00F416FE"/>
    <w:rsid w:val="00F4378C"/>
    <w:rsid w:val="00F44946"/>
    <w:rsid w:val="00F44DCF"/>
    <w:rsid w:val="00F45418"/>
    <w:rsid w:val="00F500AC"/>
    <w:rsid w:val="00F50E17"/>
    <w:rsid w:val="00F51B8B"/>
    <w:rsid w:val="00F51DBA"/>
    <w:rsid w:val="00F52D5A"/>
    <w:rsid w:val="00F5364D"/>
    <w:rsid w:val="00F57394"/>
    <w:rsid w:val="00F609C8"/>
    <w:rsid w:val="00F62CE7"/>
    <w:rsid w:val="00F63638"/>
    <w:rsid w:val="00F638D9"/>
    <w:rsid w:val="00F64156"/>
    <w:rsid w:val="00F645C3"/>
    <w:rsid w:val="00F64897"/>
    <w:rsid w:val="00F66484"/>
    <w:rsid w:val="00F66FA8"/>
    <w:rsid w:val="00F6727F"/>
    <w:rsid w:val="00F70A61"/>
    <w:rsid w:val="00F70E28"/>
    <w:rsid w:val="00F717C8"/>
    <w:rsid w:val="00F73371"/>
    <w:rsid w:val="00F75913"/>
    <w:rsid w:val="00F76F42"/>
    <w:rsid w:val="00F809BA"/>
    <w:rsid w:val="00F80C82"/>
    <w:rsid w:val="00F82D2B"/>
    <w:rsid w:val="00F835C1"/>
    <w:rsid w:val="00F84319"/>
    <w:rsid w:val="00F860E4"/>
    <w:rsid w:val="00F8621B"/>
    <w:rsid w:val="00F90C37"/>
    <w:rsid w:val="00F915F7"/>
    <w:rsid w:val="00F91A9F"/>
    <w:rsid w:val="00F91B42"/>
    <w:rsid w:val="00F91ECE"/>
    <w:rsid w:val="00F922AD"/>
    <w:rsid w:val="00F9355C"/>
    <w:rsid w:val="00F94A26"/>
    <w:rsid w:val="00F95779"/>
    <w:rsid w:val="00F95CA3"/>
    <w:rsid w:val="00F962CE"/>
    <w:rsid w:val="00FA10E2"/>
    <w:rsid w:val="00FA1153"/>
    <w:rsid w:val="00FA351A"/>
    <w:rsid w:val="00FA3C69"/>
    <w:rsid w:val="00FA4A98"/>
    <w:rsid w:val="00FA5B87"/>
    <w:rsid w:val="00FA68B8"/>
    <w:rsid w:val="00FA6988"/>
    <w:rsid w:val="00FA7053"/>
    <w:rsid w:val="00FA7965"/>
    <w:rsid w:val="00FA7AE1"/>
    <w:rsid w:val="00FB0130"/>
    <w:rsid w:val="00FB1CC9"/>
    <w:rsid w:val="00FB224C"/>
    <w:rsid w:val="00FB228D"/>
    <w:rsid w:val="00FB2FCF"/>
    <w:rsid w:val="00FB3304"/>
    <w:rsid w:val="00FB45CC"/>
    <w:rsid w:val="00FB550A"/>
    <w:rsid w:val="00FB5822"/>
    <w:rsid w:val="00FB6296"/>
    <w:rsid w:val="00FB6EFE"/>
    <w:rsid w:val="00FB6F12"/>
    <w:rsid w:val="00FB70E3"/>
    <w:rsid w:val="00FB729A"/>
    <w:rsid w:val="00FB7964"/>
    <w:rsid w:val="00FC189B"/>
    <w:rsid w:val="00FC23FC"/>
    <w:rsid w:val="00FC2875"/>
    <w:rsid w:val="00FC2A93"/>
    <w:rsid w:val="00FC318D"/>
    <w:rsid w:val="00FC3610"/>
    <w:rsid w:val="00FC4E98"/>
    <w:rsid w:val="00FC586E"/>
    <w:rsid w:val="00FC5889"/>
    <w:rsid w:val="00FC6D1E"/>
    <w:rsid w:val="00FD0A0F"/>
    <w:rsid w:val="00FD27A2"/>
    <w:rsid w:val="00FD335B"/>
    <w:rsid w:val="00FD355A"/>
    <w:rsid w:val="00FD3739"/>
    <w:rsid w:val="00FD38A1"/>
    <w:rsid w:val="00FD3C2A"/>
    <w:rsid w:val="00FD3D83"/>
    <w:rsid w:val="00FD4154"/>
    <w:rsid w:val="00FD45E2"/>
    <w:rsid w:val="00FD6289"/>
    <w:rsid w:val="00FD7228"/>
    <w:rsid w:val="00FE030E"/>
    <w:rsid w:val="00FE2F05"/>
    <w:rsid w:val="00FE312D"/>
    <w:rsid w:val="00FE3668"/>
    <w:rsid w:val="00FE5F60"/>
    <w:rsid w:val="00FE6A4E"/>
    <w:rsid w:val="00FE75DB"/>
    <w:rsid w:val="00FF07BD"/>
    <w:rsid w:val="00FF2B4D"/>
    <w:rsid w:val="00FF30DE"/>
    <w:rsid w:val="00FF4BC6"/>
    <w:rsid w:val="00FF5254"/>
    <w:rsid w:val="00FF65C5"/>
    <w:rsid w:val="00FF6B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A2C17D"/>
  <w15:chartTrackingRefBased/>
  <w15:docId w15:val="{F2C0FE2D-FCCC-423B-B9F4-7CBF4FBB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54D"/>
    <w:pPr>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6C50F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0465"/>
    <w:pPr>
      <w:numPr>
        <w:numId w:val="37"/>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F028B1"/>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6C50F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5F1161"/>
    <w:pPr>
      <w:outlineLvl w:val="9"/>
    </w:pPr>
    <w:rPr>
      <w:rFonts w:asciiTheme="majorHAnsi" w:hAnsiTheme="majorHAnsi"/>
      <w:lang w:val="en-US"/>
    </w:rPr>
  </w:style>
  <w:style w:type="paragraph" w:styleId="TOC1">
    <w:name w:val="toc 1"/>
    <w:basedOn w:val="Normal"/>
    <w:next w:val="Normal"/>
    <w:autoRedefine/>
    <w:uiPriority w:val="39"/>
    <w:unhideWhenUsed/>
    <w:rsid w:val="0059099E"/>
    <w:pPr>
      <w:tabs>
        <w:tab w:val="right" w:leader="dot" w:pos="9016"/>
      </w:tabs>
      <w:spacing w:before="80" w:after="80" w:line="240" w:lineRule="auto"/>
    </w:p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F52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ed">
    <w:name w:val="List Numbered"/>
    <w:basedOn w:val="Normal"/>
    <w:rsid w:val="00767221"/>
    <w:pPr>
      <w:framePr w:wrap="around" w:vAnchor="text" w:hAnchor="text" w:y="1"/>
      <w:numPr>
        <w:numId w:val="10"/>
      </w:numPr>
      <w:spacing w:before="60" w:after="60" w:line="240" w:lineRule="auto"/>
      <w:ind w:left="454" w:hanging="227"/>
    </w:pPr>
  </w:style>
  <w:style w:type="table" w:customStyle="1" w:styleId="TableGrid4">
    <w:name w:val="Table Grid4"/>
    <w:basedOn w:val="TableNormal"/>
    <w:next w:val="TableGrid"/>
    <w:uiPriority w:val="39"/>
    <w:rsid w:val="006639B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FC18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55D82"/>
    <w:rPr>
      <w:rFonts w:ascii="Times New Roman" w:hAnsi="Times New Roman" w:cs="Times New Roman"/>
      <w:sz w:val="24"/>
      <w:szCs w:val="24"/>
    </w:rPr>
  </w:style>
  <w:style w:type="table" w:customStyle="1" w:styleId="TableGrid13">
    <w:name w:val="Table Grid13"/>
    <w:basedOn w:val="TableNormal"/>
    <w:next w:val="TableGrid"/>
    <w:uiPriority w:val="39"/>
    <w:rsid w:val="00462FD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0E2C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559FE"/>
    <w:rPr>
      <w:color w:val="605E5C"/>
      <w:shd w:val="clear" w:color="auto" w:fill="E1DFDD"/>
    </w:rPr>
  </w:style>
  <w:style w:type="paragraph" w:styleId="Caption">
    <w:name w:val="caption"/>
    <w:basedOn w:val="Normal"/>
    <w:next w:val="Normal"/>
    <w:uiPriority w:val="35"/>
    <w:unhideWhenUsed/>
    <w:qFormat/>
    <w:rsid w:val="006665FA"/>
    <w:pPr>
      <w:widowControl w:val="0"/>
      <w:spacing w:before="0" w:after="200" w:line="240" w:lineRule="auto"/>
    </w:pPr>
    <w:rPr>
      <w:i/>
      <w:iCs/>
      <w:color w:val="44546A" w:themeColor="text2"/>
      <w:sz w:val="18"/>
      <w:szCs w:val="18"/>
    </w:rPr>
  </w:style>
  <w:style w:type="table" w:customStyle="1" w:styleId="TableGrid15">
    <w:name w:val="Table Grid15"/>
    <w:basedOn w:val="TableNormal"/>
    <w:next w:val="TableGrid"/>
    <w:uiPriority w:val="39"/>
    <w:rsid w:val="0035265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56C6F"/>
    <w:rPr>
      <w:color w:val="605E5C"/>
      <w:shd w:val="clear" w:color="auto" w:fill="E1DFDD"/>
    </w:rPr>
  </w:style>
  <w:style w:type="character" w:customStyle="1" w:styleId="UnresolvedMention">
    <w:name w:val="Unresolved Mention"/>
    <w:basedOn w:val="DefaultParagraphFont"/>
    <w:uiPriority w:val="99"/>
    <w:semiHidden/>
    <w:unhideWhenUsed/>
    <w:rsid w:val="00545FF8"/>
    <w:rPr>
      <w:color w:val="605E5C"/>
      <w:shd w:val="clear" w:color="auto" w:fill="E1DFDD"/>
    </w:rPr>
  </w:style>
  <w:style w:type="paragraph" w:styleId="BodyText">
    <w:name w:val="Body Text"/>
    <w:basedOn w:val="Normal"/>
    <w:link w:val="BodyTextChar"/>
    <w:uiPriority w:val="1"/>
    <w:qFormat/>
    <w:rsid w:val="007F74D9"/>
    <w:pPr>
      <w:widowControl w:val="0"/>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7F74D9"/>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4922">
      <w:bodyDiv w:val="1"/>
      <w:marLeft w:val="0"/>
      <w:marRight w:val="0"/>
      <w:marTop w:val="0"/>
      <w:marBottom w:val="0"/>
      <w:divBdr>
        <w:top w:val="none" w:sz="0" w:space="0" w:color="auto"/>
        <w:left w:val="none" w:sz="0" w:space="0" w:color="auto"/>
        <w:bottom w:val="none" w:sz="0" w:space="0" w:color="auto"/>
        <w:right w:val="none" w:sz="0" w:space="0" w:color="auto"/>
      </w:divBdr>
    </w:div>
    <w:div w:id="103575652">
      <w:bodyDiv w:val="1"/>
      <w:marLeft w:val="0"/>
      <w:marRight w:val="0"/>
      <w:marTop w:val="0"/>
      <w:marBottom w:val="0"/>
      <w:divBdr>
        <w:top w:val="none" w:sz="0" w:space="0" w:color="auto"/>
        <w:left w:val="none" w:sz="0" w:space="0" w:color="auto"/>
        <w:bottom w:val="none" w:sz="0" w:space="0" w:color="auto"/>
        <w:right w:val="none" w:sz="0" w:space="0" w:color="auto"/>
      </w:divBdr>
    </w:div>
    <w:div w:id="384456299">
      <w:bodyDiv w:val="1"/>
      <w:marLeft w:val="0"/>
      <w:marRight w:val="0"/>
      <w:marTop w:val="0"/>
      <w:marBottom w:val="0"/>
      <w:divBdr>
        <w:top w:val="none" w:sz="0" w:space="0" w:color="auto"/>
        <w:left w:val="none" w:sz="0" w:space="0" w:color="auto"/>
        <w:bottom w:val="none" w:sz="0" w:space="0" w:color="auto"/>
        <w:right w:val="none" w:sz="0" w:space="0" w:color="auto"/>
      </w:divBdr>
    </w:div>
    <w:div w:id="447284650">
      <w:bodyDiv w:val="1"/>
      <w:marLeft w:val="0"/>
      <w:marRight w:val="0"/>
      <w:marTop w:val="0"/>
      <w:marBottom w:val="0"/>
      <w:divBdr>
        <w:top w:val="none" w:sz="0" w:space="0" w:color="auto"/>
        <w:left w:val="none" w:sz="0" w:space="0" w:color="auto"/>
        <w:bottom w:val="none" w:sz="0" w:space="0" w:color="auto"/>
        <w:right w:val="none" w:sz="0" w:space="0" w:color="auto"/>
      </w:divBdr>
    </w:div>
    <w:div w:id="565459932">
      <w:bodyDiv w:val="1"/>
      <w:marLeft w:val="0"/>
      <w:marRight w:val="0"/>
      <w:marTop w:val="0"/>
      <w:marBottom w:val="0"/>
      <w:divBdr>
        <w:top w:val="none" w:sz="0" w:space="0" w:color="auto"/>
        <w:left w:val="none" w:sz="0" w:space="0" w:color="auto"/>
        <w:bottom w:val="none" w:sz="0" w:space="0" w:color="auto"/>
        <w:right w:val="none" w:sz="0" w:space="0" w:color="auto"/>
      </w:divBdr>
    </w:div>
    <w:div w:id="577058134">
      <w:bodyDiv w:val="1"/>
      <w:marLeft w:val="0"/>
      <w:marRight w:val="0"/>
      <w:marTop w:val="0"/>
      <w:marBottom w:val="0"/>
      <w:divBdr>
        <w:top w:val="none" w:sz="0" w:space="0" w:color="auto"/>
        <w:left w:val="none" w:sz="0" w:space="0" w:color="auto"/>
        <w:bottom w:val="none" w:sz="0" w:space="0" w:color="auto"/>
        <w:right w:val="none" w:sz="0" w:space="0" w:color="auto"/>
      </w:divBdr>
    </w:div>
    <w:div w:id="7187518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18613507">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88632917">
      <w:bodyDiv w:val="1"/>
      <w:marLeft w:val="0"/>
      <w:marRight w:val="0"/>
      <w:marTop w:val="0"/>
      <w:marBottom w:val="0"/>
      <w:divBdr>
        <w:top w:val="none" w:sz="0" w:space="0" w:color="auto"/>
        <w:left w:val="none" w:sz="0" w:space="0" w:color="auto"/>
        <w:bottom w:val="none" w:sz="0" w:space="0" w:color="auto"/>
        <w:right w:val="none" w:sz="0" w:space="0" w:color="auto"/>
      </w:divBdr>
    </w:div>
    <w:div w:id="1016888712">
      <w:bodyDiv w:val="1"/>
      <w:marLeft w:val="0"/>
      <w:marRight w:val="0"/>
      <w:marTop w:val="0"/>
      <w:marBottom w:val="0"/>
      <w:divBdr>
        <w:top w:val="none" w:sz="0" w:space="0" w:color="auto"/>
        <w:left w:val="none" w:sz="0" w:space="0" w:color="auto"/>
        <w:bottom w:val="none" w:sz="0" w:space="0" w:color="auto"/>
        <w:right w:val="none" w:sz="0" w:space="0" w:color="auto"/>
      </w:divBdr>
    </w:div>
    <w:div w:id="1026833615">
      <w:bodyDiv w:val="1"/>
      <w:marLeft w:val="0"/>
      <w:marRight w:val="0"/>
      <w:marTop w:val="0"/>
      <w:marBottom w:val="0"/>
      <w:divBdr>
        <w:top w:val="none" w:sz="0" w:space="0" w:color="auto"/>
        <w:left w:val="none" w:sz="0" w:space="0" w:color="auto"/>
        <w:bottom w:val="none" w:sz="0" w:space="0" w:color="auto"/>
        <w:right w:val="none" w:sz="0" w:space="0" w:color="auto"/>
      </w:divBdr>
    </w:div>
    <w:div w:id="1081027876">
      <w:bodyDiv w:val="1"/>
      <w:marLeft w:val="0"/>
      <w:marRight w:val="0"/>
      <w:marTop w:val="0"/>
      <w:marBottom w:val="0"/>
      <w:divBdr>
        <w:top w:val="none" w:sz="0" w:space="0" w:color="auto"/>
        <w:left w:val="none" w:sz="0" w:space="0" w:color="auto"/>
        <w:bottom w:val="none" w:sz="0" w:space="0" w:color="auto"/>
        <w:right w:val="none" w:sz="0" w:space="0" w:color="auto"/>
      </w:divBdr>
    </w:div>
    <w:div w:id="1113091232">
      <w:bodyDiv w:val="1"/>
      <w:marLeft w:val="0"/>
      <w:marRight w:val="0"/>
      <w:marTop w:val="0"/>
      <w:marBottom w:val="0"/>
      <w:divBdr>
        <w:top w:val="none" w:sz="0" w:space="0" w:color="auto"/>
        <w:left w:val="none" w:sz="0" w:space="0" w:color="auto"/>
        <w:bottom w:val="none" w:sz="0" w:space="0" w:color="auto"/>
        <w:right w:val="none" w:sz="0" w:space="0" w:color="auto"/>
      </w:divBdr>
    </w:div>
    <w:div w:id="1224290685">
      <w:bodyDiv w:val="1"/>
      <w:marLeft w:val="0"/>
      <w:marRight w:val="0"/>
      <w:marTop w:val="0"/>
      <w:marBottom w:val="0"/>
      <w:divBdr>
        <w:top w:val="none" w:sz="0" w:space="0" w:color="auto"/>
        <w:left w:val="none" w:sz="0" w:space="0" w:color="auto"/>
        <w:bottom w:val="none" w:sz="0" w:space="0" w:color="auto"/>
        <w:right w:val="none" w:sz="0" w:space="0" w:color="auto"/>
      </w:divBdr>
    </w:div>
    <w:div w:id="151587536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85416870">
      <w:bodyDiv w:val="1"/>
      <w:marLeft w:val="0"/>
      <w:marRight w:val="0"/>
      <w:marTop w:val="0"/>
      <w:marBottom w:val="0"/>
      <w:divBdr>
        <w:top w:val="none" w:sz="0" w:space="0" w:color="auto"/>
        <w:left w:val="none" w:sz="0" w:space="0" w:color="auto"/>
        <w:bottom w:val="none" w:sz="0" w:space="0" w:color="auto"/>
        <w:right w:val="none" w:sz="0" w:space="0" w:color="auto"/>
      </w:divBdr>
    </w:div>
    <w:div w:id="1796757379">
      <w:bodyDiv w:val="1"/>
      <w:marLeft w:val="0"/>
      <w:marRight w:val="0"/>
      <w:marTop w:val="0"/>
      <w:marBottom w:val="0"/>
      <w:divBdr>
        <w:top w:val="none" w:sz="0" w:space="0" w:color="auto"/>
        <w:left w:val="none" w:sz="0" w:space="0" w:color="auto"/>
        <w:bottom w:val="none" w:sz="0" w:space="0" w:color="auto"/>
        <w:right w:val="none" w:sz="0" w:space="0" w:color="auto"/>
      </w:divBdr>
    </w:div>
    <w:div w:id="2103527749">
      <w:bodyDiv w:val="1"/>
      <w:marLeft w:val="0"/>
      <w:marRight w:val="0"/>
      <w:marTop w:val="0"/>
      <w:marBottom w:val="0"/>
      <w:divBdr>
        <w:top w:val="none" w:sz="0" w:space="0" w:color="auto"/>
        <w:left w:val="none" w:sz="0" w:space="0" w:color="auto"/>
        <w:bottom w:val="none" w:sz="0" w:space="0" w:color="auto"/>
        <w:right w:val="none" w:sz="0" w:space="0" w:color="auto"/>
      </w:divBdr>
    </w:div>
    <w:div w:id="2110539368">
      <w:bodyDiv w:val="1"/>
      <w:marLeft w:val="0"/>
      <w:marRight w:val="0"/>
      <w:marTop w:val="0"/>
      <w:marBottom w:val="0"/>
      <w:divBdr>
        <w:top w:val="none" w:sz="0" w:space="0" w:color="auto"/>
        <w:left w:val="none" w:sz="0" w:space="0" w:color="auto"/>
        <w:bottom w:val="none" w:sz="0" w:space="0" w:color="auto"/>
        <w:right w:val="none" w:sz="0" w:space="0" w:color="auto"/>
      </w:divBdr>
    </w:div>
    <w:div w:id="214711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hyperlink" Target="http://www.physicsclassroom.com/class/sound/Lesson-5/Resonance" TargetMode="External"/><Relationship Id="rId21" Type="http://schemas.openxmlformats.org/officeDocument/2006/relationships/image" Target="media/image50.jpeg"/><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s://youtu.be/IYHfiQ4R7Bs" TargetMode="External"/><Relationship Id="rId68" Type="http://schemas.openxmlformats.org/officeDocument/2006/relationships/hyperlink" Target="http://www.physicsclassroom.com/class/sound/Lesson-5/Resonance" TargetMode="External"/><Relationship Id="rId84" Type="http://schemas.openxmlformats.org/officeDocument/2006/relationships/hyperlink" Target="http://www.designorate.com/a-guide-to-the-scamper-technique-for-creative-thinking" TargetMode="External"/><Relationship Id="rId89" Type="http://schemas.openxmlformats.org/officeDocument/2006/relationships/hyperlink" Target="https://www.sketchup.com/" TargetMode="External"/><Relationship Id="rId112" Type="http://schemas.openxmlformats.org/officeDocument/2006/relationships/hyperlink" Target="https://youtu.be/IYHfiQ4R7Bs" TargetMode="External"/><Relationship Id="rId133" Type="http://schemas.openxmlformats.org/officeDocument/2006/relationships/fontTable" Target="fontTable.xml"/><Relationship Id="rId16" Type="http://schemas.openxmlformats.org/officeDocument/2006/relationships/image" Target="media/image6.jpeg"/><Relationship Id="rId107" Type="http://schemas.openxmlformats.org/officeDocument/2006/relationships/image" Target="media/image27.jpeg"/><Relationship Id="rId11" Type="http://schemas.openxmlformats.org/officeDocument/2006/relationships/image" Target="media/image4.png"/><Relationship Id="rId32" Type="http://schemas.openxmlformats.org/officeDocument/2006/relationships/diagramData" Target="diagrams/data2.xml"/><Relationship Id="rId37" Type="http://schemas.openxmlformats.org/officeDocument/2006/relationships/image" Target="media/image10.jpeg"/><Relationship Id="rId53" Type="http://schemas.openxmlformats.org/officeDocument/2006/relationships/hyperlink" Target="http://www.explainthatstuff.com/sound.html" TargetMode="External"/><Relationship Id="rId58" Type="http://schemas.openxmlformats.org/officeDocument/2006/relationships/hyperlink" Target="http://www.learner.org/series/interactive-geometry-3d-shapes/" TargetMode="External"/><Relationship Id="rId74" Type="http://schemas.openxmlformats.org/officeDocument/2006/relationships/image" Target="media/image17.jpeg"/><Relationship Id="rId79" Type="http://schemas.openxmlformats.org/officeDocument/2006/relationships/hyperlink" Target="https://k10outline.scsa.wa.edu.au/home/p-10-curriculum/general-capabilities-over/general-capabilities-overview/general-capabilities-in-the-australian-curriculum" TargetMode="External"/><Relationship Id="rId102" Type="http://schemas.openxmlformats.org/officeDocument/2006/relationships/image" Target="media/image22.png"/><Relationship Id="rId123" Type="http://schemas.openxmlformats.org/officeDocument/2006/relationships/image" Target="media/image35.jpeg"/><Relationship Id="rId128" Type="http://schemas.openxmlformats.org/officeDocument/2006/relationships/image" Target="media/image370.jpeg"/><Relationship Id="rId5" Type="http://schemas.openxmlformats.org/officeDocument/2006/relationships/webSettings" Target="webSettings.xml"/><Relationship Id="rId90" Type="http://schemas.openxmlformats.org/officeDocument/2006/relationships/hyperlink" Target="https://help.sketchup.com/en" TargetMode="External"/><Relationship Id="rId95" Type="http://schemas.openxmlformats.org/officeDocument/2006/relationships/hyperlink" Target="https://student.unsw.edu.au/reflective-writing" TargetMode="External"/><Relationship Id="rId14" Type="http://schemas.openxmlformats.org/officeDocument/2006/relationships/image" Target="media/image4.jpeg"/><Relationship Id="rId22" Type="http://schemas.openxmlformats.org/officeDocument/2006/relationships/image" Target="media/image60.jpe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1.jpeg"/><Relationship Id="rId48" Type="http://schemas.microsoft.com/office/2007/relationships/diagramDrawing" Target="diagrams/drawing4.xml"/><Relationship Id="rId56" Type="http://schemas.openxmlformats.org/officeDocument/2006/relationships/hyperlink" Target="http://hyperphysics.phy-astr.gsu.edu/hbase/sound/loud.html" TargetMode="External"/><Relationship Id="rId64" Type="http://schemas.openxmlformats.org/officeDocument/2006/relationships/hyperlink" Target="https://youtu.be/SpP8uVR0JX4" TargetMode="External"/><Relationship Id="rId69" Type="http://schemas.openxmlformats.org/officeDocument/2006/relationships/hyperlink" Target="https://youtu.be/8ShnfqoBGHo" TargetMode="External"/><Relationship Id="rId77" Type="http://schemas.openxmlformats.org/officeDocument/2006/relationships/hyperlink" Target="https://k10outline.scsa.wa.edu.au/home" TargetMode="External"/><Relationship Id="rId100" Type="http://schemas.openxmlformats.org/officeDocument/2006/relationships/hyperlink" Target="https://education.weebly.com/" TargetMode="External"/><Relationship Id="rId105" Type="http://schemas.openxmlformats.org/officeDocument/2006/relationships/image" Target="media/image25.jpeg"/><Relationship Id="rId113" Type="http://schemas.openxmlformats.org/officeDocument/2006/relationships/hyperlink" Target="https://youtu.be/SpP8uVR0JX4" TargetMode="External"/><Relationship Id="rId118" Type="http://schemas.openxmlformats.org/officeDocument/2006/relationships/hyperlink" Target="https://youtu.be/8ShnfqoBGHo" TargetMode="External"/><Relationship Id="rId126" Type="http://schemas.openxmlformats.org/officeDocument/2006/relationships/image" Target="media/image360.jpeg"/><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hyperlink" Target="https://youtu.be/gWk6br5Ngkc" TargetMode="External"/><Relationship Id="rId80" Type="http://schemas.openxmlformats.org/officeDocument/2006/relationships/image" Target="media/image19.jpeg"/><Relationship Id="rId85" Type="http://schemas.openxmlformats.org/officeDocument/2006/relationships/image" Target="media/image20.jpeg"/><Relationship Id="rId93" Type="http://schemas.openxmlformats.org/officeDocument/2006/relationships/image" Target="media/image21.jpeg"/><Relationship Id="rId98" Type="http://schemas.openxmlformats.org/officeDocument/2006/relationships/hyperlink" Target="https://kidblog.org/home/" TargetMode="External"/><Relationship Id="rId121" Type="http://schemas.openxmlformats.org/officeDocument/2006/relationships/image" Target="media/image32.jpeg"/><Relationship Id="rId3" Type="http://schemas.openxmlformats.org/officeDocument/2006/relationships/styles" Target="styles.xml"/><Relationship Id="rId12" Type="http://schemas.openxmlformats.org/officeDocument/2006/relationships/hyperlink" Target="http://www.acara.edu.au" TargetMode="External"/><Relationship Id="rId25" Type="http://schemas.openxmlformats.org/officeDocument/2006/relationships/image" Target="media/image8.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khanacademy.org/math/basic-geo/basic-geo-volume-sa" TargetMode="External"/><Relationship Id="rId67" Type="http://schemas.openxmlformats.org/officeDocument/2006/relationships/hyperlink" Target="https://youtu.be/wvJAgrUBF4w" TargetMode="External"/><Relationship Id="rId103" Type="http://schemas.openxmlformats.org/officeDocument/2006/relationships/image" Target="media/image23.png"/><Relationship Id="rId108" Type="http://schemas.openxmlformats.org/officeDocument/2006/relationships/image" Target="media/image28.jpeg"/><Relationship Id="rId116" Type="http://schemas.openxmlformats.org/officeDocument/2006/relationships/hyperlink" Target="https://youtu.be/wvJAgrUBF4w" TargetMode="External"/><Relationship Id="rId124" Type="http://schemas.openxmlformats.org/officeDocument/2006/relationships/image" Target="media/image350.jpeg"/><Relationship Id="rId129" Type="http://schemas.openxmlformats.org/officeDocument/2006/relationships/image" Target="media/image38.png"/><Relationship Id="rId41" Type="http://schemas.openxmlformats.org/officeDocument/2006/relationships/diagramColors" Target="diagrams/colors3.xml"/><Relationship Id="rId54" Type="http://schemas.openxmlformats.org/officeDocument/2006/relationships/hyperlink" Target="http://www.physicsclassroom.com/class/waves/Lesson-3/Reflection,-Refraction,-and-Diffraction" TargetMode="External"/><Relationship Id="rId62" Type="http://schemas.openxmlformats.org/officeDocument/2006/relationships/hyperlink" Target="http://www.bbc.co.uk/bitesize/guides/zxk6v9q/revision/1" TargetMode="External"/><Relationship Id="rId70" Type="http://schemas.openxmlformats.org/officeDocument/2006/relationships/image" Target="media/image15.jpeg"/><Relationship Id="rId75" Type="http://schemas.openxmlformats.org/officeDocument/2006/relationships/header" Target="header1.xml"/><Relationship Id="rId83" Type="http://schemas.openxmlformats.org/officeDocument/2006/relationships/hyperlink" Target="http://www.mindtools.com/pages/article/newCT_02.htm" TargetMode="External"/><Relationship Id="rId88" Type="http://schemas.openxmlformats.org/officeDocument/2006/relationships/hyperlink" Target="https://www.tinkercad.com/learn/" TargetMode="External"/><Relationship Id="rId91" Type="http://schemas.openxmlformats.org/officeDocument/2006/relationships/hyperlink" Target="https://blog.sketchup.com/" TargetMode="External"/><Relationship Id="rId96" Type="http://schemas.openxmlformats.org/officeDocument/2006/relationships/hyperlink" Target="http://electronicportfolios.org/balance/Balancing.jpg" TargetMode="External"/><Relationship Id="rId111" Type="http://schemas.openxmlformats.org/officeDocument/2006/relationships/hyperlink" Target="http://www.bbc.co.uk/bitesize/guides/zxk6v9q/revision/1" TargetMode="External"/><Relationship Id="rId13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k10outline.scsa.wa.edu.au/home/p-10-curriculum/curriculum-browser/technologies/design-and-technologies2/technologies-overview/glossary/criteria" TargetMode="External"/><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2.jpeg"/><Relationship Id="rId57" Type="http://schemas.openxmlformats.org/officeDocument/2006/relationships/hyperlink" Target="http://www.khanacademy.org/math/basic-geo/basic-geometry-shapes" TargetMode="External"/><Relationship Id="rId106" Type="http://schemas.openxmlformats.org/officeDocument/2006/relationships/image" Target="media/image26.png"/><Relationship Id="rId114" Type="http://schemas.openxmlformats.org/officeDocument/2006/relationships/hyperlink" Target="https://youtu.be/vNuDxc9tZMk" TargetMode="External"/><Relationship Id="rId119" Type="http://schemas.openxmlformats.org/officeDocument/2006/relationships/image" Target="media/image31.jpeg"/><Relationship Id="rId127" Type="http://schemas.openxmlformats.org/officeDocument/2006/relationships/image" Target="media/image37.jpeg"/><Relationship Id="rId10"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diagramData" Target="diagrams/data4.xml"/><Relationship Id="rId52" Type="http://schemas.openxmlformats.org/officeDocument/2006/relationships/hyperlink" Target="http://www.physicsclassroom.com/class/sound/u11l1c.cfm" TargetMode="External"/><Relationship Id="rId60" Type="http://schemas.openxmlformats.org/officeDocument/2006/relationships/hyperlink" Target="http://www.khanacademy.org/math/geometry/hs-geo-solids" TargetMode="External"/><Relationship Id="rId65" Type="http://schemas.openxmlformats.org/officeDocument/2006/relationships/hyperlink" Target="https://youtu.be/vNuDxc9tZMk" TargetMode="External"/><Relationship Id="rId73" Type="http://schemas.openxmlformats.org/officeDocument/2006/relationships/hyperlink" Target="https://youtu.be/xglG_jGEvNQ" TargetMode="External"/><Relationship Id="rId78" Type="http://schemas.openxmlformats.org/officeDocument/2006/relationships/hyperlink" Target="https://www.australiancurriculum.edu.au/f-10-curriculum/mathematics/key-ideas/?searchTerm=key+ideas%23dimension-content%20" TargetMode="External"/><Relationship Id="rId81" Type="http://schemas.openxmlformats.org/officeDocument/2006/relationships/hyperlink" Target="http://www.mindtools.com/pages/article/newCT_02.htm" TargetMode="External"/><Relationship Id="rId86" Type="http://schemas.openxmlformats.org/officeDocument/2006/relationships/hyperlink" Target="https://www.tinkercad.com/" TargetMode="External"/><Relationship Id="rId94" Type="http://schemas.openxmlformats.org/officeDocument/2006/relationships/hyperlink" Target="https://www.uts.edu.au/sites/default/files/reflective_journal.pdf" TargetMode="External"/><Relationship Id="rId99" Type="http://schemas.openxmlformats.org/officeDocument/2006/relationships/hyperlink" Target="https://evernote.com/" TargetMode="External"/><Relationship Id="rId101" Type="http://schemas.openxmlformats.org/officeDocument/2006/relationships/hyperlink" Target="http://connect.det.wa.edu.au" TargetMode="External"/><Relationship Id="rId122" Type="http://schemas.openxmlformats.org/officeDocument/2006/relationships/image" Target="media/image34.jpeg"/><Relationship Id="rId13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39" Type="http://schemas.openxmlformats.org/officeDocument/2006/relationships/diagramLayout" Target="diagrams/layout3.xml"/><Relationship Id="rId109" Type="http://schemas.openxmlformats.org/officeDocument/2006/relationships/image" Target="media/image29.png"/><Relationship Id="rId34" Type="http://schemas.openxmlformats.org/officeDocument/2006/relationships/diagramQuickStyle" Target="diagrams/quickStyle2.xml"/><Relationship Id="rId50" Type="http://schemas.openxmlformats.org/officeDocument/2006/relationships/hyperlink" Target="http://hyperphysics.phy-astr.gsu.edu/hbase/sound/db.html" TargetMode="External"/><Relationship Id="rId55" Type="http://schemas.openxmlformats.org/officeDocument/2006/relationships/hyperlink" Target="http://hyperphysics.phy-astr.gsu.edu/hbase/sound/reflec.html" TargetMode="External"/><Relationship Id="rId76" Type="http://schemas.openxmlformats.org/officeDocument/2006/relationships/footer" Target="footer2.xml"/><Relationship Id="rId97" Type="http://schemas.openxmlformats.org/officeDocument/2006/relationships/hyperlink" Target="https://cooltoolsforschool.wordpress.com/digital-student-portfolios/" TargetMode="External"/><Relationship Id="rId104" Type="http://schemas.openxmlformats.org/officeDocument/2006/relationships/image" Target="media/image24.jpeg"/><Relationship Id="rId120" Type="http://schemas.openxmlformats.org/officeDocument/2006/relationships/image" Target="media/image33.jpeg"/><Relationship Id="rId125" Type="http://schemas.openxmlformats.org/officeDocument/2006/relationships/image" Target="media/image36.jpeg"/><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hyperlink" Target="https://www.youtube.com/user/SketchUpVideo" TargetMode="External"/><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7.pn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www.neok12.com/video/Sound/zX030f42446f554e757b0777.htm" TargetMode="External"/><Relationship Id="rId87" Type="http://schemas.openxmlformats.org/officeDocument/2006/relationships/hyperlink" Target="https://blog.tinkercad.com/" TargetMode="External"/><Relationship Id="rId110" Type="http://schemas.openxmlformats.org/officeDocument/2006/relationships/image" Target="media/image30.jpeg"/><Relationship Id="rId115" Type="http://schemas.openxmlformats.org/officeDocument/2006/relationships/hyperlink" Target="http://www.neok12.com/video/Sound/zX030f42446f554e757b0777.htm" TargetMode="External"/><Relationship Id="rId131" Type="http://schemas.openxmlformats.org/officeDocument/2006/relationships/header" Target="header3.xml"/><Relationship Id="rId61" Type="http://schemas.openxmlformats.org/officeDocument/2006/relationships/image" Target="media/image14.png"/><Relationship Id="rId82" Type="http://schemas.openxmlformats.org/officeDocument/2006/relationships/hyperlink" Target="http://www.designorate.com/a-guide-to-the-scamper-technique-for-creative-think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44" custLinFactNeighborY="1677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17484"/>
      <dgm:spPr>
        <a:prstGeom prst="ellipse">
          <a:avLst/>
        </a:prstGeom>
      </dgm:spPr>
      <dgm:t>
        <a:bodyPr/>
        <a:lstStyle/>
        <a:p>
          <a:endParaRPr lang="en-US"/>
        </a:p>
      </dgm:t>
    </dgm:pt>
  </dgm:ptLst>
  <dgm:cxnLst>
    <dgm:cxn modelId="{D1258CEC-C374-456D-A8BB-CA5AA31E3D43}" type="presOf" srcId="{6F43C6BE-61BE-4668-BDB0-336D22A4BED7}" destId="{251B1561-3AC0-4EDF-85EE-1443D89D8595}" srcOrd="1" destOrd="0" presId="urn:microsoft.com/office/officeart/2005/8/layout/hList9"/>
    <dgm:cxn modelId="{B32EC9DE-532D-4D41-BC7A-92D3BDF2B6B0}" type="presOf" srcId="{6F43C6BE-61BE-4668-BDB0-336D22A4BED7}" destId="{81E63FF8-0558-4309-B80C-505A106AC14C}" srcOrd="0" destOrd="0" presId="urn:microsoft.com/office/officeart/2005/8/layout/hList9"/>
    <dgm:cxn modelId="{76EA5B90-04C7-4297-8950-1B86F12D2EED}"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A5B7AB0-B788-4A24-ACBF-8F227962A233}"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A71C59EB-7CCC-4E23-88BB-7A0844212FBA}" type="presParOf" srcId="{AC301C9C-55E4-4472-8556-3A0608AA445D}" destId="{92E1D427-C72F-43D1-B603-74E7A651CE55}" srcOrd="0" destOrd="0" presId="urn:microsoft.com/office/officeart/2005/8/layout/hList9"/>
    <dgm:cxn modelId="{0BE5782F-8F10-4FC0-85A9-59B659D65670}" type="presParOf" srcId="{AC301C9C-55E4-4472-8556-3A0608AA445D}" destId="{52F6A636-BCBB-4605-AA8F-DFF3B3AD44B4}" srcOrd="1" destOrd="0" presId="urn:microsoft.com/office/officeart/2005/8/layout/hList9"/>
    <dgm:cxn modelId="{DEA3FB76-B3F4-4C75-A25A-7B315B6801FA}" type="presParOf" srcId="{52F6A636-BCBB-4605-AA8F-DFF3B3AD44B4}" destId="{16AD16A2-38A6-440B-93A0-08DB97A8C6EF}" srcOrd="0" destOrd="0" presId="urn:microsoft.com/office/officeart/2005/8/layout/hList9"/>
    <dgm:cxn modelId="{B60B422E-2FE0-4550-BEE5-8C624A40030B}" type="presParOf" srcId="{52F6A636-BCBB-4605-AA8F-DFF3B3AD44B4}" destId="{4D1FF9D0-B0C9-4C10-9389-A1D92CD9C228}" srcOrd="1" destOrd="0" presId="urn:microsoft.com/office/officeart/2005/8/layout/hList9"/>
    <dgm:cxn modelId="{BA152ED3-9ECB-49AF-8186-9E9121C04157}" type="presParOf" srcId="{4D1FF9D0-B0C9-4C10-9389-A1D92CD9C228}" destId="{81E63FF8-0558-4309-B80C-505A106AC14C}" srcOrd="0" destOrd="0" presId="urn:microsoft.com/office/officeart/2005/8/layout/hList9"/>
    <dgm:cxn modelId="{F83B0852-C322-4CCF-AA22-B269AAE5764A}" type="presParOf" srcId="{4D1FF9D0-B0C9-4C10-9389-A1D92CD9C228}" destId="{251B1561-3AC0-4EDF-85EE-1443D89D8595}" srcOrd="1" destOrd="0" presId="urn:microsoft.com/office/officeart/2005/8/layout/hList9"/>
    <dgm:cxn modelId="{30A164D1-7E8D-40AA-86A7-53969C1BFA63}" type="presParOf" srcId="{AC301C9C-55E4-4472-8556-3A0608AA445D}" destId="{567BC903-57E0-4061-8DD6-A526B0826ABF}" srcOrd="2" destOrd="0" presId="urn:microsoft.com/office/officeart/2005/8/layout/hList9"/>
    <dgm:cxn modelId="{5641F662-1DD3-4DD4-B674-9D1CF96914B0}" type="presParOf" srcId="{AC301C9C-55E4-4472-8556-3A0608AA445D}" destId="{F5C92F1A-B448-4B29-B2B5-77BA92E69A22}" srcOrd="3" destOrd="0" presId="urn:microsoft.com/office/officeart/2005/8/layout/hList9"/>
  </dgm:cxnLst>
  <dgm:bg>
    <a:noFill/>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848" custLinFactNeighborY="1691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10162"/>
      <dgm:spPr>
        <a:prstGeom prst="ellipse">
          <a:avLst/>
        </a:prstGeom>
      </dgm:spPr>
      <dgm:t>
        <a:bodyPr/>
        <a:lstStyle/>
        <a:p>
          <a:endParaRPr lang="en-US"/>
        </a:p>
      </dgm:t>
    </dgm:pt>
  </dgm:ptLst>
  <dgm:cxnLst>
    <dgm:cxn modelId="{09F959A0-DA3A-48E9-ACFD-DF6A05CA92BA}" type="presOf" srcId="{EA806C36-36C6-4002-9D2E-947D0BAFA653}" destId="{F5C92F1A-B448-4B29-B2B5-77BA92E69A22}" srcOrd="0" destOrd="0" presId="urn:microsoft.com/office/officeart/2005/8/layout/hList9"/>
    <dgm:cxn modelId="{BC53BCBE-7F65-468A-8291-BAC363842A4F}" type="presOf" srcId="{456F0D71-4B08-4514-A2A8-B11FCBD65F0B}" destId="{AC301C9C-55E4-4472-8556-3A0608AA445D}" srcOrd="0" destOrd="0" presId="urn:microsoft.com/office/officeart/2005/8/layout/hList9"/>
    <dgm:cxn modelId="{440CEA9F-4812-4828-AC97-664D214D06E4}"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41D3DAB-8C6D-4047-ABEE-3F158B2C199D}"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2AE94D4-43D8-4875-9B87-449224B377CA}" type="presParOf" srcId="{AC301C9C-55E4-4472-8556-3A0608AA445D}" destId="{92E1D427-C72F-43D1-B603-74E7A651CE55}" srcOrd="0" destOrd="0" presId="urn:microsoft.com/office/officeart/2005/8/layout/hList9"/>
    <dgm:cxn modelId="{B8059730-FB68-4B9D-91CA-6255446BF134}" type="presParOf" srcId="{AC301C9C-55E4-4472-8556-3A0608AA445D}" destId="{52F6A636-BCBB-4605-AA8F-DFF3B3AD44B4}" srcOrd="1" destOrd="0" presId="urn:microsoft.com/office/officeart/2005/8/layout/hList9"/>
    <dgm:cxn modelId="{7A6291F7-2961-425A-8939-4908BBCE27E2}" type="presParOf" srcId="{52F6A636-BCBB-4605-AA8F-DFF3B3AD44B4}" destId="{16AD16A2-38A6-440B-93A0-08DB97A8C6EF}" srcOrd="0" destOrd="0" presId="urn:microsoft.com/office/officeart/2005/8/layout/hList9"/>
    <dgm:cxn modelId="{05778BC0-4306-4C06-8CAE-325608E70086}" type="presParOf" srcId="{52F6A636-BCBB-4605-AA8F-DFF3B3AD44B4}" destId="{4D1FF9D0-B0C9-4C10-9389-A1D92CD9C228}" srcOrd="1" destOrd="0" presId="urn:microsoft.com/office/officeart/2005/8/layout/hList9"/>
    <dgm:cxn modelId="{2688F936-02E4-4782-9AB9-414EACD68F82}" type="presParOf" srcId="{4D1FF9D0-B0C9-4C10-9389-A1D92CD9C228}" destId="{81E63FF8-0558-4309-B80C-505A106AC14C}" srcOrd="0" destOrd="0" presId="urn:microsoft.com/office/officeart/2005/8/layout/hList9"/>
    <dgm:cxn modelId="{89CAD41D-0425-4939-92FF-C3C5A83942B7}" type="presParOf" srcId="{4D1FF9D0-B0C9-4C10-9389-A1D92CD9C228}" destId="{251B1561-3AC0-4EDF-85EE-1443D89D8595}" srcOrd="1" destOrd="0" presId="urn:microsoft.com/office/officeart/2005/8/layout/hList9"/>
    <dgm:cxn modelId="{56D703EE-C750-48A6-81FD-1D5E2D3A28EF}" type="presParOf" srcId="{AC301C9C-55E4-4472-8556-3A0608AA445D}" destId="{567BC903-57E0-4061-8DD6-A526B0826ABF}" srcOrd="2" destOrd="0" presId="urn:microsoft.com/office/officeart/2005/8/layout/hList9"/>
    <dgm:cxn modelId="{85DDD7F0-3184-4AF9-9230-4DF87DB2D6B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ScaleY="105190" custLinFactNeighborX="-5244" custLinFactNeighborY="2447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16539"/>
      <dgm:spPr>
        <a:prstGeom prst="ellipse">
          <a:avLst/>
        </a:prstGeom>
      </dgm:spPr>
      <dgm:t>
        <a:bodyPr/>
        <a:lstStyle/>
        <a:p>
          <a:endParaRPr lang="en-US"/>
        </a:p>
      </dgm:t>
    </dgm:pt>
  </dgm:ptLst>
  <dgm:cxnLst>
    <dgm:cxn modelId="{94D18242-03FA-4CD4-8AC5-3137318D6E82}" type="presOf" srcId="{6F43C6BE-61BE-4668-BDB0-336D22A4BED7}" destId="{81E63FF8-0558-4309-B80C-505A106AC14C}" srcOrd="0" destOrd="0" presId="urn:microsoft.com/office/officeart/2005/8/layout/hList9"/>
    <dgm:cxn modelId="{E3A711C2-069C-4D4A-8F01-41B2F584CD0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FD0AD70-4609-4ADE-9231-6DCE3C0980E0}" type="presOf" srcId="{6F43C6BE-61BE-4668-BDB0-336D22A4BED7}" destId="{251B1561-3AC0-4EDF-85EE-1443D89D8595}" srcOrd="1" destOrd="0" presId="urn:microsoft.com/office/officeart/2005/8/layout/hList9"/>
    <dgm:cxn modelId="{0207BC8A-C96A-41C8-A1CA-405DDE7C9DEF}"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53EBA79-09EF-4C7F-8E9A-3971397BC9D6}" type="presParOf" srcId="{AC301C9C-55E4-4472-8556-3A0608AA445D}" destId="{92E1D427-C72F-43D1-B603-74E7A651CE55}" srcOrd="0" destOrd="0" presId="urn:microsoft.com/office/officeart/2005/8/layout/hList9"/>
    <dgm:cxn modelId="{9CF58416-AC1F-44B4-8ECA-A5F453CB1DA4}" type="presParOf" srcId="{AC301C9C-55E4-4472-8556-3A0608AA445D}" destId="{52F6A636-BCBB-4605-AA8F-DFF3B3AD44B4}" srcOrd="1" destOrd="0" presId="urn:microsoft.com/office/officeart/2005/8/layout/hList9"/>
    <dgm:cxn modelId="{522E2D62-0D65-4325-A0BB-FF538346CA01}" type="presParOf" srcId="{52F6A636-BCBB-4605-AA8F-DFF3B3AD44B4}" destId="{16AD16A2-38A6-440B-93A0-08DB97A8C6EF}" srcOrd="0" destOrd="0" presId="urn:microsoft.com/office/officeart/2005/8/layout/hList9"/>
    <dgm:cxn modelId="{4A4CC443-0010-4160-B0BC-BA78D8783E03}" type="presParOf" srcId="{52F6A636-BCBB-4605-AA8F-DFF3B3AD44B4}" destId="{4D1FF9D0-B0C9-4C10-9389-A1D92CD9C228}" srcOrd="1" destOrd="0" presId="urn:microsoft.com/office/officeart/2005/8/layout/hList9"/>
    <dgm:cxn modelId="{C7341E06-9CFF-4845-9D58-301B9D9495CB}" type="presParOf" srcId="{4D1FF9D0-B0C9-4C10-9389-A1D92CD9C228}" destId="{81E63FF8-0558-4309-B80C-505A106AC14C}" srcOrd="0" destOrd="0" presId="urn:microsoft.com/office/officeart/2005/8/layout/hList9"/>
    <dgm:cxn modelId="{B0C0B860-3600-422A-9A29-BE9B6D67C2DE}" type="presParOf" srcId="{4D1FF9D0-B0C9-4C10-9389-A1D92CD9C228}" destId="{251B1561-3AC0-4EDF-85EE-1443D89D8595}" srcOrd="1" destOrd="0" presId="urn:microsoft.com/office/officeart/2005/8/layout/hList9"/>
    <dgm:cxn modelId="{43498E28-E11B-44BF-99A6-27D52CED84E9}" type="presParOf" srcId="{AC301C9C-55E4-4472-8556-3A0608AA445D}" destId="{567BC903-57E0-4061-8DD6-A526B0826ABF}" srcOrd="2" destOrd="0" presId="urn:microsoft.com/office/officeart/2005/8/layout/hList9"/>
    <dgm:cxn modelId="{45DEE6F5-1F25-411C-9667-997C85CDCDD7}"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dgm:spPr>
      <dgm:t>
        <a:bodyPr/>
        <a:lstStyle/>
        <a:p>
          <a:r>
            <a:rPr lang="en-AU"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9009" custScaleY="103532" custLinFactNeighborX="-14648" custLinFactNeighborY="2264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432" custScaleY="109432" custLinFactNeighborX="-29030" custLinFactNeighborY="-21407"/>
      <dgm:spPr>
        <a:prstGeom prst="ellipse">
          <a:avLst/>
        </a:prstGeom>
      </dgm:spPr>
      <dgm:t>
        <a:bodyPr/>
        <a:lstStyle/>
        <a:p>
          <a:endParaRPr lang="en-US"/>
        </a:p>
      </dgm:t>
    </dgm:pt>
  </dgm:ptLst>
  <dgm:cxnLst>
    <dgm:cxn modelId="{24968CD1-8C0C-476B-97A7-9C6E131F1CDC}" type="presOf" srcId="{456F0D71-4B08-4514-A2A8-B11FCBD65F0B}" destId="{AC301C9C-55E4-4472-8556-3A0608AA445D}" srcOrd="0" destOrd="0" presId="urn:microsoft.com/office/officeart/2005/8/layout/hList9"/>
    <dgm:cxn modelId="{F5926093-4B97-442F-A404-546FA31747B6}"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258CFFF-A66D-4265-9F3D-FAD348507A30}" type="presOf" srcId="{6F43C6BE-61BE-4668-BDB0-336D22A4BED7}" destId="{251B1561-3AC0-4EDF-85EE-1443D89D8595}" srcOrd="1" destOrd="0" presId="urn:microsoft.com/office/officeart/2005/8/layout/hList9"/>
    <dgm:cxn modelId="{A433CF9F-42F0-4500-900C-A2A000BF0841}"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580257A-2622-410D-967F-D91E12AA6B7A}" type="presParOf" srcId="{AC301C9C-55E4-4472-8556-3A0608AA445D}" destId="{92E1D427-C72F-43D1-B603-74E7A651CE55}" srcOrd="0" destOrd="0" presId="urn:microsoft.com/office/officeart/2005/8/layout/hList9"/>
    <dgm:cxn modelId="{02BDBE2C-B087-48AC-B97C-FFFF7938533F}" type="presParOf" srcId="{AC301C9C-55E4-4472-8556-3A0608AA445D}" destId="{52F6A636-BCBB-4605-AA8F-DFF3B3AD44B4}" srcOrd="1" destOrd="0" presId="urn:microsoft.com/office/officeart/2005/8/layout/hList9"/>
    <dgm:cxn modelId="{D3AA2099-34E4-4F6E-BE8E-A143F8DA3B1E}" type="presParOf" srcId="{52F6A636-BCBB-4605-AA8F-DFF3B3AD44B4}" destId="{16AD16A2-38A6-440B-93A0-08DB97A8C6EF}" srcOrd="0" destOrd="0" presId="urn:microsoft.com/office/officeart/2005/8/layout/hList9"/>
    <dgm:cxn modelId="{F8993B2A-1A95-45EC-8873-4A5182E56576}" type="presParOf" srcId="{52F6A636-BCBB-4605-AA8F-DFF3B3AD44B4}" destId="{4D1FF9D0-B0C9-4C10-9389-A1D92CD9C228}" srcOrd="1" destOrd="0" presId="urn:microsoft.com/office/officeart/2005/8/layout/hList9"/>
    <dgm:cxn modelId="{ECCD8799-7692-4853-A4CF-EE8BE06A1C3F}" type="presParOf" srcId="{4D1FF9D0-B0C9-4C10-9389-A1D92CD9C228}" destId="{81E63FF8-0558-4309-B80C-505A106AC14C}" srcOrd="0" destOrd="0" presId="urn:microsoft.com/office/officeart/2005/8/layout/hList9"/>
    <dgm:cxn modelId="{EC86C1F5-30F7-4C89-80A8-FDCFC34EF875}" type="presParOf" srcId="{4D1FF9D0-B0C9-4C10-9389-A1D92CD9C228}" destId="{251B1561-3AC0-4EDF-85EE-1443D89D8595}" srcOrd="1" destOrd="0" presId="urn:microsoft.com/office/officeart/2005/8/layout/hList9"/>
    <dgm:cxn modelId="{850FEB57-E411-4A11-89D2-85905F958CB3}" type="presParOf" srcId="{AC301C9C-55E4-4472-8556-3A0608AA445D}" destId="{567BC903-57E0-4061-8DD6-A526B0826ABF}" srcOrd="2" destOrd="0" presId="urn:microsoft.com/office/officeart/2005/8/layout/hList9"/>
    <dgm:cxn modelId="{43F84555-BB53-493D-8D52-F10490A30E9B}"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626453"/>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75782" y="626453"/>
        <a:ext cx="1300673" cy="843979"/>
      </dsp:txXfrm>
    </dsp:sp>
    <dsp:sp modelId="{F5C92F1A-B448-4B29-B2B5-77BA92E69A22}">
      <dsp:nvSpPr>
        <dsp:cNvPr id="0" name=""/>
        <dsp:cNvSpPr/>
      </dsp:nvSpPr>
      <dsp:spPr>
        <a:xfrm>
          <a:off x="0" y="0"/>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123367" y="123367"/>
        <a:ext cx="595668" cy="5956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89567" y="622870"/>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837315" y="622870"/>
        <a:ext cx="1300673" cy="843979"/>
      </dsp:txXfrm>
    </dsp:sp>
    <dsp:sp modelId="{F5C92F1A-B448-4B29-B2B5-77BA92E69A22}">
      <dsp:nvSpPr>
        <dsp:cNvPr id="0" name=""/>
        <dsp:cNvSpPr/>
      </dsp:nvSpPr>
      <dsp:spPr>
        <a:xfrm>
          <a:off x="0" y="57001"/>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123367" y="180368"/>
        <a:ext cx="595668" cy="5956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750517"/>
          <a:ext cx="1548421" cy="88778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75782" y="750517"/>
        <a:ext cx="1300673" cy="887782"/>
      </dsp:txXfrm>
    </dsp:sp>
    <dsp:sp modelId="{F5C92F1A-B448-4B29-B2B5-77BA92E69A22}">
      <dsp:nvSpPr>
        <dsp:cNvPr id="0" name=""/>
        <dsp:cNvSpPr/>
      </dsp:nvSpPr>
      <dsp:spPr>
        <a:xfrm>
          <a:off x="0" y="67031"/>
          <a:ext cx="842402" cy="84240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123367" y="190398"/>
        <a:ext cx="595668" cy="5956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179948" y="643180"/>
          <a:ext cx="1893321" cy="78556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EVALUATE &amp; COMMUNICATE</a:t>
          </a:r>
        </a:p>
      </dsp:txBody>
      <dsp:txXfrm>
        <a:off x="482879" y="643180"/>
        <a:ext cx="1590390" cy="785569"/>
      </dsp:txXfrm>
    </dsp:sp>
    <dsp:sp modelId="{F5C92F1A-B448-4B29-B2B5-77BA92E69A22}">
      <dsp:nvSpPr>
        <dsp:cNvPr id="0" name=""/>
        <dsp:cNvSpPr/>
      </dsp:nvSpPr>
      <dsp:spPr>
        <a:xfrm>
          <a:off x="37573" y="7563"/>
          <a:ext cx="829922" cy="82992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latin typeface="Century Gothic" panose="020B0502020202020204" pitchFamily="34" charset="0"/>
              <a:ea typeface="+mn-ea"/>
              <a:cs typeface="+mn-cs"/>
            </a:rPr>
            <a:t>Activity 4</a:t>
          </a:r>
        </a:p>
      </dsp:txBody>
      <dsp:txXfrm>
        <a:off x="159112" y="129102"/>
        <a:ext cx="586844" cy="586844"/>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15DB-B508-4F4D-A106-1DF3E26C2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7</Pages>
  <Words>14865</Words>
  <Characters>88452</Characters>
  <Application>Microsoft Office Word</Application>
  <DocSecurity>0</DocSecurity>
  <Lines>2948</Lines>
  <Paragraphs>1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19-10-03T03:53:00Z</cp:lastPrinted>
  <dcterms:created xsi:type="dcterms:W3CDTF">2020-10-15T04:22:00Z</dcterms:created>
  <dcterms:modified xsi:type="dcterms:W3CDTF">2020-11-02T01:52:00Z</dcterms:modified>
</cp:coreProperties>
</file>